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8.jpg" ContentType="image/jpeg"/>
  <Override PartName="/word/media/rId31.jpg" ContentType="image/jpeg"/>
  <Override PartName="/word/media/rId34.jpg" ContentType="image/jpeg"/>
  <Override PartName="/word/media/rId243.jpg" ContentType="image/jpeg"/>
  <Override PartName="/word/media/rId246.jpg" ContentType="image/jpeg"/>
  <Override PartName="/word/media/rId249.jpg" ContentType="image/jpeg"/>
  <Override PartName="/word/media/rId252.jpg" ContentType="image/jpeg"/>
  <Override PartName="/word/media/rId255.jpg" ContentType="image/jpeg"/>
  <Override PartName="/word/media/rId258.jpg" ContentType="image/jpeg"/>
  <Override PartName="/word/media/rId261.jpg" ContentType="image/jpeg"/>
  <Override PartName="/word/media/rId268.jpg" ContentType="image/jpeg"/>
  <Override PartName="/word/media/rId86.jpg" ContentType="image/jpeg"/>
  <Override PartName="/word/media/rId89.jpg" ContentType="image/jpeg"/>
  <Override PartName="/word/media/rId99.jpg" ContentType="image/jpeg"/>
  <Override PartName="/word/media/rId102.jpg" ContentType="image/jpeg"/>
  <Override PartName="/word/media/rId108.jpg" ContentType="image/jpeg"/>
  <Override PartName="/word/media/rId113.jpg" ContentType="image/jpeg"/>
  <Override PartName="/word/media/rId116.jpg" ContentType="image/jpeg"/>
  <Override PartName="/word/media/rId130.jpg" ContentType="image/jpeg"/>
  <Override PartName="/word/media/rId133.jpg" ContentType="image/jpeg"/>
  <Override PartName="/word/media/rId137.jpg" ContentType="image/jpeg"/>
  <Override PartName="/word/media/rId140.jpg" ContentType="image/jpeg"/>
  <Override PartName="/word/media/rId143.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170.jpg" ContentType="image/jpeg"/>
  <Override PartName="/word/media/rId173.jpg" ContentType="image/jpeg"/>
  <Override PartName="/word/media/rId176.jpg" ContentType="image/jpeg"/>
  <Override PartName="/word/media/rId184.jpg" ContentType="image/jpeg"/>
  <Override PartName="/word/media/rId187.jpg" ContentType="image/jpeg"/>
  <Override PartName="/word/media/rId214.jpg" ContentType="image/jpeg"/>
  <Override PartName="/word/media/rId2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ú</w:t>
      </w:r>
      <w:r>
        <w:t xml:space="preserve"> </w:t>
      </w:r>
      <w:r>
        <w:t xml:space="preserve">Giới</w:t>
      </w:r>
      <w:r>
        <w:t xml:space="preserve"> </w:t>
      </w:r>
      <w:r>
        <w:t xml:space="preserve">Trà</w:t>
      </w:r>
      <w:r>
        <w:t xml:space="preserve"> </w:t>
      </w:r>
      <w:r>
        <w:t xml:space="preserve">Chủ</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ú-giới-trà-chủ"/>
      <w:bookmarkEnd w:id="21"/>
      <w:r>
        <w:t xml:space="preserve">Thú Giới Trà Chủ</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P, thú nhân, tương lai, tùy thân không gian, chủng điền văn, cơ giáp, sinh tửNhân vật chính: Đường Vũ, Ares Hardman (Hổ tộc), Courson Garfield (Lang tộc), Carl Quentin (Hùng tộc)Edit: mewmewVốn là người bình luận về trà được gọi là phẩm trà sư mà Đường Vũ lại là một phẩm trà sư cao cấp lại có bên mình tùy thân không gian chứa đủ loại trà, bởi vì một lần tuột huyết áp nghiêm trọng mà xuyên qua tới thế giới thú nhân tương lai.</w:t>
            </w:r>
            <w:r>
              <w:br w:type="textWrapping"/>
            </w:r>
          </w:p>
        </w:tc>
      </w:tr>
    </w:tbl>
    <w:p>
      <w:pPr>
        <w:pStyle w:val="Compact"/>
      </w:pPr>
      <w:r>
        <w:br w:type="textWrapping"/>
      </w:r>
      <w:r>
        <w:br w:type="textWrapping"/>
      </w:r>
      <w:r>
        <w:rPr>
          <w:i/>
        </w:rPr>
        <w:t xml:space="preserve">Đọc và tải ebook truyện tại: http://truyenclub.com/thu-gioi-tra-chu</w:t>
      </w:r>
      <w:r>
        <w:br w:type="textWrapping"/>
      </w:r>
    </w:p>
    <w:p>
      <w:pPr>
        <w:pStyle w:val="BodyText"/>
      </w:pPr>
      <w:r>
        <w:br w:type="textWrapping"/>
      </w:r>
      <w:r>
        <w:br w:type="textWrapping"/>
      </w:r>
    </w:p>
    <w:p>
      <w:pPr>
        <w:pStyle w:val="Heading2"/>
      </w:pPr>
      <w:bookmarkStart w:id="22" w:name="chương-1-thú-giới-tương-lai"/>
      <w:bookmarkEnd w:id="22"/>
      <w:r>
        <w:t xml:space="preserve">1. Chương 1: Thú Giới Tương La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Phòng nghỉ riêng ở phía sau đài truyền hình, một người đàn ông còn trẻ ăn mặc lịch sự khuôn mặt điển trai không để ý hình tượng mệt nhoài ngã xuống giữa sô pha, phòng nghỉ không xa đại sảnh đang khẩn trương quay phim, sắc trời bên ngoài đã muốn tối tăm, đèn đuốc ban đêm vẫn sáng trưng như cũ xuyên qua làm cho người ta không thể thả lỏng cảm giác khẩn trương.</w:t>
      </w:r>
    </w:p>
    <w:p>
      <w:pPr>
        <w:pStyle w:val="BodyText"/>
      </w:pPr>
      <w:r>
        <w:t xml:space="preserve">Thời điểm ăn cơm chiều đã qua lâu rồi, một ngày làm việc làm Đường Vũ mệt đến nỗi không muốn nói chuyện, hôm nay ghi hình tiết mục kì này “Luận trà” bởi vì sơ suất của tổ làm phim làm cho trà Long Tĩnh hảo hạng bị ẩm, pha ra màu như cháo bột, đành phải khẩn cấp đổi trà pha lại, làm tốn không ít thời gian.</w:t>
      </w:r>
    </w:p>
    <w:p>
      <w:pPr>
        <w:pStyle w:val="BodyText"/>
      </w:pPr>
      <w:r>
        <w:t xml:space="preserve">Đường Vũ là người bệnh tiểu đường, thời gian dài dựa vào trị liệu bằng insulin, tối nay đã muốn lỡ thời gian tiêm thuốc. Không kịp chờ về nhà, cậu ở phòng nghỉ của đài truyền hình đem thuốc tiêm vào người.</w:t>
      </w:r>
    </w:p>
    <w:p>
      <w:pPr>
        <w:pStyle w:val="BodyText"/>
      </w:pPr>
      <w:r>
        <w:t xml:space="preserve">“Anh Đường Vũ? Anh có ở đó không?”. Trợ lý đạo diễn tiểu Trương gõ cửa phòng nghỉ, “Đạo diễn nói vừa rồi có chỗ quay chưa đạt, cần anh giúp quay lại”.</w:t>
      </w:r>
    </w:p>
    <w:p>
      <w:pPr>
        <w:pStyle w:val="BodyText"/>
      </w:pPr>
      <w:r>
        <w:t xml:space="preserve">Đường Vũ nghe vậy đành phải đứng dậy mở cửa, đi theo trợ lý tiểu Trương đến đại sảnh ghi hình.</w:t>
      </w:r>
    </w:p>
    <w:p>
      <w:pPr>
        <w:pStyle w:val="BodyText"/>
      </w:pPr>
      <w:r>
        <w:t xml:space="preserve">“Anh Đường Vũ, anh là phẩm trà sư, dĩ nhiên là vô cùng quen thuộc công hiệu của trà, anh có đề nghị hay nào đối với đông đảo phụ nữ uống trà không?”. Nữ MC xinh đẹp hỏi Đường Vũ, thấy Đường Vũ hình như đang ngẩn người thì nghi hoặc kêu: “Anh Đường Vũ?”.</w:t>
      </w:r>
    </w:p>
    <w:p>
      <w:pPr>
        <w:pStyle w:val="BodyText"/>
      </w:pPr>
      <w:r>
        <w:t xml:space="preserve">Đường Vũ cố gắng chặn cơn buồn nôn, cảm giác không khỏe, nữ MC xinh xắn trong tầm mắt trở nên vặn vẹo, mơ hồ, cậu nắm chặt tay, ngoài mặt lộ ra nụ cười ấm áp, “Tôi vừa rồi đang nghĩ đến câu hỏi của cô, đều nói trà xanh lạnh không thích hợp với phụ nữ, thật ra phụ nữ thường xuyên cần dùng máy tính có thể lúc rửa mặt cho thêm một chút trà xanh vào trong nước có tác dụng chống tia bức xạ! Hơn nữa axit tunic trong trà có thể làm giảm khô da, dùng lâu dài lỗ chân lông càng thêm nhỏ mịn!”.</w:t>
      </w:r>
    </w:p>
    <w:p>
      <w:pPr>
        <w:pStyle w:val="BodyText"/>
      </w:pPr>
      <w:r>
        <w:t xml:space="preserve">MC xinh đẹp khoa trương lộ ra biểu tình kinh ngạc “Thật thần kỳ! Gần đây khí hậu mùa thu khô ráo làm da khô, rất đáng ghét”.</w:t>
      </w:r>
    </w:p>
    <w:p>
      <w:pPr>
        <w:pStyle w:val="BodyText"/>
      </w:pPr>
      <w:r>
        <w:t xml:space="preserve">“Đúng vậy…”. Mồ hôi lạnh trên trán Đường Vũ ngày càng nhiều, nụ cười càng lúc hư ảo, lúc này nữ MC đứng gần cậu cũng cảm thấy bất thường, vội vàng ra hiệu dừng ghi hình, cúi người đi tới đẩy nhẹ bả vai Đường Vũ, “Anh Đường Vũ, anh làm sao vậy?”.</w:t>
      </w:r>
    </w:p>
    <w:p>
      <w:pPr>
        <w:pStyle w:val="BodyText"/>
      </w:pPr>
      <w:r>
        <w:t xml:space="preserve">Vẻ mặt lo lắng của nữ MC là trí nhớ cuối cùng của Đường Vũ, mí mắt vừa khép lại cậu hoàn toàn ngất đi.</w:t>
      </w:r>
    </w:p>
    <w:p>
      <w:pPr>
        <w:pStyle w:val="BodyText"/>
      </w:pPr>
      <w:r>
        <w:t xml:space="preserve">Cả đại sảnh nháy mắt trở nên ồn ào, trợ lý tiểu Trương vội vàng gọi cấp cứu. Bệnh viện nhận được điện thoại lập tức đến khám bệnh tại nhà, nhưng do kẹt xe, xe cứu thương và bác sĩ 20 phút sau mới đến hiện trường, lúc này Đường Vũ đã hôn mê sâu, bác sĩ nhanh chóng kiểm tra sau đó tức giận mắng to người ở xung quanh, “Cậu ta bị tuột huyết áp! Tại sao các người không cho cậu ta ăn chút đồ ngọt! Mau! Đưa đến bệnh viện cấp cứu!”.</w:t>
      </w:r>
    </w:p>
    <w:p>
      <w:pPr>
        <w:pStyle w:val="BodyText"/>
      </w:pPr>
      <w:r>
        <w:t xml:space="preserve">Trợ lý tiểu Trương leo lên xe cứu thương ngồi bên cạnh bác sĩ, thật cẩn thận hỏi: “Cậu ấy bị bệnh tiểu đường, không thể ăn đồ ngọt? Làm sao còn có thể tuột huyết áp?”.</w:t>
      </w:r>
    </w:p>
    <w:p>
      <w:pPr>
        <w:pStyle w:val="BodyText"/>
      </w:pPr>
      <w:r>
        <w:t xml:space="preserve">Bác sĩ đang cấp cứu cho bệnh nhân cũng không muốn giải thích nhiều, đưa người lên xe cứu thương, đóng cửa xe trực tiếp hướng bệnh viện chạy đi.</w:t>
      </w:r>
    </w:p>
    <w:p>
      <w:pPr>
        <w:pStyle w:val="BodyText"/>
      </w:pPr>
      <w:r>
        <w:t xml:space="preserve">Tiết mục “Luận trà” kì này trở thành hình ảnh cuối cùng của nhân tài phẩm trà sư Đường Vũ, cuối cùng thì đêm đó cũng không cứu được người, hiệp hội trà vì nguyên nhân này mà tổ chức lễ tang long trọng cho phẩm trà sư tuổi trẻ, tương lai rộng mở, rất nhiều người đến tham gia, nhưng tiếc là không có một ai là người nhà của Đường Vũ…</w:t>
      </w:r>
    </w:p>
    <w:p>
      <w:pPr>
        <w:pStyle w:val="BodyText"/>
      </w:pPr>
      <w:r>
        <w:t xml:space="preserve">***************</w:t>
      </w:r>
    </w:p>
    <w:p>
      <w:pPr>
        <w:pStyle w:val="BodyText"/>
      </w:pPr>
      <w:r>
        <w:t xml:space="preserve">Rừng rậm nguyên thủy mênh mông rậm rạp bao quanh thành phố tràn ngập màu sắc khoa học viễn tưởng, dã thú có thể biến thân thành con người mặc cơ giáp hình dạng động vật, các loại quái vật chiến đấu có diện mạo kỳ lạ những người đó được gọi là thú nhân giống đực. Còn có một loại giống như nam giới địa cầu bình thường bị gọi là giống cái, kỳ diệu hơn là tuy rằng số lượng nam giới giống cái ở đây chỉ bằng một nửa giống đực nhưng bọn họ lại có thể sinh con.</w:t>
      </w:r>
    </w:p>
    <w:p>
      <w:pPr>
        <w:pStyle w:val="BodyText"/>
      </w:pPr>
      <w:r>
        <w:t xml:space="preserve">Các loại tin tức kỳ quái thi nhau kéo tới, Đường Vũ nằm trên mặt đất đau đớn giãy dụa. Căn bản không có người biết đến hẻm nhỏ hoang vắng này có một giống cái đáng thương cả người đầy vết thương nằm trên mặt đất lạnh như băng. Tiểu giống cái khoảng 15, 16 tuổi, thân thể cực kỳ ốm yếu, xem ra là kết quả của thời gian dài thiếu ăn. Trên người tiểu giống cái có vết thương rõ rệt, mặt sưng phù, trên cánh tay và đùi đều bị trầy da, nghiêm trọng nhất là ở trên ngực, chỗ quần áo bị rách có thể lờ mờ nhìn thấy một vùng bị va đập bất ngờ làm cho tụ máu bầm đen kịt.</w:t>
      </w:r>
    </w:p>
    <w:p>
      <w:pPr>
        <w:pStyle w:val="BodyText"/>
      </w:pPr>
      <w:r>
        <w:t xml:space="preserve">Đôi mắt xanh lạnh như băng, trong đầu xẹt qua cảnh tượng cuối cùng là bị mọi người chế nhạo và bị xe cơ giáp đụng vào, Đường Vũ đột nhiên mở to mắt, hai tay gầy yếu cùng các vết chai không phải của cậu, cả người đau đớn làm cho cậu hiểu được “cảnh trong mơ” khi mê man không phải là ảo giác, khung cảnh xung quanh quen thuộc lại xa lạ làm cho cậu càng thêm đau đầu.</w:t>
      </w:r>
    </w:p>
    <w:p>
      <w:pPr>
        <w:pStyle w:val="BodyText"/>
      </w:pPr>
      <w:r>
        <w:t xml:space="preserve">Bên ngoài hẻm nhỏ hình như có tiếng bước chân đến gần, Đường Vũ nhắm mắt mặc niệm, cả người đột nhiên biến mất ở hẻm nhỏ.</w:t>
      </w:r>
    </w:p>
    <w:p>
      <w:pPr>
        <w:pStyle w:val="BodyText"/>
      </w:pPr>
      <w:r>
        <w:t xml:space="preserve">Hít vào hương trà tươi mát dễ chịu, Đường Vũ thấy vô cùng may mắn vì tùy thân không gian của mình vẫn còn. Không gian là nơi mà cậu đi tìm cây trà mọc hoang không hiểu vì sao có được, nơi này trồng nhiều cây trà và hoa, còn có một ít dược liệu phối hợp với trà. Cậu chính là dựa vào nó mới trở thành phẩm trà sư cao cấp.</w:t>
      </w:r>
    </w:p>
    <w:p>
      <w:pPr>
        <w:pStyle w:val="BodyText"/>
      </w:pPr>
      <w:r>
        <w:t xml:space="preserve">Trong không gian còn có nhà trúc ở bên hồ, chỉ có 2 phòng, 1 bị cậu làm phòng ngủ, cái còn lại để đặt công cụ sản xuất trà truyền thống. Trước nhà trúc bày bốn bộ trà cụ, uống trà Phổ Nhĩ, trà Ô Long dùng hai bộ trà cụ tử sa1 , uống trà xanh dùng bộ trà cụ thanh hoa2 cao cấp, uống trà lài thì dùng trà cụ thủy tinh3. Bốn bộ trà cụ này là cậu nén đau dùng trà thượng hảo hạng đổi lấy</w:t>
      </w:r>
    </w:p>
    <w:p>
      <w:pPr>
        <w:pStyle w:val="BodyText"/>
      </w:pPr>
      <w:r>
        <w:t xml:space="preserve">Đường Vũ vừa rồi đã soi gương, xem ra cậu thật sự sống lại trong thân thể người khác, cũng may cơ thể này cùng với cơ thể trước đây của cậu giống nhau đến 8,9 phần, dùng coi như là quen thuộc. Tự pha cho mình 1 ly trà hoa hồng giảm căng thẳng, cậu cần thả lỏng, bình tĩnh lại.</w:t>
      </w:r>
    </w:p>
    <w:p>
      <w:pPr>
        <w:pStyle w:val="BodyText"/>
      </w:pPr>
      <w:r>
        <w:t xml:space="preserve">Thân thể mới của cậu là đứa nhóc đáng thương, ở thế giới thú nhân hoàn toàn khác hẳn địa cầu, giống đực thú nhân có thể biến thân thành dã thú cường đại tiến hành chiến đấu, mà sự cường đại của họ không chỉ tự mình cố gắng mà còn cần giống cái lợi dụng ma nguyên lực ngưng kết ra ma thực giúp họ nâng cao sức mạnh, không có loại thực vật này lực lượng của họ sẽ phát triển vô cùng chậm chạp. Trước khi trưởng thành sẽ do cha mẹ họ cung cấp, sau trưởng thành đổi thành giống cái của bọn họ cung cấp, do vậy có thể tìm được 1 giống cái có ma nguyên lực mạnh, xuất sắc là mục tiêu của họ định ra từ lúc mới sinh ra!.</w:t>
      </w:r>
    </w:p>
    <w:p>
      <w:pPr>
        <w:pStyle w:val="BodyText"/>
      </w:pPr>
      <w:r>
        <w:t xml:space="preserve">Mà thân thể của cậu là giống cái gần như không có ma nguyên lực, 16 tuổi còn chưa thành công ngưng kết một chút ma thực nào, nên biết rằng bình thường giống cái 12 tuổi là có thể ngưng kết ra, cũng chính thức trở thành ma thực sư. Bởi vậy, đứa nhóc cũng tên Đường Vũ này bị ức hiếp thê thảm.</w:t>
      </w:r>
    </w:p>
    <w:p>
      <w:pPr>
        <w:pStyle w:val="BodyText"/>
      </w:pPr>
      <w:r>
        <w:t xml:space="preserve">Nhưng trong lòng tiểu giống cái cất chứa một thế giới nho nhỏ màu sắc rực rỡ, trong trường học tên Ares Hardman thuộc giống đực hổ tộc, anh ta xuất thân từ gia tộc Hardman, ông nội và cha đều là quan chức quân đội, bà nội và mẹ đều là ma thực sư cao cấp được kính trọng, còn bản thân anh ta lại là giống đực cực kỳ xuất sắc, chưa tới 20 tuổi đã có tư cách gia nhập quân đội, cũng vì nhiều lần biểu hiện xuất sắc mà được đặc biệt cất nhắc lên làm thiếu úy.</w:t>
      </w:r>
    </w:p>
    <w:p>
      <w:pPr>
        <w:pStyle w:val="BodyText"/>
      </w:pPr>
      <w:r>
        <w:t xml:space="preserve">Ngày hôm qua là sinh nhật 16 tuổi đánh dấu sự trưởng thành của tiểu giống cái, cậu không có cha mẹ, bạn bè nên tự quyết định tặng cho chính mình quà sinh nhật là lấy hết can đảm tỏ tình với Ares, mặc kệ thành công hay không, cậu hy vọng có thể đem tấm lòng của mình truyền đạt lại cho đối phương.</w:t>
      </w:r>
    </w:p>
    <w:p>
      <w:pPr>
        <w:pStyle w:val="BodyText"/>
      </w:pPr>
      <w:r>
        <w:t xml:space="preserve">Không nghĩ tới toàn bộ trở thành sự bắt đầu của bi kịch “cảnh trong mơ”, đôi mắt xanh lạnh như băng của anh ta và chê cười của người xung quanh làm tiểu giống cái tan vỡ, một đường nghiêng ngã lảo đảo chạy khỏi trường học, không chỉ rơi từ trên cao xuống mà còn bị xe cơ giáp đi ngang qua đâm phải, không đợi người khác xuống xe giúp cậu, cậu lại điên cuồng chạy đi, kết quả bởi vì vết thương quá nặng lại ngất xỉu ở hẻm nhỏ không người lui tới, cuối cùng thân thể bị người địa cầu Đường Vũ chiếm giữ.</w:t>
      </w:r>
    </w:p>
    <w:p>
      <w:pPr>
        <w:pStyle w:val="BodyText"/>
      </w:pPr>
      <w:r>
        <w:t xml:space="preserve">Sắp xếp suy nghĩ lại xong, Đường Vũ thở dài lấy ra 3 cái tách đổ đầy trà hoa hồng, sau đó hất từng cái xuống đất xem như bái tế tiểu giống cái đã qua đời.</w:t>
      </w:r>
    </w:p>
    <w:p>
      <w:pPr>
        <w:pStyle w:val="BodyText"/>
      </w:pPr>
      <w:r>
        <w:t xml:space="preserve">Thuyền đến đầu cầu tự nhiên thẳng (việc gì đến thì sẽ đến, gấp cũng không được, mặc kệ cũng không xong), ông trời một lần nữa cho cậu một thân thẻ khỏe mạnh, giúp cậu không phải chịu nỗi khổ khi tiêm insulin nữa, cậu nào có còn oán trách đâu? Chỉ có thay thế tiểu giống cái cố gắng sinh sống, huống chi thú nhân thế giới hình như có chút thú vị.</w:t>
      </w:r>
    </w:p>
    <w:p>
      <w:pPr>
        <w:pStyle w:val="BodyText"/>
      </w:pPr>
      <w:r>
        <w:t xml:space="preserve">Chú thích</w:t>
      </w:r>
    </w:p>
    <w:p>
      <w:pPr>
        <w:pStyle w:val="BodyText"/>
      </w:pPr>
      <w:r>
        <w:t xml:space="preserve">1. Trà cụ tử sa: bộ ấm trà làm bằng đất tử sa</w:t>
      </w:r>
    </w:p>
    <w:p>
      <w:pPr>
        <w:pStyle w:val="BodyText"/>
      </w:pPr>
      <w:r>
        <w:t xml:space="preserve">2. Trà cụ Thanh Hoa: Ấm sứ Thanh Hoa là một trong những loại sứ truyền thống Trung Quốc. Đồ sứ này xưa nay vẫn sử dụng. Người Trung Quốc dùng cả đồ sứ ngoại quốc, kết hợp đặc điểm ấm chén uống trà của phương Tây, thiết kế ra lọai ấm trà Thanh Hoa. Xung quanh ấm vẽ hình ảnh thời cổ, phẩm vẽ màu xanh, khiến ấm trà Thanh Hoa trở thành đồ gốm sứ công nghệ được các nhà sưu tập yêu mến.</w:t>
      </w:r>
    </w:p>
    <w:p>
      <w:pPr>
        <w:pStyle w:val="BodyText"/>
      </w:pPr>
      <w:r>
        <w:t xml:space="preserve">3. Trà cụ thủy tinh:</w:t>
      </w:r>
    </w:p>
    <w:p>
      <w:pPr>
        <w:pStyle w:val="BodyText"/>
      </w:pPr>
      <w:r>
        <w:t xml:space="preserve">4. Trà Phổ Nhĩ: Trà Phổ Nhĩ được sản xuất từ giống trà Shan, mọc hoang dã trên các triền núi cao ở vùng núi mà chủ yếu ở tỉnh Vân Nam Trung Quốc.</w:t>
      </w:r>
    </w:p>
    <w:p>
      <w:pPr>
        <w:pStyle w:val="Compact"/>
      </w:pPr>
      <w:r>
        <w:drawing>
          <wp:inline>
            <wp:extent cx="3708400" cy="2197100"/>
            <wp:effectExtent b="0" l="0" r="0" t="0"/>
            <wp:docPr descr="" title="" id="1" name="Picture"/>
            <a:graphic>
              <a:graphicData uri="http://schemas.openxmlformats.org/drawingml/2006/picture">
                <pic:pic>
                  <pic:nvPicPr>
                    <pic:cNvPr descr="http://sstruyen.com/images/data/15260/chuong-1-thu-gioi-tuong-lai-1513139846.8932.jpg" id="0" name="Picture"/>
                    <pic:cNvPicPr>
                      <a:picLocks noChangeArrowheads="1" noChangeAspect="1"/>
                    </pic:cNvPicPr>
                  </pic:nvPicPr>
                  <pic:blipFill>
                    <a:blip r:embed="rId25"/>
                    <a:stretch>
                      <a:fillRect/>
                    </a:stretch>
                  </pic:blipFill>
                  <pic:spPr bwMode="auto">
                    <a:xfrm>
                      <a:off x="0" y="0"/>
                      <a:ext cx="3708400" cy="2197100"/>
                    </a:xfrm>
                    <a:prstGeom prst="rect">
                      <a:avLst/>
                    </a:prstGeom>
                    <a:noFill/>
                    <a:ln w="9525">
                      <a:noFill/>
                      <a:headEnd/>
                      <a:tailEnd/>
                    </a:ln>
                  </pic:spPr>
                </pic:pic>
              </a:graphicData>
            </a:graphic>
          </wp:inline>
        </w:drawing>
      </w:r>
    </w:p>
    <w:p>
      <w:pPr>
        <w:pStyle w:val="Compact"/>
      </w:pPr>
      <w:r>
        <w:drawing>
          <wp:inline>
            <wp:extent cx="2569464" cy="2743200"/>
            <wp:effectExtent b="0" l="0" r="0" t="0"/>
            <wp:docPr descr="" title="" id="1" name="Picture"/>
            <a:graphic>
              <a:graphicData uri="http://schemas.openxmlformats.org/drawingml/2006/picture">
                <pic:pic>
                  <pic:nvPicPr>
                    <pic:cNvPr descr="http://sstruyen.com/images/data/15260/chuong-1-thu-gioi-tuong-lai-1513139847.0595.jpg" id="0" name="Picture"/>
                    <pic:cNvPicPr>
                      <a:picLocks noChangeArrowheads="1" noChangeAspect="1"/>
                    </pic:cNvPicPr>
                  </pic:nvPicPr>
                  <pic:blipFill>
                    <a:blip r:embed="rId28"/>
                    <a:stretch>
                      <a:fillRect/>
                    </a:stretch>
                  </pic:blipFill>
                  <pic:spPr bwMode="auto">
                    <a:xfrm>
                      <a:off x="0" y="0"/>
                      <a:ext cx="2569464" cy="2743200"/>
                    </a:xfrm>
                    <a:prstGeom prst="rect">
                      <a:avLst/>
                    </a:prstGeom>
                    <a:noFill/>
                    <a:ln w="9525">
                      <a:noFill/>
                      <a:headEnd/>
                      <a:tailEnd/>
                    </a:ln>
                  </pic:spPr>
                </pic:pic>
              </a:graphicData>
            </a:graphic>
          </wp:inline>
        </w:drawing>
      </w:r>
    </w:p>
    <w:p>
      <w:pPr>
        <w:pStyle w:val="Compact"/>
      </w:pPr>
      <w:r>
        <w:drawing>
          <wp:inline>
            <wp:extent cx="1905000" cy="1270000"/>
            <wp:effectExtent b="0" l="0" r="0" t="0"/>
            <wp:docPr descr="" title="" id="1" name="Picture"/>
            <a:graphic>
              <a:graphicData uri="http://schemas.openxmlformats.org/drawingml/2006/picture">
                <pic:pic>
                  <pic:nvPicPr>
                    <pic:cNvPr descr="http://sstruyen.com/images/data/15260/chuong-1-thu-gioi-tuong-lai-1513139847.2235.jpg" id="0" name="Picture"/>
                    <pic:cNvPicPr>
                      <a:picLocks noChangeArrowheads="1" noChangeAspect="1"/>
                    </pic:cNvPicPr>
                  </pic:nvPicPr>
                  <pic:blipFill>
                    <a:blip r:embed="rId31"/>
                    <a:stretch>
                      <a:fillRect/>
                    </a:stretch>
                  </pic:blipFill>
                  <pic:spPr bwMode="auto">
                    <a:xfrm>
                      <a:off x="0" y="0"/>
                      <a:ext cx="1905000" cy="1270000"/>
                    </a:xfrm>
                    <a:prstGeom prst="rect">
                      <a:avLst/>
                    </a:prstGeom>
                    <a:noFill/>
                    <a:ln w="9525">
                      <a:noFill/>
                      <a:headEnd/>
                      <a:tailEnd/>
                    </a:ln>
                  </pic:spPr>
                </pic:pic>
              </a:graphicData>
            </a:graphic>
          </wp:inline>
        </w:drawing>
      </w:r>
    </w:p>
    <w:p>
      <w:pPr>
        <w:pStyle w:val="Compact"/>
      </w:pPr>
      <w:r>
        <w:drawing>
          <wp:inline>
            <wp:extent cx="2743200" cy="2743200"/>
            <wp:effectExtent b="0" l="0" r="0" t="0"/>
            <wp:docPr descr="" title="" id="1" name="Picture"/>
            <a:graphic>
              <a:graphicData uri="http://schemas.openxmlformats.org/drawingml/2006/picture">
                <pic:pic>
                  <pic:nvPicPr>
                    <pic:cNvPr descr="http://sstruyen.com/images/data/15260/chuong-1-thu-gioi-tuong-lai-1513139847.4173.jpg" id="0" name="Picture"/>
                    <pic:cNvPicPr>
                      <a:picLocks noChangeArrowheads="1" noChangeAspect="1"/>
                    </pic:cNvPicPr>
                  </pic:nvPicPr>
                  <pic:blipFill>
                    <a:blip r:embed="rId34"/>
                    <a:stretch>
                      <a:fillRect/>
                    </a:stretch>
                  </pic:blipFill>
                  <pic:spPr bwMode="auto">
                    <a:xfrm>
                      <a:off x="0" y="0"/>
                      <a:ext cx="2743200" cy="27432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5" w:name="chương-2-tất-cả-đều-là-trà"/>
      <w:bookmarkEnd w:id="35"/>
      <w:r>
        <w:t xml:space="preserve">2. Chương 2: Tất Cả Đều Là Trà</w:t>
      </w:r>
    </w:p>
    <w:p>
      <w:pPr>
        <w:pStyle w:val="Compact"/>
      </w:pPr>
      <w:r>
        <w:br w:type="textWrapping"/>
      </w:r>
      <w:r>
        <w:br w:type="textWrapping"/>
      </w:r>
      <w:r>
        <w:rPr>
          <w:b/>
        </w:rPr>
        <w:t xml:space="preserve">Ra khỏi không gian, Đường Vũ dựa vào trí nhớ tìm đường về nhà tiểu giống cái, 1 phòng ngủ 1 phòng khách, cũng không tính lớn nhưng cũng đủ cho cậu sống, là tài sản duy nhất của cha mẹ trước khi qua đời lưu lại cho tiểu giống cái. Trên tường dán ảnh Ares, cậu cười lạnh bỏ hết đồ đạc liên quan đến Ares, vì loại đàn ông này mà mất mạng, cậu thay tiểu giống cái thấy không đáng!</w:t>
      </w:r>
      <w:r>
        <w:br w:type="textWrapping"/>
      </w:r>
      <w:r>
        <w:br w:type="textWrapping"/>
      </w:r>
      <w:r>
        <w:rPr>
          <w:b/>
        </w:rPr>
        <w:t xml:space="preserve">Đồ điện trong nhà có chút quen thuộc, quả nhiên so với địa cầu tiên tiến hơn rất nhiều, hơn nữa còn có cái giống như mũ giáp võng du, Đường Vũ vội vàng mở mạng lên, tin tức của thú nhân thế giới càng truyền lại rõ ràng trong đầu cậu.</w:t>
      </w:r>
      <w:r>
        <w:br w:type="textWrapping"/>
      </w:r>
      <w:r>
        <w:br w:type="textWrapping"/>
      </w:r>
      <w:r>
        <w:rPr>
          <w:b/>
        </w:rPr>
        <w:t xml:space="preserve">Đi vào thư viện, cậu chọn ngồi xuống chiếc ghế ở 1 góc, trước mặt liền nhảy ra 1 cái  màn hình, chọn sách làm bằng giấy truyền thống, cậu lật từng trang xem tổng quát lịch sử thú nhân, cảm giác chân thật như ngửi được cả mùi giấy.</w:t>
      </w:r>
      <w:r>
        <w:br w:type="textWrapping"/>
      </w:r>
      <w:r>
        <w:br w:type="textWrapping"/>
      </w:r>
      <w:r>
        <w:rPr>
          <w:b/>
        </w:rPr>
        <w:t xml:space="preserve">Khoa học kỹ thuật ở đây so với địa cầu tiên tiến hơn rất nhiều, họ đã có được năng lực thăm dò ngoài không gian, thường xuyên cùng quái vật vũ trụ có khuôn mặt kỳ lạ chiến đấu. Quái vật có khuôn mặt kỳ lạ này gọi là trùng tộc, chúng có chỉ số thông minh thấp nhưng có nhiều hình dạng, có thể làm thịt cung cấp cho thú nhân ăn, có thể đem lại nguồn sinh lực lớn, còn có làm ra quần áo, tạo thành các loại hàng hóa, có thể xem là tài nguyên quan trọng cho sự sống còn của thú nhân.</w:t>
      </w:r>
      <w:r>
        <w:br w:type="textWrapping"/>
      </w:r>
      <w:r>
        <w:br w:type="textWrapping"/>
      </w:r>
      <w:r>
        <w:rPr>
          <w:b/>
        </w:rPr>
        <w:t xml:space="preserve">Đường Vũ xem hết lịch sử thú nhân, mở ra bộ sách liên quan đến “Ma thực”cậu chú ý nhất, các lại ma thực trên giấy sao thấy quen như vậy?!</w:t>
      </w:r>
      <w:r>
        <w:br w:type="textWrapping"/>
      </w:r>
      <w:r>
        <w:br w:type="textWrapping"/>
      </w:r>
      <w:r>
        <w:rPr>
          <w:b/>
        </w:rPr>
        <w:t xml:space="preserve">Internet ở đây đã là 5D, ngoài thị giác, thính giác còn có xúc giác, khứu giác, trưc giác</w:t>
      </w:r>
      <w:r>
        <w:rPr>
          <w:i/>
          <w:b/>
        </w:rPr>
        <w:t xml:space="preserve">(nhìn; nghe; cảm giác khi tiếp xúc qua tay, chân…; mùi, cái cúi thì gu gồ nhé)</w:t>
      </w:r>
      <w:r>
        <w:rPr>
          <w:b/>
        </w:rPr>
        <w:t xml:space="preserve">. Trong thế giới mạng không có khác biệt nhiều so với cuộc sống thật, chỉ là ăn uống trong thế giới mạng không thể làm no bụng được.</w:t>
      </w:r>
      <w:r>
        <w:br w:type="textWrapping"/>
      </w:r>
      <w:r>
        <w:br w:type="textWrapping"/>
      </w:r>
      <w:r>
        <w:rPr>
          <w:b/>
        </w:rPr>
        <w:t xml:space="preserve">Đường Vũ phóng to ảnh ma thực có hình dạng vô cùng giống Thúy Bách thân cây nhỏ, thẳng thẳng, lá màu xanh ngọc, là loại cây bụi quanh năm xanh tốt </w:t>
      </w:r>
      <w:r>
        <w:rPr>
          <w:i/>
          <w:b/>
        </w:rPr>
        <w:t xml:space="preserve">(chỗ nì ta chém gió a, b nào bít thì giúp ta cái đoạn nì).</w:t>
      </w:r>
      <w:r>
        <w:rPr>
          <w:b/>
        </w:rPr>
        <w:t xml:space="preserve"> Cầm ma thực tới chóp mũi, mùi thơm ngát xông vào mũi! Đúng là Thúy Bách rồi! Tim cậu đập nhanh, lại mở ra 1 cái ảnh ma thực hình bầu dục, lá trà dày, phiến lá phẳng, mở rộng, hương trà cực kỳ nồng đậm! là Thiết Quan Âm!</w:t>
      </w:r>
      <w:r>
        <w:br w:type="textWrapping"/>
      </w:r>
      <w:r>
        <w:br w:type="textWrapping"/>
      </w:r>
      <w:r>
        <w:rPr>
          <w:b/>
        </w:rPr>
        <w:t xml:space="preserve">Rất nhanh lại mở ra ảnh ma thực khác, trà hoa lài, Tước Thiệt, Thọ Mi, Phổ Nhĩ, Chấn Hồng, Chính sơn tiểu chủng!</w:t>
      </w:r>
      <w:r>
        <w:br w:type="textWrapping"/>
      </w:r>
      <w:r>
        <w:br w:type="textWrapping"/>
      </w:r>
      <w:r>
        <w:rPr>
          <w:b/>
        </w:rPr>
        <w:t xml:space="preserve">Trà đen, hồng trà, trà vàng, trà xanh, trà trắng cùng trà Ô long, rất tốt! Sáu loại đại trà đều có đủ hết! Đường Vũ ngồi co rúm trên ghế của thư viện, thở hắt ra, bỗng dưng cười ha hả. Lá  trà lại có thể là ma thực thế giới thú nhân tôn sùng! Không ngờ chỉ có thể do giống cái dùng ma nguyên lực tân tân khổ khổ </w:t>
      </w:r>
      <w:r>
        <w:rPr>
          <w:i/>
          <w:b/>
        </w:rPr>
        <w:t xml:space="preserve">(cực nhọc, vất vả)</w:t>
      </w:r>
      <w:r>
        <w:rPr>
          <w:b/>
        </w:rPr>
        <w:t xml:space="preserve">ngưng kết, là thứ quan trọng quyết định thực lực của giống đực thú nhân.</w:t>
      </w:r>
      <w:r>
        <w:br w:type="textWrapping"/>
      </w:r>
      <w:r>
        <w:br w:type="textWrapping"/>
      </w:r>
      <w:r>
        <w:rPr>
          <w:b/>
        </w:rPr>
        <w:t xml:space="preserve">Nguyên bản cho rằng có vườn trà trong tùy thân không gian ở địa cầu làm phẩm trà sư, chắc là tổ tiên tích đức rất nhiều nên mới được ông trời ưu ái như thế này. Hiện giờ sống lại ở thú nhân thế giới, Đường Vũ cảm thấy chính mình “Đây là phát tài nha!”. Đáng tiếc là người ở đây tôn sùng “trà ” như vậy, lại dùng cách cực kỳ phung phí của trời là trực tiếp ăn luôn, hoàn toàn không có ai hiểu được chỗ tuyệt vời thật sự của trà.</w:t>
      </w:r>
      <w:r>
        <w:br w:type="textWrapping"/>
      </w:r>
      <w:r>
        <w:br w:type="textWrapping"/>
      </w:r>
      <w:r>
        <w:rPr>
          <w:b/>
        </w:rPr>
        <w:t xml:space="preserve">Đi khỏi thư viện, Đường Vũ đi dạo trong thế giới mạng, tiểu giống cái lập cái tài khoản là người có tai mèo vằn hổ đang rất được ưa chuộng, có chút khác so với diện mạo thật của cậu, trên đầu có đôi tai mèo vằn hổ siêu dễ thương, sau mông có đuôi màu vàng lắc qua lắc lại. Hình ảnh của mọi người trên mạng khác nhau, đa số giống cái thích chọn hình ảnh bán thú nhân, tiểu giống cái chọn hình ảnh này rõ ràng là bắt chước đối tượng thầm mến của cậu là thú nhân hổ tộc, cậu ghét hình dáng này nhưng không biết cách sửa lại nên  chỉ có thể dùng hình ảnh này tiếp tục đi dạo phố.</w:t>
      </w:r>
      <w:r>
        <w:br w:type="textWrapping"/>
      </w:r>
      <w:r>
        <w:br w:type="textWrapping"/>
      </w:r>
      <w:r>
        <w:rPr>
          <w:b/>
        </w:rPr>
        <w:t xml:space="preserve">Dọc theo đường đi không ít người muốn cùng cậu kết bạn, còn muốn làm bạn thân, đều bị cậu lờ đi. Phía trước tụ tập rất nhiều người thành vòng trong vòng ngoài, cậu vỗ nhẹ giống đực thú nhân mặc giống người nguyên thủy điên cuồng, “Xin chào, xin hỏi bọn họ đang làm gì vậy?”.</w:t>
      </w:r>
      <w:r>
        <w:br w:type="textWrapping"/>
      </w:r>
      <w:r>
        <w:br w:type="textWrapping"/>
      </w:r>
      <w:r>
        <w:rPr>
          <w:b/>
        </w:rPr>
        <w:t xml:space="preserve">Tên giống đực thú nhân kia vốn đang xem chăm chú, bị người quấy rầy nên bực bội muốn đấm 1 quyền vào đầu người hỏi, kết quả phát hiện cư nhiên là giống cái chủ động đến gần liền vội vàng rụt nắm tay về, cười ngây ngô cúi thấp mình xuống trả lời, “Bọn họ đang tiến hành so tài ma thực sư! Tuy chỉ là ma thực sư sơ cấp, nhưng tham gia thi đấu đều là người đẹp nha! Hắc hắc </w:t>
      </w:r>
      <w:r>
        <w:rPr>
          <w:i/>
          <w:b/>
        </w:rPr>
        <w:t xml:space="preserve">(tiếng cười lớn)</w:t>
      </w:r>
      <w:r>
        <w:rPr>
          <w:b/>
        </w:rPr>
        <w:t xml:space="preserve">!”. Thú nhân đang cười thầm được một nửa, lại đột nhiên nhớ tới người đang nói chuyện với mình là giống cái, hối hận vội ngừng cười, muốn cùng đối phương lôi kéo làm quen, kết quả tiểu giống cái đã rời đi chen vào vòng người.</w:t>
      </w:r>
      <w:r>
        <w:br w:type="textWrapping"/>
      </w:r>
      <w:r>
        <w:br w:type="textWrapping"/>
      </w:r>
      <w:r>
        <w:rPr>
          <w:b/>
        </w:rPr>
        <w:t xml:space="preserve">Giống đực thú nhân luôn nhường nhịn giống cái, Đường Vũ nghĩ đến cái đám kiến thức cái gì gọi là ma thực sư, kết quả các giống đực này cực kỳ chủ động chừa chỗ cho cậu. Thảo nào chủ nhân trước của thân thể này không đi học, đều cả ngày ở nhà lên mạng, gần như không có bạn bè thực sự, làm một giống cái ngay cả giống đực cũng xa lánh, đời trước cũng đủ bi thảm nha.</w:t>
      </w:r>
      <w:r>
        <w:br w:type="textWrapping"/>
      </w:r>
      <w:r>
        <w:br w:type="textWrapping"/>
      </w:r>
      <w:r>
        <w:rPr>
          <w:b/>
        </w:rPr>
        <w:t xml:space="preserve">Ở giữa vòng tròn có 5 giống cái, quả nhiên từng người đều là người đẹp độc đáo, đặc sắc, Đường Vũ để ý thấy 5 người đều có dấu hiệu chứng nhận của chính phủ, xem chừng là diện mạo thật trong hiện thực. Động tác của 5 người khác nhau, có người cầu nguyện, có người đang cầm cái gì đó, có người kết ấn đặc biệt, cúi đầu nhắm mắt.</w:t>
      </w:r>
      <w:r>
        <w:br w:type="textWrapping"/>
      </w:r>
      <w:r>
        <w:br w:type="textWrapping"/>
      </w:r>
      <w:r>
        <w:rPr>
          <w:b/>
        </w:rPr>
        <w:t xml:space="preserve">Đường Vũ nhớ lại một chút tư liệu cậu vừa xem cùng với trí nhớ của chủ nhân trước mới hiểu được những người này đang thi đấu cái gì. Giống cái ngưng kết ma thực ngoại trừ cần có đủ ma nguyên lực, còn dựa vào tinh thần lực của mình, 2 cái hỗ trợ lẫn nhau mới có thể thật sự ngưng kết thành công. Mà Internet ở thú nhân thế giới chính là dựa vào lợi dụng nguyên lý tinh thần lực, thông qua scan dao động tinh thần của giống cái, lợi dụng số liệu mô phỏng ra ma thực. Bởi vậy, rất nhiều giống cái đều vào mạng để huấn luyện tinh thần lực của mình, giúp nâng cao xác xuất ngưng kết thành công ra ma thực trong thế giới thật. Năm giống cái này đang thi đấu tinh thần lực.</w:t>
      </w:r>
      <w:r>
        <w:br w:type="textWrapping"/>
      </w:r>
      <w:r>
        <w:br w:type="textWrapping"/>
      </w:r>
      <w:r>
        <w:rPr>
          <w:b/>
        </w:rPr>
        <w:t xml:space="preserve">Đường Vũ cẩn thận quan sát động tác của bọn họ, trong đầu nhanh chóng nhớ lại tình cảnh khổ cực khi tiểu giống cái tập luyện ma nguyên lực cùng tinh thần lực, không biết thân thể của tiểu giống cái bị làm sao, rõ ràng tinh thần lực cũng đủ cường đại nhưng ma nguyên lực lại bị kìm nén trong cơ thể không triệu tập được.</w:t>
      </w:r>
      <w:r>
        <w:br w:type="textWrapping"/>
      </w:r>
      <w:r>
        <w:br w:type="textWrapping"/>
      </w:r>
      <w:r>
        <w:rPr>
          <w:b/>
        </w:rPr>
        <w:t xml:space="preserve">Trước mặt 5 người là các lá trà khác loại có hình dáng ngày càng rõ ràng, mọi người đã muốn có thể nhận ra giống cái áo trắng đứng ở giữa có năng lực mạnh nhất, cuống lá, gân lá rõ ràng, loại này gần giống hình dáng ma thực năng lượng cao nhất.</w:t>
      </w:r>
      <w:r>
        <w:br w:type="textWrapping"/>
      </w:r>
      <w:r>
        <w:br w:type="textWrapping"/>
      </w:r>
      <w:r>
        <w:rPr>
          <w:b/>
        </w:rPr>
        <w:t xml:space="preserve">Giống đực ủng hộ giống cái này bắt đầu hoan hô, đột nhiên một giống cái đứng ngoài xem không biết vì sao đẩy Đường Vũ một chút, Đường Vũ vốn đang hết sức chăm chú quan sát tỉ mỉ mỗi động tác của giống cái áo trắng, đột nhiên bị đẩy không kịp phản ứng lại nên ngã nhào vào trên người giống cái áo trắng, giống cái kia gần như ngưng kết xong ma thực lại đột nhiên biến mất, cơ thể cũng bị tinh thần lực phản phệ, tê liệt ngã xuống trên mặt đất.</w:t>
      </w:r>
      <w:r>
        <w:br w:type="textWrapping"/>
      </w:r>
      <w:r>
        <w:br w:type="textWrapping"/>
      </w:r>
      <w:r>
        <w:rPr>
          <w:b/>
        </w:rPr>
        <w:t xml:space="preserve">Đám người chợt nổ tung, các thú nhân ủng hộ giống cái đều trách mắng Đường Vũ.</w:t>
      </w:r>
      <w:r>
        <w:br w:type="textWrapping"/>
      </w:r>
      <w:r>
        <w:br w:type="textWrapping"/>
      </w:r>
    </w:p>
    <w:p>
      <w:pPr>
        <w:pStyle w:val="Heading2"/>
      </w:pPr>
      <w:bookmarkStart w:id="36" w:name="chương-3-ra-tay-giáo-huấn"/>
      <w:bookmarkEnd w:id="36"/>
      <w:r>
        <w:t xml:space="preserve">3. Chương 3: Ra Tay Giáo Huấn</w:t>
      </w:r>
    </w:p>
    <w:p>
      <w:pPr>
        <w:pStyle w:val="Compact"/>
      </w:pPr>
      <w:r>
        <w:br w:type="textWrapping"/>
      </w:r>
      <w:r>
        <w:br w:type="textWrapping"/>
      </w:r>
      <w:r>
        <w:rPr>
          <w:b/>
        </w:rPr>
        <w:t xml:space="preserve">“Cậu là cố ý đi! Nói! Ai sai cậu làm như vậy !’’. Một giống cái coi như cao to nắm áo Đường Vũ tức giận nói.</w:t>
      </w:r>
      <w:r>
        <w:br w:type="textWrapping"/>
      </w:r>
      <w:r>
        <w:br w:type="textWrapping"/>
      </w:r>
      <w:r>
        <w:rPr>
          <w:b/>
        </w:rPr>
        <w:t xml:space="preserve">“Đúng vậy a, không biết là ai không chịu nhận thua, dùng thủ đoạn hạ lưu như vậy!”. Có người hùa theo.</w:t>
      </w:r>
      <w:r>
        <w:br w:type="textWrapping"/>
      </w:r>
      <w:r>
        <w:br w:type="textWrapping"/>
      </w:r>
      <w:r>
        <w:rPr>
          <w:b/>
        </w:rPr>
        <w:t xml:space="preserve">Trận đấu đang tốt đẹp lại bị hỏng bét, cuối cùng người của công hội ma thực sư không thể không ra mặt điều đình, Đường Vũ là người khởi xướng bị yêu cầu lập tức log out để điều tra, Đường Vũ vẫn thờ ơ lạnh nhạt thật vất vả mới tìm được cơ hội lên tiếng tự giải thích, “Vừa rồi có người cố ý đẩy tôi”.</w:t>
      </w:r>
      <w:r>
        <w:br w:type="textWrapping"/>
      </w:r>
      <w:r>
        <w:br w:type="textWrapping"/>
      </w:r>
      <w:r>
        <w:rPr>
          <w:b/>
        </w:rPr>
        <w:t xml:space="preserve">Giống cái áo trắng bị hại vẻ mặt uể oải nhìn Đường Vũ, “Tôi không biết cậu vì sao phải hại tôi, nhưng trận đấu này đối với tôi rất quan trọng…….”. Lời vừa nói ra làm càng nhiều người dùng ánh mắt căm thù nhìn Đường Vũ.</w:t>
      </w:r>
      <w:r>
        <w:br w:type="textWrapping"/>
      </w:r>
      <w:r>
        <w:br w:type="textWrapping"/>
      </w:r>
      <w:r>
        <w:rPr>
          <w:b/>
        </w:rPr>
        <w:t xml:space="preserve">Trong lòng Đường Vũ cười lạnh, người này thật biết đóng kịch, lời này vừa nói ra thì cậu biết ai thực sự là người chủ mưu, đáng tiếc vừa rồi giống cái đẩy cậu đã bỏ chạy, thật khó lấy làm chứng cớ, nếu đối phương bất nhân đừng trách cậu bất nghĩa!</w:t>
      </w:r>
      <w:r>
        <w:br w:type="textWrapping"/>
      </w:r>
      <w:r>
        <w:br w:type="textWrapping"/>
      </w:r>
      <w:r>
        <w:rPr>
          <w:b/>
        </w:rPr>
        <w:t xml:space="preserve">“Tôi không biết anh rốt cuộc là ai, nhưng mà trò khôi hài tự diễn này thật thú vị!”. Lời Đường Vũ vừa nói ra làm chung quanh một mảnh ồ lên.</w:t>
      </w:r>
      <w:r>
        <w:br w:type="textWrapping"/>
      </w:r>
      <w:r>
        <w:br w:type="textWrapping"/>
      </w:r>
      <w:r>
        <w:rPr>
          <w:b/>
        </w:rPr>
        <w:t xml:space="preserve">Giống cái áo trắng ánh mắt lòe lòe, vẻ mặt càng thêm đau lòng khổ sở, “Cậu vì trốn tránh trách nhiệm lại có thể đổ tội cho tôi”.</w:t>
      </w:r>
      <w:r>
        <w:br w:type="textWrapping"/>
      </w:r>
      <w:r>
        <w:br w:type="textWrapping"/>
      </w:r>
      <w:r>
        <w:rPr>
          <w:b/>
        </w:rPr>
        <w:t xml:space="preserve">Đường Vũ đẩy người đang nắm giữ cậu ra, đi đến trước mặt người phụ trách của công hội ma thực sư, “Giống cái thú nhân ở Internet lợi dụng tinh thần lực ngưng kết ma thực là có bản ghi chép số liệu, ngài có thể điều tra ra không?”.</w:t>
      </w:r>
      <w:r>
        <w:br w:type="textWrapping"/>
      </w:r>
      <w:r>
        <w:br w:type="textWrapping"/>
      </w:r>
      <w:r>
        <w:rPr>
          <w:b/>
        </w:rPr>
        <w:t xml:space="preserve">Người phụ trách của công hội ma thực sư không rõ Đường Vũ có ý gì, gật gật đầu tỏ vẻ có thể. Giống cái áo trắng nghe vậy thì sắc mặt rất khó coi nhưng gã mới không tin tên vô danh tiểu tốt đột nhiên xuất hiện này có thể thấy được chỗ không thích hợp, phải biết rằng cái phương pháp kia chính là ngay cả ma thực sư trung cấp đều khó phát hiện ra. Hơn nữa đoạn đường ở khu này không có camera theo dõi, đúng, không có người phát hiện gã làm bừa. Trận đấu này đối với gã vô cùng quan trọng, gã không thể thua!</w:t>
      </w:r>
      <w:r>
        <w:br w:type="textWrapping"/>
      </w:r>
      <w:r>
        <w:br w:type="textWrapping"/>
      </w:r>
      <w:r>
        <w:rPr>
          <w:b/>
        </w:rPr>
        <w:t xml:space="preserve">Số liệu bị tập hợp đem mở ra, ở lúc sắp thành công ngưng kết ma thực chợt sững lại làm mọi người vang lên một trận tiếc hận.</w:t>
      </w:r>
      <w:r>
        <w:br w:type="textWrapping"/>
      </w:r>
      <w:r>
        <w:br w:type="textWrapping"/>
      </w:r>
      <w:r>
        <w:rPr>
          <w:b/>
        </w:rPr>
        <w:t xml:space="preserve">Đường Vũ không để ý đến điều này mà 1 tay giơ lên ở trước mặt mọi người thoải mái mô phỏng ma thực giống như đúc, hơn nữa vừa vặn khống chế bộ phận bị sững lại của giống cái áo trắng! Người nghiệp dư xem náo nhiệt, người trong nghề theo dõi, hơn nữa ánh mắt người phụ trách công hội ma thực sư trừng trừng, ngạc nhiên nhìn Đường Vũ chờ đợi động tác bước tiếp theo của cậu.</w:t>
      </w:r>
      <w:r>
        <w:br w:type="textWrapping"/>
      </w:r>
      <w:r>
        <w:br w:type="textWrapping"/>
      </w:r>
      <w:r>
        <w:rPr>
          <w:b/>
        </w:rPr>
        <w:t xml:space="preserve">“Đây chính là số liệu ma thực vừa rồi bị cắt đứt, mọi người nhìn kỹ, hình thái năng lượng bên này đã bị hỏng mất 1 phần, không cần vài giây sau số liệu sẽ bị sụp đổ, càng đừng nói thành công ngưng kết ma thực!”. Đường Vũ nói xong giơ tay tiếp tục bắt chước ngưng kết ma thực, quả nhiên không đến vài giây liền nhanh chóng thất bại tán loạn, xoay người nhìn giống cái áo trắng nói, “Làm ma thực sư, tôi không tin anh sẽ không hiểu rõ phương pháp ngưng kết của mình có chỗ thiếu hụt nghiêm trọng? Mời ngài của công hội ma thực sư phán xét công bằng!”.</w:t>
      </w:r>
      <w:r>
        <w:br w:type="textWrapping"/>
      </w:r>
      <w:r>
        <w:br w:type="textWrapping"/>
      </w:r>
      <w:r>
        <w:rPr>
          <w:b/>
        </w:rPr>
        <w:t xml:space="preserve">Người phụ trách công hội ma thực sư cẩn thận xem xét số liệu liên quan, quả nhiên giống như lời nói của giống cái tai mèo vằn hổ nhưng vấn đề này cực kỳ bí mật, cho dù khi gã được nhắc nhở thì cũng cần lặp lại quan sát mới có thể phát hiện! Người phụ trách công hội ma thực sư đè xuống sự khiếp sợ của nội tâm mình, nói với giống cái áo trắng, “Cậu biết rõ loại phương pháp gia tốc tốc độ ngưng kết ma thực thất bại này từ vài năm trước đã bị cấm, lại còn sử dụng trong trận đấu làm tổn hại tính công bằng trận đấu của ma thực sư, 1 màn xảy ra vừa rồi tôi không thể không hoài nghi cậu có tham gia trong đó, mời cậu lập tức log out chờ đợi điều tra! Kết quả trận đấu lần này tạm ngừng, sau xem bưu kiện thông báo rõ sự việc”.</w:t>
      </w:r>
      <w:r>
        <w:br w:type="textWrapping"/>
      </w:r>
      <w:r>
        <w:br w:type="textWrapping"/>
      </w:r>
      <w:r>
        <w:rPr>
          <w:b/>
        </w:rPr>
        <w:t xml:space="preserve">“Không! Không phải! Tôi không có!”. Giống cái áo trắng mặt lộ vẻ sợ hãi muốn giải thích lại chột dạ không biết bắt đầu từ đâu, những người đứng xem thấy thế thổn thức không thôi.</w:t>
      </w:r>
      <w:r>
        <w:br w:type="textWrapping"/>
      </w:r>
      <w:r>
        <w:br w:type="textWrapping"/>
      </w:r>
      <w:r>
        <w:rPr>
          <w:b/>
        </w:rPr>
        <w:t xml:space="preserve">Đường Vũ không đợi các giống đực thú nhân xung quanh ánh mắt lộ cuồng nhiệt vây lại đây liền vội vàng log out, đưa tới một trận âm thanh tiếc nuối, ma thực sư trẻ tuổi lại cường đại chính là rất khó gặp cư nhiên liền như vậy bỏ lỡ.</w:t>
      </w:r>
      <w:r>
        <w:br w:type="textWrapping"/>
      </w:r>
      <w:r>
        <w:br w:type="textWrapping"/>
      </w:r>
      <w:r>
        <w:rPr>
          <w:b/>
        </w:rPr>
        <w:t xml:space="preserve">Vừa thoát khỏi Internet Đường Vũ liền cảm thấy ngực đau đớn nóng rát, khó trách vừa rồi cảm thấy quên chuyện quan trọng gì thì ra là vết thương trên người còn chưa có chữa trị. Mở ra quang não trên cổ tay, Đường Vũ bất đắc dĩ  phát hiện đứa nhỏ này chỉ có hơn 100 tệ đế quốc, tiết kiệm chút miễn cưỡng đủ duy trì  đến tháng  lĩnh trự cấp, nhưng là khám bệnh liền như muối bỏ biển.</w:t>
      </w:r>
      <w:r>
        <w:br w:type="textWrapping"/>
      </w:r>
      <w:r>
        <w:br w:type="textWrapping"/>
      </w:r>
      <w:r>
        <w:rPr>
          <w:b/>
        </w:rPr>
        <w:t xml:space="preserve">Mặc kệ như thế nào vết thương trên người phải chữa, càng kéo dài thật sợ linh hồn cậu vừa mới sống lại lại trở về ôm ấp của thượng đế. Lên xe cơ giáp công cộng, Đường Vũ chọn đi 1 bệnh viện gần nhà tiện nghi hơn khi so với bệnh viện phúc lợi, bệnh viện này chủ yếu là chữa bệnh cho giống đực thú nhân da dày thịt béo </w:t>
      </w:r>
      <w:r>
        <w:rPr>
          <w:i/>
          <w:b/>
        </w:rPr>
        <w:t xml:space="preserve">(aka cường tráng, trâu bò)</w:t>
      </w:r>
      <w:r>
        <w:rPr>
          <w:b/>
        </w:rPr>
        <w:t xml:space="preserve">, rất ít có giống cái tới đây nhưng nơi này thu viện phí rất hợp lý.</w:t>
      </w:r>
      <w:r>
        <w:br w:type="textWrapping"/>
      </w:r>
      <w:r>
        <w:br w:type="textWrapping"/>
      </w:r>
      <w:r>
        <w:rPr>
          <w:b/>
        </w:rPr>
        <w:t xml:space="preserve">Đường Vũ ở bên trong 1 đám giống đực cao lớn thô kệch trông có vẻ càng nhỏ bé, làm người của công chúng cậu bình tĩnh phớt lờ ánh mắt nóng bỏng chung quanh, cuối cùng đến lượt cậu đăng ký thì tay cậu đột nhiên bị người nắm lấy, nghi hoặc nhìn lên trên thì thấy 1 thú nhân còn muốn cao lớn hơn giống đực bình thường xuất hiện trước mặt cậu.</w:t>
      </w:r>
      <w:r>
        <w:br w:type="textWrapping"/>
      </w:r>
      <w:r>
        <w:br w:type="textWrapping"/>
      </w:r>
      <w:r>
        <w:rPr>
          <w:b/>
        </w:rPr>
        <w:t xml:space="preserve">“Anh nắm đau tôi”. Đường Vũ khẽ nhíu mày cố gắng nâng đầu lên, khó hiểu hỏi đối phương, “Có chuyện gì không?”.</w:t>
      </w:r>
      <w:r>
        <w:br w:type="textWrapping"/>
      </w:r>
      <w:r>
        <w:br w:type="textWrapping"/>
      </w:r>
      <w:r>
        <w:rPr>
          <w:b/>
        </w:rPr>
        <w:t xml:space="preserve">Giống đực thú nhân cao lớn này làn da màu nâu khỏe mạnh, ánh mắt màu rám nắng lộ ra sự nóng nảy cùng thẳng thắng, ngũ quan thoạt nhìn rất thâm thúy, là người thuộc thể loại khốc ca </w:t>
      </w:r>
      <w:r>
        <w:rPr>
          <w:i/>
          <w:b/>
        </w:rPr>
        <w:t xml:space="preserve">(lạnh lùng, đệp chai = cool guy)</w:t>
      </w:r>
      <w:r>
        <w:rPr>
          <w:b/>
        </w:rPr>
        <w:t xml:space="preserve">, trong lòng cậu thầm cho đối phương 9 điểm, trừ 1 điểm chủ yếu là không hài lòng hành vi vừa rồi đối phương liều lĩnh nắm đau cậu.</w:t>
      </w:r>
      <w:r>
        <w:br w:type="textWrapping"/>
      </w:r>
      <w:r>
        <w:br w:type="textWrapping"/>
      </w:r>
      <w:r>
        <w:rPr>
          <w:b/>
        </w:rPr>
        <w:t xml:space="preserve">“Giống cái! Tôi tên là Carl Quentin! Tôi tìm cậu thật lâu! Buổi sáng là xe cơ giáp của tôi đụng vào cậu!”. Giọng nói của Carl rất trầm </w:t>
      </w:r>
      <w:r>
        <w:rPr>
          <w:i/>
          <w:b/>
        </w:rPr>
        <w:t xml:space="preserve">(âm vực thấp),</w:t>
      </w:r>
      <w:r>
        <w:rPr>
          <w:b/>
        </w:rPr>
        <w:t xml:space="preserve">lớn, mạnh mẽ, đáng tiếc lời nói ra lại nghe dễ nghe như vậy, “Tôi phải đem cậu đi chữa trị cho đến lúc cậu hồi phục sức khỏe!”.</w:t>
      </w:r>
      <w:r>
        <w:br w:type="textWrapping"/>
      </w:r>
      <w:r>
        <w:br w:type="textWrapping"/>
      </w:r>
      <w:r>
        <w:rPr>
          <w:b/>
        </w:rPr>
        <w:t xml:space="preserve">Carl nói xong liền trực tiếp ôm lấy Đường Vũ rời đi, xung quanh không ít người trên người còn chảy máu hoặc bị gãy tay gãy chân thấy thế đều phát ra tiếng cười trêu chọc, có người còn đi theo ra đến đại sảnh khám bệnh hô to, “Người anh em! Kiềm chế chút nha, tiểu giống cái của anh nhìn rất nhỏ yếu!Ha ha ha!Khụ khụ!”. Tiếng cười làm vết thương trên người thú nhân nặng thêm, nhịn không được ho ra mấy ngụm máu tươi, thú nhân khác thấy thế càng thêm không tim không phổi cười nhạo.</w:t>
      </w:r>
      <w:r>
        <w:br w:type="textWrapping"/>
      </w:r>
      <w:r>
        <w:br w:type="textWrapping"/>
      </w:r>
      <w:r>
        <w:rPr>
          <w:b/>
        </w:rPr>
        <w:t xml:space="preserve">Đường Vũ là người của công chúng đã gặp đủ loại người đủ loại tính cách, giống đực thú nhân tự xưng là Carl Quentin này thật rõ ràng là loại người không thích người khác cãi lời mình, chỉ thể nghe theo mà thôi bởi vậy không cần tốn sức chống lại, chủ động điều chỉnh phương hướng tìm 1 tư thế thoải mái nằm trong lồng ngực của anh ta.</w:t>
      </w:r>
      <w:r>
        <w:br w:type="textWrapping"/>
      </w:r>
      <w:r>
        <w:br w:type="textWrapping"/>
      </w:r>
      <w:r>
        <w:rPr>
          <w:b/>
        </w:rPr>
        <w:t xml:space="preserve">Phần lớn giống cái tính tình không tốt lắm, tùy hứng, cố tình gây sự là phần lớn lời nói của bọn họ, buổi sáng giống cái này bị xe cơ giáp của anh đụng đến lại có thể không đợi anh xuống xe, không thèm để ý vết thương mà chạy đi! Lúc ấy anh không thể đậu xe ở đó, chờ chạy đến đậu ở ven đường cư nhiên sẽ không thấy bóng dáng của giống cái kia!.</w:t>
      </w:r>
      <w:r>
        <w:br w:type="textWrapping"/>
      </w:r>
      <w:r>
        <w:br w:type="textWrapping"/>
      </w:r>
      <w:r>
        <w:rPr>
          <w:b/>
        </w:rPr>
        <w:t xml:space="preserve">Tuy rằng Carl tính tình nóng nảy nhưng là cũng không có thể chấp nhận bỏ mặc việc mình đụng bị thương 1 giống cái, đành phải từ buổi sáng ở các bệnh viện tìm kiếm giống cái bị thương, cho đến vừa rồi mới rốt cuộc phát hiện tung tích của đối phương. Bởi vậy  ấn tượng ban đầu của Carl cho rằng giống cái này cũng là giống cái có tính tình điển hình không nghĩ tới lúc này bộ dáng giống cái dịu ngoan nằm trong lòng mình, thoạt nhìn cực kỳ thuận mắt, Carl nhịn không được nhìn thêm vài lần, bước chân càng lúc càng nhanh.</w:t>
      </w:r>
      <w:r>
        <w:br w:type="textWrapping"/>
      </w:r>
      <w:r>
        <w:br w:type="textWrapping"/>
      </w:r>
    </w:p>
    <w:p>
      <w:pPr>
        <w:pStyle w:val="Heading2"/>
      </w:pPr>
      <w:bookmarkStart w:id="37" w:name="chương-4-hùng-tộc-carl"/>
      <w:bookmarkEnd w:id="37"/>
      <w:r>
        <w:t xml:space="preserve">4. Chương 4: Hùng Tộc Carl</w:t>
      </w:r>
    </w:p>
    <w:p>
      <w:pPr>
        <w:pStyle w:val="Compact"/>
      </w:pPr>
      <w:r>
        <w:br w:type="textWrapping"/>
      </w:r>
      <w:r>
        <w:br w:type="textWrapping"/>
      </w:r>
      <w:r>
        <w:rPr>
          <w:b/>
        </w:rPr>
        <w:t xml:space="preserve">Carl là lính đánh thuê tự do, ngoại trừ có được lực phòng ngự cao, cường đại điển hình của hùng tộc ra còn có thân thủ linh hoạt khác biệt so với đại đa số hùng tộc, quân bộ vẫn muốn mời chào nhân tài nhưng đáng tiếc tính tình Carl vội vàng, nóng nảy không thích nghe người khác ra lệnh, dứt khoát rời nhà đi nơi nơi lang bạt.</w:t>
      </w:r>
      <w:r>
        <w:br w:type="textWrapping"/>
      </w:r>
      <w:r>
        <w:br w:type="textWrapping"/>
      </w:r>
      <w:r>
        <w:rPr>
          <w:b/>
        </w:rPr>
        <w:t xml:space="preserve">“Bác sĩ! Ở đây có giống cái bị đụng xe bị thương! Bác sĩ!”. Carl ôm Đường Vũ trực tiếp tới trung tâm sức khỏe tư nhân cao cấp gần cái bệnh viện vừa rồi, nơi này chủ yếu phục vụ đối tượng thú nhân có địa vị cao, tự nhiên giá cả làm cho Đường Vũ chùn bước, cậu có 100 tệ đế quốc còn chưa đủ phí khám bệnh 1 lần của người ta.</w:t>
      </w:r>
      <w:r>
        <w:br w:type="textWrapping"/>
      </w:r>
      <w:r>
        <w:br w:type="textWrapping"/>
      </w:r>
      <w:r>
        <w:rPr>
          <w:b/>
        </w:rPr>
        <w:t xml:space="preserve">Carl mặc kệ ánh mắt khinh bỉ xung quanh của các giống cái ra vẻ cao quý tao nhã, trực tiếp giữ chặt 1 giống cái nhìn giống bác sĩ, đưa ra card đen chữ vàng bằng sợi tổng hợp cho người ta, bác sĩ giống cái nhìn thấy tấm card, vẻ mặt vốn từ chán ghét trực tiếp chuyển biến thành nhiệt tình, vội vàng mời Carl đến phòng VIP, không cần xếp hàng liền lập tức giúp bọn họ gọi tới 1 giống cái bác sĩ nổi tiếng.</w:t>
      </w:r>
      <w:r>
        <w:br w:type="textWrapping"/>
      </w:r>
      <w:r>
        <w:br w:type="textWrapping"/>
      </w:r>
      <w:r>
        <w:rPr>
          <w:b/>
        </w:rPr>
        <w:t xml:space="preserve">Anh ta cẩn thận giúp Đường Vũ kiểm tra một hồi, cau mày la mắng Carl, “Buổi sáng đụng bị thương, cư nhiên buổi chiều mới đi khám! Anh làm giống đực kiểu gì vậy?”.</w:t>
      </w:r>
      <w:r>
        <w:br w:type="textWrapping"/>
      </w:r>
      <w:r>
        <w:br w:type="textWrapping"/>
      </w:r>
      <w:r>
        <w:rPr>
          <w:b/>
        </w:rPr>
        <w:t xml:space="preserve">Đường Vũ nghe vậy đang muốn phản bác, kết quả Carl nhanh chóng gật đầu, trên mặt còn tràn đầy sám hối, “Vâng, vâng! Là sơ suất của tôi! Lần sau sẽ không như vậy!”.</w:t>
      </w:r>
      <w:r>
        <w:br w:type="textWrapping"/>
      </w:r>
      <w:r>
        <w:br w:type="textWrapping"/>
      </w:r>
      <w:r>
        <w:rPr>
          <w:b/>
        </w:rPr>
        <w:t xml:space="preserve">Bác sĩ cho Đường Vũ uống viên thuốc không có vị gì, lại giúp cậu xử lý ngoại thương cũng cố định vị trí trên ngực, vốn là xương sườn của cậu bị nứt nhỏ, cậu mới 16 tuổi nếu điều trị không tốt về sau nó mọc lệch hoặc xương phát triển sẽ rất phiền phức. Hùng tộc Carl nóng nảy cư nhiên rất có kiên nhẫn nhớ kỹ mỗi một câu dặn dò của bác sĩ, sau khi xong tất cả Carl hỏi Đường Vũ, “Tiểu Vũ, tôi đưa cậu về nhà nhé”.</w:t>
      </w:r>
      <w:r>
        <w:br w:type="textWrapping"/>
      </w:r>
      <w:r>
        <w:br w:type="textWrapping"/>
      </w:r>
      <w:r>
        <w:rPr>
          <w:b/>
        </w:rPr>
        <w:t xml:space="preserve">Vừa rồi Carl giúp Đường Vũ hoàn tất thủ tục khám bệnh, thông tin của cậu đều từ trong quang não biết được, cũng không thể trách cậu không cảnh giác, cậu nào đâu biết rằng quang não trên cổ tay có thể để lộ ra nhiều thông tin như vậy, cậu còn chưa hiểu rõ toàn bộ trí nhớ này.</w:t>
      </w:r>
      <w:r>
        <w:br w:type="textWrapping"/>
      </w:r>
      <w:r>
        <w:br w:type="textWrapping"/>
      </w:r>
      <w:r>
        <w:rPr>
          <w:b/>
        </w:rPr>
        <w:t xml:space="preserve">“Đừng! Anh đừng gọi tôi là tiểu Vũ nghe rất buồn nôn”. Đường Vũ nghe Carl gọi cậu như vậy thì cả người nổi hết da gà, đừng nhìn bề ngoài hiện tại chỉ có 16 tuổi nhưng thực tế cậu đã 27, 28 tuổi, làm sao chịu nổi cách gọi như vậy, “Anh gọi tôi Đường Vũ là được rồi, không cần anh đưa tôi tự mình ngồi xe cơ giáp công cộng là được rồi”.</w:t>
      </w:r>
      <w:r>
        <w:br w:type="textWrapping"/>
      </w:r>
      <w:r>
        <w:br w:type="textWrapping"/>
      </w:r>
      <w:r>
        <w:rPr>
          <w:b/>
        </w:rPr>
        <w:t xml:space="preserve">Đáng tiếc phản đối không có hiệu quả, Carl vẫn khăng khăng làm theo ý mình ôm lấy Đường Vũ hướng xe cơ giáp của mình đi tới, động tác thế nhưng lại nhẹ nhàng hơn rất nhiều cũng không làm cậu bị đau.</w:t>
      </w:r>
      <w:r>
        <w:br w:type="textWrapping"/>
      </w:r>
      <w:r>
        <w:br w:type="textWrapping"/>
      </w:r>
      <w:r>
        <w:rPr>
          <w:b/>
        </w:rPr>
        <w:t xml:space="preserve">Nhà Đường Vũ đối với hùng tộc thú nhân Carl mà nói có vẻ rất nhỏ, anh đi vài bước đều có thể bị khung cửa đụng vào đầu. Ba của thân thể này của Đường Vũ là báo tộc săn mồi, dáng người thuộc bậc trung, ban đầu lúc mua gia sản này dựa theo chiều cao cơ thể giống đực thú nhân mà trang hoàng.</w:t>
      </w:r>
      <w:r>
        <w:br w:type="textWrapping"/>
      </w:r>
      <w:r>
        <w:br w:type="textWrapping"/>
      </w:r>
      <w:r>
        <w:rPr>
          <w:b/>
        </w:rPr>
        <w:t xml:space="preserve">“Bang!”. Lại một tiếng động cùng với âm thanh ầm ầm vỡ vụn của cánh cửa, Đường Vũ bất đắc dĩ thở dài, anh ta ở đây chưa tới 1 ngày nhà này đã muốn tan tành.</w:t>
      </w:r>
      <w:r>
        <w:br w:type="textWrapping"/>
      </w:r>
      <w:r>
        <w:br w:type="textWrapping"/>
      </w:r>
      <w:r>
        <w:rPr>
          <w:b/>
        </w:rPr>
        <w:t xml:space="preserve">Ngực Đường Vũ bị quấn băng, đi chầm chậm nhẹ nhàng đến trước mặt Carl, anh ta đang nấu cơm, hùng tộc thích lang thang này có trù nghệ</w:t>
      </w:r>
      <w:r>
        <w:rPr>
          <w:i/>
          <w:b/>
        </w:rPr>
        <w:t xml:space="preserve"> (tài nấu nướng)</w:t>
      </w:r>
      <w:r>
        <w:rPr>
          <w:b/>
        </w:rPr>
        <w:t xml:space="preserve"> không tệ. Mũi Đường Vũ bị kích thích ngửi ngửi, đưa tới tiếng cười sang sảng của Carl.</w:t>
      </w:r>
      <w:r>
        <w:br w:type="textWrapping"/>
      </w:r>
      <w:r>
        <w:br w:type="textWrapping"/>
      </w:r>
      <w:r>
        <w:rPr>
          <w:b/>
        </w:rPr>
        <w:t xml:space="preserve">“Đói bụng rồi? Đồ ăn xong ngay đây, là món đặc sản của hùng tộc chúng tôi, ăn rất ngon!”. Carl dùng mâm trực tiếp bê lên 1 cái bánh mật khổng lồ để trên bàn ăn, xé xuống 1 miếng đưa cho Đường Vũ, “Ăn đi! Ban ngày tôi đi tìm cậu cũng nhanh chết đói rồi!”.</w:t>
      </w:r>
      <w:r>
        <w:br w:type="textWrapping"/>
      </w:r>
      <w:r>
        <w:br w:type="textWrapping"/>
      </w:r>
      <w:r>
        <w:rPr>
          <w:b/>
        </w:rPr>
        <w:t xml:space="preserve">Lời muốn đuổi người nói không nên lời, Đường Vũ không cốt khí</w:t>
      </w:r>
      <w:r>
        <w:rPr>
          <w:i/>
          <w:b/>
        </w:rPr>
        <w:t xml:space="preserve"> (khí khái, khí phách, cốt cách)</w:t>
      </w:r>
      <w:r>
        <w:rPr>
          <w:b/>
        </w:rPr>
        <w:t xml:space="preserve"> bị chìm đắm trong hương thơm ngọt ngào của mật ong hấp dẫn, kiếp trước cậu là người bệnh tiểu đường không thể ăn nhiều đồ ngọt, mỗi lần ăn đều cách thật lâu mới dám ăn 1 chút điểm tâm hoặc kẹo, hiện giờ cậu có được thân thể khỏe mạnh có thể ăn thả phanh! Mở miệng hung hăng cắn 1 miếng lớn, hương vị ngọt ngào tràn ngập trong miệng, câu cảm động muốn khóc.</w:t>
      </w:r>
      <w:r>
        <w:br w:type="textWrapping"/>
      </w:r>
      <w:r>
        <w:br w:type="textWrapping"/>
      </w:r>
      <w:r>
        <w:rPr>
          <w:b/>
        </w:rPr>
        <w:t xml:space="preserve">Hùng tộc thú nhân thần kinh thô làm hỏng bầu không khí, “Nhìn giống cái các cậu ăn cơm thật khó chịu, từng miếng từng miếng nhỏ còn chưa đủ nhét kẽ răng!”. Carl nói xong trực tiếp đem cái bánh mật to khoảng 90 cm một phát nuốt vào, làm Đường Vũ có xúc động buồn nôn, chiếc bánh ngon đều thấy ngấy luôn, thú nhân này ăn luôn cơm kiểu này à?</w:t>
      </w:r>
      <w:r>
        <w:br w:type="textWrapping"/>
      </w:r>
      <w:r>
        <w:br w:type="textWrapping"/>
      </w:r>
      <w:r>
        <w:rPr>
          <w:b/>
        </w:rPr>
        <w:t xml:space="preserve">“Cơm nước xong anh đi về đi”. Đường Vũ đem lời đuổi người nói ra miệng, cậu rút khăn tay lau miệng với 2 tay, nhẹ giọng nói với Carl.</w:t>
      </w:r>
      <w:r>
        <w:br w:type="textWrapping"/>
      </w:r>
      <w:r>
        <w:br w:type="textWrapping"/>
      </w:r>
      <w:r>
        <w:rPr>
          <w:b/>
        </w:rPr>
        <w:t xml:space="preserve">Carl ngừng động tác ăn cơm, cả người trầm tĩnh xuống dưới thoạt nhìn như có cỗ hơi thở xơ xác tiêu điều rất khó hình dung, huyết tinh </w:t>
      </w:r>
      <w:r>
        <w:rPr>
          <w:i/>
          <w:b/>
        </w:rPr>
        <w:t xml:space="preserve">(mùi máu) </w:t>
      </w:r>
      <w:r>
        <w:rPr>
          <w:b/>
        </w:rPr>
        <w:t xml:space="preserve">làm trong lòng cậu hồi hộp, bất cứ lúc nào cũng làm tốt chuẩn bị chạy trốn vào không gian.</w:t>
      </w:r>
      <w:r>
        <w:br w:type="textWrapping"/>
      </w:r>
      <w:r>
        <w:br w:type="textWrapping"/>
      </w:r>
      <w:r>
        <w:rPr>
          <w:b/>
        </w:rPr>
        <w:t xml:space="preserve">“Tôi biết rồi”. Hùng tộc thú nhân không nói thêm gì chính là lẳng lặng thu dọn sạch sẽ bàn ăn và cánh cửa trong phòng bị anh ta đụng hỏng, lại đưa bát cháo mới nấu cho cậu mới đi đến cạnh cửa, “Cháo này để cậu ăn buổi tối, cách liên lạc với tôi đã đưa vào quang não của cậu, cần gì liền liên lạc với tôi, tôi đi nhé”.</w:t>
      </w:r>
      <w:r>
        <w:br w:type="textWrapping"/>
      </w:r>
      <w:r>
        <w:br w:type="textWrapping"/>
      </w:r>
      <w:r>
        <w:rPr>
          <w:b/>
        </w:rPr>
        <w:t xml:space="preserve">Cuối cùng đuổi hùng tộc thú nhân ra khỏi nhà thì Đường Vũ mới nhẹ nhàng thở ra, cậu vừa tới thú nhân thế giới còn chưa có thăm dò nơi này đã bị ép buộc cùng người bản xứ tiến hành trao đổi thân mật, áp lực đúng là rất lớn, sợ bị phát hiện có chỗ không hợp lý, may mắn anh ta chắc là không phát hiện cái gì, cũng không biết thú nhân thế giới sẽ đối xử với tồn tại kỳ dị tá thi hoàn hồn như thế nào.</w:t>
      </w:r>
      <w:r>
        <w:br w:type="textWrapping"/>
      </w:r>
      <w:r>
        <w:br w:type="textWrapping"/>
      </w:r>
      <w:r>
        <w:rPr>
          <w:b/>
        </w:rPr>
        <w:t xml:space="preserve">Bánh đặc sản của hùng tộc mùi rất thơm ngon, đáng tiếc ăn nhiều có chút ngấy, xem ra đã quen với việc ăn nhạt nhiều năm rồi nên trong nhất thời rất khó thay đổi. Đường Vũ từ không gian lấy bộ trà cụ Thanh Hoa đặt trên bàn cơm, mở hộp trà ra, mùi thơm ngát xông vào mũi, hộp trà này là  trà hoa lài mất nửa tháng cậu mới làm ra, gần đây cậu vẫn chịu đựng không uống hôm nay vừa lúc thích hợp pha 1 bình chống ngấy.</w:t>
      </w:r>
      <w:r>
        <w:br w:type="textWrapping"/>
      </w:r>
      <w:r>
        <w:br w:type="textWrapping"/>
      </w:r>
      <w:r>
        <w:rPr>
          <w:b/>
        </w:rPr>
        <w:t xml:space="preserve">Trà hoa lài rất dễ phân biệt, thoạt nhìn giống lá thông, lông trắng rõ ràng, trà hoa lài ngon nhất là ngắt vào 10 ngày trước Thanh Minh*, chọn từng chồi 1, chồi trà dài 2 cm, trải qua chế biến thủ công có tay nghề cao, tinh khiết, tuyết đối là trân phẩm trong trà xanh.</w:t>
      </w:r>
      <w:r>
        <w:br w:type="textWrapping"/>
      </w:r>
      <w:r>
        <w:br w:type="textWrapping"/>
      </w:r>
      <w:r>
        <w:rPr>
          <w:b/>
        </w:rPr>
        <w:t xml:space="preserve">*Thanh Minh: hay còn gọi là tảo mộ, vào khoảng tháng 3. Thanh Minh là ngày cúng mồ mả tổ tiên trong phong tục cua ng Hoa, nó là ngay thu 100 tình từ ngày Đông chí. </w:t>
      </w:r>
      <w:r>
        <w:rPr>
          <w:i/>
          <w:b/>
        </w:rPr>
        <w:t xml:space="preserve">(thanks  Thủy Lưu Ly và Lãnh My đã giải thích cho Mèo)</w:t>
      </w:r>
      <w:r>
        <w:br w:type="textWrapping"/>
      </w:r>
      <w:r>
        <w:br w:type="textWrapping"/>
      </w:r>
      <w:r>
        <w:rPr>
          <w:b/>
        </w:rPr>
        <w:t xml:space="preserve">Đầu tiên làm nóng chén trà, chờ nước sôi khoảng 80~90 độ rồi đổ vào ấm trà, lại đem nước đầu đổ đi, chờ pha nước thứ 2 ngâm 5 giây liền là có thể có trà ngon, lúc nước nóng 40~50 độ uống trà hương vị ngon nhất.</w:t>
      </w:r>
      <w:r>
        <w:br w:type="textWrapping"/>
      </w:r>
      <w:r>
        <w:br w:type="textWrapping"/>
      </w:r>
      <w:r>
        <w:rPr>
          <w:b/>
        </w:rPr>
        <w:t xml:space="preserve">Đường Vũ cầm chén trà đến bên môi chậm rãi uống 1 ngụm, thoải mái thở dài, đời người a!.</w:t>
      </w:r>
      <w:r>
        <w:br w:type="textWrapping"/>
      </w:r>
      <w:r>
        <w:br w:type="textWrapping"/>
      </w:r>
      <w:r>
        <w:rPr>
          <w:b/>
        </w:rPr>
        <w:t xml:space="preserve">Lúc này hùng tộc thú nhân canh giữ ở ngoài cửa nghi hoặc ngửi ngửi, tại sao mùi truyền đến cư nhiên có thể làm cho thú nguyên lực của anh có chút dấu hiệu tăng trưởng, chẳng lẽ gần đây có người dùng ma thực cấp cao?</w:t>
      </w:r>
      <w:r>
        <w:br w:type="textWrapping"/>
      </w:r>
      <w:r>
        <w:br w:type="textWrapping"/>
      </w:r>
      <w:r>
        <w:rPr>
          <w:b/>
        </w:rPr>
        <w:t xml:space="preserve">Siêu hâm mộ!</w:t>
      </w:r>
      <w:r>
        <w:br w:type="textWrapping"/>
      </w:r>
      <w:r>
        <w:br w:type="textWrapping"/>
      </w:r>
      <w:r>
        <w:rPr>
          <w:b/>
        </w:rPr>
        <w:t xml:space="preserve">Hùng tộc thú nhân tủi thân cắn một bánh mật ong, cha anh thích ăn giấm chua </w:t>
      </w:r>
      <w:r>
        <w:rPr>
          <w:i/>
          <w:b/>
        </w:rPr>
        <w:t xml:space="preserve">(ghen), </w:t>
      </w:r>
      <w:r>
        <w:rPr>
          <w:b/>
        </w:rPr>
        <w:t xml:space="preserve">đợi ngày anh tròn 18 tuổi trưởng thành sẽ không cho phép anh dùng ma thực mẹ anh ngưng kết ra, vài năm nay liều chết kiếm tiền để cưới giống cái nhưng lại đem hầu hết số tiền kiếm được đổi ma thực. Nghĩ đến cưới giống cái đột nhiên trong đầu xẹt qua khuôn mặt của Đường Vũ, làn da màu nâu khỏe mạnh của hùng tộc thú nhân hiện lên màu đỏ ửng khả nghi.</w:t>
      </w:r>
      <w:r>
        <w:br w:type="textWrapping"/>
      </w:r>
      <w:r>
        <w:br w:type="textWrapping"/>
      </w:r>
    </w:p>
    <w:p>
      <w:pPr>
        <w:pStyle w:val="Heading2"/>
      </w:pPr>
      <w:bookmarkStart w:id="38" w:name="chương-5-trận-đấu-ma-thực"/>
      <w:bookmarkEnd w:id="38"/>
      <w:r>
        <w:t xml:space="preserve">5. Chương 5: Trận Đấu Ma Thự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ột lần nữa quay lại thế giời Internet, đầy đường đều là cosplay bán thú nhân tai mèo vằn hổ, còn có vài giống đực thú nhân cao to thô kệch cư nhiên cũng vô giúp vui cosplay như vậy, có cảm giác như kim cương so sánh với Barbie. Đường Vũ lắc lắc cái đuôi ảo có chút buồn nôn.</w:t>
      </w:r>
    </w:p>
    <w:p>
      <w:pPr>
        <w:pStyle w:val="BodyText"/>
      </w:pPr>
      <w:r>
        <w:t xml:space="preserve">Bên cạnh có 2 giống cái cầm bộ quần áo dường như mới mua vừa mặc vừa oán giận, “Bộ đồ tai mèo vằn hổ lại bán hết, hại tớ chỉ mua được bộ hắc miêu!”.</w:t>
      </w:r>
    </w:p>
    <w:p>
      <w:pPr>
        <w:pStyle w:val="BodyText"/>
      </w:pPr>
      <w:r>
        <w:t xml:space="preserve">“Cậu có thể cướp được bộ tai mèo vằn hổ cuối cùng là sướng rồi, tớ trả giá cao mới mua được bộ báo gấm”. Một giống cái trong đó giận dữ nói, “Cậu nói coi, vị ma thực sư cao cấp kia có thể coi trọng bọn mình không?”.</w:t>
      </w:r>
    </w:p>
    <w:p>
      <w:pPr>
        <w:pStyle w:val="BodyText"/>
      </w:pPr>
      <w:r>
        <w:t xml:space="preserve">Giống cái hắc miêu sờ sờ lỗ tai mèo, “Cứ thử xem, tớ nghe nói mấy ngày nay đại sư đều ở xung quanh đây tìm người mới có triển vọng, trận chung kết của tân thủ trong Internet lập tức sẽ bắt đầu, đại sư khẳng định sẽ xuất hiện, chúng ta chạy nhanh đi sân thi đấu đi tìm 1 chỗ thật tốt để xem đi”.</w:t>
      </w:r>
    </w:p>
    <w:p>
      <w:pPr>
        <w:pStyle w:val="BodyText"/>
      </w:pPr>
      <w:r>
        <w:t xml:space="preserve">“Gavin thật sự là rất đáng tiếc”. Giống cái báo gấm nhớ tới hôm trước tân thủ tham gia thi đấu, “Anh ta vốn là một trong những tuyển thủ đứng đầu, tớ nghe nói đại sư kia đặc biệt tới vì anh ta, tính nhận anh ta làm học trò. Không nghĩ tới Gavin dám làm bừa không nói còn lợi dụng đại sư! May mắn là đại sư kia cao hơn anh ta 1 bậc, nghe nói lúc ấy có thú nhân không rõ chân tướng bị kích động sử dụng bạo lực đối đại sư!”.</w:t>
      </w:r>
    </w:p>
    <w:p>
      <w:pPr>
        <w:pStyle w:val="BodyText"/>
      </w:pPr>
      <w:r>
        <w:t xml:space="preserve">“Trời ơi! Thú nhân đánh giống cái! Thói đời gì thế này! Gavin anh ta chính là xứng đáng!”. Âm thanh hai người nói chuyện càng lúc càng xa, nhưng thật ra Đường Vũ chỉ để ý đối với tân thủ Internet thi đấu, điều tra 1 ít thông tin mới biết được trận đấu này dành cho ma thực sư dưới 20 tuổi, chủ yếu kiểm tra trình độ hiểu biết đối với ma thực, người đứng đầu có thể đạt được cơ hội vào học tại học viện Adrian.</w:t>
      </w:r>
    </w:p>
    <w:p>
      <w:pPr>
        <w:pStyle w:val="BodyText"/>
      </w:pPr>
      <w:r>
        <w:t xml:space="preserve">Học viện Adrian là viện quân sự tốt nhất tinh cầu, đào tạo ra toàn bộ ma thực sư và chiến sĩ thú nhân cũng là ưu tú nhất tinh cầu. Đường Vũ trước đây thầm mến hổ tộc thú nhân Ares ở quân đội đi lính hết 1 năm liền trực tiếp vào viện quân sự này tiếp tục đào tạo chuyên sâu.</w:t>
      </w:r>
    </w:p>
    <w:p>
      <w:pPr>
        <w:pStyle w:val="BodyText"/>
      </w:pPr>
      <w:r>
        <w:t xml:space="preserve">Từ trí nhớ Đường Vũ trước đây biết học viện kia là nơi tiểu giống cái thiết tha mơ ước nhưng cậu ta căn bản không có khả năng có cơ hội vào học, làm 1 giống cái vô dụng, cuộc sống của cậu ta khi đến năm 20 tuổi thì trước khi chính phủ ngừng đảm bảo việc trợ cấp cho giống cái mồ côi thì phải mau chóng tìm được công việc có thể nuôi sống bản thân.</w:t>
      </w:r>
    </w:p>
    <w:p>
      <w:pPr>
        <w:pStyle w:val="BodyText"/>
      </w:pPr>
      <w:r>
        <w:t xml:space="preserve">Đồng thời Đường Vũ còn tìm thấy được một ít tin đồn, trách không được cả đường đều là cosplay tai mèo vằn hổ, thì ra do sự kiện 1 lần gặp được giống cái làm bừa, lúc cậu thoát khỏi Internet sau đó không lâu liền điều tra rõ kết quả, giống cái áo trắng bị hủy bỏ tư cách dự thi, mà Đường Vũ bởi vì vạch trần sự thật ngay cả trọng tài ma thực sư trung cấp cũng không thể phát hiện vấn đề, bị đồn đãi thành 1 ma thực sư cao cấp cải trang đi tìm kiếm một học trò thích hợp, vốn là vừa ý Gavin giống cái áo trắng, kết quả cậu ta quá mức cố chấp thắng thua làm cho đại sư rất thất vọng.</w:t>
      </w:r>
    </w:p>
    <w:p>
      <w:pPr>
        <w:pStyle w:val="BodyText"/>
      </w:pPr>
      <w:r>
        <w:t xml:space="preserve">Mà bộ đồ tai mèo của “đại sư” Đường Vũ này liền thịnh hành, nhóm giống cái hy vọng nhờ vào cách ăn mặc giống nhau này làm cho “đại sư” chú ý. Còn giống đực thú nhân lại có ý nghĩ kỳ lạ cảm thấy khẩu vị của đại sư này nếu tốt nói không chừng hợp ý mình biết thưởng thức chút ma thực nào đó, bọn họ cũng không để ý trâu già gặm cỏ non.</w:t>
      </w:r>
    </w:p>
    <w:p>
      <w:pPr>
        <w:pStyle w:val="BodyText"/>
      </w:pPr>
      <w:r>
        <w:t xml:space="preserve">Xem xong tin tức lung tung này Đường Vũ chỉ để ý đến tin tức cậu chú ý nhất —— tiền thưởng! Đúng vậy! Cậu cũng không cảm thấy hứng thú với cơ hội học ở học viện gì đó, nhưng là tiền thưởng dành cho 3 người đứng đầu rất lớn, cái này đáng giá cậu cẩn thận cân nhắc.</w:t>
      </w:r>
    </w:p>
    <w:p>
      <w:pPr>
        <w:pStyle w:val="BodyText"/>
      </w:pPr>
      <w:r>
        <w:t xml:space="preserve">Cậu rất nghèo, ngay cả tiền khám bệnh đều không có, lần kia nhờ có hùng tộc tính tình nóng nảy trả tiền, còn lần sau thì sao?.</w:t>
      </w:r>
    </w:p>
    <w:p>
      <w:pPr>
        <w:pStyle w:val="BodyText"/>
      </w:pPr>
      <w:r>
        <w:t xml:space="preserve">Ho nhẹ 1 cái, Đường Vũ phủi phủi tro bụi không có ở trên người, nhấc chân đi đến sân thi đấu chuẩn bị “bắt nạt” nhóm bạn nhỏ.</w:t>
      </w:r>
    </w:p>
    <w:p>
      <w:pPr>
        <w:pStyle w:val="BodyText"/>
      </w:pPr>
      <w:r>
        <w:t xml:space="preserve">Trận đấu tân thủ ma thực sư Internet đấu vòng chung kết có rất nhiều người xem, khán đài ảo xung quanh ngồi đầy người, cậu không có vé vào cửa nên chỉ có thể ở bên ngoài xem màn hình 3D. Còn hơn thế giới loài người, cấp bậc ở thế giới thú nhân cực kỳ nghiêm khắc, bọn họ hoàn toàn lấy thực lực nói chuyện, hoặc là cường giả của các đại gia tộc đến xem có người mới đáng giá họ bồi dưỡng xuất hiện không.</w:t>
      </w:r>
    </w:p>
    <w:p>
      <w:pPr>
        <w:pStyle w:val="BodyText"/>
      </w:pPr>
      <w:r>
        <w:t xml:space="preserve">Đường Vũ trực tiếp liền đi vào bên trong sân thi đấu làm cho không ít người xôn xao. Lúc này trận đấu còn chưa bắt đầu, người thi đấu trong sân đều tò mò ai có lá gan lớn như vậy dám mạo hiểm gây sự đắc tội công hội ma thực sư.</w:t>
      </w:r>
    </w:p>
    <w:p>
      <w:pPr>
        <w:pStyle w:val="BodyText"/>
      </w:pPr>
      <w:r>
        <w:t xml:space="preserve">“Vị giống cái này, trận đấu sắp bắt đầu, mời đến chỗ ngồi bên cạnh xem trận đấu, nơi này cấm đi vào”. Giống đực thú nhân thủ vệ có nề nếp nói lời nói đã lặp lại rất nhiều lần, loại trận đấu này mỗi lần sẽ có rất nhiều giống cái muốn đi vào bên trong xem, mặc kệ là trong thực tại hay trên mạng thì anh ta đã quen với việc này rồi.</w:t>
      </w:r>
    </w:p>
    <w:p>
      <w:pPr>
        <w:pStyle w:val="BodyText"/>
      </w:pPr>
      <w:r>
        <w:t xml:space="preserve">Đường Vũ mở ra một 1 màn hình chỉ vào quy tắc trận đấu bên trên nói, “Nếu có thể đưa ra có đủ năng lượng tạo tân ma thựclà có thể trực tiếp tham gia trận chung kết. Quy tắc trận đấu viết như vậy có đúng không?”.</w:t>
      </w:r>
    </w:p>
    <w:p>
      <w:pPr>
        <w:pStyle w:val="BodyText"/>
      </w:pPr>
      <w:r>
        <w:t xml:space="preserve">Thủ vệ lang tộc thú nhân là thú tộc có quân kỷ (kỷ luật quân đội) tốt nhất, hoàn toàn chấp hành mệnh lệnh là bản năng của bọn họ, nhưng Đường Vũ gây rối như vậy thì trong kinh nghiệm trước đây của gã hoàn toàn không tồn tại.</w:t>
      </w:r>
    </w:p>
    <w:p>
      <w:pPr>
        <w:pStyle w:val="BodyText"/>
      </w:pPr>
      <w:r>
        <w:t xml:space="preserve">Tuy rằng quy tắc này viết như vậy là vì cổ vũ nhóm giống cái trên con đường ma thực sư coi trọng sáng tạo, nhưng căn bản không có người làm được, phải biết rằng mô phỏng đã muốn rất khó, huống chi phù hợp tiêu chuẩn sáng tạo đó thì ngay cả nhóm đại lão ma thực sư đều rất khó làm được!.</w:t>
      </w:r>
    </w:p>
    <w:p>
      <w:pPr>
        <w:pStyle w:val="BodyText"/>
      </w:pPr>
      <w:r>
        <w:t xml:space="preserve">“Đã xảy ra chuyện gì?”. Một gã nam giới quân trang màu đen thẳng thớm đi tới, bộ đáng đẹp trai, khóe miệng tự nhiên cong lên giống như là bất cứ lúc nào đều đang cười, thân hình ở trong thú nhân xem như hơi cao, nhưng là hùng tộc nóng nảy kia vẫn là muốn lùn hơn gã ta hơn phân nửa cái đầu.</w:t>
      </w:r>
    </w:p>
    <w:p>
      <w:pPr>
        <w:pStyle w:val="BodyText"/>
      </w:pPr>
      <w:r>
        <w:t xml:space="preserve">“Trung úy Garfield! Vị giống cái này muốn vào sân đấu, tôi đang ngăn cản cậu ta!”. Tay phải lang tộc thú nhân nắm lại vung lên vai trái hành lễ.</w:t>
      </w:r>
    </w:p>
    <w:p>
      <w:pPr>
        <w:pStyle w:val="BodyText"/>
      </w:pPr>
      <w:r>
        <w:t xml:space="preserve">Quân nhân cấp trên được gọi là Garfield cười cúi người xuống đưa mặt ngang mặt Đường Vũ, nhìn thấy tiểu giống cái theo bản năng từng bước từng bước lui ra phía sau tạo ra khoảng cách giữa hai người, anh ta tươi cười càng sâu hơn, “Tôi mới vừa nghe được dường như cậu nghĩ muốn thách thức quy tắc của thi đấu ma thực sư.</w:t>
      </w:r>
    </w:p>
    <w:p>
      <w:pPr>
        <w:pStyle w:val="BodyText"/>
      </w:pPr>
      <w:r>
        <w:t xml:space="preserve">“Không phải thách thức quy tắc, tôi vì nguyên nhân đặc biệt không thể kịp thời tham dự vòng sơ tuyển, nhưng tôi hy vọng không lại bỏ qua trận chung kết, tôi………”. Đường Vũ tạm ngừng, ” Tôi có thể cung cấp ra một loại ma thực có hình dạng mới chưa bao giờ xuất hiện, hơn nữa năng lượng của nó tuyệt đối sẽ không thua kém các ma thực khác!”.</w:t>
      </w:r>
    </w:p>
    <w:p>
      <w:pPr>
        <w:pStyle w:val="BodyText"/>
      </w:pPr>
      <w:r>
        <w:t xml:space="preserve">Đường Vũ nói những lời này thì thật ra trong lòng cậu cũng không có chắc chắn lắm, nhưng nếu ma thực chính là lá trà thì trà Đan Tung có hương thơm dễ chịu, sảng khoái chắc là phù hợp quy tắc thú nhân thế giới! Giơ tay phải lên, Đường Vũ dùng tinh thần lực ở Internet liền dễ dàng mô phỏng ra hình dáng búp lá Phượng Hoàng Đan Tung *, ngay cả Đan Tung hương Mộc Lan** có hương hoa Mộc Lan tươi mát thì cậu đều sao y bản chính!</w:t>
      </w:r>
    </w:p>
    <w:p>
      <w:pPr>
        <w:pStyle w:val="BodyText"/>
      </w:pPr>
      <w:r>
        <w:t xml:space="preserve">Trên mặt trung úy Garfield không có biểu lộ cảm xúc gì nhưng trong lòng khiếp sợ không thôi, không nói sáng tạo tân ma thực xuất hiện mang đến bao nhiêu chấn động, thoạt nhìn tiểu giống cái chẳng nổi bật đang nói chuyện liền có thể ngưng kết ra ma thực, cho dù ở trong Internet không cần dùng đến ma nguyên lực nhưng việc này cũng cần tinh thần lực vô cùng khổng lồ cùng ma thực có sự quen thuộc sâu sắc!.</w:t>
      </w:r>
    </w:p>
    <w:p>
      <w:pPr>
        <w:pStyle w:val="BodyText"/>
      </w:pPr>
      <w:r>
        <w:t xml:space="preserve">Nếu tiểu giống cái hy vọng tham gia cuộc thi tân thủ thì tuổi liền tuyệt đối không có khả năng vượt qua 20 tuổi, thiên tài như vậy tại sao trước đó anh hoàn toàn không có tin tức? Chẳng lẽ 1 ma thực thế gia bí mật bồi dưỡng người thừa kế? Hay là học trò của vị ma thực sư cao cấp trung lập? Không thể nào a, nếu là những người này thường thì chán ghét cuộc thi tân thủ Internet chứ.</w:t>
      </w:r>
    </w:p>
    <w:p>
      <w:pPr>
        <w:pStyle w:val="BodyText"/>
      </w:pPr>
      <w:r>
        <w:t xml:space="preserve">Trung úy Garfield nhẹ nhàng ôm vai Đường Vũ, dịu dàng nói khẽ, “Đi thôi, tôi dẫn cậu đi vào. Đúng rồi tôi tên là Courson Garfield, người lang tộc, cậu có thể gọi tôi Courson”.</w:t>
      </w:r>
    </w:p>
    <w:p>
      <w:pPr>
        <w:pStyle w:val="BodyText"/>
      </w:pPr>
      <w:r>
        <w:t xml:space="preserve">Tuy rằng động tác của anh ta hơi thân mật nhưng là nam giới hành vi ôm vai dường như là chuyện bình thường, có thể người tham gia quân ngũ rất thẳng thắng? Đường Vũ còn chưa ý thức được thế giới thú nhân này nam giới lớn lên giống như đúc nam giới ở địa cầu thì trong xã hội có vai trò là giống cái, bởi vậy cũng không có từ chối hành động Courson lôi kéo làm quen, chính là theo bản năng không thích cùng người xa lạ gần gũi quá.</w:t>
      </w:r>
    </w:p>
    <w:p>
      <w:pPr>
        <w:pStyle w:val="BodyText"/>
      </w:pPr>
      <w:r>
        <w:t xml:space="preserve">Trung úy lang tộc ẩn chứa nụ cười ấm áp cùng Đường Vũ đi vào sân nơi trận đấu lập tức sẽ bắt đầu, lúc này còn có người có thể đi vào có vẻ hết sức bất ngờ, mọi người nghi hoặc nhìn lại đấy, tầm mắt đã bị ma thực xa lạ trong tay 1 tiểu giống cái hấp dẫn nhìn không chớp mắt!</w:t>
      </w:r>
    </w:p>
    <w:p>
      <w:pPr>
        <w:pStyle w:val="BodyText"/>
      </w:pPr>
      <w:r>
        <w:t xml:space="preserve">* Phượng Hoàng đan tung</w:t>
      </w:r>
    </w:p>
    <w:p>
      <w:pPr>
        <w:pStyle w:val="BodyText"/>
      </w:pPr>
      <w:r>
        <w:t xml:space="preserve">Quảng Đông trà Ô Long</w:t>
      </w:r>
    </w:p>
    <w:p>
      <w:pPr>
        <w:pStyle w:val="BodyText"/>
      </w:pPr>
      <w:r>
        <w:t xml:space="preserve">Quảng Đông trà Ô Long có phương pháp vốn ở Vũ Di Sơn Phúc Kiến, bởi vậy trà có phong cách gần giống Vũ di Nham.</w:t>
      </w:r>
    </w:p>
    <w:p>
      <w:pPr>
        <w:pStyle w:val="BodyText"/>
      </w:pPr>
      <w:r>
        <w:t xml:space="preserve">Phượng Hoàng thủy tiên: chủ yếu sản xuất ở vùng xã Phượng Hoàng, thông thường lấy giống cây thuỷ tiên kết hợp địa danh mà gọi là “Phượng Hoàng thuỷ tiên”.</w:t>
      </w:r>
    </w:p>
    <w:p>
      <w:pPr>
        <w:pStyle w:val="BodyText"/>
      </w:pPr>
      <w:r>
        <w:t xml:space="preserve">Phượng Hoàng đan tung: đây là những cây trà Phượng Hoàng thủy tiên có phẩm chất tốt nhất được lựa ra, cách thu hái chế biến so với Phượng Hoàng cây thuỷ tiên tinh tế hơn, là một trong các loại trà Ô Long Quảng Đông thượng hạng. Sản xuất tại vùng trồng trà Ô long Đông Sơn, thị trấn Phượng Hoàng, Triều Châu, Tỉnh Quảng Đông. Lá trà mạnh khoẻ mà cuốn cong, màu lá đơn giản vàng mang chút lục. Màu sắc nước trà vàng tươi đẹp trong xanh, hương thanh dài, nhiều lần pha, mùi hương không tiêu tan, mỹ vị càng lắng đọng.</w:t>
      </w:r>
    </w:p>
    <w:p>
      <w:pPr>
        <w:pStyle w:val="BodyText"/>
      </w:pPr>
      <w:r>
        <w:t xml:space="preserve">cây hoa thủy tiên</w:t>
      </w:r>
    </w:p>
    <w:p>
      <w:pPr>
        <w:pStyle w:val="BodyText"/>
      </w:pPr>
      <w:r>
        <w:t xml:space="preserve">** Hoa Mộc Lan</w:t>
      </w:r>
    </w:p>
    <w:p>
      <w:pPr>
        <w:pStyle w:val="BodyText"/>
      </w:pPr>
      <w:r>
        <w:t xml:space="preserve">Tên tiếng Anh: Magnolia</w:t>
      </w:r>
    </w:p>
    <w:p>
      <w:pPr>
        <w:pStyle w:val="BodyText"/>
      </w:pPr>
      <w:r>
        <w:t xml:space="preserve">Một chi tiết khá thú vị về nguồn gốc của cái tên “Magnolia” ngày nay: khi được đưa sang châu Âu năm 1688 từ Virginia, do không biết tên châu Á của loài hoa này, những nhà phân loại học đã đặt tên cho Mộc Lan là Magnolia để tưởng nhớ Pierre Magnol, vị giáo sư – nhà thực vật học và y học, giám đốc vườn cảnh ở Montpellier của Pháp vào đầu thế kỷ 18 (ông mất năm 1715).</w:t>
      </w:r>
    </w:p>
    <w:p>
      <w:pPr>
        <w:pStyle w:val="BodyText"/>
      </w:pPr>
      <w:r>
        <w:t xml:space="preserve">Có nguồn gốc từ châu Á (được trồng từ lâu ở châu Á), sau khi được đưa sang Mĩ, Magnolia trở nên rất phổ biến ở miền Nam, thuộc hàng top 10 của những loài cây có hoa ở Mĩ. Cả hai bang Louisiana và Mississippi đều chọn Magnolia làm biểu tượng hoa cho tiểu bang của mình.</w:t>
      </w:r>
    </w:p>
    <w:p>
      <w:pPr>
        <w:pStyle w:val="BodyText"/>
      </w:pPr>
      <w:r>
        <w:t xml:space="preserve">Họ Mộc Lan là một trong những loài cây có hoa lâu đời nhất trên thế giới từng sống suốt thời đại khủng long. Những hóa thạch của chúng đã được tìm thấy trong những phiến đá trên 100 triệu năm tuổi ở nhiều nơi như châu Á, châu Âu, Bắc Mỹ. Người Trung Quốc đã trồng Magnolia denudata từ thế kỷ thứ 7.Tiếng Trung Quốc tên hoa là “Yu-Lan” có nghĩa là (“Jade Orchid”) Lan Ngọc. Người Nhật Bản trồng Magnolia Stellata từ hàng thế kỷ và gọi nó là “Shidekobushi”. Còn Champaca lại là đại diện cho họ Mộc Lan này ở vùng Ấn Độ, Java và quần đảo Philippine.</w:t>
      </w:r>
    </w:p>
    <w:p>
      <w:pPr>
        <w:pStyle w:val="BodyText"/>
      </w:pPr>
      <w:r>
        <w:t xml:space="preserve">Mộc Lan được trồng để lấy bóng mát, gỗ của nó cũng được dùng để đóng những canô lớn và đồ đạc nội thất. Hoa được cất lấy để chế tạo nước hoa. Nụ hoa được sắc lên, pha uống như một loại thuốc bổ. Người Trung Quốc sử dụng hoa để trị viêm xoang và làm thông mũi.</w:t>
      </w:r>
    </w:p>
    <w:p>
      <w:pPr>
        <w:pStyle w:val="BodyText"/>
      </w:pPr>
      <w:r>
        <w:t xml:space="preserve">“Ngoài tác dụng làm cảnh, cây ngọc lan còn hiệu quả trong điều trị các bệnh kinh nguyệt không đều, tiểu tiện khó, bạch đới, đau bụng kinh… Cả thân, lá và hoa ngọc lan đều có thể dùng làm thuốc”.</w:t>
      </w:r>
    </w:p>
    <w:p>
      <w:pPr>
        <w:pStyle w:val="Compact"/>
      </w:pPr>
      <w:r>
        <w:t xml:space="preserve">Còn Lan Hương Đan Tung thì dùng lá thủy tiên chế biến thành trà ướp hoa Mộc Lan</w:t>
      </w:r>
    </w:p>
    <w:p>
      <w:pPr>
        <w:pStyle w:val="Compact"/>
      </w:pPr>
      <w:r>
        <w:drawing>
          <wp:inline>
            <wp:extent cx="877824" cy="685800"/>
            <wp:effectExtent b="0" l="0" r="0" t="0"/>
            <wp:docPr descr="" title="" id="1" name="Picture"/>
            <a:graphic>
              <a:graphicData uri="http://schemas.openxmlformats.org/drawingml/2006/picture">
                <pic:pic>
                  <pic:nvPicPr>
                    <pic:cNvPr descr="http://sstruyen.com/images/data/15260/chuong-5-tran-dau-ma-thuc-1513139850.6196.jpg" id="0" name="Picture"/>
                    <pic:cNvPicPr>
                      <a:picLocks noChangeArrowheads="1" noChangeAspect="1"/>
                    </pic:cNvPicPr>
                  </pic:nvPicPr>
                  <pic:blipFill>
                    <a:blip r:embed="rId41"/>
                    <a:stretch>
                      <a:fillRect/>
                    </a:stretch>
                  </pic:blipFill>
                  <pic:spPr bwMode="auto">
                    <a:xfrm>
                      <a:off x="0" y="0"/>
                      <a:ext cx="877824" cy="685800"/>
                    </a:xfrm>
                    <a:prstGeom prst="rect">
                      <a:avLst/>
                    </a:prstGeom>
                    <a:noFill/>
                    <a:ln w="9525">
                      <a:noFill/>
                      <a:headEnd/>
                      <a:tailEnd/>
                    </a:ln>
                  </pic:spPr>
                </pic:pic>
              </a:graphicData>
            </a:graphic>
          </wp:inline>
        </w:drawing>
      </w:r>
    </w:p>
    <w:p>
      <w:pPr>
        <w:pStyle w:val="Compact"/>
      </w:pPr>
      <w:r>
        <w:drawing>
          <wp:inline>
            <wp:extent cx="2857500" cy="2857500"/>
            <wp:effectExtent b="0" l="0" r="0" t="0"/>
            <wp:docPr descr="" title="" id="1" name="Picture"/>
            <a:graphic>
              <a:graphicData uri="http://schemas.openxmlformats.org/drawingml/2006/picture">
                <pic:pic>
                  <pic:nvPicPr>
                    <pic:cNvPr descr="http://sstruyen.com/images/data/15260/chuong-5-tran-dau-ma-thuc-1513139850.7506.jpg" id="0" name="Picture"/>
                    <pic:cNvPicPr>
                      <a:picLocks noChangeArrowheads="1" noChangeAspect="1"/>
                    </pic:cNvPicPr>
                  </pic:nvPicPr>
                  <pic:blipFill>
                    <a:blip r:embed="rId44"/>
                    <a:stretch>
                      <a:fillRect/>
                    </a:stretch>
                  </pic:blipFill>
                  <pic:spPr bwMode="auto">
                    <a:xfrm>
                      <a:off x="0" y="0"/>
                      <a:ext cx="2857500" cy="2857500"/>
                    </a:xfrm>
                    <a:prstGeom prst="rect">
                      <a:avLst/>
                    </a:prstGeom>
                    <a:noFill/>
                    <a:ln w="9525">
                      <a:noFill/>
                      <a:headEnd/>
                      <a:tailEnd/>
                    </a:ln>
                  </pic:spPr>
                </pic:pic>
              </a:graphicData>
            </a:graphic>
          </wp:inline>
        </w:drawing>
      </w:r>
    </w:p>
    <w:p>
      <w:pPr>
        <w:pStyle w:val="Compact"/>
      </w:pPr>
      <w:r>
        <w:drawing>
          <wp:inline>
            <wp:extent cx="228600" cy="228600"/>
            <wp:effectExtent b="0" l="0" r="0" t="0"/>
            <wp:docPr descr="" title="" id="1" name="Picture"/>
            <a:graphic>
              <a:graphicData uri="http://schemas.openxmlformats.org/drawingml/2006/picture">
                <pic:pic>
                  <pic:nvPicPr>
                    <pic:cNvPr descr="http://sstruyen.com/images/data/15260/chuong-5-tran-dau-ma-thuc-1513139850.9055.jpg" id="0" name="Picture"/>
                    <pic:cNvPicPr>
                      <a:picLocks noChangeArrowheads="1" noChangeAspect="1"/>
                    </pic:cNvPicPr>
                  </pic:nvPicPr>
                  <pic:blipFill>
                    <a:blip r:embed="rId47"/>
                    <a:stretch>
                      <a:fillRect/>
                    </a:stretch>
                  </pic:blipFill>
                  <pic:spPr bwMode="auto">
                    <a:xfrm>
                      <a:off x="0" y="0"/>
                      <a:ext cx="228600" cy="228600"/>
                    </a:xfrm>
                    <a:prstGeom prst="rect">
                      <a:avLst/>
                    </a:prstGeom>
                    <a:noFill/>
                    <a:ln w="9525">
                      <a:noFill/>
                      <a:headEnd/>
                      <a:tailEnd/>
                    </a:ln>
                  </pic:spPr>
                </pic:pic>
              </a:graphicData>
            </a:graphic>
          </wp:inline>
        </w:drawing>
      </w:r>
    </w:p>
    <w:p>
      <w:pPr>
        <w:pStyle w:val="Compact"/>
      </w:pPr>
      <w:r>
        <w:drawing>
          <wp:inline>
            <wp:extent cx="228600" cy="228600"/>
            <wp:effectExtent b="0" l="0" r="0" t="0"/>
            <wp:docPr descr="" title="" id="1" name="Picture"/>
            <a:graphic>
              <a:graphicData uri="http://schemas.openxmlformats.org/drawingml/2006/picture">
                <pic:pic>
                  <pic:nvPicPr>
                    <pic:cNvPr descr="http://sstruyen.com/images/data/15260/chuong-5-tran-dau-ma-thuc-1513139851.0386.jpg" id="0"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260/chuong-5-tran-dau-ma-thuc-1513139851.2033.jp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260/chuong-5-tran-dau-ma-thuc-1513139851.3954.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260/chuong-5-tran-dau-ma-thuc-1513139851.6186.jp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drawing>
          <wp:inline>
            <wp:extent cx="228600" cy="228600"/>
            <wp:effectExtent b="0" l="0" r="0" t="0"/>
            <wp:docPr descr="" title="" id="1" name="Picture"/>
            <a:graphic>
              <a:graphicData uri="http://schemas.openxmlformats.org/drawingml/2006/picture">
                <pic:pic>
                  <pic:nvPicPr>
                    <pic:cNvPr descr="http://sstruyen.com/images/data/15260/chuong-5-tran-dau-ma-thuc-1513139851.7828.jpg" id="0" name="Picture"/>
                    <pic:cNvPicPr>
                      <a:picLocks noChangeArrowheads="1" noChangeAspect="1"/>
                    </pic:cNvPicPr>
                  </pic:nvPicPr>
                  <pic:blipFill>
                    <a:blip r:embed="rId62"/>
                    <a:stretch>
                      <a:fillRect/>
                    </a:stretch>
                  </pic:blipFill>
                  <pic:spPr bwMode="auto">
                    <a:xfrm>
                      <a:off x="0" y="0"/>
                      <a:ext cx="228600" cy="228600"/>
                    </a:xfrm>
                    <a:prstGeom prst="rect">
                      <a:avLst/>
                    </a:prstGeom>
                    <a:noFill/>
                    <a:ln w="9525">
                      <a:noFill/>
                      <a:headEnd/>
                      <a:tailEnd/>
                    </a:ln>
                  </pic:spPr>
                </pic:pic>
              </a:graphicData>
            </a:graphic>
          </wp:inline>
        </w:drawing>
      </w:r>
    </w:p>
    <w:p>
      <w:pPr>
        <w:pStyle w:val="Compact"/>
      </w:pPr>
      <w:r>
        <w:drawing>
          <wp:inline>
            <wp:extent cx="4572000" cy="3986784"/>
            <wp:effectExtent b="0" l="0" r="0" t="0"/>
            <wp:docPr descr="" title="" id="1" name="Picture"/>
            <a:graphic>
              <a:graphicData uri="http://schemas.openxmlformats.org/drawingml/2006/picture">
                <pic:pic>
                  <pic:nvPicPr>
                    <pic:cNvPr descr="http://sstruyen.com/images/data/15260/chuong-5-tran-dau-ma-thuc-1513139851.9777.jpg" id="0" name="Picture"/>
                    <pic:cNvPicPr>
                      <a:picLocks noChangeArrowheads="1" noChangeAspect="1"/>
                    </pic:cNvPicPr>
                  </pic:nvPicPr>
                  <pic:blipFill>
                    <a:blip r:embed="rId65"/>
                    <a:stretch>
                      <a:fillRect/>
                    </a:stretch>
                  </pic:blipFill>
                  <pic:spPr bwMode="auto">
                    <a:xfrm>
                      <a:off x="0" y="0"/>
                      <a:ext cx="4572000" cy="3986784"/>
                    </a:xfrm>
                    <a:prstGeom prst="rect">
                      <a:avLst/>
                    </a:prstGeom>
                    <a:noFill/>
                    <a:ln w="9525">
                      <a:noFill/>
                      <a:headEnd/>
                      <a:tailEnd/>
                    </a:ln>
                  </pic:spPr>
                </pic:pic>
              </a:graphicData>
            </a:graphic>
          </wp:inline>
        </w:drawing>
      </w:r>
    </w:p>
    <w:p>
      <w:pPr>
        <w:pStyle w:val="Compact"/>
      </w:pPr>
      <w:r>
        <w:drawing>
          <wp:inline>
            <wp:extent cx="1524000" cy="1222248"/>
            <wp:effectExtent b="0" l="0" r="0" t="0"/>
            <wp:docPr descr="" title="" id="1" name="Picture"/>
            <a:graphic>
              <a:graphicData uri="http://schemas.openxmlformats.org/drawingml/2006/picture">
                <pic:pic>
                  <pic:nvPicPr>
                    <pic:cNvPr descr="http://sstruyen.com/images/data/15260/chuong-5-tran-dau-ma-thuc-1513139852.2203.jpg" id="0" name="Picture"/>
                    <pic:cNvPicPr>
                      <a:picLocks noChangeArrowheads="1" noChangeAspect="1"/>
                    </pic:cNvPicPr>
                  </pic:nvPicPr>
                  <pic:blipFill>
                    <a:blip r:embed="rId68"/>
                    <a:stretch>
                      <a:fillRect/>
                    </a:stretch>
                  </pic:blipFill>
                  <pic:spPr bwMode="auto">
                    <a:xfrm>
                      <a:off x="0" y="0"/>
                      <a:ext cx="1524000" cy="1222248"/>
                    </a:xfrm>
                    <a:prstGeom prst="rect">
                      <a:avLst/>
                    </a:prstGeom>
                    <a:noFill/>
                    <a:ln w="9525">
                      <a:noFill/>
                      <a:headEnd/>
                      <a:tailEnd/>
                    </a:ln>
                  </pic:spPr>
                </pic:pic>
              </a:graphicData>
            </a:graphic>
          </wp:inline>
        </w:drawing>
      </w:r>
    </w:p>
    <w:p>
      <w:pPr>
        <w:pStyle w:val="Compact"/>
      </w:pPr>
      <w:r>
        <w:drawing>
          <wp:inline>
            <wp:extent cx="4762500" cy="3571875"/>
            <wp:effectExtent b="0" l="0" r="0" t="0"/>
            <wp:docPr descr="" title="" id="1" name="Picture"/>
            <a:graphic>
              <a:graphicData uri="http://schemas.openxmlformats.org/drawingml/2006/picture">
                <pic:pic>
                  <pic:nvPicPr>
                    <pic:cNvPr descr="http://sstruyen.com/images/data/15260/chuong-5-tran-dau-ma-thuc-1513139852.4429.jpg" id="0" name="Picture"/>
                    <pic:cNvPicPr>
                      <a:picLocks noChangeArrowheads="1" noChangeAspect="1"/>
                    </pic:cNvPicPr>
                  </pic:nvPicPr>
                  <pic:blipFill>
                    <a:blip r:embed="rId71"/>
                    <a:stretch>
                      <a:fillRect/>
                    </a:stretch>
                  </pic:blipFill>
                  <pic:spPr bwMode="auto">
                    <a:xfrm>
                      <a:off x="0" y="0"/>
                      <a:ext cx="4762500" cy="3571875"/>
                    </a:xfrm>
                    <a:prstGeom prst="rect">
                      <a:avLst/>
                    </a:prstGeom>
                    <a:noFill/>
                    <a:ln w="9525">
                      <a:noFill/>
                      <a:headEnd/>
                      <a:tailEnd/>
                    </a:ln>
                  </pic:spPr>
                </pic:pic>
              </a:graphicData>
            </a:graphic>
          </wp:inline>
        </w:drawing>
      </w:r>
    </w:p>
    <w:p>
      <w:pPr>
        <w:pStyle w:val="Compact"/>
      </w:pPr>
      <w:r>
        <w:drawing>
          <wp:inline>
            <wp:extent cx="5334000" cy="5913525"/>
            <wp:effectExtent b="0" l="0" r="0" t="0"/>
            <wp:docPr descr="" title="" id="1" name="Picture"/>
            <a:graphic>
              <a:graphicData uri="http://schemas.openxmlformats.org/drawingml/2006/picture">
                <pic:pic>
                  <pic:nvPicPr>
                    <pic:cNvPr descr="http://sstruyen.com/images/data/15260/chuong-5-tran-dau-ma-thuc-1513139852.6929.jpg" id="0" name="Picture"/>
                    <pic:cNvPicPr>
                      <a:picLocks noChangeArrowheads="1" noChangeAspect="1"/>
                    </pic:cNvPicPr>
                  </pic:nvPicPr>
                  <pic:blipFill>
                    <a:blip r:embed="rId74"/>
                    <a:stretch>
                      <a:fillRect/>
                    </a:stretch>
                  </pic:blipFill>
                  <pic:spPr bwMode="auto">
                    <a:xfrm>
                      <a:off x="0" y="0"/>
                      <a:ext cx="5334000" cy="591352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5" w:name="chương-6-lan-hương-đan-tung"/>
      <w:bookmarkEnd w:id="75"/>
      <w:r>
        <w:t xml:space="preserve">6. Chương 6: Lan Hương Đan Tung *</w:t>
      </w:r>
    </w:p>
    <w:p>
      <w:pPr>
        <w:pStyle w:val="Compact"/>
      </w:pPr>
      <w:r>
        <w:br w:type="textWrapping"/>
      </w:r>
      <w:r>
        <w:br w:type="textWrapping"/>
      </w:r>
      <w:r>
        <w:rPr>
          <w:b/>
        </w:rPr>
        <w:t xml:space="preserve">Ở đây đều là ma thực sư có kiến thức rộng hoặc là võ giả thú nhân có địa vị cao, ma thực phát triển đến nay đã hình thành 9 đại phe phái chính, ngoài ra còn có chút phe phái tạp nham. Chín đại phái tôn sùng 9 loại ma thực có hình dáng cuối cùng được công nhận là ma thực cực mạnh, mấy ngàn năm trôi qua chưa từng thay đổi. Người bình thường gọi cái là sáng tạo thực ra ở trong mắt ma thực sư cao cấp thì con nhà tông không giống lông cũng giống cánh, đều khó thoát khỏi hình dạng cơ bản của 9 đại ma thực.</w:t>
      </w:r>
      <w:r>
        <w:br w:type="textWrapping"/>
      </w:r>
      <w:r>
        <w:br w:type="textWrapping"/>
      </w:r>
      <w:r>
        <w:rPr>
          <w:b/>
        </w:rPr>
        <w:t xml:space="preserve">Nhưng là trong tay vị tiểu giống cái ở lối vào kia có ma thực xa lạ gần như không giống 9 loại đại ma thực nào cả, hơn nữa hương vị ma thực lại có mùi hoa, mọi người lộ ra vẻ mặt cảm thấy hứng thú, lần này tân thủ Internet rốt cuộc có thể thoát khỏi nhất thành bất biến</w:t>
      </w:r>
      <w:r>
        <w:rPr>
          <w:i/>
          <w:b/>
        </w:rPr>
        <w:t xml:space="preserve"> (đã hình thành rồi thì giữ nguyên, không thay đổi, không đổi mới)</w:t>
      </w:r>
      <w:r>
        <w:rPr>
          <w:b/>
        </w:rPr>
        <w:t xml:space="preserve">, xảy ra ít chuyện thú vị. Không riêng gì tầm mắt bên trong sân thi đấu, mà bên ngoài  màn hình 3D truyền chính xác hình ảnh ma thực trong tay Đường Vũ, thậm chí có người cởi bỏ mũ giáp võng du kêu người thân bên cạnh và bạn tốt, trong chốc lát vốn chỉ có 1 số ít người theo dõi ma thực sư Internet cuộc thi tân thủ nháy mắt chật ních người.</w:t>
      </w:r>
      <w:r>
        <w:br w:type="textWrapping"/>
      </w:r>
      <w:r>
        <w:br w:type="textWrapping"/>
      </w:r>
      <w:r>
        <w:rPr>
          <w:b/>
        </w:rPr>
        <w:t xml:space="preserve">Một giống cái diện mạo bình thường nhưng hơi thở rất gần gũi chủ động đón tiếp, “Trung úy Garfield, vị này là?”</w:t>
      </w:r>
      <w:r>
        <w:br w:type="textWrapping"/>
      </w:r>
      <w:r>
        <w:br w:type="textWrapping"/>
      </w:r>
      <w:r>
        <w:rPr>
          <w:b/>
        </w:rPr>
        <w:t xml:space="preserve">Courson nhẹ nhàng đẩy  Đường Vũ lên trước người, “Abel, tiểu giống cái này muốn tham gia trận chung kết, anh xem…….”.</w:t>
      </w:r>
      <w:r>
        <w:br w:type="textWrapping"/>
      </w:r>
      <w:r>
        <w:br w:type="textWrapping"/>
      </w:r>
      <w:r>
        <w:rPr>
          <w:b/>
        </w:rPr>
        <w:t xml:space="preserve">Giống cái tên Abel hơi hơi nghiêng đầu nhìn về phía Đường Vũ, “À? Quy tắc của ma thực sư Internet tân thủ thi đấu cậu chắc đã biết, đây chính là tân ma thực cậu tính dùng dự thi?”. Ánh mắt chuyển hướng ma thực xanh biếc trong tay tiểu giống cái, Abel mỉm cười nói, “Tôi lần đầu tiên nhìn thấy búp lá ma thực dài như thế, đưa cho tôi, tôi mang đến cho trọng tài chính”.</w:t>
      </w:r>
      <w:r>
        <w:br w:type="textWrapping"/>
      </w:r>
      <w:r>
        <w:br w:type="textWrapping"/>
      </w:r>
      <w:r>
        <w:rPr>
          <w:b/>
        </w:rPr>
        <w:t xml:space="preserve">Đường Vũ gật gật đầu, đưa Đan Tung cho Abel, “Làm phiền anh rồi”.</w:t>
      </w:r>
      <w:r>
        <w:br w:type="textWrapping"/>
      </w:r>
      <w:r>
        <w:br w:type="textWrapping"/>
      </w:r>
      <w:r>
        <w:rPr>
          <w:b/>
        </w:rPr>
        <w:t xml:space="preserve">Abel rất cẩn thận đón lấy ma thực, Đường Vũ ngưng kết mảnh Đan Tung này chính là 1 bộ phận đơn giản nhất của búp lá, không có cành cây thân cây nhưng trong đó lộ ra dao động năng lượng khá lớn, không biết có thể hay không là Internet mô phỏng làm cho khác biệt, trước đây cũng từng xuất hiện tình huống này, tân ma thực ở trong Internet mô phỏng số liệu giá trị năng lượng rất cao nhưng trong thực tế không cách làm làm được, nhưng điều này cũng không ảnh hưởng tới tư cách dự thi của Đường Vũ, có thể sáng tạo bước phát triển giống ma thực thực mới mặc kệ năng lượng nhiều hay ít đều đã là đủ rồi.</w:t>
      </w:r>
      <w:r>
        <w:br w:type="textWrapping"/>
      </w:r>
      <w:r>
        <w:br w:type="textWrapping"/>
      </w:r>
      <w:r>
        <w:rPr>
          <w:b/>
        </w:rPr>
        <w:t xml:space="preserve">Giống cái thú nhân Matthew ngồi ở giữa là trọng tài lần này của Internet tân thủ thi đấu, đồng thời cũng là ma thực sư của công hội ma thực sư giữ chức phân hội trưởng quản lý 1 bộ phận khu vực Internet, rất có hứng thú đón lấy ma thực Abel đưa qua, Matthew cười đối với mấy người trọng tài bên cạnh cảm thán, “Người trẻ tuổi bây giờ rất có sức sáng tạo, người lớn chúng ta không phục cũng không được”.</w:t>
      </w:r>
      <w:r>
        <w:br w:type="textWrapping"/>
      </w:r>
      <w:r>
        <w:br w:type="textWrapping"/>
      </w:r>
      <w:r>
        <w:rPr>
          <w:b/>
        </w:rPr>
        <w:t xml:space="preserve">Phó hội trưởng khu vực Internet Joseph ngồi bên cạnh là giống cái thú nhân có phong cách quý tộc, nhưng mà bản thân anh ta quả thật xuất thân nhà giàu có, giống đực của anh ta là quan chức cao cấp trong quân bộ, nói chuyện làm việc luôn mang theo 1 chút thái độ khiêu khích, “Hội trưởng Matthew, 1 tên đầu cơ trục lợi vớ vẩn cũng đáng cho anh trân trọng như vậy, anh cũng quá hiếm khi thấy chuyện quái lạ nhỉ”.</w:t>
      </w:r>
      <w:r>
        <w:br w:type="textWrapping"/>
      </w:r>
      <w:r>
        <w:br w:type="textWrapping"/>
      </w:r>
      <w:r>
        <w:rPr>
          <w:b/>
        </w:rPr>
        <w:t xml:space="preserve">“Phó hội trưởng Joseph, người trẻ tuổi theo đuổi sáng tạo cái mới là chuyện tốt, nên cổ vũ”. Matthew ngoài cười nhưng trong không cười trả lời.</w:t>
      </w:r>
      <w:r>
        <w:br w:type="textWrapping"/>
      </w:r>
      <w:r>
        <w:br w:type="textWrapping"/>
      </w:r>
      <w:r>
        <w:rPr>
          <w:b/>
        </w:rPr>
        <w:t xml:space="preserve">“Chỉ là mô phỏng số liệu trong Internet thôi, còn không biết có làm được trong thực tế hay không, cứ như vậy tùy tiện làm trễ trận đấu, cũng không biết nhà ai dạy dỗ giống cái không có lễ phép như vậy như vậy “. Joseph bất mãn liếc mắt nhìn Đường Vũ.</w:t>
      </w:r>
      <w:r>
        <w:br w:type="textWrapping"/>
      </w:r>
      <w:r>
        <w:br w:type="textWrapping"/>
      </w:r>
      <w:r>
        <w:rPr>
          <w:b/>
        </w:rPr>
        <w:t xml:space="preserve">Matthew không muốn lại mất mặt đấu võ mồm với Joseph, nhiều người như vậy đều chờ anh cho kết quả, đem ma thực đưa đến trước mắt cẩn thận quan sát, lá có dạng bầu dục giống 1 chút lá của 9 đại ma thực “Thiết diệp”, nhưng thịt lá không có đầy đặn như thiết diệp hơn nữa mùi khác biệt rất lớn, không giống đại đa số mùi ma thực đều có mùi thơm tươi mát, ma thực này lại tỏa ra mùi hoa. Bằng nhãn lực của Matthew tự nhiên có thể nhìn ra tân ma thực do Đường Vũ đưa ra đều không phải là loại theo đuổi vẻ bề ngoài khác biệt trước đây, nguyên lý ngưng kết vẫn là tuân theo hệ thống 9 đại ma thực cũ nhưng không ngụy trang thành cái mới, mà tạo thành 1 giống mới khác hoàn toàn với 9 đại ma thực!</w:t>
      </w:r>
      <w:r>
        <w:br w:type="textWrapping"/>
      </w:r>
      <w:r>
        <w:br w:type="textWrapping"/>
      </w:r>
      <w:r>
        <w:rPr>
          <w:b/>
        </w:rPr>
        <w:t xml:space="preserve">Matthew càng xem càng kinh hãi, tân giống ma thực này mỗi gân lá có hướng đi đặc biệt tự nhiên, hay nói cách khác máy tính có thể mô phỏng được số liệu năng lượng, nhưng có thể tái hiện nó hoàn mỹ trong cuộc sống thực thì nói không chừng sẽ có 1 phe phái tân ma thực sinh ra, địa vị 9 đại ma thực khó có thể giữ được.</w:t>
      </w:r>
      <w:r>
        <w:br w:type="textWrapping"/>
      </w:r>
      <w:r>
        <w:br w:type="textWrapping"/>
      </w:r>
      <w:r>
        <w:rPr>
          <w:b/>
        </w:rPr>
        <w:t xml:space="preserve">“Các người cũng xem đi”. Matthew đưa ma thực cho phó trọng tài ngồi bên cạnh, ngoại trừ phó hội trưởng Joseph và vài vị khác cũng đều ma thực sư trung cấp nổi tiếng, sau khi bọn họ xem xong thì ý tưởng cũng không khác với Matthew, đưa lại quyết định của chính mình cho Matthew, “Hiện tại kết quả đã có, tân giống ma thực không có trong hệ thống, hơn nữa có khả năng thực hiện đạt được hơn 60% trong thực tế, cho nên tôi tuyên bố vị tiểu ma thực sư này có tư cách trực tiếp tham dự trận chung kết!”.</w:t>
      </w:r>
      <w:r>
        <w:br w:type="textWrapping"/>
      </w:r>
      <w:r>
        <w:br w:type="textWrapping"/>
      </w:r>
      <w:r>
        <w:rPr>
          <w:b/>
        </w:rPr>
        <w:t xml:space="preserve">Vừa dứt lời âm thanh ầm ĩ xung quanh lập tức vang lên, mọi người vội vã cùng người bên cạnh thảo luận tính toán khả năng tân giống ma thực có thể làm được trong thực tế không, trong chốc lát khu vực Internet này lượng phỏng vấn tăng vọt, còn có không ít người tập trung lại đây.</w:t>
      </w:r>
      <w:r>
        <w:br w:type="textWrapping"/>
      </w:r>
      <w:r>
        <w:br w:type="textWrapping"/>
      </w:r>
      <w:r>
        <w:rPr>
          <w:b/>
        </w:rPr>
        <w:t xml:space="preserve">Giống cái dùng ma nguyên lực ngưng kết ma thực, ban đầu chỉ có thể ngưng kết ra 1 búp lá rất nhỏ nhưng đừng coi thường phiến lá cây này, muốn thành công ngưng kết đầu tiên phải hiểu sâu, hiểu rõ đầy đủ hệ thống ma thực, ma thực sư hiểu càng sâu  thì ma thực chứa năng lượng lại càng cao. Đường Vũ đưa ra 1 búp lá Đan Tung, mặc dù những người khác có thể nhìn công khai số liệu mô phỏng trong Internet, cũng không thể nào hiểu được nguyên lý trong đó cùng phục chế, càng đừng nói trong cuộc sống thực mô phỏng ngưng kết ra thành phẩm.</w:t>
      </w:r>
      <w:r>
        <w:br w:type="textWrapping"/>
      </w:r>
      <w:r>
        <w:br w:type="textWrapping"/>
      </w:r>
      <w:r>
        <w:rPr>
          <w:b/>
        </w:rPr>
        <w:t xml:space="preserve">Làm người quan sát gần tân giống ma thực, lúc này Matthew chỉ cần 1 lúc là có thể cảm nhận được dao động trong đó, đây tuyệt đối là không phải tiểu giống cái còn chưa phải là ma thực sư sơ cấp có thể sáng tạo ra, Matthew hoài nghi sau lưng tiểu giống cái có 1 ma thực sư cao cấp chỉ bảo, dạy dỗ, thậm chí rất có thể là thành quả nghiên cứu của một đại gia tộc, không biết những người đó thông qua tiểu giống cái  công khai tân giống ma thực, rốt cuộc là có ý gì?</w:t>
      </w:r>
      <w:r>
        <w:br w:type="textWrapping"/>
      </w:r>
      <w:r>
        <w:br w:type="textWrapping"/>
      </w:r>
      <w:r>
        <w:rPr>
          <w:b/>
        </w:rPr>
        <w:t xml:space="preserve">Matthew cố sức làm cho mình tươi cười có vẻ hòa ái dễ gần, ” Vị tiểu ma thực sư đáng yêu này, cậu cung cấp tân giống ma thực ở trong hiện thực không biết có từng thành công ngưng kết ra không?”. Lời này vừa nói ra tiếng ồn ào liền biến mất, hiện trường xuất hiện im lặng quỷ dị, tất cả mọi người đang chờ đợi đáp án của Đường Vũ.</w:t>
      </w:r>
      <w:r>
        <w:br w:type="textWrapping"/>
      </w:r>
      <w:r>
        <w:br w:type="textWrapping"/>
      </w:r>
      <w:r>
        <w:rPr>
          <w:b/>
        </w:rPr>
        <w:t xml:space="preserve">Đáng tiếc Đường Vũ làm cho bọn họ thất vọng rồi, vẻ mặt tiểu giống cái tiếc nuối, “Tôi không biết có thể thành công hay không, hình dạng này qua nhiều lần sửa chữa mới có thể mô phỏng ra, còn chưa làm thử trong thực tế liền vội vàng chạy tới tham gia trận đấu”.</w:t>
      </w:r>
      <w:r>
        <w:br w:type="textWrapping"/>
      </w:r>
      <w:r>
        <w:br w:type="textWrapping"/>
      </w:r>
      <w:r>
        <w:rPr>
          <w:b/>
        </w:rPr>
        <w:t xml:space="preserve">Cây to đón gió, chỉ mới đưa ra hình dạng mô phỏng Đan Tung đã làm cho những người này chú ý như vậy, Đường Vũ nếu không biết khiêm tốn thì đúng là tự tìm cái chết.</w:t>
      </w:r>
      <w:r>
        <w:br w:type="textWrapping"/>
      </w:r>
      <w:r>
        <w:br w:type="textWrapping"/>
      </w:r>
      <w:r>
        <w:rPr>
          <w:b/>
        </w:rPr>
        <w:t xml:space="preserve">“Nếu trong thực tế có thể ngưng kết thành công, tôi hy vọng cậu có thể đi công hội ma thực sư tìm tôi, cậu sẽ có được cơ hội đặt tên cho tân giống ma thực”. Thấy Đường Vũ gật đầu, Matthew cười hướng mọi người nói, “Làm lỡ không ít thời gian của mọi người, nhưng mà tôi tin tưởng có thể chứng kiến một tân ma thực xuất hiện thì tốn chút thời gian cũng là đáng giá, con đường ma thực là con đường dài nhiều gian khổ, tôi hy vọng tất cả ma thực sư trẻ tuổi không chỉ có học tập kinh nghiệm dạy bảo người đi trước để lại mà quan trọng hơn là phát triển, sáng tạo! Được rồi, trận chung kết cuộc thi tân thủ Internet lần thứ 30 chính thức bắt đầu!”.</w:t>
      </w:r>
      <w:r>
        <w:br w:type="textWrapping"/>
      </w:r>
      <w:r>
        <w:br w:type="textWrapping"/>
      </w:r>
      <w:r>
        <w:rPr>
          <w:b/>
        </w:rPr>
        <w:t xml:space="preserve">Chính giữa sàn đấu lập tức xuất hiện 10 bục cao, chờ 9 ma thực sư trẻ tuổi và Đường Vũ nối đuôi nhau đi vào, tùy ý chọn cái bục nào cách bản thân gần nhất thì bước vào đứng lên trên.</w:t>
      </w:r>
      <w:r>
        <w:br w:type="textWrapping"/>
      </w:r>
      <w:r>
        <w:br w:type="textWrapping"/>
      </w:r>
      <w:r>
        <w:rPr>
          <w:b/>
        </w:rPr>
        <w:t xml:space="preserve">* Lan hương đan tung: trà làm bằng lá hoa thủy tiên ướp hoa Mộc Lan</w:t>
      </w:r>
      <w:r>
        <w:br w:type="textWrapping"/>
      </w:r>
      <w:r>
        <w:br w:type="textWrapping"/>
      </w:r>
    </w:p>
    <w:p>
      <w:pPr>
        <w:pStyle w:val="Heading2"/>
      </w:pPr>
      <w:bookmarkStart w:id="76" w:name="chương-7-bảy-chỗ-lỗi"/>
      <w:bookmarkEnd w:id="76"/>
      <w:r>
        <w:t xml:space="preserve">7. Chương 7: Bảy Chỗ Lỗi</w:t>
      </w:r>
    </w:p>
    <w:p>
      <w:pPr>
        <w:pStyle w:val="Compact"/>
      </w:pPr>
      <w:r>
        <w:br w:type="textWrapping"/>
      </w:r>
      <w:r>
        <w:br w:type="textWrapping"/>
      </w:r>
      <w:r>
        <w:rPr>
          <w:b/>
        </w:rPr>
        <w:t xml:space="preserve">Khi Đường Vũ bước vào sân thi đấu thì 1 bức tường ánh sáng bao quanh cậu, dựa theo hệ thống nhắc nhở đưa quang não trên cổ tay giơ lên để ngay trước mặt màn hình bay lơ lửng, tin tức chính xác được lấy ra đồng thời còn bắn ra 1 khung đối thoại, trận đấu này cậu có thể lựa chọn  dùng tên giả giấu thân phận thật trong  thực tế, công hội ma thực sư và học viện Adrian sẽ giữ bí mật này.</w:t>
      </w:r>
      <w:r>
        <w:br w:type="textWrapping"/>
      </w:r>
      <w:r>
        <w:br w:type="textWrapping"/>
      </w:r>
      <w:r>
        <w:rPr>
          <w:b/>
        </w:rPr>
        <w:t xml:space="preserve">Tạm dừng 1 chút, Đường Vũ giơ tay  nhập vào 2 chữ “Trà Trà”.</w:t>
      </w:r>
      <w:r>
        <w:br w:type="textWrapping"/>
      </w:r>
      <w:r>
        <w:br w:type="textWrapping"/>
      </w:r>
      <w:r>
        <w:rPr>
          <w:b/>
        </w:rPr>
        <w:t xml:space="preserve">Tất cả tuyển thủ tuyển thủ chuẩn bị sắp xếp, Abel theo thường lệ tuyên đọc quy tắc trận đấu, trận đầu thi “Đoán”. Phía trên hội trường màn hình lập thể khổng lồ bay lơ lửng, mỗi  bộ phận của 9 đại ma thực xuất hiện ngẫu nhiên, tuyển thủ dự thi chỉ có thể dùng mắt phán đoán chủng loại ma thực.</w:t>
      </w:r>
      <w:r>
        <w:br w:type="textWrapping"/>
      </w:r>
      <w:r>
        <w:br w:type="textWrapping"/>
      </w:r>
      <w:r>
        <w:rPr>
          <w:b/>
        </w:rPr>
        <w:t xml:space="preserve">Rất nhanh hình ảnh ngừng chuyển động, 1 đoạn rể cây xuất hiện ở trước mặt mọi người, trong ngoài sân thi đấu ồ lên một mảnh, không nghĩ tới đề thi thứ nhất liền khó như vậy!</w:t>
      </w:r>
      <w:r>
        <w:br w:type="textWrapping"/>
      </w:r>
      <w:r>
        <w:br w:type="textWrapping"/>
      </w:r>
      <w:r>
        <w:rPr>
          <w:b/>
        </w:rPr>
        <w:t xml:space="preserve">Có thể ngưng kết ra rể cây thì ít nhất là ma thực sư cao cấp! Bình thường giống cái thú nhân bình thường chỉ xem ảnh trên mạng, cũng không đủ hiểu biết và tiếp xúc, đề này đối với ma thực sư trung cấp đều có chút khó khăn.</w:t>
      </w:r>
      <w:r>
        <w:br w:type="textWrapping"/>
      </w:r>
      <w:r>
        <w:br w:type="textWrapping"/>
      </w:r>
      <w:r>
        <w:rPr>
          <w:b/>
        </w:rPr>
        <w:t xml:space="preserve">Đường Vũ từ lúc rể cây xuất hiện liền phớt lờ tình huống xung quanh, 9 loại cây trà từng cái đều hiện lên trong đầu tiến hành so sánh.</w:t>
      </w:r>
      <w:r>
        <w:br w:type="textWrapping"/>
      </w:r>
      <w:r>
        <w:br w:type="textWrapping"/>
      </w:r>
      <w:r>
        <w:rPr>
          <w:b/>
        </w:rPr>
        <w:t xml:space="preserve">Trọng tài trên đài phó hội trưởng Joseph âm thầm đắc ý, cháu anh ta là Goring cũng là 1 trong những tuyển thủ dự thi, lần này chính là học viện đề cử danh sách dự thi, bọn bình dân căn bản không có tư cách vào học viện Adrian,  càng đừng nói đến việc trong học viện ngồi ăn cùng bọn chúng!.</w:t>
      </w:r>
      <w:r>
        <w:br w:type="textWrapping"/>
      </w:r>
      <w:r>
        <w:br w:type="textWrapping"/>
      </w:r>
      <w:r>
        <w:rPr>
          <w:b/>
        </w:rPr>
        <w:t xml:space="preserve">“Đã đến giờ! Mời các tuyển thủ đem đáp án đưa vào quang bình</w:t>
      </w:r>
      <w:r>
        <w:rPr>
          <w:i/>
          <w:b/>
        </w:rPr>
        <w:t xml:space="preserve"> (màn hình ánh sáng, b nào coi phim Iron Man sẽ thấy bác  Tony chỉnh sử bộ giáp trên cái màn hình treo lơ lửng trên không chọt chọt tay là xài đc)</w:t>
      </w:r>
      <w:r>
        <w:rPr>
          <w:b/>
        </w:rPr>
        <w:t xml:space="preserve">. Giọng nói của Abel lại vang lên.</w:t>
      </w:r>
      <w:r>
        <w:br w:type="textWrapping"/>
      </w:r>
      <w:r>
        <w:br w:type="textWrapping"/>
      </w:r>
      <w:r>
        <w:rPr>
          <w:b/>
        </w:rPr>
        <w:t xml:space="preserve">Chính Sơn tiểu chủng, thủy tổ của hồng trà ở địa cầu, ở thú nhân thế giới gọi là “Tinh Thôn”</w:t>
      </w:r>
      <w:r>
        <w:rPr>
          <w:i/>
          <w:b/>
        </w:rPr>
        <w:t xml:space="preserve"> (tinh = ngôi sao, thôn = làng)</w:t>
      </w:r>
      <w:r>
        <w:rPr>
          <w:b/>
        </w:rPr>
        <w:t xml:space="preserve">, nhập đáp án vào, Đường Vũ thở phào nhẹ nhõm, bản thân dùng cách đặc biệt cưỡng chế tham dự cuộc thi, nếu đề thi thứ nhất liền biểu hiện rất kém cỏi, vậy rất mất mặt. Nhận biết chi tiết bộ phận cây trà với cậu  mà nói thật không phải rất khó, chỉ sợ cậu không biết tên thật và hình dáng của chúng trong thế giới thú nhân này, dù sao cậu không thể điền vào tên trên địa cầu. May mắn đời trước mặc dù không có ma nguyên lực nhưng nền tảng tri thức về ma thực lại rất vững chắc.</w:t>
      </w:r>
      <w:r>
        <w:br w:type="textWrapping"/>
      </w:r>
      <w:r>
        <w:br w:type="textWrapping"/>
      </w:r>
      <w:r>
        <w:rPr>
          <w:b/>
        </w:rPr>
        <w:t xml:space="preserve">“Tốt, đáp án đã có, mời mở quang bình, còn tuyển thủ thì rời hiện trường thi đấu”.  Giọng nói Abel vang lên, Đường Vũ nhìn xung quanh, lúc này ngạc nhiên phát hiện mới cửa thứ nhất đã loại bỏ gần 1 nửa tuyển thủ, bọn họ không sợ tất cả mọi người trả lời sai sao?</w:t>
      </w:r>
      <w:r>
        <w:br w:type="textWrapping"/>
      </w:r>
      <w:r>
        <w:br w:type="textWrapping"/>
      </w:r>
      <w:r>
        <w:rPr>
          <w:b/>
        </w:rPr>
        <w:t xml:space="preserve">Nghĩ vậy, trí nhớ đời trước trực tiếp liền giải đáp nghi hoặc của Đường Vũ, vốn là các thú nhân tôn sùng thà ít mà tốt, tình huống toàn bộ tuyển thủ bị loại đã xuất hiện rồi, mà còn đặc biệt thường xuyên, 30 cuộc thi đấu có ít nhất một nửa là toàn quân bị diệt.</w:t>
      </w:r>
      <w:r>
        <w:br w:type="textWrapping"/>
      </w:r>
      <w:r>
        <w:br w:type="textWrapping"/>
      </w:r>
      <w:r>
        <w:rPr>
          <w:b/>
        </w:rPr>
        <w:t xml:space="preserve">Đường Vũ lắc đầu cười cười, các thú nhân thật đúng là thật sự rất đáng yêu, nhưng mà tình huống đề thứ nhất đã khó như vậy thật ra không gặp nhiều lắm, cậu hoàn toàn xốc lại tinh thần, tiền thưởng cuối cùng 1000 tệ đế quốc nhất định phải vào tay cậu, đủ để cậu sống nửa năm.</w:t>
      </w:r>
      <w:r>
        <w:br w:type="textWrapping"/>
      </w:r>
      <w:r>
        <w:br w:type="textWrapping"/>
      </w:r>
      <w:r>
        <w:rPr>
          <w:b/>
        </w:rPr>
        <w:t xml:space="preserve">Hiện trường lưu lại 5 người vẻ mặt khác nhau, Đường Vũ thoải mái lại có vẻ cẩn thận, vẻ mặt cháu trai Goring của phó hội trưởng Joseph biểu lộ sự tự tin, hình như chiến thắng đã là của cậu ta, bên trái Đường Vũ là người không có biểu tình gì, giống cái đặc biệt khiêm tốn an tĩnh đang cúi đầu ngẩn người, mà vẻ mặt giống nhau là 2 cái giống cái cuối cùng vượt qua của thứ nhất do may mắn, không ngờ đoán đại mà trúng.</w:t>
      </w:r>
      <w:r>
        <w:br w:type="textWrapping"/>
      </w:r>
      <w:r>
        <w:br w:type="textWrapping"/>
      </w:r>
      <w:r>
        <w:rPr>
          <w:b/>
        </w:rPr>
        <w:t xml:space="preserve">Internet tân thủ thi đấu chính thức trở thành ma thực sư là giống cái vô cùng quan trọng, quân bộ, gia tộc, các đại công hội sẽ đem tầm mắt tập trung tại đây, khai quật tân thủ có tiềm lực rồi cung cấp điều kiện bồi dưỡng rất tốt. Cũng như vậy giống đực thú nhân độc thân tuổi trẻ cũng rất để ý tới việc này, dưới tình huống phần lớn năng lực của giống cái cao hay thấp gần như có thể quyết định tương lai của giống đực thú nhân! Tại cuộc thi giống cái bộc lộ tài năng sẽ được rất nhiều giống đực xuất sắc theo đuổi.</w:t>
      </w:r>
      <w:r>
        <w:br w:type="textWrapping"/>
      </w:r>
      <w:r>
        <w:br w:type="textWrapping"/>
      </w:r>
      <w:r>
        <w:rPr>
          <w:b/>
        </w:rPr>
        <w:t xml:space="preserve">Trận đấu thứ 2 rất nhanh bắt đầu, lần này trước mặt mỗi người để một gốc cây dị thực nguyên vẹn, là ma thực sư cao cấp do ma thực sư của công hội đích thân đặc biệt ngưng kết, mỗi gốc đều có 5 chỗ lỗi, phải ở trong thời gian quy định tìm ra toàn bộ, thi chính là “Xem”.</w:t>
      </w:r>
      <w:r>
        <w:br w:type="textWrapping"/>
      </w:r>
      <w:r>
        <w:br w:type="textWrapping"/>
      </w:r>
      <w:r>
        <w:rPr>
          <w:b/>
        </w:rPr>
        <w:t xml:space="preserve">Hai giống cái nhờ may mắn vượt qua vẻ vẻ mặt cầu xin trực tiếp đã bỏ thi, không nghĩ tới cuộc thi lần này lại quá khó như vậy. Vẻ mặt của Goring cũng không tốt, cho dù cậu ta có chú làm chỗ dựa biết trước đề thi, nhưng ai biết đại sư ngưng kết ma thực này có thể hay không ở lúc này đột nhiên cho thêm cái khác vào. Chỉ có Đường Vũ và giống cái khiêm tốn an tĩnh kia là vẻ mặt không có thay đổi lớn, vẻ mặt chuyên chú xem xét ma thực.</w:t>
      </w:r>
      <w:r>
        <w:br w:type="textWrapping"/>
      </w:r>
      <w:r>
        <w:br w:type="textWrapping"/>
      </w:r>
      <w:r>
        <w:rPr>
          <w:b/>
        </w:rPr>
        <w:t xml:space="preserve">Xung quanh hội trường truyền đến tiếng nói khe khẽ, ” Theo tớ thì Larry chắc chắn sẽ là người chiến thắng cuối cùng, anh ta là nghiên cứu sinh học chuyên ngành ma thực, tự mình nhảy lớp ở học viện Adrian, nghe nói cha anh ta bị thương nặng cần không ít số lượng ma thực cao cấp, mặc dù Larry là thiên tài nhưng dù sao cấp bậc còn thấp, chỉ có thể nghĩ biện pháp dùng tiền đi mua, mới tự mình tới tham gia thi đấu trên mạng”. Một tiểu giống cái và người bạn bên cạnh nhỏ giọng thảo luận.</w:t>
      </w:r>
      <w:r>
        <w:br w:type="textWrapping"/>
      </w:r>
      <w:r>
        <w:br w:type="textWrapping"/>
      </w:r>
      <w:r>
        <w:rPr>
          <w:b/>
        </w:rPr>
        <w:t xml:space="preserve">Bạn cậu  ta lắc đầu, “Mình thì cảm thấy Goring có khả năng thắng lớn hơn, anh ta xuất thân từ thế gia ma thực sư, ma thực cao cấp nào mà chưa từng xem!”.</w:t>
      </w:r>
      <w:r>
        <w:br w:type="textWrapping"/>
      </w:r>
      <w:r>
        <w:br w:type="textWrapping"/>
      </w:r>
      <w:r>
        <w:rPr>
          <w:b/>
        </w:rPr>
        <w:t xml:space="preserve">“Giống cái trực tiếp vào vòng chung kết cũng không tệ nha, anh ta có thể đưa ra tân ma thực chắc là trình độ không thấp”. Người ngồi bên cạnh 2 giống cái kia cũng tham gia cuộc thảo luận của bọn họ, nói ra nhận định của mình.</w:t>
      </w:r>
      <w:r>
        <w:br w:type="textWrapping"/>
      </w:r>
      <w:r>
        <w:br w:type="textWrapping"/>
      </w:r>
      <w:r>
        <w:rPr>
          <w:b/>
        </w:rPr>
        <w:t xml:space="preserve">“Trình độ không thấp gì, tôi thấy không chừng là lấy thành quả của người lớn trong nhà lừa đảo tư cách dự thi”. Lại một giống cái tham gia vòng thảo luận, dường như thấy Đường Vũ rất không vừa mắt, câu nói này của cậu ta đưa tới không ít lời hùa theo, ai cũng biết cái quy tắc kia chính là để trang trí, cổ vũ sáng tạo ma thực thôi, ai cũng không cho là thật.</w:t>
      </w:r>
      <w:r>
        <w:br w:type="textWrapping"/>
      </w:r>
      <w:r>
        <w:br w:type="textWrapping"/>
      </w:r>
      <w:r>
        <w:rPr>
          <w:b/>
        </w:rPr>
        <w:t xml:space="preserve">Lỗ tai trung úy lang tộc nhẹ nhàng giật giật, tươi cười bên miệng càng sâu thêm, thật ra anh vô cùng coi trọng giống cái tự gọi là “Trà Trà” này, trước đó tốc độ một tay ngưng kết ma thực cũng không bình thường.</w:t>
      </w:r>
      <w:r>
        <w:br w:type="textWrapping"/>
      </w:r>
      <w:r>
        <w:br w:type="textWrapping"/>
      </w:r>
      <w:r>
        <w:rPr>
          <w:b/>
        </w:rPr>
        <w:t xml:space="preserve">Đường Vũ cẩn thận quan sát ma thực trong tay, nghi ngờ nhìn nhìn đề bài, 5 điểm lỗi, đối phương không có tính sai chứ, ma thực trong tay cậu có  ít nhất 7 chỗ có vấn đề! Ma thực trước mắt là cây trà Phổ Nhỉ, hay còn gọi là trà Shan Tuyết cổ thụ, đều dùng búp trà cổ thụ trên núi cao ở Vân Nam được chế biến qua tay nghề khác nhau mà tạo thành lá trà khác nhau. Trong thú nhân thế giới loại cây trà này lá hình bầu dục dài, cuống xanh chồi xanh thật ra trên địa cầu còn có cây trà Phổ Nhĩ lá hình bầu dục, cuống đỏ chồi xanh nhưng tuyệt đối không có lá tròn, chồi đỏ, vân gỗ dày đặc, thế rể cây tiêu sái cũng đều không đúng.</w:t>
      </w:r>
      <w:r>
        <w:br w:type="textWrapping"/>
      </w:r>
      <w:r>
        <w:br w:type="textWrapping"/>
      </w:r>
      <w:r>
        <w:rPr>
          <w:b/>
        </w:rPr>
        <w:t xml:space="preserve">Thời gian sắp hết, Đường Vũ không có bao nhiêu thời gian để do dự, cậu cắn răng một cái dứt khoát viết toàn bộ 7 chỗ lỗi ra.</w:t>
      </w:r>
      <w:r>
        <w:br w:type="textWrapping"/>
      </w:r>
      <w:r>
        <w:br w:type="textWrapping"/>
      </w:r>
      <w:r>
        <w:rPr>
          <w:b/>
        </w:rPr>
        <w:t xml:space="preserve">“Tốt, mời mọi người ngừng viết, nhóm trọng tài đem từng cái xem xét”. Ý Abel bảo tuyển thủ đứng ra ngoài chờ đợi xét duyệt.</w:t>
      </w:r>
      <w:r>
        <w:br w:type="textWrapping"/>
      </w:r>
      <w:r>
        <w:br w:type="textWrapping"/>
      </w:r>
      <w:r>
        <w:rPr>
          <w:b/>
        </w:rPr>
        <w:t xml:space="preserve">Không có gì bất ngờ xảy ra,  2 tuyển thủ nhờ may mắn bị loại, đám người Matthew đi đến trước mặt Goring, Joseph nhìn thấy vẻ mặt cháu mình bình tĩnh thì hài lòng gật gật đầu, vận may của Goring rất tốt tất cả các bộ phận có vấn đề của ma thực trước đó đều được Joseph cho biết trước đều giống nhau như đúc. Giống cái tên Larry tỏ ra rất xuất sắc, chẳng những chỉ ra chỗ sai còn tả lại hình dạng chính xác của ma thực, Matthew xem đến gật đầu, đứa nhóc này không thẹn là tân thủ ma thực sư mà công hội đặt chú ý tới.</w:t>
      </w:r>
      <w:r>
        <w:br w:type="textWrapping"/>
      </w:r>
      <w:r>
        <w:br w:type="textWrapping"/>
      </w:r>
      <w:r>
        <w:rPr>
          <w:b/>
        </w:rPr>
        <w:t xml:space="preserve">Cuối cùng đoàn người đi đến chỗ Đường Vũ, nhìn đến đánh dấu 7 chỗ đều vẻ mặt ngạc nhiên, Matthew nhịn không được nhắc nhở,”Cậu nhóc, đề bài của chúng ta yêu cầu tìm ra 5 chỗ lỗi mà không phải 7 chỗ”.</w:t>
      </w:r>
      <w:r>
        <w:br w:type="textWrapping"/>
      </w:r>
      <w:r>
        <w:br w:type="textWrapping"/>
      </w:r>
      <w:r>
        <w:rPr>
          <w:b/>
        </w:rPr>
        <w:t xml:space="preserve">Đường Vũ gật gật đầu, “Tôi biết nhưng ma thực này quả thật có 7 chỗ lỗi.</w:t>
      </w:r>
      <w:r>
        <w:br w:type="textWrapping"/>
      </w:r>
      <w:r>
        <w:br w:type="textWrapping"/>
      </w:r>
    </w:p>
    <w:p>
      <w:pPr>
        <w:pStyle w:val="Heading2"/>
      </w:pPr>
      <w:bookmarkStart w:id="77" w:name="chương-8-khiêu-chiến-quyền-uy"/>
      <w:bookmarkEnd w:id="77"/>
      <w:r>
        <w:t xml:space="preserve">8. Chương 8: Khiêu Chiến Quyền Uy</w:t>
      </w:r>
    </w:p>
    <w:p>
      <w:pPr>
        <w:pStyle w:val="Compact"/>
      </w:pPr>
      <w:r>
        <w:br w:type="textWrapping"/>
      </w:r>
      <w:r>
        <w:br w:type="textWrapping"/>
      </w:r>
      <w:r>
        <w:rPr>
          <w:b/>
        </w:rPr>
        <w:t xml:space="preserve">Joseph lộ ra nụ cười châm biếm, “Không biết chỉ cần khoanh đại 5 chỗ thì thua cũng không mất mặt, cần gì làm ra vẻ hiểu biết tự mình chỉ ra 7 chỗ lỗi!”. Một tiểu giống cái đến tên còn chưa ai biết tới, còn dám nghi ngờ năng lực của công hội ma thực sư!</w:t>
      </w:r>
      <w:r>
        <w:br w:type="textWrapping"/>
      </w:r>
      <w:r>
        <w:br w:type="textWrapping"/>
      </w:r>
      <w:r>
        <w:rPr>
          <w:b/>
        </w:rPr>
        <w:t xml:space="preserve">Matthew lấy 5 chỗ lỗi ra, chỉ vào 2 chỗ còn lại hỏi Đường Vũ, “Cậu bé, nếu cậu không có gì giải thích, tôi chỉ có thể tính cậu thua rồi”.</w:t>
      </w:r>
      <w:r>
        <w:br w:type="textWrapping"/>
      </w:r>
      <w:r>
        <w:br w:type="textWrapping"/>
      </w:r>
      <w:r>
        <w:rPr>
          <w:b/>
        </w:rPr>
        <w:t xml:space="preserve">Đường Vũ gật gật đầu, “Tôi giữ vững phán đoán của mình, chính là hy vọng ngài có thể mời đại sư ngưng kết ma thực này tự mình đến kiểm tra 2 chỗ lỗi này”.</w:t>
      </w:r>
      <w:r>
        <w:br w:type="textWrapping"/>
      </w:r>
      <w:r>
        <w:br w:type="textWrapping"/>
      </w:r>
      <w:r>
        <w:rPr>
          <w:b/>
        </w:rPr>
        <w:t xml:space="preserve">“Hừ! Không biết tự lượng sức! Tôi sẽ làm cho cậu hiểu người trẻ tuổi vẫn nên khiêm tốn 1 chút mới tốt!”. Joseph giành trả lời trước, ma thực sư cao cấp ngưng kết ma thực này vừa vặn là thông gia với nhà cha mẹ anh ta, rất nhanh đã liên lạc được với đối phương.</w:t>
      </w:r>
      <w:r>
        <w:br w:type="textWrapping"/>
      </w:r>
      <w:r>
        <w:br w:type="textWrapping"/>
      </w:r>
      <w:r>
        <w:rPr>
          <w:b/>
        </w:rPr>
        <w:t xml:space="preserve">Sau khi đối phương hiểu rõ tình hĩnh quả nhiên giận không tả nổi, ” Ở đâu ra giống cái không biết trời cao đất rộng </w:t>
      </w:r>
      <w:r>
        <w:rPr>
          <w:i/>
          <w:b/>
        </w:rPr>
        <w:t xml:space="preserve">(kiến thức nông cạn mà tự cao tự</w:t>
      </w:r>
      <w:r>
        <w:rPr>
          <w:b/>
        </w:rPr>
        <w:t xml:space="preserve">đại), Matthew cậu cũng cùng nó nhắm mắt làm liều à?”.</w:t>
      </w:r>
      <w:r>
        <w:br w:type="textWrapping"/>
      </w:r>
      <w:r>
        <w:br w:type="textWrapping"/>
      </w:r>
      <w:r>
        <w:rPr>
          <w:b/>
        </w:rPr>
        <w:t xml:space="preserve">“Đại sư Joshua xin bớt giận, nếu ngài đã đến đây không bằng liền xem 2 chỗ lỗi này, để cậu bé này tâm phục khẩu phục”. Matthew đúng mực nói, ở lúc không ai chú ý thầm nhíu mày.</w:t>
      </w:r>
      <w:r>
        <w:br w:type="textWrapping"/>
      </w:r>
      <w:r>
        <w:br w:type="textWrapping"/>
      </w:r>
      <w:r>
        <w:rPr>
          <w:b/>
        </w:rPr>
        <w:t xml:space="preserve">“Được! Không nghĩ tới tôi đường đường là ma thực sư cao cấp lại suy thoái đến nỗi phải làm cho 1 đứa nhóc tâm phục khẩu phục, đi! Tôi liền nhìn xem tiểu thiên tài có thể chỉ ra vấn đề của ma thục sư cao cấp có dáng vẻ gì.”. Joshua đại sư cười lạnh đi tới, “Nói đi, cậu cảm thấy tôi làm sai ở chỗ nào”.</w:t>
      </w:r>
      <w:r>
        <w:br w:type="textWrapping"/>
      </w:r>
      <w:r>
        <w:br w:type="textWrapping"/>
      </w:r>
      <w:r>
        <w:rPr>
          <w:b/>
        </w:rPr>
        <w:t xml:space="preserve">Đường Vũ lộ ra vẻ mặt chuyên nghiệp mỉm cười đối diện trước camera, ” Vị đại sư này, ngài không phải là làm sai cái gì, mà tôi cho rằng ma thực này có 7 chỗ lỗi, mời xem, độ lớn của lá cây có phải bị lệch không? Mặt khác màu búp lá dường như rất tái rồi”.</w:t>
      </w:r>
      <w:r>
        <w:br w:type="textWrapping"/>
      </w:r>
      <w:r>
        <w:br w:type="textWrapping"/>
      </w:r>
      <w:r>
        <w:rPr>
          <w:b/>
        </w:rPr>
        <w:t xml:space="preserve">Mỗi 1 chỗ Đường Vũ nói ra thì sắc mặt của đại sư Joshua liền rất khó coi, sau khi cậu nói xong Joshua lập tức đem ma thực giật qua, lấy ảnh 5D cẩn thận đối chiếu, nửa ngày không nói gì.</w:t>
      </w:r>
      <w:r>
        <w:br w:type="textWrapping"/>
      </w:r>
      <w:r>
        <w:br w:type="textWrapping"/>
      </w:r>
      <w:r>
        <w:rPr>
          <w:b/>
        </w:rPr>
        <w:t xml:space="preserve">Matthew thấy bất thường, lúc này sợ đắc tội 1 ma thực sư cao cấp liền vội vàng hòa giải, “Joshua đại sư công vụ bận rộn, có phải hay không quên trước cố ý để lại  bộ phận bị lỗi không phải 5 mà là 7 cái?”.</w:t>
      </w:r>
      <w:r>
        <w:br w:type="textWrapping"/>
      </w:r>
      <w:r>
        <w:br w:type="textWrapping"/>
      </w:r>
      <w:r>
        <w:rPr>
          <w:b/>
        </w:rPr>
        <w:t xml:space="preserve">“Ha ha, đúng vậy! Ai, xem trí nhớ của ta này, may mắn Matthew cậu giúp tôi nhớ lại không thì đã vuột mất 1 hạt giống tốt”. Joshua không thẹn là người từng trải, đánh rắn phải đập đầu</w:t>
      </w:r>
      <w:r>
        <w:rPr>
          <w:i/>
          <w:b/>
        </w:rPr>
        <w:t xml:space="preserve">(chỉ người khôn khéo, tia đúng trọng tâm của sự việc)</w:t>
      </w:r>
      <w:r>
        <w:rPr>
          <w:b/>
        </w:rPr>
        <w:t xml:space="preserve">“.  Cuộc thi đã trễ mất nửa ngày, các người cứ tiếp tục tôi còn có việc phải đi trước”</w:t>
      </w:r>
      <w:r>
        <w:br w:type="textWrapping"/>
      </w:r>
      <w:r>
        <w:br w:type="textWrapping"/>
      </w:r>
      <w:r>
        <w:rPr>
          <w:b/>
        </w:rPr>
        <w:t xml:space="preserve">Người xem xung quanh không phải là kẻ ngốc, đương nhiên hiểu được ý của lời nói đó nhưng không ai dám đắc tội Joshua, tự nhiên không ai làm ầm ĩ gì. Abel đứng ở trước mặt Matthew ý bảo, “Chúng ta tiếp tục cuộc thi đi”.</w:t>
      </w:r>
      <w:r>
        <w:br w:type="textWrapping"/>
      </w:r>
      <w:r>
        <w:br w:type="textWrapping"/>
      </w:r>
      <w:r>
        <w:rPr>
          <w:b/>
        </w:rPr>
        <w:t xml:space="preserve">Trận đấu tiếp tục tiến hành, ánh mắt mọi người nhìn Đường Vũ thay đổi rất nhiều. Trung úy lang tộc vuốt cằm rất vui vẻ, cuộc thi này kết thúc anh có ngày nghỉ phép dài vốn định trở về thăm cha mẹ 1 chút, sau đó tới cấm địa của trùng tộc giết thời gian, hiện tại xem ra hình như có thứ để giải trí khi nghỉ phép rồi.</w:t>
      </w:r>
      <w:r>
        <w:br w:type="textWrapping"/>
      </w:r>
      <w:r>
        <w:br w:type="textWrapping"/>
      </w:r>
      <w:r>
        <w:rPr>
          <w:b/>
        </w:rPr>
        <w:t xml:space="preserve">Vòng thi cuối là “Ngưng”, tuyển thủ có thể lựa chọn ngưng kết ma thực chính mình sở trường nhất, ai tốn ít thời gian tạo ra ma thực có giá trị năng lượng cao thì có thể trở thành người xuất sắc cuối cùng, Đường Vũ giống như nhìn đến tiền thưởng cho người đứng đầu đang vẫy vẫy mình.</w:t>
      </w:r>
      <w:r>
        <w:br w:type="textWrapping"/>
      </w:r>
      <w:r>
        <w:br w:type="textWrapping"/>
      </w:r>
      <w:r>
        <w:rPr>
          <w:b/>
        </w:rPr>
        <w:t xml:space="preserve">“Từ từ!”. Phó hội trưởng Joseph đột nhiên lên tiếng, Abel đang muốn tuyên bố trận đấu bắt đầu nghi hoặc nhìn qua, Joseph không để ý đến tới cậu ta mà là quay đầu hướng Matthew nói, “Hội trưởng Matthew, tuy nói ngưng kết ma thực có thể tùy ý lựa chọn, nhưng loại ma thực này nó còn chưa trải qua chứng thực nên không thể tính! Nếu không thì không công bằng đối với các tuyển thủ khác”. Nếu vừa rồi năng lượng tân ma thực hiện ra thì  cháu gã chẳng phải sẽ thua sao?</w:t>
      </w:r>
      <w:r>
        <w:br w:type="textWrapping"/>
      </w:r>
      <w:r>
        <w:br w:type="textWrapping"/>
      </w:r>
      <w:r>
        <w:rPr>
          <w:b/>
        </w:rPr>
        <w:t xml:space="preserve">Lời nói của Joseph làm cho người xung quanh phát ra tiếng xì xầm xem thường, trung úy lang tộc cũng khó chịu, nụ cười vụt tắt, lạnh lùng nhìn qua.</w:t>
      </w:r>
      <w:r>
        <w:br w:type="textWrapping"/>
      </w:r>
      <w:r>
        <w:br w:type="textWrapping"/>
      </w:r>
      <w:r>
        <w:rPr>
          <w:b/>
        </w:rPr>
        <w:t xml:space="preserve">Matthew nhíu mày nhìn về phía Đường Vũ, phó hội trưởng Joseph yêu cầu nghiêm khắc này nói ra có chỗ không thỏa đáng, chính là mỗi con đường nghiên cứu của mỗi một loại ma thực đều cần ma thực sư dành hết cả đời đi nghiên cứu, cho nên phần lớn chỉ sở trường ngưng tụ một loại ma thực, Đường Vũ có thể đưa ra tân ma thực xuất sắc như thế tất nhiên là tiêu phí tâm tư khá nhiều ở trên nó, ngưng kết loại ma thực khác dĩ nhiên sẽ kém 1 ít. Nếu thật sự hạn chế lựa chọn ma thực thì đối với Đường Vũ mà nói cũng rất không công bằng rồi. Hội trưởng do dự, có mấy trọng tài vẻ mặt cũng nhăn nhó, “Vậy bỏ phiếu quyết định đi”.</w:t>
      </w:r>
      <w:r>
        <w:br w:type="textWrapping"/>
      </w:r>
      <w:r>
        <w:br w:type="textWrapping"/>
      </w:r>
      <w:r>
        <w:rPr>
          <w:b/>
        </w:rPr>
        <w:t xml:space="preserve">“Không cần phiền toái”. Đường Vũ lộ ra mỉm cười tự tin, trong nháy mắt khuôn mặt trở nên rực rỡ làm người khác lóa mắt, “Cứ làm theo lời nói của ngài ấy là được”.</w:t>
      </w:r>
      <w:r>
        <w:br w:type="textWrapping"/>
      </w:r>
      <w:r>
        <w:br w:type="textWrapping"/>
      </w:r>
      <w:r>
        <w:rPr>
          <w:b/>
        </w:rPr>
        <w:t xml:space="preserve">Biểu hiện của Đường Vũ làm người có mặt tại đó đều thầm trầm trồ khen ngợi, giống cái thẳng thắng như thế thật sự là rất hiếm có, không ít thú nhân độc thân hai mắt hình trái tim, xúc động tâm tư muốn theo đuổi đều hỏi thăm giống cái “Trà Trà” là người ở đâu. Liền ngay cả lính gác có trách nhiệm giúp đỡ bảo vệ trận đấu cũng nhịn không được thì thầm với nhau, “Không biết giống cái này có giống đực chưa, cho dù có cũng không sao, chỉ cần cậu ta đồng ý tôi liền thật muốn làm thú nhân bảo hộ cho cậu ấy”.</w:t>
      </w:r>
      <w:r>
        <w:br w:type="textWrapping"/>
      </w:r>
      <w:r>
        <w:br w:type="textWrapping"/>
      </w:r>
      <w:r>
        <w:rPr>
          <w:b/>
        </w:rPr>
        <w:t xml:space="preserve">“Hừ! Chỉ dựa vào diện mạo này cậu ta có thể đến ý đến anh ư? Giống như trung úy Garfield còn chấp nhận được!”. Binh lính thú nhân bên cạnh cười nhạo nói, lời nói làm cho tên trung úy lang tộc đang nghe lén gật đầu tán thành, thằng nhóc này thật tinh mắt xem ra vè sau phải quan sát nó nhiều hơn nữa, xem thử có giá trị bồi dưỡng hay không.</w:t>
      </w:r>
      <w:r>
        <w:br w:type="textWrapping"/>
      </w:r>
      <w:r>
        <w:br w:type="textWrapping"/>
      </w:r>
      <w:r>
        <w:rPr>
          <w:b/>
        </w:rPr>
        <w:t xml:space="preserve">Joseph cười lạnh một tiếng, ngồi trở lại vị trí của mình không nói gì. Trong lòng Matthew rất bất mãn nhưng không biểu hiện ra ngoài, tự mình tuyên bố vòng thi thứ 3 bắt đầu.</w:t>
      </w:r>
      <w:r>
        <w:br w:type="textWrapping"/>
      </w:r>
      <w:r>
        <w:br w:type="textWrapping"/>
      </w:r>
      <w:r>
        <w:rPr>
          <w:b/>
        </w:rPr>
        <w:t xml:space="preserve">Lary  và Goring nhắm mắt tập trung tư tưởng, tập trung tinh thần ngưng tụ ma thực, trên mạng ngưng tụ ma thực không cần ma nguyên lực nhưng yêu cầu rất cao đối với tinh thần lực, chỉ hơi sai sót sẽ làm cho mô phỏng sai số liệu. Ngoài dự đoán của mọi người Đường Vũ không có lập tức bắt đầu ngưng kết mà nhìn đông nhìn tây, người xem thì hoàng đế không vội mà thái giám vội.</w:t>
      </w:r>
      <w:r>
        <w:br w:type="textWrapping"/>
      </w:r>
      <w:r>
        <w:br w:type="textWrapping"/>
      </w:r>
      <w:r>
        <w:rPr>
          <w:b/>
        </w:rPr>
        <w:t xml:space="preserve">“Trà Trà sợ là không làm được, giờ còn chưa bắt đầu, cậu xem Larry đã ngưng kết mô hình búp lá rồi!”. Người ủng hộ Larry nhịn không được nhẹ giọng nói, đưa tới xung quanh đột nhiên xuất hiện người ủng hộ Đường Vũ nhìn nhìn chằm chằm, giống cái bị nhiều người căm thù như vậy thì khó chịu mắng, “Một đám nhà quê!”.</w:t>
      </w:r>
      <w:r>
        <w:br w:type="textWrapping"/>
      </w:r>
      <w:r>
        <w:br w:type="textWrapping"/>
      </w:r>
      <w:r>
        <w:rPr>
          <w:b/>
        </w:rPr>
        <w:t xml:space="preserve">“Giống đực không chấp nhặt cùng giống cái!”. Tiểu thú nhân nhỏ tuổi bên cạnh tiểu giống cái phản bác.</w:t>
      </w:r>
      <w:r>
        <w:br w:type="textWrapping"/>
      </w:r>
      <w:r>
        <w:br w:type="textWrapping"/>
      </w:r>
      <w:r>
        <w:rPr>
          <w:b/>
        </w:rPr>
        <w:t xml:space="preserve">Kết quả bị thú nhân bộ dạng rất giống nhóc vỗ 1 phát lên đầu, “Đừng ồn!”.</w:t>
      </w:r>
      <w:r>
        <w:br w:type="textWrapping"/>
      </w:r>
      <w:r>
        <w:br w:type="textWrapping"/>
      </w:r>
      <w:r>
        <w:rPr>
          <w:b/>
        </w:rPr>
        <w:t xml:space="preserve">Dĩ nhiên Đường Vũ không phải kiêu ngạo tự đại đến muốn làm 1 phát ra nghịch chuyển lớn, căn bản cậu không rõ lắm giống cái bình thường cùng tuổi khác có thể làm ra ma thực đến trình độ nào, sợ không muốn biểu hiện quá xuất sắc mà rước lấy những phiền phức không cần thiết.</w:t>
      </w:r>
      <w:r>
        <w:br w:type="textWrapping"/>
      </w:r>
      <w:r>
        <w:br w:type="textWrapping"/>
      </w:r>
      <w:r>
        <w:rPr>
          <w:b/>
        </w:rPr>
        <w:t xml:space="preserve">Ma thực sư tạm chia thành ma thực sư sơ cấp, trung cấp và cao cấp, phân biệt lấy ngưng kết búp lá, cành và rể cây là phương pháp phân biệt chính. Gần như tất cả giống cái đều có thể ngưng kết ma thực, bởi vì ma nguyên lực và tinh thần lực khác nhau khiến trình độ mỗi người cũng khác nhau, hơn 60% giống cái cả đời chỉ đạt tới trình độ ma thực sư trung cấp, mà chỉ có không đến 30% có thể trở thành ma thực sư cao cấp, trong khi đó có chưa đến 1% giống cái có thể trở thành đại sư ma thực  sư.</w:t>
      </w:r>
      <w:r>
        <w:br w:type="textWrapping"/>
      </w:r>
      <w:r>
        <w:br w:type="textWrapping"/>
      </w:r>
      <w:r>
        <w:rPr>
          <w:b/>
        </w:rPr>
        <w:t xml:space="preserve">Khi Larry và Goring đã ngưng kết xong một phần gân lá, Đường Vũ vừa mới bắt đầu tập trung tinh thần, cậu phải ngưng kết ra Chính sơn tiểu chủng ở đề thi thứ nhất. Vốn những người đang còn chế giễu Đường Vũ để lỡ thời gian chậm rãi  thì đột nhiên ngừng thảo luận, một đám lộ ra vẻ mặt giật mình, mạng giống như  bị lag, sân thi đấu khổng lồ nháy mắt không có 1 tiếng ồn ào nào.</w:t>
      </w:r>
      <w:r>
        <w:br w:type="textWrapping"/>
      </w:r>
      <w:r>
        <w:br w:type="textWrapping"/>
      </w:r>
      <w:r>
        <w:rPr>
          <w:b/>
        </w:rPr>
        <w:t xml:space="preserve">Larry và Goring trong lòng nghi hoặc nhưng rất nhanh quẳng ra sau đầu, khi 2 người mở to mắt lần nữa nghĩ đến đối phương mới là đối thủ quan trọng nhất, lại không ngờ rằng  người ta vốn không đem tầm mắt đặt ở trên người bọn họ, nhưng mà chú của Goring lại có thể cũng không chú ý gã, thậm chí hai người đã ngưng kết ma thực hoàn thành thì đều không có người biết, ánh mắt mọi người đều nhìn về phía bên trái.</w:t>
      </w:r>
      <w:r>
        <w:br w:type="textWrapping"/>
      </w:r>
      <w:r>
        <w:br w:type="textWrapping"/>
      </w:r>
      <w:r>
        <w:rPr>
          <w:b/>
        </w:rPr>
        <w:t xml:space="preserve">Hai người kỳ quái quay đầu qua xem, nháy mắt há hốc mồm, đây rốt cuộc là tốc độ kiểu gì! Lá ma thực lấy tốc độ mắt thường có thể thấy được ngưng kết, Đường Vũ bắt đầu chậm hơn nhiều so với bọn họ, mà  bây giờ cũng đã ngưng kết xong, so với bọn họ chỉ chậm hơn 10 giây.</w:t>
      </w:r>
      <w:r>
        <w:br w:type="textWrapping"/>
      </w:r>
      <w:r>
        <w:br w:type="textWrapping"/>
      </w:r>
      <w:r>
        <w:rPr>
          <w:b/>
        </w:rPr>
        <w:t xml:space="preserve">Đường Vũ nhẹ nhàng thở ra, mở mắt ra, hài lòng nhìn chiếc lá trong xanh có vàng trong tay, vừa rồi lúc ngưng kết cậu cố ý làm chậm tốc độ lại, không biết có chậm quá hay không, ngẩng đầu nhìn phía xung quanh, vẻ mặt mọi người dại ra làm cho Đường Vũ mặt lộ vẻ khó hiểu.</w:t>
      </w:r>
      <w:r>
        <w:br w:type="textWrapping"/>
      </w:r>
      <w:r>
        <w:br w:type="textWrapping"/>
      </w:r>
      <w:r>
        <w:rPr>
          <w:b/>
        </w:rPr>
        <w:t xml:space="preserve">Trung úy lang tộc lắc đầu phá lên cười, tiểu giống cái này nha.</w:t>
      </w:r>
      <w:r>
        <w:br w:type="textWrapping"/>
      </w:r>
      <w:r>
        <w:br w:type="textWrapping"/>
      </w:r>
    </w:p>
    <w:p>
      <w:pPr>
        <w:pStyle w:val="Heading2"/>
      </w:pPr>
      <w:bookmarkStart w:id="78" w:name="chương-9-có-gấu-thường-lui-tới"/>
      <w:bookmarkEnd w:id="78"/>
      <w:r>
        <w:t xml:space="preserve">9. Chương 9: Có Gấu Thường Lui Tới</w:t>
      </w:r>
    </w:p>
    <w:p>
      <w:pPr>
        <w:pStyle w:val="Compact"/>
      </w:pPr>
      <w:r>
        <w:br w:type="textWrapping"/>
      </w:r>
      <w:r>
        <w:br w:type="textWrapping"/>
      </w:r>
      <w:r>
        <w:rPr>
          <w:b/>
        </w:rPr>
        <w:t xml:space="preserve">Chỉ cần xem qua vòng thi thứ 3, kết quả cuối cùng cũng đã có trong lòng mọi người. Matthew chính thức công bố ra chẳng qua làm có lệ thôi. Tên “Trà Trà” này phát âm có chút kỳ lạ được rất nhiều người nhớ kỹ, hơn nữa video vòng thi thứ 3 của Đường Vũ phát tán nhanh chóng, trở thành video hot nhất trên các trang web lớn, tốc độ ngưng kết kia mỗi một lần xem đều làm kẻ khác kinh ngạc không thôi, còn có tân ma thực cũng thành tiêu điểm thảo luận của mọi người.</w:t>
      </w:r>
      <w:r>
        <w:br w:type="textWrapping"/>
      </w:r>
      <w:r>
        <w:br w:type="textWrapping"/>
      </w:r>
      <w:r>
        <w:rPr>
          <w:b/>
        </w:rPr>
        <w:t xml:space="preserve">Cuộc thi kết thúc, lúc phát thưởng Đường Vũ giật được 1000 tệ đế quốc mà mình khao khát, trong đầu chỉ còn lại làm thế nào dùng số tiền này ở thú nhân thế giới đi shopping, tiện thể đi du lịch, về phần Matthew chân thành mời cậu nhập học tại học viện Adrian bị cậu quẳng ra sau đầu, không để ý đến các loại lôi kéo làm quen xung quanh của người có danh vọng, cậu ở trong một mảnh tiếng tiếc hận trực tiếp log out.</w:t>
      </w:r>
      <w:r>
        <w:br w:type="textWrapping"/>
      </w:r>
      <w:r>
        <w:br w:type="textWrapping"/>
      </w:r>
      <w:r>
        <w:rPr>
          <w:b/>
        </w:rPr>
        <w:t xml:space="preserve">Cởi mũ võng du trên đầu ra, Đường Vũ nhẹ nhàng ấn ngực nó đã không còn đau, không hổ là thế giới tương lai khoa học kỹ thuật phát triển, thuốc có hiệu quả tốt như vậy. Đi tới phòng khách, đồ ăn trên bàn cơm có mùi thơm hấp dẫn, cậu lên mạng 1 thời gian dài làm bụng kêu ùng ục.</w:t>
      </w:r>
      <w:r>
        <w:br w:type="textWrapping"/>
      </w:r>
      <w:r>
        <w:br w:type="textWrapping"/>
      </w:r>
      <w:r>
        <w:rPr>
          <w:b/>
        </w:rPr>
        <w:t xml:space="preserve">Nhưng khhi Đường Vũ nhìn thấy thức ăn lại nhíu mày, cậu nhớ rõ trước khi mình lên mạng trên bàn cơm cũng không có cái gì! Quyết định  đi đến huyền quan </w:t>
      </w:r>
      <w:r>
        <w:rPr>
          <w:i/>
          <w:b/>
        </w:rPr>
        <w:t xml:space="preserve">(là khu vực tính từ cửa chính vào phòng khách) </w:t>
      </w:r>
      <w:r>
        <w:rPr>
          <w:b/>
        </w:rPr>
        <w:t xml:space="preserve">mở cửa phòng, con gấu nằm ngủ trên nền hành lang trước mặt cậu.</w:t>
      </w:r>
      <w:r>
        <w:br w:type="textWrapping"/>
      </w:r>
      <w:r>
        <w:br w:type="textWrapping"/>
      </w:r>
      <w:r>
        <w:rPr>
          <w:b/>
        </w:rPr>
        <w:t xml:space="preserve">“Tại sao anh lại ngủ ở đây?”. Đường Vũ khẽ hỏi, thế giới thú nhân đang là mùa thu, ban đêm lạnh, mặc dù giống đực thú nhân thân thể cường tráng nhưng nằm ngủ trên mặt đất vẫn có nguy cơ bị cảm.</w:t>
      </w:r>
      <w:r>
        <w:br w:type="textWrapping"/>
      </w:r>
      <w:r>
        <w:br w:type="textWrapping"/>
      </w:r>
      <w:r>
        <w:rPr>
          <w:b/>
        </w:rPr>
        <w:t xml:space="preserve">Con gấu lộ ra nụ cười ngây ngô không phù hợp diện mạo của anh ta, “Vết thương của cậu còn chưa khỏi, tôi sợ cậu gặp khó khăn khi ăn cơm”.</w:t>
      </w:r>
      <w:r>
        <w:br w:type="textWrapping"/>
      </w:r>
      <w:r>
        <w:br w:type="textWrapping"/>
      </w:r>
      <w:r>
        <w:rPr>
          <w:b/>
        </w:rPr>
        <w:t xml:space="preserve">“Anh làm cách nào vào được nhà tôi?”. Đường Vũ nhìn khóa cửa hoàn toàn không bị hư hại gì.</w:t>
      </w:r>
      <w:r>
        <w:br w:type="textWrapping"/>
      </w:r>
      <w:r>
        <w:br w:type="textWrapping"/>
      </w:r>
      <w:r>
        <w:rPr>
          <w:b/>
        </w:rPr>
        <w:t xml:space="preserve">“Cái khóa kia à, chính là khóa điện tử đơn giản nhất rất dễ mở ra”. Con gấu sờ sờ cái ót, lộ ra dáng vẻ ngượng ngùng về hành vi mình tự ý xông vào nhà người khác, “Tôi thấy cậu cả 1 ngày không ra khỏi cửa, sợ cậu do vết thương nặng mà ngất xỉu cho nên mới…… Nếu cậu không thích thì  lần sau tôi gõ cửa đưa cơm cho cậu?”.</w:t>
      </w:r>
      <w:r>
        <w:br w:type="textWrapping"/>
      </w:r>
      <w:r>
        <w:br w:type="textWrapping"/>
      </w:r>
      <w:r>
        <w:rPr>
          <w:b/>
        </w:rPr>
        <w:t xml:space="preserve">Đường Vũ  im lặng 1 lát, “Anh đi đi, vết thương của tôi đã tốt lên nhiều rồi”.</w:t>
      </w:r>
      <w:r>
        <w:br w:type="textWrapping"/>
      </w:r>
      <w:r>
        <w:br w:type="textWrapping"/>
      </w:r>
      <w:r>
        <w:rPr>
          <w:b/>
        </w:rPr>
        <w:t xml:space="preserve">Con gấu lắc đầu, giọng điệu kiên trì, “Tôi không thể để cậu ở 1 mình”.</w:t>
      </w:r>
      <w:r>
        <w:br w:type="textWrapping"/>
      </w:r>
      <w:r>
        <w:br w:type="textWrapping"/>
      </w:r>
      <w:r>
        <w:rPr>
          <w:b/>
        </w:rPr>
        <w:t xml:space="preserve">Đường Vũ không có cách nào đành phải mặc kệ hùng tộc thú nhân tiếp tục ở ngoài cửa nhà cậu nằm ngủ trên đất, mỗi ngày 3 bữa cơm đúng giờ gõ cửa đưa cơm. Cậu  ngoại trừ ăn cơm, ngủ chính là lên mạng dùng hết khả năng hiểu rõ thế giới thú nhân thế giới và ma thực sư, đề phòng trước khi thi đấu xảy ra các vấn đề xấu ngoài ý muốn.</w:t>
      </w:r>
      <w:r>
        <w:br w:type="textWrapping"/>
      </w:r>
      <w:r>
        <w:br w:type="textWrapping"/>
      </w:r>
      <w:r>
        <w:rPr>
          <w:b/>
        </w:rPr>
        <w:t xml:space="preserve">Khối thân thể này vẫn là học sinh, Đường Vũ lặng lẽ vào diễn đàn của trường, thấy khắp màn hình đều chê cười chuyện cậu tỏ tình với Ares, nhìn những kẻ này mà cậu cảm thấy trái tim mình lạnh lẽo, không thể tưởng tượng đứa nhỏ đáng thương này nếu lúc ấy không chết sẽ bị lời đồn đãi tàn nhẫn này làm tổn thương ra sao! Lời đồn rất đáng sợ!</w:t>
      </w:r>
      <w:r>
        <w:br w:type="textWrapping"/>
      </w:r>
      <w:r>
        <w:br w:type="textWrapping"/>
      </w:r>
      <w:r>
        <w:rPr>
          <w:b/>
        </w:rPr>
        <w:t xml:space="preserve">Chẳng lẽ không có ma nguyên lực, không thể ngưng kết ma thực sẽ không có quyền theo đuổi tình yêu? Hơn nữa đứa nhỏ này cũng chỉ  là tỏ tình mà thôi, cũng không có tổn thương đến bất kì ai! Thái độ lạnh lùng của Ares khiến người khác càng thêm tổn thương không kiêng nể gì với đứa nhỏ này, Đường Vũ xem bài post này lại càng ghét con hổ chưa từng gặp mặt.</w:t>
      </w:r>
      <w:r>
        <w:br w:type="textWrapping"/>
      </w:r>
      <w:r>
        <w:br w:type="textWrapping"/>
      </w:r>
      <w:r>
        <w:rPr>
          <w:b/>
        </w:rPr>
        <w:t xml:space="preserve">Hòm thư tràn đầy bưu kiện video thầy giáo trong trường hối thúc Đường Vũ đi học, phía bên ngoài cửa sổ tối đen chỗ cậu ở lại đều không phải là khu náo nhiệt, ban đêm im lặng dọa người. Một trận gió lạnh thổi qua làm cậu không tự giác co ro lại 1 chút, cậu thở dài nghĩ đến thú nhân ngoài cửa nằm trên đất ngủ, chẳng lẽ thú nhân này tính tình khó đối phó như vậy?</w:t>
      </w:r>
      <w:r>
        <w:br w:type="textWrapping"/>
      </w:r>
      <w:r>
        <w:br w:type="textWrapping"/>
      </w:r>
      <w:r>
        <w:rPr>
          <w:b/>
        </w:rPr>
        <w:t xml:space="preserve">Ngốc ở nhà vài ngày, Đường Vũ lần đầu tiên chủ động mở cửa phòng ra, vẻ mặt phức tạp nhìn thấy con gấu cuộn mình ngủ trên mặt đất, lặng lẽ nhẹ nhàng tới gần, sờ vào thấy lạnh lẽo làm cho trong lòng cậu sinh ra cảm giác áy náy. Nhẹ nhàng đẩy đẩy thú nhân ngủ say, nhìn thấy mặt con gấu nghi hoặc, anh ta vừa sợ vừa vui, “Vào đi, bên ngoài lạnh”.</w:t>
      </w:r>
      <w:r>
        <w:br w:type="textWrapping"/>
      </w:r>
      <w:r>
        <w:br w:type="textWrapping"/>
      </w:r>
      <w:r>
        <w:rPr>
          <w:b/>
        </w:rPr>
        <w:t xml:space="preserve">Khoảnh khắc Đường Vũ xoay người thì con gấu lộ ra nụ cười gian, vô cùng nhanh chóng đi vào nhà Đường Vũ, thật cẩn thận thả nhẹ động tác sợ làm hỏng đồ đạc lần nữa.</w:t>
      </w:r>
      <w:r>
        <w:br w:type="textWrapping"/>
      </w:r>
      <w:r>
        <w:br w:type="textWrapping"/>
      </w:r>
      <w:r>
        <w:rPr>
          <w:b/>
        </w:rPr>
        <w:t xml:space="preserve">“Carl?”. Thấy đối phương gật đầu thì Đường Vũ khé miệng cong lên, “Carl, tôi rất biết ơn anh vài ngày gần đây đều chăm sóc tôi nhưng tôi đã khỏi hẳn rồi, hơn nữa tôi lập tức phải đến trường đi học cho nên anh không cần giúp tôi nữa, tôi tự biết chăm sóc cho mình mà.”.</w:t>
      </w:r>
      <w:r>
        <w:br w:type="textWrapping"/>
      </w:r>
      <w:r>
        <w:br w:type="textWrapping"/>
      </w:r>
      <w:r>
        <w:rPr>
          <w:b/>
        </w:rPr>
        <w:t xml:space="preserve">Vốn Carl vì tiểu giống cái chủ động mời anh vào nhà nên cao hứng không thôi, tâm tình nháy mắt sụp đổ, anh từ lúc tròn 18 tuổi thì luôn luôn ở bên ngoài làm lính đánh thuê tự do, gặp gỡ cũng không ít giống cái, nhưng không có giống cái nào khiến anh nghĩ đi nghĩ lại ở trong đầu, mấy ngày nay anh ngủ ở hành lang cả đầu óc đều là hình ảnh ngày đó tiểu giống cái yên lặng nằm trong ngực anh, anh không muốn đi cũng không nỡ đi, chỉ có thể liều mạng tìm các lý do lấy cớ ở lại trước cửa nhà người ta. Carl mới 23 tuổi trong thú nhân vẫn còn là trẻ con, không hiểu cái gì gọi là tình yêu, chỉ là trực giác anh không hy vọng sẽ không còn được gặp lại Đường Vũ.</w:t>
      </w:r>
      <w:r>
        <w:br w:type="textWrapping"/>
      </w:r>
      <w:r>
        <w:br w:type="textWrapping"/>
      </w:r>
      <w:r>
        <w:rPr>
          <w:b/>
        </w:rPr>
        <w:t xml:space="preserve">Bị Đường Vũ trực tiếp đuổi người, Carl cảm giác rất khó chịu, “Tôi không đi, tôi không muốn không được nhìn thấy cậu nữa”. Nói xong cúi đầu cả người tản mát ra hơi thở chết chóc.</w:t>
      </w:r>
      <w:r>
        <w:br w:type="textWrapping"/>
      </w:r>
      <w:r>
        <w:br w:type="textWrapping"/>
      </w:r>
      <w:r>
        <w:rPr>
          <w:b/>
        </w:rPr>
        <w:t xml:space="preserve">Lời tỏ tình hư ảo </w:t>
      </w:r>
      <w:r>
        <w:rPr>
          <w:i/>
          <w:b/>
        </w:rPr>
        <w:t xml:space="preserve">(như  thật như giả) </w:t>
      </w:r>
      <w:r>
        <w:rPr>
          <w:b/>
        </w:rPr>
        <w:t xml:space="preserve">làm Đường Vũ ngẩn ngơ, ở địa cầu tỏ tình với cậu hầu như đều là nữ giới, bị 1 anh chàng điển trai, thân hình cao to tỏ tình như vậy thì vẫn là lần đầu tiên, bí mật nhỏ cậu chôn dấu dưới đáy lòng bị đánh động, trên mặt cậu có một chút không được tự nhiên, “Anh đã không muốn đi, tôi thuê anh làm vệ sĩ là được, nhưng mà lương sẽ không cao, không thì tôi trả không nổi”. Con gấu này thoạt nhìn có vẻ biết đánh đấm, trong trường học nhiều người vô vị như vậy nên cậu rất lo lắng bị bắt nạt, cậu chưa quen thuộc với thế giới thú nhân, nhưng trước mắt hiểu được đây là nơi siêu tôn sùng vũ lực, cậu tứ cố vô thân</w:t>
      </w:r>
      <w:r>
        <w:rPr>
          <w:i/>
          <w:b/>
        </w:rPr>
        <w:t xml:space="preserve">(mồ côi ko ngừi thân ko chức ko quyền thế)</w:t>
      </w:r>
      <w:r>
        <w:rPr>
          <w:b/>
        </w:rPr>
        <w:t xml:space="preserve">lại bị người ta ghét, có Carl rồi cậu cảm giác mình cũng không sợ đi học như vậy.</w:t>
      </w:r>
      <w:r>
        <w:br w:type="textWrapping"/>
      </w:r>
      <w:r>
        <w:br w:type="textWrapping"/>
      </w:r>
      <w:r>
        <w:rPr>
          <w:b/>
        </w:rPr>
        <w:t xml:space="preserve">Carl nghe được đề nghị của Đường Vũ thì ánh mắt lập tức sáng lên, vỗ vỗ ngực, tinh thần cả người 1 lần nữa bùng cháy lên, “Không cần cậu trả tiền, tôi làm vệ sĩ miễn phí cho cậu”.</w:t>
      </w:r>
      <w:r>
        <w:br w:type="textWrapping"/>
      </w:r>
      <w:r>
        <w:br w:type="textWrapping"/>
      </w:r>
      <w:r>
        <w:rPr>
          <w:b/>
        </w:rPr>
        <w:t xml:space="preserve">Tuổi thọ thú nhân khoảng 300 tuổi, 18 tuổi là tưởng thành. Học viện cơ sở Lanting là trường học dành cho giống cái và giống đực thú nhân dưới 20 tuổi học tập, vì nghĩa vụ giáo dục tất cả thú nhân này phải ở đây nhận giáo dục tới 20 tuổi, ngoại trừ tình huống đặc biệt giống như Ares là giống đực thú nhân vĩ đại như vậy sẽ bị quân đội chọn trước, sau khi tròn 20 tuổi sẽ được đề cử đến 1 trong tứ đại học viện của đế quốc tiếp tục đào tạo chuyên sâu trước khi đến quân đội rèn luyện. Hoặc là như Larry giống cái xuất sắc vượt qua sát hạch tuyển sinh siêu khó nhảy lớp vào học viện cao đẳng học.</w:t>
      </w:r>
      <w:r>
        <w:br w:type="textWrapping"/>
      </w:r>
      <w:r>
        <w:br w:type="textWrapping"/>
      </w:r>
      <w:r>
        <w:rPr>
          <w:b/>
        </w:rPr>
        <w:t xml:space="preserve">Đường Vũ vô cùng bình tĩnh phớt lờ đối mặt ánh mắt tò mò hoặc khinh thường từ bốn phương tám hướng, may mắn lúc này con gấu Carl nóng nảy bị cậu cấm vào trường, nếu không khẳng định sẽ đánh nhau.</w:t>
      </w:r>
      <w:r>
        <w:br w:type="textWrapping"/>
      </w:r>
      <w:r>
        <w:br w:type="textWrapping"/>
      </w:r>
      <w:r>
        <w:rPr>
          <w:b/>
        </w:rPr>
        <w:t xml:space="preserve">Tiết học này là về cách dùng ma thực, Đường Vũ ôm sách vở hướng phòng học đi tới. Còn chưa có tới gần liền truyền đến tiếng ồn ào điếc tai, ồn đến nỗi giữa hành lang đều nghe rõ mồn một, kiếp trước cậu bởi vì sức khỏe bản thân và sở thích phẩm trà nên rất thích không khí yên tĩnh, từ trước đến nay cực ghét tranh cãi ầm ĩ.</w:t>
      </w:r>
      <w:r>
        <w:br w:type="textWrapping"/>
      </w:r>
      <w:r>
        <w:br w:type="textWrapping"/>
      </w:r>
      <w:r>
        <w:rPr>
          <w:b/>
        </w:rPr>
        <w:t xml:space="preserve">Chịu đựng đau đầu đi vào phòng học, một đống người vây quanh một gã giống cái có khuôn mặt vô cùng xinh đẹp, Đường vũ có chút ấn tượng đối với giống cái tên là Neil này, là kẻ lúc trước cầm đầu đám người chê cười cậu. Trong tay Neil cầm 1 ma thực xanh biếc khoe khoang, ma thực không chỉ có búp lá mà còn có đầy đủ cuống lá, đây vẫn là lần đầu tiên Đường Vũ trong cuộc sống thực nhìn thấy ma thực, nhịn không được nhìn thêm mấy lần.</w:t>
      </w:r>
      <w:r>
        <w:br w:type="textWrapping"/>
      </w:r>
      <w:r>
        <w:br w:type="textWrapping"/>
      </w:r>
      <w:r>
        <w:rPr>
          <w:b/>
        </w:rPr>
        <w:t xml:space="preserve">Kết quả bị Neil phát hiện, “Ôi, nhìn xem là ai đến đây, tiểu giống cái si tình Đường Vũ đi học lại rồi”.</w:t>
      </w:r>
      <w:r>
        <w:br w:type="textWrapping"/>
      </w:r>
      <w:r>
        <w:br w:type="textWrapping"/>
      </w:r>
    </w:p>
    <w:p>
      <w:pPr>
        <w:pStyle w:val="Heading2"/>
      </w:pPr>
      <w:bookmarkStart w:id="79" w:name="chương-10-tiết-học-ma-thực"/>
      <w:bookmarkEnd w:id="79"/>
      <w:r>
        <w:t xml:space="preserve">10. Chương 10: Tiết Học Ma Thực</w:t>
      </w:r>
    </w:p>
    <w:p>
      <w:pPr>
        <w:pStyle w:val="Compact"/>
      </w:pPr>
      <w:r>
        <w:br w:type="textWrapping"/>
      </w:r>
      <w:r>
        <w:br w:type="textWrapping"/>
      </w:r>
      <w:r>
        <w:rPr>
          <w:b/>
        </w:rPr>
        <w:t xml:space="preserve">Đường Vũ tùy ý tìm chỗ trống ngồi xuống, chống cằm ngẩn người không muốn để ý tới Neil, hành động như vậy ngược lại càng chọc giận đối phương thêm. Ngày trước gặp chuyện này thì tiểu giống cái đều chuồn đi hoặc núp 1 bên run rẩy, thế nhưng bây giờ một bộ dáng vẻ bình tĩnh, Neil nhìn thấy thì rất không thích.</w:t>
      </w:r>
      <w:r>
        <w:br w:type="textWrapping"/>
      </w:r>
      <w:r>
        <w:br w:type="textWrapping"/>
      </w:r>
      <w:r>
        <w:rPr>
          <w:b/>
        </w:rPr>
        <w:t xml:space="preserve">“Khủng chưa, mới có nghỉ vài ngày mà đi học lại như biến thành người khác, hay mày cho là mày như vậy sẽ được Ares coi trọng, về sau có chỗ dựa vững chắc?”. Neil  nói xong tự mình cười to, mấy giống cái bên cạnh gã cũng hùa theo giễu cợt.</w:t>
      </w:r>
      <w:r>
        <w:br w:type="textWrapping"/>
      </w:r>
      <w:r>
        <w:br w:type="textWrapping"/>
      </w:r>
      <w:r>
        <w:rPr>
          <w:b/>
        </w:rPr>
        <w:t xml:space="preserve">“Nhưng mà cũng không nhìn lại bộ mặt của nó đi, đã lớn lên xấu xí lại còn không thể ngưng kết ma thực! Làm một cái giống cái không thể ngưng kết ma thực còn không bằng chết đi cho rồi!”. Giống cái bên cạnh Neil nói chuyện càng khó nghe, trực tiếp đâm vào chỗ đau nhất của người khác, Đường Vũ không thể tưởng tượng mỗi ngày nghe mấy tiểu giống cái này châm chọc sẽ đau khổ biết bao nhiêu, khó trách sau khi tinh thần sụp đổ thì Đường Vũ trước kia không muốn sống nữa.</w:t>
      </w:r>
      <w:r>
        <w:br w:type="textWrapping"/>
      </w:r>
      <w:r>
        <w:br w:type="textWrapping"/>
      </w:r>
      <w:r>
        <w:rPr>
          <w:b/>
        </w:rPr>
        <w:t xml:space="preserve">Đối với các nhóc con nhìn chằm chằm thì Đường Vũ đều trực tiếp không nhìn, thứ nhất là đánh không lại, thứ hai là đối mặt loại cãi lộn này Đường Vũ tĩnh cách nhã nhặn thích yên tĩnh chỉ cảm thấy rất phiền chán.</w:t>
      </w:r>
      <w:r>
        <w:br w:type="textWrapping"/>
      </w:r>
      <w:r>
        <w:br w:type="textWrapping"/>
      </w:r>
      <w:r>
        <w:rPr>
          <w:b/>
        </w:rPr>
        <w:t xml:space="preserve">Trong phòng học đều yên lặng lại, lúc này mọi người mới phát hiện phía sau thầy Ôn Nhạc còn có 1 giống đực thú nhân đi theo, nhìn kỹ rõ ràng là Ares! Nhóm giống cái trong phòng học nháy mắt kích động, một đám ngồi thẳng lưng, hy vọng có thể cho để lại ấn tượng tốt cho đối phương, mà đám người Neil hối hận đến nghiến răng nghiến lợi, không biết lời nói mới rồi bị Ares nghe được bao nhiêu.</w:t>
      </w:r>
      <w:r>
        <w:br w:type="textWrapping"/>
      </w:r>
      <w:r>
        <w:br w:type="textWrapping"/>
      </w:r>
      <w:r>
        <w:rPr>
          <w:b/>
        </w:rPr>
        <w:t xml:space="preserve">“Hôm nay dạy chính là cách dùng ma thực, thầy đặc biệt mời 1 học sinh giống đực thú nhân trợ giúp giảng bài, để các em càng thêm trực tiếp hiểu rõ ràng tầm quan trọng cách dùng ma thực”. Ôn Nhạc ra hiệu cho Ares đi vào, tuy rằng hổ tộc thú nhân này còn chưa vào quân đội rèn luyện nhưng nhất cử nhất động </w:t>
      </w:r>
      <w:r>
        <w:rPr>
          <w:i/>
          <w:b/>
        </w:rPr>
        <w:t xml:space="preserve">(mỗi 1 việc làm)</w:t>
      </w:r>
      <w:r>
        <w:rPr>
          <w:b/>
        </w:rPr>
        <w:t xml:space="preserve">lại tràn ngập phong độ quân nhân, sống lưng thẳng tắp nhìn không chớp mắt, rõ ràng khuôn mặt điển trai gần như yêu dị lại lạnh lùng giống như tác phẩm điêu khắc bằng băng, biểu cảm vĩnh viễn không có thay đổi.</w:t>
      </w:r>
      <w:r>
        <w:br w:type="textWrapping"/>
      </w:r>
      <w:r>
        <w:br w:type="textWrapping"/>
      </w:r>
      <w:r>
        <w:rPr>
          <w:b/>
        </w:rPr>
        <w:t xml:space="preserve">Đường Vũ không e dè nhìn đối phương, hóa ra đây là thú nhân mà tiểu giống cái thích? Quả thật có năng lực làm cho người ta điên cuồng. Bạn học xung quanh đi qua đi lại nhìn Đường Vũ và Ares, lúc trước chuyện Đường Vũ tỏ tình lan truyền rất nhanh, tiểu giống cái liều lĩnh trực tiếp trước công chúng vọt tới trước mặt Ares lớn tiếng tỏ tình, tất cả mọi người tò mò khi bọn họ gặp lại nhau sẽ có phản ứng gì, kết quả thái độ của 2 người làm cho bọn họ vô cùng thất vọng. Một người từ đầu đến cuối mặt than </w:t>
      </w:r>
      <w:r>
        <w:rPr>
          <w:i/>
          <w:b/>
        </w:rPr>
        <w:t xml:space="preserve">(mặt tê liệt không có biểu cảm)</w:t>
      </w:r>
      <w:r>
        <w:rPr>
          <w:b/>
        </w:rPr>
        <w:t xml:space="preserve">, 1 người là bình tĩnh không thèm để ý, phản ứng của Ares nằm trong dự liệu của mọi người, nhưng Đường Vũ lại có thể cũng như không có việc gì làm cho bọn họ tưởng chừng như không thể tin được vào 2 mắt của mình.</w:t>
      </w:r>
      <w:r>
        <w:br w:type="textWrapping"/>
      </w:r>
      <w:r>
        <w:br w:type="textWrapping"/>
      </w:r>
      <w:r>
        <w:rPr>
          <w:b/>
        </w:rPr>
        <w:t xml:space="preserve">Đường Vũ chăm chỉ ghi bài, cậu đã từ trên mạng biết được ma thực rất quan trọng đối với giống đực thú nhân. Trong cơ thể giống đực thú nhân có 1 loại lực lượng thần kỳ được gọi là “thú nguyên lực”, thúc đẩy cổ lực lượng này thì bọn họ có thể biến thân thành thú hình càng cường đại hơn, nhưng là cổ lực lượng này bị ma thực kìm hãm, bọn họ chỉ có dùng ma thực mới có thể không ngừng cường đại, nếu không sẽ ngừng lại không phát triển.</w:t>
      </w:r>
      <w:r>
        <w:br w:type="textWrapping"/>
      </w:r>
      <w:r>
        <w:br w:type="textWrapping"/>
      </w:r>
      <w:r>
        <w:rPr>
          <w:b/>
        </w:rPr>
        <w:t xml:space="preserve">Ma thực chỉ có thể từ giống cái ngưng kết, không thể giống thực vật bình thường trồng trọt sinh sản, mặc dù là ma thực sư mạnh nhất ngưng kết ra ma thực có bộ rễ hết sức đầy đủ thì qua 1 thời gian sau đều tự nhiên biến mất trong không khí, hiện tại thú nhân thế giới có khoa học kỹ thuật phát triển lại vẫn như cũ không có phương pháp bảo tồn ma thực. Đường Vũ từng thử nghiệm đem cây trà còn nguyên bùn đất với lá trà trong không gian lấy ra ngoài, kết quả cây trà không được 2 ngày liền khô héo hoàn toàn, mà lá trà chế biến xong lại không có biến hóa gì, ít nhất cho tới hôm nay cậu đi học trà trong hộp vẫn mới mẻ, thơm ngon như cũ!.</w:t>
      </w:r>
      <w:r>
        <w:br w:type="textWrapping"/>
      </w:r>
      <w:r>
        <w:br w:type="textWrapping"/>
      </w:r>
      <w:r>
        <w:rPr>
          <w:b/>
        </w:rPr>
        <w:t xml:space="preserve">Đường Vũ không biết điều này có nghĩa gì, càng hiểu biết thú nhân thế giới thì cậu càng có một loại cảm giác sợ hãi, mỗi một loại đồ đạc mà cậu biết đều có thể dễ dàng mang đến chấn động lớn cho thế giới này, mà cậu chỉ là 1 người địa cầu cực kỳ bình thường không có năng lực tự bảo vệ mình, có năng lực trong chấn động này mà đứng vững không?</w:t>
      </w:r>
      <w:r>
        <w:br w:type="textWrapping"/>
      </w:r>
      <w:r>
        <w:br w:type="textWrapping"/>
      </w:r>
      <w:r>
        <w:rPr>
          <w:b/>
        </w:rPr>
        <w:t xml:space="preserve">Ông trời ném cậu tới thú nhân thế giới này rốt cuộc là vì cái gì?</w:t>
      </w:r>
      <w:r>
        <w:br w:type="textWrapping"/>
      </w:r>
      <w:r>
        <w:br w:type="textWrapping"/>
      </w:r>
      <w:r>
        <w:rPr>
          <w:b/>
        </w:rPr>
        <w:t xml:space="preserve">“Đường Vũ, em Đường Vũ?”. Ôn Nhạc ngừng giảng bài, trong tiếng nói không chứa  hờn giận, “Khi đi học mời em chú ý nghe giảng không cần ngẩn người!”.</w:t>
      </w:r>
      <w:r>
        <w:br w:type="textWrapping"/>
      </w:r>
      <w:r>
        <w:br w:type="textWrapping"/>
      </w:r>
      <w:r>
        <w:rPr>
          <w:b/>
        </w:rPr>
        <w:t xml:space="preserve">Xung quanh truyền đến tiếng cười nhạo khe khẽ, Đường Vũ chợt hoàn hồn, thì ra khi mình vừa rồi nghĩ vớ vẩn, hướng ngẩn người lại vừa lúc đối mặt với Ares đang đứng thẳng tắp, người bên ngoài thoạt nhìn giống như là cậu nhìn giống đực tới mê mẩn, cậu không muốn giải thích nhiều dù sao đối phương cũng không để ý có người nhìn mình hay không.</w:t>
      </w:r>
      <w:r>
        <w:br w:type="textWrapping"/>
      </w:r>
      <w:r>
        <w:br w:type="textWrapping"/>
      </w:r>
      <w:r>
        <w:rPr>
          <w:b/>
        </w:rPr>
        <w:t xml:space="preserve">Trong lòng Ôn Nhạc hiện lên bất mãn, phần lớn nhân loại ở tinh cầu thú nhân có ngũ quan thâm thúy, da trắng hoặc đen, nhân chủng </w:t>
      </w:r>
      <w:r>
        <w:rPr>
          <w:i/>
          <w:b/>
        </w:rPr>
        <w:t xml:space="preserve">(giống người)</w:t>
      </w:r>
      <w:r>
        <w:rPr>
          <w:b/>
        </w:rPr>
        <w:t xml:space="preserve"> da vàng, mắt đen tóc đen rất ít ỏi, giống đực thú nhân đã muốn tuyệt chủng, hiện nay chỉ có giống cái còn tồn tại 1 ít. Đường Vũ  là đồng loại duy nhất da vàng, tóc đen mắt đen nhiều năm qua Ôn Nhạc mới thấy. Vốn còn muốn gần gũi thân thiết nhưng kết quả tính cách tiểu giống cái này làm cho Ôn Nhạc tính tình thẳng thắn nóng nảy nhìn thấy liền bốc hỏa, thấy Đường Vũ vừa đáng thương vừa đáng giận! Không có ma nguyên lực thì làm sao? Cũng không phải không có cửa hàng buôn bán ma thực, thú nhân muốn trở nên cường đại thì tự mình cố gắng kiếm tiền mua đi! Giống cái không có giống đực thì sống không nổi nữa?</w:t>
      </w:r>
      <w:r>
        <w:br w:type="textWrapping"/>
      </w:r>
      <w:r>
        <w:br w:type="textWrapping"/>
      </w:r>
      <w:r>
        <w:rPr>
          <w:b/>
        </w:rPr>
        <w:t xml:space="preserve">“Đường Vũ, dựa vào lời nói của thầy mới nãy mời em đi lên giúp Ares chọn lựa ma thực thích hợp”. Thầy Ôn Nhạc đột nhiên yêu cầu như vậy làm cho Đường Vũ ngây ra một lúc, khó hiểu nhìn về phía đối phương, trong ấn tượng của cậu thầy giáo này rất quan tâm tiểu giống cái, lúc này tại sao lại làm mình khó xử?</w:t>
      </w:r>
      <w:r>
        <w:br w:type="textWrapping"/>
      </w:r>
      <w:r>
        <w:br w:type="textWrapping"/>
      </w:r>
      <w:r>
        <w:rPr>
          <w:b/>
        </w:rPr>
        <w:t xml:space="preserve">“Còn không mau lên 1 chút, đừng làm lỡ thời gian”. Ôn Nhạc chính là tìm cớ riêng gọi Ares tới, chỉ là nghe nói hôm nay Đường Vũ đi học lại, hy vọng làm cho đứa nhóc này hoàn toàn hết hy vọng, giống đực trên đời này nhiều như vậy cần gì yêu đơn phương, yêu mến khối tượng băng này.</w:t>
      </w:r>
      <w:r>
        <w:br w:type="textWrapping"/>
      </w:r>
      <w:r>
        <w:br w:type="textWrapping"/>
      </w:r>
      <w:r>
        <w:rPr>
          <w:b/>
        </w:rPr>
        <w:t xml:space="preserve">Trên bục giảng bày 5 chồi lá ma thực, đều cùng 1 loại chỉ có chi tiết khác biệt, xem ra hẳn là thầy Ôn Nhạc tự ngưng kết dùng cho việc giảng bài. Tiết học cách dùng ma thực này thấy rất mơ hồ, kỳ thật nói trắng ra là “chơi ghép đôi”. Ví dụ thú nhân này sẽ cần 500 năng lượng mà trước mắt có 3 loại ma thực có 450, 502, 530 năng lượng, chắc chắn ma thực 502  năng lượng là thích hợp với thú nhân kia nhất.</w:t>
      </w:r>
      <w:r>
        <w:br w:type="textWrapping"/>
      </w:r>
      <w:r>
        <w:br w:type="textWrapping"/>
      </w:r>
      <w:r>
        <w:rPr>
          <w:b/>
        </w:rPr>
        <w:t xml:space="preserve">Phải biết rằng thú nhân hấp thu ma thực cũng không phải vô hạn, dựa vào tình hình tố chất thân thể cá nhân trong 10 ngày tối đa chỉ có thể hấp thu 1 lần ma thực, khoảng 2, 3 ngày sau thì  hoàn toàn hòa tan vào cơ thể. Phương pháp thú nhân hấp thu thực đơn giản, thô bạo, chính là trực tiếp vò nát ma thực nuốt vào bụng, nếu năng lượng hấp thu không đủ sẽ ảnh hưởng đến tốc độ phát triển thú nguyên lực của bản thân, hơn nữa “ăn bù” cũng không có hiệu quả gì. Ngược lại “ăn” 1 lần nếu thấy không ổn thì sau 2 ngày lấy ra là được, chẳng qua ma thực trân quý như vậy, hành vi lãng phí như thế thú nhân bình thường chịu không nổi, chỉ có giống đực thú nhân ở đại gia tộc mới có thể  có nhiều hơn, lãng phí liền lãng phí.</w:t>
      </w:r>
      <w:r>
        <w:br w:type="textWrapping"/>
      </w:r>
      <w:r>
        <w:br w:type="textWrapping"/>
      </w:r>
      <w:r>
        <w:rPr>
          <w:b/>
        </w:rPr>
        <w:t xml:space="preserve">Hôm nay đúng lúc đến ngày Ares hấp thu năng lượng ma thực, Ôn Nhạc vì gọi anh đến còn cố ý sửa lại nội dung tiết học.</w:t>
      </w:r>
      <w:r>
        <w:br w:type="textWrapping"/>
      </w:r>
      <w:r>
        <w:br w:type="textWrapping"/>
      </w:r>
    </w:p>
    <w:p>
      <w:pPr>
        <w:pStyle w:val="Heading2"/>
      </w:pPr>
      <w:bookmarkStart w:id="80" w:name="chương-11-thúy-bách-tươi-đẹp"/>
      <w:bookmarkEnd w:id="80"/>
      <w:r>
        <w:t xml:space="preserve">11. Chương 11: Thúy Bách Tươi Đẹp (????)</w:t>
      </w:r>
    </w:p>
    <w:p>
      <w:pPr>
        <w:pStyle w:val="Compact"/>
      </w:pPr>
      <w:r>
        <w:br w:type="textWrapping"/>
      </w:r>
      <w:r>
        <w:br w:type="textWrapping"/>
      </w:r>
      <w:r>
        <w:rPr>
          <w:b/>
        </w:rPr>
        <w:t xml:space="preserve">Lần đầu tiên Đường Vũ có thể trực tiếp quan sát ma thực thật sự, chỉ cần liếc mắt một cái là có thể đoán ra là lá “thúy bách”. Loại trà này có hình dạng cây thúy bách</w:t>
      </w:r>
      <w:r>
        <w:rPr>
          <w:i/>
          <w:b/>
        </w:rPr>
        <w:t xml:space="preserve">(tìm gu gồ chỉ ra cây bách chả biết tác giả có chém ko chứ tìm hok ra loại trà nì)</w:t>
      </w:r>
      <w:r>
        <w:rPr>
          <w:b/>
        </w:rPr>
        <w:t xml:space="preserve">, vô cùng dễ nhận biết, chỉ là chế biến có chút giống trà Long Tĩnh nhưng mùi thơm lại giống như  trà hoa lài, nhìn một cái ngửi 1 cái  liền có thể phân biệt được. Thúy Bách là 1 trong những loại trà xanh mà cậu thích nhất, hơn nữa thích nhìn nó sau khi pha trà, cọng trà đứng thẳng trong tách cực kỳ xinh đẹp, sau khi uống vào hương vị tươi mát cũng cực kỳ độc đáo.</w:t>
      </w:r>
      <w:r>
        <w:br w:type="textWrapping"/>
      </w:r>
      <w:r>
        <w:br w:type="textWrapping"/>
      </w:r>
      <w:r>
        <w:rPr>
          <w:b/>
        </w:rPr>
        <w:t xml:space="preserve">Thấy lá Thúy Bách tươi thì sâu trà</w:t>
      </w:r>
      <w:r>
        <w:rPr>
          <w:i/>
          <w:b/>
        </w:rPr>
        <w:t xml:space="preserve">(ý nói sự mê trà)</w:t>
      </w:r>
      <w:r>
        <w:rPr>
          <w:b/>
        </w:rPr>
        <w:t xml:space="preserve">trong Đường Vũ bị dụ dỗ đi ra, nước miếng nhanh chóng tiết ra, thừa dịp lúc không ai chú ý lặng lẽ xoa xoa khóe miệng, sáng sớm hôm nay cậu đi học căn bản không có thời gian uống trà, đối với cậu là kẻ 1 ngày đều không thể tách khỏi trà mà nói quả thực là tra tấn cực kỳ tàn ác!</w:t>
      </w:r>
      <w:r>
        <w:br w:type="textWrapping"/>
      </w:r>
      <w:r>
        <w:br w:type="textWrapping"/>
      </w:r>
      <w:r>
        <w:rPr>
          <w:b/>
        </w:rPr>
        <w:t xml:space="preserve">Đường Vũ nghĩ đến hành vi lau nước miếng của mình không ai nhìn thấy nhưng thú nhân mặt lạnh đứng ở bên cạnh cậu thu hết vào trong mắt, chỉ là Ares không hiểu giống cái vì sao thấy ma thực cũng sẽ chảy nước miếng, không phải giống đực mới có phản ứng sao? Đối với giống cái ốm yếu này từng tỏ tình với mình suy nghĩ của Ares cũng chỉ là chợt lóe qua liền biến mất.</w:t>
      </w:r>
      <w:r>
        <w:br w:type="textWrapping"/>
      </w:r>
      <w:r>
        <w:br w:type="textWrapping"/>
      </w:r>
      <w:r>
        <w:rPr>
          <w:b/>
        </w:rPr>
        <w:t xml:space="preserve">Đường Vũ không biết tâm tình thú nhân bên cạnh biến hóa, cậu không dám nghĩ chuyện lá trà nhiều, nhanh chóng tập trung tinh thần bắt đầu cảm nhận sự phân bố năng lượng của ma thực, cho dù cậu không thể sử dụng ma nguyên nhưng tinh thần lực vẫn tồn tại, thậm chí đều mạnh hơn rất nhiều so với giống cái bình thường, phân biệt năng lượng ma thực và nhu cầu năng lượng của giống đực thú nhân chỉ cần tinh thần lực là đủ rồi.</w:t>
      </w:r>
      <w:r>
        <w:br w:type="textWrapping"/>
      </w:r>
      <w:r>
        <w:br w:type="textWrapping"/>
      </w:r>
      <w:r>
        <w:rPr>
          <w:b/>
        </w:rPr>
        <w:t xml:space="preserve">Lại mở mắt ra, Đường Vũ không hề do dự lấy 3 ma thực đưa cho Ares, tiện tay còn ngắt 1 chút xíu lá tươi đi, ngắt xong thì năng lượng ma thực hoàn mỹ tương xứng với Ares. Ôn Nhạc thấy thế đồng tử nháy mắt co rút, đôi mắt nhìn về phía Đường Vũ tràn đầy vẻ giật mình, đây là lực khống chế tinh thần lực đáng sợ cỡ nào, nhưng nghĩ lại tiểu giống cái hoàn toàn không thể kích phát ma nguyên lực thì trong ánh mắt Ôn Nhạc không tự giác mang theo tiếc hận. Đường Vũ bị nhìn đến nổi da gà, thầy giáo giống cái này coi trọng mình sao? Trong lòng Đường Vũ thì giống cái và giống đực ở thú nhân thế giới là cùng giới tính, nhưng mà ở thế giới thú nhân thì giống cái và giống cái yêu nhau e rằng bị đại đa số người phản đối.</w:t>
      </w:r>
      <w:r>
        <w:br w:type="textWrapping"/>
      </w:r>
      <w:r>
        <w:br w:type="textWrapping"/>
      </w:r>
      <w:r>
        <w:rPr>
          <w:b/>
        </w:rPr>
        <w:t xml:space="preserve">Tiết học kết thúc khi Ares ở hiện trường biễu diễn hấp thu ma thực, Đường Vũ vốn muốn tìm 1 chỗ không có ai vào trong không gian uống trà đỡ thèm lại bị Ôn Nhạc gọi lại “Em đi theo thầy”.</w:t>
      </w:r>
      <w:r>
        <w:br w:type="textWrapping"/>
      </w:r>
      <w:r>
        <w:br w:type="textWrapping"/>
      </w:r>
      <w:r>
        <w:rPr>
          <w:b/>
        </w:rPr>
        <w:t xml:space="preserve">Đi theo thầy Ôn Nhạc vào văn phòng riêng của thầy, bên trong lại có thể có con báo đen to lớn nằm sấp nghỉ ngơi ở trên mặt đất, lần đầu tiên Đường Vũ nhìn thấy giống đực thú nhân thú nên trong lúc nhất thời không phản ứng lại được, còn tưởng rằng động vật hoang dã trong vườn bách thú chạy đến, phản xạ có điều kiện từng bước lùi ra sau.</w:t>
      </w:r>
      <w:r>
        <w:br w:type="textWrapping"/>
      </w:r>
      <w:r>
        <w:br w:type="textWrapping"/>
      </w:r>
      <w:r>
        <w:rPr>
          <w:b/>
        </w:rPr>
        <w:t xml:space="preserve">Ôn Nhạc thấy thế đi qua đạp một cước lên báo đen nằm trên mặt đất, “Đứng lên cho tôi! Ai cho anh đi vào văn phòng tôi? Còn dọa đến học sinh của tôi!”. Một đạp kia không nể tình chút nào đá vào trên bụng báo đen, Đường Vũ nhìn thấy đều cảm thấy đau dạ dày nhưng báo đen lại không phản ứng, lười biếng vươn vai sau đó ngồi thẳng lên, cái đuôi tự nhiên cuốn ở trên người Ôn Nhạc, đầu lưỡi màu đỏ tươi đem ma thực trong tay đối phương liếm đến miệng, cắn cũng chưa cắn liền nuốt vào.</w:t>
      </w:r>
      <w:r>
        <w:br w:type="textWrapping"/>
      </w:r>
      <w:r>
        <w:br w:type="textWrapping"/>
      </w:r>
      <w:r>
        <w:rPr>
          <w:b/>
        </w:rPr>
        <w:t xml:space="preserve">“Anh, con báo vô sỉ này lại cướp ma thực của tôi! Không phải mới hấp thu xong lại còn ăn nữa! Anh có biết là rất lãng phí không! Cách dùng ma thực! Cách dùng! Tôi tự mình dạy tiết này!”. Dường như Ôn Nhạc quên mất sự tồn tại của Đường Vũ, trực tiếp nổi trận lôi đình.</w:t>
      </w:r>
      <w:r>
        <w:br w:type="textWrapping"/>
      </w:r>
      <w:r>
        <w:br w:type="textWrapping"/>
      </w:r>
      <w:r>
        <w:rPr>
          <w:b/>
        </w:rPr>
        <w:t xml:space="preserve">Ho nhẹ một tiếng khiến cho hai người nhìn chăm chú, Đường Vũ đang tự kỷ rốt cuộc nhớ tới thầy Ôn Nhạc bèn cười cười, ” Thầy ơi, xin hỏi thầy tìm em có việc gì?”.</w:t>
      </w:r>
      <w:r>
        <w:br w:type="textWrapping"/>
      </w:r>
      <w:r>
        <w:br w:type="textWrapping"/>
      </w:r>
      <w:r>
        <w:rPr>
          <w:b/>
        </w:rPr>
        <w:t xml:space="preserve">Ôn Nhạc vỗ đầu, “Đúng! Đều do con báo bỉ ổi này hại thầy thiếu chút nữa quên việc chính”. Xoay người mở ra quang não trên bàn học, truyền tin tức đến quang não của Đường Vũ, cổ tay Đường Vũ lập tức báo có mail mới, “Thầy cần em đi một chuyến tới thủ đô Danza, nơi đó lão thú nhân nổi tiếng gần đây rất khó ngủ, thậm chí ngay cả ma thực đều không thể hấp thu, thầy phối 1 ít thuốc đến cho lão”. Ôn  Nhạc không chỉ là 1 ma thực sư vĩ đại mà còn là 1 dược sư </w:t>
      </w:r>
      <w:r>
        <w:rPr>
          <w:i/>
          <w:b/>
        </w:rPr>
        <w:t xml:space="preserve">thầy thuốc đông y)</w:t>
      </w:r>
      <w:r>
        <w:rPr>
          <w:b/>
        </w:rPr>
        <w:t xml:space="preserve"> nổi tiếng.</w:t>
      </w:r>
      <w:r>
        <w:br w:type="textWrapping"/>
      </w:r>
      <w:r>
        <w:br w:type="textWrapping"/>
      </w:r>
      <w:r>
        <w:rPr>
          <w:b/>
        </w:rPr>
        <w:t xml:space="preserve">Đường Vũ nghi hoặc nhìn về phía Ôn Nhạc, gửi thuốc đã có công ty chuyên môn vận chuyển hàng hóa, cần gì để cậu tự mình mang tới.</w:t>
      </w:r>
      <w:r>
        <w:br w:type="textWrapping"/>
      </w:r>
      <w:r>
        <w:br w:type="textWrapping"/>
      </w:r>
      <w:r>
        <w:rPr>
          <w:b/>
        </w:rPr>
        <w:t xml:space="preserve">Ôn Nhạc nhìn ra sự khó hiểu của Đường Vũ mới chân thành nói: “Thầy biết em không thể sử dụng ma nguyên lực nhưng em có được tinh thần lực mạnh mẽ, chỉ cần biết cách dùng tốt có thể làm rất nhiều việc. Lần này thầy để em đi thăm lão thú nhân liền cần dùng đến tinh thần lực, thầy nghi ngờ khi lão hấp thu ma thực đã xảy ra sự cố ngoài ý muốn, em để lão uống xong thuốc màu xanh thì dùng tinh thần lực tra xét, hẳn là có thể tra ra vấn đề, đến lúc đó em liên lạc với thầy, thầy sẽ nói cho em kế tiếp nên làm gì”. Nhìn đứa nhóc khiến người ta đau lòng này, Ôn Nhạc vỗ vỗ bả vai Đường Vũ, “Kỳ thật bác sĩ </w:t>
      </w:r>
      <w:r>
        <w:rPr>
          <w:i/>
          <w:b/>
        </w:rPr>
        <w:t xml:space="preserve">(tây y)</w:t>
      </w:r>
      <w:r>
        <w:rPr>
          <w:b/>
        </w:rPr>
        <w:t xml:space="preserve">hay dược sư </w:t>
      </w:r>
      <w:r>
        <w:rPr>
          <w:i/>
          <w:b/>
        </w:rPr>
        <w:t xml:space="preserve">(đông y) </w:t>
      </w:r>
      <w:r>
        <w:rPr>
          <w:b/>
        </w:rPr>
        <w:t xml:space="preserve">đều là lựa chọn vô cùng tốt, em có tinh thần lực mạnh mẽ dấn thân vào 2 ngành này sẽ lập công lớn, con đường tương lai cũng không chỉ  là ma thực sư”.</w:t>
      </w:r>
      <w:r>
        <w:br w:type="textWrapping"/>
      </w:r>
      <w:r>
        <w:br w:type="textWrapping"/>
      </w:r>
      <w:r>
        <w:rPr>
          <w:b/>
        </w:rPr>
        <w:t xml:space="preserve">Tâm tình Đường Vũ phức tạp nhìn Ôn Nhạc, cầm viên thuốc gật đầu nói: “Cám ơn thầy, em hiểu rồi”.</w:t>
      </w:r>
      <w:r>
        <w:br w:type="textWrapping"/>
      </w:r>
      <w:r>
        <w:br w:type="textWrapping"/>
      </w:r>
      <w:r>
        <w:rPr>
          <w:b/>
        </w:rPr>
        <w:t xml:space="preserve">“Vậy về nhà chuẩn bị hành lý đi thủ đô Danza, ngồi phi hành </w:t>
      </w:r>
      <w:r>
        <w:rPr>
          <w:i/>
          <w:b/>
        </w:rPr>
        <w:t xml:space="preserve">(bay trên không) </w:t>
      </w:r>
      <w:r>
        <w:rPr>
          <w:b/>
        </w:rPr>
        <w:t xml:space="preserve">cơ giáp mất hơn 5 giờ, thầy cho em thời gian 3 ngày, làm tốt việc này có thể tính 2 điểm cho học phần, mấy ngày nay học phần em thiếu có thể bù lại. Còn tiền thầy đã chuyển đến đến tài khoản của em, không đủ xài thì báo cho thầy, không cần phải lo thầy có thể thanh toán được”. Nói xong còn âm hiểm liếc nhìn con báo đen đang nằm ngủ trên mặt đất.</w:t>
      </w:r>
      <w:r>
        <w:br w:type="textWrapping"/>
      </w:r>
      <w:r>
        <w:br w:type="textWrapping"/>
      </w:r>
      <w:r>
        <w:rPr>
          <w:b/>
        </w:rPr>
        <w:t xml:space="preserve">Đường Vũ không cần học tiết buổi trưa, trực tiếp cầm đồ hướng cổng trường đi tới, còn có con gấu ở bên ngoài trường học chờ cậu, không biết còn chờ cậu hay không? Hơn nữa buổi sáng con gấu kia cũng chưa ăn gì, nhìn dáng người anh ta thế kia đói một chút xem ra rất rất khó chịu.</w:t>
      </w:r>
      <w:r>
        <w:br w:type="textWrapping"/>
      </w:r>
      <w:r>
        <w:br w:type="textWrapping"/>
      </w:r>
      <w:r>
        <w:rPr>
          <w:b/>
        </w:rPr>
        <w:t xml:space="preserve">Giữa trưa dòng người ở cổng trường còn rất nhiều, rất nhiều học sinh thích ở ngoài cổng trường ăn uống, từ xa Đường Vũ đã thấy 1 một đám người tụ tập cùng một chỗ, thú nhân cao nhất da màu lúa mạch ở giữa nổi bật nhất, con gấu nóng nảy 1 tay nắm lấy một người thú nhân đi xuyên qua khe hở của đám người, còn có thể thấy dưới chân anh ta dẫm lên mấy thú nhân khác, đột nhiên Đường Vũ cảm thấy trán mình nổi gân xanh giật giật.</w:t>
      </w:r>
      <w:r>
        <w:br w:type="textWrapping"/>
      </w:r>
      <w:r>
        <w:br w:type="textWrapping"/>
      </w:r>
      <w:r>
        <w:rPr>
          <w:b/>
        </w:rPr>
        <w:t xml:space="preserve">“Carl, anh đang làm gì vậy?”. Đường Vũ đẩy người đứng chắn trước mặt mình ra, đi tới giữa vòng người.</w:t>
      </w:r>
      <w:r>
        <w:br w:type="textWrapping"/>
      </w:r>
      <w:r>
        <w:br w:type="textWrapping"/>
      </w:r>
      <w:r>
        <w:rPr>
          <w:b/>
        </w:rPr>
        <w:t xml:space="preserve">Con gấu tàn nhẫn ném viu 1 cái, 2 thú nhân trong tay còn chưa biến thân bay ra thật xa, khi rơi xuống đất còn nghe tiếng xương cốt rạn nứt. Carl vỗ vỗ tay, bước đến trước mặt Đường Vũ  uất ức oán giận, “Sao lâu vậy cậu mới đi ra, tôi sắp chết đói rồi”.</w:t>
      </w:r>
      <w:r>
        <w:br w:type="textWrapping"/>
      </w:r>
      <w:r>
        <w:br w:type="textWrapping"/>
      </w:r>
      <w:r>
        <w:rPr>
          <w:b/>
        </w:rPr>
        <w:t xml:space="preserve">“Anh đói bụng liền đánh người?”. Đường Vũ không tự giác từng bước lùi ra sau, tạo khoảng cách với Carl, đối phương cao lớn khiến cậu có chút áp lực.</w:t>
      </w:r>
      <w:r>
        <w:br w:type="textWrapping"/>
      </w:r>
      <w:r>
        <w:br w:type="textWrapping"/>
      </w:r>
      <w:r>
        <w:rPr>
          <w:b/>
        </w:rPr>
        <w:t xml:space="preserve">Carl nghe vậy hung tợn trừng mắt nhìn chung quanh một vòng, cơ hồ dọa thú nhân và giống cái đứng sau nằm sấp xuống, giống cái bị trừng mắt thì 2 chân run rẩy, “Bọn họ nói cậu nói bậy!”.</w:t>
      </w:r>
      <w:r>
        <w:br w:type="textWrapping"/>
      </w:r>
      <w:r>
        <w:br w:type="textWrapping"/>
      </w:r>
      <w:r>
        <w:rPr>
          <w:b/>
        </w:rPr>
        <w:t xml:space="preserve">Đường Vũ thở dài, phát hiện trên trán thú bóng loáng, chắc nịch bị vuốt mèo cào qua, còn đang chảy vài giọt máu, cậu chủ động đi tới kéo Carl thấp xuống, nhẹ nhàng chạm vào xung quanh miệng vết thương của anh ta, khẽ nói, “Đau không? Tại sao không cẩn thận như vậy, để đám rác rưởi này làm bị thương, không đáng!”. Nói đến hai chữ “rác rưởi” thì giọng Đường Vũ nhấn mạnh, thú nhân và giống cái xung quanh nghe nói như thế thì khó chịu nhìn chằm chằm Đường Vũ, liền nhìn thấy con gấu khủng bố kia híp mắt phát ra hơi thở cảnh cáo, lập tức cụp mắt xuống.</w:t>
      </w:r>
      <w:r>
        <w:br w:type="textWrapping"/>
      </w:r>
      <w:r>
        <w:br w:type="textWrapping"/>
      </w:r>
      <w:r>
        <w:rPr>
          <w:b/>
        </w:rPr>
        <w:t xml:space="preserve">“Đi thôi”. Đường Vũ nắm chặt tay Carl đang muốn rời đi, bên trong đột nhiên đi ra hai người ngăn cản bọn họ, trong đó có 1 người lại là người quen hổ tộc thú nhân Ares.</w:t>
      </w:r>
      <w:r>
        <w:br w:type="textWrapping"/>
      </w:r>
      <w:r>
        <w:br w:type="textWrapping"/>
      </w:r>
    </w:p>
    <w:p>
      <w:pPr>
        <w:pStyle w:val="Heading2"/>
      </w:pPr>
      <w:bookmarkStart w:id="81" w:name="chương-12-hổ-tộc-mặt-lạnh"/>
      <w:bookmarkEnd w:id="81"/>
      <w:r>
        <w:t xml:space="preserve">12. Chương 12: Hổ Tộc Mặt Lạnh</w:t>
      </w:r>
    </w:p>
    <w:p>
      <w:pPr>
        <w:pStyle w:val="Compact"/>
      </w:pPr>
      <w:r>
        <w:br w:type="textWrapping"/>
      </w:r>
      <w:r>
        <w:br w:type="textWrapping"/>
      </w:r>
      <w:r>
        <w:rPr>
          <w:b/>
          <w:b/>
        </w:rPr>
        <w:t xml:space="preserve">“</w:t>
      </w:r>
      <w:r>
        <w:rPr>
          <w:b/>
        </w:rPr>
        <w:t xml:space="preserve">Hai người xin chờ chút, đánh học sinh trường tôi dù sao cũng phải cho chúng tôi 1 cái công đạo đi”. Bên cạnh Ares là Sean hội trưởng quản lý học sinh của học viện cơ sở Lanting, nghe thấy có thú nhân xa lạ ở cổng trường đánh học sinh, còn 1 người đánh 1 đám, thầm nghĩ không tốt lập tức lôi kéo Ares có sức chiến đấu cao nhất trong trường lại đây, không nghĩ tới trình độ thảm thiết ở hiện trường còn nghiêm trọng hơn so với trong tưởng tượng của mình, hơn nữa giống cái bên cạnh thú nhân gây rối dường như nhìn rất quen mắt, không phải là tiểu giống cái lúc trước tỏ tình với Ares sao? Đây là biễu diễn cái trò gì thế?</w:t>
      </w:r>
      <w:r>
        <w:br w:type="textWrapping"/>
      </w:r>
      <w:r>
        <w:br w:type="textWrapping"/>
      </w:r>
      <w:r>
        <w:rPr>
          <w:b/>
        </w:rPr>
        <w:t xml:space="preserve">Carl một cước đá văng thú nhân hôn mê chắn đường ra, kéo Đường Vũ đi tới trước mặt Sean, “Giải thích? Thú nhân trường cậu ăn hiếp giống cái của tôi, nếu cậu bảo tôi nhịn thì có xứng làm giống đực không?”.</w:t>
      </w:r>
      <w:r>
        <w:br w:type="textWrapping"/>
      </w:r>
      <w:r>
        <w:br w:type="textWrapping"/>
      </w:r>
      <w:r>
        <w:rPr>
          <w:b/>
        </w:rPr>
        <w:t xml:space="preserve">A? Đường Vũ cứng họng nhìn về phía Carl, từ lúc nào anh ta trở thành giống đực của cậu vậy?</w:t>
      </w:r>
      <w:r>
        <w:br w:type="textWrapping"/>
      </w:r>
      <w:r>
        <w:br w:type="textWrapping"/>
      </w:r>
      <w:r>
        <w:rPr>
          <w:b/>
        </w:rPr>
        <w:t xml:space="preserve">Lời này vừa nói ra, không riêng Đường Vũ choáng váng mà ngay cả các học sinh ở xa xa vây xem đều ngây người, Đường Vũ  tỏ tình với giống đực thú nhân Ares đứng đầu trong trường ở trên mạng còn rất hot, tại sao đột nhiên còn có giống đực khác? Giống đực vĩ đại như vậy, vừa rồi người nọ bộ dáng đánh đấm dũng mãnh đốn tim không ít giống cái, hơn nữa Carl lớn lên tương đối không tồi khiến cho người ta có 1 loại cảm giác lạnh lùng, đẹp trai, sạch sẽ chỉnh tề.</w:t>
      </w:r>
      <w:r>
        <w:br w:type="textWrapping"/>
      </w:r>
      <w:r>
        <w:br w:type="textWrapping"/>
      </w:r>
      <w:r>
        <w:rPr>
          <w:b/>
        </w:rPr>
        <w:t xml:space="preserve">Sean á khẩu không trả lời được, gã không phải không biết rõ tin đồn trong trường, chỉ là không cảm thấy có nghiêm trọng bao nhiêu, để mặc nó lan truyền, nếu vì vậy mà  có người tới cửa đánh người thì thật đúng là khó mà nói họ được, nhưng gã làm hội trưởng hội học sinh thì không thể trơ mắt nhìn học sinh trường mình bị đánh mà không lên tiếng, nếu vậy thì sau này gã còn quản lý bọn họ ra sao!.</w:t>
      </w:r>
      <w:r>
        <w:br w:type="textWrapping"/>
      </w:r>
      <w:r>
        <w:br w:type="textWrapping"/>
      </w:r>
      <w:r>
        <w:rPr>
          <w:b/>
        </w:rPr>
        <w:t xml:space="preserve">“Ares, hướng anh khiêu chiến”. Hổ tộc thú nhân lạnh lùng nói 1 câu nháy mắt nhóm lên tình tự của mọi người, chung quanh chợt bùng nổ ồn ào thật lớn, tất cả mọi người không thể tin được vào mắt mình, vào cái lỗ tai nghe được, chẳng lẽ Ares lạnh lùng như người máy vì giống cái vô dụng kia mà khiêu chiến với  thú nhân xa lạ khủng bố kia?</w:t>
      </w:r>
      <w:r>
        <w:br w:type="textWrapping"/>
      </w:r>
      <w:r>
        <w:br w:type="textWrapping"/>
      </w:r>
      <w:r>
        <w:rPr>
          <w:b/>
        </w:rPr>
        <w:t xml:space="preserve">Có lầm hay không! Thói đời điên rồi sao?! Ông trời muốn rơi tiền đế quốc đi! Giống đực thú nhân cũng có thể sinh con! Còn có lẽ trời không chứ! Giống cái xung quanh quả thực ghen tị tới phát cuồng, hơn trăm đao mắt </w:t>
      </w:r>
      <w:r>
        <w:rPr>
          <w:i/>
          <w:b/>
        </w:rPr>
        <w:t xml:space="preserve">(ánh mắt sắc như dao cạo)</w:t>
      </w:r>
      <w:r>
        <w:rPr>
          <w:b/>
        </w:rPr>
        <w:t xml:space="preserve"> vèo vèo bắn về phía Đường Vũ cũng đang không hiểu rõ tình hình lắm.</w:t>
      </w:r>
      <w:r>
        <w:br w:type="textWrapping"/>
      </w:r>
      <w:r>
        <w:br w:type="textWrapping"/>
      </w:r>
      <w:r>
        <w:rPr>
          <w:b/>
        </w:rPr>
        <w:t xml:space="preserve">Tay phải Carl nắm lại dùng sức đấm vào dưới ngực trái bản thân, “Tôi nhận!”.</w:t>
      </w:r>
      <w:r>
        <w:br w:type="textWrapping"/>
      </w:r>
      <w:r>
        <w:br w:type="textWrapping"/>
      </w:r>
      <w:r>
        <w:rPr>
          <w:b/>
        </w:rPr>
        <w:t xml:space="preserve">Đường Vũ nhìn thấy sự hưng phấn do ngang tài ngang sức ở trong mắt 2 thú nhân, hiểu được mình đã không thể xen vào tình hình bây giờ, quyết đoán trốn ra xa. Cậu còn rất tò mò đối với đấu võ giữa giống đực thú nhân, khi đó không biết thú nguyên lực phát huy tác dụng như thế nào?</w:t>
      </w:r>
      <w:r>
        <w:br w:type="textWrapping"/>
      </w:r>
      <w:r>
        <w:br w:type="textWrapping"/>
      </w:r>
      <w:r>
        <w:rPr>
          <w:b/>
        </w:rPr>
        <w:t xml:space="preserve">Lúc này Ares tựa như một tảng băng bao trùm ngọn lửa xanh, ý chí chiến đấu hừng hực bốc cháy, con gấu này rất mạnh, phi thường mạnh!.</w:t>
      </w:r>
      <w:r>
        <w:br w:type="textWrapping"/>
      </w:r>
      <w:r>
        <w:br w:type="textWrapping"/>
      </w:r>
      <w:r>
        <w:rPr>
          <w:b/>
        </w:rPr>
        <w:t xml:space="preserve">Tuy rằng Carl dáng người cao to vẫn kiêu ngạo như cũ nhưng trong đôi mắt lộ ra sự thận trọng, anh ta ở trên trên chiến trường giữa các hành tinh không biết đã trải qua bao nhiêu lần sinh tử, nếu tính cách giống như sự thô lỗ bên ngoài thì đã sớm làm thức ăn cho trùng tộc.Người trước mắt này tên Ares? Giống đực mà Đường Vũ thích? Carl siết chặt nắm tay, giữa xương ngón tay phát ra âm thanh không khí nổ lép bép, chân phải đột nhiên đạp xuống đất, thân thể cao lớn cực kỳ linh hoạt bắn ra ngoài hướng tới Ares tấn công trước.</w:t>
      </w:r>
      <w:r>
        <w:br w:type="textWrapping"/>
      </w:r>
      <w:r>
        <w:br w:type="textWrapping"/>
      </w:r>
      <w:r>
        <w:rPr>
          <w:b/>
        </w:rPr>
        <w:t xml:space="preserve">Chiêu thức ấy cực kỳ đẹp, liên quan đến việc vận dụng linh hoạt ma nguyên lực, mắt Ares lộ ra tán thưởng, bước chân xoay tròn tránh công kích của Carl, 2 tay tấn công con gấu, 2 người chiến đấu cùng nhau, lực lượng cả 2 ngang nhau, đánh nhau rất dữ dội.</w:t>
      </w:r>
      <w:r>
        <w:br w:type="textWrapping"/>
      </w:r>
      <w:r>
        <w:br w:type="textWrapping"/>
      </w:r>
      <w:r>
        <w:rPr>
          <w:b/>
        </w:rPr>
        <w:t xml:space="preserve">Sean đau đầu nhìn cổng trường bị phá hỏng, tính toán nếu cần sửa chữa thì tốn bao nhiêu tiền, làm bạn từ nhỏ cùng Ares lớn lên, người khác không biết vì sao Ares chủ động khiêu chiến nhưng Sean thì biết rõ. Tất cả mọi người đều nghĩ Ares là tảng băng mặt lạnh tim lạnh nhưng thật ra cậu ta là người điên!</w:t>
      </w:r>
      <w:r>
        <w:br w:type="textWrapping"/>
      </w:r>
      <w:r>
        <w:br w:type="textWrapping"/>
      </w:r>
      <w:r>
        <w:rPr>
          <w:b/>
        </w:rPr>
        <w:t xml:space="preserve">Người điên thích chiến đấu! Cuộc sống của Ares dường như vì chiến đấu mà sống, không có lúc nào là không nghĩ trở nên mạnh hơn cùng với khiêu chiến với người càng mạnh hơn. Tính ra hơn 2 tháng không có xuất hiện nhân vật lợi hại khiến Ares kẻ cuồng chiến mau nghẹn hỏng luôn rồi.</w:t>
      </w:r>
      <w:r>
        <w:br w:type="textWrapping"/>
      </w:r>
      <w:r>
        <w:br w:type="textWrapping"/>
      </w:r>
      <w:r>
        <w:rPr>
          <w:b/>
        </w:rPr>
        <w:t xml:space="preserve">Đột nhiên Carl lợi dụng hùng tộc có da dày đặc biệt đỡ được 1 chưởng của Ares, đồng thời hùng chưởng chộp tới phía sau lưng đối phương, trực tiếp chộp đến Ares chảy máu, khiến đám người xung quanh hoảng sợ 1 phen. Ares mặt không chút thay đổi lấy tay lau máu tươi bên miệng, thú nguyên lực bắt đầu sôi trào, bộ lông bay bay, đây là xu thế sắp thú hóa. Sean thấy vậy hoảng hốt rống to, “Đừng để Ares thú hóa!”.</w:t>
      </w:r>
      <w:r>
        <w:br w:type="textWrapping"/>
      </w:r>
      <w:r>
        <w:br w:type="textWrapping"/>
      </w:r>
      <w:r>
        <w:rPr>
          <w:b/>
        </w:rPr>
        <w:t xml:space="preserve">Tuy rằng Carl không rõ bạn của con hổ tại sao hét lên như thế, chính là động tác trong tay cũng không chậm, lại tập trung thú nguyên lực đến tay phải vững vàng chém ra, trước khi Ares thú hóa không chút nào nương tay đánh đối phương hôn mê bất tỉnh, thú nhân vây xem một trận run run, trong đó có 1 thú nhân còn nhịn không được trộm hỏi người bạn bên cạnh, “Hùng chưởng của hùng tộc các cậu đều khủng bố như vậy sao?”.</w:t>
      </w:r>
      <w:r>
        <w:br w:type="textWrapping"/>
      </w:r>
      <w:r>
        <w:br w:type="textWrapping"/>
      </w:r>
      <w:r>
        <w:rPr>
          <w:b/>
        </w:rPr>
        <w:t xml:space="preserve">“Tôi là tộc gấu chó sao có thể so sánh với tộc gấu ngựa có thể trọng cơ thể lớn nhất, hùng chưởng của bọn họ có tiếng khủng bố, hơn nữa tốc độ còn nhanh! Nhìn đi, không phải ngay cả Ares đều bị thương dưới chưởng của đối phương, may mắn còn chưa biến hình nếu không còn thảm hại hơn”. Người nói chuyện thường to lớn hơn 1 chút so với người bình thường, diện mạo thật thà, khi nói chuyện đồng tử lại quay tròn lộ ra vẻ gian tà.</w:t>
      </w:r>
      <w:r>
        <w:br w:type="textWrapping"/>
      </w:r>
      <w:r>
        <w:br w:type="textWrapping"/>
      </w:r>
      <w:r>
        <w:rPr>
          <w:b/>
        </w:rPr>
        <w:t xml:space="preserve">Sean thấy Ares bị đánh ngất, lo lắng đi lên kiểm tra, may mắn chỉ là ngất tạm thời, qua 1 lát là tỉnh lại, con gấu này vẫn nhẹ tay,  “Cảm ơn!”.</w:t>
      </w:r>
      <w:r>
        <w:br w:type="textWrapping"/>
      </w:r>
      <w:r>
        <w:br w:type="textWrapping"/>
      </w:r>
      <w:r>
        <w:rPr>
          <w:b/>
        </w:rPr>
        <w:t xml:space="preserve">Carl lắc đầu, “Cậu ta không tệ nhưng là thú nguyên lực có vấn đề”. Carl cản Sean đang đỡ lưng Ares, tự mình đi tới vác Ares lên vai, “Trận đấu hôm nay không tính, cậu ta bị thương, tôi chờ cậu ta khỏe lại! Đi, chúng ta đi bệnh viện”. Nói xong tay trái ném ra 1 quả cầu, quả cầu rơi xuống đất nháy mắt tự động biến thành xe cơ giáp, Carl bỏ Ares vào bên trong xe sau đó đón Đường Vũ đến.</w:t>
      </w:r>
      <w:r>
        <w:br w:type="textWrapping"/>
      </w:r>
      <w:r>
        <w:br w:type="textWrapping"/>
      </w:r>
      <w:r>
        <w:rPr>
          <w:b/>
        </w:rPr>
        <w:t xml:space="preserve">Sean nhìn nhìn bạn tốt rồi nhìn 1 đống lộn xộn chung quanh, “Vậy nhờ anh đem Ares đến trung tâm y tế Wharf Street, chỗ đó do mẹ Ares mở, tôi còn bận việc không đi được, anh đem Ares đưa cho mẹ cậu ấy là được”. Chỗ mà Sean nói chính là nơi mà Carl đưa Đường Vũ tới chữa bệnh lần trước. Đường Vũ không nghĩ tới Carl sẽ đánh người ta tới hôn mê, đành phải tiếp tục chịu đựng đói khát đi đến bệnh viện cứu người quan trọng hơn.</w:t>
      </w:r>
      <w:r>
        <w:br w:type="textWrapping"/>
      </w:r>
      <w:r>
        <w:br w:type="textWrapping"/>
      </w:r>
      <w:r>
        <w:rPr>
          <w:b/>
        </w:rPr>
        <w:t xml:space="preserve">Sau khi 3 người đi khỏi, tại cổng trường học viện sơ trung Lanting nháy mắt bùng nổ các loại tiếng hô kinh hoảng, Ares lại có thể vì 1 giống cái  mà thách đấu với giống đực của đối phương! Cái giống cái kia lại là người từng tỏ tình với anh ta mà bị anh ta từ chối, chẳng lẽ sau khi từ chối xong Ares lại hối hận? Vậy trước đấy còn từ chối làm gì, vợ chồng son cãi nhau rồi làm lành ư? Nhưng mà đối phương cũng không được, chỉ mới có mấy ngày trôi qua lại có bản lĩnh câu được 1 thú nhân còn lợi hại hơn Ares! Nhưng nghe nói giống cái này ngay cả ma nguyên lực đều không có, là giống cái vô dụng không có biện pháp ngưng kết ma thực, giống đực vĩ đại này tại sao lại coi trọng người như vậy?</w:t>
      </w:r>
      <w:r>
        <w:br w:type="textWrapping"/>
      </w:r>
      <w:r>
        <w:br w:type="textWrapping"/>
      </w:r>
      <w:r>
        <w:rPr>
          <w:b/>
        </w:rPr>
        <w:t xml:space="preserve">Ngày hôm nay quả là thảm kịch làm tan nát 1 đống trái tim các giống cái</w:t>
      </w:r>
      <w:r>
        <w:br w:type="textWrapping"/>
      </w:r>
      <w:r>
        <w:br w:type="textWrapping"/>
      </w:r>
    </w:p>
    <w:p>
      <w:pPr>
        <w:pStyle w:val="Heading2"/>
      </w:pPr>
      <w:bookmarkStart w:id="82" w:name="chương-13-bánh-quy-bột-trà-matcha"/>
      <w:bookmarkEnd w:id="82"/>
      <w:r>
        <w:t xml:space="preserve">13. Chương 13: Bánh Quy Bột Trà (matcha)</w:t>
      </w:r>
    </w:p>
    <w:p>
      <w:pPr>
        <w:pStyle w:val="Compact"/>
      </w:pPr>
      <w:r>
        <w:br w:type="textWrapping"/>
      </w:r>
      <w:r>
        <w:br w:type="textWrapping"/>
      </w:r>
      <w:r>
        <w:rPr>
          <w:b/>
        </w:rPr>
        <w:t xml:space="preserve">Trên xe cơ giáp Đường Vũ và Ares đang hôn mê ngồi ở ghế sau, trình lái xe của Carl cực tốt, tốc độ cực nhanh chạy hướng bệnh viện. Cậu vì đề phòng kẻ đang hôn mê lại bị thương lần 2 đành phải để Ares nằm trong lòng mình, 1 tay mình cầm tay tên kia, 1 tay thì  vịn vào tay ghế.</w:t>
      </w:r>
      <w:r>
        <w:br w:type="textWrapping"/>
      </w:r>
      <w:r>
        <w:br w:type="textWrapping"/>
      </w:r>
      <w:r>
        <w:rPr>
          <w:b/>
        </w:rPr>
        <w:t xml:space="preserve">Từ gương chiếu hậu Carl nhìn thấy 1 màn này liền tủi thân kháng nghị, “Cậu đừng để giống đực kia chạm tới cậu!”.</w:t>
      </w:r>
      <w:r>
        <w:br w:type="textWrapping"/>
      </w:r>
      <w:r>
        <w:br w:type="textWrapping"/>
      </w:r>
      <w:r>
        <w:rPr>
          <w:b/>
        </w:rPr>
        <w:t xml:space="preserve">“Tên này là do anh đánh ngất”. Đường Vũ  thản nhiên nhìn Carl nhẹ giọng nói, “Đừng chạy xe nhanh quá”.</w:t>
      </w:r>
      <w:r>
        <w:br w:type="textWrapping"/>
      </w:r>
      <w:r>
        <w:br w:type="textWrapping"/>
      </w:r>
      <w:r>
        <w:rPr>
          <w:b/>
        </w:rPr>
        <w:t xml:space="preserve">Bụng Đường Vũ  đói tới bụng kêu thì thầm, từ buổi sáng đến giữa trưa cậu chưa ăn 1 tí gì, tâm tình cậu do tuột huyết áp trở nên rất kém, đến bệnh viện còn không biết bị dày vò bao lâu nữa, trong không gian hình như cũng không dự trữ đồ ăn, tất cả đều là các giống trà cục cưng của cậu…….. Đúng rồi. Phòng ngủ trong nhà trúc hình như có 1 ít bánh quy bột trà!</w:t>
      </w:r>
      <w:r>
        <w:br w:type="textWrapping"/>
      </w:r>
      <w:r>
        <w:br w:type="textWrapping"/>
      </w:r>
      <w:r>
        <w:rPr>
          <w:b/>
        </w:rPr>
        <w:t xml:space="preserve">Nhéo nhéo hai má con hổ đang hôn mê, tên này hoàn toàn không có dấu hiệu tỉnh lại, 1 cái tát của Carl quả là dã man. Nhờ ba lô che đậy Đường Vũ  lấy bánh quy bột trà trong không gian ra, khoảnh khắc khi đang lấy ra thì Ares còn đang hôn mê và Carl đang tập trung tinh thần lái xe thì mũi 2 người đồng thời giật giật.</w:t>
      </w:r>
      <w:r>
        <w:br w:type="textWrapping"/>
      </w:r>
      <w:r>
        <w:br w:type="textWrapping"/>
      </w:r>
      <w:r>
        <w:rPr>
          <w:b/>
        </w:rPr>
        <w:t xml:space="preserve">“Ma thực cao cấp?”. Đột nhiên Carl ngửi được 1 mùi thơm đặc biệt, không chỉ rù quến anh muốn ăn nó mà chỉ dựa vào mùi thơm đã có thể ảnh hưởng đến thú nguyên lực của anh, ít nhất cũng là ma thực cao cấp hiếm có mới có thể đạt tới, nhưng tiểu giống cái tại sao lại có ma thực cao cấp?</w:t>
      </w:r>
      <w:r>
        <w:br w:type="textWrapping"/>
      </w:r>
      <w:r>
        <w:br w:type="textWrapping"/>
      </w:r>
      <w:r>
        <w:rPr>
          <w:b/>
        </w:rPr>
        <w:t xml:space="preserve">Đường Vũ lấy ra 1 miếng bánh quy bột trà vươn tay nhét vào miệng Carl, “Không phải anh cũng đói bụng sao? Ăn thử đi, thấy ngon không?”.</w:t>
      </w:r>
      <w:r>
        <w:br w:type="textWrapping"/>
      </w:r>
      <w:r>
        <w:br w:type="textWrapping"/>
      </w:r>
      <w:r>
        <w:rPr>
          <w:b/>
        </w:rPr>
        <w:t xml:space="preserve">Carl còn chưa kịp phản ứng thì miệng đã bị nhét 1 miếng đồ ngọt có mùi tươi mát, trong đó còn có 1 dòng năng lượng cực tinh khiết đi vào trong cơ thể, so với năng lượng ma thực mà anh hấp thu mấy năm qua đều tinh khiết mạnh mẽ hơn nhiều, chỉ là anh vô cùng khẳng định cái mình ăn không phải ma thực!</w:t>
      </w:r>
      <w:r>
        <w:br w:type="textWrapping"/>
      </w:r>
      <w:r>
        <w:br w:type="textWrapping"/>
      </w:r>
      <w:r>
        <w:rPr>
          <w:b/>
        </w:rPr>
        <w:t xml:space="preserve">“Đây là cái gì vậy, vì sao lại giống ma thực có thể làm cho người ta hấp thu năng lượng?”. Carl nghi hoặc hỏi, miệng còn nhai chóp chép mấy cái.</w:t>
      </w:r>
      <w:r>
        <w:br w:type="textWrapping"/>
      </w:r>
      <w:r>
        <w:br w:type="textWrapping"/>
      </w:r>
      <w:r>
        <w:rPr>
          <w:b/>
        </w:rPr>
        <w:t xml:space="preserve">“Cái này gọi là bánh quy bột trà, cái anh ăn vừa rồi có thể giúp anh hấp thu bao nhiêu năng lượng ma thực?”. Phản ứng của Carl ngoài dự kiến của Đường Vũ, không nghĩ tới trà dùng làm bánh ngọt cũng có thể có ích cho thú nhân.</w:t>
      </w:r>
      <w:r>
        <w:br w:type="textWrapping"/>
      </w:r>
      <w:r>
        <w:br w:type="textWrapping"/>
      </w:r>
      <w:r>
        <w:rPr>
          <w:b/>
        </w:rPr>
        <w:t xml:space="preserve">“Hiện tại tôi là thú võ giả sơ cấp, thú nguyên lực chia làm 3 cấp, cái bánh mới nãy, bánh quy tương đương với một nửa năng lượng mỗi lần tôi hấp thu”. Carl hơi chút tiếc nuối trả lời, ma thực anh dùng hết còn chưa bổ sung kịp, ngày hôm qua là ngày hấp thu năng ma thực nhưng anh đã bỏ lỡ, quay lại thủ đô Danza mua ma thực cũng đã trễ mất 1 ngày. Nhưng đột nhiên vừa mới ăn cái bánh đó khiến anh hấp thu 1 nửa năng lượng ma thực, lãng phí cơ hội lần này thì lần sau muốn hấp thu chỉ có thể chờ 4 ngày sau. Nhưng mà không sao cả, giống cái nhà mình không biết ngày hấp thu ma thực của mình, chậm 1 lần cũng không sao hết.</w:t>
      </w:r>
      <w:r>
        <w:br w:type="textWrapping"/>
      </w:r>
      <w:r>
        <w:br w:type="textWrapping"/>
      </w:r>
      <w:r>
        <w:rPr>
          <w:b/>
        </w:rPr>
        <w:t xml:space="preserve">Đường Vũ vừa nghe thì biết lòng tốt của mình gây việc xấu, hiện tại cậu đã hiểu rõ mỗi lần hấp thu ma thực đối các thú nhân rất quan trọng, giống đực thú nhân khoảng 10 ngày có thể hấp thu 1 lần năng lượng ma thực, nếu mỗi lần hấp thu thiếu thì qua 1 thời gian dài sẽ thua kém người khác rất nhiều, thú nguyên lực cao hay thấp gần như quyết định địa vị xã hội của giống đực thú nhân. Giọng nói của Carl mang theo tiếc nuối, không chừng là cậu không cẩn thận làm lãng phí 1 lần cơ hội hấp thu ma thực của anh ta, cậu áy náy lại móc ra 1 cái bánh quy khác nhét vào miệng Carl, “Đây là đồ ăn tôi dùng ma thực làm, trước đây chưa cho thú nhân nào ăn thử, không nghĩ tới ma thực sau khi nướng ở nhiệt độ cao còn có năng lượng còn sót lại cho các anh hấp thu……..”.</w:t>
      </w:r>
      <w:r>
        <w:br w:type="textWrapping"/>
      </w:r>
      <w:r>
        <w:br w:type="textWrapping"/>
      </w:r>
      <w:r>
        <w:rPr>
          <w:b/>
        </w:rPr>
        <w:t xml:space="preserve">Dùng ma thực làm đồ ăn? Carl không thể tin nổi nuốt bánh quy bột trà vào, quên nhai nó luôn, nhìn Đường Vũ mà nghẹn luôn. Không đúng! Carl vội vàng đậu xe ở ven đường, cẩn thận cảm thụ biến hóa của thú nguyên lực trong cơ thể, sau đó miệng chữ A mắt chữ O nhìn Đường Vũ, ” Hấp, hấp thu!”</w:t>
      </w:r>
      <w:r>
        <w:br w:type="textWrapping"/>
      </w:r>
      <w:r>
        <w:br w:type="textWrapping"/>
      </w:r>
      <w:r>
        <w:rPr>
          <w:b/>
        </w:rPr>
        <w:t xml:space="preserve">“Gì?”. Đường Vũ không rõ Carl rốt cuộc giật mình vì cái gì, dùng ma thực làm đồ ăn thì làm người ta khó chấp nhận vậy sao?</w:t>
      </w:r>
      <w:r>
        <w:br w:type="textWrapping"/>
      </w:r>
      <w:r>
        <w:br w:type="textWrapping"/>
      </w:r>
      <w:r>
        <w:rPr>
          <w:b/>
        </w:rPr>
        <w:t xml:space="preserve">“Năng lượng ma thực hấp thu lần nữa!”. Carl gần như rống lên, trong vài phút ngắn ngủn anh có thể 2 lần hấp thu năng lượng ma thực! Điều này chứng tỏ chỉ cần ăn loại đồ ăn làm từ ma thực này thì anh có thể hấp thu năng lượng ma thực không giới hạn? Vậy thì anh sẽ mạnh tới mức nào nha! Chỉ nghĩ thôi đều cảm thấy hưng phấn, “Cho … tôi 1 cái nữa!”.</w:t>
      </w:r>
      <w:r>
        <w:br w:type="textWrapping"/>
      </w:r>
      <w:r>
        <w:br w:type="textWrapping"/>
      </w:r>
      <w:r>
        <w:rPr>
          <w:b/>
        </w:rPr>
        <w:t xml:space="preserve">Đường Vũ nghe thế thì trong lòng rối rắm, vẻ ngoài tỉnh rụi lại đưa cho Carl 1 cái bánh quy, thấy Carl nhanh chóng nhét vào miệng, tiếp theo lộ ra nét mặt thất vọng thì Đường Vũ âm thầm nhẹ nhàng thở ra, nếu 1 cái đồ ăn nhỏ như vậy mà phá vỡ quy luật hấp thu năng lượng của thú nhân, vậy thứ mà cậu sở hữu sẽ gây ra cho thú nhân thế giới có thể sẽ không chỉ là cải cách mà là hủy diệt.</w:t>
      </w:r>
      <w:r>
        <w:br w:type="textWrapping"/>
      </w:r>
      <w:r>
        <w:br w:type="textWrapping"/>
      </w:r>
      <w:r>
        <w:rPr>
          <w:b/>
        </w:rPr>
        <w:t xml:space="preserve">“Được rồi, có thể tránh được anh lỡ ngày hấp thu năng lượng thì rất tốt rồi, chúng ta vẫn nên nhanh đến bện viện đi”. Đường Vũ không hề có thành ý an ủi con gấu đang ủ rũ, vừa dùng mắt lên án anh ta vừa ăn bánh quy bột trà chống đói, ” Nhìn gì mà nhìn? Lái xe cho tốt đi!”.</w:t>
      </w:r>
      <w:r>
        <w:br w:type="textWrapping"/>
      </w:r>
      <w:r>
        <w:br w:type="textWrapping"/>
      </w:r>
      <w:r>
        <w:rPr>
          <w:b/>
        </w:rPr>
        <w:t xml:space="preserve">“Đồ ăn kia…….Là đồ tốt nha”. Carl đau lòng nhìn bánh quy nhanh chóng biến mất trong miệng Đường Vũ, “2 cái bánh bằng 1 ma thực sơ cấp…….”.</w:t>
      </w:r>
      <w:r>
        <w:br w:type="textWrapping"/>
      </w:r>
      <w:r>
        <w:br w:type="textWrapping"/>
      </w:r>
      <w:r>
        <w:rPr>
          <w:b/>
        </w:rPr>
        <w:t xml:space="preserve">Khóe miệng Đường Vũ co rút, không thèm để ý tới con gấu rõ ràng rất muốn ăn lại cố nhịn này. Rất nhanh 3 người đã đi tới trung tâm y tế tư nhân cao cấp, Carl cố tình mạnh bạo khiêng Ares lên, bước nhanh đến trong bệnh viện, thấy thế Đường Vũ chịu không nỗi lắc đầu, con gấu này đang ghen tào lao sao?</w:t>
      </w:r>
      <w:r>
        <w:br w:type="textWrapping"/>
      </w:r>
      <w:r>
        <w:br w:type="textWrapping"/>
      </w:r>
      <w:r>
        <w:rPr>
          <w:b/>
        </w:rPr>
        <w:t xml:space="preserve">Nhân viên công tác trong bệnh viện lập tức nhận ra Ares, đáng tiếc mẹ anh ta không có ở bệnh viện, có chuyện quan trọng đi thủ đô rồi, nhưng mà bác sĩ điều trị riêng của Ares có mặt, nghe được Ares gặp chuyện không may lập tức chạy tới. Một phen kiểm tra xong mới thở dài, “Ares không sao hết, đã làm phiền các cậu mang nó tới đây”.</w:t>
      </w:r>
      <w:r>
        <w:br w:type="textWrapping"/>
      </w:r>
      <w:r>
        <w:br w:type="textWrapping"/>
      </w:r>
      <w:r>
        <w:rPr>
          <w:b/>
        </w:rPr>
        <w:t xml:space="preserve">“Không có gì, là lỗi của chúng tôi đánh Ares hôn mê”.Đường Vũ cười nhẹ nhàng, cả người cậu tỏa ra hơi thở thân thiện, “Ares không sao chứ? Carl nhà tôi ra tay không nhẹ không nặng, Ares thách đấu anh ta, nhưng mà chỉ là so tài thôi, chỉ là tùy tiện đánh nhau nhưng con gấu này lại nghiêm túc”. Nói xạo đổ trách nhiệm cho Ares, nếu tên này mà có chuyện thì cậu cũng không dám phụ trách, cũng chi tiền không nổi, hơn nữa việc này cậu cũng không nói dối, thực sự là Ares chủ động thách đấu Carl, bị đánh ngất là xứng đáng, coi như giúp tiểu giống cái si tình kia báo thù.</w:t>
      </w:r>
      <w:r>
        <w:br w:type="textWrapping"/>
      </w:r>
      <w:r>
        <w:br w:type="textWrapping"/>
      </w:r>
      <w:r>
        <w:rPr>
          <w:b/>
        </w:rPr>
        <w:t xml:space="preserve">“Không trách giống đực nhà cậu, thách đấu giữa thú nhân vốn nên nghiêm túc ứng chiến, đây là thằng nhóc thối Ares tự mình gây rối!”. Bác sĩ nổi giận không để ý kẻ thương tật Ares mà  tát 1 cái lên ót anh ta.</w:t>
      </w:r>
      <w:r>
        <w:br w:type="textWrapping"/>
      </w:r>
      <w:r>
        <w:br w:type="textWrapping"/>
      </w:r>
      <w:r>
        <w:rPr>
          <w:b/>
        </w:rPr>
        <w:t xml:space="preserve">“Đây là ý gì? Thật không liên quan đến Carl nhà tôi”. Đường Vũ nghi hoặc hỏi.</w:t>
      </w:r>
      <w:r>
        <w:br w:type="textWrapping"/>
      </w:r>
      <w:r>
        <w:br w:type="textWrapping"/>
      </w:r>
      <w:r>
        <w:rPr>
          <w:b/>
        </w:rPr>
        <w:t xml:space="preserve">Bác sĩ điều trị nhìn nhìn Đường Vũ, “Nói cho cậu biết cũng không sao, tên nhóc thối này từ nhỏ thích nơi nơi thách đấu cao thủ, thời gian trước mới vừa ăn ma thực xong còn chưa hấp thu kịp liền gặp được 1 thú nhân lợi hại, kết quả chưa hấp thu kịp ma thực nên nửa đường nảy sinh vấn đề, hỏng mất mấy kinh mạch, 1 đoạn thời gian dài khi vận chuyển thú nguyên lực hoặc biến thú hình thì năng lượng sẽ làm kinh mạch cậu ta bạo loạn gây nội thương nghiêm trọng, mỗi lần đều cần ít nhất 7 tới 10 ngày mới có thể khôi phục”.</w:t>
      </w:r>
      <w:r>
        <w:br w:type="textWrapping"/>
      </w:r>
      <w:r>
        <w:br w:type="textWrapping"/>
      </w:r>
      <w:r>
        <w:rPr>
          <w:b/>
        </w:rPr>
        <w:t xml:space="preserve">“Năng lượng này không thể dùng cách khác dẫn đến các kinh mạch khác, hoặc là nhanh chóng hấp thu sao?”. Mấy ngày nay Đường Vũ dùng mạng tìm hiểu nên chưa hiểu rõ hết cách thú nhân hấp thu năng lượng ma thực.</w:t>
      </w:r>
      <w:r>
        <w:br w:type="textWrapping"/>
      </w:r>
      <w:r>
        <w:br w:type="textWrapping"/>
      </w:r>
      <w:r>
        <w:rPr>
          <w:b/>
        </w:rPr>
        <w:t xml:space="preserve">Bác sĩ lắc đầu, “Cần thời gian, thời gian này tuyệt đối không thể dùng thú nguyên lực, nếu không kiếm củi 3 năm đốt 1 giờ, nhưng tên nhóc thối này lại không nhẫn nại được. Bỏ đi, các cậu cứ đi đi, Ares để lại đây”.</w:t>
      </w:r>
      <w:r>
        <w:br w:type="textWrapping"/>
      </w:r>
      <w:r>
        <w:br w:type="textWrapping"/>
      </w:r>
      <w:r>
        <w:rPr>
          <w:b/>
        </w:rPr>
        <w:t xml:space="preserve">Đường Vũ gật gật đầu chỉ mong nhanh đi khỏi, vừa muốn nhấc mình bước đi thì thấy áo mình lại bị Ares nắm, thì ra con hổ lạnh lùng này không biết đã tỉnh lại khi nào.</w:t>
      </w:r>
      <w:r>
        <w:br w:type="textWrapping"/>
      </w:r>
      <w:r>
        <w:br w:type="textWrapping"/>
      </w:r>
      <w:r>
        <w:rPr>
          <w:b/>
        </w:rPr>
        <w:t xml:space="preserve">“Xin anh thả tay ra, anh đã ở bệnh viện của mẹ anh, chúng tôi còn có việc phải đi trước”. Đường Vũ cũng sẽ không tự kỷ đến nổi cho rằng Ares thích cậu mới nắm áo cậu không cho cậu đi.</w:t>
      </w:r>
      <w:r>
        <w:br w:type="textWrapping"/>
      </w:r>
      <w:r>
        <w:br w:type="textWrapping"/>
      </w:r>
      <w:r>
        <w:rPr>
          <w:b/>
        </w:rPr>
        <w:t xml:space="preserve">“Bánh quy”. Học theo cách phát âm lúc nãy của Đường Vũ, con hổ mắt xanh lạnh như băng trực tiếp nhìn chằm chằm Đường Vũ, nói xong 2 chữ này thì không nói thêm nữa chữ nào nữa.</w:t>
      </w:r>
      <w:r>
        <w:br w:type="textWrapping"/>
      </w:r>
      <w:r>
        <w:br w:type="textWrapping"/>
      </w:r>
      <w:r>
        <w:rPr>
          <w:b/>
        </w:rPr>
        <w:t xml:space="preserve">Bác sĩ nghe mà thấy ù ù cạc cạc, đối với đứa con của cấp trên mình thì gã chỉ có 1 đánh giá là thiên tài quả nhiên là tồn tại mà người thường không thể hiểu được.</w:t>
      </w:r>
      <w:r>
        <w:br w:type="textWrapping"/>
      </w:r>
      <w:r>
        <w:br w:type="textWrapping"/>
      </w:r>
      <w:r>
        <w:rPr>
          <w:b/>
        </w:rPr>
        <w:t xml:space="preserve">Đường Vũ  không nghĩ tới Ares ở trong xe cơ giáp đã tỉnh rồi, còn nghe được cậu nói chuyện cùng Carl, việc đó cậu không hy vọng nhiều người biết nên trước tiên đành phải mời bác sĩ ra ngoài. Bác sĩ dặn dò Ares hết lần này tới lần khác trước khi năng lượng hấp thu xong hoàn toàn thì không cho phép lại dùng thú nguyên lực, sau đó mới mang theo vẻ mặt vẫn lo lắng miễn cưỡng đi ra ngoài.</w:t>
      </w:r>
      <w:r>
        <w:br w:type="textWrapping"/>
      </w:r>
      <w:r>
        <w:br w:type="textWrapping"/>
      </w:r>
      <w:r>
        <w:rPr>
          <w:b/>
        </w:rPr>
        <w:t xml:space="preserve">Ra hiệu cho Carl đề phòng có người lạ lại tới phòng bệnh, Đường Vũ  kéo 1 cái ghế nhẹ nhàng ngồi lên, lộ ra tươi cười hoàn mỹ giả dối, “Về việc bánh quy, anh muốn như thế nào?”.</w:t>
      </w:r>
      <w:r>
        <w:br w:type="textWrapping"/>
      </w:r>
      <w:r>
        <w:br w:type="textWrapping"/>
      </w:r>
    </w:p>
    <w:p>
      <w:pPr>
        <w:pStyle w:val="Heading2"/>
      </w:pPr>
      <w:bookmarkStart w:id="83" w:name="chương-14-phần-tử-hiếu-chiến"/>
      <w:bookmarkEnd w:id="83"/>
      <w:r>
        <w:t xml:space="preserve">14. Chương 14: Phần Tử Hiếu Chiế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Ares mặt than nhìn giống cái gần đây nhiều lần xuất hiện trong tầm mắt mình, với cá tính của anh ngoại trừ đối với chiến đấu và trở nên mạnh hơn thì cũng không thấy hứng thú với cái gì hết mà nói, đều có thể phát hiện sự thay đổi rất lớn trong mấy ngày qua của đối phương, lúc trước khi tỏ tình với mình thần thái hoảng sợ nhưng bây giờ lại thay thế bởi sự bình tĩnh cùng trầm ổn, đây thật là cùng 1 người sao? Lần đầu tiên Ares đối người không mạnh bằng mình sinh ra quá nhiều hứng thú.</w:t>
      </w:r>
    </w:p>
    <w:p>
      <w:pPr>
        <w:pStyle w:val="BodyText"/>
      </w:pPr>
      <w:r>
        <w:t xml:space="preserve">“Cho tôi 1 cái bánh quy”. Giọng nói của con hổ và vẻ ngoài của anh ta giống nhau đều lạnh như băng.</w:t>
      </w:r>
    </w:p>
    <w:p>
      <w:pPr>
        <w:pStyle w:val="BodyText"/>
      </w:pPr>
      <w:r>
        <w:t xml:space="preserve">Đường Vũ không biết trong bụng tên này có âm mưu gì, từ trong ba lô lấy ra 1 cái bánh quy bột trà, miệng khẽ nhếch, “300 tệ đế quốc, mua không?”.</w:t>
      </w:r>
    </w:p>
    <w:p>
      <w:pPr>
        <w:pStyle w:val="BodyText"/>
      </w:pPr>
      <w:r>
        <w:t xml:space="preserve">300 tệ đế quốc là khoản trợ cấp 1 tháng cho cô nhi mà Đường Vũ nhận được, có thể đảm bảo cho 1 giống cái ăn no đồng thời còn có thể mua chút đồ sinh hoạt, hơn nữa 1 ma thực cấp 3 loại sơ cấp cũng chưa tới 100 tệ đế quốc, cái bánh quy bột trà trong tay Đường Vũ tương đương với 1 nửa ma thực cấp 3 loại sơ cấp nhiều nhất chỉ giá trị 50 tệ đế quốc.</w:t>
      </w:r>
    </w:p>
    <w:p>
      <w:pPr>
        <w:pStyle w:val="BodyText"/>
      </w:pPr>
      <w:r>
        <w:t xml:space="preserve">Đối mặt với công phu sư tử ngoạm (gian thương) của Đường Vũ, thì Ares vẫn mặt than như cũ, không có cảm xúc gì thay đổi, chỉ là dứt khoát gật đầu và ôm lấy cánh tay Đường Vũ. Đường Vũ nghi hoặc tùy ý để tên này đùa nghịch quang não trên cổ tay trái của cậu, Ares kết nối quang não của cả 2 sau đó trên màn hình ảo chọt mấy cái, “thanh toán”.</w:t>
      </w:r>
    </w:p>
    <w:p>
      <w:pPr>
        <w:pStyle w:val="BodyText"/>
      </w:pPr>
      <w:r>
        <w:t xml:space="preserve">Đường Vũ nhíu nhíu mày, rút quang não trên cổ tay lại, con số trong tài khoản cá nhân hiện lên làm cậu muốn mù luôn, “1 vạn tệ đế quốc! Anh làm gì đưa cho tôi nhiều như vậy!”.</w:t>
      </w:r>
    </w:p>
    <w:p>
      <w:pPr>
        <w:pStyle w:val="BodyText"/>
      </w:pPr>
      <w:r>
        <w:t xml:space="preserve">“Bánh quy”. Ares đối với chất vấn của Đường Vũ thì im lặng 1 lúc lâu, khi Đường Vũ đều có chút sốt ruột mới nghẹn 2 chữ.</w:t>
      </w:r>
    </w:p>
    <w:p>
      <w:pPr>
        <w:pStyle w:val="BodyText"/>
      </w:pPr>
      <w:r>
        <w:t xml:space="preserve">“Ai nói tôi sẽ bán cho anh nhiều bánh quy như vậy?”. Đường Vũ không phát hiện chỉ mới nghe 2 chữ của tên này đã có thể dễ dàng hiểu rõ ý của anh ta, chỉ là có chút tức giận con hổ này tự chủ trương, “Đưa quang não của anh đây, tôi trả tiền lại cho anh”.</w:t>
      </w:r>
    </w:p>
    <w:p>
      <w:pPr>
        <w:pStyle w:val="BodyText"/>
      </w:pPr>
      <w:r>
        <w:t xml:space="preserve">Ares đứng im cũng không lên tiếng, chỉ là nhìn chằm chằm bánh quy trong tay phải của Đường Vũ.</w:t>
      </w:r>
    </w:p>
    <w:p>
      <w:pPr>
        <w:pStyle w:val="BodyText"/>
      </w:pPr>
      <w:r>
        <w:t xml:space="preserve">Đường Vũ cảm thấy rất đau đầu, con hổ này đơn thuần không ngờ, đơn thuần đến chuyện mà anh ta nhận định thì nhân tố bên ngoài đều không thể tác động đến anh ta, người như thế nếu ở Trung Quốc cổ đại sẽ là nhân sĩ tu tiên, sẽ là phái khổ tu 1 lòng 1 dạ tu luyện. Đưa bánh quy cho Ares, chỉ hy vọng anh ta hiểu được nó không thần kỳ như trong tưởng tượng của anh ta.</w:t>
      </w:r>
    </w:p>
    <w:p>
      <w:pPr>
        <w:pStyle w:val="BodyText"/>
      </w:pPr>
      <w:r>
        <w:t xml:space="preserve">Sau khi Ares cầm lấy, đầu tiên là đưa tới dưới mũi ngửi ngửi, sau đó lật qua lật lại nhìn nhìn, cuối cùng bỏ vào miệng nhai kỹ càng thưởng thức, hoàn toàn không giống con gấu thô lỗ kia, từng hành động để lộ ra anh ta xuất thân từ gia đình gia giáo được dạy dỗ cẩn thận.</w:t>
      </w:r>
    </w:p>
    <w:p>
      <w:pPr>
        <w:pStyle w:val="BodyText"/>
      </w:pPr>
      <w:r>
        <w:t xml:space="preserve">Trong bánh quy chứa năng lượng ma thực phóng thích ở trong miệng, Ares cảm thụ được một cỗ năng lượng tinh khiết khác với bình thường, đôi mắt xanh lạnh như băng hiện lên kinh ngạc, với độ tinh khiết này mà nói thì ít nhất là ma thực cấp 8 loại cao cấp. Nếu là cái loại ma thực cấp bậc này thì đừng nói là tiểu giống cái bình thường trước mắt này mà cho dù là mẹ của anh cũng cần tốn chút tâm tư. Phải biết rằng sự cường đại của ma thực cao cấp cũng không chỉ là thể hiện ở năng lượng nhiều hay ít mà quan trọng hơn là độ tinh khiết, ma thực càng cao cấp thì năng lượng càng tinh khiết, thú nhân hấp thu xong cũng càng thoải mái, thời gian quá dài sẽ sinh ra biến chất, thú nhân cùng cấp hấp thu ma thực cao cấp trong thời gian dài sẽ càng mạnh mẽ hơn. Năng lượng tiến vào trong cơ thể, bởi vì không có bã nhiều nên Ares rất nhanh liền hấp thu cũng chuyển hóa thành thú nguyên lực, cùng lúc đó anh còn phát hiện tốc độ hấp thu năng lượng tích tụ trong kinh mạch của mình nhanh hơn rất nhiều! Lại nhìn về phía Đường Vũ, đôi mắt xanh lạnh như băng tăng thêm không ít hơi thở nhiệt nóng như lửa, “Bánh quy”.</w:t>
      </w:r>
    </w:p>
    <w:p>
      <w:pPr>
        <w:pStyle w:val="BodyText"/>
      </w:pPr>
      <w:r>
        <w:t xml:space="preserve">Đường Vũ rất sòng phẳng lại đưa cho Ares 1 cái bánh quy, lần này Ares ăn nửa cái liền nhíu mày ngừng ăn, xem ra năng lượng đã muốn hấp thu bão hòa, do dự nhìn nhìn nửa miếng bánh quy còn lại, con hổ ở trước ánh mắt bất đắc dĩ của Đường Vũ thì thật cẩn thận dùng khăn tay bao lại đút vào túi áo.</w:t>
      </w:r>
    </w:p>
    <w:p>
      <w:pPr>
        <w:pStyle w:val="BodyText"/>
      </w:pPr>
      <w:r>
        <w:t xml:space="preserve">Đường Vũ đỡ trán thở dài, không phải chỉ là miếng bánh quy thôi, có cần thiết xem như kim cương trong kho báu không trời, khiến cho cậu đều có cảm giác tội lỗi. Lại phải trả lại tiền cho Ares, kết quả bị tên này từ chối, cậu có chút tức giận, ” Rốt cuộc anh muốn sao? Buổi chiều tôi còn phải chuẩn bị hành lý đi thủ đô Danza!”.</w:t>
      </w:r>
    </w:p>
    <w:p>
      <w:pPr>
        <w:pStyle w:val="BodyText"/>
      </w:pPr>
      <w:r>
        <w:t xml:space="preserve">“Bánh quy”. Hổ tộc thú nhân vẫn là câu nói kia, lần đầu tiên Đường Vũ gặp được loại người này, thật sự là bức người phát điên.</w:t>
      </w:r>
    </w:p>
    <w:p>
      <w:pPr>
        <w:pStyle w:val="BodyText"/>
      </w:pPr>
      <w:r>
        <w:t xml:space="preserve">“Được! Tôi đem tất cả cho anh! Dù sao tôi cũng có nhiều”. Đường Vũ nhét hộp bánh quy vào trong lòng Ares, sau đó đứng dậy định chạy trốn, không muốn lại dây dưa cùng con hổ khó câu thông này, nếu không phải lo lắng thân nhân Ares đến gây rối thì cậu mới mặc kệ lão hổ ngu ngốc có tình cảm bằng số 0 này.</w:t>
      </w:r>
    </w:p>
    <w:p>
      <w:pPr>
        <w:pStyle w:val="BodyText"/>
      </w:pPr>
      <w:r>
        <w:t xml:space="preserve">Carl nhìn qua gương chiếu hậu, “Cái con hổ kia đi theo chúng ta”.</w:t>
      </w:r>
    </w:p>
    <w:p>
      <w:pPr>
        <w:pStyle w:val="BodyText"/>
      </w:pPr>
      <w:r>
        <w:t xml:space="preserve">Đường Vũ nghe vậy xoay người, quả nhiên Ares cưỡi xe mô tô cơ giáp không xa không gần đi theo bọn họ, rất nhanh liền tới nhà của Đường Vũ. Ares cũng không chủ động đi lên theo chân bọn họ chào hỏi, liền đi theo như vậy, lạnh lùng giống 1 bức tượng điêu khắc bằng băng đứng dưới lầu nhà cậu, giống cái đi qua tò mò ngắm trộm, thú nhân đẹp trai từ đâu tới không biết có giống cái chưa?.</w:t>
      </w:r>
    </w:p>
    <w:p>
      <w:pPr>
        <w:pStyle w:val="BodyText"/>
      </w:pPr>
      <w:r>
        <w:t xml:space="preserve">Dường như Đường Vũ thật sự đánh giá thấp sự cố chấp của Ares, anh ta lại một đường đi theo bọn họ đến thủ đô Danza. Sau khi bọn họ tìm 1 khách sạn ở lại thì Ares liền lặng lẽ canh giữ ở ngoài cửa.</w:t>
      </w:r>
    </w:p>
    <w:p>
      <w:pPr>
        <w:pStyle w:val="BodyText"/>
      </w:pPr>
      <w:r>
        <w:t xml:space="preserve">Tính tình Carl nóng nảy chịu không nổi Đường Vũ bị thú nhân khác bám dính như vậy, xắn tay áo muốn đi ra ngoài đánh Ares một chút, Đường Vũ không có ngăn cản, cậu định sau khi hoàn thành công việc sẽ trở về trường học thông qua thầy Ôn Nhạc đem tiền trả lại cho Ares. Kết quả hành vi của Carl rất hợp ý với Ares, Ares căn bản là người điên luôn mong muốn cùng người mạnh hơn mình chiến đấu.</w:t>
      </w:r>
    </w:p>
    <w:p>
      <w:pPr>
        <w:pStyle w:val="BodyText"/>
      </w:pPr>
      <w:r>
        <w:t xml:space="preserve">Hai dã thú đánh mấy lần, Ares vốn bị thương càng chồng chất vết thương, 2 người vừa đến thủ đô Danza ngồi chưa nóng chỗ lại được đưa đến bệnh viện địa phương. Bác sĩ giúp xử lý ngoại thương, nội thương, dặn dò Ares nhiều lần trong thời gian ngắn không thể lại dùng thú nguyên, kết quả Ares mặt không chút biểu cảm cũng không biết nghe vào tai được bao nhiêu. Ngược lại bác sĩ đành phải dặn dò Đường Vũ, “Nếu cậu quyết định chấp nhận 2 gã giống đực thì phải học cách xử lý quan hệ giữa bọn họ, giống đực rất thích đánh nhau, ham muốn độc chiếm mạnh, về sau 3 người sống cùng nhau trong thời gian dài, luôn cãi nhau ầm ĩ thì sống sao nổi đây? Ai, giống cái trẻ tuổi các cậu mấy năm nay thật sự là càng ngày càng không quan tâm tâm lý giống đực! Đừng để con gấu này lại đánh con hổ kia, nhớ kỹ chưa?”.</w:t>
      </w:r>
    </w:p>
    <w:p>
      <w:pPr>
        <w:pStyle w:val="BodyText"/>
      </w:pPr>
      <w:r>
        <w:t xml:space="preserve">Tốc độ nói chuyện của bác sĩ giống cái này rất nhanh, Đường Vũ há miệng thở dốc mấy lần cũng chưa có thể nói chen vào, cho dù hiểu lầm Carl là giống đực của cậu, nhưng tại sao hiểu lầm cả 2 đều là giống đực của cậu là sao? Giống cái ở thế giới thú nhân rất ít ỏi, cho nên hình thức gia đình 1 vợ nhiều chồng được chấp nhận, không có nghĩa là cậu là 1 người địa cầu có thể chấp nhận!</w:t>
      </w:r>
    </w:p>
    <w:p>
      <w:pPr>
        <w:pStyle w:val="BodyText"/>
      </w:pPr>
      <w:r>
        <w:t xml:space="preserve">“Nhớ kỹ chưa?”. Bác sĩ giống cái nhấn giọng hỏi lại, thấy Đường Vũ theo thói quen gật đầu xác nhận mới buông tha cho cậu.</w:t>
      </w:r>
    </w:p>
    <w:p>
      <w:pPr>
        <w:pStyle w:val="BodyText"/>
      </w:pPr>
      <w:r>
        <w:t xml:space="preserve">Bánh quy matcha đây:</w:t>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260/chuong-14-phan-tu-hieu-chien-1513139856.1629.jpg" id="0"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2743200" cy="1993392"/>
            <wp:effectExtent b="0" l="0" r="0" t="0"/>
            <wp:docPr descr="" title="" id="1" name="Picture"/>
            <a:graphic>
              <a:graphicData uri="http://schemas.openxmlformats.org/drawingml/2006/picture">
                <pic:pic>
                  <pic:nvPicPr>
                    <pic:cNvPr descr="http://sstruyen.com/images/data/15260/chuong-14-phan-tu-hieu-chien-1513139856.3283.jpg" id="0" name="Picture"/>
                    <pic:cNvPicPr>
                      <a:picLocks noChangeArrowheads="1" noChangeAspect="1"/>
                    </pic:cNvPicPr>
                  </pic:nvPicPr>
                  <pic:blipFill>
                    <a:blip r:embed="rId89"/>
                    <a:stretch>
                      <a:fillRect/>
                    </a:stretch>
                  </pic:blipFill>
                  <pic:spPr bwMode="auto">
                    <a:xfrm>
                      <a:off x="0" y="0"/>
                      <a:ext cx="2743200" cy="199339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0" w:name="chương-15-thú-nhân-mất-ngủ"/>
      <w:bookmarkEnd w:id="90"/>
      <w:r>
        <w:t xml:space="preserve">15. Chương 15: Thú Nhân Mất Ngủ</w:t>
      </w:r>
    </w:p>
    <w:p>
      <w:pPr>
        <w:pStyle w:val="Compact"/>
      </w:pPr>
      <w:r>
        <w:br w:type="textWrapping"/>
      </w:r>
      <w:r>
        <w:br w:type="textWrapping"/>
      </w:r>
      <w:r>
        <w:rPr>
          <w:b/>
        </w:rPr>
        <w:t xml:space="preserve">Ares bị vác trên tấm lưng rộng lớn của con gấu, người thì tỉnh táo nhưng mà toàn thân bị băng bó giống như xác ướp, Carl thật sự không nương tay. Lên xe cơ giáp, ngón tay Đường Vũ day day trán để bớt đau đầu, cao thủ lạnh lùng đứng đầu trong trường, hình tượng thiên tài Ares xuất thân thế gia quân nhân trong cảm nhận của cậu vỡ nát, rốt cuộc người này làm sao an toàn lớn lên được như bây giờ?</w:t>
      </w:r>
      <w:r>
        <w:br w:type="textWrapping"/>
      </w:r>
      <w:r>
        <w:br w:type="textWrapping"/>
      </w:r>
      <w:r>
        <w:rPr>
          <w:b/>
        </w:rPr>
        <w:t xml:space="preserve">Nếu cha mẹ Ares ở đây, chắc chắn sẽ một phen nước mắt nước mũi lên án, đứa con giống đực nhà mình trong mắt chỉ có chiến đấu, bọn họ vì sức khỏe và an toàn của đứa con mà nhọc lòng chọn lựa tầng tầng lớp lớp các loại cấp bậc thú nhân đưa đến trước mặt Ares, cùng đánh nhau với Ares, hy vọng có thể thỏa mãn dục vọng chiến đấu của Ares, đồng thời có thể hạ thương tổn xuống mức thấp nhất, đáng tiếc bên trong vẫn xảy ra 1 ít sai lầm.</w:t>
      </w:r>
      <w:r>
        <w:br w:type="textWrapping"/>
      </w:r>
      <w:r>
        <w:br w:type="textWrapping"/>
      </w:r>
      <w:r>
        <w:rPr>
          <w:b/>
        </w:rPr>
        <w:t xml:space="preserve">Đường Vũ thấy Ares ngẩn người, nếu con hổ này muốn đi theo bọn họ, vừa vặn cậu thiếu 1 vật thí nghiệm, ma thực thông qua tay nghề chế biến khác nhau hình thành các loại trà khác nhau, trà ướp các loại hoa và dược liệu khác nhau lại sinh ra tác dụng khác nhau, không biết cái này sẽ đối các thú nhân sinh ra ảnh hưởng như thế nào. Dùng con gấu thí nghiệm thì trong lòng Đường Vũ hơi có chút áy náy, nếu tự mình đưa tới cửa thì cũng đừng trách cậu không khách sáo.</w:t>
      </w:r>
      <w:r>
        <w:br w:type="textWrapping"/>
      </w:r>
      <w:r>
        <w:br w:type="textWrapping"/>
      </w:r>
      <w:r>
        <w:rPr>
          <w:b/>
        </w:rPr>
        <w:t xml:space="preserve">Quay lại khách sạn, Đường Vũ đổi phòng đơn của Carl thành phòng đôi, trong tiếng ai oán và hết sức không tình nguyện của con gấu giao Ares giao cho Carl chiếu cố.</w:t>
      </w:r>
      <w:r>
        <w:br w:type="textWrapping"/>
      </w:r>
      <w:r>
        <w:br w:type="textWrapping"/>
      </w:r>
      <w:r>
        <w:rPr>
          <w:b/>
        </w:rPr>
        <w:t xml:space="preserve">Không thể không cảm thán sự phát triển của kỹ thuật chữa bệnh ở thế giới thú nhân, thể chất con hổ trâu bò, bị thương nặng như vậy mà chỉ qua 1 đêm là tốt rồi, chỉ còn lại có một chút dấu vết xanh tím ở bên ngoài làm tổn hại đến ngoại hình khôi ngô của Ares, khi Đường Vũ thấy vết thương này liền bật cười, con gấu này cũng đều không phải là đơn thuần như vẻ bề ngoài, ngược lại con hổ thật đúng là trong ngoài khác nhau 1 trời 1 vực.</w:t>
      </w:r>
      <w:r>
        <w:br w:type="textWrapping"/>
      </w:r>
      <w:r>
        <w:br w:type="textWrapping"/>
      </w:r>
      <w:r>
        <w:rPr>
          <w:b/>
        </w:rPr>
        <w:t xml:space="preserve">Sáng hôm nay theo lời thầy Ôn Nhạc là ngày hẹn với gia tộc Lauren, gia tộc này là 1 trong số ít trong thế giới thú nhân thích kinh doanh, các loại làm ăn đều có tham gia, trong đó kinh doanh chế tạo cơ giáp và ma thực nổi tiếng nhất, chẳng những phân bố khắp các tinh hệ mà còn có quan hệ hợp tác lâu dài với quân bộ.</w:t>
      </w:r>
      <w:r>
        <w:br w:type="textWrapping"/>
      </w:r>
      <w:r>
        <w:br w:type="textWrapping"/>
      </w:r>
      <w:r>
        <w:rPr>
          <w:b/>
        </w:rPr>
        <w:t xml:space="preserve">Lần này Đường Vũ cần gặp người đứng đầu chi nhánh của gia tộc Lauren, lão thú nhân gần 300 tuổi. Đường Vũ ngồi trên xe cơ giáp của Carl đi vào trung tâm thành phố, xung quanh đều là khu nhà ở của thú nhân có địa vị cao, kiến trúc xây dựng vô cùng sang trọng.</w:t>
      </w:r>
      <w:r>
        <w:br w:type="textWrapping"/>
      </w:r>
      <w:r>
        <w:br w:type="textWrapping"/>
      </w:r>
      <w:r>
        <w:rPr>
          <w:b/>
        </w:rPr>
        <w:t xml:space="preserve">Carl nhanh nhẹn đem xe giáp thu vào thành viên cầu, sau đó bỏ vào chỗ trống ở thắt lưng, bám sát đi theo bên cạnh Đường Vũ. Trên mặt Ares còn vết thương, cổ họng cũng chưa nói được cũng đi theo, Ares có trực giác trên người Đường Vũ có thứ làm cho anh càng mạnh hơn, hơn nữa anh còn chưa đánh thắng con gấu đáng xấu hổ thích chơi xấu kia đâu.</w:t>
      </w:r>
      <w:r>
        <w:br w:type="textWrapping"/>
      </w:r>
      <w:r>
        <w:br w:type="textWrapping"/>
      </w:r>
      <w:r>
        <w:rPr>
          <w:b/>
        </w:rPr>
        <w:t xml:space="preserve">Quản gia giống cái gia tộc Lauren đích thân đến đón chứng kiến 1 màn này thì ánh mắt nhìn Đường Vũ sinh ra biến hóa quỷ dị. Khi 3 người đi vào gia tộc Lauren thì canh gác chung quanh rõ ràng tăng cường rất nhiều.</w:t>
      </w:r>
      <w:r>
        <w:br w:type="textWrapping"/>
      </w:r>
      <w:r>
        <w:br w:type="textWrapping"/>
      </w:r>
      <w:r>
        <w:rPr>
          <w:b/>
        </w:rPr>
        <w:t xml:space="preserve">“Chủ nhân, học sinh của thầy Ôn Nhạc mang thuốc tới”. Giống cái gõ 1 cánh cửa, sau khi mở ra thì bên trong trưng bày các loại tác phẩm nghệ thuật quý hiếm hoặc là khoáng thạch hiếm có, đám người Đường Vũ chỉ liếc mắt nhìn 1 cái thì không thèm nhìn nữa.</w:t>
      </w:r>
      <w:r>
        <w:br w:type="textWrapping"/>
      </w:r>
      <w:r>
        <w:br w:type="textWrapping"/>
      </w:r>
      <w:r>
        <w:rPr>
          <w:b/>
        </w:rPr>
        <w:t xml:space="preserve">Mỗi 1 hành động của 3 người đều bị thu hết vào đáy mắt của Marcy chủ nhân phân tộc Lauren, đối mặt 1 phòng đầy đồ quý hiếm này thì người bình thường khó nén tham lam nhưng 3 đứa nhóc này lại bình tĩnh, không hổ là học sinh do thầy Ôn Nhạc giới thiệu, trên mặt Marcy lộ ra mấy phần tươi cười chân thành, “Thầy Ôn Nhạc đã nói qua với tôi, cậu chính là Đường Vũ?”</w:t>
      </w:r>
      <w:r>
        <w:br w:type="textWrapping"/>
      </w:r>
      <w:r>
        <w:br w:type="textWrapping"/>
      </w:r>
      <w:r>
        <w:rPr>
          <w:b/>
        </w:rPr>
        <w:t xml:space="preserve">Marcy chủ nhân của phân tộc Lauren căn bản là đánh giá cao 3 tên này, đây là bọn họ không biết thưởng thức, Ares không có hứng thú, Carl từ nhỏ xem quen rồi, Đường Vũ căn bản không hiểu thú nhân thế giới tại sao đem đồ đồng nát coi như bảo vật mà trưng bày, ánh mắt nhìn về phía Marcy nhịn không được mang theo 1 chút đồng tình, chắc là liên quan tới việc lớn tuổi.</w:t>
      </w:r>
      <w:r>
        <w:br w:type="textWrapping"/>
      </w:r>
      <w:r>
        <w:br w:type="textWrapping"/>
      </w:r>
      <w:r>
        <w:rPr>
          <w:b/>
        </w:rPr>
        <w:t xml:space="preserve">“Vâng, tôi là Đường Vũ, xin chào ngài”. Đường Vũ nói xong lấy ra thuốc màu xanh Ôn Nhạc đưa cho cậu đưa cho chủ nhà Marcy, ” Không biết  tình trạng thân thể của ngài ra sao, nếu không có gì đặc biệt không khoẻ thì hiện tại có thể đem thuốc uống luôn”.</w:t>
      </w:r>
      <w:r>
        <w:br w:type="textWrapping"/>
      </w:r>
      <w:r>
        <w:br w:type="textWrapping"/>
      </w:r>
      <w:r>
        <w:rPr>
          <w:b/>
        </w:rPr>
        <w:t xml:space="preserve">Marcy cầm thuốc cầm trong tay ngắm nghía xem xét, “Thật sự là tác phẩm nghệ thuật xinh đẹp, thầy Ôn Nhạc vất vả nhiều rồi”. Nói xong trong ánh mắt lo lắng của giống cái quản gia bên cạnh trực tiếp uống xuống.</w:t>
      </w:r>
      <w:r>
        <w:br w:type="textWrapping"/>
      </w:r>
      <w:r>
        <w:br w:type="textWrapping"/>
      </w:r>
      <w:r>
        <w:rPr>
          <w:b/>
        </w:rPr>
        <w:t xml:space="preserve">Đường Vũ vội vàng tiến lên đè lại bả vai Marcy, tinh thần lực phát ra chậm rãi thẩm thấu đến trong cơ thể Marcy. Viên thuốc màu xanh giống như là là đèn chiếu sáng, nhanh chóng chảy qua toàn thân Marcy, chiếu sáng lên tất cả kinh mạch của ông ta. Cậu thông qua tinh thần lực có thể dễ dàng phát hiện mấy chỗ kinh mạch bị tắc nghẽn nghiêm trọng trong cơ thể ông ta, thú nguyên lực căn bản không thể đi qua nơi này, cũng ở trong cơ thể ông ta hình thành tuần hoàn.</w:t>
      </w:r>
      <w:r>
        <w:br w:type="textWrapping"/>
      </w:r>
      <w:r>
        <w:br w:type="textWrapping"/>
      </w:r>
      <w:r>
        <w:rPr>
          <w:b/>
        </w:rPr>
        <w:t xml:space="preserve">Kỹ thuật y học của thú nhân phát triển nhưng không có biện pháp giải quyết tốt đối việc này, phương pháp điều trị của bọn họ có khuynh hướng tây y, đều là có vấn đề gì thì chữa trị bằng cách phẫu thuật, thuốc và v…v… bệnh gì chữa nấy, nhưng theo như lời người Trung Quốc thì kinh mạch là 1 loại tồn tại huyền diệu, đều không phải là thực thể vật chất thật sự tồn tại trong cơ thể mà là dòng khí năng lượng trong cơ thể vận chuyển tự thành thông đạo</w:t>
      </w:r>
      <w:r>
        <w:rPr>
          <w:i/>
          <w:b/>
        </w:rPr>
        <w:t xml:space="preserve">. (ai mún tìm hỉu zìa kinh mạch thì gu gồ nhé)</w:t>
      </w:r>
      <w:r>
        <w:br w:type="textWrapping"/>
      </w:r>
      <w:r>
        <w:br w:type="textWrapping"/>
      </w:r>
      <w:r>
        <w:rPr>
          <w:b/>
        </w:rPr>
        <w:t xml:space="preserve">Tình trạng của Ares và Marcy có chút giống nhau, chỉ có điều Marcy đã lớn tuổi, quanh năm suốt tháng hấp thu tạp chất ma thực tích tụ làm cho ứ nghẹn, mà Ares là 1 cổ năng lượng lớn tập trung ở 1 chỗ nào đó không thể phân tán lại không thể hấp thu, mỗi khi vận chuyển thú nguyên lực cũng sẽ đi qua nơi kinh mạch này sẽ khiến cho năng lượng chỗ này tiếp tục tích tụ, làm cho kinh mạch phụ trách bị quá tải tạo thành thương tổn nghiêm trọng.</w:t>
      </w:r>
      <w:r>
        <w:br w:type="textWrapping"/>
      </w:r>
      <w:r>
        <w:br w:type="textWrapping"/>
      </w:r>
      <w:r>
        <w:rPr>
          <w:b/>
        </w:rPr>
        <w:t xml:space="preserve">Đường Vũ mở quang não ra gọi số của Ôn Nhạc, thầy ấy đã đang chờ cậu gọi lại, cậu kể lại tình trạng của Marcy cho Ôn Nhạc, chỉ là trong cơ thể Marcy tồn tại mấy chỗ tắc nghẽn, mỗi chỗ tắc nghẽn có thể tích khác nhau, Ôn Nhạc nghe xong gật đầu, mình không có nhìn lầm tiểu giống cái, đứa nhóc này quả nhiên đặc biệt có tiềm chất làm thầy thuốc </w:t>
      </w:r>
      <w:r>
        <w:rPr>
          <w:i/>
          <w:b/>
        </w:rPr>
        <w:t xml:space="preserve">(đông y nhóe).</w:t>
      </w:r>
      <w:r>
        <w:br w:type="textWrapping"/>
      </w:r>
      <w:r>
        <w:br w:type="textWrapping"/>
      </w:r>
      <w:r>
        <w:rPr>
          <w:b/>
        </w:rPr>
        <w:t xml:space="preserve">Chỉ có điều là tình trạng tình huống thân thể của Marcy không được khả quan lắm, thú nhân nhiều tuổi này sẽ gặp phải vấn đề không thể tránh được, tạp chất ma thực tích tụ, nhưng mà mức độ tích tụ của mỗi người khác nhau nên ảnh hưởng cũng khác nhau, Marcy lại thuộc lại đặc biệt xui xẻo đúng lúc ảnh hưởng đến giấc ngủ.</w:t>
      </w:r>
      <w:r>
        <w:br w:type="textWrapping"/>
      </w:r>
      <w:r>
        <w:br w:type="textWrapping"/>
      </w:r>
      <w:r>
        <w:rPr>
          <w:b/>
        </w:rPr>
        <w:t xml:space="preserve">“Đường Vũ, em đem viên thuốc màu vàng đưa cho Marcy uống, sau đó cẩn thận cảm thụ sự thay đổi trong cơ thể ông ta”. Ôn Nhạc chỉ đạo từ xa.</w:t>
      </w:r>
      <w:r>
        <w:br w:type="textWrapping"/>
      </w:r>
      <w:r>
        <w:br w:type="textWrapping"/>
      </w:r>
      <w:r>
        <w:rPr>
          <w:b/>
        </w:rPr>
        <w:t xml:space="preserve">Đường Vũ gật gật đầu, lại lấy ra 1 viên thuốc đưa cho Marcy, sau khi ông ta uống xong thì cậu kinh ngạc phát hiện dòng chảy của viên thuốc, hiện tượng tắc nghẽn giảm đáng kể nhưng rất nhanh sự tắc nghẽn lại tập hợp lần nữa, “Thầy ơi, chỉ có thể duy trì 1 lúc thôi”.</w:t>
      </w:r>
      <w:r>
        <w:br w:type="textWrapping"/>
      </w:r>
      <w:r>
        <w:br w:type="textWrapping"/>
      </w:r>
      <w:r>
        <w:rPr>
          <w:b/>
        </w:rPr>
        <w:t xml:space="preserve">Đáp án này cũng không có làm cho Ôn Nhạc quá mức bất ngờ nhưng vẫn là nhịn không được lộ ra vẻ thất vọng, “Em đưa……cho Marcy uống viên thuốc màu cam nữa”. Công hiệu của viên thuốc này gấp đôi, không biết có thể khai thông tắc nghẽn không. Nhưng kết quả vẫn như cũ cũng làm cho Ôn Nhạc cùng Marcy thất vọng rồi, chẳng những không thể khai thông tắc nghẽn mà còn do dược hiệu mạnh quá mức khiến Marcy có 1 lần không thể khống chế thú nguyên lực, thiếu chút nữa năng lượng bạo loạn.</w:t>
      </w:r>
      <w:r>
        <w:br w:type="textWrapping"/>
      </w:r>
      <w:r>
        <w:br w:type="textWrapping"/>
      </w:r>
      <w:r>
        <w:rPr>
          <w:b/>
        </w:rPr>
        <w:t xml:space="preserve">Ôn Nhạc xin lỗi Marcy, vẻ mặt đau khổ đóng quang não, cách mạng chưa thành công đồng chí vẫn cần cố gắng. Đường Vũ nhìn thấy giống cái quản gia lau mồ hôi cho Marcy đang tựa lưng trên ghế, ông ta do kinh mạch tắc nghẽn nên nơi ngủ bị hạn chế, làm cho mất ngủ lâu dài ảnh hưởng sức khỏe. Hai viên thuốc vừa rồi, nếu cậu không có cảm nhận nhầm thì bên trong chứa mùi ma thực, chẳng lẽ thầy Ôn Nhạc đã thử dùng ma thực chế biến ra nhiều thứ gì đó mà không phải đơn giản là trực tiếp vò nát rồi ăn.</w:t>
      </w:r>
      <w:r>
        <w:br w:type="textWrapping"/>
      </w:r>
      <w:r>
        <w:br w:type="textWrapping"/>
      </w:r>
      <w:r>
        <w:rPr>
          <w:b/>
        </w:rPr>
        <w:t xml:space="preserve">Trong đầu hiện ra 1 cách pha chế trà, Đường Vũ nghĩ tới một loại phương pháp an thần người địa cầu phát minh hỗ trợ cho giấc ngủ, chần chờ nói với Marcy: “Bây giờ tôi có 1 loại thuốc chữa bệnh mất ngủ, nhưng tôi cũng không rõ nó có hiệu quả với ngài không, chỉ có điều thứ này cho dù không có hiệu quả cũng sẽ không gây tổn hại cho cơ thể, không biết ngài có bằng lòng uống thử không?”.</w:t>
      </w:r>
      <w:r>
        <w:br w:type="textWrapping"/>
      </w:r>
      <w:r>
        <w:br w:type="textWrapping"/>
      </w:r>
      <w:r>
        <w:rPr>
          <w:b/>
        </w:rPr>
        <w:t xml:space="preserve">“Tiểu giống cái này rốt cuộc là nhà ai dạy dỗ ra, sao không hiểu chuyện như vậy! Cậu có biết ngài ấy là ai không? Ngài ấy là boss của phân tộc Lauren, là người quản lý việc kinh doanh chế tạo cơ giáp và ma thực lớn nhất của Danza Ngũ Đại Thành! Cậu lại muốn muốn bắt ngài ấy dùng thân thể của mình làm làm thí nghiệm!”. Giống cái quản gia bên cạnh Marcy nghe Đường Vũ nói vậy thì vẻ mặt tức giận, vừa rồi gã đã nhẫn nại với  hành vi Ôn Nhạc để chủ nhân liên tục uống thuốc, hiện tại ngay cả cái tiểu giống cái không biết từ đâu ra cũng dám lấy thân thể chủ nhân chơi đùa, gã thật sự không nhịn được nên tức giận mắng.</w:t>
      </w:r>
      <w:r>
        <w:br w:type="textWrapping"/>
      </w:r>
      <w:r>
        <w:br w:type="textWrapping"/>
      </w:r>
      <w:r>
        <w:rPr>
          <w:b/>
        </w:rPr>
        <w:t xml:space="preserve">Marcy phất tay ý bảo giống cái quản gia im lặng, đối mặt với Đường Vũ không nói lời nào, áp lực của người bề trên quả thật có thể làm cho người bình thường sinh ra ý sợ hãi nhưng Đường Vũ đối mặt với camera và đông đảo khán giả trong thời gian dài nên đã sớm rèn luyện ra tính cách kiên cường, lạnh nhạt nhìn lại Marcy rồi lộ ra mỉm cười ấm áp mà tự tin, không có ánh mắt lảng tránh hoặc là tình huống tim đập nhanh.</w:t>
      </w:r>
      <w:r>
        <w:br w:type="textWrapping"/>
      </w:r>
      <w:r>
        <w:br w:type="textWrapping"/>
      </w:r>
      <w:r>
        <w:rPr>
          <w:b/>
        </w:rPr>
        <w:t xml:space="preserve">“Được! Tôi sẽ thử!”. Biểu hiện của Đường Vũ  khiến Marcy vô cùng hài lòng, giống đực thú nhân sống đến từng tuổi này không có mấy ai có thể dưới ánh mắt của ông mà có thể bình tĩnh như vậy, mà tiểu giống cái mới  tí tuổi này làm được! Thật sự là đứa nhóc nguy hiểm, Marcy rất mong đợi sự phát triển trong tương lai của tiểu giống cái này.</w:t>
      </w:r>
      <w:r>
        <w:br w:type="textWrapping"/>
      </w:r>
      <w:r>
        <w:br w:type="textWrapping"/>
      </w:r>
      <w:r>
        <w:rPr>
          <w:b/>
        </w:rPr>
        <w:t xml:space="preserve">Bỗng nhiên Đường Vũ bắt đầu thích lão thú nhân trước mặt này, “Tôi cần 1 phòng trống”.</w:t>
      </w:r>
      <w:r>
        <w:br w:type="textWrapping"/>
      </w:r>
      <w:r>
        <w:br w:type="textWrapping"/>
      </w:r>
    </w:p>
    <w:p>
      <w:pPr>
        <w:pStyle w:val="Heading2"/>
      </w:pPr>
      <w:bookmarkStart w:id="91" w:name="chương-16-quốc-bảo-của-nam-phi"/>
      <w:bookmarkEnd w:id="91"/>
      <w:r>
        <w:t xml:space="preserve">16. Chương 16: Quốc Bảo Của Nam Phi</w:t>
      </w:r>
    </w:p>
    <w:p>
      <w:pPr>
        <w:pStyle w:val="Compact"/>
      </w:pPr>
      <w:r>
        <w:br w:type="textWrapping"/>
      </w:r>
      <w:r>
        <w:br w:type="textWrapping"/>
      </w:r>
      <w:r>
        <w:rPr>
          <w:b/>
        </w:rPr>
        <w:t xml:space="preserve">Vàng và kim cương của Nam Phi nổi tiếng trên thế giới, nhưng rất ít có người biết thực ra Nam Phi được gọi là có “Tam bảo” </w:t>
      </w:r>
      <w:r>
        <w:rPr>
          <w:i/>
          <w:b/>
        </w:rPr>
        <w:t xml:space="preserve">(3 bảo vật)</w:t>
      </w:r>
      <w:r>
        <w:rPr>
          <w:b/>
        </w:rPr>
        <w:t xml:space="preserve">, bảo vật quốc gia thứ 3 là trà có tên là trà Rooibos*. Bắt nguồn từ  văn hóa ẩm trà của Trung Quốc, Thần Nông là tổ trà </w:t>
      </w:r>
      <w:r>
        <w:rPr>
          <w:i/>
          <w:b/>
        </w:rPr>
        <w:t xml:space="preserve">(ông tổ của trà) </w:t>
      </w:r>
      <w:r>
        <w:rPr>
          <w:b/>
        </w:rPr>
        <w:t xml:space="preserve">của thế giới, trà ngon của Trung Quốc đếm không hết, Đường Vũ từng cực tôn sùng trà Trung Quốc, cho rằng chỉ có trà Trung Quốc mới chân chính có giá trị số 1, có chút khinh thường đối trà nước ngoài.</w:t>
      </w:r>
      <w:r>
        <w:br w:type="textWrapping"/>
      </w:r>
      <w:r>
        <w:br w:type="textWrapping"/>
      </w:r>
      <w:r>
        <w:rPr>
          <w:b/>
        </w:rPr>
        <w:t xml:space="preserve">Cho đến nắm 2010 Đường Vũ nhận lời mời tham gia hội trà thế giới Floria ở Mỹ, chợt thấy trà quốc bảo của Nam Phi, cái loại cảm giác sau khi uống xong tinh thần sảng khoái rất bất thường, chính là một lần đó làm cho cậu mới bắt đầu nghiêm túc với văn hóa quốc trà của mình, lấy tâm tư giản dị đi thưởng thức trà của các quốc gia,  bởi vậy phát hiện ra không ít loại trà tốt, đặc sắc.</w:t>
      </w:r>
      <w:r>
        <w:br w:type="textWrapping"/>
      </w:r>
      <w:r>
        <w:br w:type="textWrapping"/>
      </w:r>
      <w:r>
        <w:rPr>
          <w:b/>
        </w:rPr>
        <w:t xml:space="preserve">Trà Rooibos được chế biến tốt nhất chủ yếu phối hợp hoa quế và bạc hà, hương vị độc đáo vào miệng có vị ngọt, có chứa mùi thơm hoa quế nhàn nhạt, uống ngụm nữa lại có mùi bạc hà mát lạnh, vừa vặn giảm bớt vị ngọt. Song tuy rằng nó có vị cực ngon nhưng đáng tiếc không phù hợp với thẩm mỹ và sở thích của Đường Vũ, cậu càng thêm tôn sùng, say mê thiên nhiên.</w:t>
      </w:r>
      <w:r>
        <w:br w:type="textWrapping"/>
      </w:r>
      <w:r>
        <w:br w:type="textWrapping"/>
      </w:r>
      <w:r>
        <w:rPr>
          <w:b/>
        </w:rPr>
        <w:t xml:space="preserve">Sau đó Đường Vũ vì để có được 1 cây trà Rooibos thì cậu đặc biệt đi Nam Phi một chuyến, hiểu rõ chính xác cách uống loại trà này khiến cậu giật nảy mình, trong 1 lúc tâm lý của cậu đối trà Trung Quốc quá mức tự đại bị vỡ nát hoàn toàn. Song khác với phần lớn các cây trà khác, cây trà Rooibos thật ra là 1 loại thực vật họ đậu, lá kim, từng bị dân bản xứ Nam Phi tưởng là dược liệu dùng chữa bệnh.</w:t>
      </w:r>
      <w:r>
        <w:br w:type="textWrapping"/>
      </w:r>
      <w:r>
        <w:br w:type="textWrapping"/>
      </w:r>
      <w:r>
        <w:rPr>
          <w:b/>
        </w:rPr>
        <w:t xml:space="preserve">Dân bản xứ địa phương cũng không có kiểu cách như người Nam Phi trong xã hội thượng lưu, bọn họ chỉ đơn giản đem cành trà non mài ra đợi ô-xy hoá lên men sau đó phơi khô dưới ánh mặt trời là xong. Dân bản xứ bởi vì cám ơn Đường Vũ mua cây trà, đặc biệt pha 1 chén trà Rooibos truyền thống cho cậu, chỉ là vô cùng đơn giản là sữa đổ vào trà theo 1 tỷ lệ nhất định, hưởng thụ hương vị tự nhiên giản dị đồng thời công hiệu an thần, xả tress càng nổi bật.</w:t>
      </w:r>
      <w:r>
        <w:br w:type="textWrapping"/>
      </w:r>
      <w:r>
        <w:br w:type="textWrapping"/>
      </w:r>
      <w:r>
        <w:rPr>
          <w:b/>
        </w:rPr>
        <w:t xml:space="preserve">Trà bình thường đều là nâng cao tinh thần, uống buổi tối dễ mất ngủ, mặc dù trà chế biến thành trà chín Phổ Nhĩ, uống xong cũng chỉ là không ảnh hưởng giấc ngủ thôi. Mà trà Rooibos thật sự tương đương thần kỳ, nó phá vỡ hoàn toàn công hiệu độc đáo của trà, lại có công hiệu chữa mất ngủ!.</w:t>
      </w:r>
      <w:r>
        <w:br w:type="textWrapping"/>
      </w:r>
      <w:r>
        <w:br w:type="textWrapping"/>
      </w:r>
      <w:r>
        <w:rPr>
          <w:b/>
        </w:rPr>
        <w:t xml:space="preserve">Thật ra trong không gian có phơi nắng làm trà Rooibos, song còn chưa chế biến xong, Đường Vũ cần 1 mình 1 phòng chính là định tạm thời pha chế, đồng thời còn để người hầu nhà Lauren mau chóng chuẩn bị sữa tươi ngon. Tinh cầu thú nhân có loại động vật giống bò sữa, tiểu thú nhân thường xuyên uống sữa của chúng để bổ sung dinh dưỡng, sau khi trưởng thành thì có rất ít người uống, đối với yêu cầu này của Đường Vũ thì tuy rằng người nhà Lauren thấy khó hiểu nhưng không hỏi nhiều.</w:t>
      </w:r>
      <w:r>
        <w:br w:type="textWrapping"/>
      </w:r>
      <w:r>
        <w:br w:type="textWrapping"/>
      </w:r>
      <w:r>
        <w:rPr>
          <w:b/>
        </w:rPr>
        <w:t xml:space="preserve">Dĩ nhiên Carl không có khả năng để Đường Vũ rời khỏi tầm mắt của mình, Đường Vũ đi đâu thì anh đi đó. Còn về con hổ lạnh như băng không thích nói chuyện thì đã sớm ngửi được thứ mình cảm thấy hứng thú nên cũng đi theo.</w:t>
      </w:r>
      <w:r>
        <w:br w:type="textWrapping"/>
      </w:r>
      <w:r>
        <w:br w:type="textWrapping"/>
      </w:r>
      <w:r>
        <w:rPr>
          <w:b/>
        </w:rPr>
        <w:t xml:space="preserve">Marcy thấy thế nhịn không được cười nói: “Trong mắt các thằng nhóc này cũng chỉ có giống cái, không ai muốn tâm sự cùng lão thú nhân này sao?”. Trả lời ông chỉ có tiếng đóng cửa của Carl.</w:t>
      </w:r>
      <w:r>
        <w:br w:type="textWrapping"/>
      </w:r>
      <w:r>
        <w:br w:type="textWrapping"/>
      </w:r>
      <w:r>
        <w:rPr>
          <w:b/>
        </w:rPr>
        <w:t xml:space="preserve">Mặc kệ 2 thân hình cao lớn 1 trái 1 phải của giống đực thú nhân, Đường Vũ nhờ ba lô che dấu lấy ra 1 cái hộp gỗ, sau khi mở ra bên trong đầy 1 hộp trà Rooibos đã phơi nắng, năng lượng nồng đậm xông vào mũi làm cho 2 thú nhân nháy mắt mở to hai mắt nhìn, ngay cả Ares đều khẽ “a” một tiếng, càng miễn bàn con gấu đang chảy nước miếng liên tục.</w:t>
      </w:r>
      <w:r>
        <w:br w:type="textWrapping"/>
      </w:r>
      <w:r>
        <w:br w:type="textWrapping"/>
      </w:r>
      <w:r>
        <w:rPr>
          <w:b/>
        </w:rPr>
        <w:t xml:space="preserve">Đem trà đi ra xa, Đường Vũ chia đống trà có màu xấp xỉ nhau làm mấy loại, chọn ra 1 đám nhỏ có tỉ lệ tốt nhất, còn lại tất cả đều đều bỏ vào lại trong hộp gỗ. Sau đó lấy 1 cọng để dưới mũi ngửi ngửi, dựa vào mùi thơm lại chia làm mấy và loại bỏ loại kém hơn, mỗi một cái lá trà trước mắt đều vô cùng đẹp hoàn mỹ, chứa năng lượng cũng cực kỳ tinh khiết.</w:t>
      </w:r>
      <w:r>
        <w:br w:type="textWrapping"/>
      </w:r>
      <w:r>
        <w:br w:type="textWrapping"/>
      </w:r>
      <w:r>
        <w:rPr>
          <w:b/>
        </w:rPr>
        <w:t xml:space="preserve">Đường Vũ chọn ra trong đó khoảng 10 lá trà có trị số năng lượng giống nhau nhất, sau khi chờ đưa nước sôi tới, sữa và chén uống nước, cậu trong ánh mắt khó hiểu của 2 thú nhân đem lá trà để vào trong chén rồi đổ nước vào, lắc nhẹ vài cái, đem nước đầu đổ đi, hai thú nhân đang xem đồng thời phát ra tiếng đáng tiếc nhưng không ai ngăn cản, bọn họ không hiểu Đường Vũ muốn làm gì.</w:t>
      </w:r>
      <w:r>
        <w:br w:type="textWrapping"/>
      </w:r>
      <w:r>
        <w:br w:type="textWrapping"/>
      </w:r>
      <w:r>
        <w:rPr>
          <w:b/>
        </w:rPr>
        <w:t xml:space="preserve">Nước thứ 2 chờ khoảng 2 phút, sau khi mở nắp ra liền thơm nức mũi, năng lượng ma thực tinh khiết làm Carl muốn khóc, nếu anh có thể hấp thu năng lượng ma thực cao cấp như vậy thì nhất định đã sớm bước vào hàng ngũ thú võ giả trung cấp, chỉ là anh mua không nổi!</w:t>
      </w:r>
      <w:r>
        <w:br w:type="textWrapping"/>
      </w:r>
      <w:r>
        <w:br w:type="textWrapping"/>
      </w:r>
      <w:r>
        <w:rPr>
          <w:b/>
        </w:rPr>
        <w:t xml:space="preserve">Đôi mắt xanh của Ares lạnh như băng cũng xảy ra biến hóa rõ ràng, đầu tiên là bánh quy có chứa năng lượng của ma thực, bây giờ lại có nước thuốc kỳ quái có năng lượng ma thực càng thêm tinh khiết, tiểu giống cái trước mặt càng lúc càng thần bí, thế giới nội tâm của con hổ vốn đơn giản lần đầu tiên bắt đầu để ý đến chuyện khác ngoài chiến đấu và lực lượng.</w:t>
      </w:r>
      <w:r>
        <w:br w:type="textWrapping"/>
      </w:r>
      <w:r>
        <w:br w:type="textWrapping"/>
      </w:r>
      <w:r>
        <w:rPr>
          <w:b/>
        </w:rPr>
        <w:t xml:space="preserve">Rót  nước trà vào 1 cái chén, cũng rót 1 chút sữa vào, nước trà ửng đỏ hòa với sữa màu trắng tạo ra trà sữa có màu càng đẹp, khẽ uống 1 ngụm thì trong mắt Đường Vũ sáng ngời, mùi sữa trong thế giới thú nhân hơi nhạt kết hợp với vị nước trà càng ngon hơn so với địa cầu.</w:t>
      </w:r>
      <w:r>
        <w:br w:type="textWrapping"/>
      </w:r>
      <w:r>
        <w:br w:type="textWrapping"/>
      </w:r>
      <w:r>
        <w:rPr>
          <w:b/>
        </w:rPr>
        <w:t xml:space="preserve">“Ui, cậu tự mình uống thử sao?”. Tuy rằng Carl không rõ tại sao Đường Vũ pha chế nước thuốc còn bỏ thêm sữa bò, nhưng đây là thuốc cho Marcy chữa bệnh, nếu Đường Vũ uống rồi xảy ra chuyện thì làm sao bây giờ, vội vàng đi lên muốn ngăn cản cậu.</w:t>
      </w:r>
      <w:r>
        <w:br w:type="textWrapping"/>
      </w:r>
      <w:r>
        <w:br w:type="textWrapping"/>
      </w:r>
      <w:r>
        <w:rPr>
          <w:b/>
        </w:rPr>
        <w:t xml:space="preserve">Đường Vũ cười khoát tay, “Nước thuốc gì, đây gọi là trà, chính xác là trà Rooibos”.</w:t>
      </w:r>
      <w:r>
        <w:br w:type="textWrapping"/>
      </w:r>
      <w:r>
        <w:br w:type="textWrapping"/>
      </w:r>
      <w:r>
        <w:rPr>
          <w:b/>
        </w:rPr>
        <w:t xml:space="preserve">“Trà, Trà Trà…….”. Con hổ nghe xong, thấp giọng nỉ non tên 1 người.</w:t>
      </w:r>
      <w:r>
        <w:br w:type="textWrapping"/>
      </w:r>
      <w:r>
        <w:br w:type="textWrapping"/>
      </w:r>
      <w:r>
        <w:rPr>
          <w:b/>
        </w:rPr>
        <w:t xml:space="preserve">Đường Vũ nghe được tỉnh rụi cười hỏi Ares, “Anh cũng biết Trà Trà?”. Cậu ở trên mạng dùng tên giả tham gia trận đấu ma thực, không ngờ Ares lại biết, ngược lại thoạt nhìn có điều so sánh với con gấu bà tám có vẻ mặt không hiểu, gần đây 1 khoảng thời gian Ares đều đứng canh trước cửa nhà cậu nên cậu không có cơ hội lên mạng, căn bản không biết trên mạng ồn ào, nhốn nháo việc phát sóng trận đấu và tân ma thực.</w:t>
      </w:r>
      <w:r>
        <w:br w:type="textWrapping"/>
      </w:r>
      <w:r>
        <w:br w:type="textWrapping"/>
      </w:r>
      <w:r>
        <w:rPr>
          <w:b/>
        </w:rPr>
        <w:t xml:space="preserve">Ares đơn thuần gật gật đầu, trong đầu dường như sắp xếp ngôn ngữ, mất nửa ngày kết quả nói ra chỉ có mấy chữ, “Ma thực sư, lợi hại”.</w:t>
      </w:r>
      <w:r>
        <w:br w:type="textWrapping"/>
      </w:r>
      <w:r>
        <w:br w:type="textWrapping"/>
      </w:r>
      <w:r>
        <w:rPr>
          <w:b/>
        </w:rPr>
        <w:t xml:space="preserve">Đường Vũ đưa cho Carl và Ares mỗi người 1 chén trà Rooibos truyền thống đã pha chế, nghe được phần tử hiếu chiến Ares lại khen ngợi mình lợi hại như vậy, nhịn không được trong lòng thích thú, “Mời các anh uống, nhớ kỹ đây không phải nước thuốc, cái này gọi là trà, nếu thích sau này tôi sẽ pha chế các vị trà khác nhau cho các anh uống”.</w:t>
      </w:r>
      <w:r>
        <w:br w:type="textWrapping"/>
      </w:r>
      <w:r>
        <w:br w:type="textWrapping"/>
      </w:r>
      <w:r>
        <w:rPr>
          <w:b/>
        </w:rPr>
        <w:t xml:space="preserve">Carl vội vàng uống 1 ngụm, thấy vậy Đường Vũ đau lòng không thôi, trâu nhai mẫu đơn </w:t>
      </w:r>
      <w:r>
        <w:rPr>
          <w:i/>
          <w:b/>
        </w:rPr>
        <w:t xml:space="preserve">(phí của giời)</w:t>
      </w:r>
      <w:r>
        <w:rPr>
          <w:b/>
        </w:rPr>
        <w:t xml:space="preserve">! Con gấu thô lỗ bỉ này!</w:t>
      </w:r>
      <w:r>
        <w:br w:type="textWrapping"/>
      </w:r>
      <w:r>
        <w:br w:type="textWrapping"/>
      </w:r>
      <w:r>
        <w:rPr>
          <w:b/>
        </w:rPr>
        <w:t xml:space="preserve">Pha trà Rooibos đặc biệt hao tốn, bình thường sau khi thu hoạch 2,3 lần, khối đất này trong 5 năm cũng không thể gieo trồng, đất trồng trà trong không gian không nhiều lắm, tổng cộng cậu chỉ có khoảng 5 m2, thu hoạch toàn bộ lá trà liền lấy được chưa đến 30g thượng hạng, cũng chỉ có thể pha khoảng 15 – 20 chén trà, con gấu này lại có thể 1 phát uống hết 1 chén, làm sao thưởng thức được vị ngon của nó? Có thể sao?</w:t>
      </w:r>
      <w:r>
        <w:br w:type="textWrapping"/>
      </w:r>
      <w:r>
        <w:br w:type="textWrapping"/>
      </w:r>
      <w:r>
        <w:rPr>
          <w:b/>
        </w:rPr>
        <w:t xml:space="preserve">May mắn hành vi của Ares từ từ uống từng ngụm từng ngụm làm Đường Vũ dễ chịu hơn, “Các anh uống xong có cảm giác gì? Có gì khác so với ăn bánh quy?”.</w:t>
      </w:r>
      <w:r>
        <w:br w:type="textWrapping"/>
      </w:r>
      <w:r>
        <w:br w:type="textWrapping"/>
      </w:r>
      <w:r>
        <w:rPr>
          <w:b/>
        </w:rPr>
        <w:t xml:space="preserve">Carl sờ sờ ót, lộ ra tuyệt chiêu của hùng tộc cười ngây ngô, “Uống quá nhanh không cảm giác được, có thể uống 1 chén nữa không?”.</w:t>
      </w:r>
      <w:r>
        <w:br w:type="textWrapping"/>
      </w:r>
      <w:r>
        <w:br w:type="textWrapping"/>
      </w:r>
      <w:r>
        <w:rPr>
          <w:b/>
        </w:rPr>
        <w:t xml:space="preserve">Đường Vũ chậm rãi hít sâu, nói cho mình phải bình tĩnh, thế giới tốt đẹp như thế mà cậu lại nóng nảy như thế như vậy không tốt không tốt. Xách ấm nước lại pha 1 chén và rót sữa vào pha thành 2 chén, “Trà này phải uống chậm mới có thể cảm nhận được vị ngon của nó”.</w:t>
      </w:r>
      <w:r>
        <w:br w:type="textWrapping"/>
      </w:r>
      <w:r>
        <w:br w:type="textWrapping"/>
      </w:r>
      <w:r>
        <w:rPr>
          <w:b/>
        </w:rPr>
        <w:t xml:space="preserve">Lần này con gấu ngoan ngoãn nghe theo, nhưng mà năng lượng tinh khiết vào miệng làm anh không thể nhẫn nại, liếm miệng mấy cái vẫn lẩm bẩm 1 phát uống hết 1 chén, Đường Vũ lắc đầu hết cách với con gấu này.</w:t>
      </w:r>
      <w:r>
        <w:br w:type="textWrapping"/>
      </w:r>
      <w:r>
        <w:br w:type="textWrapping"/>
      </w:r>
      <w:r>
        <w:rPr>
          <w:b/>
        </w:rPr>
        <w:t xml:space="preserve">* Trà Rooibos: là hồng trà Nam Phi</w:t>
      </w:r>
      <w:r>
        <w:br w:type="textWrapping"/>
      </w:r>
      <w:r>
        <w:br w:type="textWrapping"/>
      </w:r>
      <w:r>
        <w:rPr>
          <w:b/>
        </w:rPr>
        <w:t xml:space="preserve">Được khám phá ra bởi người thổ dân Nam Phi, Khoisans, những người ở Cedarberg-một khu vực ở Nam Phi.</w:t>
      </w:r>
      <w:r>
        <w:br w:type="textWrapping"/>
      </w:r>
      <w:r>
        <w:br w:type="textWrapping"/>
      </w:r>
      <w:r>
        <w:rPr>
          <w:b/>
        </w:rPr>
        <w:t xml:space="preserve">Trà Rooibos là một đồ giải khát tuyệt vời nhập khẩu từ Nam Phi. Trà Rooibos không chứa cafein, có hàm lượng chất khoáng cao, sắt, kẽm, kali, magie và natri giúp phục hồi trạng thái cân bằng sau khi tập luyện với cường độ cao và điều chỉnh axit cơ thể, tăng cường chức năng trao đổi chất. </w:t>
      </w:r>
      <w:r>
        <w:br w:type="textWrapping"/>
      </w:r>
      <w:r>
        <w:br w:type="textWrapping"/>
      </w:r>
      <w:r>
        <w:rPr>
          <w:b/>
        </w:rPr>
        <w:t xml:space="preserve">Trà Rooibos (Aspalathus Linearis) là một cây họ đậu với lá kim được vò nát, lên men, phơi nắng, sấy khô và sau đó được cắt và đóng gói thành các túi trà.</w:t>
      </w:r>
      <w:r>
        <w:br w:type="textWrapping"/>
      </w:r>
      <w:r>
        <w:br w:type="textWrapping"/>
      </w:r>
    </w:p>
    <w:p>
      <w:pPr>
        <w:pStyle w:val="Heading2"/>
      </w:pPr>
      <w:bookmarkStart w:id="92" w:name="chương-17-khế-ước-hổ-tộc"/>
      <w:bookmarkEnd w:id="92"/>
      <w:r>
        <w:t xml:space="preserve">17. Chương 17: Khế Ước Hổ Tộc</w:t>
      </w:r>
    </w:p>
    <w:p>
      <w:pPr>
        <w:pStyle w:val="Compact"/>
      </w:pPr>
      <w:r>
        <w:br w:type="textWrapping"/>
      </w:r>
      <w:r>
        <w:br w:type="textWrapping"/>
      </w:r>
      <w:r>
        <w:rPr>
          <w:b/>
        </w:rPr>
        <w:t xml:space="preserve">Năng lượng ma thực tinh khiết gột rửa từng kinh mạch của Ares, thú nguyên lực trong cơ thể phát sinh hỗ động </w:t>
      </w:r>
      <w:r>
        <w:rPr>
          <w:i/>
          <w:b/>
        </w:rPr>
        <w:t xml:space="preserve">(cùng biến đổi)</w:t>
      </w:r>
      <w:r>
        <w:rPr>
          <w:b/>
        </w:rPr>
        <w:t xml:space="preserve">, Ares có thể tinh tế cảm nhận được thú nguyên lực của anh đang từng chút trở nên càng thêm tinh khiết, tuy rằng cảm giác biến hóa vô cùng nhỏ nhưng quả thật tồn tại.</w:t>
      </w:r>
      <w:r>
        <w:br w:type="textWrapping"/>
      </w:r>
      <w:r>
        <w:br w:type="textWrapping"/>
      </w:r>
      <w:r>
        <w:rPr>
          <w:b/>
        </w:rPr>
        <w:t xml:space="preserve">Ares buông chén trà đã uống xong xuống, tự hỏi bản thân làm sao giải thích rõ ràng cảm thụ của mình, con gấu bên cạnh đã hưng phấn đem cảm giác năng lượng ở trong cơ thể biến hóa nói hết ra, miêu tả chi tiết làm Đường Vũ rất hài lòng, thậm chí còn thưởng thêm 1 chén cho gã ta!</w:t>
      </w:r>
      <w:r>
        <w:br w:type="textWrapping"/>
      </w:r>
      <w:r>
        <w:br w:type="textWrapping"/>
      </w:r>
      <w:r>
        <w:rPr>
          <w:b/>
        </w:rPr>
        <w:t xml:space="preserve">Đột nhiên 1 ngón tay để trên cánh tay Đường Vũ, Ares lại chỉ dán mắt vào cậu không nói lời nào.</w:t>
      </w:r>
      <w:r>
        <w:br w:type="textWrapping"/>
      </w:r>
      <w:r>
        <w:br w:type="textWrapping"/>
      </w:r>
      <w:r>
        <w:rPr>
          <w:b/>
        </w:rPr>
        <w:t xml:space="preserve">“Làm sao vậy?”. Đường Vũ nghi hoặc ngẩng đầu nhìn con hổ.</w:t>
      </w:r>
      <w:r>
        <w:br w:type="textWrapping"/>
      </w:r>
      <w:r>
        <w:br w:type="textWrapping"/>
      </w:r>
      <w:r>
        <w:rPr>
          <w:b/>
        </w:rPr>
        <w:t xml:space="preserve">Mắt Ares thấy con gấu kia chẳng những uống “trà” xong, còn liếm lá trà ăn luôn, vẻ mặt hưởng thụ, mình lại không biết phải nói cảm thụ của mình sau khi uống trà như thế nào, chỉ có thể cầm lấy cánh tay Đường Vũ lo lắng suông, mắt thấy cậu không kiên nhẫn né tránh mình, Ares dứt khoát cắn đứt ngón tay mình dùng máu tươi chấm vào giữa trán cậu.</w:t>
      </w:r>
      <w:r>
        <w:br w:type="textWrapping"/>
      </w:r>
      <w:r>
        <w:br w:type="textWrapping"/>
      </w:r>
      <w:r>
        <w:rPr>
          <w:b/>
        </w:rPr>
        <w:t xml:space="preserve">Thông qua liên hệ bằng máu, Đường Vũ rõ ràng cảm giác được hướng đi cùng biến hóa thú lực trong cơ thể Ares. Trong nháy mắt cậu giống như đi ra ngoài không gian, chung quanh một mảnh tối đen, chỉ có khu vực trung tâm lộ ra ánh sáng màu trắng. Hình như ánh sáng di động, nhưng tổng thể tạo thành một loại vật thể làm cậu cảm thấy được rất quen thuộc.</w:t>
      </w:r>
      <w:r>
        <w:br w:type="textWrapping"/>
      </w:r>
      <w:r>
        <w:br w:type="textWrapping"/>
      </w:r>
      <w:r>
        <w:rPr>
          <w:b/>
        </w:rPr>
        <w:t xml:space="preserve">Cây trà!</w:t>
      </w:r>
      <w:r>
        <w:br w:type="textWrapping"/>
      </w:r>
      <w:r>
        <w:br w:type="textWrapping"/>
      </w:r>
      <w:r>
        <w:rPr>
          <w:b/>
        </w:rPr>
        <w:t xml:space="preserve">Đúng vậy, đó là thân cây, gốc, rễ, lá cây, rõ ràng là hình dáng cây trà! “Cây trà” này biểu hiện ra đặc điểm của rất nhiều loại cây trà, không có biện pháp phân biệt chính xác là loại nào. Chẳng lẽ đây là hình dạng của thú nguyên lực trong cơ thể giống đực thú nhân? Tinh cầu thú nhân thật sự là một nơi thần kỳ!</w:t>
      </w:r>
      <w:r>
        <w:br w:type="textWrapping"/>
      </w:r>
      <w:r>
        <w:br w:type="textWrapping"/>
      </w:r>
      <w:r>
        <w:rPr>
          <w:b/>
        </w:rPr>
        <w:t xml:space="preserve">Đường Vũ nhắm mắt cảm nhận thú nguyên lực trong cơ thể Ares, hình dáng quen thuộc làm cho cậu vừa tò mò lại cảm động, cảm xúc thể hiện ở trong mắt người khác là vẻ mặt đạt được điều mong muốn tràn đầy vui sướng.</w:t>
      </w:r>
      <w:r>
        <w:br w:type="textWrapping"/>
      </w:r>
      <w:r>
        <w:br w:type="textWrapping"/>
      </w:r>
      <w:r>
        <w:rPr>
          <w:b/>
        </w:rPr>
        <w:t xml:space="preserve">Carl ở bên cạnh thấy cảnh tượng như vậy thì muốn phát ra gầm rú phẫn nộ, lại sợ quấy nhiễu đến giống cái trong nghi thức, làm cho tinh thần lực của đối phương bị hao tổn. Anh chỉ biết con hổ này không có ý tốt, lại có thể trong nhà người khác liền làm ra chuyện như vậy! Còn chưa được sự đồng ý của giống cái! Nhưng Đường Vũ có thể không cần lộ ra loại vẻ mặt này được không, giống như chỉ có anh là bóng đèn, anh thấy rất khó chịu.</w:t>
      </w:r>
      <w:r>
        <w:br w:type="textWrapping"/>
      </w:r>
      <w:r>
        <w:br w:type="textWrapping"/>
      </w:r>
      <w:r>
        <w:rPr>
          <w:b/>
        </w:rPr>
        <w:t xml:space="preserve">Ý thức rời khỏi từ trong cơ thể Ares, Đường Vũ càng thêm tò mò đối thú nhân thế giới, không biết thú nguyên lực của giống đực thú nhân đều có hình dạng cây trà không nhỉ.</w:t>
      </w:r>
      <w:r>
        <w:br w:type="textWrapping"/>
      </w:r>
      <w:r>
        <w:br w:type="textWrapping"/>
      </w:r>
      <w:r>
        <w:rPr>
          <w:b/>
        </w:rPr>
        <w:t xml:space="preserve">Ares thấy vẻ mặt Đường Vũ hài lòng liền vội vàng đưa cái chén không của mình tới trước mặt cậu ta, nhìn chằm chằm cậu ta.</w:t>
      </w:r>
      <w:r>
        <w:br w:type="textWrapping"/>
      </w:r>
      <w:r>
        <w:br w:type="textWrapping"/>
      </w:r>
      <w:r>
        <w:rPr>
          <w:b/>
        </w:rPr>
        <w:t xml:space="preserve">Không biết có liên quan đến vừa rồi cùng thú nguyên lực của con hổ tiến hành trao đổi không mà Đường Vũ phát hiện mình chỉ cần liếc mắt đã hiểu ý của Ares, thấy Ares vì để cậu hiểu rõ ảnh hưởng của nước trà đối thú nguyên lực của anh ta mà anh ta tự làm bản thân bị thương thì cậu vô cùng hào phóng rót đầy 1 chén cho Ares, con hổ mặt lạnh cầm chén trà đi đến bên cạnh từ từ hưởng thụ, hoàn toàn không để ý tới con gấu có thể bùng nổ bất cứ lúc nào.</w:t>
      </w:r>
      <w:r>
        <w:br w:type="textWrapping"/>
      </w:r>
      <w:r>
        <w:br w:type="textWrapping"/>
      </w:r>
      <w:r>
        <w:rPr>
          <w:b/>
        </w:rPr>
        <w:t xml:space="preserve">Đường Vũ khó hiểu nhìn Carl, “Anh làm sao vậy, còn muốn uống trà sao? Hôm nay không được, còn lại để cho Marcy”.</w:t>
      </w:r>
      <w:r>
        <w:br w:type="textWrapping"/>
      </w:r>
      <w:r>
        <w:br w:type="textWrapping"/>
      </w:r>
      <w:r>
        <w:rPr>
          <w:b/>
        </w:rPr>
        <w:t xml:space="preserve">Con gấu vẫn không thể chịu nổi, điên tiết đấm xuống mặt đất, đem sàn nhà xinh đẹp của nhà Lauren đập thành 1 cái hố lớn, nhưng hành động này lại không thể ngăn cản đau đớn kịch liệt ở ngực trái, Carl đối với loại tình cảm xa lạ này rất hoang mang, bây giờ anh không biết nên làm gì, chỉ có thể dùng bạo lực. Quay đầu thấy đầu sỏ gây ra sự khó chịu của mình, anh lại nổi giận gầm lên một tiếng lao đến.</w:t>
      </w:r>
      <w:r>
        <w:br w:type="textWrapping"/>
      </w:r>
      <w:r>
        <w:br w:type="textWrapping"/>
      </w:r>
      <w:r>
        <w:rPr>
          <w:b/>
        </w:rPr>
        <w:t xml:space="preserve">“Carl! Anh nổi điên gì vậy!”. Đường Vũ vội vàng ngăn ở giữa 2 người, còn đang ở trong nhà người khác có việc về nhà lại đánh.</w:t>
      </w:r>
      <w:r>
        <w:br w:type="textWrapping"/>
      </w:r>
      <w:r>
        <w:br w:type="textWrapping"/>
      </w:r>
      <w:r>
        <w:rPr>
          <w:b/>
        </w:rPr>
        <w:t xml:space="preserve">Lúc trước khi Carl đánh Ares thì Đường Vũ chưa từng cản lại, bây giờ lại có thể che chở cho Ares, trong nháy mắt thì ánh mắt con gấu đỏ hoe, hơi thở cả người trở nên vô cùng suy sụp, tủi thân ngồi chồm hổm dưới đất, tiện thể tặng mấy đao mắt cho Ares mặt than.</w:t>
      </w:r>
      <w:r>
        <w:br w:type="textWrapping"/>
      </w:r>
      <w:r>
        <w:br w:type="textWrapping"/>
      </w:r>
      <w:r>
        <w:rPr>
          <w:b/>
        </w:rPr>
        <w:t xml:space="preserve">Bởi vì này 2 tên này làm ầm ĩ nên Đường Vũ  lãng phí nhiều thời gian, chỉ có thể trước tiên quăng con gấu qua 1 bên, pha chế trà Rooibos cho Marcy, cùng lúc chọn lá trà có đẳng cấp khác nhau nghiền thành mảnh nhỏ, lại dùng vải bọc lại, liền gọi người hầu nhà Lauren đến.</w:t>
      </w:r>
      <w:r>
        <w:br w:type="textWrapping"/>
      </w:r>
      <w:r>
        <w:br w:type="textWrapping"/>
      </w:r>
      <w:r>
        <w:rPr>
          <w:b/>
        </w:rPr>
        <w:t xml:space="preserve">Giống cái thú nhân vẫn canh giữ ở bên ngoài rất tò mò vì sao trong phòng có đủ loại tiếng động, chẳng lẽ điều chế thuốc còn cần đánh nhau? Sau khi đi vào nhìn thấy phòng khách vốn được bài trí gọn gàng, thanh nhã có 1 hố to thì không biết phản ứng như thế nào, chỉ có thể ngây ngốc làm theo hướng dẫn của Đường Vũ.</w:t>
      </w:r>
      <w:r>
        <w:br w:type="textWrapping"/>
      </w:r>
      <w:r>
        <w:br w:type="textWrapping"/>
      </w:r>
      <w:r>
        <w:rPr>
          <w:b/>
        </w:rPr>
        <w:t xml:space="preserve">Marcy cầm trà Rooibos do Đường Vũ pha, mũi đầy mùi thơm ngát cùng năng lượng ma thực tinh khiết làm cho lòng của  thú nhân hiểu biết sâu rộng này tràn đầy rung động, nhìn một lát mới kiềm chế kích động nhìn phía tiểu giống cái cũng không thu hút trước mặt này, “Nước thuốc này có thể chữa bệnh mất ngủ của tôi sao?”.</w:t>
      </w:r>
      <w:r>
        <w:br w:type="textWrapping"/>
      </w:r>
      <w:r>
        <w:br w:type="textWrapping"/>
      </w:r>
      <w:r>
        <w:rPr>
          <w:b/>
        </w:rPr>
        <w:t xml:space="preserve">Đường Vũ nhẹ nhàng gật đầu cười nói, “Tôi gọi nó là trà”.</w:t>
      </w:r>
      <w:r>
        <w:br w:type="textWrapping"/>
      </w:r>
      <w:r>
        <w:br w:type="textWrapping"/>
      </w:r>
      <w:r>
        <w:rPr>
          <w:b/>
        </w:rPr>
        <w:t xml:space="preserve">“Trà? Thật sự là cái tên thú vị!”. Marcy bắt đầu ngắm nghía cái chén, là 1 người kinh doanh ma thực thì ông đã tiếp xúc với rất nhiều giống cái đột nhiên muốn dùng ma thực chế biến thành cái gì đó, nhưng phần lớn mấy thứ này đều không có tác dụng nhiều, không thể bảo quản lâu, vứt đi lại cảm thấy tiếc. Mà “trà” trước mặt này lại có thể có năng lượng ma thực tinh khiết như vậy, chẳng lẽ cậu ta dùng ma thực cao cấp? Hơn nữa trong trà cũng không thấy có ma thực, nếu công hiệu thần kỳ đúng như  lời tiểu giống cái nói thì Marcy có chút kỳ vọng, nếu có được thứ này hay khai thác hết mức tiềm năng của đại sư trước mặt thì sẽ có  hiệu quả ra sao.</w:t>
      </w:r>
      <w:r>
        <w:br w:type="textWrapping"/>
      </w:r>
      <w:r>
        <w:br w:type="textWrapping"/>
      </w:r>
      <w:r>
        <w:rPr>
          <w:b/>
        </w:rPr>
        <w:t xml:space="preserve">Marcy từ từ uống hết trà Rooibos, giống cái quản gia bên cạnh căng thẳng nhìn chủ nhân, chỉ cần ông có 1 chút không khoẻ thì sẽ gọi bác sĩ đang đợi ở bên ngoài tới.</w:t>
      </w:r>
      <w:r>
        <w:br w:type="textWrapping"/>
      </w:r>
      <w:r>
        <w:br w:type="textWrapping"/>
      </w:r>
      <w:r>
        <w:rPr>
          <w:b/>
        </w:rPr>
        <w:t xml:space="preserve">Đường Vũ không đưa cho Marcy uống viên thuốc màu xanh do thầy Ôn Nhạc làm, sợ giữa 2 có tác dụng tương hỗ, do không có cách nào nhìn trực tiếp để cảm nhận được thay đổi cụ thể trong cơ thể Marcy. Song thấy Mary uống nước trà vào trong bụng thì vẻ mặt căng thẳng từ từ thư thái, Đường Vũ biết hiệu quả còn muốn tốt hơn so với tưởng tượng của cậu.</w:t>
      </w:r>
      <w:r>
        <w:br w:type="textWrapping"/>
      </w:r>
      <w:r>
        <w:br w:type="textWrapping"/>
      </w:r>
      <w:r>
        <w:rPr>
          <w:b/>
        </w:rPr>
        <w:t xml:space="preserve">Khi Marcy mở mắt ra lần nữa, rốt cuộc không thể che dấu kích động trong lòng mình, “Nhóc con, cái này rất thần kỳ”. Thông đạo tắc nghẽn bị hòa tan từ từ, tuy rằng chỉ có 1 chén năng lượng lại làm cho thú nguyên lực của ông qua nhiều ngày lần đầu tiên thông thoáng như vậy, có thể tiến hành chút ít vận chuyển.</w:t>
      </w:r>
      <w:r>
        <w:br w:type="textWrapping"/>
      </w:r>
      <w:r>
        <w:br w:type="textWrapping"/>
      </w:r>
      <w:r>
        <w:rPr>
          <w:b/>
        </w:rPr>
        <w:t xml:space="preserve">Xác nhận Marcy đã hấp thu hết hiệu quả của trà Rooibos, Đường Vũ để Marcy uống viên thuốc màu xanh, lại đem tinh thần lực của mình xâm nhập trong cơ thể ông ta, quả nhiên như Marcy miêu tả, mấy cái kinh mạch bị tắc nghẹn bị tan dần, một chút cặn ma thực bị đồng hóa, thú nguyên lực tạm thời đi qua thông đạo rất nhỏ tiến hành vận chuyển.</w:t>
      </w:r>
      <w:r>
        <w:br w:type="textWrapping"/>
      </w:r>
      <w:r>
        <w:br w:type="textWrapping"/>
      </w:r>
      <w:r>
        <w:rPr>
          <w:b/>
        </w:rPr>
        <w:t xml:space="preserve">Rút lại tinh thần lực, Đường Vũ  lấy ra trà vụn Rooibos đã chuẩn bị trước, đây là cậu dùng lá trà làm ra, vì đề phòng ông ta phát hiện ra nhiều manh mối, chịu đựng đau lòng nghiền nát nó, “Ngài Marcy, xem ra trà thật sự có hiệu quả với ngài, tôi còn có bọc nhỏ bột trà có thể uống 5 lần, nếu khi ngài lại xảy ra  tình trạng mất ngủ thì là có thể dùng nó pha 1 chén, 2 phần trà thì rót 1 phần sữa vào”.</w:t>
      </w:r>
      <w:r>
        <w:br w:type="textWrapping"/>
      </w:r>
      <w:r>
        <w:br w:type="textWrapping"/>
      </w:r>
      <w:r>
        <w:rPr>
          <w:b/>
        </w:rPr>
        <w:t xml:space="preserve">“Cái này có thể để được bao lâu?”. Marcy vội vàng cầm lấy nhìn kỹ nhiều lần, căn bản không thể đoán được nó có phải là ma thực không, nhưng trong đó chứa năng lượng ma thực cực rõ ràng, chẳng lẽ đem ma thực cao cấp nghiền thành bột rồi đổ nước vào, lại thêm sữa là có thể chữa bệnh mất ngủ, quan trọng hơn là nó còn có thể đồng hóa cặn ma thực?!</w:t>
      </w:r>
      <w:r>
        <w:br w:type="textWrapping"/>
      </w:r>
      <w:r>
        <w:br w:type="textWrapping"/>
      </w:r>
      <w:r>
        <w:rPr>
          <w:b/>
        </w:rPr>
        <w:t xml:space="preserve">Bởi vì chủ nhà Marcy ” Hiếu học cầu tiến”, thật đúng là tìm đến không ít ma thực cao cấp thí nghiệm, kết quả có thể biết trước là 1 đám người hơn nửa đêm vẫn tỉnh như sáo, mất ngủ tập thể.</w:t>
      </w:r>
      <w:r>
        <w:br w:type="textWrapping"/>
      </w:r>
      <w:r>
        <w:br w:type="textWrapping"/>
      </w:r>
      <w:r>
        <w:rPr>
          <w:b/>
        </w:rPr>
        <w:t xml:space="preserve">“Tôi cũng không biết có thể bảo quản được bao lâu, còn chưa thí nghiệm qua, song trước mắt thì nửa tháng sẽ không thành vấn đề”. Đường Vũ suy đoán, thật ra lá trà trải qua công nghệ gia công đều có thể bảo quản rất lâu nhưng cậu không dám tùy tiện khoe ra.</w:t>
      </w:r>
      <w:r>
        <w:br w:type="textWrapping"/>
      </w:r>
      <w:r>
        <w:br w:type="textWrapping"/>
      </w:r>
      <w:r>
        <w:rPr>
          <w:b/>
        </w:rPr>
        <w:t xml:space="preserve">Khi Đường Vũ kéo 2 con dã thú đi ra khỏi phân tộc Lauren thì trên mặt lộ ra vẻ cực hài lòng, dãy số phía sau trong  tài khoản nhanh chóng tăng lên, là nét mặt đau lòng của ông chủ Marcy.</w:t>
      </w:r>
      <w:r>
        <w:br w:type="textWrapping"/>
      </w:r>
      <w:r>
        <w:br w:type="textWrapping"/>
      </w:r>
      <w:r>
        <w:rPr>
          <w:b/>
        </w:rPr>
        <w:t xml:space="preserve">Trở lại khách sạn, Đường Vũ tâm tình sung sướng đối với 1 ít bột trà liền bán ra giá trên trời chứng tỏ lần này không đi không công, chuẩn bị buổi chiều đi ra phố shopping, kết quả con gấu hiếm khi có điệu bộ trầm tĩnh khiến cậu có chút lo lắng, “Carl, tóm lại anh làm sao vậy?”</w:t>
      </w:r>
      <w:r>
        <w:br w:type="textWrapping"/>
      </w:r>
      <w:r>
        <w:br w:type="textWrapping"/>
      </w:r>
      <w:r>
        <w:rPr>
          <w:b/>
        </w:rPr>
        <w:t xml:space="preserve">Con gấu đau khổ nhìn Đường Vũ, “Không phải cậu muốn đuổi tôi đi sao?”.</w:t>
      </w:r>
      <w:r>
        <w:br w:type="textWrapping"/>
      </w:r>
      <w:r>
        <w:br w:type="textWrapping"/>
      </w:r>
      <w:r>
        <w:rPr>
          <w:b/>
        </w:rPr>
        <w:t xml:space="preserve">“Sao có thể như vậy? Tại sao anh lại nghĩ như vậy?”. Đường Vũ nghi hoặc khó hiểu, từ lúc ở nhà Lauren thì cả người Carl đều bất thường, trước đó đã xảy ra chuyện gì khiến anh ta có thay đổi lớn như vậy? Nhớ lại nửa ngày, Đường Vũ vẫn không phát hiện vấn đề.</w:t>
      </w:r>
      <w:r>
        <w:br w:type="textWrapping"/>
      </w:r>
      <w:r>
        <w:br w:type="textWrapping"/>
      </w:r>
      <w:r>
        <w:rPr>
          <w:b/>
        </w:rPr>
        <w:t xml:space="preserve">Carl chỉ vào Ares bên cạnh đang đờ ra, nói ra trong lời nói long trời lở đất, “Cậu làm trò trước mặt tôi, cậu cùng Ares ký khế ước! Không phải muốn đuổi tôi đi sao?”.</w:t>
      </w:r>
      <w:r>
        <w:br w:type="textWrapping"/>
      </w:r>
      <w:r>
        <w:br w:type="textWrapping"/>
      </w:r>
      <w:r>
        <w:rPr>
          <w:b/>
        </w:rPr>
        <w:t xml:space="preserve">Đường Vũ  nghe vậy thì há hốc miệng, dĩ nhiên cậu không có khả năng không biết “khế ước” đại diện cho cái gì, đó là khi giống cái cùng giống đực thú nhân ở thú nhân thế giới quyết định vĩnh viễn ở cùng 1 chỗ sẽ tiến hành nghi thức nhưng……..</w:t>
      </w:r>
      <w:r>
        <w:br w:type="textWrapping"/>
      </w:r>
      <w:r>
        <w:br w:type="textWrapping"/>
      </w:r>
      <w:r>
        <w:rPr>
          <w:b/>
        </w:rPr>
        <w:t xml:space="preserve">“Khi nào thì tôi cùng Ares ký khế ước?”.</w:t>
      </w:r>
      <w:r>
        <w:br w:type="textWrapping"/>
      </w:r>
      <w:r>
        <w:br w:type="textWrapping"/>
      </w:r>
    </w:p>
    <w:p>
      <w:pPr>
        <w:pStyle w:val="Heading2"/>
      </w:pPr>
      <w:bookmarkStart w:id="93" w:name="chương-18-giống-cái-larry"/>
      <w:bookmarkEnd w:id="93"/>
      <w:r>
        <w:t xml:space="preserve">18. Chương 18: Giống Cái Larry</w:t>
      </w:r>
    </w:p>
    <w:p>
      <w:pPr>
        <w:pStyle w:val="Compact"/>
      </w:pPr>
      <w:r>
        <w:br w:type="textWrapping"/>
      </w:r>
      <w:r>
        <w:br w:type="textWrapping"/>
      </w:r>
      <w:r>
        <w:rPr>
          <w:b/>
        </w:rPr>
        <w:t xml:space="preserve">Con gấu đứng lên, ôm Đường Vũ vào trong ngực, vạch tay áo cậu ra chỉ vào tay cậu, “Tự cậu xem đi!”.</w:t>
      </w:r>
      <w:r>
        <w:br w:type="textWrapping"/>
      </w:r>
      <w:r>
        <w:br w:type="textWrapping"/>
      </w:r>
      <w:r>
        <w:rPr>
          <w:b/>
        </w:rPr>
        <w:t xml:space="preserve">Lúc này Đường Vũ mới phát hiện, cánh tay trái của mình không biết lúc nào nổi lên hoa văn hình đầu hổ lạnh lùng màu cam, nháy mắt ngu người, 1 lúc sau gào lên, “Ares! Tóm lại là chuyện gì xảy ra?! Anh giải thích rõ ràng cho tôi!”. Cậu luôn luôn nhẹ nhàng bình tĩnh lại nổi điên.</w:t>
      </w:r>
      <w:r>
        <w:br w:type="textWrapping"/>
      </w:r>
      <w:r>
        <w:br w:type="textWrapping"/>
      </w:r>
      <w:r>
        <w:rPr>
          <w:b/>
        </w:rPr>
        <w:t xml:space="preserve">Ares hoàn toàn không có áy náy khi bị tóm, mặt than thong thả đi tới, “Máu, dễ trao đổi”.</w:t>
      </w:r>
      <w:r>
        <w:br w:type="textWrapping"/>
      </w:r>
      <w:r>
        <w:br w:type="textWrapping"/>
      </w:r>
      <w:r>
        <w:rPr>
          <w:b/>
        </w:rPr>
        <w:t xml:space="preserve">Thật đúng là dễ kết nối! Cám ơn thần thú đại nhân! Đường Vũ  lập tức từ lời nói ngắn gọn của Ares hiểu được nguyên nhân, thì ra tên này buồn bực bởi vì mỗi lần trao đổi khó khăn làm cho đồ tốt đều bị con gấu hành động rất nhanh kia lấy hết, dứt khoát cùng Đường Vũ ký kết hổ tộc khế ước, hoàn toàn giải quyết vấn đề trao đổi.</w:t>
      </w:r>
      <w:r>
        <w:br w:type="textWrapping"/>
      </w:r>
      <w:r>
        <w:br w:type="textWrapping"/>
      </w:r>
      <w:r>
        <w:rPr>
          <w:b/>
        </w:rPr>
        <w:t xml:space="preserve">Ares là thú nhân cá biệt phát huy bản năng dã thú đến mức tận cùng, anh nhớ rõ cha anh nói qua chỉ cần ký kết khế ước thì giống cái kia là của mình, con hổ cực khẳng định trên người Đường Vũ có thứ mình cảm thấy hứng thú nhất, tuy rằng còn không biết cụ thể là cái gì nhưng theo sát Đường Vũ “có thịt ăn”, lúc này anh cảm thấy dùng hổ tộc khế ước là tiện lợi nhất, về phần cái gì là tình yêu, cái gì là hứa hẹn, ước hẹn cả đời thì con hổ này không bằng khi so với đứa nít ranh.</w:t>
      </w:r>
      <w:r>
        <w:br w:type="textWrapping"/>
      </w:r>
      <w:r>
        <w:br w:type="textWrapping"/>
      </w:r>
      <w:r>
        <w:rPr>
          <w:b/>
        </w:rPr>
        <w:t xml:space="preserve">Thấy Đường Vũ tức giận, Ares nghi hoặc nghiêng đầu khó hiểu hỏi, “Không phải cậu thích tôi sao?”. Cha anh nói chỉ cần giống cái đối mình nói “thích” thì thú nhân có thể sử dụng khế ước, anh không có làm sai cái gì?</w:t>
      </w:r>
      <w:r>
        <w:br w:type="textWrapping"/>
      </w:r>
      <w:r>
        <w:br w:type="textWrapping"/>
      </w:r>
      <w:r>
        <w:rPr>
          <w:b/>
        </w:rPr>
        <w:t xml:space="preserve">Lúc này Đường Vũ cảm thấy mình cực kỳ cần trà hoa hồng giải stress, ngón tay theo thói quen xoa xoa trán cố gắng hít sâu làm giảm buồn bực, “Bỏ đi, cái này hủy bỏ như thế nào?”.</w:t>
      </w:r>
      <w:r>
        <w:br w:type="textWrapping"/>
      </w:r>
      <w:r>
        <w:br w:type="textWrapping"/>
      </w:r>
      <w:r>
        <w:rPr>
          <w:b/>
        </w:rPr>
        <w:t xml:space="preserve">Carl còn bực mình hơn so với Đường Vũ, giành trả lời trước, “Hủy không được, trừ khi thú nhân chết đi!”. Tại sao Ares muốn làm như vậy thì Carl xem như hiểu được, thì ra trong lòng anh  hy vọng Đường Vũ là giống cái của anh, nhưng khi anh hiểu ra thì Ares đã ra tay trước.</w:t>
      </w:r>
      <w:r>
        <w:br w:type="textWrapping"/>
      </w:r>
      <w:r>
        <w:br w:type="textWrapping"/>
      </w:r>
      <w:r>
        <w:rPr>
          <w:b/>
        </w:rPr>
        <w:t xml:space="preserve">Con gấu ngồi chồm hổm trước mặt Đường Vũ, đôi mắt đen nước mắt lưng tròng, “Cậu cũng ký khế ước với tôi được không?”. Con động vật hàng khủng giả vờ đáng yêu miểu sát </w:t>
      </w:r>
      <w:r>
        <w:rPr>
          <w:i/>
          <w:b/>
        </w:rPr>
        <w:t xml:space="preserve">(1 chiu là ngủm)</w:t>
      </w:r>
      <w:r>
        <w:rPr>
          <w:b/>
        </w:rPr>
        <w:t xml:space="preserve"> tức thì tăng theo cấp số nhân.</w:t>
      </w:r>
      <w:r>
        <w:br w:type="textWrapping"/>
      </w:r>
      <w:r>
        <w:br w:type="textWrapping"/>
      </w:r>
      <w:r>
        <w:rPr>
          <w:b/>
        </w:rPr>
        <w:t xml:space="preserve">Đường Vũ cảm giác tim mình đập nhanh hơn nhiều, nhưng lý trí khiến cậu sắp gật đầu cố gắng ngừng lại, “Đừng gây ồn ào nữa, đói bụng chưa, chúng ta đi ra ngoài ăn một chút gì đi”.</w:t>
      </w:r>
      <w:r>
        <w:br w:type="textWrapping"/>
      </w:r>
      <w:r>
        <w:br w:type="textWrapping"/>
      </w:r>
      <w:r>
        <w:rPr>
          <w:b/>
        </w:rPr>
        <w:t xml:space="preserve">Danza gồm 5 thành phố lớn, trong đó thành phố trung tâm nhất của chính trị, trung tâm thương mại như 1 toàn thể được gọi là thủ đô Danza. Ở 2 bên đường gần thành phố chính là 2 khu mua sắm cực náo nhiệt. Mục tiêu của Đường Vũ là ở đó, cậu kiếm được không ít tiền từ chỗ Marcy và Ares, vừa lúc có thể bổ sung một ít vật phẩm cần thiết. Từ chối yêu cầu của Carl muốn trả tiền thay cậu, cậu vui vẻ quét quang não, tận hưởng niềm vui mua sắm. Tiểu giống cái thật sự rất đáng thương, quần áo đều là mặc lại rất nhiều năm, quang não cũng là loại lạc hậu ngay cả hệ thống nâng cấp đều không có cổng kết nối.</w:t>
      </w:r>
      <w:r>
        <w:br w:type="textWrapping"/>
      </w:r>
      <w:r>
        <w:br w:type="textWrapping"/>
      </w:r>
      <w:r>
        <w:rPr>
          <w:b/>
        </w:rPr>
        <w:t xml:space="preserve">Mua được một đống lớn đồ đạc, trong tay 2 thú nhân đều sắp xách không nổi nữa rồi, Đường Vũ liền sai bọn họ đem đồ về trước. Một mình ngồi ở đường dành riêng cho người đi bộ của khu nghỉ ngơi, xung quanh có 1 cái cây giống cây ngô đồng che ánh mặt trời, dưới tán cây là 1 hàng ghế, các cặp đôi ngồi tụm 5 tụm 3, còn lại là bên cạnh 1 giống cái có 1 con dã thú nằm sấp, nếu không để ý đến con động vật hoang dã này thì cậu có cảm giác thực sự trở lại quê hương địa cầu.</w:t>
      </w:r>
      <w:r>
        <w:br w:type="textWrapping"/>
      </w:r>
      <w:r>
        <w:br w:type="textWrapping"/>
      </w:r>
      <w:r>
        <w:rPr>
          <w:b/>
        </w:rPr>
        <w:t xml:space="preserve">Lặng lẽ từ trong không gian lấy ra trà sữa lạnh đã pha sẵn, dùng sữa của thú nhân thế giới và hồng trà Chính Sơn tiểu chủng, cậu đặc biệt dùng cái ly được đậy kín cố hết sức che dấu năng lượng ma thực, cắm ống hút để uống, thú nhân xung quanh có cái mũi nhạy cảm giác được năng lượng ma thực, nhưng bởi vì xung quanh có ít nhất 3 cửa hàng ma thực nên cũng sẽ không cảm thấy kỳ quái.</w:t>
      </w:r>
      <w:r>
        <w:br w:type="textWrapping"/>
      </w:r>
      <w:r>
        <w:br w:type="textWrapping"/>
      </w:r>
      <w:r>
        <w:rPr>
          <w:b/>
        </w:rPr>
        <w:t xml:space="preserve">“Tránh ra! Không có tiền đến cửa hàng của chúng ta làm gì? Đừng cản trở việc buôn bán của người khác!”. Đột nhiên truyền đến tiếng tranh chấp, Đường Vũ ngồi ở cái ghế đối diện 1 cửa hàng ma thực, bên trong có 2 người đi ra, chính xác là 1 giống cái nhỏ gầy bị 1 giống cái cao lớn thô kệch đẩy ra.</w:t>
      </w:r>
      <w:r>
        <w:br w:type="textWrapping"/>
      </w:r>
      <w:r>
        <w:br w:type="textWrapping"/>
      </w:r>
      <w:r>
        <w:rPr>
          <w:b/>
        </w:rPr>
        <w:t xml:space="preserve">“Cầu xin ngài, bây giờ cha tôi rất yếu, chỉ có nhà ngài có ma thực cao cấp…….. Ngài có thể để tôi mua thiếu được không? Tôi sẽ trả lại cho ngài!”. Tiếng nói quen thuộc thu hút Đường Vũ chú ý, nhìn kỹ lại  là Larry là 1 trong những tuyển thủ cạnh tranh chức quán quân với cậu trong cuộc thi tân thủ trên mạng! Tại sao Larry lại cần tiền như vậy? 3 người đứng đầu không phải đều có nhiều tiền thưởng sao?</w:t>
      </w:r>
      <w:r>
        <w:br w:type="textWrapping"/>
      </w:r>
      <w:r>
        <w:br w:type="textWrapping"/>
      </w:r>
      <w:r>
        <w:rPr>
          <w:b/>
        </w:rPr>
        <w:t xml:space="preserve">Tên nhân viên cửa hàng kia xem ra cực khỏe, nếu không phải bởi vì thân cao và hình xăm trên cánh tay chứng tỏ gã là 1 giống cái có chủ, thì cũng không phải không có khả năng bị hiểu lầm thành giống đực, gã hành động thô lỗ, không khách khí, “Cút! Ta đây không phải tổ chức từ thiện! Ma thực cao cấp kia là ông chủ cửa hàng rất vất vả làm ra, còn lâu mới cho cậu mua thiếu! Tránh ra! Đừng chắn cửa!”. Nói xong tát 1 cái đẩy Larry ra.</w:t>
      </w:r>
      <w:r>
        <w:br w:type="textWrapping"/>
      </w:r>
      <w:r>
        <w:br w:type="textWrapping"/>
      </w:r>
      <w:r>
        <w:rPr>
          <w:b/>
        </w:rPr>
        <w:t xml:space="preserve">Larry vì tiết kiệm tiền, đã lâu rồi chưa từng ăn no, thân thể rất suy yếu sao có thể chịu nổi sự xô đẩy như vậy, kiểm soát không được thăng bằng của cơ thể trực tiếp ngã đập mặt ra sau, mắt thấy đầu sắp đập xuống đất Larry nhắm mắt lại, không nghĩ tới lại té lên trên cơ thể của 1 người có mùi thơm cực tươi mát.</w:t>
      </w:r>
      <w:r>
        <w:br w:type="textWrapping"/>
      </w:r>
      <w:r>
        <w:br w:type="textWrapping"/>
      </w:r>
      <w:r>
        <w:rPr>
          <w:b/>
        </w:rPr>
        <w:t xml:space="preserve">“Cậu không sao chứ?”. Đường Vũ vất vả chống đỡ thân mình của Larry, tuy rằng cậu ta nhỏ gầy nhưng thân thể Đường Vũ cũng không được to khỏe chi cho cam.</w:t>
      </w:r>
      <w:r>
        <w:br w:type="textWrapping"/>
      </w:r>
      <w:r>
        <w:br w:type="textWrapping"/>
      </w:r>
      <w:r>
        <w:rPr>
          <w:b/>
        </w:rPr>
        <w:t xml:space="preserve">Larry nhanh chóng đứng lên, nhỏ giọng nói tiếng cám ơn lại tiếp tục đi cầu xin nhân viên cửa hàng ma thực, thấy gã ta không phản ứng, Larry khẽ cắn môi đột nhiên quỳ trước cửa hàng, “Tôi cầu xin ngài! Hôm nay cha tôi nếu không hấp thu ma thực cao cấp thì không thể chống đỡ qua khỏi đêm nay! Tôi là học sinh của học viện Adrian, tôi lấy nhân cách của mình đảm bảo nhất định sẽ trả tiền nợ cho ngài!”.</w:t>
      </w:r>
      <w:r>
        <w:br w:type="textWrapping"/>
      </w:r>
      <w:r>
        <w:br w:type="textWrapping"/>
      </w:r>
      <w:r>
        <w:rPr>
          <w:b/>
        </w:rPr>
        <w:t xml:space="preserve">Đường Vũ thấy thế thì cậu vốn muốn đi liền ngừng lại, cậu có ấn tượng đối với giống cái nghiêm túc cố gắng trong thi đấu, vì cha mình mà quỳ xuống lại càng thêm kích thích sự kính nể của cậu với Larry.</w:t>
      </w:r>
      <w:r>
        <w:br w:type="textWrapping"/>
      </w:r>
      <w:r>
        <w:br w:type="textWrapping"/>
      </w:r>
      <w:r>
        <w:rPr>
          <w:b/>
        </w:rPr>
        <w:t xml:space="preserve">Chung quanh dần dần vây đầy người, mọi người hiểu được nguyên nhân câu chuyện thì có mấy người giống cái tốt bụng đều đưa tiền nhưng bị Larry từ chối. Như muối bỏ biển, giá ma thực cao cấp rất mắc, người bình thường thật sự không thể mua nổi. Tuy rằng nhân viên cửa hàng cử chỉ thô lỗ nhưng là không thể chỉ trích gã được, dù sao cũng là người làm ăn.</w:t>
      </w:r>
      <w:r>
        <w:br w:type="textWrapping"/>
      </w:r>
      <w:r>
        <w:br w:type="textWrapping"/>
      </w:r>
      <w:r>
        <w:rPr>
          <w:b/>
        </w:rPr>
        <w:t xml:space="preserve">Lúc này một gã giống đực thú nhân khuôn mặt bình thường ngồi xỗm trước mặt Larry, “Vậy cậu muốn mua ma thực cao cấp sao? Tôi có ít tiền gởi ngân hàng nhưng là tiền vốn để tôi cưới giống cái, nếu…….”</w:t>
      </w:r>
      <w:r>
        <w:br w:type="textWrapping"/>
      </w:r>
      <w:r>
        <w:br w:type="textWrapping"/>
      </w:r>
      <w:r>
        <w:rPr>
          <w:b/>
        </w:rPr>
        <w:t xml:space="preserve">Thoạt nhìn thú nhân này hơi lớn tuổi nhưng hình như vẫn độc thân, số lượng giống cái rất ít ỏi, bình thường sẽ chọn giống đực có năng lực cao, cho nên đại đa số thú nhân bình thường vẫn rất khó tìm được đối tượng thích hợp, giống cái bán hàng trong cửa hàng ma thực nhìn như giống đực đều có thể dễ dàng tìm được thú nhân kết hôn thì biết cuộc sống của giống đực thú nhân độc thân khó khăn bao nhiêu.</w:t>
      </w:r>
      <w:r>
        <w:br w:type="textWrapping"/>
      </w:r>
      <w:r>
        <w:br w:type="textWrapping"/>
      </w:r>
      <w:r>
        <w:rPr>
          <w:b/>
        </w:rPr>
        <w:t xml:space="preserve">Giống đực thú nhân này rõ ràng nhân lúc cháy nhà hôi của, hành vi đáng xấu hổ bị mọi người khinh bỉ nhưng khiến cho không ít giống đực lớn tuổi độc thân vây xem trong đám người rục rịch.</w:t>
      </w:r>
      <w:r>
        <w:br w:type="textWrapping"/>
      </w:r>
      <w:r>
        <w:br w:type="textWrapping"/>
      </w:r>
      <w:r>
        <w:rPr>
          <w:b/>
        </w:rPr>
        <w:t xml:space="preserve">Đường Vũ nhíu mày, thú nhân thế giới cũng có người xấu tồn tại, thật sự là phá hủy ấn tượng tinh khiết của cậu với dã thú. Đẩy thú nhân chắn ở trước mặt mình ra, Đường Vũ kéo Larry đang quỳ trên mặt đất lên, “Đi, chúng ta vào xem”.</w:t>
      </w:r>
      <w:r>
        <w:br w:type="textWrapping"/>
      </w:r>
      <w:r>
        <w:br w:type="textWrapping"/>
      </w:r>
      <w:r>
        <w:rPr>
          <w:b/>
        </w:rPr>
        <w:t xml:space="preserve">Larry khó hiểu nhìn tiểu giống cái vừa giúp mình hồi nãy, thoạt nhìn đối phương hình như còn nhỏ gầy hơn so với mình, quần áo trên người có thể rõ ràng nhìn ra chất lượng bình thường, giặt đến phai màu, Larry đứng lại nhẹ nhàng lắc đầu, “Vô dụng thôi, tôi không mua nổi ma thực kia”.</w:t>
      </w:r>
      <w:r>
        <w:br w:type="textWrapping"/>
      </w:r>
      <w:r>
        <w:br w:type="textWrapping"/>
      </w:r>
      <w:r>
        <w:rPr>
          <w:b/>
        </w:rPr>
        <w:t xml:space="preserve">Đường Vũ mỉm cười trấn an đối phương, “Không có việc gì Larry. Cậu giúp tôi vào xem, tôi tò mò ma thực quý hiếm là như thế nào”.</w:t>
      </w:r>
      <w:r>
        <w:br w:type="textWrapping"/>
      </w:r>
      <w:r>
        <w:br w:type="textWrapping"/>
      </w:r>
      <w:r>
        <w:rPr>
          <w:b/>
        </w:rPr>
        <w:t xml:space="preserve">“Cậu quen tôi?”. Larry kinh ngạc nói, đồng thời bị Đường Vũ kéo vào cửa hàng ma thực.</w:t>
      </w:r>
      <w:r>
        <w:br w:type="textWrapping"/>
      </w:r>
      <w:r>
        <w:br w:type="textWrapping"/>
      </w:r>
      <w:r>
        <w:rPr>
          <w:b/>
        </w:rPr>
        <w:t xml:space="preserve">Đường Vũ gật gật đầu, “Lúc trước tôi có xem cuộc thi tân thủ trên mạng”.</w:t>
      </w:r>
      <w:r>
        <w:br w:type="textWrapping"/>
      </w:r>
      <w:r>
        <w:br w:type="textWrapping"/>
      </w:r>
      <w:r>
        <w:rPr>
          <w:b/>
        </w:rPr>
        <w:t xml:space="preserve">“Tại sao cậu lại vào nữa hả?!”. Nhân viên cửa hàng ma thực không kiên nhẫn chặn lại, hôm nay cửa hàng hiếm khi có 1 khách hàng lớn, là 1 giống đực phi thường xuất sắc, gã còn muốn cùng đối phương tán gẫu thêm vài câu, kết quả bị giống cái nghèo xác nghèo xơ này phá ngang nhiều lần, thấy Đường Vũ đi vào thì nhanh chóng nhìn từ trên xuống dưới đánh giá cậu, nhịn không được châm biếm, “Bạn của người nghèo vẫn là người nghèo, sao, muốn ỷ vào nhiều người dùng bạo lực cướp hả?”.</w:t>
      </w:r>
      <w:r>
        <w:br w:type="textWrapping"/>
      </w:r>
      <w:r>
        <w:br w:type="textWrapping"/>
      </w:r>
      <w:r>
        <w:rPr>
          <w:b/>
        </w:rPr>
        <w:t xml:space="preserve">Cướp ư? Cũng không xem dáng người nhân viên cửa hàng này gấp đôi Larry và Đường Vũ cộng lại!</w:t>
      </w:r>
      <w:r>
        <w:br w:type="textWrapping"/>
      </w:r>
      <w:r>
        <w:br w:type="textWrapping"/>
      </w:r>
      <w:r>
        <w:rPr>
          <w:b/>
        </w:rPr>
        <w:t xml:space="preserve">Thú nhân tuổi trẻ bên cạnh vốn đang chọn ma thực thì  từ lúc Đường Vũ đi vào liền ngừng động tác, không chớp mắt nhìn chằm chằm cậu, ánh mắt lộ ra hứng thú.</w:t>
      </w:r>
      <w:r>
        <w:br w:type="textWrapping"/>
      </w:r>
      <w:r>
        <w:br w:type="textWrapping"/>
      </w:r>
    </w:p>
    <w:p>
      <w:pPr>
        <w:pStyle w:val="Heading2"/>
      </w:pPr>
      <w:bookmarkStart w:id="94" w:name="chương-19-trung-úy-lang-tộc"/>
      <w:bookmarkEnd w:id="94"/>
      <w:r>
        <w:t xml:space="preserve">19. Chương 19: Trung Úy Lang Tộc</w:t>
      </w:r>
    </w:p>
    <w:p>
      <w:pPr>
        <w:pStyle w:val="Compact"/>
      </w:pPr>
      <w:r>
        <w:br w:type="textWrapping"/>
      </w:r>
      <w:r>
        <w:br w:type="textWrapping"/>
      </w:r>
      <w:r>
        <w:rPr>
          <w:b/>
        </w:rPr>
        <w:t xml:space="preserve">Đường Vũ đi vào gian cửa hàng có gia huy giống với nhà Lauren, liền bị cả phòng đầy lá trà hấp dẫn, tươi ngon xanh biếc đáng yêu cực kỳ. Cửa hàng ma thực nhìn giống như cửa hàng bán hoa ở địa cầu, chỉ là không có các đóa hoa đủ mọi màu sắc mà tất cả đều là ma thực màu xanh biếc đã dày công xử lý tốt.</w:t>
      </w:r>
      <w:r>
        <w:br w:type="textWrapping"/>
      </w:r>
      <w:r>
        <w:br w:type="textWrapping"/>
      </w:r>
      <w:r>
        <w:rPr>
          <w:b/>
        </w:rPr>
        <w:t xml:space="preserve">Ma thực không có bất kỳ cách nào có thể bảo quản nó qua 5 ngày, trước mắt chủ yếu là bài trí trong hộp chân không, có thể bảo quản trong thời gian dài nhất, bởi vậy có thể mở 1 cửa hàng ma thực thì thông thường tượng trưng cho thực lực. Trong cửa hàng có cây trà đang trôi nổi lơ lửng trong không khí, rễ, thân, lá đều vô cùng đầy đủ, là ma thực cao cấp duy nhất trong cửa hàng.</w:t>
      </w:r>
      <w:r>
        <w:br w:type="textWrapping"/>
      </w:r>
      <w:r>
        <w:br w:type="textWrapping"/>
      </w:r>
      <w:r>
        <w:rPr>
          <w:b/>
        </w:rPr>
        <w:t xml:space="preserve">Đường Vũ tới gần quan sát một hồi lâu, mới nhận định ma thực này đúng là Hoàng Nha!</w:t>
      </w:r>
      <w:r>
        <w:br w:type="textWrapping"/>
      </w:r>
      <w:r>
        <w:br w:type="textWrapping"/>
      </w:r>
      <w:r>
        <w:rPr>
          <w:b/>
        </w:rPr>
        <w:t xml:space="preserve">Hoàng Nha là 1 loại trà vàng, Hoa Sơn Hoàng Nha của tỉnh An Huy chính là trà ngon thượng hảo hạng, từ thời nhà Đường đến thời nhà Thanh đều là nổi tiếng là trà cống phẩm. Cậu có tình cảm đặc biệt với Hoa Sơn Hoàng Nha, Hoa Sơn Hoàng Nha chân chính kỳ thật đã tuyệt chủng, bây giờ Hoa Sơn Hoàng Nha là năm 1972 khôi phục sản xuất làm ra, tóm lại cùng Hoa Sơn Hoàng Nha thời cổ đại có khác nhau không thì cũng không ai biết.</w:t>
      </w:r>
      <w:r>
        <w:br w:type="textWrapping"/>
      </w:r>
      <w:r>
        <w:br w:type="textWrapping"/>
      </w:r>
      <w:r>
        <w:rPr>
          <w:b/>
        </w:rPr>
        <w:t xml:space="preserve">Mỗi khi Đường Vũ lật xem “trà kinh ” của trà thánh Lục Vũ, khi nhìn đến ghi chép liên quan liền chịu không được than thở đáng tiếc. Cho đến khi cậu có được vườn trà tùy thân, trong không gian thần kỳ này tìm được nhiều cây trà đã tuyệt chủng thì tâm tình cậu rất sung sướng! Đáng tiếc cậu thử qua rất nhiều cách để trồng cây trà Hoàng Nha cổ đại chân chính  thì đều thất bại.</w:t>
      </w:r>
      <w:r>
        <w:br w:type="textWrapping"/>
      </w:r>
      <w:r>
        <w:br w:type="textWrapping"/>
      </w:r>
      <w:r>
        <w:rPr>
          <w:b/>
        </w:rPr>
        <w:t xml:space="preserve">Hàng năm thì chỉ cây trà kia mới có thể mọc ra nhiều búp trà! Nhìn thấy ma thực này độ tương tự đạt hơn 80% không khỏi gợi lên tình hình cây trà Hoàng Nha trong nội tâm cậu, không được phải nhịn xuống, cách thời gian sản xuất trà Hoàng Nha kì tới còn khoảng 6, 7 tháng, cậu cố hết sức uống tiết kiệm đều chỉ còn lại có 250g!</w:t>
      </w:r>
      <w:r>
        <w:br w:type="textWrapping"/>
      </w:r>
      <w:r>
        <w:br w:type="textWrapping"/>
      </w:r>
      <w:r>
        <w:rPr>
          <w:b/>
        </w:rPr>
        <w:t xml:space="preserve">Song cây trà Hoàng Nha này có búp trà nhìn thoáng qua thật sự rất quái lạ, đặc điểm lớn nhất của Hoàng Nha chính là lá tươi cực kỳ non mịn nhưng lá của cây này lại giống Thiết Quan Âm, hơn nữa tổng thể thoạt nhìn hơi héo rũ, căn bản không có cảm giác tươi lâu, non của búp trà trồng trên núi cao, khí hậu lạnh, song ma thực này để lộ ra năng lượng cao nhất trong số các ma thực ở thú nhân thế giới cậu từng thấy qua.</w:t>
      </w:r>
      <w:r>
        <w:br w:type="textWrapping"/>
      </w:r>
      <w:r>
        <w:br w:type="textWrapping"/>
      </w:r>
      <w:r>
        <w:rPr>
          <w:b/>
        </w:rPr>
        <w:t xml:space="preserve">“Được rồi, tránh ra! Đều tránh ra! Nhìn cái gì vậy! Đều mua không nổi mà!”. Giống cái nhân viên cửa hàng đi tới đẩy Đường Vũ ra, bực mình bọn này chỉ nhìn mà không mua, làm mất thời gian gã làm ăn buôn bán.</w:t>
      </w:r>
      <w:r>
        <w:br w:type="textWrapping"/>
      </w:r>
      <w:r>
        <w:br w:type="textWrapping"/>
      </w:r>
      <w:r>
        <w:rPr>
          <w:b/>
        </w:rPr>
        <w:t xml:space="preserve">Đường Vũ vốn đang chuyên tâm quan sát búp trà vàng thì bị đẩy 1 cái lảo đảo, mắt thấy sắp sao y bản chính như Larry lúc nãy. Larry ở bên cạnh lo lắng suông đang muốn nhào qua đỡ  Đường  Vũ thì kết quả bị 1 bàn tay to cản lại, thú nhân trẻ tuổi ở trong tiệm xem ma thực trước đó động tác nhanh nhẹn ôm  Đường Vũ vào trong lòng, cùng lúc đó thấy rõ hoa văn trên cánh tay trái của  Đường Vũ thì mày không khỏi nhíu chặt lại.</w:t>
      </w:r>
      <w:r>
        <w:br w:type="textWrapping"/>
      </w:r>
      <w:r>
        <w:br w:type="textWrapping"/>
      </w:r>
      <w:r>
        <w:rPr>
          <w:b/>
        </w:rPr>
        <w:t xml:space="preserve">Lúc này Đường Vũ mới chú ý tới thú nhân bên người, ngẩng đầu vừa thấy lại là trung úy lang tộc đã từng gặp qua trong cuộc thi kia, cậu vội vàng đứng lên nói cám ơn anh ta, sau đó tức giận nói với nhân viên cửa hàng, ” Anh lại đối xử với khách như vậy à!”.</w:t>
      </w:r>
      <w:r>
        <w:br w:type="textWrapping"/>
      </w:r>
      <w:r>
        <w:br w:type="textWrapping"/>
      </w:r>
      <w:r>
        <w:rPr>
          <w:b/>
        </w:rPr>
        <w:t xml:space="preserve">Giống cái nhân viên cửa hàng dừng sức chen qua bên người Đường Vũ đứng ở bên cạnh trung úy  lang tộc, “Đầu tiên cậu đúng là khách, cả phòng này đầy ma thực cậu mua nổi không?”. Nói xong thì nịnh bợ cười nói với trung úy lang tộc, “Mấy ma thực đó nếu ngài còn không hài lòng thì có muốn xem  báu vật của tiệm chúng tôi không, là hàng mới tới ngày hôm qua! Năng lượng gần như không bị hao tổn! Mắc thì mắc thật nhưng tiền nào của đó!”.</w:t>
      </w:r>
      <w:r>
        <w:br w:type="textWrapping"/>
      </w:r>
      <w:r>
        <w:br w:type="textWrapping"/>
      </w:r>
      <w:r>
        <w:rPr>
          <w:b/>
        </w:rPr>
        <w:t xml:space="preserve">Đường Vũ nén giận, xoay người nhẹ giọng hỏi Larry, “Không phải cậu cần ma thực cấp bậc này sao?”. Thấy Larry gật đầu, Đường Vũ nhếch môi chỉ vào chính giữa ma thực, “Được, tôi giúp cậu không cần tiền cũng có nó!”.</w:t>
      </w:r>
      <w:r>
        <w:br w:type="textWrapping"/>
      </w:r>
      <w:r>
        <w:br w:type="textWrapping"/>
      </w:r>
      <w:r>
        <w:rPr>
          <w:b/>
        </w:rPr>
        <w:t xml:space="preserve">Ba người ở đây nghe được lời của Đường Vũ  thì không hẹn mà cùng nhìn qua, nhân viên cửa hàng là châm biếm, Larry là nghi hoặc, trung úy lang tộc là buồn cười nhịn không được chờ mong tiểu giống cái này làm ra hành động kinh người như thế nào.</w:t>
      </w:r>
      <w:r>
        <w:br w:type="textWrapping"/>
      </w:r>
      <w:r>
        <w:br w:type="textWrapping"/>
      </w:r>
      <w:r>
        <w:rPr>
          <w:b/>
        </w:rPr>
        <w:t xml:space="preserve">Đường Vũ chỉ vào slogan của cửa hàng “Giả 1 đền 10”, “Đây là cam kết của các người đúng không?”.</w:t>
      </w:r>
      <w:r>
        <w:br w:type="textWrapping"/>
      </w:r>
      <w:r>
        <w:br w:type="textWrapping"/>
      </w:r>
      <w:r>
        <w:rPr>
          <w:b/>
        </w:rPr>
        <w:t xml:space="preserve">Giống cái nhân viên cửa hàng ngẩng đầu, siêu tự tin cười miệt thị Đường Vũ, “Đúng vậy! Đây là cam kết của tất cả sản nghiệp thuộc nhà Lauren!”.</w:t>
      </w:r>
      <w:r>
        <w:br w:type="textWrapping"/>
      </w:r>
      <w:r>
        <w:br w:type="textWrapping"/>
      </w:r>
      <w:r>
        <w:rPr>
          <w:b/>
        </w:rPr>
        <w:t xml:space="preserve">Bộp bộp! Đường Vũ vỗ nhẹ bàn tay, ” Không thẹn là sản nghiệp của gia tộc Lauren, rất đáng khen! Vậy anh giúp tôi lấy cái này, cái kia…… Tất cả đều gói lại, tôi mua hết”. Nói xong giơ quang não lên chuẩn bị trả tiền.</w:t>
      </w:r>
      <w:r>
        <w:br w:type="textWrapping"/>
      </w:r>
      <w:r>
        <w:br w:type="textWrapping"/>
      </w:r>
      <w:r>
        <w:rPr>
          <w:b/>
        </w:rPr>
        <w:t xml:space="preserve">Vẻ mặt giống cái nhân viên cửa hàng vốn đang kiêu ngạo nhưng sau khi nhìn rõ ma thực Đường Vũ muốn mua thì nháy mắt trở nên xanh mét, ngay cả Larry đều thấy bất thường.</w:t>
      </w:r>
      <w:r>
        <w:br w:type="textWrapping"/>
      </w:r>
      <w:r>
        <w:br w:type="textWrapping"/>
      </w:r>
      <w:r>
        <w:rPr>
          <w:b/>
        </w:rPr>
        <w:t xml:space="preserve">“Nhanh lên, tài khoản tôi có tiền, có thể mua hết số ma thực này, làm ơn giúp tôi tính tiền đi”. Bộ dáng Đường Vũ đắc ý đến nỗi trong lòng cười muốn lộn ruột, quả nhiên tiểu giống cái này không uổng phí anh lợi dụng chức vụ, đe dọa dụ dỗ mới biết được thân phận thật sự của cậu, cũng hao tốn kỳ nghỉ quý giá đi tìm.</w:t>
      </w:r>
      <w:r>
        <w:br w:type="textWrapping"/>
      </w:r>
      <w:r>
        <w:br w:type="textWrapping"/>
      </w:r>
      <w:r>
        <w:rPr>
          <w:b/>
        </w:rPr>
        <w:t xml:space="preserve">Giống cái nhân viên cửa hàng hừ lạnh một tiếng, “Không bán!”. Nói xong đẩy Đường Vũ và Larry đi ra ngoài, Courson ngược lại thấy vậy lập tức che chở cho Đường Vũ và bạn cậu ra sau mình, trên người tỏa ra hơi thở uy nghiêm của kẻ bề trên, giống cái nhân viên cửa hàng thấy thế thì một trận kinh hồn bạt vía, nhưng không bán chính là không bán, còn có thể ép gã bán được sao? Chỉ cần không bán thì gã còn kịp……</w:t>
      </w:r>
      <w:r>
        <w:br w:type="textWrapping"/>
      </w:r>
      <w:r>
        <w:br w:type="textWrapping"/>
      </w:r>
      <w:r>
        <w:rPr>
          <w:b/>
        </w:rPr>
        <w:t xml:space="preserve">“Quy định của nhà Lauren, tố cáo hành vi sai trái, thưởng gấp 10 lần”. Courson lại nói ra 1 quy định khác của nhà Lauren, gia tộc này có thể phát triển mạnh và trở thành thế gia kinh doanh đứng đầu tinh cầu thú nhân thực sự có quy định độc đáo, ngược lại Courson nhìn Đường Vũ cười nói, “Đủ tiền mua ma thực cao cấp không?”.</w:t>
      </w:r>
      <w:r>
        <w:br w:type="textWrapping"/>
      </w:r>
      <w:r>
        <w:br w:type="textWrapping"/>
      </w:r>
      <w:r>
        <w:rPr>
          <w:b/>
        </w:rPr>
        <w:t xml:space="preserve">Đường Vũ  bực bội nhìn Courson, 1 quy định khác của nhà Lauren mới là đòn sát thủ thật sự của cậu, kết quả người khác giành nói trước, đột nhiên cậu có loại cảm giác trong nháy mắt bị phá đám, bỏ đi, cậu so đo cái này để làm gì!</w:t>
      </w:r>
      <w:r>
        <w:br w:type="textWrapping"/>
      </w:r>
      <w:r>
        <w:br w:type="textWrapping"/>
      </w:r>
      <w:r>
        <w:rPr>
          <w:b/>
        </w:rPr>
        <w:t xml:space="preserve">“Anh đã không muốn bán, được lắm, vừa rồi tôi chọn số ma thực kia thì toàn bộ chúng đều có vấn đề, ma thực hàng nhái, tôi đã tố cáo rồi”. Đường Vũ gọi hotline của nhà Lauren, vẻ mặt giống cái nhân viên cửa hàng xám ngoét ngã ngồi trên mặt đất.</w:t>
      </w:r>
      <w:r>
        <w:br w:type="textWrapping"/>
      </w:r>
      <w:r>
        <w:br w:type="textWrapping"/>
      </w:r>
      <w:r>
        <w:rPr>
          <w:b/>
        </w:rPr>
        <w:t xml:space="preserve">Larry nghe thế mới hiểu được tại sao lại thế này, vẻ mặt kinh sợ chỉ vào ma thực mà Đường Vũ chọn, “Chẳng lẽ ma thực này  có vấn đề?!”. Cậu thân là ma thực sư sơ cấp, hơn nữa tinh thần lực cũng khá xuất sắc vì sao cũng không thể phát hiện?!</w:t>
      </w:r>
      <w:r>
        <w:br w:type="textWrapping"/>
      </w:r>
      <w:r>
        <w:br w:type="textWrapping"/>
      </w:r>
      <w:r>
        <w:rPr>
          <w:b/>
        </w:rPr>
        <w:t xml:space="preserve">Thật ra không chỉ có Larry mà cho dù là Courson có hiểu biết sâu rộng  thì cũng không phát hiện ma thực này có vấn đề gì, sở dĩ anh làm như vậy cũng chỉ là xuất phát từ việc tin tưởng và ủng hộ vô điều kiện với Đường Vũ.</w:t>
      </w:r>
      <w:r>
        <w:br w:type="textWrapping"/>
      </w:r>
      <w:r>
        <w:br w:type="textWrapping"/>
      </w:r>
      <w:r>
        <w:rPr>
          <w:b/>
        </w:rPr>
        <w:t xml:space="preserve">Đường Vũ vừa đợi thành viên tổ chấp pháp của gia tộc Lauren tới vừa nhẹ giọng giải thích, “Ma thực này bị người dùng thủ đoạn xử lý qua, bên ngoài là ma thực trung cấp còn bên trọng thật ra là ma thực kém chất lượng. Bởi vì tự năng lượng ma thực giống nhau chỉ có độ tinh khiết khác nhau, tôi đoán chắc là sản phẩm ngưng kết ma thực trung cấp bị thất bại trộn lẫn ma thực chất lượng kém”.</w:t>
      </w:r>
      <w:r>
        <w:br w:type="textWrapping"/>
      </w:r>
      <w:r>
        <w:br w:type="textWrapping"/>
      </w:r>
      <w:r>
        <w:rPr>
          <w:b/>
        </w:rPr>
        <w:t xml:space="preserve">Lời nói của Đường Vũ khiến quần chúng vây xem bên ngoài cửa hàng ồ lên, không nghĩ tới còn có cách làm giả này, hơn nữa loại ma thực giả này bán ra thì lúc thú nhân ở hấp thu thì do độ tinh khiết chênh lệch quá lớn sẽ xuất hiện hiện tượng không khống chế được thú nguyên lực, thật sự là đồ hại người mà!</w:t>
      </w:r>
      <w:r>
        <w:br w:type="textWrapping"/>
      </w:r>
      <w:r>
        <w:br w:type="textWrapping"/>
      </w:r>
      <w:r>
        <w:rPr>
          <w:b/>
        </w:rPr>
        <w:t xml:space="preserve">Larry phẫn nộ thong thả đi đến trước mặt giống cái nhân viên cửa hàng, trong ánh mắt tràn đầy tơ máu, “Thì ra trước đây anh bán cho tôi ma thực trung cấp có vấn đề! Cha tôi sắp bị anh hại chết! Anh là đồ khốn nạn!”.</w:t>
      </w:r>
      <w:r>
        <w:br w:type="textWrapping"/>
      </w:r>
      <w:r>
        <w:br w:type="textWrapping"/>
      </w:r>
      <w:r>
        <w:rPr>
          <w:b/>
        </w:rPr>
        <w:t xml:space="preserve">Đường Vũ vội vàng kéo Larry lại, “Trước đừng có gấp, cậu đánh anh ta cũng không được gì”. Hơn nữa nhìn cánh tay nhỏ xíu của Larry nếu đánh nhau thì bị thương cũng là cậu ta.</w:t>
      </w:r>
      <w:r>
        <w:br w:type="textWrapping"/>
      </w:r>
      <w:r>
        <w:br w:type="textWrapping"/>
      </w:r>
      <w:r>
        <w:rPr>
          <w:b/>
        </w:rPr>
        <w:t xml:space="preserve">Thành viên chấp pháp nhà Lauren tới rất nhanh, đồng thời bên người còn mời một người sắp đến trình ma thực sư cao cấp, 2 người lấy tất cả ma thực Đường Vũ chọn rồi tiến hành chuyên nghiệp kiểm tra ngay tại hiện trường, quả nhiên kết quả giống lời Đường Vũ nói.</w:t>
      </w:r>
      <w:r>
        <w:br w:type="textWrapping"/>
      </w:r>
      <w:r>
        <w:br w:type="textWrapping"/>
      </w:r>
      <w:r>
        <w:rPr>
          <w:b/>
        </w:rPr>
        <w:t xml:space="preserve">“Đừng……. Không liên quan đến tôi, tôi chỉ làm theo cách nhập hàng bình thường thôi!”. Giống cái nhân viên cửa hàng cầu xin, mất đi công việc có thu nhập cao lại nhàn hạ này thì gã sẽ không có đủ tiền mua ma thực cao cấp cho giống đực của mình!</w:t>
      </w:r>
      <w:r>
        <w:br w:type="textWrapping"/>
      </w:r>
      <w:r>
        <w:br w:type="textWrapping"/>
      </w:r>
      <w:r>
        <w:rPr>
          <w:b/>
        </w:rPr>
        <w:t xml:space="preserve">Larry siết chặt nắm tay, cố gắng kìm nén ý nghĩ muốn đánh người, lạnh lùng trừng mắt nhìn thành viên chấp pháp, đợi bọn họ giải thích.</w:t>
      </w:r>
      <w:r>
        <w:br w:type="textWrapping"/>
      </w:r>
      <w:r>
        <w:br w:type="textWrapping"/>
      </w:r>
      <w:r>
        <w:rPr>
          <w:b/>
        </w:rPr>
        <w:t xml:space="preserve">Thoạt nhìn thành viên chắp pháp là 1 giống cái rất lịch sự, “Rất xin lỗi, bởi vì chúng tôi quản lý sơ suất mà làm ra vệc tổn hại danh dự nghiêm trọng, đầu tiên thưởng tiền cho người đã tố cáo, xin hỏi chuyển cho ai?”.</w:t>
      </w:r>
      <w:r>
        <w:br w:type="textWrapping"/>
      </w:r>
      <w:r>
        <w:br w:type="textWrapping"/>
      </w:r>
      <w:r>
        <w:rPr>
          <w:b/>
        </w:rPr>
        <w:t xml:space="preserve">Đường Vũ vỗ nhẹ bả vai Larry tỏ vẻ an ủi, sau đó chỉ ma thực cao cấp trong cửa hàng, “Tiền thưởng có đủ mua ma thực này không?”.</w:t>
      </w:r>
      <w:r>
        <w:br w:type="textWrapping"/>
      </w:r>
      <w:r>
        <w:br w:type="textWrapping"/>
      </w:r>
      <w:r>
        <w:rPr>
          <w:b/>
        </w:rPr>
        <w:t xml:space="preserve">Thành viên chấp pháp nhìn giá ma thực thì gật gật đầu, “Có thể, còn thiếu 1 chút, tôi có thể coi như nó tương đương, bây giờ ma thực này là của cậu”.</w:t>
      </w:r>
      <w:r>
        <w:br w:type="textWrapping"/>
      </w:r>
      <w:r>
        <w:br w:type="textWrapping"/>
      </w:r>
      <w:r>
        <w:rPr>
          <w:b/>
        </w:rPr>
        <w:t xml:space="preserve">Đường Vũ lấy ma thực từ trong tay đối phương, quan sát 1 hồi rồi đưa cho Larry, “Đây, cầm lấy đi, không tốn tiền”.</w:t>
      </w:r>
      <w:r>
        <w:br w:type="textWrapping"/>
      </w:r>
      <w:r>
        <w:br w:type="textWrapping"/>
      </w:r>
      <w:r>
        <w:rPr>
          <w:b/>
        </w:rPr>
        <w:t xml:space="preserve">“Tiếp theo xin mời người mua phải ma thực giả cung cấp thủ tục mua, nếu có cặn ma thực thì rất tốt, chúng ta sẽ mau chóng thẩm tra đối chiếu rồi bồi thường thích đáng”. Thành viên chấp pháp giải quyết việc chung, lập tức xử lý một loạt khủng hoảng việc mất lòng tin với gia tộc Lauren, giành được sự đồng ý của đám người vây xem và Đường Vũ.</w:t>
      </w:r>
      <w:r>
        <w:br w:type="textWrapping"/>
      </w:r>
      <w:r>
        <w:br w:type="textWrapping"/>
      </w:r>
      <w:r>
        <w:rPr>
          <w:b/>
        </w:rPr>
        <w:t xml:space="preserve">Larry đang xúc động cầm ma thực, lập tức muốn về nhà đưa ma thực cho cha, “Nhà của tôi cách đây không xa, cậu có muốn tới  nhà tôi không, cha tôi chỉ cần có thể hấp thu ma thực cao cấp này thì nhất định lập tức bình phục, khỏe lại, ông ấy công tác ở tinh cầu Calitri trong thời gian dài, dạy tôi nhiều món ngon ở đấy, tới nhà tôi ăn cơm chiều đi!”.</w:t>
      </w:r>
      <w:r>
        <w:br w:type="textWrapping"/>
      </w:r>
      <w:r>
        <w:br w:type="textWrapping"/>
      </w:r>
    </w:p>
    <w:p>
      <w:pPr>
        <w:pStyle w:val="Heading2"/>
      </w:pPr>
      <w:bookmarkStart w:id="95" w:name="chương-20-nạn-nhân-của-vụ-lừa-đảo"/>
      <w:bookmarkEnd w:id="95"/>
      <w:r>
        <w:t xml:space="preserve">20. Chương 20: Nạn Nhân Của Vụ Lừa Đảo</w:t>
      </w:r>
    </w:p>
    <w:p>
      <w:pPr>
        <w:pStyle w:val="Compact"/>
      </w:pPr>
      <w:r>
        <w:br w:type="textWrapping"/>
      </w:r>
      <w:r>
        <w:br w:type="textWrapping"/>
      </w:r>
      <w:r>
        <w:rPr>
          <w:b/>
        </w:rPr>
        <w:t xml:space="preserve">Đối mặt lời mời của Larry thì Đường Vũ vẫn từ chối, Larry cũng không khăng khăng mời mọc, Larry rất lo lắng cho tình trạng của cha mình, vì thế sau khi 2 bên lưu lại số liên lạc vào quang não thì nói lời tạm biệt.</w:t>
      </w:r>
      <w:r>
        <w:br w:type="textWrapping"/>
      </w:r>
      <w:r>
        <w:br w:type="textWrapping"/>
      </w:r>
      <w:r>
        <w:rPr>
          <w:b/>
        </w:rPr>
        <w:t xml:space="preserve">Trung úy lang tộc Courson thấy Đường Vũ quay lại băng ghế nghỉ ngơi ở đường dành riêng cho người đi bộ thì trong lòng càng hài lòng, tiểu giống cái trong đời thực quả nhiên không làm anh thất vọng, vốn sau khi biết được thân phận, hoàn cảnh của tiểu giống cái thì anh từng nghi ngờ là anh nghĩ sai rồi, hoặc là bối cảnh của “Trà Trà” to lớn mạnh mẽ, thân phận thần bí, mặc dù là anh sẽ kết hôn với 1 giống cái không quen biết được gia đình chọn sẵn. Dù sao 2 người khác biệt thật sự quá lớn, 1 là ma thực sư thiên tài, 1 là người vô dụng hoàn toàn không thể ngưng kết ma thực. Nhưng chuyện mới vừa xảy ra lúc nãy khiến nghi ngờ của anh bị xóa bỏ hoàn toàn, anh tin tưởng tiểu giống cái  trước mắt này còn ốm yếu hơn so với giống cái bình thường thực sự chính là ma thực sư thiên tài “Trà Trà” làm mưa làm gió trên mạng.</w:t>
      </w:r>
      <w:r>
        <w:br w:type="textWrapping"/>
      </w:r>
      <w:r>
        <w:br w:type="textWrapping"/>
      </w:r>
      <w:r>
        <w:rPr>
          <w:b/>
        </w:rPr>
        <w:t xml:space="preserve">Có thể dễ dàng phát hiện vấn đề của ma thực, hơn nữa sáng tạo ra ma thực hoàn toàn mới, anh không rõ “Trà Trà ” có tài năng bẩm sinh này tại sao lại không có ma nguyên lực, hoặc là giấu diếm?</w:t>
      </w:r>
      <w:r>
        <w:br w:type="textWrapping"/>
      </w:r>
      <w:r>
        <w:br w:type="textWrapping"/>
      </w:r>
      <w:r>
        <w:rPr>
          <w:b/>
        </w:rPr>
        <w:t xml:space="preserve">Mặc kệ ra sao, “Trà Trà” càng khiến Courson cảm thấy hứng thú, nhưng khi tầm mắt chuyển đến trên cánh tay trái của cậu có hình xăm hổ tộc thì ánh mắt anh u ám lại, trên tư liệu cho thấy tiểu giống cái này chưa có bạn đời mà? Vì sao lại đột nhiên xuất hiện hình xăm bạn đời?</w:t>
      </w:r>
      <w:r>
        <w:br w:type="textWrapping"/>
      </w:r>
      <w:r>
        <w:br w:type="textWrapping"/>
      </w:r>
      <w:r>
        <w:rPr>
          <w:b/>
        </w:rPr>
        <w:t xml:space="preserve">Courson chỉnh đốn tâm tình lại, trưng ra tươi cười có tiếng là có lực sát thương nhất đi tới bên cạnh Đường Vũ, điệu bộ giả vờ như là lần đầu tiên gặp mặt, “Xin chào, tôi tên là Courson, cậu rất giỏi, cậu vừa rồi lại có thể phát hiện ma thực giả này, không biết cậu có thời gian không? Tôi muốn mời cậu ăn cơm chiều, đồng thời thỏa mãn một chút lòng hiếu kỳ, không biết……”.</w:t>
      </w:r>
      <w:r>
        <w:br w:type="textWrapping"/>
      </w:r>
      <w:r>
        <w:br w:type="textWrapping"/>
      </w:r>
      <w:r>
        <w:rPr>
          <w:b/>
        </w:rPr>
        <w:t xml:space="preserve">Trong đầu Đường Vũ còn đang suy nghĩ chuyện ma thực có vấn đề, tuy rằng cậu hiểu rõ theo cách nói của thế giới thú nhân thì ma thực quả thật có nhiều vấn đề hơn, nhưng dùng ánh mắt của người địa cầu xem thì chẳng qua là 1 đống trà ngon cùng trà dở xen lẫn nhau thôi, khi dùng pha trà dùng để uống thì nhiều nhất chỉ ảnh hưởng đến vị ngon thôi, ở đây lại ảnh hưởng nghiêm trọng tới thú nguyên lực của thú nhân, thậm chí là mạng sống, điều này làm cho Đường Vũ nhiệt tình yêu thương văn hóa trà không thể chấp nhận.</w:t>
      </w:r>
      <w:r>
        <w:br w:type="textWrapping"/>
      </w:r>
      <w:r>
        <w:br w:type="textWrapping"/>
      </w:r>
      <w:r>
        <w:rPr>
          <w:b/>
        </w:rPr>
        <w:t xml:space="preserve">Bỗng nhiên đứng lên, Đường Vũ căn bản không để ý tới hành vi của 1 con sói liều mạng phát ra hormone, chạy đuổi theo theo hướng Larry đã đi, đồng thời thông qua quang não nhắn tin cho 2 thú nhân còn chưa quay lại.</w:t>
      </w:r>
      <w:r>
        <w:br w:type="textWrapping"/>
      </w:r>
      <w:r>
        <w:br w:type="textWrapping"/>
      </w:r>
      <w:r>
        <w:rPr>
          <w:b/>
        </w:rPr>
        <w:t xml:space="preserve">Vốn Courson thấy Đường Vũ đứng dậy thì cười càng sâu hơn, đồng thời dùng tay ra hiệu ý bảo Đường Vũ đi cùng anh, kết quả để lại cho anh chính là bóng người không chút do dự dứt khoát chạy đi. Trung úy lang tộc lớn lên vẫn xuôi chèo mát mái nụ cười cứng đờ, khóe miệng co rút.</w:t>
      </w:r>
      <w:r>
        <w:br w:type="textWrapping"/>
      </w:r>
      <w:r>
        <w:br w:type="textWrapping"/>
      </w:r>
      <w:r>
        <w:rPr>
          <w:b/>
        </w:rPr>
        <w:t xml:space="preserve">Đường Vũ đi ra khỏi đường dành riêng cho người đi bộ đã không nhìn thấy bóng dáng của Larry, vội vàng mở quang não xem địa chỉ cụ thể của Larry, đang muốn gọi 1 xe cơ giáp taxi qua thì trung úy lang tộc khí chất lịch sự tao nhã đã lái xe cơ giáp chờ ở bên cạnh, “Đi đâu? Tôi chở cậu”.</w:t>
      </w:r>
      <w:r>
        <w:br w:type="textWrapping"/>
      </w:r>
      <w:r>
        <w:br w:type="textWrapping"/>
      </w:r>
      <w:r>
        <w:rPr>
          <w:b/>
        </w:rPr>
        <w:t xml:space="preserve">Đối với trung úy lang tộc nhiều lần giúp đỡ mình Đường Vũ có chút kinh ngạc với sự nhiệt tình của anh ta, dưới tình huống từ chối không có kết quả thì đưa địa chỉ nhà Larry cho anh ta, “Làm phiền anh nhiều như vậy, tôi cảm thấy rất ngại!”.</w:t>
      </w:r>
      <w:r>
        <w:br w:type="textWrapping"/>
      </w:r>
      <w:r>
        <w:br w:type="textWrapping"/>
      </w:r>
      <w:r>
        <w:rPr>
          <w:b/>
        </w:rPr>
        <w:t xml:space="preserve">Trung úy lang tộc cười ôn hòa khởi động xe cơ giáp, nháy mắt xe lao đi, hoàn toàn không có cảm giác trở ngại gì, nếu người thạo nghề ngồi ở trong xe thì lập tức có thể phát hiện tính năng xe cơ giáp rất tuyệt vời chạy trên đường cũng không cảm giác được là xe đang chạy!</w:t>
      </w:r>
      <w:r>
        <w:br w:type="textWrapping"/>
      </w:r>
      <w:r>
        <w:br w:type="textWrapping"/>
      </w:r>
      <w:r>
        <w:rPr>
          <w:b/>
        </w:rPr>
        <w:t xml:space="preserve">“Không có gì, có thể quen biết 1 giống cái vĩ đại là vinh hạnh của tôi”. Courson khiến người ta có cảm giác rất thân sĩ </w:t>
      </w:r>
      <w:r>
        <w:rPr>
          <w:i/>
          <w:b/>
        </w:rPr>
        <w:t xml:space="preserve">(người thuộc tầng lớp thượng lưu</w:t>
      </w:r>
      <w:r>
        <w:rPr>
          <w:b/>
        </w:rPr>
        <w:t xml:space="preserve">), lời trêu chọc nói từ miệng anh ta lại giống như là lời khen.</w:t>
      </w:r>
      <w:r>
        <w:br w:type="textWrapping"/>
      </w:r>
      <w:r>
        <w:br w:type="textWrapping"/>
      </w:r>
      <w:r>
        <w:rPr>
          <w:b/>
        </w:rPr>
        <w:t xml:space="preserve">Hai người thoải mái trò chuyện, trong nháy mắt khiến Đường Vũ có cảm giác quay lại địa cầu cùng bạn trà của mình tán gẫu, đương nhiên trò chuyện như vậy không kéo dài, 1 lát đã tới địa chỉ cần tìm, gần như tới cùng lúc với Larry đi xe cơ giáp công cộng.</w:t>
      </w:r>
      <w:r>
        <w:br w:type="textWrapping"/>
      </w:r>
      <w:r>
        <w:br w:type="textWrapping"/>
      </w:r>
      <w:r>
        <w:rPr>
          <w:b/>
        </w:rPr>
        <w:t xml:space="preserve">Nhà Larry nhìn sơ cũng không lớn hơn nhà Đường Vũ bao nhiêu, 2 phòng ngủ 1 phòng khách là tiêu chuẩn nơi ở bình thường không có mấy người sống, Larry nội trú ở trường, cha cậu ta phải ở ngoài tinh cầu làm việc khai thác khoáng thạch vất vả. Mẹ Larry khi sinh cậu ta thì mất, vốn cha Larry đau khổ muốn chết cùng bà nhưng không nỡ bỏ Larry bé bỏng lại nên kiên cường sống tiếp.</w:t>
      </w:r>
      <w:r>
        <w:br w:type="textWrapping"/>
      </w:r>
      <w:r>
        <w:br w:type="textWrapping"/>
      </w:r>
      <w:r>
        <w:rPr>
          <w:b/>
        </w:rPr>
        <w:t xml:space="preserve">Còn chưa kịp hỏi tại sao Đường Vũ từ chối lời mời của cậu lại chạy tới, Larry chợt nghe trong nhà truyền ra tiếng rống của dã thú, đau đớn gào thét khiến sắc mặt Larry nháy mắt trở nên xấu xí, vội vàng mở cửa vọt vào trong nhà, chỉ thấy 1 con hổ to màu nâu đậm cuộn mình trong phòng khách, không cần tinh thần lực đều phát hiện thú nguyên lực của đối phương lộn xộn vô cùng.</w:t>
      </w:r>
      <w:r>
        <w:br w:type="textWrapping"/>
      </w:r>
      <w:r>
        <w:br w:type="textWrapping"/>
      </w:r>
      <w:r>
        <w:rPr>
          <w:b/>
        </w:rPr>
        <w:t xml:space="preserve">“Cha! Con đem ma thực về đây! Cha mau ăn nó đi!’. Larry không ngờ tình trạng của cha còn nghiêm trọng hơn so với trong tưởng tượng của cậu, vội vàng cầm ma thực cầm trong tay đưa qua. Con hổ to màu nâu đậm miễn cưỡng mở to mắt, nhìn thấy người con giống cái của mình thì cố gắng kiềm chế năng lượng đang muốn bạo loạn để không làm hại đến Larry, hé miệng muốn liếm ma thực đến miệng.</w:t>
      </w:r>
      <w:r>
        <w:br w:type="textWrapping"/>
      </w:r>
      <w:r>
        <w:br w:type="textWrapping"/>
      </w:r>
      <w:r>
        <w:rPr>
          <w:b/>
        </w:rPr>
        <w:t xml:space="preserve">Không ngờ ma thực mới vừa vào miệng thì năng lượng càng thêm bạo loạn khiến cha Larry ngã xuống đất run rẩy, căn bản không nuốt xuống được, Larry nhặt ma thực nhét lại vào miệng cha mình nhưng cha cậu căn bản không có biện pháp nhai nó để hấp thu.</w:t>
      </w:r>
      <w:r>
        <w:br w:type="textWrapping"/>
      </w:r>
      <w:r>
        <w:br w:type="textWrapping"/>
      </w:r>
      <w:r>
        <w:rPr>
          <w:b/>
        </w:rPr>
        <w:t xml:space="preserve">Tay Larry cầm ma thực quỳ bên cạnh cha, Courson thấy vậy đi tới bóp nát ma thực, ngay cả rễ, thân, lá đều nghiền thành bột rồi đổ vào miệng con hổ. Năng lượng ma thực tinh khiết trong nháy mắt chiếm giữ phần lớn cơ thể, loại bỏ năng lượng tạp nham.</w:t>
      </w:r>
      <w:r>
        <w:br w:type="textWrapping"/>
      </w:r>
      <w:r>
        <w:br w:type="textWrapping"/>
      </w:r>
      <w:r>
        <w:rPr>
          <w:b/>
        </w:rPr>
        <w:t xml:space="preserve">Khi Larry thở phào nhẹ nhõm thì năng lượng tạp nham lại tấn công ngược lại, lần này càng thêm mãnh liệt khó khống chế! May mắn Courson phản ứng kịp thời, đẩy Larry ra tự mình hứng lấy phần lớn năng lượng bạo động, chỉ sau vài giây ngắn ngủi thì cả phòng khách bị phá hủy hơn phân nửa, quần áo của Courson cũng bị năng lượng chấn nát bét.</w:t>
      </w:r>
      <w:r>
        <w:br w:type="textWrapping"/>
      </w:r>
      <w:r>
        <w:br w:type="textWrapping"/>
      </w:r>
      <w:r>
        <w:rPr>
          <w:b/>
        </w:rPr>
        <w:t xml:space="preserve">Đường Vũ đi tới bên cạnh cha Larry, con hổ to màu nâu đậm nằm té trên mặt đất, trên da lông còn có từng vệt máu da tróc thịt bong, chắc chắn vừa mới rồi thú nguyên lực trong cơ thể ông ta tiết ra ngoài, tình hình bây giờ cứu người quan trọng hơn. Đường Vũ lấy ra 1 viên thuốc màu xanh thầy Ôn Nhạc cho cậu, trực tiếp nhét vào trong miệng con hổ, “Chú thả lỏng, thuốc này giúp cháu kiểm tra tình trạng cơ thể chú”.</w:t>
      </w:r>
      <w:r>
        <w:br w:type="textWrapping"/>
      </w:r>
      <w:r>
        <w:br w:type="textWrapping"/>
      </w:r>
      <w:r>
        <w:rPr>
          <w:b/>
        </w:rPr>
        <w:t xml:space="preserve">Cha Larry còn có chút ý thức, cố gắng phối hợp Đường Vũ uống thuốc vào, sau đó nhắm mắt hết sức thả lỏng bản thân. Cậu biết tình trạng cha Larry nghiêm trọng, không dám kéo dài, bằng tốc độ rất nhanh phát ra tinh thần lực tiến vào trong cơ thể cha Larry, còn chưa chuẩn bị tâm lý liền đối mặt thú nguyên lực bạo phát, đầu nháy mắt trống rỗng 1 chút. Courson ở bên cạnh phát hiện không thích hợp, vội vàng đi lên đỡ cậu, đồng thời phóng thú nguyên lực của mình ra bảo vệ cậu.</w:t>
      </w:r>
      <w:r>
        <w:br w:type="textWrapping"/>
      </w:r>
      <w:r>
        <w:br w:type="textWrapping"/>
      </w:r>
      <w:r>
        <w:rPr>
          <w:b/>
        </w:rPr>
        <w:t xml:space="preserve">Dưới sự bảo vệ của Courson, Đường Vũ khôi phục ý thức, với hành vi lỗ mãng của mình có chút nghĩ mà sợ, trước đây cậu mượn viên thuốc màu xanh đi vào trong cơ thể thú nhân có cấp bậc cao hơn cha Larry dò xét cũng chưa xảy ra vấn đề gì thì nghĩ tinh thần lực của mình cường đại, không biết sợ làm bậy, nếu không phải Courson phản ứng kịp thời thì rất có thể cậu sẽ nằm ở trên giường vài ngày cũng chưa hồi phục lại.</w:t>
      </w:r>
      <w:r>
        <w:br w:type="textWrapping"/>
      </w:r>
      <w:r>
        <w:br w:type="textWrapping"/>
      </w:r>
      <w:r>
        <w:rPr>
          <w:b/>
        </w:rPr>
        <w:t xml:space="preserve">Nhẹ nhàng lắc lắc đầu, vứt bỏ cảm giác choáng váng khó chịu, tinh thần lực của của Đường Vũ lại dò xét tình trạng thú nguyên lực của cha Larry. Trước đây thú nguyên lực của ông Marcy xuất hiện vấn đề chủ yếu là bởi vì thông đạo tắc nghẽn, vẫn ở trong  phạm vi cơ thể có thể khống chế được, Đường Vũ không có phòng bị đi vào tự nhiên sẽ không có vấn đề.</w:t>
      </w:r>
      <w:r>
        <w:br w:type="textWrapping"/>
      </w:r>
      <w:r>
        <w:br w:type="textWrapping"/>
      </w:r>
      <w:r>
        <w:rPr>
          <w:b/>
        </w:rPr>
        <w:t xml:space="preserve">Nhưng tình trạng của cha Larry lại khác, lúc này trong cơ thể giống như đường thành phố đã trải qua động đất thành 1 đống đổ nát, thú nguyên lực đã chuyển hóa thành công và năng lượng ma thực chưa chuyển hóa lộn xộn không đồng đều, giống như 1 con dã thú hung tàn mất kiểm soát, khi tinh thần lực của Đường Vũ ngốc nghếch đi vào,có thể tưởng tượng được sẽ bị tấn công mạnh mẽ.</w:t>
      </w:r>
      <w:r>
        <w:br w:type="textWrapping"/>
      </w:r>
      <w:r>
        <w:br w:type="textWrapping"/>
      </w:r>
      <w:r>
        <w:rPr>
          <w:b/>
        </w:rPr>
        <w:t xml:space="preserve">Đường Vũ thật cẩn thận tránh đi năng lượng dữ tợn, muốn rời khỏi thông đạo thú nguyên lực đi sâu vào bên trong huyền bí, xem hệ thống thú nguyên lực của cha Larry có phải không khác biệt so với Ares cũng là hình thái 1 cây trà.</w:t>
      </w:r>
      <w:r>
        <w:br w:type="textWrapping"/>
      </w:r>
      <w:r>
        <w:br w:type="textWrapping"/>
      </w:r>
      <w:r>
        <w:rPr>
          <w:b/>
        </w:rPr>
        <w:t xml:space="preserve">Song cậu thử mấy lần đều thất bại, lúc trước do Ares chủ động ký kết khế ước với Đường Vũ nên cậu mới có thể trực tiếp đứng ở 1 chỗ cao tra xét trạng thái thú nguyên lực trong cơ thể thú nhân. Mà thông qua viên thuốc màu xanh xâm nhập thú nguyên lực của thú nhân khác tương tự, vì thế đi vào bên trong cây trà này chỉ có thể thông qua tinh thần lực từ từ hiểu rõ tình trạng tổng thể của thú nguyên lực.</w:t>
      </w:r>
      <w:r>
        <w:br w:type="textWrapping"/>
      </w:r>
      <w:r>
        <w:br w:type="textWrapping"/>
      </w:r>
      <w:r>
        <w:rPr>
          <w:b/>
        </w:rPr>
        <w:t xml:space="preserve">Đường Vũ phát hiện cha Larry vừa mới hấp thu năng lượng ma thực cao cấp đang cố gắng đồng hóa năng lượng ma thực tạp nham, hễ là nơi nó đi qua kinh mạch sẽ hồi phục bình thường, nhưng còn có càng nhiều năng lượng ma thực tạp nham theo sát. Sau đó tiến hành phá hoại lần 2 tạo thành tổn thương càng nghiêm trọng. Người trước tốc độ quá chậm rất nhanh đã bị người sau đuổi theo.</w:t>
      </w:r>
      <w:r>
        <w:br w:type="textWrapping"/>
      </w:r>
      <w:r>
        <w:br w:type="textWrapping"/>
      </w:r>
      <w:r>
        <w:rPr>
          <w:b/>
        </w:rPr>
        <w:t xml:space="preserve">Tra xét đến đây, Đường Vũ thu hồi tinh thần lực của mình, theo hiểu biết đơn giản của cậu tình trạng thú nguyên lực bạo loạn ở thú nhân thế giới không hề phổ biến, bình thường là hấp thu năng lượng ma thực thiếu tinh khiết thì bình thường đều là thú nhân tự mình tìm cách điều tức, nghiêm trọng hơn thì dùng ma thực cao cấp trực tiếp tách ra chiếm đoạt năng lượng tạp nham, một lần nữa gột rửa toàn thân. Trước đó cha Larry bởi vì tinh cầu bị hải tặc xâm lược khu vực khai thác mỏ nên bị thương trong chiến đấu, cần nhiều năng lượng ma thực điều trị, kết quả không nghĩ tới hấp thu ma thực giả khiến tình trạng vết thương càng thêm nghiêm trọng.</w:t>
      </w:r>
      <w:r>
        <w:br w:type="textWrapping"/>
      </w:r>
      <w:r>
        <w:br w:type="textWrapping"/>
      </w:r>
      <w:r>
        <w:rPr>
          <w:b/>
        </w:rPr>
        <w:t xml:space="preserve">Nói tình trạng của con hổ to màu nâu đậm cho Larry và Courson biết, tiểu giống cái trực tiếp co quắp té xuống đất, ôm cha lặng lẽ khóc, mà vẻ mặt trung úy lang tộc cũng là tiếc nuối và thông cảm.</w:t>
      </w:r>
      <w:r>
        <w:br w:type="textWrapping"/>
      </w:r>
      <w:r>
        <w:br w:type="textWrapping"/>
      </w:r>
      <w:r>
        <w:rPr>
          <w:b/>
        </w:rPr>
        <w:t xml:space="preserve">Đường Vũ khó hiểu hỏi, “Không có cách nào sao? Chúng ta có thể tìm ma thực siêu cao cấp!”.</w:t>
      </w:r>
      <w:r>
        <w:br w:type="textWrapping"/>
      </w:r>
      <w:r>
        <w:br w:type="textWrapping"/>
      </w:r>
      <w:r>
        <w:rPr>
          <w:b/>
        </w:rPr>
        <w:t xml:space="preserve">Courson lắc đầu, “Chọn dùng ma thực cao cấp tấn công là phương pháp chỉ có thể sử dụng một lần, thú nhân không thể chống đỡ lần 2, nếu không sẽ nổ tan xác mà chết. Nhưng là theo tình trạng của người này cũng sống không được bao lâu”.</w:t>
      </w:r>
      <w:r>
        <w:br w:type="textWrapping"/>
      </w:r>
      <w:r>
        <w:br w:type="textWrapping"/>
      </w:r>
      <w:r>
        <w:rPr>
          <w:b/>
        </w:rPr>
        <w:t xml:space="preserve">Đường Vũ nhíu chặt mày, nhìn thấy Larry lặng lẽ khóc cùng với con hổ to cố gắng vươn đầu lưỡi liếm  lòng bàn tay con mình an ủi thì trong lòng cậu hiện ra 1 quyết định lớn mật,” Có lẽ còn có biện pháp nhưng tôi không khẳng định có thành công không, hơn nữa…… Tôi cũng không khẳng định nó có thể tăng thêm tổn thương không”.</w:t>
      </w:r>
      <w:r>
        <w:br w:type="textWrapping"/>
      </w:r>
      <w:r>
        <w:br w:type="textWrapping"/>
      </w:r>
      <w:r>
        <w:rPr>
          <w:b/>
        </w:rPr>
        <w:t xml:space="preserve">Larry nghe vậy ngẩng đầu, im lặng 1 lúc thì quyết định, quyết tâm dùng sức gật đầu, “Cậu yên tâm thử đi!”.</w:t>
      </w:r>
      <w:r>
        <w:br w:type="textWrapping"/>
      </w:r>
      <w:r>
        <w:br w:type="textWrapping"/>
      </w:r>
      <w:r>
        <w:rPr>
          <w:b/>
        </w:rPr>
        <w:t xml:space="preserve">Đường Vũ nhẹ nhàng đáp lại thì liền đi tới trước bàn ăn trong phòng bếp, từ trong ba lô “lấy” 1 hộp nhỏ trà Phổ Nhĩ  chín. Trà xanh bình thường đều chưa lên men cho nên khá lạnh, trà Thiết Quan Âm là trà Ô long lên men 1 nửa, hồng trà là lên men toàn bộ, mà trà chín Phổ Nhĩ là trà đen được lên men!</w:t>
      </w:r>
      <w:r>
        <w:br w:type="textWrapping"/>
      </w:r>
      <w:r>
        <w:br w:type="textWrapping"/>
      </w:r>
      <w:r>
        <w:rPr>
          <w:b/>
        </w:rPr>
        <w:t xml:space="preserve">Bây giờ Đường Vũ còn chưa hiểu rõ nguyên lý thú nhân hấp thu năng lượng ma thực chuyển hóa thành thú nguyên lực rốt cuộc là như thế nào, vừa rồi xem tình trạng trong cơ thể cha Larry đã không thể chịu được ma thực mới mang đến khả năng tấn công quá mức mãnh liệt, nhưng nếu là trải qua chế biến thì sao?</w:t>
      </w:r>
      <w:r>
        <w:br w:type="textWrapping"/>
      </w:r>
      <w:r>
        <w:br w:type="textWrapping"/>
      </w:r>
      <w:r>
        <w:rPr>
          <w:b/>
        </w:rPr>
        <w:t xml:space="preserve">Trước đó bánh cookies bột trà đã chứng minh công hiệu của lá trà trải qua xử lý càng tinh khiết, càng ôn hòa, thậm chí có thể trong khoảng thời gian ngắn hấp thu nhiều lần. Đường Vũ nhịn không được đoán sở dĩ thú nhân trong khoảng thời gian ngắn chỉ có thể hấp thu một lần là vì năng lượng của ma thực quá mức mạnh mẽ dễ dàng làm cho kinh mạch bị hao tổn, cho nên qua thời gian dài tích lũy kinh nghiệm truyền đi.</w:t>
      </w:r>
      <w:r>
        <w:br w:type="textWrapping"/>
      </w:r>
      <w:r>
        <w:br w:type="textWrapping"/>
      </w:r>
      <w:r>
        <w:rPr>
          <w:b/>
        </w:rPr>
        <w:t xml:space="preserve">Vì để ngừa bất trắc, Đường Vũ quyết định chọn trà Phổ Nhĩ đã lên men, hơn nữa nó cũng là loại trà đen duy nhất tồn tại ở thú nhân  thế giới.</w:t>
      </w:r>
      <w:r>
        <w:br w:type="textWrapping"/>
      </w:r>
      <w:r>
        <w:br w:type="textWrapping"/>
      </w:r>
    </w:p>
    <w:p>
      <w:pPr>
        <w:pStyle w:val="Heading2"/>
      </w:pPr>
      <w:bookmarkStart w:id="96" w:name="chương-21-nước-trà-cứu-người"/>
      <w:bookmarkEnd w:id="96"/>
      <w:r>
        <w:t xml:space="preserve">21. Chương 21: Nước Trà Cứu Ngườ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Pha trà Phổ Nhỉ đương nhiên dùng trà cụ tử sa là thích hợp nhất, khi Đường Vũ ở địa cầu thì mỏ tử sa đã vô cùng ít ỏi, muốn có 1 bộ trà cụ tử sa thì siêu khó. Trong không gian bộ trà cụ kia là cậu dùng trà cực phẩm đồng giá đổi lấy, nghe nói ấm tử sa ngâm trà Phổ Nhỉ thời gian quá dài thì trực tiếp rót nước sôi đều có thể có mùi thơm của trà, đương nhiên đây cũng chỉ là nghe nói, bộ trà cụ kia của cậu còn chưa đủ trình.</w:t>
      </w:r>
    </w:p>
    <w:p>
      <w:pPr>
        <w:pStyle w:val="BodyText"/>
      </w:pPr>
      <w:r>
        <w:t xml:space="preserve">Tất nhiên Đường Vũ không có khả năng lấy trà cụ tử sa pha trà, cậu lấy trong bếp ra 3 chén lớn, cũng nấu 1 ấm nước sôi.</w:t>
      </w:r>
    </w:p>
    <w:p>
      <w:pPr>
        <w:pStyle w:val="BodyText"/>
      </w:pPr>
      <w:r>
        <w:t xml:space="preserve">Trong bình trà chỉ có 1 khối bánh trà Phổ Nhỉ rất nhỏ mà Đường Vũ đã lấy ra trước ở trong không gian, lấy tay vò nát ra để vào 1 cái chén sau đó rót nước sôi tráng trà, bỏ nước đầu tráng trà. Lại rót nước sôi vào lần nữa, lấy 1 cái chén không đậy lên miệng chén pha trà chờ 30 giây, chừa 1 khe hở giữa 2 chén rồi rót nước trà vào chén thứ 3.</w:t>
      </w:r>
    </w:p>
    <w:p>
      <w:pPr>
        <w:pStyle w:val="BodyText"/>
      </w:pPr>
      <w:r>
        <w:t xml:space="preserve">Nước trà màu nâu đỏ sáng rực, mùi thơm nồng đậm, bền mùi, Đường Vũ thừa dịp nó còn nóng thổi nhẹ, cảm giác khi uống vào khá tốt, đáng tiếc vẫn thiếu 1 chút độ lửa. Pha trà Phổ Nhỉ cần chọn ấm to do trà Phổ Nhỉ nồng độ cao, dùng ấm to tránh được nước trà quá nồng, đây chỉ dùng chén lớn, mùi thơm của Phổ Nhỉ do chén quá lớn bay hết ra ngoài, hơn nữa lượng trà Phổ Nhĩ dùng pha trà chiếm khoảng 2 phần ấm trà là tốt nhất, lần đầu tiên cậu dùng chén pha trà Phổ Nhỉ nên không đong đếm chính xác số lượng trà được, bánh trà này sau khi mở ra thì tiếp xúc không khí trong vòng 2 tuần rồi pha trà thì vị rất ngon, mà trà Phổ Nhỉ trong tay cậu là 2 ngày trước mới vừa mở ra thông khí, cũng ảnh hưởng đến vị trà.</w:t>
      </w:r>
    </w:p>
    <w:p>
      <w:pPr>
        <w:pStyle w:val="BodyText"/>
      </w:pPr>
      <w:r>
        <w:t xml:space="preserve">Song điều này với thú nhân mà nói thì bọn họ căn bản không thể phân biệt điểm khác biệt ấy, cha Larry còn chờ Đường Vũ cứu mạng, vấn đề đó để sau hẵng tính, lập tức đem nước trà ngon đã pha nhân lúc còn nóng đưa cho lão hổ bự màu nâu đậm.</w:t>
      </w:r>
    </w:p>
    <w:p>
      <w:pPr>
        <w:pStyle w:val="BodyText"/>
      </w:pPr>
      <w:r>
        <w:t xml:space="preserve">Trung úy lang tộc từ lúc Đường Vũ mở hộp trà Phổ Nhỉ ra thì nhìn không chớp mắt, cố gắng muốn nhận ra mùi của ma thực cao cấp này là ma thực gì, mùi thơm rất quen thuộc, chắc chắn là 1 loại trong 9 đại ma thực. Nếu Đường Vũ lấy ra ma thực cao cấp khiến Courson tò mò, tiếp theo cậu lại làm một loạt động tác khiến Courson bắt đầu hoài nghi có phải mình ngốc ở trong quân đội lâu quá rồi không, đã không theo kịp thời đại!</w:t>
      </w:r>
    </w:p>
    <w:p>
      <w:pPr>
        <w:pStyle w:val="BodyText"/>
      </w:pPr>
      <w:r>
        <w:t xml:space="preserve">Tại sao dùng nước sôi ngâm ma thực? Vậy không phải sẽ làm ma thực bị phỏng chết sao? Tại sao ma thực lại phai màu? Sau khi giống cái uống nước ma thực phai màu thì không bị gì sao? Ánh mắt Courson nhìn tiểu giống cái càng sâu sắc.</w:t>
      </w:r>
    </w:p>
    <w:p>
      <w:pPr>
        <w:pStyle w:val="BodyText"/>
      </w:pPr>
      <w:r>
        <w:t xml:space="preserve">“Uống thử đi, phải nhân lúc nó còn nóng mà uống”. Đường Vũ đưa cái chén tới bên miệng lão hổ màu nâu đậm, ý bảo Larry giúp đút cho ông ấy.</w:t>
      </w:r>
    </w:p>
    <w:p>
      <w:pPr>
        <w:pStyle w:val="BodyText"/>
      </w:pPr>
      <w:r>
        <w:t xml:space="preserve">Đã tiết ra được ít năng lượng bạo loạn, con hổ màu nâu đậm ngửi được mùi ma thực tinh khiết, theo mùi tinh khiết này đi vào trong cơ thể thì rõ ràng mùi thơm làm nó dễ chịu rất nhiều, lão hổ trợn tròn mắt, vội vàng vươn đầu lưỡi liếm nước trà, kết quả dĩ nhiên là bị phỏng, phản xạ có điều kiện tránh ra một chút, thiếu chút nữa làm đổ cả chén đi, may mắn Courson tay dài chụp kịp, kéo Đường Vũ đang cầm cái chén vào lòng che chở.</w:t>
      </w:r>
    </w:p>
    <w:p>
      <w:pPr>
        <w:pStyle w:val="BodyText"/>
      </w:pPr>
      <w:r>
        <w:t xml:space="preserve">Courson biết tình trạng của cha Larry nguy cấp nên cũng cũng không dám chậm trễ nhiều, nếu không anh thật sự rất muốn nhìn kỹ nước thuốc ma thực trong tay rốt cuộc là tồn tại như thế nào.</w:t>
      </w:r>
    </w:p>
    <w:p>
      <w:pPr>
        <w:pStyle w:val="BodyText"/>
      </w:pPr>
      <w:r>
        <w:t xml:space="preserve">Họ mèo đều sợ nóng nếu không tại sao sẽ có câu nói “Lưỡi mèo”, lão hổ cũng thuộc họ mèo, bị nóng 1 chút liền cực kỳ đáng thương, nhưng là trà Phổ Nhĩ phải uống nóng, lạnh khó uống, Đường Vũ cũng lo lắng nó lạnh sẽ không có đủ hiệu quả. Nói tình hình này cho Larry, cậu ta mạnh tay banh miệng lão hổ ra đổ trà nóng vào.</w:t>
      </w:r>
    </w:p>
    <w:p>
      <w:pPr>
        <w:pStyle w:val="BodyText"/>
      </w:pPr>
      <w:r>
        <w:t xml:space="preserve">Lão hổ bị nóng gầm nhẹ nhưng năng lượng lộn xộn trên người rõ ràng ít đi, cuối cùng biến mất hoàn toàn!</w:t>
      </w:r>
    </w:p>
    <w:p>
      <w:pPr>
        <w:pStyle w:val="BodyText"/>
      </w:pPr>
      <w:r>
        <w:t xml:space="preserve">Larry vui quá mà khóc, nếu không phải vừa mới ôm cha đã khôi phục thân thể nhân loại thì thật sự rất muốn ra sức ôm Đường Vũ, “Đường Vũ, cám ơn, cám ơn!”.</w:t>
      </w:r>
    </w:p>
    <w:p>
      <w:pPr>
        <w:pStyle w:val="BodyText"/>
      </w:pPr>
      <w:r>
        <w:t xml:space="preserve">Đường Vũ lắc đầu, phát hiện mình đang ở trong lòng Courson thì vội vàng muốn đẩy cánh tay anh ta ra. Đúng lúc này, tiếng gấu rống truyền đến, Đường Vũ liền phát hiện cả người xây xẩm mặt mày, sau đó liền rơi vào 1 lồng ngực rộng lớn.</w:t>
      </w:r>
    </w:p>
    <w:p>
      <w:pPr>
        <w:pStyle w:val="BodyText"/>
      </w:pPr>
      <w:r>
        <w:t xml:space="preserve">Ngẩng đầu thì phát hiện 1 con gấu giống như 1 đứa bé bị cướp mất kẹo, hung tợn trừng mắt nhìn Courson, con hổ mặt than bên cạnh có đôi mắt xanh lạnh như băng cũng lộ ra khó chịu.</w:t>
      </w:r>
    </w:p>
    <w:p>
      <w:pPr>
        <w:pStyle w:val="BodyText"/>
      </w:pPr>
      <w:r>
        <w:t xml:space="preserve">Mà trung úy lang tộc căn bản không thèm để ý tới, lịch sự mời Đường Vũ, ” Xem ra hôm nay không thích hợp, hôm nào hẹn trước thời gian, tôi mời cậu ăn cơm được không?”. Đáy mắt không dấu vết đánh giá Carl với Ares, nhất là Ares, Đường Vũ thích cậu ta? Thích đến nỗi còn chưa trưởng thành thì đã cùng cậu ta ký kết khế ước sao?</w:t>
      </w:r>
    </w:p>
    <w:p>
      <w:pPr>
        <w:pStyle w:val="BodyText"/>
      </w:pPr>
      <w:r>
        <w:t xml:space="preserve">Đường Vũ vỗ nhẹ cánh tay Carl, “Không cần khẩn trương như vậy, anh ấy là Courson đã giúp tôi rất nhiều lần, không phải người xấu”.</w:t>
      </w:r>
    </w:p>
    <w:p>
      <w:pPr>
        <w:pStyle w:val="BodyText"/>
      </w:pPr>
      <w:r>
        <w:t xml:space="preserve">Con gấu nhếch miệng lộ ra tuyệt chiêu cười ngây ngô nhưng đáy mắt không có ý cười, ” Courson ư? Cám ơn anh đã giúp giống cái nhà tôi!”. Trong giọng nói tràn đầy ý tứ vạch rõ ranh giới.</w:t>
      </w:r>
    </w:p>
    <w:p>
      <w:pPr>
        <w:pStyle w:val="BodyText"/>
      </w:pPr>
      <w:r>
        <w:t xml:space="preserve">Courson chỉ cười cười rồi tạm biệt Đường Vũ rồi đi khỏi, cử chỉ lịch sự độ lượng để lại cho Đường Vũ ấn tượng cực tốt.</w:t>
      </w:r>
    </w:p>
    <w:p>
      <w:pPr>
        <w:pStyle w:val="BodyText"/>
      </w:pPr>
      <w:r>
        <w:t xml:space="preserve">Đường Vũ cũng lười sửa lại lời Carl, khi mỗi lần cậu muốn cản anh ta nói những lời này thì bộ dáng con gấu này cuộn mình lại ngủ ngoài hiên nhà lại hiện ra trong đầu cậu, làm cho cậu không đành lòng cự tuyệt.</w:t>
      </w:r>
    </w:p>
    <w:p>
      <w:pPr>
        <w:pStyle w:val="BodyText"/>
      </w:pPr>
      <w:r>
        <w:t xml:space="preserve">Mang theo 2 thú nhân đi khỏi nhà Larry, dọc theo đường đi con gấu rất không vui, trực giác của động vật khiến Carl cảm thấy Courson nguy hiểm hơn so với Ares, nhưng là anh không giống con hổ ngu kia có khế ước bảo vệ, bất cứ lúc nào Đường Vũ cũng có thể đuổi anh đi.</w:t>
      </w:r>
    </w:p>
    <w:p>
      <w:pPr>
        <w:pStyle w:val="BodyText"/>
      </w:pPr>
      <w:r>
        <w:t xml:space="preserve">Không được! Tròng mắt con gấu xoay tròn, khi làm lính đánh thuê tự do thì Carl đã nghe được 1 đống tuyệt chiêu giúp giống đực theo đuổi giống cái mà mình thích, lúc sắp trở lại khách sạn anh cuối cùng nghĩ ra cách theo đuổi Đường Vũ, cách này có thể để cho cậu nhanh chóng tiếp nhận anh.</w:t>
      </w:r>
    </w:p>
    <w:p>
      <w:pPr>
        <w:pStyle w:val="BodyText"/>
      </w:pPr>
      <w:r>
        <w:t xml:space="preserve">Mới vừa xuống xe Đường Vũ rùng mình, còn tưởng rằng là do mùa thu lạnh lẽo. Đột nhiên 1 cái áo khoác lên người cậu, cậu cười nắm thật chặt cái áo đang muốn nói lời cảm ơn với Carl thì kết quả nhìn lại thì lại là Ares. Không ngờ con hổ có khả năng biểu đạt rất kém cỏi này lại có thể sẽ quan tâm cậu!</w:t>
      </w:r>
    </w:p>
    <w:p>
      <w:pPr>
        <w:pStyle w:val="BodyText"/>
      </w:pPr>
      <w:r>
        <w:t xml:space="preserve">Đại khái là ánh mắt Đường Vũ quá mức rõ ràng, cũng có lẽ sau khi ký khế ước thì sự kết nối giữa 2 người thật sự càng thêm dễ dàng, Ares không được tự nhiên giải thích, “Sẽ đối tốt với giống cái khế ước”. Một bộ dáng nghiêm khắc tuân thủ nhân cách thú nhân khiến Đường Vũ không cảm thấy bất ngờ.</w:t>
      </w:r>
    </w:p>
    <w:p>
      <w:pPr>
        <w:pStyle w:val="BodyText"/>
      </w:pPr>
      <w:r>
        <w:t xml:space="preserve">Dưới mắt Đường Vũ bởi vì giống cái rất ít, quý hiếm, ở thế giới thú nhân khi giống cái cùng giống đực ký kết khế ước giống như là kỵ sĩ tuyên thệ với giáo hoàng ở địa cầu, suốt đời bảo vệ mạng sống đối phương. Hiểu thế cũng được, nhưng tập tục này qua hàng trăm ngàn năm đã trở thành nghi thức chính thức kết làm bạn đời của giống đực và giống cái.</w:t>
      </w:r>
    </w:p>
    <w:p>
      <w:pPr>
        <w:pStyle w:val="BodyText"/>
      </w:pPr>
      <w:r>
        <w:t xml:space="preserve">Nghi thức thật thần thánh nha, chỉ tiếc 1 người không cần, 1 người không hiểu. Kết quả con gấu đứng bên cạnh chứng kiến tất cả siêu bực bội, cũng chứng tỏ trong 23 năm cuộc đời thì lần đầu anh thấy nghi thức này mà nói không nên lời.</w:t>
      </w:r>
    </w:p>
    <w:p>
      <w:pPr>
        <w:pStyle w:val="BodyText"/>
      </w:pPr>
      <w:r>
        <w:t xml:space="preserve">Sáng sớm hôm sau Đường Vũ bị sặc mùi hoa nồng đậm mà tỉnh. Tất nhiên nếu theo đuổi con gái, cô gái dễ thương nằm ở giữa đống hoa xinh đẹp, lấy hoa làm nền, lấy hoa làm chăn thì nhất định là chuyện khá lãng mạn. Nhưng nếu chuyện này đổi thành 1 tên to con thì chỉ biết có loại cảm giác quái dị nói không nên lời, ít nhất Đường Vũ làm đàn ông hơn 20 năm cho dù xuyên qua sống lại trên người bạn nam sinh mới 16 tuổi thì cũng không thay đổi tính cách mà đi thích mấy thứ này!</w:t>
      </w:r>
    </w:p>
    <w:p>
      <w:pPr>
        <w:pStyle w:val="BodyText"/>
      </w:pPr>
      <w:r>
        <w:t xml:space="preserve">Nhanh chóng đứng dậy lại bị con gấu đứng cạnh giường mặc tạp dề bê mâm làm hoảng sợ, trong đầu Đường Vũ nhanh chóng hiện lên 4 chữ vàng to —— Barbies kim cương (hố hố nghĩ tới con búp bê Barbie cơ bắp là cười mún bể bụng òi). Cậu không muốn tra hỏi tại sao Carl có thể vào phòng mình, nhưng là, “Có thể mặc quần áo vào trước không…….”.</w:t>
      </w:r>
    </w:p>
    <w:p>
      <w:pPr>
        <w:pStyle w:val="BodyText"/>
      </w:pPr>
      <w:r>
        <w:t xml:space="preserve">2 cái đầu ti màu hồng lộ ra ngoài tạp dề, cơ bụng 8 múi đẹp đẽ thấp thoáng, từ hình nhân ngư sexy trên tạp dề nhìn xuống thì cái tạp dề hơi mỏng kia vốn không che được cơ thể trần trụi của Carl, chỉ miễn cưỡng che chắn vị trí quan trọng dưới bụng, loáng thoáng nhìn thì nó hình như hơi ngóc đầu, đôi chân dài rắn chắc thon dài màu lúa mạch toàn bộ lộ ở bên ngoài, làn da săn chắc làm cho người ta rất muốn xoa nắn 1 phen. Đường Vũ miễn cưỡng thu hồi tầm mắt, nuốt nuốt nước miếng.</w:t>
      </w:r>
    </w:p>
    <w:p>
      <w:pPr>
        <w:pStyle w:val="BodyText"/>
      </w:pPr>
      <w:r>
        <w:t xml:space="preserve">Carl thấy Đường Vũ đã thức liền vội vàng ân cần dâng đồ ăn sáng, ” Tôi đặc biệt mua về, cháo này rất ngon, cậu mau ăn thử”. Carl ngồi xổm bên giường nên tất cả bộ phận quan trọng đều lộ ra ngoài ánh sáng, chọc mù đôi mắt bằng vàng 24K của Đường Vũ, trong nháy mắt máu mũi trào lên, cậu vội vàng từ trên giường vọt vào nhà vệ sinh, bất đắc dĩ nhìn thấy cậu bé của mình mới sáng sớm đã có tinh thần hăng hái.</w:t>
      </w:r>
    </w:p>
    <w:p>
      <w:pPr>
        <w:pStyle w:val="BodyText"/>
      </w:pPr>
      <w:r>
        <w:t xml:space="preserve">Sau khi Đường Vũ sửa sang lại bản thân sạch sẽ, tươi mát, sảng khoái mới đi ra khỏi nhà vệ sinh, Carl đã mặc quần áo vẻ mặt tha thiết dán mắt vào cậu, cháo hoa trên mâm hình như đã hâm nóng lại, khói bốc nghi ngút hấp dẫn làm người ta thèm ăn. Hôm nay sẽ trở về trường học cho nên tối hôm qua Đường Vũ hẹn Courson cùng ăn sáng, nhưng thấy con gấu như vậy cậu không đành lòng từ chối nên đành phải bưng chén cháo ăn mấy miếng, vị thanh đạm ngon cực nhưng cậu cũng không dám ăn nhiều sợ bị no quá.</w:t>
      </w:r>
    </w:p>
    <w:p>
      <w:pPr>
        <w:pStyle w:val="BodyText"/>
      </w:pPr>
      <w:r>
        <w:t xml:space="preserve">Ô ô………Con gấu kéo tay Đường Vũ phải đi ra ngoài không chịu buông, chiêu này là học từ Ares, nhìn qua hình như có tác dụng, Đường Vũ thở dài, cậu làm sao không hiểu ý của con gấu này khi anh ta làm ra hành động sáng nay chứ, vì thế chủ động nhéo nhéo hai má Carl và hôn má Carl 1 cái, “Ngoan, tôi có việc, giữa trưa sẽ trở lại”.</w:t>
      </w:r>
    </w:p>
    <w:p>
      <w:pPr>
        <w:pStyle w:val="BodyText"/>
      </w:pPr>
      <w:r>
        <w:t xml:space="preserve">Chỗ hẹn của bọn họ ngay ở trung tâm đường dành riêng cho người đi bộ, ở đó có rất nhiều nhà hàng ăn ngon, trong đó có 1 nhà hàng kinh doanh đồ ăn của tinh cầu khác, bày biện nhiều bàn ghế, việc buôn bán mới sáng sớm liền vô cùng tốt, hầu như không còn chỗ ngồi.</w:t>
      </w:r>
    </w:p>
    <w:p>
      <w:pPr>
        <w:pStyle w:val="BodyText"/>
      </w:pPr>
      <w:r>
        <w:t xml:space="preserve">Trong đó có 1 cái bàn trống ở góc khá thoáng, ở đó có 1 gã giống đực thú nhân ngồi 1 mình đang đọc báo trên quang bình, giống đực ở thú nhân thế giới có loại khí chất này vô cùng hiếm, hơn nữa ngũ quan của anh ta điển trai hấp dẫn khá nhiều giống cái lặng lẽ vây xem. Còn giống cái hơi bạo dạn thấy anh ta có 1 mình thì chủ động đi lên mời nhưng kết quả bị lễ phép từ chối, nhưng giọng nói trầm thấp dễ nghe của anh ta làm cho nhóm giống cái càng thêm si mê, kéo theo việc buôn bán của nhà hàng này siêu tốt.</w:t>
      </w:r>
    </w:p>
    <w:p>
      <w:pPr>
        <w:pStyle w:val="BodyText"/>
      </w:pPr>
      <w:r>
        <w:t xml:space="preserve">Khi Đường Vũ mới đi vào thì cậu đã lọt vào trong phạm vi tầm mắt của Courson, thú nhân lịch sự đã ngồi đợi hơn 1 giờ cất tờ báo đi, nở nụ cười làm người khác say mê với cậu, nháy mắt miểu sát (1 phát chết luôn) các giống cái chung quanh.</w:t>
      </w:r>
    </w:p>
    <w:p>
      <w:pPr>
        <w:pStyle w:val="BodyText"/>
      </w:pPr>
      <w:r>
        <w:t xml:space="preserve">Ánh mặt trời sáng sớm ấm áp rọi lên người thú nhân cao to, đẹp trai mà anh ta lại nhìn Đường Vũ chăm chú khiến tim cậu hăng hái đập nhanh hơn, vội vàng hít sâu vào dằn xuống tâm tình dao động, chỉ là cùng ăn bữa cơm cám ơn anh ta đã giúp cậu thôi, cậu không thể như vậy, cậu nghĩ tới con gấu nhà mình thì tâm tình rất nhanh bình tĩnh lại.</w:t>
      </w:r>
    </w:p>
    <w:p>
      <w:pPr>
        <w:pStyle w:val="BodyText"/>
      </w:pPr>
      <w:r>
        <w:t xml:space="preserve">Quả nhiên Courson là dã thú thân sĩ hiếm có, mỗi cử động đều lộ ra khí chất lịch sự, hơn nữa hôm nay anh ta không mặc quân phục thì thoạt nhìn càng như là người xuất thân từ giới quý tộc. Hai người đều không phải là người hay nói nhưng cũng không có cảm giác nhạt nhẽo, ngược lại cảm thấy không khí cực kỳ thoải mái.</w:t>
      </w:r>
    </w:p>
    <w:p>
      <w:pPr>
        <w:pStyle w:val="BodyText"/>
      </w:pPr>
      <w:r>
        <w:t xml:space="preserve">Đây là cảm giác nhàn nhã mà Đường Vũ thích nhất, thường xuyên ở quán trà cùng mấy người bạn nghe nhạc rồi phẩm trà thượng hạng, thỉnh thoảng tán gẫu mấy câu, trong cuộc sống ở đô thị luôn bận rộn khẩn trương sẽ giảm bớt áp lực.</w:t>
      </w:r>
    </w:p>
    <w:p>
      <w:pPr>
        <w:pStyle w:val="BodyText"/>
      </w:pPr>
      <w:r>
        <w:t xml:space="preserve">Courson là tộc sói, khứu giác tốt nhất trong các loài, trên người giống cái có mùi hoa là biểu tượng của tình yêu xinh đẹp, nồng đậm cho dù rửa nhiều lần vẫn có thể ngửi ra, điều này làm cho tâm tình trung úy lang tộc rất không tốt, không biết đây là con gấu thô lỗ kia làm hay là con hổ lạnh lùng làm ra, mặc kệ con nào đều làm cho tay trung úy lang tộc cảm thấy ngứa ngáy, sớm biết thế thì lúc ấy ở trên mạng liền ra tay luôn.</w:t>
      </w:r>
    </w:p>
    <w:p>
      <w:pPr>
        <w:pStyle w:val="BodyText"/>
      </w:pPr>
      <w:r>
        <w:t xml:space="preserve">“Bên kia……….Muốn gọi bọn họ cùng ăn sáng không?”. Courson xoa xoa cằm, ý bảo Đường Vũ nhìn hướng kia.</w:t>
      </w:r>
    </w:p>
    <w:p>
      <w:pPr>
        <w:pStyle w:val="BodyText"/>
      </w:pPr>
      <w:r>
        <w:t xml:space="preserve">Chỉ thấy 1 thú nhân to hơn thú nhân bình thường rất nhiều cố hết sức thu nhỏ lại sự tồn tại của mình, bên này không ngừng nhìn xung quanh mà bên cạnh anh ta lại có 1 thú nhân điển trai đang ngồi tỏa ra hơi thở siêu lạnh không ngừng quét mất cảm giác tồn tại. Hai người không phát hiện bọn họ đã trở thành tiêu điểm của mọi người mà còn lén nhìn bên này.</w:t>
      </w:r>
    </w:p>
    <w:p>
      <w:pPr>
        <w:pStyle w:val="BodyText"/>
      </w:pPr>
      <w:r>
        <w:t xml:space="preserve">Đường Vũ xoay người tránh ánh mắt của Carl, cái trán phản xạ có điều kiện co rút đau đớn, con gấu này thật làm cho người ta không yên lòng, cho dù tự mình chạy tới thì sao còn kéo theo con hổ chứ.</w:t>
      </w:r>
    </w:p>
    <w:p>
      <w:pPr>
        <w:pStyle w:val="BodyText"/>
      </w:pPr>
      <w:r>
        <w:t xml:space="preserve">Thấy hành tung của mình bị bại lộ, Carl cũng không lại trốn tránh dứt khoát đi tới ngồi bên cạnh Đường Vũ, mà Ares cũng tự nhiên ngồi chỗ bên cạnh còn lại của Đường Vũ, mơ hồ cùng Carl có cùng chiều hướng đối địch với Courson.</w:t>
      </w:r>
    </w:p>
    <w:p>
      <w:pPr>
        <w:pStyle w:val="BodyText"/>
      </w:pPr>
      <w:r>
        <w:t xml:space="preserve">“Đói”. Ares kéo Đường Vũ thản nhiên kháng nghị, không phải cha nói khế ước giống cái phải chịu trách nhiệm cho giống đực ăn no sao? Anh rất đói bụng.</w:t>
      </w:r>
    </w:p>
    <w:p>
      <w:pPr>
        <w:pStyle w:val="BodyText"/>
      </w:pPr>
      <w:r>
        <w:t xml:space="preserve">Đường Vũ đưa bữa sáng của cậu mà cậu chưa đụng tới cho Ares, anh ta cũng không để ý trực tiếp cầm lấy liền ăn.</w:t>
      </w:r>
    </w:p>
    <w:p>
      <w:pPr>
        <w:pStyle w:val="BodyText"/>
      </w:pPr>
      <w:r>
        <w:t xml:space="preserve">Courson rất hiểu câu lùi 1 bước tiến 2 bước, con gấu này ở bên cạnh như hổ rình mồi, con hổ là bạn đời ký khế ước lại ăn chung đồ ăn với giống cái, đã giành được thiện cảm của tiểu giống cái nên Courson chủ động tạm biệt thì lại càng giành được thiện cảm của Đường Vũ.</w:t>
      </w:r>
    </w:p>
    <w:p>
      <w:pPr>
        <w:pStyle w:val="BodyText"/>
      </w:pPr>
      <w:r>
        <w:t xml:space="preserve">Trong cảm nhận của Đường Vũ, Courson là 1 bạn trà rất thích hợp cùng cậu phẩm trà, coi như là người bạn đầu tiên của cậu từ khi cậu đến thế giới xa lạ này, khó có được bữa liên hoan lại để 2 con thú nhà mình phá hỏng, cậu ngượng ngùng giải thích, “Hiện tại tôi đang ở thành phố Sangwa, lần sau nếu có dịp anh đi đến đấy thì chúng ta ăn chung lần nữa, lần sau tôi mời anh”.</w:t>
      </w:r>
    </w:p>
    <w:p>
      <w:pPr>
        <w:pStyle w:val="BodyText"/>
      </w:pPr>
      <w:r>
        <w:t xml:space="preserve">Trong ánh mắt uy hiếp của Carl và Ares thì Courson chỉ cười gật đầu đáp ứng.</w:t>
      </w:r>
    </w:p>
    <w:p>
      <w:pPr>
        <w:pStyle w:val="BodyText"/>
      </w:pPr>
      <w:r>
        <w:t xml:space="preserve">Khi Đường Vũ trở lại học viện sơ trung Lanting thì đã sập tối, Ares đi về nhà mình, Carl không có chỗ ở nên Đường Vũ đành phải tiếp tục thu nhận con gấu lang thang này. Đem nhiệm vụ lần này báo lại cho thầy Ôn Nhạc, cũng nói ngắn gọn “biến cố bất ngờ trong kì nghỉ này”.</w:t>
      </w:r>
    </w:p>
    <w:p>
      <w:pPr>
        <w:pStyle w:val="BodyText"/>
      </w:pPr>
      <w:r>
        <w:t xml:space="preserve">Việc này Ôn Nhạc đã sớm từ miệng ông Marcy biết được, tuy rằng vẫn nhẫn nại chờ Đường Vũ trở về nói lại, kể lại rõ tình hình, nhưng khi thấy hình xăm hổ tộc trên tay trái của Đường Vũ thì Ôn Nhạc đã muốn đem chuyện ma thực quẳng lên 9 tầng mây, không đợi Đường Vũ nói xong đã chộp lấy cánh tay Đường Vũ, “Đây là có chuyện gì? Chẳng lẽ sau khi em rời khỏi đây thì có hổ tộc thú nhân ép em ký kết khế ước?”. Việc này không phải không có khả năng, phần lớn thú nhân thẳng tính, qua loa nhưng vẫn có 1 ít kẻ suy đồi ép buộc giống cái, Ôn Nhạc hiểu rõ tiểu giống cái, anh không tin mới qua vài ngày cậu đã có đối tượng mới, còn khẩn cấp ký kết khế ước!</w:t>
      </w:r>
    </w:p>
    <w:p>
      <w:pPr>
        <w:pStyle w:val="BodyText"/>
      </w:pPr>
      <w:r>
        <w:t xml:space="preserve">Đường Vũ á khẩu, cũng không biết nên giải thích như thế nào, con hổ gây chuyện kia cũng không biết biến đi đâu, đành phải bất đắc dĩ lắc đầu nói, “Thầy ơi, em ta không sao, hình xăm này…….Em cũng không biết nói như thế nào”.</w:t>
      </w:r>
    </w:p>
    <w:p>
      <w:pPr>
        <w:pStyle w:val="BodyText"/>
      </w:pPr>
      <w:r>
        <w:t xml:space="preserve">Ôn Nhạc vỗ nhẹ bả vai Đường Vũ, “Em có việc gì cần giúp đỡ cứ nói thẳng, thầy sẽ cố hết sức giúp em”.</w:t>
      </w:r>
    </w:p>
    <w:p>
      <w:pPr>
        <w:pStyle w:val="BodyText"/>
      </w:pPr>
      <w:r>
        <w:t xml:space="preserve">Nội tâm Đường Vũ vô hạn phun tào con hổ kia, có hình xăm này thì về sau còn không biết có bao nhiêu chuyện phiền phức, tạm biệt thầy Ôn Nhạc thì Đường Vũ định về nhà nghỉ ngơi sớm 1 chút, mấy ngày nay ở bên ngoài vẫn có chút không quen.</w:t>
      </w:r>
    </w:p>
    <w:p>
      <w:pPr>
        <w:pStyle w:val="BodyText"/>
      </w:pPr>
      <w:r>
        <w:t xml:space="preserve">Trong lòng định về nhà pha mớ trà kia, bù lại phần 3 ngày qua, đột nhiên phía sau bị người đẩy, sau đó cả người ngã xuống, người rơi vào trong 1 cái hố to đột nhiên xuất hiện, chân đau đớn dữ dội chắc là trật chân rồi.</w:t>
      </w:r>
    </w:p>
    <w:p>
      <w:pPr>
        <w:pStyle w:val="BodyText"/>
      </w:pPr>
      <w:r>
        <w:t xml:space="preserve">Đường Vũ nhíu mày chịu đau, rất nhanh mắt cá chân liền sưng lên, bên cạnh hố to có 1 giống cái đang đứng có khuôn mặt xinh đẹp ăn mặc rực rỡ, đó là giống cái thường xuyên khi dễ Đường Vũ kiếp trước.</w:t>
      </w:r>
    </w:p>
    <w:p>
      <w:pPr>
        <w:pStyle w:val="BodyText"/>
      </w:pPr>
      <w:r>
        <w:t xml:space="preserve">“Ha ha ha! Mày đi đường không nhìn đường à! Không có thú nguyên lực thì cả ánh mắt cũng không dùng tốt được, muốn tao kéo mày ra ngoài không!”. Tiếng cười ồn ào của Neil truyền đến, chung quanh càng ngày càng nhiều người tò mò đến gần, thấy do thi công mà đào ra hố to lại có có người rơi vào, hơn nữa mặt dính đầy bụi bặm và bẩn nhìn qua cực buồn cười, nhịn không được chỉ trỏ.</w:t>
      </w:r>
    </w:p>
    <w:p>
      <w:pPr>
        <w:pStyle w:val="BodyText"/>
      </w:pPr>
      <w:r>
        <w:t xml:space="preserve">Chuyện Đường Vũ không có thú nguyên lực không thể ngưng kết ma thực ở trong trường rất nổi tiếng, hơn nữa lúc trước tính cách của cậu rất u ám khó ở chung, lâu ngày thì không có ai thích cậu, khi nhìn thấy cậu rơi xuống trong hố lại không có ai giúp cậu, trong lòng cậu xẹt qua 1 cảm giác mất mát, tiểu giống cái đáng thương, cũng đáng thương đám người bị ma thực làm mờ mắt này.</w:t>
      </w:r>
    </w:p>
    <w:p>
      <w:pPr>
        <w:pStyle w:val="BodyText"/>
      </w:pPr>
      <w:r>
        <w:t xml:space="preserve">Đứng thẳng lưng, Đường Vũ không muốn tiểu giống cái đã chết bị người khác chế giễu như vậy, cậu phải thay tiểu giống cái này sống tốt, thay cậu ta giành được sự tôn trọng!</w:t>
      </w:r>
    </w:p>
    <w:p>
      <w:pPr>
        <w:pStyle w:val="BodyText"/>
      </w:pPr>
      <w:r>
        <w:t xml:space="preserve">Từ những lần tự cứu thất bại liên tục của Đường Vũ, cậu sẽ không cầu cứu với bất kì ai mà cũng không phẫn nộ trách móc chỉ là yên lặng leo lên. Tiếng cười nhạo xung quanh càng ngày càng nhỏ, cuối cùng vẻ mặt mọi người phức tạp nhìn tiểu giống cái tro bụi đầy người, không biết có phải do đau đớn khiến mồ hôi lạnh chảy trên mặt lưu lại 1 vệt bụi dài, nhìn qua cực tức cười nhưng lần này không ai dám cười nữa.</w:t>
      </w:r>
    </w:p>
    <w:p>
      <w:pPr>
        <w:pStyle w:val="BodyText"/>
      </w:pPr>
      <w:r>
        <w:t xml:space="preserve">Ngay cả sắc mặt của Neil cũng trở nên cực khó coi, chịu không được nói, “Ai dô, muốn tao kéo mày lên không?”.</w:t>
      </w:r>
    </w:p>
    <w:p>
      <w:pPr>
        <w:pStyle w:val="BodyText"/>
      </w:pPr>
      <w:r>
        <w:t xml:space="preserve">Trà bánh Phổ Nhĩ đêy</w:t>
      </w:r>
    </w:p>
    <w:p>
      <w:pPr>
        <w:pStyle w:val="Compact"/>
      </w:pPr>
      <w:r>
        <w:t xml:space="preserve">Nước trà của e nó nà</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260/chuong-21-nuoc-tra-cuu-nguoi-1513139861.8063.jp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260/chuong-21-nuoc-tra-cuu-nguoi-1513139864.8221.jpg"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3" w:name="chương-22-nhiệm-vụ-của-đường-vũ"/>
      <w:bookmarkEnd w:id="103"/>
      <w:r>
        <w:t xml:space="preserve">22. Chương 22: Nhiệm Vụ Của Đường Vũ</w:t>
      </w:r>
    </w:p>
    <w:p>
      <w:pPr>
        <w:pStyle w:val="Compact"/>
      </w:pPr>
      <w:r>
        <w:br w:type="textWrapping"/>
      </w:r>
      <w:r>
        <w:br w:type="textWrapping"/>
      </w:r>
      <w:r>
        <w:rPr>
          <w:b/>
        </w:rPr>
        <w:t xml:space="preserve">Đường Vũ nhịn đau lạnh lùng liếc Neil, không để ý đến đối phương mà tiếp tục cố gắng leo ra ngoài, dưới hố không có gì để mượn lực, mép hố còn đều là bùn đất, động 1 chút là đất rơi xuống.</w:t>
      </w:r>
      <w:r>
        <w:br w:type="textWrapping"/>
      </w:r>
      <w:r>
        <w:br w:type="textWrapping"/>
      </w:r>
      <w:r>
        <w:rPr>
          <w:b/>
        </w:rPr>
        <w:t xml:space="preserve">Thú nhân xem sức mạnh là hàng đầu, thú nhân cường đại và giống cái lợi hại được mọi người kính trọng, ngược lại thì là kỳ thị tàn nhẫn, mạnh được yếu thua là điều thú nhân tôn sùng ngàn vạn năm qua. Bởi vậy trước đây bọn họ thật sự rất khinh thường Đường Vũ, nghe nói Đường Vũ có huyết thống hiếm có nhưng lại là kẻ vô dụng, nhưng bây giờ giống cái này tỏ ra kiên cường làm cho bọn họ nhìn cậu với cặp mắt khác xưa.</w:t>
      </w:r>
      <w:r>
        <w:br w:type="textWrapping"/>
      </w:r>
      <w:r>
        <w:br w:type="textWrapping"/>
      </w:r>
      <w:r>
        <w:rPr>
          <w:b/>
        </w:rPr>
        <w:t xml:space="preserve">Ngay lúc mọi người hai mặt nhìn nhau do dự thì 1 tiếng thú gầm truyền đến, 1 anh chàng đẹp trai thân hình cao lớn, vạm vỡ, màu da nâu tức giận dẫm từng bước đi tới. Có học sinh nhận ra anh ta liền vội vàng tránh ra, 1 ít người mắt mù tự cao do chắn đường mà bị 1 vuốt đẩy ra bay lên rơi xuống đất kêu rên.</w:t>
      </w:r>
      <w:r>
        <w:br w:type="textWrapping"/>
      </w:r>
      <w:r>
        <w:br w:type="textWrapping"/>
      </w:r>
      <w:r>
        <w:rPr>
          <w:b/>
        </w:rPr>
        <w:t xml:space="preserve">Đi ở bên cạnh thú nhân hung hãn là Ares, người mà tất cả mọi người quen thuộc, không rõ vì sao Ares lại cùng thú nhân liên tục đến trường học gây rối đi cùng nhau. Con hổ mặt lạnh này luôn luôn là mặt than lại có biểu cảm thứ 2 là nhíu mày!</w:t>
      </w:r>
      <w:r>
        <w:br w:type="textWrapping"/>
      </w:r>
      <w:r>
        <w:br w:type="textWrapping"/>
      </w:r>
      <w:r>
        <w:rPr>
          <w:b/>
        </w:rPr>
        <w:t xml:space="preserve">Ares bước nhanh hơn đi đến chỗ Neil, vẻ mặt giống cái này luôn cao ngạo lại lộ ra vẻ ngượng ngùng, tưởng Ares tìm mình, liền chủ động nghênh đón, “Anh…….”.</w:t>
      </w:r>
      <w:r>
        <w:br w:type="textWrapping"/>
      </w:r>
      <w:r>
        <w:br w:type="textWrapping"/>
      </w:r>
      <w:r>
        <w:rPr>
          <w:b/>
        </w:rPr>
        <w:t xml:space="preserve">Kết quả Ares vốn không để ý tới cậu ta, trực tiếp đi đến cái hố bên cạnh không chút do dự nhảy vào, con hổ cao khoảng 1 m 95, anh ta vừa vào thì cái hố có vẻ rất nhỏ, thấy tiểu giống cái nhếch nhác vô cùng thì 1 loại tình cảm chưa bao giờ trải qua xẹt qua trong lòng Ares, Ares cảm thấy hơi hơi đau tim.</w:t>
      </w:r>
      <w:r>
        <w:br w:type="textWrapping"/>
      </w:r>
      <w:r>
        <w:br w:type="textWrapping"/>
      </w:r>
      <w:r>
        <w:rPr>
          <w:b/>
        </w:rPr>
        <w:t xml:space="preserve">Cúi người xuống, trong ánh mắt kinh ngạc của mọi người thì Ares cởi áo khoác của Đường Vũ ra, trực tiếp dùng quần áo của anh giúp Đường Vũ lau tro bụi trên mặt trên người, sau đó tiện tay dùng áo khoác mà Đường Vũ dùng để che hình xăm trên cánh tay vò thành 1 đống nhăn nhúm, cực chuẩn ném vào trong cái hố gần đó, sau đó gọn gàng ôm lấy Đường Vũ  nhẹ nhàng nhảy ra khỏi cái hố sâu 2 mét.</w:t>
      </w:r>
      <w:r>
        <w:br w:type="textWrapping"/>
      </w:r>
      <w:r>
        <w:br w:type="textWrapping"/>
      </w:r>
      <w:r>
        <w:rPr>
          <w:b/>
        </w:rPr>
        <w:t xml:space="preserve">Lúc này mọi người mới phát hiện trên cánh tay trái của Đường Vũ có hình xăm hổ tộc khế ước thì đều hít sâu 1 cái, không thể tin được nhìn 2 người kia.</w:t>
      </w:r>
      <w:r>
        <w:br w:type="textWrapping"/>
      </w:r>
      <w:r>
        <w:br w:type="textWrapping"/>
      </w:r>
      <w:r>
        <w:rPr>
          <w:b/>
        </w:rPr>
        <w:t xml:space="preserve">Carl thấy Ares lại có thể giành trước cứu Đường Vũ ra thì bốc hỏa muốn đánh người, nhưng các thú nhân khác không ngốc, nhìn thấy tên trẻ trâu như vậy đã trốn sớm thì làm sao anh ta còn tìm được bao cát để trút giận.</w:t>
      </w:r>
      <w:r>
        <w:br w:type="textWrapping"/>
      </w:r>
      <w:r>
        <w:br w:type="textWrapping"/>
      </w:r>
      <w:r>
        <w:rPr>
          <w:b/>
        </w:rPr>
        <w:t xml:space="preserve">“Ares, chẳng lẽ anh cùng tên vô dụng này ký kết khế ước?”. Neil chen vào, giọng nức nở nghẹn ngào hỏi ra tiếng lòng của mọi người.</w:t>
      </w:r>
      <w:r>
        <w:br w:type="textWrapping"/>
      </w:r>
      <w:r>
        <w:br w:type="textWrapping"/>
      </w:r>
      <w:r>
        <w:rPr>
          <w:b/>
        </w:rPr>
        <w:t xml:space="preserve">Ares vốn không muốn để ý tới Neil nhưng 2 chữ vô dụng khiến tim anh vô cớ đau đớn, ôm sát tiểu giống cái trong lòng mà cậu ta đang đau đến nỗi không ngừng đổ mồ hôi lạnh, mắt xanh lạnh như băng nhìn Neil làm cho đối phương bất giác ngừng nói những lời hạ nhục Đường Vũ.</w:t>
      </w:r>
      <w:r>
        <w:br w:type="textWrapping"/>
      </w:r>
      <w:r>
        <w:br w:type="textWrapping"/>
      </w:r>
      <w:r>
        <w:rPr>
          <w:b/>
        </w:rPr>
        <w:t xml:space="preserve">“Có chuyện gì xảy ra?”. Ôn Nhạc chuẩn bị tan tầm đi ra ngoài ăn cơm phát hiện bên này có đám người tụ tập, còn có nhiều học sinh hình như bị thương té trên mặt đất nên Ôn Nhạc chạy nhanh đi tới, không ngờ tiêu điểm của sự tình lại là Đường Vũ vừa đi khỏi cùng giống đực thú nhân nổi tiếng nhất trong trường, hơn nữa thú nhân này còn ôm Đường Vũ, liên tưởng đến hình xăm trên cánh tay Đường Vũ thì đáy lòng Ôn Nhạc xẹt qua 1 đáp án li kì, không có khả năng đi…….</w:t>
      </w:r>
      <w:r>
        <w:br w:type="textWrapping"/>
      </w:r>
      <w:r>
        <w:br w:type="textWrapping"/>
      </w:r>
      <w:r>
        <w:rPr>
          <w:b/>
        </w:rPr>
        <w:t xml:space="preserve">Đường Vũ đau đến nỗi không có cách nào nói chuyện, Ares là không thích nói chuyện cũng không biết dùng từ ngữ để giao tiếp, vừa lúc Carl không có chỗ phát tiết thì lúc này có thầy giáo hỏi nên con gấu lập tức thêm mắm dặm muối oang oang nói ra chuyện vừa rồi mình nhìn thấy mọi người bắt nạt Đường Vũ, thú nhân xung quanh nghe thấy thì tự mình thấy xấu hổ, vừa rồi không cảm giác nhưng khi nghe từ miệng của người khác thì phát hiện hành vi của họ rất quá đáng.</w:t>
      </w:r>
      <w:r>
        <w:br w:type="textWrapping"/>
      </w:r>
      <w:r>
        <w:br w:type="textWrapping"/>
      </w:r>
      <w:r>
        <w:rPr>
          <w:b/>
        </w:rPr>
        <w:t xml:space="preserve">Ôn Nhạc không ngờ mọi người bắt nạt Đường Vũ đã đạt tới mức này, nhưng lúc này không phải lúc truy cứu, nhìn thoáng qua con báo đen chờ cách đó không xa, nó lắc lắc cái đuôi không tình nguyện đứng dậy đi đến khu thi công.</w:t>
      </w:r>
      <w:r>
        <w:br w:type="textWrapping"/>
      </w:r>
      <w:r>
        <w:br w:type="textWrapping"/>
      </w:r>
      <w:r>
        <w:rPr>
          <w:b/>
        </w:rPr>
        <w:t xml:space="preserve">“Đi, chúng ta đi bệnh viện trước đã, hy vọng không có thương tổn đến xương cốt!”. Ôn Nhạc vẫy tay để mọi người tản ra, cảnh cáo trừng mắt nhìn Neil, sau đó cùng Ares và Carl đưa Đường Vũ  đến bệnh viện.</w:t>
      </w:r>
      <w:r>
        <w:br w:type="textWrapping"/>
      </w:r>
      <w:r>
        <w:br w:type="textWrapping"/>
      </w:r>
      <w:r>
        <w:rPr>
          <w:b/>
        </w:rPr>
        <w:t xml:space="preserve">Gần đây bọn họ thật đúng là có duyên với bệnh viện, vài ngày gần đây đều đến bệnh viện nhiều lần như vậy. Bởi vì Ares cũng đến đây nên bác sĩ riêng của Ares chủ động giúp xem chân của Đường Vũ. Vết thương thực sự hơi nghiêm trọng, chắc đây là lần bị thương thứ 2 khiến vết thương nặng thêm, còn có xương bị nứt nhỏ, chẳng qua hiện tại khoa học kỹ thuật ở tinh cầu thú nhân phát triển, tuy rằng còn chưa có cách giải quyết tốt đối với vấn đề thú nguyên lực, ma nguyên lực, nhưng vẫn có kỹ thuật khá thần kỳ đối với cơ thể hay các loại ngoại thương.</w:t>
      </w:r>
      <w:r>
        <w:br w:type="textWrapping"/>
      </w:r>
      <w:r>
        <w:br w:type="textWrapping"/>
      </w:r>
      <w:r>
        <w:rPr>
          <w:b/>
        </w:rPr>
        <w:t xml:space="preserve">Lúc Đường Vũ có thể đi khỏi bệnh viện thì đã có thể nhảy nhót vui vẻ</w:t>
      </w:r>
      <w:r>
        <w:br w:type="textWrapping"/>
      </w:r>
      <w:r>
        <w:br w:type="textWrapping"/>
      </w:r>
      <w:r>
        <w:rPr>
          <w:b/>
        </w:rPr>
        <w:t xml:space="preserve">“Đường Vũ, vài ngày nữa có hội thảo nghiên cứu cách dùng ma thực, em có hứng thú tham gia không?”. Chuyện hôm nay làm cho Ôn Nhạc rất tức giận, hơn nữa ông Marcy phản hồi lại làm cho anh phát hiện vốn tất cả mọi người nghĩ Đường Vũ là đồ vô dụng thì có lẽ ở phương diện nào đó là thiên tài, anh hy vọng có thể khai quật nó ra, để mọi người biết không nên dùng khả năng ngưng kết ma thực mà đánh giá phiến diện về người khác!</w:t>
      </w:r>
      <w:r>
        <w:br w:type="textWrapping"/>
      </w:r>
      <w:r>
        <w:br w:type="textWrapping"/>
      </w:r>
      <w:r>
        <w:rPr>
          <w:b/>
        </w:rPr>
        <w:t xml:space="preserve">Hội thảo nghiên cứu cách dùng ma thực ư? Đường Vũ cẩn thận lục soát trí nhớ trong đầu, phát hiện cũng không có nhiều tin tức liên quan, hình như là hoạt động chuyên ngành có tính học thuật không có nhiều người tham dự.</w:t>
      </w:r>
      <w:r>
        <w:br w:type="textWrapping"/>
      </w:r>
      <w:r>
        <w:br w:type="textWrapping"/>
      </w:r>
      <w:r>
        <w:rPr>
          <w:b/>
        </w:rPr>
        <w:t xml:space="preserve">Phương pháp hấp thu năng lượng ma thực thô lỗ của Carl và Ares, cha Larry sử dụng cả cây trà vẫn như cũ không thể loại bỏ năng lượng tạp nham, lại chỉ uống 1 chén trà Phổ Nhỉ liền thoát khỏi nguy hiểm, việc này lại kích thích thần kinh của Đường Vũ. Ở trước mặt 1 người mê trà lại lãng phí cây trà, lá trà như vậy không kém gì 1 con mọt sách ngày xưa đốt sách của mình để sưởi ấm, thể xác và tinh thần đủ ngược à!</w:t>
      </w:r>
      <w:r>
        <w:br w:type="textWrapping"/>
      </w:r>
      <w:r>
        <w:br w:type="textWrapping"/>
      </w:r>
      <w:r>
        <w:rPr>
          <w:b/>
        </w:rPr>
        <w:t xml:space="preserve">Chẳng lẽ đây là nguyên nhân ông trời đá cậu đến thú nhân thế giới sao? Ngay cả thần tiên cũng xem không nổi bọn dã thú lãng phí trà như vậy!</w:t>
      </w:r>
      <w:r>
        <w:br w:type="textWrapping"/>
      </w:r>
      <w:r>
        <w:br w:type="textWrapping"/>
      </w:r>
      <w:r>
        <w:rPr>
          <w:b/>
        </w:rPr>
        <w:t xml:space="preserve">Đường Vũ nghĩ cậu nếu có thể thay đổi cách nhìn với ma thực ở thế giới này thì sẽ có 1 ngày có thể quang minh chính đại </w:t>
      </w:r>
      <w:r>
        <w:rPr>
          <w:i/>
          <w:b/>
        </w:rPr>
        <w:t xml:space="preserve">(ngay thẳng, rõ ràng, không chút mờ  ám)</w:t>
      </w:r>
      <w:r>
        <w:rPr>
          <w:b/>
        </w:rPr>
        <w:t xml:space="preserve"> lấy ra trà cụ phẩm trà, đó đúng là ngày dễ chịu biết bao nhiêu! Hơn nữa khoa học kỹ thuật ở tinh cầu thú nhân phát triển, ở bên ngoài vũ trụ ngắm sao, uống trà, tán gẫu thì cảm giác chẳng phải là tự do giống như thần tiên?!</w:t>
      </w:r>
      <w:r>
        <w:br w:type="textWrapping"/>
      </w:r>
      <w:r>
        <w:br w:type="textWrapping"/>
      </w:r>
      <w:r>
        <w:rPr>
          <w:b/>
        </w:rPr>
        <w:t xml:space="preserve">Trí tưởng tượng bay cao bay xa, các loại ảo tưởng tốt đẹp làm cho Đường Vũ mắt sáng như sao, 3 người chung quanh thấy khó hiểu, chỉ là hội thảo nghiên cứu cách dùng ma thực thôi mà chẳng lẽ tiểu giống cái rất khao khát muốn tham dự như vậy? Cho nên thấy đạt được mong muốn mới vui vẻ như vậy? Ôn Nhạc vô tình tự kiểm điểm mức độ quan tâm đối với học sinh của mình, hình như anh bồi dưỡng, chú ý không đủ đối với sở thích, hứng thú của học sinh.</w:t>
      </w:r>
      <w:r>
        <w:br w:type="textWrapping"/>
      </w:r>
      <w:r>
        <w:br w:type="textWrapping"/>
      </w:r>
      <w:r>
        <w:rPr>
          <w:b/>
        </w:rPr>
        <w:t xml:space="preserve">Đạt được câu trả lời khẳng định của Đường Vũ, Ôn Nhạc đang chuẩn bị đi thì kết quả thấy hình xăm trên tay trái cậu ta, vẫn nhịn không được hỏi, “Đường Vũ, em cùng Ares kết thành bạn đời?”</w:t>
      </w:r>
      <w:r>
        <w:br w:type="textWrapping"/>
      </w:r>
      <w:r>
        <w:br w:type="textWrapping"/>
      </w:r>
      <w:r>
        <w:rPr>
          <w:b/>
        </w:rPr>
        <w:t xml:space="preserve">“Bạn đời?”. Đường Vũ nghi hoặc nhìn lại thầy Ôn Nhạc, “Bọn em chỉ là ký kết khế ước thôi!”.</w:t>
      </w:r>
      <w:r>
        <w:br w:type="textWrapping"/>
      </w:r>
      <w:r>
        <w:br w:type="textWrapping"/>
      </w:r>
      <w:r>
        <w:rPr>
          <w:b/>
        </w:rPr>
        <w:t xml:space="preserve">“Ký kết khế ước chính là kết thành bạn đời! Em không biết sao?”. Ôn Nhạc nghe được câu trả lời của Đường Vũ thì không có biểu cảm gì, “Cuối cùng các em đã xảy ra chuyện gì, Ares, em nói!”. Ký kết khế ước cần thú nhân chủ động, anh cũng biết chuyện Đường Vũ  thích Ares, nhưng không phải Ares đã từ chối Đường Vũ sao? Vì sao 3 ngày không gặp, 2 thằng nhóc này đột nhiên liền kết thành bạn đời!? Người trẻ tuổi bây giờ bị làm sao vậy!</w:t>
      </w:r>
      <w:r>
        <w:br w:type="textWrapping"/>
      </w:r>
      <w:r>
        <w:br w:type="textWrapping"/>
      </w:r>
      <w:r>
        <w:rPr>
          <w:b/>
        </w:rPr>
        <w:t xml:space="preserve">Ares không nói lời nào lạnh lùng nhìn thầy Ôn Nhạ, hiểu tính cách con cọp này nên lúc này Đường Vũ rất muốn đánh anh ta, nhưng nếu khế ước không thể giải trừ vậy thì cậu sẽ không thể nổi điên được, “Thầy ơi, nguyên nhân trong đó rất phức tạp, chỉ mấy câu thì nói không rõ, chỉ có thể nói là hiểu lầm”.</w:t>
      </w:r>
      <w:r>
        <w:br w:type="textWrapping"/>
      </w:r>
      <w:r>
        <w:br w:type="textWrapping"/>
      </w:r>
      <w:r>
        <w:rPr>
          <w:b/>
        </w:rPr>
        <w:t xml:space="preserve">Nếu Đường Vũ  không muốn nói thì Ôn Nhạc cũng không ép, dặn 3 người chú ý an toàn liền đi trước.</w:t>
      </w:r>
      <w:r>
        <w:br w:type="textWrapping"/>
      </w:r>
      <w:r>
        <w:br w:type="textWrapping"/>
      </w:r>
      <w:r>
        <w:rPr>
          <w:b/>
        </w:rPr>
        <w:t xml:space="preserve">Trên đường về nhà thì một câu Đường Vũ cũng không nói, 2 thú rõ ràng cảm giác được áp suất thấp nên cũng không dám nói thêm cái gì. Carl vùi đầu lái xe, trong lòng còn có chút cười trên nỗi đau của người khác, ở mặt ngoài Ares thoạt nhìn lạnh lùng bình tĩnh, mắt xanh lạnh như băng hiện lên vẻ nghi hoặc nhiều lần.</w:t>
      </w:r>
      <w:r>
        <w:br w:type="textWrapping"/>
      </w:r>
      <w:r>
        <w:br w:type="textWrapping"/>
      </w:r>
      <w:r>
        <w:rPr>
          <w:b/>
        </w:rPr>
        <w:t xml:space="preserve">Ares mới từ nhà đến đây, mới vừa quay về Sangwa thì Ares lập tức chạy về nhà nói chuyện mình ký kết khế ước cho người nhà biết, vốn cha mẹ còn rất vui vẻ sau khi hiểu rõ nguyên nhân Ares ký kết thì bắt đầu trách mắng anh, lời nói liên tục công kích làm cho đầu anh hỗn loạn, cuối cùng anh tựa như bỏ trốn chạy khỏi nhà đến trường tìm Đường Vũ, không ngờ chợt gặp được con gấu mất kiên nhẫn chờ ngoài cổng trường, sau đó gặp chuyện kế đó.</w:t>
      </w:r>
      <w:r>
        <w:br w:type="textWrapping"/>
      </w:r>
      <w:r>
        <w:br w:type="textWrapping"/>
      </w:r>
      <w:r>
        <w:rPr>
          <w:b/>
        </w:rPr>
        <w:t xml:space="preserve">Ares hiểu sơ sơ tất cả mọi người đang chỉ trích mình làm sai nhưng anh vẫn không rõ mình làm sai cái gì. Cha nói gặp được giống cái mà mình không muốn xa rời, hơn nữa giống cái này nói thích mình thì anh có thể cùng đối phương ký kết làm bạn đời, Đường Vũ có thể giúp anh trở nên mạnh hơn cho nên anh muốn đi theo người này, hơn nữa Đường Vũ từng nói thích anh, tất cả điều kiện đều thỏa mãn thì anh làm sai ở đâu?</w:t>
      </w:r>
      <w:r>
        <w:br w:type="textWrapping"/>
      </w:r>
      <w:r>
        <w:br w:type="textWrapping"/>
      </w:r>
      <w:r>
        <w:rPr>
          <w:b/>
        </w:rPr>
        <w:t xml:space="preserve">“Bạn đời!”. Đường Vũ phẫn nộ trừng mắt nhìn Ares, “Anh có biết khái niệm bạn đời là gì không?”.</w:t>
      </w:r>
      <w:r>
        <w:br w:type="textWrapping"/>
      </w:r>
      <w:r>
        <w:br w:type="textWrapping"/>
      </w:r>
      <w:r>
        <w:rPr>
          <w:b/>
        </w:rPr>
        <w:t xml:space="preserve">Con hổ gật gật đầu, “Cả đời ở cùng 1 chỗ”.</w:t>
      </w:r>
      <w:r>
        <w:br w:type="textWrapping"/>
      </w:r>
      <w:r>
        <w:br w:type="textWrapping"/>
      </w:r>
      <w:r>
        <w:rPr>
          <w:b/>
        </w:rPr>
        <w:t xml:space="preserve">Đường Vũ  câm nín nhìn con hổ, cũng không biết giải thích như thế nào, những lời này nghiêm khắc nói ra thì cũng không có vấn đề, “Đầu tiên bạn đời phải là 2 người yêu nhau!”. Nói xong câu đó, Đường Vũ theo bản năng liếc nhìn con gấu, kết quả làm con gấu này vui đến lâng lâng.</w:t>
      </w:r>
      <w:r>
        <w:br w:type="textWrapping"/>
      </w:r>
      <w:r>
        <w:br w:type="textWrapping"/>
      </w:r>
      <w:r>
        <w:rPr>
          <w:b/>
        </w:rPr>
        <w:t xml:space="preserve">Ares cúi đầu suy nghĩ nửa ngày mới nói, “Cái gì là yêu nhau?’.</w:t>
      </w:r>
      <w:r>
        <w:br w:type="textWrapping"/>
      </w:r>
      <w:r>
        <w:br w:type="textWrapping"/>
      </w:r>
      <w:r>
        <w:rPr>
          <w:b/>
        </w:rPr>
        <w:t xml:space="preserve">“Yêu nhau chính là……Bỏ đi, không giải thích được với anh”. Đường Vũ nhìn thấy vẻ mặt con hổ khó hiểu thì đột nhiên cảm thấy trong đầu óc của anh ta chỉ có chiến đấu và sức mạnh, nói chuyện tình yêu với tên này như đàn gảy tai trâu, phí sức!</w:t>
      </w:r>
      <w:r>
        <w:br w:type="textWrapping"/>
      </w:r>
      <w:r>
        <w:br w:type="textWrapping"/>
      </w:r>
      <w:r>
        <w:rPr>
          <w:b/>
        </w:rPr>
        <w:t xml:space="preserve">Vài ngày sau, trong ngôi nhà nhỏ của Đường Vũ lại thêm 1 người cao to, Ares bị cha mẹ anh đuổi khỏi nhà, trừ phi con hổ này hiểu được định nghĩa bạn đời là gì thì mới cho phép về nhà! Đường Vũ tiếp tục đi học lại thì rõ ràng cảm giác được không khí chung quanh trở nên quỷ dị, vẻ mặt mọi người nhìn cậu rất kỳ quái, tầm mắt còn hở ra là bắn tới chỗ cánh tay trái của cậu. Hơn nữa mỗi ngày giữa trưa Ares và  Carl không hẹn mà mà cùng đến tìm cậu ăn cơm trưa, lúc buổi chiều thì tìm cậu cùng về nhà, ánh mắt mọi người liền càng thêm kỳ quái, liên tục trộm ngắm bọn họ nhưng lại tránh ánh mắt của bọn họ, sau khi bọn họ đi rồi thì các loại tiếng động bát quái vỡ tổ.</w:t>
      </w:r>
      <w:r>
        <w:br w:type="textWrapping"/>
      </w:r>
      <w:r>
        <w:br w:type="textWrapping"/>
      </w:r>
      <w:r>
        <w:rPr>
          <w:b/>
        </w:rPr>
        <w:t xml:space="preserve">Cuối cùng đợi Ôn Nhạc báo tin hội thảo nghiên cứu cách dùng ma thực mời tham dự, Đường Vũ  xin nghỉ được cho phép. Mang theo hai cái đuôi, Đường Vũ cực hưng phấn đi trước tới nơi tổ chức hội thảo học thuật, từ trong hội nghị này cậu có thể tiến thêm một bước hiểu rõ thú nhân đối ma thực, hoặc là nói là hiểu rõ đối lá trà rốt cuộc là như thế nào!</w:t>
      </w:r>
      <w:r>
        <w:br w:type="textWrapping"/>
      </w:r>
      <w:r>
        <w:br w:type="textWrapping"/>
      </w:r>
    </w:p>
    <w:p>
      <w:pPr>
        <w:pStyle w:val="Heading2"/>
      </w:pPr>
      <w:bookmarkStart w:id="104" w:name="chương-23-tranh-chấp-đặt-tên"/>
      <w:bookmarkEnd w:id="104"/>
      <w:r>
        <w:t xml:space="preserve">23. Chương 23: Tranh Chấp Đặt Tên</w:t>
      </w:r>
    </w:p>
    <w:p>
      <w:pPr>
        <w:pStyle w:val="Compact"/>
      </w:pPr>
      <w:r>
        <w:br w:type="textWrapping"/>
      </w:r>
      <w:r>
        <w:br w:type="textWrapping"/>
      </w:r>
      <w:r>
        <w:rPr>
          <w:b/>
        </w:rPr>
        <w:t xml:space="preserve">Hội nghị học thuật tổ chức ở 1 trung tâm triển lãm khá vắng vẻ, nhiều người lui tới là giống cái nhưng giống đực thú nhân cũng không ít, có khi là không an tâm để bạn đời mình đi 1 mình, có khi là nhà tài trợ hội nghị học thuật, có khi là nhân viên công tác do các tập đoàn phái tới tìm kiếm nhân tài, Đường Vũ đem theo 2 tên này thì cũng không nổi bật quá mức.</w:t>
      </w:r>
      <w:r>
        <w:br w:type="textWrapping"/>
      </w:r>
      <w:r>
        <w:br w:type="textWrapping"/>
      </w:r>
      <w:r>
        <w:rPr>
          <w:b/>
        </w:rPr>
        <w:t xml:space="preserve">Lối vào đặt trạm kiểm soát, cần quét quang não mới có thể đi vào, thứ nhất là bản ghi chép nhân viên tham dự hội nghị, thứ hai là đề phòng có người muốn gây rối. Bên trong hội trường hầu hết là giống cái, Carl và Ares cũng không thích ở trong hoàn cảnh như vậy, 2 thú dứt khoát đi đấu trường ngoài trời ở bên ngoài, nơi này là dành riêng cho nhóm ma thực sư tiến hành PK ma thực, nhưng tiến hành các trận đấu bình thường để giúp vui này là hậu kỳ của hội nghị  cho nên giống đực thú nhân đến tham dự thấy buồn tẻ liền tập trung ở trong này so đấu để giết thời gian.</w:t>
      </w:r>
      <w:r>
        <w:br w:type="textWrapping"/>
      </w:r>
      <w:r>
        <w:br w:type="textWrapping"/>
      </w:r>
      <w:r>
        <w:rPr>
          <w:b/>
        </w:rPr>
        <w:t xml:space="preserve">*PK: Personal Killing – game thủ này giết game thủ kia: ở đây có thể hiểu là dùng ma thực thi đấu để coi trình ai cao hơn.</w:t>
      </w:r>
      <w:r>
        <w:br w:type="textWrapping"/>
      </w:r>
      <w:r>
        <w:br w:type="textWrapping"/>
      </w:r>
      <w:r>
        <w:rPr>
          <w:b/>
        </w:rPr>
        <w:t xml:space="preserve">Đường Vũ vừa mới đi vào đại sảnh của hội trường, đập vào mặt mà đến là mùi trà nồng đậm kích thích đến nỗi cậu suýt nữa chảy nước miếng, đập vào mắt là 3 loại trà xanh là Thúy Bách, hoa lài, Tước Thiệt, 2 loại hồng trà là Chấn Hồng, Chính sơn tiểu chủng, trà trắng là Thọ Mi, trà đen là Phổ Nhỉ, trà vàng là Hoàng Nha, trà Ô long là Thiết Quan Âm, chín đại ma thực của thú nhân thế giới tập trung đông đủ thật sự là hiếm có.</w:t>
      </w:r>
      <w:r>
        <w:br w:type="textWrapping"/>
      </w:r>
      <w:r>
        <w:br w:type="textWrapping"/>
      </w:r>
      <w:r>
        <w:rPr>
          <w:b/>
        </w:rPr>
        <w:t xml:space="preserve">Trừ 9 đại ma thực ra thì còn có nhiều loại cây trà lai giống, cải biến độ tươi ngon, chất lượng, mùi thơm, có thể nhìn ra, kém chín đại ma thực khoảng một cấp bậc. Trong đó rất nhiều người vây xung quanh ma thực, bày ra tình trạng thích hợp để hái xuống, nếu sau khi hái xuống ngay lập tức chế biến thành trà thì tuyệt đối ít nhất là trà thượng hảo hạng! Đi 1 vòng thật là làm cho Đường Vũ mở rộng tầm mắt, trình độ hiểu biết càng rõ ràng đối ma thực ở thế giới thú nhân.</w:t>
      </w:r>
      <w:r>
        <w:br w:type="textWrapping"/>
      </w:r>
      <w:r>
        <w:br w:type="textWrapping"/>
      </w:r>
      <w:r>
        <w:rPr>
          <w:b/>
        </w:rPr>
        <w:t xml:space="preserve">“Mấy cái cây cỏ héo rũ nằm ngay đơ này của cậu mà là tân ma thực hoàn mỹ do Trà Trà tạo ra? Cậu tấu hài à!”. Đột nhiên một trận tiếng thảo luận kịch liệt truyền đến, trong đó có 1 cái tên quen thuộc thu hút sự chú ý của Đường Vũ.</w:t>
      </w:r>
      <w:r>
        <w:br w:type="textWrapping"/>
      </w:r>
      <w:r>
        <w:br w:type="textWrapping"/>
      </w:r>
      <w:r>
        <w:rPr>
          <w:b/>
        </w:rPr>
        <w:t xml:space="preserve">Đi qua phát hiện mấy ma thực sư trẻ tuổi đang thảo luận tân ma thực đang hot trên mạng. Sau khi giống cái tự gọi là “Trà Trà” tham gia cuộc thi tân thủ Internet thì biến mất ở trong tầm mắt của mọi người. Công hội ma thực sư sẽ giữ bí mật cho người dự thi, trừ phi đối phương tự nguyện phơi bày thân phận, đương nhiên phần lớn mọi người bằng lòng tiết lộ thân phận thật của mình, nhưng Trà Trà hình như chỉ thấy hứng thú với tiền thưởng dành cho quán quân, bên học viện Adrian cũng tỏ ý không có giống cái cầm giấy giới thiệu nhập học. Công hội ma thực sư lại nhiều lần liên hệ riêng với Đường Vũ nhưng bị cậu bơ đi.</w:t>
      </w:r>
      <w:r>
        <w:br w:type="textWrapping"/>
      </w:r>
      <w:r>
        <w:br w:type="textWrapping"/>
      </w:r>
      <w:r>
        <w:rPr>
          <w:b/>
        </w:rPr>
        <w:t xml:space="preserve">“Ma thực của tôi có thể duy trì năng lượng hơn 36 giờ mà không biến mất, trắc định </w:t>
      </w:r>
      <w:r>
        <w:rPr>
          <w:i/>
          <w:b/>
        </w:rPr>
        <w:t xml:space="preserve">(đo,kiểm nghiệm)</w:t>
      </w:r>
      <w:r>
        <w:rPr>
          <w:b/>
        </w:rPr>
        <w:t xml:space="preserve"> tạp chất của ma thực cũng chỉ có 23%, hiện tại có ai ngưng kết ma thực vượt qua tôi không?”. Giọng nói tức giận của 1 người vang lên, Đường Vũ theo tiếng nói đi qua, 1 nhánh Đan Tung được 1 giống cái thật cẩn thận cầm trong tay.</w:t>
      </w:r>
      <w:r>
        <w:br w:type="textWrapping"/>
      </w:r>
      <w:r>
        <w:br w:type="textWrapping"/>
      </w:r>
      <w:r>
        <w:rPr>
          <w:b/>
        </w:rPr>
        <w:t xml:space="preserve">Đột nhiên nhìn thì rất giống hình dạng số liệu ma thực Đan Tung mà Đường Vũ ở trên mạng ngưng kết ra, nhưng Đan Tung có đặc điểm lớn là lá cây nhọn giống mỏ chim, mà cái này nhìn thế nào đều như là mỏ gà, hơn nữa mùi cực nồng đậm, không có sự thanh mát của hoa thủy tiên.</w:t>
      </w:r>
      <w:r>
        <w:br w:type="textWrapping"/>
      </w:r>
      <w:r>
        <w:br w:type="textWrapping"/>
      </w:r>
      <w:r>
        <w:rPr>
          <w:b/>
        </w:rPr>
        <w:t xml:space="preserve">Lắc đầu, Đường Vũ tỏ vẻ rất thất vọng, chuẩn bị đi xem người khác trưng bày ma thực, lúc này vài người đi tới cản trở hướng đi của cậu.</w:t>
      </w:r>
      <w:r>
        <w:br w:type="textWrapping"/>
      </w:r>
      <w:r>
        <w:br w:type="textWrapping"/>
      </w:r>
      <w:r>
        <w:rPr>
          <w:b/>
        </w:rPr>
        <w:t xml:space="preserve">Một giống cái khí chất sạch sẽ lạnh nhạt trong tay đang cầm 1 cái dụng cụ trong suốt bịt kín bảo quản ma thực, bên người có 4 thú nhân bảo tiêu cơ bắp, mạnh mẽ, 5 người trực tiếp đi qua đại sảnh triển lãm đi vào sân dành riêng để thảo luận tân ma thực, “Các người muốn cùng tôi tranh quyền đặt tên cho tân ma thực sao? Thật sự là không biết lượng sức, mau lấy toàn bộ ma thực rác rưởi của các người đem đi đi”.</w:t>
      </w:r>
      <w:r>
        <w:br w:type="textWrapping"/>
      </w:r>
      <w:r>
        <w:br w:type="textWrapping"/>
      </w:r>
      <w:r>
        <w:rPr>
          <w:b/>
        </w:rPr>
        <w:t xml:space="preserve">Nói xong, để bảo tiêu bên cạnh mình lấy ma thực của mọi người cực khổ ngưng kết ra ném qua 1 bên, nhóm ma thực sư nháy mắt làm ầm ĩ lên, không có thời gian cùng giống cái ngang ngược này cải cọ, đều cố gắng cứu ma thực yếu ớt của mình, những thứ này đều là bán thành phẩm, không muốn chúng biến mất.</w:t>
      </w:r>
      <w:r>
        <w:br w:type="textWrapping"/>
      </w:r>
      <w:r>
        <w:br w:type="textWrapping"/>
      </w:r>
      <w:r>
        <w:rPr>
          <w:b/>
        </w:rPr>
        <w:t xml:space="preserve">“A! Ma thực của tôi!”. Một ma thực sư giống cái ăn mặc cực bình thường ngồi chồm hổm trên mặt đất vẻ mặt như đưa đám, nhánh ma thực trong tay lấy tốc độ mắt thường có thể thấy được biến mất, “Tôi 3 ngày liên tục không ngủ, rất thật vất vả ngưng kết ra ma thực có thể duy trì hơn 12 giờ không biến mất…….”.</w:t>
      </w:r>
      <w:r>
        <w:br w:type="textWrapping"/>
      </w:r>
      <w:r>
        <w:br w:type="textWrapping"/>
      </w:r>
      <w:r>
        <w:rPr>
          <w:b/>
        </w:rPr>
        <w:t xml:space="preserve">“Tôi phải khiếu nại với chỗ nghiệp đoàn quản lý!”. Một ma thực sư khác cũng xui xẻo mất đi ma thực thành phẩm tự mình cực khổ nghiên cứu ra, phẫn nộ chỉ trích đối phương.</w:t>
      </w:r>
      <w:r>
        <w:br w:type="textWrapping"/>
      </w:r>
      <w:r>
        <w:br w:type="textWrapping"/>
      </w:r>
      <w:r>
        <w:rPr>
          <w:b/>
        </w:rPr>
        <w:t xml:space="preserve">Tên giống cái hành vi kiêu ngạo kia hừ lạnh một tiếng, hình như khinh thường cải cọ với những người này, chỉ là để ma thực của mình lên chính giữa khu triển lãm.</w:t>
      </w:r>
      <w:r>
        <w:br w:type="textWrapping"/>
      </w:r>
      <w:r>
        <w:br w:type="textWrapping"/>
      </w:r>
      <w:r>
        <w:rPr>
          <w:b/>
        </w:rPr>
        <w:t xml:space="preserve">Đường Vũ nhíu mày nhẹ giọng hỏi 1 ma thực sư trẻ tuổi bên cạnh đang nén giận, “Người kia là ai? Làm chuyện quá đáng như vậy không sợ bị hủy bỏ tư cách tham dự sao?”.</w:t>
      </w:r>
      <w:r>
        <w:br w:type="textWrapping"/>
      </w:r>
      <w:r>
        <w:br w:type="textWrapping"/>
      </w:r>
      <w:r>
        <w:rPr>
          <w:b/>
        </w:rPr>
        <w:t xml:space="preserve">“Cậu ta là đứa con giống cái của tướng quân Luke, nghe nói lúc trước trên mạng tranh cãi ầm ĩ tân ma thực do câu ta sáng tạo ra, còn đưa ra nhiều chứng cớ nói người tên [Trà Trà] là người ăn cắp thành quả của cậu ta”. Lời nói của người này làm cho Đường Vũ mày càng nhíu chặt, danh tiếng của tướng quân Luke vang dội, là phái cường quyền, vẫn chủ trương ngoại giao là xâm lược và chính sách đối nội là toàn dân đều là binh lính, chuyện vừa rồi chỉ cần nói là “không cẩn thận”, chỉ cần không ai bị thương thì chỉ sợ ai cũng không dám ai truy cứu nhiều.</w:t>
      </w:r>
      <w:r>
        <w:br w:type="textWrapping"/>
      </w:r>
      <w:r>
        <w:br w:type="textWrapping"/>
      </w:r>
      <w:r>
        <w:rPr>
          <w:b/>
        </w:rPr>
        <w:t xml:space="preserve">Vội vàng nói tiếng cám ơn liền đi tới một bên, mở ra quang não trên cổ tay trái thì một đống tin nhắn lớn không để ý đến nhảy ra kín màn hình của Đường Vũ, quả nhiên là công hội ma thực sư nhắn cho cậu hỏi về vấn đề bản quyền của tân ma thực.</w:t>
      </w:r>
      <w:r>
        <w:br w:type="textWrapping"/>
      </w:r>
      <w:r>
        <w:br w:type="textWrapping"/>
      </w:r>
      <w:r>
        <w:rPr>
          <w:b/>
        </w:rPr>
        <w:t xml:space="preserve">Đường Vũ chỉ cảm thấy buồn cười, tuy rằng Đan Tung này không phải do cậu sáng tạo ra nhưng cậu sẽ không từ bỏ quyền đặt tên cho nó! Lúc trước do phải đi thủ đô Danza nên không có thời gian đi công hội ma thực sư, Đan Tung là lá trà địa cầu đầu tiên cậu mang tới thú nhân thế giới này, nếu bởi vậy bị sửa lại tên thì cậu thật sự không thể đối mặt với bà con ở địa cầu!</w:t>
      </w:r>
      <w:r>
        <w:br w:type="textWrapping"/>
      </w:r>
      <w:r>
        <w:br w:type="textWrapping"/>
      </w:r>
      <w:r>
        <w:rPr>
          <w:b/>
        </w:rPr>
        <w:t xml:space="preserve">Ở đại sảnh hội triển lãm, đứng bên cạnh trung tâm hội trường là Ôn Lương đại sư, là người đầu tiên sắp bắt đầu diễn thuyết cách dùng ma thực, mọi người đều tập trung qua, chuyện xảy ra vừa rồi được phần lớn mọi người nén giận bỏ qua, số ít trách cứ chỗ quản lý cũng bị người ta đùn đẩy cho qua.</w:t>
      </w:r>
      <w:r>
        <w:br w:type="textWrapping"/>
      </w:r>
      <w:r>
        <w:br w:type="textWrapping"/>
      </w:r>
      <w:r>
        <w:rPr>
          <w:b/>
        </w:rPr>
        <w:t xml:space="preserve">Diễn thuyết của Ôn Lương đại sư sắp bắt đầu, dưới sân khấu không còn chỗ ngồi.</w:t>
      </w:r>
      <w:r>
        <w:br w:type="textWrapping"/>
      </w:r>
      <w:r>
        <w:br w:type="textWrapping"/>
      </w:r>
      <w:r>
        <w:rPr>
          <w:b/>
        </w:rPr>
        <w:t xml:space="preserve">Cách dùng ma thực cách đây mười mấy năm đã đưa ra, người đưa ra khái niệm này là mẹ của Ôn Nhạc là Ôn Lương. Giống cái này có huyết thống hiếm có hơn nữa dĩ nhiên là chủng tộc đã tuyệt chủng, trong thú nhân thế giới rất ít ỏi là đại diện quý báu, ở trình độ nào đó thậm chí điển hình cho kẻ yếu, chọn lọc tự nhiên cho nên mới bị đào thải từ từ.</w:t>
      </w:r>
      <w:r>
        <w:br w:type="textWrapping"/>
      </w:r>
      <w:r>
        <w:br w:type="textWrapping"/>
      </w:r>
      <w:r>
        <w:rPr>
          <w:b/>
        </w:rPr>
        <w:t xml:space="preserve">Chủng tộc này giống cái bình thường không có năng lực mạnh để ngưng kết ma thực, thậm chí giống Đường Vũ không có ma nguyên lực, tinh thần lực của bọn họ nổi tiếng cực mạnh, huyết thống càng tinh thuần thì tinh thần lực của giống cái càng mạnh.</w:t>
      </w:r>
      <w:r>
        <w:br w:type="textWrapping"/>
      </w:r>
      <w:r>
        <w:br w:type="textWrapping"/>
      </w:r>
      <w:r>
        <w:rPr>
          <w:b/>
        </w:rPr>
        <w:t xml:space="preserve">Có ích lợi gì đâu? Phần lớn thú nhân không muốn tìm một giống cái không thể ngưng kết ma thực, rất ít người bằng lòng lấy họ nên làm cho giống cái chủng tộc này rất ít có thể lưu lại con cháu, qua trăm ngàn năm chủng tộc này chỉ còn lại con cháu có huyết thống mỏng manh, còn có thể giữ lại 1 ít vẻ ngoài đặc trưng như là da vàng, mắt đen, tóc đen, phần lớn chỉ còn lại có ngày đặc biệt kỷ  niệm chủng tộc xa xưa đã biến mất này.</w:t>
      </w:r>
      <w:r>
        <w:br w:type="textWrapping"/>
      </w:r>
      <w:r>
        <w:br w:type="textWrapping"/>
      </w:r>
      <w:r>
        <w:rPr>
          <w:b/>
        </w:rPr>
        <w:t xml:space="preserve">Ôn Lương cố hết sức tìm kiếm biện pháp phục hưng chủng tộc, trong quá trình này ông phát hiện tác dụng của tinh thần lực với ma thực không chỉ có ở chỗ xác suất thành công ngưng kết cao, mà còn đưa ra học thuyết cách dùng ma thực này, đem đến hiệu quả rất tốt nên được chấp nhận nhanh chóng và phát triển.</w:t>
      </w:r>
      <w:r>
        <w:br w:type="textWrapping"/>
      </w:r>
      <w:r>
        <w:br w:type="textWrapping"/>
      </w:r>
      <w:r>
        <w:rPr>
          <w:b/>
        </w:rPr>
        <w:t xml:space="preserve">“……Giống như số liệu trước đây tôi dẫn ra, phương pháp hấp thu ma thực không phải không bao giờ thay đổi, nhưng chúng ta chưa tìm ra phương pháp tốt hơn, hy vọng mọi người có thể phát huy sức sáng tạo của mình, để sự lãng phí ma thực tới mức thấp nhất, để thương tổn của cặn ma thực tới mức thấp nhất! Cám ơn!”. Diễn thuyết của Ôn Lương chấm dứt, dưới sân khấu vang lên tiếng vỗ tay nhiệt liệt.</w:t>
      </w:r>
      <w:r>
        <w:br w:type="textWrapping"/>
      </w:r>
      <w:r>
        <w:br w:type="textWrapping"/>
      </w:r>
      <w:r>
        <w:rPr>
          <w:b/>
        </w:rPr>
        <w:t xml:space="preserve">Ôn Lương đại sư, nghe nói hội nghị lần này vì đặt tên cho tân ma thực mới trên mạng hiện giờ đang được chú ý nhất phải không?”. Lập tức có phóng viên vội vàng đứng dậy hỏi, lúc trước giống cái kiêu ngạo kia ánh mắt lộ ra vẻ hài lòng, có thể nhìn ra được tên phóng viên này là do cậu ta sắp đặt trước.</w:t>
      </w:r>
      <w:r>
        <w:br w:type="textWrapping"/>
      </w:r>
      <w:r>
        <w:br w:type="textWrapping"/>
      </w:r>
      <w:r>
        <w:rPr>
          <w:b/>
        </w:rPr>
        <w:t xml:space="preserve">Ôn Lương và người trợ lý bên cạnh của công hội ma thực sư đồng thời nhíu mày, vấn đề bản quyền tân ma thực do Trà Trà sáng tạo ra hiện tại căn bản chưa có kết luận nói chi đến quyền đặt tên, nhưng tướng quân Luke vẫn muốn nắm công hội ma thực sư trong tay, làm cho tới bây giờ tổ chức học thuật thuần khiết đều trung lập bày tỏ lập trường.</w:t>
      </w:r>
      <w:r>
        <w:br w:type="textWrapping"/>
      </w:r>
      <w:r>
        <w:br w:type="textWrapping"/>
      </w:r>
      <w:r>
        <w:rPr>
          <w:b/>
        </w:rPr>
        <w:t xml:space="preserve">Cấp cao của công hội ma thực sư đều biết mục đích tướng quân Luke đẩy đứa con giống cái của mình ra nên vẫn cố hết sức giấu diếm thân phận thật của Trà Trà, may mắn đứa nhóc này coi như tỉnh táo, mặc kệ trên mạng ồn ào ra sao cũng đều không có ra mặt. Hơn nữa tướng quân Hardman kiềm hãm nên chuyện này coi như nằm trong phạm vi khống chế.</w:t>
      </w:r>
      <w:r>
        <w:br w:type="textWrapping"/>
      </w:r>
      <w:r>
        <w:br w:type="textWrapping"/>
      </w:r>
      <w:r>
        <w:rPr>
          <w:b/>
        </w:rPr>
        <w:t xml:space="preserve">9 đại ma thực phân biệt đại biểu thế lực 9 gia tộc, nếu lúc này lòi ra 10 đại ma thực thì dưới sự khống chế của người có mưu đồ rất có thể làm cho các thế lực lớn ở thú nhân tinh cầu mất đi cân bằng. Hiện tại công hội ma thực sư bí mật nghiên cứu khả năng thành công của ma thực này trong thực tế, lại không dám trực tiếp liên hệ Đường Vũ, bọn họ là người duy nhất biết thân phận thật của Trà Trà, tất cả mọi người đang nhìn chằm chằm mỗi hành động của bọn họ, chờ bọn họ rút dây động rừng </w:t>
      </w:r>
      <w:r>
        <w:rPr>
          <w:i/>
          <w:b/>
        </w:rPr>
        <w:t xml:space="preserve">(làm 1 việc nào đó sẽ ảnh hưởng đến nhiều việc khác)</w:t>
      </w:r>
      <w:r>
        <w:rPr>
          <w:b/>
        </w:rPr>
        <w:t xml:space="preserve">.</w:t>
      </w:r>
      <w:r>
        <w:br w:type="textWrapping"/>
      </w:r>
      <w:r>
        <w:br w:type="textWrapping"/>
      </w:r>
      <w:r>
        <w:rPr>
          <w:b/>
        </w:rPr>
        <w:t xml:space="preserve">Đường Vũ nào đâu biết được nhiều như vậy, là 1 trạch nam</w:t>
      </w:r>
      <w:r>
        <w:rPr>
          <w:i/>
          <w:b/>
        </w:rPr>
        <w:t xml:space="preserve">(ng` cả ngày đều ở nhà) </w:t>
      </w:r>
      <w:r>
        <w:rPr>
          <w:b/>
        </w:rPr>
        <w:t xml:space="preserve">đơn thuần, trong sáng, 1 ít thú nhân trên con đường chính trị tâm địa gian xảo chỉ cần tương đối đơn thuần chơi đùa đều có thể đùa cậu hôn mê, lúc ở trên địa cầu cậu cố hết sức làm mờ đi sự hiện diện của mình.</w:t>
      </w:r>
      <w:r>
        <w:br w:type="textWrapping"/>
      </w:r>
      <w:r>
        <w:br w:type="textWrapping"/>
      </w:r>
      <w:r>
        <w:rPr>
          <w:b/>
        </w:rPr>
        <w:t xml:space="preserve">Đối mặt nhiều đại phái ma thực sư và truyền thông như vậy, Ôn Lương thật sự rất muốn túm tiểu giống cái nhà Luke lại đây đánh, bởi vì lớn tuổi mà từ từ thu hồi tính tình nóng nảy có xu hướng tăng lên, Ôn Lương nghiến răng nghiến lợi lộ ra nụ cười ấm áp, “Tôi nghĩ vị phóng viên này có thể nghe lầm, chúng tôi còn chưa có thể xác định số liệu mô phỏng tân ma thực trên mạng có thể tái hiện trong thực tế không, bởi vậy nói đến đặt tên là còn hơi sớm”.</w:t>
      </w:r>
      <w:r>
        <w:br w:type="textWrapping"/>
      </w:r>
      <w:r>
        <w:br w:type="textWrapping"/>
      </w:r>
      <w:r>
        <w:rPr>
          <w:b/>
        </w:rPr>
        <w:t xml:space="preserve">“Nhưng mà Ôn Lương đại sư, căn cứ quy định pháp luật giữa các tinh hệ chỉ cần trong hiện thực có người ngưng kết ra tân ma thực, hơn nữa phù hợp các hạng chỉ tiêu thì có thể có được quyền đặt tên, tôi nghe nói đã có người thành công làm được! Chẳng lẽ công hội ma thực sư sẽ có thể làm trái pháp luật sao?”. Có 1 phóng viên đứng dậy hỏi.</w:t>
      </w:r>
      <w:r>
        <w:br w:type="textWrapping"/>
      </w:r>
      <w:r>
        <w:br w:type="textWrapping"/>
      </w:r>
      <w:r>
        <w:rPr>
          <w:b/>
        </w:rPr>
        <w:t xml:space="preserve">“Vị đồng nghiệp này nói rất đúng, ma thực sư tên Trà Trà vẫn không ra mặt bác bỏ chứng cớ, kỳ thật là có ý xấu đi! Ăn cắp thành quả nghiên cứu của người khác! Chẳng lẽ công hội ma thực sư còn phải bao che ma thực sư cặn bã như vậy sao?”. Càng ngày càng nhiều phóng viên đem tranh luận trên mạng đưa vào cuộc sống thực.</w:t>
      </w:r>
      <w:r>
        <w:br w:type="textWrapping"/>
      </w:r>
      <w:r>
        <w:br w:type="textWrapping"/>
      </w:r>
      <w:r>
        <w:rPr>
          <w:b/>
        </w:rPr>
        <w:t xml:space="preserve">Đường Vũ đang ngồi nghe đến mấy cái ngôn luận này thì tính tình cậu luôn luôn bình thản từ từ bốc hỏa, thật sự là tiết mục rất xuất sắc, vừa ăn cướp vừa la làng</w:t>
      </w:r>
      <w:r>
        <w:br w:type="textWrapping"/>
      </w:r>
      <w:r>
        <w:br w:type="textWrapping"/>
      </w:r>
    </w:p>
    <w:p>
      <w:pPr>
        <w:pStyle w:val="Heading2"/>
      </w:pPr>
      <w:bookmarkStart w:id="105" w:name="chương-24-người-đến-người-đi"/>
      <w:bookmarkEnd w:id="105"/>
      <w:r>
        <w:t xml:space="preserve">24. Chương 24: Người Đến Người Đ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Rất rõ ràng đứa con giống cái Austin của tướng quân Luke đã bố trí nhiều tên lừa đảo, không chỉ có phóng viên chuyên trách còn có nhiều ma thực sư đã bị bọn họ khống chế, những người này tranh nhau nói??? Hâm nóng bầu không khí làm cho quần chúng khác không rõ chân tướng sự việc cũng hiếu kỳ cũng tham gia. Sự tình càng ngày càng nghiêm trọng, trong lúc nhất thời Ôn Lương đâm lao phải theo lao(đã trót làm thì phải làm đến cùng).</w:t>
      </w:r>
    </w:p>
    <w:p>
      <w:pPr>
        <w:pStyle w:val="BodyText"/>
      </w:pPr>
      <w:r>
        <w:t xml:space="preserve">Tên giống cái kiêu ngạo kia dùng ánh mắt ra hiệu cho thuộc hạ lấy ma thực lại đây, sau đó đứng dậy đi đến chỗ bục chủ tịch, “Ôn Lương đại sư, ngài là giới nguyên lão của ma thực, đồng thời cũng là tổng phụ trách phân hội ma thực Đông Nam Bộ, ngài có tư cách làm quyết định này nhất! Căn cứ luật pháp tinh hệ quy định số 3213, người đầu tiên đưa ra tân ma thực phù hợp 10 chỉ tiêu tới công hội ma thực sư chính thức công khai thì có quyền đặt tên cho ma thực này, xem xét văn kiện này, Ôn Lương đại sư, tôi đại diện cha tôi mời ngài làm nhân chứng khi đặt tên cho tân ma thực”. Austin lấy thư giám định của đại sư Joshua ra cho mọi người ở đây xem, người xem trên mạng và xem qua TV dần dần bị hấp dẫn.</w:t>
      </w:r>
    </w:p>
    <w:p>
      <w:pPr>
        <w:pStyle w:val="BodyText"/>
      </w:pPr>
      <w:r>
        <w:t xml:space="preserve">Ôn Lương híp mắt, đây không phải là tình huống không trâu bắt chó đi cày sao?</w:t>
      </w:r>
    </w:p>
    <w:p>
      <w:pPr>
        <w:pStyle w:val="BodyText"/>
      </w:pPr>
      <w:r>
        <w:t xml:space="preserve">“Austin, cậu thật sự trưởng thành, xem ra cha cậu bồi dưỡng cậu khá tốt”. Ôn Lương mỉm cười đến gần ma thực trong tay Austin, “Không ngại để tôi xem chứ, lại nói tiếp tôi còn chưa xem qua giám định ma thực này”.</w:t>
      </w:r>
    </w:p>
    <w:p>
      <w:pPr>
        <w:pStyle w:val="BodyText"/>
      </w:pPr>
      <w:r>
        <w:t xml:space="preserve">Austin nghe ra sự châm biếm của Ôn Lương, công hội ma thực sư ngoài mặt thì trung lập nhưng thật ra bên trong có nhiều người đã bị các đại phái mua chuộc, hiện tại chủ yếu chính là nhóm lão bất tử (già sống dai)có quyền lợi lớn nhất trong tay chết cũng không buông, “Đương nhiên, Ôn Lương đại sư, ngài tùy ý xem đi”.</w:t>
      </w:r>
    </w:p>
    <w:p>
      <w:pPr>
        <w:pStyle w:val="BodyText"/>
      </w:pPr>
      <w:r>
        <w:t xml:space="preserve">Ôn Lương vừa xem ma thực vừa nghĩ biện pháp giải quyết, trong lòng nghiến răng nghiến lợi, đối phương lợi dụng pháp luật hoàn toàn không có sơ hở gì, cho dù trước kia người trên mạng đầu tiên đưa ra ý tưởng tân ma thực nhưng người này cũng không xuất hiện lại không đủ chứng cớ, Austin có thể dùng ma thực trước mắt này được phục hồi như cũ khá thành công sẽ giành được quyền đặt tên, nếu như vậy ảnh hưởng của tướng quân Luke được mở rộng thêm bước nữa!</w:t>
      </w:r>
    </w:p>
    <w:p>
      <w:pPr>
        <w:pStyle w:val="BodyText"/>
      </w:pPr>
      <w:r>
        <w:t xml:space="preserve">“Austin à, cậu xem, đang ở hội thảo nghiên cứu cách dùng ma thực nên không tiện tiến hành nghi thức đặt tên ma thực, không bằng lần sau chúng ta một lần nữa sắp xếp 1 buổi tuyên bố tin tức, chính thức công khai đặt tên?”. Ôn Lương cố hết sức kéo dài thời gian, trong lòng tính toán nếu vượt qua được lần này thì ông lập tức đi tìm tiểu giống cái Trà Trà kia nói rõ mọi việc, tuyệt đối không thể làm cho tướng quân Luke giành được quyền đặt tên.</w:t>
      </w:r>
    </w:p>
    <w:p>
      <w:pPr>
        <w:pStyle w:val="BodyText"/>
      </w:pPr>
      <w:r>
        <w:t xml:space="preserve">Nhưng Austin chính là đứa con giống cái vĩ đại do tướng quân Luke đặc biệt bồi dưỡng ra nên sao có thể dễ nói chuyện như vậy, “Không cần phiền phức như vậy, công bố quyền đặt tên cần 3 yếu tố: thành phố cấp thủ đô và giới truyền thông, người có địa vị giám định, 5 ma thực sư cao cấp đã ở đây”. Austin chỉ chỉ chung quanh, giọng điệu hơi uy hiếp, “Ngài xem, hiện tại cực phù hợp điều kiện công bố quyền đăt tên, mời chứng nhận cho tôi đi Ôn Lương đại sư!”.</w:t>
      </w:r>
    </w:p>
    <w:p>
      <w:pPr>
        <w:pStyle w:val="BodyText"/>
      </w:pPr>
      <w:r>
        <w:t xml:space="preserve">Đường Vũ ở dưới sân khấu nhìn thấy vẻ mặt nhóm ma thực sư chung quanh khác nhau, lo lắng là người rõ ràng tuyệt đối trung thành với công hội ma thực sư, vẻ mặt đắc ý phỏng đoán là người bị Luke tướng quân mua chuộc, còn có một ít vẻ mặt u ám sắc bén thì có thể là thuộc thế lực khác, ví dụ “ông người quen” đại sư Joshua trong cuộc thi Internet tính sai điểm lỗi của ma thực, lúc trước Đường Vũ còn tưởng rằng người nọ là thuộc hạ của tướng quân Luke, xem ra cũng không phải.</w:t>
      </w:r>
    </w:p>
    <w:p>
      <w:pPr>
        <w:pStyle w:val="BodyText"/>
      </w:pPr>
      <w:r>
        <w:t xml:space="preserve">“Ôn Lương đại sư, ngài đây là muốn từ chối chứng nhận quyền đặt tên cho tân ma thực sao? Từ trước đến nay không phải công hội ma thực sư đều trung lập sao, đây xem như công khai chống lại gia tộc Luke?”. Lời nói ra của 1 phóng viên thật sự là kinh người, lời tên này vừa nói ra khiến ngay cả Austin đều không nhẫn nại được lườm qua 1 cái, đáy mắt hiện lên sự lạnh lùng bén nhọn, tên ngu đần này!</w:t>
      </w:r>
    </w:p>
    <w:p>
      <w:pPr>
        <w:pStyle w:val="BodyText"/>
      </w:pPr>
      <w:r>
        <w:t xml:space="preserve">Giới truyền thông chung quanh có 1 ít ma thực sư bị ép buộc tạo áp lực, Ôn Lương đại sư rõ ràng không thể kéo dài được.</w:t>
      </w:r>
    </w:p>
    <w:p>
      <w:pPr>
        <w:pStyle w:val="BodyText"/>
      </w:pPr>
      <w:r>
        <w:t xml:space="preserve">Đường Vũ thấy mà rất sốt ruột, theo tin tức bí mật gửi tới quang não thì có thể thấy được thân phận Trà Trà của cậu tuyệt đối không được đưa ra ánh sáng, hơn nữa coonh hội ma thực sư biết rõ chuyện cậu không có ma nguyên lực, không đưa ra được thành phẩm ma thực chân thật, cho dù đưa ra ánh sáng cũng chỉ là làm bàn đạp giúp Austin con của tướng quân Luke chứng tỏ Đường Vũ ăn cắp thành quả của gã ta. Một giống cái không có ma nguyên lực thì ai có thể tin Đường Vũ có thực lực sáng tạo ra ma thực hoàn toàn mới!</w:t>
      </w:r>
    </w:p>
    <w:p>
      <w:pPr>
        <w:pStyle w:val="BodyText"/>
      </w:pPr>
      <w:r>
        <w:t xml:space="preserve">Đột nhiên bả vai bị đè xuống, Đường Vũ hoảng sợ một chút, nhìn lại thì lại là…….</w:t>
      </w:r>
    </w:p>
    <w:p>
      <w:pPr>
        <w:pStyle w:val="BodyText"/>
      </w:pPr>
      <w:r>
        <w:t xml:space="preserve">“Được!”. Lời nói của tên phóng viên ngu ngốc ban nãy dồn công hội ma thực sư đến đường cùng, lúc này tuyệt đối không thể công khai chống đối cùng đối phương, Ôn Lương cắn răng nói, “Được Luke tướng quân coi trọng! Tôi…….”.</w:t>
      </w:r>
    </w:p>
    <w:p>
      <w:pPr>
        <w:pStyle w:val="BodyText"/>
      </w:pPr>
      <w:r>
        <w:t xml:space="preserve">“Chờ một chút!” Giọng nói trong trẻo xuyên qua tiếng ồn ào truyền vào trong tai mỗi người, chỉ thấy 1 giống cái vừa nhìn không có chút thu hút, nhưng nhìn lần 2 sẽ không tự chủ bị khí chất ôn hòa của đối phương hấp dẫn, có cùng cảm giác thoải mái như trải qua sự gột rửa của năng lượng ma thực cao cấp nhất.</w:t>
      </w:r>
    </w:p>
    <w:p>
      <w:pPr>
        <w:pStyle w:val="BodyText"/>
      </w:pPr>
      <w:r>
        <w:t xml:space="preserve">Ôn Lương không ngờ Đường Vũ lại cũng có thể tới tham gia hội nghị học thuật này, theo bản năng nhìn qua hướng con của mình, quả nhiên vẻ mặt của Ôn Nhạc chỉ có nghi hoặc khó hiểu, xem ra chắc là trùng hợp.</w:t>
      </w:r>
    </w:p>
    <w:p>
      <w:pPr>
        <w:pStyle w:val="BodyText"/>
      </w:pPr>
      <w:r>
        <w:t xml:space="preserve">“Không biết em học sinh này có chuyện gì? Chúng tôi lập tức sẽ tiến hành nghi thức đặt tên”. Trong giọng nói của Ôn Lương tràn ngập ám chỉ, ý bảo Đường Vũ ngàn vạn lần đừng tức giận quá mức mà bại lộ thân phận, chứng minh lời đồn do Austin tung ra trên mạng là đúng.</w:t>
      </w:r>
    </w:p>
    <w:p>
      <w:pPr>
        <w:pStyle w:val="BodyText"/>
      </w:pPr>
      <w:r>
        <w:t xml:space="preserve">Đường Vũ nhìn về chỗ cậu ngồi vừa rồi, đạt được sự đồng ý của đối phương thì hướng mọi người tuyên bố, “Tôi chính là Trà Trà!”.Trong chốc lát hiện trường hoàn toàn sôi trào lên, phần lớn mọi người không thể tin được lời chính tai họ nghe được, tiểu giống cái bình thường kia có thể sáng tạo ra tân ma thực tuyệt vời kia sao? Phải biết rằng theo mọi người tính toán theo công thức và so sánh số liệu trên mạng thì hiện giờ sự tồn tại của tân ma thực được xưng là ngang bằng với 9 đại ma thực!</w:t>
      </w:r>
    </w:p>
    <w:p>
      <w:pPr>
        <w:pStyle w:val="BodyText"/>
      </w:pPr>
      <w:r>
        <w:t xml:space="preserve">Ôn Lương theo tầm mắt của Đường Vũ thì nhìn thấy 1 giống đực thú nhân không nên xuất hiện trong lúc này thì trong lòng hiểu rõ, mình coi bộ phải tạm thời nghĩ biện pháp giúp đối phó tướng quân Luke, “Ha ha, em Trà Trà, cuối cùng em không định chơi trò bí ẩn nữa à? Nên biết là trước đây giúp em giấu diếm thân phận, thật là khá làm khó cho bọn lão già chúng tôi đó”.</w:t>
      </w:r>
    </w:p>
    <w:p>
      <w:pPr>
        <w:pStyle w:val="BodyText"/>
      </w:pPr>
      <w:r>
        <w:t xml:space="preserve">Giọng điệu của Ôn Lương làm như 2 người rất thân quen khiến Đường Vũ hiểu được người này giúp mình tìm lý do, vì thế phối hợp nói, “Làm phiền đại sư Ôn Lương cùng với các vị đại sư, Đường Vũ chỉ là sợ bị chú ý nhiều, chỉ muốn miệt mài nghiên cứu ma thực thôi”.</w:t>
      </w:r>
    </w:p>
    <w:p>
      <w:pPr>
        <w:pStyle w:val="BodyText"/>
      </w:pPr>
      <w:r>
        <w:t xml:space="preserve">Austin ở bên cạnh cũng không có bởi vì Đường Vũ xuất hiện mà sắc mặt có thay đổi rõ rệt gì, máy liên lạc siêu nhỏ trong lỗ tai truyền đến tin tức mà bọn thuộc hạ khẩn cấp tìm hiểu tư liệu về thân phận “Đường Vũ”, chuyện đối phương không có ma nguyên lực làm cho gã có chút giật mình, không rõ công hội ma thực sư muốn tìm người chết thay thì có cần thiết tìm người có trăm ngàn chỗ hở như vậy sao?</w:t>
      </w:r>
    </w:p>
    <w:p>
      <w:pPr>
        <w:pStyle w:val="BodyText"/>
      </w:pPr>
      <w:r>
        <w:t xml:space="preserve">“Ôn Lương đại sư, mời ngài nhanh chứng nhận, cha tôi đang ở nhà chờ tôi”. Austin uy hiếp nói.</w:t>
      </w:r>
    </w:p>
    <w:p>
      <w:pPr>
        <w:pStyle w:val="BodyText"/>
      </w:pPr>
      <w:r>
        <w:t xml:space="preserve">Ôn Lương cười cười nhưng đáy mắt không có ý cười, “Austin, không phải tôi làm lỡ thời gian của mọi người, tôi nghĩ ai cũng biết Trà Trà mới là người đầu tiên tạo ra tân ma thực cho mọi người thấy, ai có được quyền sáng tạo chân chính còn chưa có kết luận, công hội ma thực sư không thiên vị bất kì ai!”. Sau đó xoay người hướng Đường Vũ nói, “Cậu là Trà Trà, vậy có thể đưa ra bằng chứng tân ma thực kia là do cậu sáng tạo ra không?”. Ôn Lương nhìn thấy trong tay tiểu giống cái cầm hộp gỗ màu đen thì cả người thoải mái rất nhiều.</w:t>
      </w:r>
    </w:p>
    <w:p>
      <w:pPr>
        <w:pStyle w:val="BodyText"/>
      </w:pPr>
      <w:r>
        <w:t xml:space="preserve">Đường Vũ gật gật đầu, “Làm ơn cho tôi 1 tờ giấy truyền thống và bút chì”. Yêu cầu của Đường Vũ làm cho mọi người ồ lên, ở đây Internet rất phát triển, là thời đại kỹ thuật quang điện cực kỳ tiên tiến, giấy truyền thống dễ bị hư hỏng và bút chì đã bị đào thải, ngoại trừ 1 ít họa sĩ cảm thấy hứng thú với tranh cổ đại mới có thể đặt chế đạo vật đặc biệt như vậy.</w:t>
      </w:r>
    </w:p>
    <w:p>
      <w:pPr>
        <w:pStyle w:val="BodyText"/>
      </w:pPr>
      <w:r>
        <w:t xml:space="preserve">Giống đực thú nhân khí chất tao nhã (thanh cao, lịch sự)đứng dưới sân khấu nghe vậy thì nhíu mày, tiểu giống cái này muốn làm gì? Vì sao không lấy đồ anh đưa cho cậu ra?</w:t>
      </w:r>
    </w:p>
    <w:p>
      <w:pPr>
        <w:pStyle w:val="BodyText"/>
      </w:pPr>
      <w:r>
        <w:t xml:space="preserve">Ôn Lương đờ ra 1 chút đối với yêu cầu của Đường Vũ, sau đó lập tức cử người đi tìm, bởi vì tướng quân Luke vì thúc ép công hội ma thực sư nên bố trí nhiều nhà đài có tiếng, hơn nữa còn truyền hình trực tiếp, ngoại trừ các nhà riêng thì quang bình lơ lửng trên đường, xe cơ giáp công cộng, quang bình di động trong khoang thuyền vũ trụ, quang bình quảng cáo hầu như đều phát sóng trực tiếp màn diễn thuyết của người chủ trì hội nghị học thuật cách dùng ma thuật, chỉ có 1 ít giống cái thấy buồn tới ngu người hoặc là thú nhân liếc mắt nhìn mấy cái, nhưng sau khi Austin xuất hiện thì chủ đề lại phát triển theo hướng khác là bản quyền và quyền đặt tên cho tân ma thực đang hot nhất trên mạng, trong chốc lát ngay cả những người đang mua sắm liền tụ tập tới trước quang bình.</w:t>
      </w:r>
    </w:p>
    <w:p>
      <w:pPr>
        <w:pStyle w:val="BodyText"/>
      </w:pPr>
      <w:r>
        <w:t xml:space="preserve">Cho nên sau khi Đường Vũ đưa ra yêu cầu xem ra có hơi chút khó khăn này thì chưa tới 10 phút có 1 giống cái họa sĩ bắt giống đực nhà mình lấy xe cơ giáp một đường siêu tốc đưa tới. Sau khi Đường Vũ đi tới thú nhân thế giới thì lần đầu tiên nhìn thấy vật phẩm mang hơi thở địa cầu, chỉ tiếc không phải giấy Tuyên Thành và bút lông, sự độc đáo của tranh Trung Quốc chính là vẽ truyền thần đạt đến cảnh giới càng có thể biểu đạt khí chất của cây trà.</w:t>
      </w:r>
    </w:p>
    <w:p>
      <w:pPr>
        <w:pStyle w:val="BodyText"/>
      </w:pPr>
      <w:r>
        <w:t xml:space="preserve">Bàn ghế nhanh chóng được chuẩn bị tốt, tất cả cameras toàn bộ nhắm ngay Đường Vũ và giấy trắng trên bàn, Ares và Carl của đã sớm nghe tin mà chạy tới, thấy tiểu giống cái đang ngồi chỗ trung tâm và bị nhiều ánh đèn quay chung quanh như vậy mà cậu vẫn bình tĩnh như cũ, khí chất nhẹ nhàng làm cho tim 2 thú đập nhanh lên. Con gấu không nghĩ nhiều như vậy, lúc này liền hận không thể ôm tiểu giống cái vào trong lòng, sau đó đứng trước nhiều cameras như vậy nói cho người trong toàn bộ vũ trụ biết đây là giống cái của anh! Mà Ares thì nghi hoặc sờ sờ chỗ ngực trái, không rõ vì sao cảm xúc xa lạ chưa bao giờ trải qua luôn thường xuyên xuất hiện.</w:t>
      </w:r>
    </w:p>
    <w:p>
      <w:pPr>
        <w:pStyle w:val="BodyText"/>
      </w:pPr>
      <w:r>
        <w:t xml:space="preserve">Trung úy lang tộc vuốt cằm, khóe miệng hơi hơi cong lên, không thẹn là tiểu giống cái mà anh tia, vì người này mà giữa đường anh bỏ luôn kỳ nghỉ rất đáng giá, anh có nên xin chuyển công tác đến chỗ khác không nhỉ?</w:t>
      </w:r>
    </w:p>
    <w:p>
      <w:pPr>
        <w:pStyle w:val="BodyText"/>
      </w:pPr>
      <w:r>
        <w:t xml:space="preserve">Đường Vũ cầm bút chì nhắm mắt lại, ở trong đầu vẽ hình dáng của cây trà Đan Tung, lúc nghiên cứu cây trà, lá trà cậu thích dùng cách vẽ tranh, có thể càng thêm cẩn thận quan sát mỗi một đặc điểm của cây trà và lá trà, cũng bởi vậy cậu đặc biệt học một ít kỹ xảo hội họa, tuy rằng không thể so sánh với nhà hội họa chuyên nghiệp nhưng lúc này muốn bày tỏ ra ý tưởng của bản thân là đủ rồi.</w:t>
      </w:r>
    </w:p>
    <w:p>
      <w:pPr>
        <w:pStyle w:val="BodyText"/>
      </w:pPr>
      <w:r>
        <w:t xml:space="preserve">Courson đưa ma thực cho Đường Vũ, bộ phận ngưng kết càng hoàn chỉnh hơn so với Austin, lúc trước ở trên mạng Đường Vũ chỉ mô phỏng búp lá, nhưng ma thực trong tay này không chỉ có búp lá mà quan trọng hơn là nó còn có gân, cuống, bản thân nó giống ma thực Đan Tung hơn 90%! Hơn hẳn ma thực trong tay Autsin chỉ có búp lá, độ tin cậy rất cao. Nhưng Đường Vũ cũng không định dùng nó, bởi vì nó cũng không phải cây trà Đan Tung chân chính, làm người yêu trà thì cậu hy vọng khi Đan Tung có thể chính thức hiện ra ở trước mặt mọi người thì có thể dùng hình dạng chân chính, đầy đủ nhất của nó. Còn Austin, có ma thực do Courson mang tới thì người này nhất định lúc này không trở mình được!</w:t>
      </w:r>
    </w:p>
    <w:p>
      <w:pPr>
        <w:pStyle w:val="BodyText"/>
      </w:pPr>
      <w:r>
        <w:t xml:space="preserve">Cho nên Đường Vũ phải vẽ cây trà Đan Tung, điểm độc đáo của Đan Tung là đẹp chói lóa cho mọi người thấy.</w:t>
      </w:r>
    </w:p>
    <w:p>
      <w:pPr>
        <w:pStyle w:val="BodyText"/>
      </w:pPr>
      <w:r>
        <w:t xml:space="preserve">Notes: Mèo nhắc lại cho mn nhớ là Đan Tùng hay Đơn Tùng là dùng lá cây thủy tiên chế biến thành trà</w:t>
      </w:r>
    </w:p>
    <w:p>
      <w:pPr>
        <w:pStyle w:val="BodyText"/>
      </w:pPr>
      <w:r>
        <w:t xml:space="preserve">Còn trà Phượng Hoàng Đan Tung là danh trà của bên Tung Của thuộc trà Ô long của tỉnh Quảng Đông</w:t>
      </w:r>
    </w:p>
    <w:p>
      <w:pPr>
        <w:pStyle w:val="BodyText"/>
      </w:pPr>
      <w:r>
        <w:t xml:space="preserve">Hình em nó đây</w:t>
      </w:r>
    </w:p>
    <w:p>
      <w:pPr>
        <w:pStyle w:val="Compact"/>
      </w:pPr>
      <w:r>
        <w:t xml:space="preserve">Trà Phượng Hoàng Đan Tung</w:t>
      </w:r>
    </w:p>
    <w:p>
      <w:pPr>
        <w:pStyle w:val="Compact"/>
      </w:pPr>
      <w:r>
        <w:drawing>
          <wp:inline>
            <wp:extent cx="877824" cy="685800"/>
            <wp:effectExtent b="0" l="0" r="0" t="0"/>
            <wp:docPr descr="" title="" id="1" name="Picture"/>
            <a:graphic>
              <a:graphicData uri="http://schemas.openxmlformats.org/drawingml/2006/picture">
                <pic:pic>
                  <pic:nvPicPr>
                    <pic:cNvPr descr="http://sstruyen.com/images/data/15260/chuong-24-nguoi-den-nguoi-di-1513139865.9466.jpg" id="0" name="Picture"/>
                    <pic:cNvPicPr>
                      <a:picLocks noChangeArrowheads="1" noChangeAspect="1"/>
                    </pic:cNvPicPr>
                  </pic:nvPicPr>
                  <pic:blipFill>
                    <a:blip r:embed="rId108"/>
                    <a:stretch>
                      <a:fillRect/>
                    </a:stretch>
                  </pic:blipFill>
                  <pic:spPr bwMode="auto">
                    <a:xfrm>
                      <a:off x="0" y="0"/>
                      <a:ext cx="877824" cy="685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9" w:name="chương-25-tinh-thần-lực"/>
      <w:bookmarkEnd w:id="109"/>
      <w:r>
        <w:t xml:space="preserve">25. Chương 25: Tinh Thần Lực</w:t>
      </w:r>
    </w:p>
    <w:p>
      <w:pPr>
        <w:pStyle w:val="Compact"/>
      </w:pPr>
      <w:r>
        <w:br w:type="textWrapping"/>
      </w:r>
      <w:r>
        <w:br w:type="textWrapping"/>
      </w:r>
      <w:r>
        <w:rPr>
          <w:b/>
        </w:rPr>
        <w:t xml:space="preserve">Đường Vũ hít sâu rồi nhẹ nhàng thở ra, cảm xúc dần dần lấy lại ổn định, tiếng ồn xung quanh chậm rãi biến mất chỉ còn lại có giấy trắng quý báu ở trước mặt. Cậu cầm bút chì, xoay xoay cổ tay giãn gân cốt, có 1 thời gian cậu không đụng tới bút vẽ, từ động tác của cậu thì người xem tại hiện trường với người xem qua quang bình không tự chủ xoay xoay cổ.</w:t>
      </w:r>
      <w:r>
        <w:br w:type="textWrapping"/>
      </w:r>
      <w:r>
        <w:br w:type="textWrapping"/>
      </w:r>
      <w:r>
        <w:rPr>
          <w:b/>
        </w:rPr>
        <w:t xml:space="preserve">Bút chì nhẹ nhàng để lại 1 vết màu đen trên giấy, Đường Vũ bắt đầu miêu tả đầy đủ cây trà Đan Tung, mà không chỉ có mầm lá, lá mà còn có cả thân cây. Đầu tiên là vài nét bút phác thảo cái khung trước, cậu chọn kiểu phác hoạ từng chút vẽ ra cây trà Đan Tung.</w:t>
      </w:r>
      <w:r>
        <w:br w:type="textWrapping"/>
      </w:r>
      <w:r>
        <w:br w:type="textWrapping"/>
      </w:r>
      <w:r>
        <w:rPr>
          <w:b/>
        </w:rPr>
        <w:t xml:space="preserve">Đường Vũ càng vẽ càng chuyên tâm, tinh thần lực vô tình từ bút vẽ rót vào trong bức tranh.</w:t>
      </w:r>
      <w:r>
        <w:br w:type="textWrapping"/>
      </w:r>
      <w:r>
        <w:br w:type="textWrapping"/>
      </w:r>
      <w:r>
        <w:rPr>
          <w:b/>
        </w:rPr>
        <w:t xml:space="preserve">Đầu tiên cảm giác thấy không thích hợp chính là giống đực thú nhân ở hiện trường, người này đang đứng ở cấp bậc thú võ giả trung cấp. Thú võ giả cùng ma thực sư giống nhau, tổng cộng chia làm 9 cấp, 1-3 là sơ cấp, 4-6 là trung cấp, 7-9 là cao cấp, bây giờ Carl là cấp 3 của thú võ giả sơ cấp, Ares so với những người cùng tuổi thì mạnh hơn nhiều, Ares vừa mới bước vào cấp 2, mà người  đầu tiên phát hiện sự bất thường này đang kẹt ở cấp 5 đã 1 khoảng thời gian rồi, vốn chỉ là tò mò quan sát Đường Vũ vẽ tranh, muốn biết tiểu giống cái này làm sao giành được quyền đặt tên nhờ đồ cổ này, không ngờ đắm chìm đến trong bức tranh, suy nghĩ chạy theo bút chì, thú nguyên lực lại có thể vô tình vận chuyển lên.</w:t>
      </w:r>
      <w:r>
        <w:br w:type="textWrapping"/>
      </w:r>
      <w:r>
        <w:br w:type="textWrapping"/>
      </w:r>
      <w:r>
        <w:rPr>
          <w:b/>
        </w:rPr>
        <w:t xml:space="preserve">Phát hiện này làm cho thú nhân nhất thời khiếp sợ mà tỉnh táo lại, thú nguyên lực cũng theo đó mà ngừng vận chuyển, nhưng gã lại giật mình phát hiện thú nguyên lực rất lâu không có thể tăng trưởng bắt đầu có dấu hiệu nhúc nhích, nhưng nghĩ muốn lại đắm chìm đến loại cảnh giới vừa rồi thì rất khó, hơn nữa chung quanh liên tiếp bắt đầu có thú nhân phát hiện sự bất thường này thậm chí có tên lỗ mãng xem thường số người đông đúc ở đây lại có thể trực tiếp lôi ra 1 ma thực đem theo bên người ăn vào bụng, sau đó ngồi xuống tại chỗ bắt đầu tấn cấp.</w:t>
      </w:r>
      <w:r>
        <w:br w:type="textWrapping"/>
      </w:r>
      <w:r>
        <w:br w:type="textWrapping"/>
      </w:r>
      <w:r>
        <w:rPr>
          <w:b/>
        </w:rPr>
        <w:t xml:space="preserve">Từ bút vẽ của Đường Vũ càng vẽ càng tinh tế tỉ mĩ, thú nhân xem quang bình ngoài trời cuối cùng cũng cảm giác được thú nguyên lực đang tự nhiên vận chuyển! Càng ngày càng nhiều thú nhân vây tới trước quang bình, lập tức mọi người cũng dừng chân lại, ngẩng đầu lên nhìn chằm chằm quang bình ngoài trời, xe đều đậu ở ven đường, thậm chí ngay cả lái xe của xe cơ giáp công cộng sau khi được hành khách giải thích cho thì tạm thời dừng lại cùng nhau xem live.</w:t>
      </w:r>
      <w:r>
        <w:br w:type="textWrapping"/>
      </w:r>
      <w:r>
        <w:br w:type="textWrapping"/>
      </w:r>
      <w:r>
        <w:rPr>
          <w:b/>
        </w:rPr>
        <w:t xml:space="preserve">Trên cây trà có chút lá cây nhỏ hoặc lớn, hình dạng có dài mảnh cũng có hình bầu dục, lá nhọn có, lá hình lưỡi kiếm có, hơi quăn cũng có, cũng không thống nhất nhưng tất cả triển lãm bên cạnh lá cây nhọn đều có đường lượn sóng, uốn lượn bên trái hay bên phải, giống miệng chim.</w:t>
      </w:r>
      <w:r>
        <w:br w:type="textWrapping"/>
      </w:r>
      <w:r>
        <w:br w:type="textWrapping"/>
      </w:r>
      <w:r>
        <w:rPr>
          <w:b/>
        </w:rPr>
        <w:t xml:space="preserve">Đường Vũ cảm giác được mình như đang vẽ tranh trong vũ trụ, bên cạnh tinh cầu là 1 cây trà, chung quanh tràn ngập hương trà tươi mát, tinh thần từ trước đến giờ chưa có nhẹ nhàng khoan khoái như bây giờ. Từ nét bút cuối cùng phác họa xong, cậu cảm giác ban nãy đi ra từ trong trạng thái linh hoạt kỳ ảo này thì chung quanh cực im lặng, cậu nghi hoặc ngẩng đầu lên nhìn về phía chung quanh, mọi người vẫn đang yên tĩnh vì bức tranh.</w:t>
      </w:r>
      <w:r>
        <w:br w:type="textWrapping"/>
      </w:r>
      <w:r>
        <w:br w:type="textWrapping"/>
      </w:r>
      <w:r>
        <w:rPr>
          <w:b/>
        </w:rPr>
        <w:t xml:space="preserve">Đột nhiên có 1 thú nhân cực vui mà khóc, hướng phía Đường Vũ  lao tới, bị 3 con thú nhân nháy mắt hoàn hồn đồng loạt ngăn lại, hơn nữa con gấu bóp chặt tay tạo ra âm thanh không khí nổ lép bép làm thú nhân cao hứng quá tỉnh lại.</w:t>
      </w:r>
      <w:r>
        <w:br w:type="textWrapping"/>
      </w:r>
      <w:r>
        <w:br w:type="textWrapping"/>
      </w:r>
      <w:r>
        <w:rPr>
          <w:b/>
        </w:rPr>
        <w:t xml:space="preserve">“Đúng, rất xin lỗi! Tôi cao hứng quá! 5 năm! 5 năm rồi mà thú nguyên lực của tôi không có biến hóa! Ngay vừa rồi! Tôi lại có thể đột phá bình cảnh! Trà Trà! Cám ơn! Rất cám ơn!”. Thú nhân kích động nói năng lộn xộn, các thú nhân chung quanh ném qua ánh mắt thấu hiểu, bọn họ cũng hoặc nhiều hoặc ít có tăng lên, hơn nữa thú nhân  kẹt ở bình cảnh rất lâu thì hiệu quả rõ ràng nhất.</w:t>
      </w:r>
      <w:r>
        <w:br w:type="textWrapping"/>
      </w:r>
      <w:r>
        <w:br w:type="textWrapping"/>
      </w:r>
      <w:r>
        <w:rPr>
          <w:b/>
        </w:rPr>
        <w:t xml:space="preserve">Thú nhân xem quang bình ngoài trời thấy phản ứng của các thú nhân ở hiện trường thì biết cảm nhận của bọn họ tuyệt đối càng thêm sâu sắc, không ghen tị mà có chút hâm mộ, tuy rằng còn không biết tại sao lại như vậy nhưng rất rõ ràng là loại hiệu quả này xuyên thấu qua quang bình truyền đi thì bị yếu đi một ít.</w:t>
      </w:r>
      <w:r>
        <w:br w:type="textWrapping"/>
      </w:r>
      <w:r>
        <w:br w:type="textWrapping"/>
      </w:r>
      <w:r>
        <w:rPr>
          <w:b/>
        </w:rPr>
        <w:t xml:space="preserve">Trong nháy mắt hình như cả khu Đông Nam Bộ đều sôi trào, sau đó đoạn truyền hình trực tiếp này phát ở khu vực khác thì cũng dẫn đến hưởng ứng dữ dội, chỉ tiếc xem tần số tiếp sóng thì hiệu quả yếu tới mức cực nhỏ, chỉ có cực ít thú nhân tỏ ra có tác dụng, lúc ấy người đang ở hiện trường trực tiếp nhìn đến hình ảnh mang tính lịch sử này thì sau đó thường xuyên bị người nhà và bạn bè cực kỳ hâm mộ, hơn nữa phải đáp ứng yêu cầu tả lại n lần cảnh tượng ngay lúc đó, người nghe xong luôn nhịn không được thở dài hâm mộ, tiếc nuối chính mình lúc ấy không có ở hiện trường.</w:t>
      </w:r>
      <w:r>
        <w:br w:type="textWrapping"/>
      </w:r>
      <w:r>
        <w:br w:type="textWrapping"/>
      </w:r>
      <w:r>
        <w:rPr>
          <w:b/>
        </w:rPr>
        <w:t xml:space="preserve">Đường Vũ có chút nghi hoặc sự kích động của người xung quanh, hơn nữa mấy tên to con cao hơn 1 m 9 kích động lên thật sự có chút dọa người, đứng lên đi đến bên cạnh Ôn Lương, theo mỗi hành động cử chỉ của cậu đều làm cho người xung quanh nín thở nhìn chăm chú.</w:t>
      </w:r>
      <w:r>
        <w:br w:type="textWrapping"/>
      </w:r>
      <w:r>
        <w:br w:type="textWrapping"/>
      </w:r>
      <w:r>
        <w:rPr>
          <w:b/>
        </w:rPr>
        <w:t xml:space="preserve">“Ôn Lương đại sư, đây là hình dạng đầy đủ của tân ma thực trước đây tôi lấy ra trên mạng, rất có lỗi vì với năng lực hiện tại tôi không có cách nào ngưng kết ra, nhưng hình dáng loại ma thực này có thể nhờ người chuyên môn giám định tính toán theo công thức”. Đường Vũ tự tin nói, 2 tay giơ lên bức tranh phác họa.</w:t>
      </w:r>
      <w:r>
        <w:br w:type="textWrapping"/>
      </w:r>
      <w:r>
        <w:br w:type="textWrapping"/>
      </w:r>
      <w:r>
        <w:rPr>
          <w:b/>
        </w:rPr>
        <w:t xml:space="preserve">Ôn Lương khó nén kích động, đồng thời dùng 2 tay run rẩy cầm bức tranh, kỳ tích! Đúng là kỳ tích! Thấy hành vi vừa rồi của tiểu giống cái thì Ôn Lương càng thêm khẳng định con đường lúc trước mình một mực tìm kiếm không có đi sai!.</w:t>
      </w:r>
      <w:r>
        <w:br w:type="textWrapping"/>
      </w:r>
      <w:r>
        <w:br w:type="textWrapping"/>
      </w:r>
      <w:r>
        <w:rPr>
          <w:b/>
        </w:rPr>
        <w:t xml:space="preserve">Đây là  kỳ tích hiện ra do tinh thần lực bị sử dụng đến cực hạn!</w:t>
      </w:r>
      <w:r>
        <w:br w:type="textWrapping"/>
      </w:r>
      <w:r>
        <w:br w:type="textWrapping"/>
      </w:r>
      <w:r>
        <w:rPr>
          <w:b/>
        </w:rPr>
        <w:t xml:space="preserve">Cho tới nay, tuy rằng mọi người biết tinh thần lực rất quan trọng nhưng cũng chỉ cho rằng là 1 trong những điều kiện ngưng kết ma thực, đánh giá một cái giống cái vĩ đại phải xem thành quả ngưng kết ma thực! Cho nên, chủng tộc giống cái suy tàn đã mất đi tên của mình mặc dù có được tinh thần lực cường đại lại vẫn là “đồ vô dụng” như cũ!</w:t>
      </w:r>
      <w:r>
        <w:br w:type="textWrapping"/>
      </w:r>
      <w:r>
        <w:br w:type="textWrapping"/>
      </w:r>
      <w:r>
        <w:rPr>
          <w:b/>
        </w:rPr>
        <w:t xml:space="preserve">“Tôi nghĩ không ai sẽ  nghi ngờ Trà Trà, cũng chính là Đường Vũ có bản quyền sáng tạo đi”. Ôn Lương cố hết sức khống chế bản thân không cần quá mức kích động, lại có thể liều lĩnh không đợi cùng các ma thực sư cao cấp khác thương lượng thì liền trực tiếp tuyên bố kết quả rồi.</w:t>
      </w:r>
      <w:r>
        <w:br w:type="textWrapping"/>
      </w:r>
      <w:r>
        <w:br w:type="textWrapping"/>
      </w:r>
      <w:r>
        <w:rPr>
          <w:b/>
        </w:rPr>
        <w:t xml:space="preserve">Đương nhiên lúc này cũng sẽ không lại có ma thực sư nào dám phản đối, còn có ai có thể chỉ bằng vào vẽ tranh có thể nâng cao thú nguyên lực của thú nhân! Điều này cần hiểu rõ ma thực cỡ nào! Liền ngay cả đứa con giống cái của tướng quân Luke cũng phải hừ lạnh 1 tiếng nhanh chóng rời khỏi, tránh đi bọn phóng viên đáng ghét này. Lúc mọi người lấy lại tinh thần đã nhìn không thấy bóng dáng giống cái kiêu ngạo cùng bảo tiêu thú nhân của cậu ta.</w:t>
      </w:r>
      <w:r>
        <w:br w:type="textWrapping"/>
      </w:r>
      <w:r>
        <w:br w:type="textWrapping"/>
      </w:r>
      <w:r>
        <w:rPr>
          <w:b/>
        </w:rPr>
        <w:t xml:space="preserve">Đường Vũ  không vì vậy mà có cảm giác đặc biệt vui vẻ, chỉ là nhẹ giọng nói, “Ôn Lương đại sư, tôi có thể đặt tên cho ma thực này không?”.</w:t>
      </w:r>
      <w:r>
        <w:br w:type="textWrapping"/>
      </w:r>
      <w:r>
        <w:br w:type="textWrapping"/>
      </w:r>
      <w:r>
        <w:rPr>
          <w:b/>
        </w:rPr>
        <w:t xml:space="preserve">Ôn Lương cẩn thận gật đầu, “Có thể! Lúc này tôi tuyên bố với tất cả truyền thông, Đường Vũ có quyền đặt tên cho tân ma thực!’.</w:t>
      </w:r>
      <w:r>
        <w:br w:type="textWrapping"/>
      </w:r>
      <w:r>
        <w:br w:type="textWrapping"/>
      </w:r>
      <w:r>
        <w:rPr>
          <w:b/>
        </w:rPr>
        <w:t xml:space="preserve">Lẳng lặng nhìn về phía có nhiều cameras đối mặt với mình, nếu không phải tất cả thiết bị thoạt nhìn càng thêm tiên tiến, nhanh và tiện thì Đường Vũ  thật có cảm giác quay lại địa cầu, “Đan Tung, tôi đặt tên cho ma thực này là Đan Tung. Đan Tung không phải chỉ có 1 loại mà nó còn có thể kéo dài ra rất nhiều loại, ví dụ như cái này có mùi hoa lan cho nên goi là Lan Hương Đan Tung! Đây là loại mới khác hoàn hoàn với 9 đại ma thực, cụ thể nó sẽ đối thú nguyên lực sinh ra ảnh hưởng nào thì còn đang nghiên cứu”.</w:t>
      </w:r>
      <w:r>
        <w:br w:type="textWrapping"/>
      </w:r>
      <w:r>
        <w:br w:type="textWrapping"/>
      </w:r>
      <w:r>
        <w:rPr>
          <w:b/>
        </w:rPr>
        <w:t xml:space="preserve">Lời nói long trời lở đất của Đường Vũ trực tiếp thừa nhận tân ma thực là ma thực tự thành hệ thống, nó so với ảnh hưởng của một ma thực đơn thuần càng thêm sâu sắc, hơn nữa nghe giọng điệu của Đường Vũ thì hình như đã có được đầy đủ chứng cớ biện luận, thậm chí rất có thể đã thành công?! Những lời này ngay cả Ôn Lương đại sư đứng bên cạnh Đường Vũ đều run rẩy, mà trung úy lang tộc vẫn che chở cho Đường Vũ  thì trong nháy mắt lộ ra cưng chiều bất đắc dĩ, tiểu giống cái này vẫn thích dọa người như vậy,  xem ra anh thật sự phải đổi công tác.</w:t>
      </w:r>
      <w:r>
        <w:br w:type="textWrapping"/>
      </w:r>
      <w:r>
        <w:br w:type="textWrapping"/>
      </w:r>
      <w:r>
        <w:rPr>
          <w:b/>
        </w:rPr>
        <w:t xml:space="preserve">Nhưng còn sốc hơn nữa là Đường Vũ tiếp tục nói, “Bản quyền sáng tạo Đan Tung không phải của tôi, sau đó tôi sẽ thông qua công hội ma thực sư hoàn toàn công khai số liệu ma thực kỹ càng tỉ mỉ, không chỉ có chỉ là số liệu mô phỏng trên mạng mà về sau có hàng loạt tân ma thực xuất hiện đều sẽ công khai toàn bộ!”.</w:t>
      </w:r>
      <w:r>
        <w:br w:type="textWrapping"/>
      </w:r>
      <w:r>
        <w:br w:type="textWrapping"/>
      </w:r>
      <w:r>
        <w:rPr>
          <w:b/>
        </w:rPr>
        <w:t xml:space="preserve">Ôn Lương nghe đến mấy cái này đã muốn ngăn cản lại rồi thì do dự buông tay, thở dài, trong lòng nhịn không được khâm phục đứa nhỏ còn ốm yếu hơn phần lớn giống cái này. Các hạng số liệu ma thực trực tiếp ảnh hưởng trình độ hiểu rõ của nhóm giống cái với ma thực, hiểu biết càng sâu tạo ra ma thực có năng lượng càng cao càng tinh khiết. Trước mắt cơ bản công khai đều là số liệu trên mạng chỉ đề cập đến bề ngoài, chỉ có thể có ý nghĩa hướng dẫn. Trong hiện thực số liệu ma thực sẽ gồm mọi mặt, sở dĩ hệ thống 9 đại ma thực đầy đủ là bởi vì chúng nó có được đầy đủ tư liệu từ rễ cây đến búp lá, có thể làm cho ma thực sư càng hiểu sâu hơn toàn thể hệ thống ma thực.</w:t>
      </w:r>
      <w:r>
        <w:br w:type="textWrapping"/>
      </w:r>
      <w:r>
        <w:br w:type="textWrapping"/>
      </w:r>
      <w:r>
        <w:rPr>
          <w:b/>
        </w:rPr>
        <w:t xml:space="preserve">Nhưng hiện tại giới ma thực sư vì hiệu quả và lợi ích càng ngày càng nặng, mỗi người đều coi trọng … của mình, không bằng lòng công khai nghiên cứu ma thực của mình. Quyết định của Đường Vũ không thua gì đem tệ đế quốc của mình rải trên đường, nhưng hành vi ngu ngốc một cách đáng yêu này có lẽ có thể làm cho giới ma thực từ xa xưa một lần nữa toả sáng tái sinh! Có ông cùng nhóm lão già kia giúp đỡ thì Đường Vũ có thể yên tâm đi “làm chuyện điên rồ”, tin tưởng những người đó cũng vui vẻ tán thành.</w:t>
      </w:r>
      <w:r>
        <w:br w:type="textWrapping"/>
      </w:r>
      <w:r>
        <w:br w:type="textWrapping"/>
      </w:r>
      <w:r>
        <w:rPr>
          <w:b/>
        </w:rPr>
        <w:t xml:space="preserve">Nụ cười của Courson càng sâu, anh cũng không ngờ tiểu giống cái sẽ có quyết định kinh người như thế, nhóm thích hạ độc thủ chỉ sợ tức đến hộc máu, cũng may mắn Đường Vũ đến đây 1 mình, đoán chừng về sau có anh cùng 2 thú nhân ngu ngốc kia thì nguy hiểm của Đường Vũ sẽ ở  trong phạm vi có thể khống chế được.</w:t>
      </w:r>
      <w:r>
        <w:br w:type="textWrapping"/>
      </w:r>
      <w:r>
        <w:br w:type="textWrapping"/>
      </w:r>
      <w:r>
        <w:rPr>
          <w:b/>
        </w:rPr>
        <w:t xml:space="preserve">Nhận được ánh mắt ám chỉ của Ôn Lương đại sư thì Courson vội vàng gọi Carl cùng Ares thừa dịp lúc mọi người còn đang vì tuyên bố của Đường Vũ mà khiếp sợ ngẩn người thì nhanh chóng bảo vệ tiểu giống cái đi khỏi đây, nếu không đợi đám người kia kích động lên thì có thể tưởng tượng được.</w:t>
      </w:r>
      <w:r>
        <w:br w:type="textWrapping"/>
      </w:r>
      <w:r>
        <w:br w:type="textWrapping"/>
      </w:r>
      <w:r>
        <w:rPr>
          <w:b/>
        </w:rPr>
        <w:t xml:space="preserve">Bốn người ngồi trong xe cơ giáp của Carl, bởi vì chỉ có xe của con gấu này đủ lớn, Carl không rõ vì sao thú nhân lúc trước tình cờ gặp mặt phải đi theo bọn họ về nhà nhưng thấy tiểu giống cái vui vẻ như vậy thì con gấu định chờ cho Ares cùng tiểu giống cái lên lầu trước,  còn anh sẽ cùng con sói Courson luôn tươi cười này nói chuyện.</w:t>
      </w:r>
      <w:r>
        <w:br w:type="textWrapping"/>
      </w:r>
      <w:r>
        <w:br w:type="textWrapping"/>
      </w:r>
      <w:r>
        <w:rPr>
          <w:b/>
        </w:rPr>
        <w:t xml:space="preserve">Sau khi trở về Đường Vũ không nghi ngờ gì liền lên lầu trước chuẩn bị cơm trưa. Hơn mười phút sau, trung úy lang tộc cười tủm tỉm thong dong đi vào nhà Đường Vũ, tự mình ngồi xuống sô pha, động tác tao nhã giống như đang ở cung điện nguy nga lộng lẫy. Mà theo sát phía sau đi vào là Carl với 2 má sưng đỏ rõ ràng, khuôn mặt đẹp trai của con gấu bị biến dạng làm người ta không đành lòng nhìn thẳng.</w:t>
      </w:r>
      <w:r>
        <w:br w:type="textWrapping"/>
      </w:r>
      <w:r>
        <w:br w:type="textWrapping"/>
      </w:r>
      <w:r>
        <w:rPr>
          <w:b/>
        </w:rPr>
        <w:t xml:space="preserve">“Carl, anh bị gì vậy?”. Đường Vũ  bưng 3 chén nước trái cây đi ra, đúng lúc nhìn thấy con gấu bị thương, khó hiểu hỏi.</w:t>
      </w:r>
      <w:r>
        <w:br w:type="textWrapping"/>
      </w:r>
      <w:r>
        <w:br w:type="textWrapping"/>
      </w:r>
      <w:r>
        <w:rPr>
          <w:b/>
        </w:rPr>
        <w:t xml:space="preserve">Con gấu buồn bực đi từ từ đến bên cạnh Đường Vũ, ôm cậu vào trong ngực, cằm để ở trên đầu cậu rồi làm nũng, “Không cẩn thận đụng vào, có hơi đau, tiểu Vũ……”.</w:t>
      </w:r>
      <w:r>
        <w:br w:type="textWrapping"/>
      </w:r>
      <w:r>
        <w:br w:type="textWrapping"/>
      </w:r>
      <w:r>
        <w:rPr>
          <w:b/>
        </w:rPr>
        <w:t xml:space="preserve">Đường Vũ kéo đầu Carl xuống, nhìn kỹ may mắn chỉ bị thương ngoài da, với khả năng bình phục của con gấu này mà nói rất nhanh có thể khỏi hẳn, vì thế an ủi sờ sờ hai má bị thương của con gấu. Kết quả con gấu được voi đòi tiên làm trò trước mặt người khác hôn nhẹ lên môi cậu, cậu mất tự nhiên vỗ trán Carl, “Đừng gây rối! Tự anh đi bôi thuốc đi”. Cậu cũng không quên thân phận hiện tại của mình xem như “đã kết hôn”, hơn nữa ông xã chính thức đang ngồi bên cạnh nhìn bọn họ ngẩn người.</w:t>
      </w:r>
      <w:r>
        <w:br w:type="textWrapping"/>
      </w:r>
      <w:r>
        <w:br w:type="textWrapping"/>
      </w:r>
      <w:r>
        <w:rPr>
          <w:b/>
        </w:rPr>
        <w:t xml:space="preserve">Trung úy lang tộc nhìn thấy hành động ra oai của Carl thì trong lòng tính toán vừa rồi xem ra là chưa dạy dỗ con gấu này đủ.</w:t>
      </w:r>
      <w:r>
        <w:br w:type="textWrapping"/>
      </w:r>
      <w:r>
        <w:br w:type="textWrapping"/>
      </w:r>
      <w:r>
        <w:rPr>
          <w:b/>
        </w:rPr>
        <w:t xml:space="preserve">Đường Vũ không có phát hiện trong phòng khách sóng ngầm mãnh liệt, trong đầu tính toán làm bữa cơm trưa phong phú ra sao, cậu không tiện ra ngoài mua nguyên liệu nấu ăn, trong tủ lạnh nguyên liệu nấu ăn tươi không nhiều lắm, Courson trợ giúp cậu nhiều như vậy, hiếm khi đến làm khách thì cậu cũng hy vọng có thể làm nhiều đồ ăn ngon cho anh ta ăn.</w:t>
      </w:r>
      <w:r>
        <w:br w:type="textWrapping"/>
      </w:r>
      <w:r>
        <w:br w:type="textWrapping"/>
      </w:r>
      <w:r>
        <w:rPr>
          <w:b/>
        </w:rPr>
        <w:t xml:space="preserve">Trước khi công nghệ chế biến trà phát triển, người xưa kỳ thật đều là trực tiếp nấu lá trà tươi dùng để uống, hiện tại sau khi trực tiếp đem lá trà ra gia công có chút rất khoa trương, nhưng nếu là dùng lá trà tươi làm thành đồ ăn thì để những thú nhân này tiếp nhận 1 chút chắc là có thể!. Nghĩ đến Courson đưa cho cậu ma thực giống Đan Tung kia thì trong đầu cậu tính toán có thể làm ra đồ ăn ngon nào.</w:t>
      </w:r>
      <w:r>
        <w:br w:type="textWrapping"/>
      </w:r>
      <w:r>
        <w:br w:type="textWrapping"/>
      </w:r>
    </w:p>
    <w:p>
      <w:pPr>
        <w:pStyle w:val="Heading2"/>
      </w:pPr>
      <w:bookmarkStart w:id="110" w:name="chương-26-đồ-ăn-ngon-làm-từ-ma-thực"/>
      <w:bookmarkEnd w:id="110"/>
      <w:r>
        <w:t xml:space="preserve">26. Chương 26: Đồ Ăn Ngon Làm Từ Ma Thự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ói đến đồ ăn ngon làm từ lá trà thì Đường Vũ nghĩ đến đầu tiên là trứng luộc nước trà*, đúng lúc thú nhân thế giới có cùng loại nước tương, muối với đồ gia vị cây quế, ngoài ra từ trong không gian ngắt lấy một ít hạt tiêu và hồi hương, không ngờ như thế rất giống lá cây ma thực Đan Tung luộc trứng. Lúc ở địa cầu mua trứng luộc nước trà rất tiện cho nên cậu rất ít tự mình làm, nhớ rõ hình như là đem mấy thứ này cùng bỏ vào nồi, sau đó luộc chín trứng rồi đập nhẹ vỏ trứng và đun sôi để gia vị ngấm vào là được, nghe nói thơm giống nước canh, cậu nhún nhún vai tiếp tục nấu đồ ăn khác.</w:t>
      </w:r>
    </w:p>
    <w:p>
      <w:pPr>
        <w:pStyle w:val="BodyText"/>
      </w:pPr>
      <w:r>
        <w:t xml:space="preserve">Bản năng dã thú của thú nhân lưu lại rất nhiều, đặc biệt là gần gũi với thiên nhiên vì thế tỷ lệ màu xanh biếc bao trùm tinh cầu thú nhân cực kỳ cao, nơi nơi là rừng rậm thú nhân xinh đẹp mà nguy hiểm, sinh hoạt bên trong có các loài dã thú, chim ăn ngon mà khủng bố. Trứng chim này là con gấu lấy về, trong trí nhớ còn sót lại của tiểu giống cái đáng thương kia chưa bao giờ nếm qua đồ ăn hoang dã ngon lành, cậu ta không mạnh như giống đực thú nhân mà đi trong rừng rậm săn thú đem về, hơn nữa trứng chim dễ vỡ nên vận chuyển khó khăn, bình thường mua thì mắc tiền. Đường Vũ sống lại trên người tiểu giống cái may mắn ăn 1 lần, hương vị ngon tuyệt làm cho cậu nhung nhớ, hôm nay lấy ra đãi khách chắc là có thể diện.</w:t>
      </w:r>
    </w:p>
    <w:p>
      <w:pPr>
        <w:pStyle w:val="BodyText"/>
      </w:pPr>
      <w:r>
        <w:t xml:space="preserve">Luộc trứng trà xong thì Đường Vũ lao đi làm canh, cho dầu vào chảo, đồng thời ném tôm biển ở thú nhân thế giới to gấp 2 lần tôm ở địa cầu vào chảo dầu, tôm này không mắc, thú nhân bình thường hay ăn, là món ngon bình dân. Đường Vũ cho ma thực vào chảo dầu làm tôm trà, phỏng đoán thú nhân tinh cầu chưa từng có ai làm.</w:t>
      </w:r>
    </w:p>
    <w:p>
      <w:pPr>
        <w:pStyle w:val="BodyText"/>
      </w:pPr>
      <w:r>
        <w:t xml:space="preserve">Một cành trà cũng có thể làm ra nhiều món như vậy, cuối cùng thân cây bị Đường Vũ rửa sạch hầm canh với 1 con gà vũ trụ béo ú, bên trong còn cho thêm 1 chút đảng sâm, cẩu kỷ, hoài sơn**, có tác dụng bổ khí dưỡng dạ dày. Lại kèm theo thêm 1 ít thịt nướng thông thường của tinh cầu thú nhân, nấm xào cải trắng, mỗi lượng đồ ăn đều đặc biệt vừa đủ, cậu hoàn toàn dựa theo sức ăn của con gấu với Ares và Courson mà nấu.</w:t>
      </w:r>
    </w:p>
    <w:p>
      <w:pPr>
        <w:pStyle w:val="BodyText"/>
      </w:pPr>
      <w:r>
        <w:t xml:space="preserve">Lúc Đường Vũ bận rộn trong bếp thì mùi trứng luộc nước trà nhẹ nhàng bay ra ngoài, đừng nói Carl và Ares mà ngay cả Courson cũng đều chịu không nổi mà nuốt nuốt nước miếng. Tại sao trong mùi đồ ăn lại trộn lẫn mùi ma thực? Courson chưa ăn bánh quy bột trà do Đường Vũ làm, trong lòng nghi hoặc nhưng bên ngoài vẫn quen duy trì phong độ tao nhã.</w:t>
      </w:r>
    </w:p>
    <w:p>
      <w:pPr>
        <w:pStyle w:val="BodyText"/>
      </w:pPr>
      <w:r>
        <w:t xml:space="preserve">Con gấu rụt rè chen vào phòng bếp, móng vuốt lặng lẽ hướng tô trứng luộc nước trà xinh đẹp, Đường Vũ đang điều chỉnh lò nướng để nướng thịt, sơ sẩy 1 chút làm cho con gấu gian xảo chôm được mấy quả trứng. Nhanh chóng ăn 1 quả, năng lượng ma thực nhẹ nhàng khoan khoái cùng với vị ngon của đồ ăn gột rửa toàn thân làm cho Carl thoải mái muốn rên rỉ. Vừa lơ là thì trong tay nhẹ hẫng, Carl nhìn cũng không nhìn lập tức hướng chỗ mùi thơm bay đi nhào qua, nhưng Ares đã sớm có chuẩn bị tránh ra, 2 người liền lặng yên không một tiếng động cướp trứng luộc nước trà của nhau quay lại phòng khách.</w:t>
      </w:r>
    </w:p>
    <w:p>
      <w:pPr>
        <w:pStyle w:val="BodyText"/>
      </w:pPr>
      <w:r>
        <w:t xml:space="preserve">Kết quả so tài, con hổ nhanh nhạy hơn chiếm ưu thế, Ares mặt than nhanh chóng ăn quả trứng chôm từ trong tay Carl, làm cho con gấu tức đến thở hổn hển lại không biết làm sao chỉ có thể một lần nữa quay lại phòng bếp tìm cách chôm thêm 1 ít nữa. Hành vi như vậy làm cho trung úy lang tộc đang làm bộ làm tịch không chịu nổi, đồ ăn ngon lành chưa thấy qua sắp bị ăn vụng hết!</w:t>
      </w:r>
    </w:p>
    <w:p>
      <w:pPr>
        <w:pStyle w:val="BodyText"/>
      </w:pPr>
      <w:r>
        <w:t xml:space="preserve">Courson đứng dậy đi đến phòng bếp, thuận tay túm cổ áo con gấu đang thập thò ném xa khỏi cửa bếp, tự nhẹ nhẹ phủi tay đi tới cạnh Đường Vũ, “Thơm quá, nhìn cũng rất ngon, đây là cái gì?”.</w:t>
      </w:r>
    </w:p>
    <w:p>
      <w:pPr>
        <w:pStyle w:val="BodyText"/>
      </w:pPr>
      <w:r>
        <w:t xml:space="preserve">Đường Vũ nghiên cứu nửa ngày cuối cùng cũng biết cách dùng lò nướng, chợt nghe có người đang nhẹ giọng bên tai mình nói chuyện, Courson còn đặc biệt cúi người, hơi thở phun ra khi nói nhồn nhột ở chỗ mẫn cảm trên tai cậu khiến cậu mất tự nhiên né người ra, “Là tôm chiên ma thực, vị cũng không tệ lắm…..”</w:t>
      </w:r>
    </w:p>
    <w:p>
      <w:pPr>
        <w:pStyle w:val="BodyText"/>
      </w:pPr>
      <w:r>
        <w:t xml:space="preserve">Đang nói chuyện thì đột nhiên Ares đi vào trực tiếp cầm lấy nồi trứng trà, còn nhân tiện kéo Đường Vũ nhìn như đang dựa trong lòng Courson đi ra ngoài, kéo cậu thiếu chút nữa lảo đảo ngã sấp xuống, đương nhiên là có Ares ở đây thì anh ta lấy cánh tay mình làm đệm đỡ không để Đường Vũ té. Đối mặt ánh mắt lên án của Đường Vũ thì Ares chỉ là thản nhiên nói, “thú nguyên lực”.</w:t>
      </w:r>
    </w:p>
    <w:p>
      <w:pPr>
        <w:pStyle w:val="BodyText"/>
      </w:pPr>
      <w:r>
        <w:t xml:space="preserve">Sau đó ngay khi Carl kêu thảm thiết, sắc mặt Courson khó coi thì liên tiếp ăn hết toàn bộ nồi trứng trà, tuy rằng Ares không khôn khéo nhưng cũng chưa mất lịch sự như vậy, tình huống bình thường nhất chắc là cắn tay phải của Đường Vũ ăn, Đường Vũ nghĩ vậy không dám lề mề, sợ đồ ăn làm từ ma thực có hiệu quả xấu với Ares liền tập trung tinh thần lực cực thuận lợi đi vào trong cơ thể Ares, chỉ thấy một cỗ năng lượng ma thực cực kỳ ấm áp thấm vào kinh mạch Ares, chạy đến chỗ tụ tập năng lượng dữ tợn, khó tiêu hóa, năng lượng ấm áp giống như có được năng lực chiếm đoạt bắt đầu đồng hóa năng lượng ma thực gần như muốn làm vỡ kinh mạch này, vốn phải mất một thời gian dài mới có thể hấp thu khôi phục năng lượng khó tiêu lại nhanh chóng nhỏ đi, cuối cùng biến mất.</w:t>
      </w:r>
    </w:p>
    <w:p>
      <w:pPr>
        <w:pStyle w:val="BodyText"/>
      </w:pPr>
      <w:r>
        <w:t xml:space="preserve">Tác dụng thần kỳ này làm ngay cả Đường Vũ đều có chút kinh ngạc, nhưng chỉ nghĩ liền đại khái hiểu được sao lại thế này. Năng lượng ma thực tươi mới thì dữ tợn nhất, dễ dàng tổn hại kinh mạch các thú nhân cho nên trong khoảng thời gian ngắn số lần hấp thu có hạn, mà lá trà sau khi chế biến hoặc bánh ngọt làm bằng trà có chiết xuất năng lượng cùng loại, càng thêm dịu nhẹ tinh khiết.</w:t>
      </w:r>
    </w:p>
    <w:p>
      <w:pPr>
        <w:pStyle w:val="BodyText"/>
      </w:pPr>
      <w:r>
        <w:t xml:space="preserve">Còn làm thành bánh quy bột trà tại sao không có công hiệu này thì Đường Vũ hiểu lơ mơ, xem ra con đường ma thực này còn có rất nhiều chỗ cần học tập.</w:t>
      </w:r>
    </w:p>
    <w:p>
      <w:pPr>
        <w:pStyle w:val="BodyText"/>
      </w:pPr>
      <w:r>
        <w:t xml:space="preserve">Vô tâm sáp liễu liều thành âm*, nguyên bản chính là muốn chiêu đãi Courson ăn bữa ngon thì lại giúp cho Ares chữa trị tốt kinh mạch. Con hổ vận chuyển thú nguyên lực, ánh mắt nhìn Carl phát ra khát vọng cực chói mắt làm con gấu nổi 1 tầng da gà, người không biết sự tình còn tưởng Ares thích con gấu!</w:t>
      </w:r>
    </w:p>
    <w:p>
      <w:pPr>
        <w:pStyle w:val="BodyText"/>
      </w:pPr>
      <w:r>
        <w:t xml:space="preserve">* Vô tâm sáp liễu liễu thành âm (Vô tâm cắm liễu liễu thành rừng): chú tâm làm 1 việc gì đó thì ko đc kết quả gì còn làm 1 việc hờ hững thì lại nhận được thành quả.</w:t>
      </w:r>
    </w:p>
    <w:p>
      <w:pPr>
        <w:pStyle w:val="BodyText"/>
      </w:pPr>
      <w:r>
        <w:t xml:space="preserve">“Vết thương khỏi rồi nên quên đau rồi sao? Vết thương mới vừa hồi phục thì anh đợi không nổi muốn đánh nhau với người ta à? Ăn cơm trước!”. Đường Vũ trừng Ares, lên tiếng la rầy Ares, sau đó lại liếc con gấu, “Bưng cơm lên!”.</w:t>
      </w:r>
    </w:p>
    <w:p>
      <w:pPr>
        <w:pStyle w:val="BodyText"/>
      </w:pPr>
      <w:r>
        <w:t xml:space="preserve">Đầy bàn đồ ăn ngon, hơn nữa tôm chiên trà tỏa ra mùi ma thực, canh chim Lolo trở thành mục tiêu chính của 3 thú. Trước đó vì giữ hình tượng nên không có tham gia giành giật làm trung úy lang tộc tức muốn lộn ruột, cuối cùng quyết định vứt bỏ thành kiến thế tục, không chút khách khí tấn công “ma thực tôm”, một khi sức chiến đấu bùng nổ thì 2 con thú còn non nớt kia lập tức yếu thế.</w:t>
      </w:r>
    </w:p>
    <w:p>
      <w:pPr>
        <w:pStyle w:val="BodyText"/>
      </w:pPr>
      <w:r>
        <w:t xml:space="preserve">Đường Vũ chẳng qua chỉ đi vào phòng bếp lấy chén đũa nhưng lúc đi ra trên bàn cơm đã thành 1 đống lộn xộn rồi. Miệng con hổ nhét tôm vào làm cho hai má phồng to không nhai được, vẻ mặt lại lạnh như băng như cũ, cảm giác đối lập mãnh liệt làm cho khóe miệng cậu run rẩy. Con gấu ỷ mình to cao khỏe mạnh trực tiếp ôm toàn bộ chim Lolo gặm, ăn đến mặt mũi và 2 tay đầy dính đầy dầu mỡ.</w:t>
      </w:r>
    </w:p>
    <w:p>
      <w:pPr>
        <w:pStyle w:val="BodyText"/>
      </w:pPr>
      <w:r>
        <w:t xml:space="preserve">Chỉ có trung úy lang tộc còn có chút kiểu cách, trong tay cầm chén lớn chứa phần lớn canh chim Lolo, uống đến vẻ mặt hưởng thụ, không thẹn là sĩ quan quân đội cấp uý tuổi trẻ kinh nghiệm phong phú, vừa ra tay đã biết có hay không, trực tiếp cướp đi phần thức ăn ngon nhất, phần lớn năng lượng ma thực đều lắng đọng lại ở trong nước canh chim Lolo.</w:t>
      </w:r>
    </w:p>
    <w:p>
      <w:pPr>
        <w:pStyle w:val="BodyText"/>
      </w:pPr>
      <w:r>
        <w:t xml:space="preserve">Dùng ma thực làm được đồ ăn thật ra cách làm rất đơn giản nhưng Đường Vũ giống như là người thứ nhất ăn con cua, ngàn vạn năm qua ở thú nhân thế giới thì lối suy nghĩ của tất cả mọi người đã trở thành xu thế cho rằng ma thực chính là đơn giản thô bạo vò nát rồi ăn, sau đó hấp thu năng lượng. Căn bản không có ai nghĩ sẽ đem nó làm thành đồ ăn. Nhìn chung thực đơn ở thú nhân thế giới đều là đơn giản trực tiếp, tựa như tính cách của bọn họ, chỉ sợ đầu óc bọn họ đều để ở phương diện làm thế nào để càng cường đại hơn, thú nhân giành được địa vị xã hội cũng vô cùng đơn giản là lấy sức mạnh quyết định tất cả.</w:t>
      </w:r>
    </w:p>
    <w:p>
      <w:pPr>
        <w:pStyle w:val="BodyText"/>
      </w:pPr>
      <w:r>
        <w:t xml:space="preserve">Khi Đường Vũ ngồi xuống thì món ăn trên bàn chỉ còn 1 ít, đang định ăn 1 chút cải trắng, thịt nướng cho no bụng, mới vừa cầm lấy chén thì đột nhiên trước mắt mấy bàn tay xuất hiện từa lưa, trong chén có thêm nhiều đồ ăn ngon, tôm lột vỏ sẵn, chân chim Lolo ngon lành, còn có một chén canh có độ ấm vừa phải đặt ở trước mặt cậu. Cậu không để ý đến mắt con gấu lòe lòe rõ ràng đòi khen ngợi, cũng không có để ý tới ánh mắt con hổ thoáng chớp chớp, hơi hơi hướng Courson lễ phép cười cười, cậu rất bình tĩnh bắt đầu ăn cơm.</w:t>
      </w:r>
    </w:p>
    <w:p>
      <w:pPr>
        <w:pStyle w:val="BodyText"/>
      </w:pPr>
      <w:r>
        <w:t xml:space="preserve">Sau khi ăn no thì Đường Vũ gọi Courson vào phòng cậu, trước đó ở hội nghị chưa kịp hỏi, cậu rất tò mò Courson đóng vai trò gì ở công hội ma thực sư. Ho nhẹ một tiếng, cậu chủ động khơi mào câu chuyện, “Anh là người của công hội ma thực sư à? Tôi tưởng hiện tại quân đội chính phủ phân chia thế lực cùng công hội ma thực sư và 2 bên bất hòa với nhau, không biết anh có nắm được vấn đề này không?”. Courson có thể lấy ra ma thực gần giống với hình dạng Đan Tung thật như vậy thì có thể nhìn ra thế lực chống lưng của Courson không kém gì tướng quân Luke, hơn nữa anh ta còn được phái đi thực hiện nhiệm vụ này thì chỉ sợ thân thế anh ta cũng không đơn giản.</w:t>
      </w:r>
    </w:p>
    <w:p>
      <w:pPr>
        <w:pStyle w:val="BodyText"/>
      </w:pPr>
      <w:r>
        <w:t xml:space="preserve">Courson sờ sờ cằm, đôi chân thon dài rắn chắc tự nhiên bắt chéo, cả người cực thả lỏng ngồi ở bên người Đường Vũ, nghiêng đầu đánh giá tiểu giống cái.</w:t>
      </w:r>
    </w:p>
    <w:p>
      <w:pPr>
        <w:pStyle w:val="BodyText"/>
      </w:pPr>
      <w:r>
        <w:t xml:space="preserve">Giữa phòng ngủ Đường Vũ đặt mấy cái chén (chén trà)ở thú nhân thế giới, Courson đánh giá cậu làm cậu cảm thấy có chút không được tự nhiên, dứt khoát lấy trà lài đặt ở trên giá sách ra pha, chỉ có lúc làm việc này thì cậu mới có khả năng tỉnh táo lại.</w:t>
      </w:r>
    </w:p>
    <w:p>
      <w:pPr>
        <w:pStyle w:val="BodyText"/>
      </w:pPr>
      <w:r>
        <w:t xml:space="preserve">Courson phát hiện tiểu giống cái đã hoàn toàn bình tĩnh lại, trong lòng càng thêm yêu thích nên liền gỡ bỏ mặt nạ theo phản xạ có điều kiện dùng trong thời gian dài để đối mặt với nhóm cáo già kia, chăm chú giúp Đường Vũ giải thích phân tích tình hình trước mắt.</w:t>
      </w:r>
    </w:p>
    <w:p>
      <w:pPr>
        <w:pStyle w:val="BodyText"/>
      </w:pPr>
      <w:r>
        <w:t xml:space="preserve">“Tên đầy đủ của tôi là Courson Garfield, xuất thân từ gia tộc ma thực Garfield cổ xưa, gia tộc bọn tôi lấy tên giống cái ngưng kết ma thực có độ tinh khiết cao nhất mà đặt tên…….”. Giọng Courson trầm thấp dễ nghe chậm rãi kể, thú nhân tinh cầu trước mắt chủ yếu có 3 thế lực chủ yếu tạo thành thế chân vạc, tướng quân Luke cầm đầu phái cấp tiến, tướng quân Hardman cầm đầu phái bảo thủ là hai đại thế lực chủ yếu trong quân bộ, ngoài ra còn có phái trung lập là công hội ma thực sư nắm giữ thế lực nhất định trong quân bộ.</w:t>
      </w:r>
    </w:p>
    <w:p>
      <w:pPr>
        <w:pStyle w:val="BodyText"/>
      </w:pPr>
      <w:r>
        <w:t xml:space="preserve">Phía dưới 3 thế lực lớn còn có trùm thương nghiệp gia tộc Lauren, có thể lấy chín đại ma thực làm gia huy của chín đại gia tộc ma thực, gia tộc George thuần chính trị, còn có gia tộc Quentin đứng ngoài vòng pháp luật là đoàn lính đánh thuê đứng đầu giữa các hành tinh, nghe nói gia tộc này đã kiểm soát nhiều tổ chức lính đánh thuê nhưng cụ thể như thế nào thì không ai biết.</w:t>
      </w:r>
    </w:p>
    <w:p>
      <w:pPr>
        <w:pStyle w:val="BodyText"/>
      </w:pPr>
      <w:r>
        <w:t xml:space="preserve">Đường Vũ càng nghe đầu óc càng bấn loạn, ánh mắt đã từ từ thành hình xoắn ốc, “Bây giờ tôi đắc tội tướng quân Luke chẳng phải là rất nguy hiểm?”.</w:t>
      </w:r>
    </w:p>
    <w:p>
      <w:pPr>
        <w:pStyle w:val="BodyText"/>
      </w:pPr>
      <w:r>
        <w:t xml:space="preserve">Courson đang chờ những lời này, nếu không sao lại không ngừng cường điệu thế lực tướng quân Luke to lớn, “Cũng không cần lo lắng quá, có công hội ma thực sư bảo vệ cậu nên đối phương chắc không dám làm to chuyện đâu, song tôi có thể làm phiền cậu 1 thời gian khá dài, chỉ có 2 người kia ở đây thì tôi rất không yên tâm sự an toàn của cậu”.</w:t>
      </w:r>
    </w:p>
    <w:p>
      <w:pPr>
        <w:pStyle w:val="BodyText"/>
      </w:pPr>
      <w:r>
        <w:t xml:space="preserve">Đường Vũ có chút hối hận chính mình lỗ mãng, chưa hiểu sự phân chia thế lực thì vội vã phổ biến trà ở địa cầu hướng thú nhân thế giới, nhưng cậu cũng không hối hận đã lấy trà ra, nếu nhìn thấy thú nhân lãng phí trà như vậy, nhìn thấy cây trà trong không gian chỉ có thể mãi mãi cô đơn bị 1 mình cậu thưởng thức thì chẳng phải là tức chết.</w:t>
      </w:r>
    </w:p>
    <w:p>
      <w:pPr>
        <w:pStyle w:val="BodyText"/>
      </w:pPr>
      <w:r>
        <w:t xml:space="preserve">Đường Vũ luôn luôn cho rằng vị nước trà ngon nhất chỉ có ở cùng bạn bè cùng nhau chia sẻ thì mới có thể nếm được.</w:t>
      </w:r>
    </w:p>
    <w:p>
      <w:pPr>
        <w:pStyle w:val="BodyText"/>
      </w:pPr>
      <w:r>
        <w:t xml:space="preserve">Courson nhìn nhìn tiểu giống cái không biết đang suy nghĩ cái gì, chủ động đi lên phía trước sờ sờ mái tóc đen thuần của giống cái, “Hai ngày nữa nghiệp đoàn phái người đến đây thu thập tư liệu liên quan ma thực Đan Tung, vài ngày tới là lúc nguy hiểm nhất, không biết tướng quân Luke sẽ có hành động gì, tốt nhất cậu đừng ra ngoài, tôi sẽ sắp xếp tốt mọi thứ.</w:t>
      </w:r>
    </w:p>
    <w:p>
      <w:pPr>
        <w:pStyle w:val="BodyText"/>
      </w:pPr>
      <w:r>
        <w:t xml:space="preserve">Bàn tay to của Courson vuốt ve đỉnh đầu Đường Vũ cực ấm áp, vốn Đường Vũ cảm giác rất khó chịu muốn né tránh, nhưng cậu cô độc từ lúc trưởng thành đến nay, hình như chỉ có một chút ấn tượng mơ hồ với kí ức trước đây, cậu thậm chí ngay cả diện mạo đối phương đều đã quên, rất khó đánh đồng ảnh chụp cùng trí nhớ. Cậu không có đẩy tay Courson ra, mờ mịt nhìn anh ta, không biết làm sao với cảm giác ấm áp bất thình lình.</w:t>
      </w:r>
    </w:p>
    <w:p>
      <w:pPr>
        <w:pStyle w:val="BodyText"/>
      </w:pPr>
      <w:r>
        <w:t xml:space="preserve">* trứng luộc nước trà:</w:t>
      </w:r>
    </w:p>
    <w:p>
      <w:pPr>
        <w:pStyle w:val="BodyText"/>
      </w:pPr>
      <w:r>
        <w:t xml:space="preserve">** đảng sâm, cẩu kỷ, hoài sơn là các vị thuốc trong Đông y</w:t>
      </w:r>
    </w:p>
    <w:p>
      <w:pPr>
        <w:pStyle w:val="BodyText"/>
      </w:pPr>
      <w:r>
        <w:t xml:space="preserve">1. Đảng sâm:</w:t>
      </w:r>
    </w:p>
    <w:p>
      <w:pPr>
        <w:pStyle w:val="Compact"/>
      </w:pPr>
      <w:r>
        <w:t xml:space="preserve">2. Cẩu kỷ:</w:t>
      </w:r>
    </w:p>
    <w:p>
      <w:pPr>
        <w:pStyle w:val="Compact"/>
      </w:pPr>
      <w:r>
        <w:drawing>
          <wp:inline>
            <wp:extent cx="12700" cy="12700"/>
            <wp:effectExtent b="0" l="0" r="0" t="0"/>
            <wp:docPr descr="" title="" id="1" name="Picture"/>
            <a:graphic>
              <a:graphicData uri="http://schemas.openxmlformats.org/drawingml/2006/picture">
                <pic:pic>
                  <pic:nvPicPr>
                    <pic:cNvPr descr="http://sstruyen.com/images/data/15260/chuong-26-do-an-ngon-lam-tu-ma-thuc-1513139870.3115.jpg" id="0" name="Picture"/>
                    <pic:cNvPicPr>
                      <a:picLocks noChangeArrowheads="1" noChangeAspect="1"/>
                    </pic:cNvPicPr>
                  </pic:nvPicPr>
                  <pic:blipFill>
                    <a:blip r:embed="rId113"/>
                    <a:stretch>
                      <a:fillRect/>
                    </a:stretch>
                  </pic:blipFill>
                  <pic:spPr bwMode="auto">
                    <a:xfrm>
                      <a:off x="0" y="0"/>
                      <a:ext cx="12700" cy="12700"/>
                    </a:xfrm>
                    <a:prstGeom prst="rect">
                      <a:avLst/>
                    </a:prstGeom>
                    <a:noFill/>
                    <a:ln w="9525">
                      <a:noFill/>
                      <a:headEnd/>
                      <a:tailEnd/>
                    </a:ln>
                  </pic:spPr>
                </pic:pic>
              </a:graphicData>
            </a:graphic>
          </wp:inline>
        </w:drawing>
      </w:r>
    </w:p>
    <w:p>
      <w:pPr>
        <w:pStyle w:val="Compact"/>
      </w:pPr>
      <w:r>
        <w:drawing>
          <wp:inline>
            <wp:extent cx="3009900" cy="2705100"/>
            <wp:effectExtent b="0" l="0" r="0" t="0"/>
            <wp:docPr descr="" title="" id="1" name="Picture"/>
            <a:graphic>
              <a:graphicData uri="http://schemas.openxmlformats.org/drawingml/2006/picture">
                <pic:pic>
                  <pic:nvPicPr>
                    <pic:cNvPr descr="http://sstruyen.com/images/data/15260/chuong-26-do-an-ngon-lam-tu-ma-thuc-1513139870.4133.jpg" id="0" name="Picture"/>
                    <pic:cNvPicPr>
                      <a:picLocks noChangeArrowheads="1" noChangeAspect="1"/>
                    </pic:cNvPicPr>
                  </pic:nvPicPr>
                  <pic:blipFill>
                    <a:blip r:embed="rId116"/>
                    <a:stretch>
                      <a:fillRect/>
                    </a:stretch>
                  </pic:blipFill>
                  <pic:spPr bwMode="auto">
                    <a:xfrm>
                      <a:off x="0" y="0"/>
                      <a:ext cx="3009900" cy="27051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7" w:name="chương-27-nguy-hiểm-tới"/>
      <w:bookmarkEnd w:id="117"/>
      <w:r>
        <w:t xml:space="preserve">27. Chương 27: Nguy Hiểm Tới</w:t>
      </w:r>
    </w:p>
    <w:p>
      <w:pPr>
        <w:pStyle w:val="Compact"/>
      </w:pPr>
      <w:r>
        <w:br w:type="textWrapping"/>
      </w:r>
      <w:r>
        <w:br w:type="textWrapping"/>
      </w:r>
      <w:r>
        <w:rPr>
          <w:b/>
        </w:rPr>
        <w:t xml:space="preserve">Ở 1 trung tâm nghiên cứu dưới lòng đất, một đống người vây quanh tấm ảnh ma thực 3D làm phân tích, ngón tay không ngừng gõ trên màn hình ảo. Nhìn bên ngoài gần như giống như đúc cây trà Đan Tung của Đường Vũ, nhưng những chuyên gia ma thực cũng không hài lòng, bọn họ muốn không chỉ là giống vẻ bề ngoài mà thôi.</w:t>
      </w:r>
      <w:r>
        <w:br w:type="textWrapping"/>
      </w:r>
      <w:r>
        <w:br w:type="textWrapping"/>
      </w:r>
      <w:r>
        <w:rPr>
          <w:b/>
        </w:rPr>
        <w:t xml:space="preserve">Gần bức tường của trung tâm nghiên cứu để mấy cái sô pha, một gã nam giới tuy rằng khí chất thuần khiết nhưng lộ ra một chút cảm giác không hợp cầm ly rượu trong tay, chất lỏng đỏ tươi rót vào môi cậu ta, theo yết hầu tinh tế chuyển động lên xuống, ánh mắt giống đực thú nhân giống đực thấy 1 màn này thì trở nên âm trầm hơn nhưng bên ngoài lại cười nhạo cậu ta, “Austin đáng yêu của tôi, mùi vị của thất bại ra sao?”.</w:t>
      </w:r>
      <w:r>
        <w:br w:type="textWrapping"/>
      </w:r>
      <w:r>
        <w:br w:type="textWrapping"/>
      </w:r>
      <w:r>
        <w:rPr>
          <w:b/>
        </w:rPr>
        <w:t xml:space="preserve">Austin lạnh lùng trừng mắt nhìn qua, “Luân Đạo Phu, đừng cho là cha tôi trọng dụng anh thì anh là có thể dùng loại giọng điệu này nói chuyện với tôi!”.</w:t>
      </w:r>
      <w:r>
        <w:br w:type="textWrapping"/>
      </w:r>
      <w:r>
        <w:br w:type="textWrapping"/>
      </w:r>
      <w:r>
        <w:rPr>
          <w:b/>
        </w:rPr>
        <w:t xml:space="preserve">Luân Đạo Phu nhún nhún vai đồng thời tới sát phía sau, “Hiện tại chỉ cần tên Trà Trà kia có thể làm theo cách của chúng ta công khai số liệu liên quan của Đan Tung thì chúng ta đây có thể giữ chủ động như cũ, hơn nữa còn có thể nhân cơ hội chèn ép thế lực của công hội ma thực sư, tướng quân Luke nhờ tôi chuyển lời, không từ thủ đoạn bắt Trà Trà”.</w:t>
      </w:r>
      <w:r>
        <w:br w:type="textWrapping"/>
      </w:r>
      <w:r>
        <w:br w:type="textWrapping"/>
      </w:r>
      <w:r>
        <w:rPr>
          <w:b/>
        </w:rPr>
        <w:t xml:space="preserve">“Vấn đề là cuối cùng ai là Trà Trà? Cậu ta là tiểu giống cái ngay cả ma nguyên lực đều không có kia sao? Có thể là công hội ma thực sư đặc biệt tung hỏa mù không, là thủ đoạn bảo vệ Trà Trà thật?”. Austin liên tục quẳng ra nhiều câu hỏi, nhưng là đối với giống cái làm cho gã mất mặt trước mặt toàn bộ tinh cầu thì Austin mặc kệ cậu ta có phải là Trà Trà thật hay giả cũng sẽ không dễ dàng bỏ qua, “Để ma thực sư do chúng ta kiểm soát cố hết sức tìm hiểu tin tức của Trà Trà và Đan Tung, tìm hiểu rõ lai lịch thật sự của Đan Tung! Ngoài ra…….”. Tiếng nói chuyện càng ngày càng nhỏ, ánh mắt tàn nhẫn, độc ác phá hỏng toàn bộ khí chất thuần khiết của Austin, lời nói của gã chỉ có Luân Đạo Phu bên cạnh nghe được.</w:t>
      </w:r>
      <w:r>
        <w:br w:type="textWrapping"/>
      </w:r>
      <w:r>
        <w:br w:type="textWrapping"/>
      </w:r>
      <w:r>
        <w:rPr>
          <w:b/>
        </w:rPr>
        <w:t xml:space="preserve">Luân Đạo Phu lộ ra nụ cười hưng phấn mà thị huyết </w:t>
      </w:r>
      <w:r>
        <w:rPr>
          <w:i/>
          <w:b/>
        </w:rPr>
        <w:t xml:space="preserve">(thik thấy cảnh đổ máu),</w:t>
      </w:r>
      <w:r>
        <w:rPr>
          <w:b/>
        </w:rPr>
        <w:t xml:space="preserve"> “Cậu nhìn rất đẹp!’.</w:t>
      </w:r>
      <w:r>
        <w:br w:type="textWrapping"/>
      </w:r>
      <w:r>
        <w:br w:type="textWrapping"/>
      </w:r>
      <w:r>
        <w:rPr>
          <w:b/>
        </w:rPr>
        <w:t xml:space="preserve">Từ sau hội nghị học thuật thì Đường Vũ liền tạm thời tạm nghỉ học ở nhà sửa sang lại số liệu liên quan của Đan Tung, cũng đợi người của công hội ma thực sư. Công khai tư liệu ma thực là chuyện cực nghiêm túc, cẩn thận, cần người của nghiệp đoàn sau khi trải qua xem xét nghiệm chứng mới có thể chính thức công bố. Hiện tại Internet bị theo dõi gắt gao, vì đề phòng số liệu trước khi chưa nghiệm chứng bị lộ ra bị kẻ xấu lợi dụng nên người của công hội ma thực sư trực tiếp đến nhà Đường Vũ tìm cậu, đến lúc đó nghiệm chứng không thành vấn đề, trước tiên sẽ chính thức công bố ra ngoài, mà người phụ trách toàn bộ là mẹ của Ôn Nhạc là Ôn Lương đại sư.</w:t>
      </w:r>
      <w:r>
        <w:br w:type="textWrapping"/>
      </w:r>
      <w:r>
        <w:br w:type="textWrapping"/>
      </w:r>
      <w:r>
        <w:rPr>
          <w:b/>
        </w:rPr>
        <w:t xml:space="preserve">Sự tình không thuận lợi như tưởng tượng, đợi vài ngày mà Ôn Lương đại sư vẫn chưa tới, chẳng những vậy mà ngay cả Ôn Nhạc đều không liên lạc được.</w:t>
      </w:r>
      <w:r>
        <w:br w:type="textWrapping"/>
      </w:r>
      <w:r>
        <w:br w:type="textWrapping"/>
      </w:r>
      <w:r>
        <w:rPr>
          <w:b/>
        </w:rPr>
        <w:t xml:space="preserve">Sắc mặt Courson khó coi cắt liên lạc trên quang não, “Chúng ta phải mau chóng dời đi, tướng quân  Luke đã ra tay”.</w:t>
      </w:r>
      <w:r>
        <w:br w:type="textWrapping"/>
      </w:r>
      <w:r>
        <w:br w:type="textWrapping"/>
      </w:r>
      <w:r>
        <w:rPr>
          <w:b/>
        </w:rPr>
        <w:t xml:space="preserve">“Ôn Lương đại sư và thầy Ôn nhạc sẽ không sao chứ?”. Đường Vũ nghe vậy nhíu mày, có chút lo lắng cho người thầy vẫn đối cậu rất tốt.</w:t>
      </w:r>
      <w:r>
        <w:br w:type="textWrapping"/>
      </w:r>
      <w:r>
        <w:br w:type="textWrapping"/>
      </w:r>
      <w:r>
        <w:rPr>
          <w:b/>
        </w:rPr>
        <w:t xml:space="preserve">“Không rõ ràng lắm, tạm thời chắc bọn họ không bị nguy hiểm tới tính mạng”. Courson lắc đầu cũng thúc giục nói, “Cậu đi chuẩn bị hành lý trước, chúng ta đi ngay lập tức!”. Người bọn họ cử đi bảo vệ Đường Vũ vừa rồi gởi tin thông báo nói sắp cản không được nữa rồi, bảo bọn họ nhanh đi khỏi đây.</w:t>
      </w:r>
      <w:r>
        <w:br w:type="textWrapping"/>
      </w:r>
      <w:r>
        <w:br w:type="textWrapping"/>
      </w:r>
      <w:r>
        <w:rPr>
          <w:b/>
        </w:rPr>
        <w:t xml:space="preserve">Chờ Đường Vũ  đi vào chuẩn bị đồ đạc thì Courson nghiêm túc nhìn về phía Carl và Ares, “Tôi biết thân phận 2 người. Ares, cậu là con trai độc nhất của Hardman tướng quân, còn Carl là con của ông vua không ngai lính đánh thuê của gia tộc Quentin, gia tộc 2 người cũng không giống công hội ma thực sư lần này  gần như xé rách mặt cùng tướng quân Luke như vậy, nhưng nếu tiếp tục đi theo bên người Đường Vũ  thì mức nguy hiểm không nói, có ảnh hưởng bao nhiêu đối với gia tộc sau lưng 2 người thì 2 người chắc biết rõ, bây giờ đi khỏi vẫn còn kịp”.</w:t>
      </w:r>
      <w:r>
        <w:br w:type="textWrapping"/>
      </w:r>
      <w:r>
        <w:br w:type="textWrapping"/>
      </w:r>
      <w:r>
        <w:rPr>
          <w:b/>
        </w:rPr>
        <w:t xml:space="preserve">Carl bóp xương ngón tay kêu răng rắc, hung ác cười lạnh, “Tôi, Carl Quentin giống người sẽ ở lúc nguy hiểm vứt bỏ giống cái của mình sao?! Gia tộc Quentin chúng tôi khi nào thì sợ người khác?!”.</w:t>
      </w:r>
      <w:r>
        <w:br w:type="textWrapping"/>
      </w:r>
      <w:r>
        <w:br w:type="textWrapping"/>
      </w:r>
      <w:r>
        <w:rPr>
          <w:b/>
        </w:rPr>
        <w:t xml:space="preserve">Ares vẫn mặt than như cũ, thản nhiên nói, “Cậu ấy là khế ước giống cái của tôi”.</w:t>
      </w:r>
      <w:r>
        <w:br w:type="textWrapping"/>
      </w:r>
      <w:r>
        <w:br w:type="textWrapping"/>
      </w:r>
      <w:r>
        <w:rPr>
          <w:b/>
        </w:rPr>
        <w:t xml:space="preserve">Đường Vũ thu dọn rất nhanh, đồ đạc quan trọng đều bị cậu ném vào trong không gian, chỉ mang 1 ít quần áo thay đổi để ở trong ba lô. Courson trực tiếp cầm súng xung điện trong tay dẫn đầu, anh ta là sĩ quan quân đội cấp trung úy, có quyền mang và dùng súng ở khu vực hòa bình. Carl và Ares thì bảo vệ Đường Vũ ở chính giữa, một hàng bốn người nhanh chóng ngồi xe cơ giáp đi khỏi.</w:t>
      </w:r>
      <w:r>
        <w:br w:type="textWrapping"/>
      </w:r>
      <w:r>
        <w:br w:type="textWrapping"/>
      </w:r>
      <w:r>
        <w:rPr>
          <w:b/>
        </w:rPr>
        <w:t xml:space="preserve">Cuộc sống của Đường Vũ ở thành phố Sangwa là ngã 3 của mấy thế lực lớn, tướng quân Hardman vì tôi luyện con mình cho nên ném Ares tới đây, có nhiều người mang họ Hardman nên phần lớn mọi người không nghĩ Ares là con trai của tướng quân Hardman, chỉ có 1 số ít người biết được thân thế của anh ta  ví dụ như thầy Ôn Nhạc.</w:t>
      </w:r>
      <w:r>
        <w:br w:type="textWrapping"/>
      </w:r>
      <w:r>
        <w:br w:type="textWrapping"/>
      </w:r>
      <w:r>
        <w:rPr>
          <w:b/>
        </w:rPr>
        <w:t xml:space="preserve">Carl đơn thuần là đi ngang qua, con gấu này mới từ 1 tinh cầu chim không ị thực hiện xong nhiệm vụ trở về, vốn định ở chủ tinh tùy tiện tìm 1 thành phố hưởng thụ cho đã, không ngờ lại gặp Đường Vũ.</w:t>
      </w:r>
      <w:r>
        <w:br w:type="textWrapping"/>
      </w:r>
      <w:r>
        <w:br w:type="textWrapping"/>
      </w:r>
      <w:r>
        <w:rPr>
          <w:b/>
        </w:rPr>
        <w:t xml:space="preserve">Nửa đầu quãng đường trước còn khá thuận lợi, Carl và Courson thay phiên nhau lái xe cơ giáp nhanh chóng đi khỏi thành phố Sangwa, đi tới 1 trong những thành phố chính là Bố Đăng Đan thuộc phạm vi thế lực của công hội ma thực sư. Kỹ thuật lái xe cơ giáp của Carl vô cùng lợi hại, bởi vậy Đường Vũ ngồi trong xe cơ giáp của Carl, Courson và Ares ở trong 1 chiếc xe khác hộ tống Đường Vũ.</w:t>
      </w:r>
      <w:r>
        <w:br w:type="textWrapping"/>
      </w:r>
      <w:r>
        <w:br w:type="textWrapping"/>
      </w:r>
      <w:r>
        <w:rPr>
          <w:b/>
        </w:rPr>
        <w:t xml:space="preserve">Khi có con sâu nhỏ bắt kịp thì Ares bình tĩnh lấy ra súng xung điện còn tiên tiến hơn so với của Courson nhắm bắn hướng đối phương, tầm bắn và lực sát thương của cây súng này không phải là súng xung điện bình thường có thể so sánh được, đối phương bị Ares bắn trúng không kịp phòng bị, lập tức bỏ rơi được 1 chiếc, nhưng đối phương nhiều người nên rất nhanh lại có mấy chiếc xe cơ giáp bao vây bọn họ.</w:t>
      </w:r>
      <w:r>
        <w:br w:type="textWrapping"/>
      </w:r>
      <w:r>
        <w:br w:type="textWrapping"/>
      </w:r>
      <w:r>
        <w:rPr>
          <w:b/>
        </w:rPr>
        <w:t xml:space="preserve">“Những người này không phải là người trong quân đội”. Courson thấy kiểu tấn công của bọn chúng thì mở kênh trò chuyện bên trong xe ra, rất nhanh liền truyền đến giọng nói của Carl.</w:t>
      </w:r>
      <w:r>
        <w:br w:type="textWrapping"/>
      </w:r>
      <w:r>
        <w:br w:type="textWrapping"/>
      </w:r>
      <w:r>
        <w:rPr>
          <w:b/>
        </w:rPr>
        <w:t xml:space="preserve">“Là bọn hải tặc bị trục xuất”. Cái gọi là hải tặc bị trục xuất là chính là hải tặc vi phạm luật lệ của tinh hệ, bị người chấp pháp trục xuất khỏi tinh cầu thú nhân, “Cẩn thận chút, bọn họ ra tay rất độc ác”</w:t>
      </w:r>
      <w:r>
        <w:br w:type="textWrapping"/>
      </w:r>
      <w:r>
        <w:br w:type="textWrapping"/>
      </w:r>
      <w:r>
        <w:rPr>
          <w:b/>
        </w:rPr>
        <w:t xml:space="preserve">Ares xử lý chiếc xe bị tụt lại, vẫn còn 3 chiếc bao vây lại đây, những người này đều là những kẻ liều mạng, mà 3 người Courson phải đảm bảo an toàn cho Đường Vũ nên có chút bó tay bó chân. Courson phát hiện làm sao cũng không cắt đuôi được 3 con sâu nhỏ kia, nhìn mắt con hổ tràn ngập chiến ý, “Carl, cậu mang theo Đường Vũ tới thành phố trực thuộc của Bố Đăng Đan, lát nữa chúng ta tập trung ở đó!”.</w:t>
      </w:r>
      <w:r>
        <w:br w:type="textWrapping"/>
      </w:r>
      <w:r>
        <w:br w:type="textWrapping"/>
      </w:r>
      <w:r>
        <w:rPr>
          <w:b/>
        </w:rPr>
        <w:t xml:space="preserve">Nói xong liền đem xe quay ngang ở ven đường, chặn ba chiếc xe trên đường lại, sau khi Ares xuống khỏi xe cơ giáp thì cả chiếc xe bắt đầu biến hình bao phủ đến trên người Courson, rất nhanh một chiến sĩ cơ giáp màu bạc xuất hiện ở trong tầm mắt mọi người. Ares nhìn thấy Courson như thế thì hiểu được tiếp theo sẽ là trận chiến nguy hiểm thì cũng không quan tâm lắm, trực tiếp biến thân thành con hổ sọc vàng khổng lồ, trên người bao trùm cơ giáp đen tuyền.</w:t>
      </w:r>
      <w:r>
        <w:br w:type="textWrapping"/>
      </w:r>
      <w:r>
        <w:br w:type="textWrapping"/>
      </w:r>
      <w:r>
        <w:rPr>
          <w:b/>
        </w:rPr>
        <w:t xml:space="preserve">Lần đầu tiên Đường Vũ nhìn thấy Ares biến thân, cũng là lần đầu tiên nhìn thấy chiến sĩ cơ giáp, nhưng lúc này cậu cũng không có tâm tình tò mò, rất rõ ràng bọn họ muốn thay cậu ngăn cản nguy hiểm. Carl hiếm khi không có cười toe tét làm trò, vẻ mặt nghiêm túc đạp chân ga hết cỡ.</w:t>
      </w:r>
      <w:r>
        <w:br w:type="textWrapping"/>
      </w:r>
      <w:r>
        <w:br w:type="textWrapping"/>
      </w:r>
      <w:r>
        <w:rPr>
          <w:b/>
        </w:rPr>
        <w:t xml:space="preserve">Tiếng phanh xe vang lên chói tai, nếu không phải có đai an toàn thì Đường Vũ không dám đảm bảo sẽ không đụng vào vách xe mà bất tỉnh. Phía trước cư nhiên có 5 chiến sĩ cơ giáp đứng đó, hoàn toàn chặn đường đi của bọn Đường Vũ.</w:t>
      </w:r>
      <w:r>
        <w:br w:type="textWrapping"/>
      </w:r>
      <w:r>
        <w:br w:type="textWrapping"/>
      </w:r>
      <w:r>
        <w:rPr>
          <w:b/>
        </w:rPr>
        <w:t xml:space="preserve">Carl biết lúc này ở lì bên trong xe cơ giáp cũng chỉ có thể bị động phòng ngự, vì thế để Đường Vũ trốn một bên, bản thân anh thì nổi giận gầm lên một tiếng biến thân thành con gấu khổng lồ màu nâu, cơ giáp màu vàng che phủ trên người, thể tích hình dạng dã thú so với  thú nhân bình thường lớn hơn một vòng. Năm người đối diện không dám lơ là, thấy Carl thú hóa thì cũng nhanh chóng biến thân, cơ giáp trên người lại có thể linh hoạt căn cứ hình thể người biến hóa mà thay đổi theo, 5 con sói sở trường phối hợp là thiên địch của con gấu đơn độc có sức chiến đấu dũng mãnh.</w:t>
      </w:r>
      <w:r>
        <w:br w:type="textWrapping"/>
      </w:r>
      <w:r>
        <w:br w:type="textWrapping"/>
      </w:r>
      <w:r>
        <w:rPr>
          <w:b/>
        </w:rPr>
        <w:t xml:space="preserve">Courson nhìn thấy tình hình bên này nên cũng lựa chọn thú hóa để đánh nhanh thắng nhanh, thú nhân thú hóa thì sức chiến đấu so với con người mạnh hơn rất nhiều. Courson muốn nhanh chóng giải quyết 3 tên thú nhân này, không ngờ 3 người này thủ đoạn âm hiểm gì cũng dùng. Bình thường đều là cha Ares phái người đến đối chiến với anh ta, kinh nghiệm chiến đấu chân chính rất ít, đối mặt người thích xài thủ đoạn thì Courson đều khó đảm bảo mình sẽ thắng, huống chi  thằng nhóc Ares có tính cách đơn thuần này, hơn nữa những người này lại rất mạnh, con hổ liên tục bị yếu thế, trên người dần dần có nhiều vết thương.</w:t>
      </w:r>
      <w:r>
        <w:br w:type="textWrapping"/>
      </w:r>
      <w:r>
        <w:br w:type="textWrapping"/>
      </w:r>
      <w:r>
        <w:rPr>
          <w:b/>
        </w:rPr>
        <w:t xml:space="preserve">Courson giải quyết xong 3 thú nhân rác rưởi này muốn đi giúp Carl đang đau khổ chống đỡ thì không ngờ có mười mấy cơ giáp thú nhân lại tới nữa, trong đó có đủ loại cơ giáp tiên tiến, tự chúng đã có sức chiến đấu rất mạnh.</w:t>
      </w:r>
      <w:r>
        <w:br w:type="textWrapping"/>
      </w:r>
      <w:r>
        <w:br w:type="textWrapping"/>
      </w:r>
      <w:r>
        <w:rPr>
          <w:b/>
        </w:rPr>
        <w:t xml:space="preserve">Hai cuộc chiến bên trái bên phải làm cho Đường Vũ nhìn tới choáng váng, cậu chưa từng thấy qua loại chiến đấu này, quả thực giống như cảnh trong phim khoa học viễn tưởng trên địa cầu nên có loại cảm giác không thật. Nhưng con gấu rống giận, Ares bị cắt ra từng vết máu chảy ra máu đỏ tươi, Courson mất đi hình tượng tao nhã thường ngày mà cả người đầy đầy vệt đen của mồ hôi tro bụi, lần nữa nhắc nhở cậu đây là cuộc chiến thật sự.</w:t>
      </w:r>
      <w:r>
        <w:br w:type="textWrapping"/>
      </w:r>
      <w:r>
        <w:br w:type="textWrapping"/>
      </w:r>
      <w:r>
        <w:rPr>
          <w:b/>
        </w:rPr>
        <w:t xml:space="preserve">“Rống ——”. Sau eo con gấu bị móng vuốt sắc bén của 1 con sói chộp qua, nhất thời cơ giáp vỡ vụn, máu thịt văng ra, Đường Vũ nhìn mà trong lòng hồi hộp, hơn nữa lúc sau con gấu bị 5 con sói rõ ràng không mạnh bằng mình nhưng do phối hợp ăn ý mà sức mạnh tăng lên lần lượt bị chúng bức lui.</w:t>
      </w:r>
      <w:r>
        <w:br w:type="textWrapping"/>
      </w:r>
      <w:r>
        <w:br w:type="textWrapping"/>
      </w:r>
      <w:r>
        <w:rPr>
          <w:b/>
        </w:rPr>
        <w:t xml:space="preserve">Lần đầu tiên Ares trải qua cuộc chiến như vậy, con hổ này được cha mình bảo vệ rất kỹ, từ sự non nớt, vấp váp trước đó nhanh chóng trưởng thành hơn, ra tay càng thành thạo tàn nhẫn nhưng dù sao tuổi còn nhỏ, sức mạnh cũng chỉ là mạnh hơn so với bạn bè cùng trang lứa, đối mặt với kẻ thù có số lượng, sức mạnh đều cao hơn chính mình thì vết thương trên người Ares càng ngày càng nhiều.</w:t>
      </w:r>
      <w:r>
        <w:br w:type="textWrapping"/>
      </w:r>
      <w:r>
        <w:br w:type="textWrapping"/>
      </w:r>
      <w:r>
        <w:rPr>
          <w:b/>
        </w:rPr>
        <w:t xml:space="preserve">Courson cũng vô cùng vất vả, sức mạnh của anh xem như  cực mạnh trong đám người này, nhưng là bọn tộc sói sở trường hợp tác tập thể, đơn đả độc đấu </w:t>
      </w:r>
      <w:r>
        <w:rPr>
          <w:i/>
          <w:b/>
        </w:rPr>
        <w:t xml:space="preserve">(1 mình chống lại nhiều người)</w:t>
      </w:r>
      <w:r>
        <w:rPr>
          <w:b/>
        </w:rPr>
        <w:t xml:space="preserve"> thì anh cũng không thể phát huy thực lực cực mạnh của mình, anh còn có 2 đồng đội, nhưng 1 con gấu chuyên đấu tay bo còn con hổ thì chỉ thích ở 1 mình, lúc này ba người căn bản chiến đấu độc lập với nhau, điều này làm cho toàn bộ thực lực của bọn họ suy giảm lớn, hình như kẻ thù hiểu rõ điểm này nên vẫn ngăn cản không cho 3 người hợp tác.</w:t>
      </w:r>
      <w:r>
        <w:br w:type="textWrapping"/>
      </w:r>
      <w:r>
        <w:br w:type="textWrapping"/>
      </w:r>
      <w:r>
        <w:rPr>
          <w:b/>
        </w:rPr>
        <w:t xml:space="preserve">Tính cách Đường Vũ bình thản nhưng cũng không đại biểu cậu ngốc, ở Trung Quốc là nơi được coi là quốc gia võ thuật ở địa cầu, cả ngày trên TV đưa tin các cuộc thi đấu võ thuật, xem nhiều cũng biết được 1 chút. Tuy rằng kẻ địch đông người nhưng ngoại trừ Carl đánh nhau với 5 con sói cực giỏi phối hợp tấn công ra thì ngoài ra đều là đám ô hợp </w:t>
      </w:r>
      <w:r>
        <w:rPr>
          <w:i/>
          <w:b/>
        </w:rPr>
        <w:t xml:space="preserve">(mí tên làng nhàng hợp lại)</w:t>
      </w:r>
      <w:r>
        <w:rPr>
          <w:b/>
        </w:rPr>
        <w:t xml:space="preserve">, sức mạnh cá nhân cũng không bằng 3 người Courson, nhưng 3 người này không hiểu cách hợp tác nên sẽ càng đánh càng khốn khổ, gần như trở thành trận đánh phí sức liên tục, chờ thể lực ba người hết sạch thì phiền phức.</w:t>
      </w:r>
      <w:r>
        <w:br w:type="textWrapping"/>
      </w:r>
      <w:r>
        <w:br w:type="textWrapping"/>
      </w:r>
      <w:r>
        <w:rPr>
          <w:b/>
        </w:rPr>
        <w:t xml:space="preserve">Đường Vũ cau mày nhìn cuộc đấu của 2 bên, trong đầu một mực tự hỏi cách phá bỏ cục diện bế tắc trước mắt, nhất định có!</w:t>
      </w:r>
      <w:r>
        <w:br w:type="textWrapping"/>
      </w:r>
      <w:r>
        <w:br w:type="textWrapping"/>
      </w:r>
    </w:p>
    <w:p>
      <w:pPr>
        <w:pStyle w:val="Heading2"/>
      </w:pPr>
      <w:bookmarkStart w:id="118" w:name="chương-28-hái-trà-bắt-bướm"/>
      <w:bookmarkEnd w:id="118"/>
      <w:r>
        <w:t xml:space="preserve">28. Chương 28: Hái Trà Bắt Bướm*</w:t>
      </w:r>
    </w:p>
    <w:p>
      <w:pPr>
        <w:pStyle w:val="Compact"/>
      </w:pPr>
      <w:r>
        <w:br w:type="textWrapping"/>
      </w:r>
      <w:r>
        <w:br w:type="textWrapping"/>
      </w:r>
      <w:r>
        <w:rPr>
          <w:b/>
        </w:rPr>
        <w:t xml:space="preserve">Đường Vũ đứng ở ven đường vô cùng bắt mắt, chung quanh không có chỗ nào che chắn, loại cấp bậc dã thú quần chiến này đối với cậu vẫn sinh hoạt tại thế giới hòa bình mà nói thật sự quá mức kích thích.</w:t>
      </w:r>
      <w:r>
        <w:br w:type="textWrapping"/>
      </w:r>
      <w:r>
        <w:br w:type="textWrapping"/>
      </w:r>
      <w:r>
        <w:rPr>
          <w:b/>
        </w:rPr>
        <w:t xml:space="preserve">Giống đực thú nhân đánh nhau không liên lụy đến giống cái, đó là kiểu cách của thế giới thú nhân, nhưng phía sau lại có thể có thú nhân hèn hạ đánh lén Đường Vũ! Carl đánh gãy xương đùi của 1 con sói, khoảnh khắc xoay người nhìn thấy cảnh như vậy thì nhất thời cực phẫn nộ, không để ý nguy hiểm của bản thân nhào qua ngăn cản thú nhân hèn hạ kia, nhưng anh ở hơi xa nên căn bản không kịp!</w:t>
      </w:r>
      <w:r>
        <w:br w:type="textWrapping"/>
      </w:r>
      <w:r>
        <w:br w:type="textWrapping"/>
      </w:r>
      <w:r>
        <w:rPr>
          <w:b/>
        </w:rPr>
        <w:t xml:space="preserve">Thú nhân có ngoại hình là con linh cẩu to lớn móng tay sắc bén mắt thấy sẽ đâm vào trên người Đường Vũ, giống cái yếu ớt sao có thể chịu được sự tấn công như vậy, chung quanh tràn ngập thú nguyên lực hỗn loạn, Đường Vũ  phát hiện cậu lại không thể trốn vào không gian tránh né nguy hiểm. Tiếng tim đập bị phóng đại vô hạn, trong lòng Đường Vũ tức giận mắng ông thần linh đưa cậu tới nơi này, vừa chờ đợi đau đớn ập tới. Đột nhiên cơ thể bị nhét vào một cái ôm ấp cứng rắn lạnh như băng, đau nhức trong tưởng tượng cũng không có thấy, cậu mở to mắt đối diện đôi mắt xanh lạnh như băng của con hổ, nhưng cậu không biết ánh mắt máu lạnh này.</w:t>
      </w:r>
      <w:r>
        <w:br w:type="textWrapping"/>
      </w:r>
      <w:r>
        <w:br w:type="textWrapping"/>
      </w:r>
      <w:r>
        <w:rPr>
          <w:b/>
        </w:rPr>
        <w:t xml:space="preserve">Ares chịu đựng đau đớn, trở tay cắm móng vuốt sắc bén vào trong ngực tên đánh lén, sau đó giống như là mất sức quỳ rạp trên mặt đất, máu tươi thẩm thấu qua cơ giáp màu đen chảy ra, thoạt nhìn cũng không thấy được. Thở hổn hển, một lần nữa Ares đứng lên lao vào trong trận chiến nhưng máu tươi từ lưng con hổ do hoạt động mà bắn tung tóe ra ngoài.</w:t>
      </w:r>
      <w:r>
        <w:br w:type="textWrapping"/>
      </w:r>
      <w:r>
        <w:br w:type="textWrapping"/>
      </w:r>
      <w:r>
        <w:rPr>
          <w:b/>
        </w:rPr>
        <w:t xml:space="preserve">Ánh mắt Đường Vũ dần dần thay đổi, ngược lại cả người do kích thích mà bình tĩnh trở lại, thói quen thông qua hít sâu để thả lỏng tâm tình của mình, nhớ tới 2 ngày trước lúc buồn chán hát ca khúc khơi ra sự dao động của tinh thần, không biết có hiệu quả giống vậy với thú nhân không, cậu quyết định thử.</w:t>
      </w:r>
      <w:r>
        <w:br w:type="textWrapping"/>
      </w:r>
      <w:r>
        <w:br w:type="textWrapping"/>
      </w:r>
      <w:r>
        <w:rPr>
          <w:b/>
        </w:rPr>
        <w:t xml:space="preserve">Ngày đó Đường Vũ hát làn điệu tên Hái Trà Bắt Bướm, là dân ca Phúc Kiến, miêu tả cảnh hái trà của nhóm nông dân. Trừ lần đó ra cậu còn thử hát mấy bài hát ở địa cầu nhưng ngoại trừ có liên quan tới mấy bài hát dân gian ra thì phần lớn không có dao động gì, hơn nữa trong đó cũng có mạnh có yếu, bài hát Hái Trà Bắt Bướm bởi vì là nhạc dùng để múa cho nên hiệu quả cực mạnh.</w:t>
      </w:r>
      <w:r>
        <w:br w:type="textWrapping"/>
      </w:r>
      <w:r>
        <w:br w:type="textWrapping"/>
      </w:r>
      <w:r>
        <w:rPr>
          <w:b/>
        </w:rPr>
        <w:t xml:space="preserve">Đương nhiên Đường Vũ đoán bài hát này nếu dùng sáo hoặc đàn nhị biễu diễn có thể hiệu quả còn có thể tăng mạnh, nhưng lúc này cậu căn bản không có 2 loại nhạc cụ này, hơn nữa cậu cũng không biết dùng chúng cho nên cậu định hát bài này.</w:t>
      </w:r>
      <w:r>
        <w:br w:type="textWrapping"/>
      </w:r>
      <w:r>
        <w:br w:type="textWrapping"/>
      </w:r>
      <w:r>
        <w:rPr>
          <w:b/>
        </w:rPr>
        <w:t xml:space="preserve">Đầu tiên là thử ngâm nga nhẹ nhàng vài giai điệu, dần dần bắt đầu tăng dần, Đường Vũ nhắm mắt lại hình như có thể nhìn thấy cảnh chung quanh. Tinh thần lực hóa thành ký hiệu âm nhạc tập trung bên người cậu, giống như một đám trẻ con nghe lời đang chờ cha mẹ ra lệnh. Giọng cậu ngâm nga cũng không lớn nhưng từ khi lực chú ý của cậu càng ngày càng tập trung thì ký hiệu âm nhạc bên người càng ngày càng nhiều, cho tới khi cậu cảm giác gần được thì giọng hát lớn lên, tất cả ký hiệu âm nhạc bay tới các thú nhân đang đánh nhau, cậu muốn dùng tinh thần lực ký hiệu âm nhạc không nhìn thấy này trực tiếp ảnh hưởng thú nhân.</w:t>
      </w:r>
      <w:r>
        <w:br w:type="textWrapping"/>
      </w:r>
      <w:r>
        <w:br w:type="textWrapping"/>
      </w:r>
      <w:r>
        <w:rPr>
          <w:b/>
        </w:rPr>
        <w:t xml:space="preserve">Trước hết xuất hiện vấn đề chính là mấy con sói kia, bọn họ phát hiện khi phối hợp xuất hiện sai sót càng ngày càng nhiều, càng lúc càng lớn, căn bản không thể nắm giữ cảm giác tiết tấu.</w:t>
      </w:r>
      <w:r>
        <w:br w:type="textWrapping"/>
      </w:r>
      <w:r>
        <w:br w:type="textWrapping"/>
      </w:r>
      <w:r>
        <w:rPr>
          <w:b/>
        </w:rPr>
        <w:t xml:space="preserve">Giọng hát trong trẻo của Đường Vũ xuyên qua đám tro bụi bay tứ tán do đánh nhau trực tiếp đến trong tai 3 thú, Carl, Courson và Ares nháy mắt giật mình, ba người cảm thấy hình như bản thân bị 1 sợi dây vô hình xâu lại với nhau, tiết tấu đánh nhau từ từ trở nên nhất tề, ba người bắt đầu tìm kiếm cách hợp tác. Con gấu da dày sức lớn, có thể tấn công cũng có thể phòng thủ đứng trước, trung úy lang tộc kinh nghiệm chiến đấu phong phú thì chỉ huy tác chiến tùy thời điều chỉnh hình thức chiến đấu, thân hình con ghổ linh hoạt, ra tay quỷ dị tùy thời bất ngờ tấn công kẻ địch.</w:t>
      </w:r>
      <w:r>
        <w:br w:type="textWrapping"/>
      </w:r>
      <w:r>
        <w:br w:type="textWrapping"/>
      </w:r>
      <w:r>
        <w:rPr>
          <w:b/>
        </w:rPr>
        <w:t xml:space="preserve">Nguyên bản cảnh hái trà bắt bướm xinh đẹp biến ảo khôn lường trở nên ẩn chứa sự xơ xác tiêu điều, ký hiệu âm nhạc tạo thành người hái trà tấn công kẻ bao vây Đường Vũ, tinh thần lực tác dụng lên thú nguyên lực, khiến ở sâu trong trong nội tâm những người này xuất hiện cảm giác sợ hãi không rét mà run, nháy mắt khí thế yếu đi, đối mặt ba thú phối hợp càng ngày càng tốt, trong lúc đó công thủ càng bó tay bó chân.</w:t>
      </w:r>
      <w:r>
        <w:br w:type="textWrapping"/>
      </w:r>
      <w:r>
        <w:br w:type="textWrapping"/>
      </w:r>
      <w:r>
        <w:rPr>
          <w:b/>
        </w:rPr>
        <w:t xml:space="preserve">Khi bài hát chấm dứt, Đường Vũ mở mắt ra, chung quanh đã có 1 đám người ngã xuống.</w:t>
      </w:r>
      <w:r>
        <w:br w:type="textWrapping"/>
      </w:r>
      <w:r>
        <w:br w:type="textWrapping"/>
      </w:r>
      <w:r>
        <w:rPr>
          <w:b/>
        </w:rPr>
        <w:t xml:space="preserve">Courson khó có thể tin nổi nhìn Đường Vũ, âm nhạc ở tinh cầu thú nhân là 1 trong những hoạt động vô cùng được hoan nghênh, ai không biết hát mấy bài! Nhưng anh chưa bao giờ biết bài hát còn có thể ảnh hưởng đến chiến đấu của thú nhân! Hoặc là nói chỉ có bài hát Đường Vũ hát mới có thể ảnh hưởng bọn họ sao? Ánh mắt nhìn về phía Đường Vũ càng thận trọng, tiểu giống cái này tuyệt đối không phải người bình thường, cuối cùng là nguyên nhân gì làm cho nhân tài như vậy bị chôn dấu hơn mười năm? Anh cảm thấy trọng trách trên người mình càng ngày càng nặng, đồng thời hình như cũng trở nên càng ngày càng thú vị.</w:t>
      </w:r>
      <w:r>
        <w:br w:type="textWrapping"/>
      </w:r>
      <w:r>
        <w:br w:type="textWrapping"/>
      </w:r>
      <w:r>
        <w:rPr>
          <w:b/>
        </w:rPr>
        <w:t xml:space="preserve">So sánh với 3 thú nhân cả người đều bị thương thì Đường Vũ sạch sẽ nhẹ nhàng khoan khoái không bị thương gì, nhưng sắc mặt cậu còn trắng bệch hơn so với Ares bị thương nặng nhất. Xác nhận ba con thú đều không có nguy hiểm tính mạng thì cuối cùng Đường Vũ kiên trì không nổi nữa mà trực tiếp ngất đi. Carl đứng gần cậu nhất thấy vậy vươn móng vuốt vội vàng đỡ cậu, đề phòng cậu té trên mặt đất.</w:t>
      </w:r>
      <w:r>
        <w:br w:type="textWrapping"/>
      </w:r>
      <w:r>
        <w:br w:type="textWrapping"/>
      </w:r>
      <w:r>
        <w:rPr>
          <w:b/>
        </w:rPr>
        <w:t xml:space="preserve">“Tiểu Vũ! Tiểu Vũ!”. Carl căng thẳng ôm tiểu giống cái, nhẹ nhàng đẩy đẩy Đường Vũ, định đánh thức cậu.</w:t>
      </w:r>
      <w:r>
        <w:br w:type="textWrapping"/>
      </w:r>
      <w:r>
        <w:br w:type="textWrapping"/>
      </w:r>
      <w:r>
        <w:rPr>
          <w:b/>
        </w:rPr>
        <w:t xml:space="preserve">“Mau! Lên xe! Chúng ta đi thành phố Berry gần đây nhất!”. Cơ giáp của Carl còn nguyên vẹn nhất, sau khi biến thành xe cơ giáp thoạt nhìn cũng còn có thể ngồi lên được.</w:t>
      </w:r>
      <w:r>
        <w:br w:type="textWrapping"/>
      </w:r>
      <w:r>
        <w:br w:type="textWrapping"/>
      </w:r>
      <w:r>
        <w:rPr>
          <w:b/>
        </w:rPr>
        <w:t xml:space="preserve">Con gấu nghe vậy lập tức biến lại hình người, thu hồi cơ giáp trên người bị tàn phá khá nghiêm trọng, cơ  thể trần trụi trực tiếp lộ ra trước mặt mọi người, quần áo lúc trước đã sớm bởi vì biến thân mà nát bét, Carl nhanh chóng lấy ra 1 bộ đồ mới mặc vào, cũng cố hết sức co người lại ngồi vào ghế phía trước.</w:t>
      </w:r>
      <w:r>
        <w:br w:type="textWrapping"/>
      </w:r>
      <w:r>
        <w:br w:type="textWrapping"/>
      </w:r>
      <w:r>
        <w:rPr>
          <w:b/>
        </w:rPr>
        <w:t xml:space="preserve">Sau khi Ares cởi cơ giáp ra, vết thương nhìn qua càng nghiêm trọng, tất cả  nửa người trên đều là miệng vết thương mở đang chảy máu, con hổ mặc quần xong liền ngồi bên người Đường Vũ đang hôn mê, thở nhẹ ra, đôi mắt xanh nhìn chằm chằm Đường Vũ, lộ ra vẻ mặt lo lắng hiếm thấy.</w:t>
      </w:r>
      <w:r>
        <w:br w:type="textWrapping"/>
      </w:r>
      <w:r>
        <w:br w:type="textWrapping"/>
      </w:r>
      <w:r>
        <w:rPr>
          <w:b/>
        </w:rPr>
        <w:t xml:space="preserve">Courson đem theo 1 xe người bệnh, chân nhấn ga đi thẳng tới thành phố Berry gần đó.</w:t>
      </w:r>
      <w:r>
        <w:br w:type="textWrapping"/>
      </w:r>
      <w:r>
        <w:br w:type="textWrapping"/>
      </w:r>
      <w:r>
        <w:rPr>
          <w:b/>
        </w:rPr>
        <w:t xml:space="preserve">Khi sắp tới thành phố, đột nhiên Carl kêu dừng xe lại. Lấy ra 1 ít đồ chỉnh sửa lại vẻ ngoài của Đường Vũ, thay đổi kiểu tóc, màu tóc với màu da, làm khí chất cả người Đường Vũ thay đổi lớn, thoạt nhìn giống như là thằng nhóc nhà quê thích vận động, màu da giống với Carl đều là màu nâu, 2 người đứng chung một chỗ đặc biệt giống anh em ruột.</w:t>
      </w:r>
      <w:r>
        <w:br w:type="textWrapping"/>
      </w:r>
      <w:r>
        <w:br w:type="textWrapping"/>
      </w:r>
      <w:r>
        <w:rPr>
          <w:b/>
        </w:rPr>
        <w:t xml:space="preserve">Thuận lợi đi vào thành phố Berry, liếc mắt một cái có thể nhìn đến quang bình 3D lơ lửng trên không đang phát tin hình ma thực Đan Tung mà Đường Vũ ở học thuật hội nghị vẽ ra. Lúc sau đi 1 đoạn đường trong thành phố Berry, chung quanh hễ là chỗ có quang bình gần như đều đang truyền phát tin clip Đường Vũ ở trên mạng rất nhanh ngưng kết ma thực và vẽ hình Đan Tung, nhưng lại có người thường xuyên dừng lại xem, làm cho 3 con thú thấy vô cùng may mắn vì lúc nãy giúp Đường Vũ hóa trang.</w:t>
      </w:r>
      <w:r>
        <w:br w:type="textWrapping"/>
      </w:r>
      <w:r>
        <w:br w:type="textWrapping"/>
      </w:r>
      <w:r>
        <w:rPr>
          <w:b/>
        </w:rPr>
        <w:t xml:space="preserve">Tình huống của bọn họ không thích hợp vào bệnh viện chính quy chữa bệnh, tuy rằng thành phố Berry là thành phố phụ thuộc của thành phố Bố Đăng Đan nhưng độ an toàn vẫn kém so với Bố Đăng Đan, vì đề phòng có thêm phiền phức Carl nhớ tới ở thành phố này anh có quen 1 bác sĩ, người này thường xuyên sẽ nhận 1 ít chữa bệnh giải phẫu chui, tay nghề rất tốt.</w:t>
      </w:r>
      <w:r>
        <w:br w:type="textWrapping"/>
      </w:r>
      <w:r>
        <w:br w:type="textWrapping"/>
      </w:r>
      <w:r>
        <w:rPr>
          <w:b/>
        </w:rPr>
        <w:t xml:space="preserve">Dựa theo chỉ dẫn của Carl thì đoàn người đi vào 1 ngõ hẻm chật hẹp, xe không thể đi vào, chỉ có thể tự mình đi bộ vào. Carl ôm lấy Đường Vũ đang hôn mê đi tuốt đằng trước dẫn đường, vốn Courson muốn ôm tiểu giống cái thì nhếch miệng không có lên tiếng đỡ Ares bị thương nặng đi sau.</w:t>
      </w:r>
      <w:r>
        <w:br w:type="textWrapping"/>
      </w:r>
      <w:r>
        <w:br w:type="textWrapping"/>
      </w:r>
      <w:r>
        <w:rPr>
          <w:b/>
        </w:rPr>
        <w:t xml:space="preserve">“Lão Bố! Có ở nhà không? Tôi là Carl!”. Đoàn người đi đến tận cùng bên trong ngõ nhỏ thì mới tới nơi, phía trước chỉ có một vách tường trụi lủi, Carl  hô to đối với vách tường. Một lát sau vách tường tách ra làm đôi, 1 lão thú nhân thoạt nhìn tuổi rất lớn đi ra, miệng mắng chửi, “Thằng nhóc thối tha này, không có việc gì chưa bao giờ đến chỗ ông, gần đây nhất định đã xảy ra chuyện!”.</w:t>
      </w:r>
      <w:r>
        <w:br w:type="textWrapping"/>
      </w:r>
      <w:r>
        <w:br w:type="textWrapping"/>
      </w:r>
      <w:r>
        <w:rPr>
          <w:b/>
        </w:rPr>
        <w:t xml:space="preserve">“Nói nhảm, ai không có việc gì thì tới chỗ ông làm gì!”. Những lời này rất không giống con gấu thích ồn ào, nơi nơi thích kết bạn sẽ nói ra, ý Carl bảo lão thú nhân chú ý giống cái trong lòng mình, “Mau giúp tôi xem cậu ấy có bị gì không!”.</w:t>
      </w:r>
      <w:r>
        <w:br w:type="textWrapping"/>
      </w:r>
      <w:r>
        <w:br w:type="textWrapping"/>
      </w:r>
      <w:r>
        <w:rPr>
          <w:b/>
        </w:rPr>
        <w:t xml:space="preserve">Lão thú nhân chậm rì rì nhìn Đường Vũ, lại nhìn nhìn Courson đang đỡ Ares, “Cậu khẳng định muốn tôi khám cho giống cái này trước mà không phải con hổ mất máu quá nhiều sắp chết kia sao?”.</w:t>
      </w:r>
      <w:r>
        <w:br w:type="textWrapping"/>
      </w:r>
      <w:r>
        <w:br w:type="textWrapping"/>
      </w:r>
      <w:r>
        <w:rPr>
          <w:b/>
        </w:rPr>
        <w:t xml:space="preserve">Carl nghe vậy quay đầu lại nhìn Ares, lúc này mới phát hiện sắc mặt cậu ta trắng xanh, miệng vết thương sau lưng rất nặng, căn bản liên tục chảy máu, “Bây giờ thằng nhóc đó cần cấp cứu nhất, cậu muốn cứu ai nào!”.</w:t>
      </w:r>
      <w:r>
        <w:br w:type="textWrapping"/>
      </w:r>
      <w:r>
        <w:br w:type="textWrapping"/>
      </w:r>
      <w:r>
        <w:rPr>
          <w:b/>
        </w:rPr>
        <w:t xml:space="preserve">Ares nghe được tiếng nói chuyện của Carl, ngẩng đầu nhẹ giọng nói, “Cứu Đường Vũ”. Con hổ cảm thấy mình còn có thể chịu đựng được, Đường Vũ đột nhiên hôn mê tình huống rất bất thường, bây giờ Ares không rõ tâm tình của mình “lo lắng” giống như lời mẹ anh nói hay không.</w:t>
      </w:r>
      <w:r>
        <w:br w:type="textWrapping"/>
      </w:r>
      <w:r>
        <w:br w:type="textWrapping"/>
      </w:r>
      <w:r>
        <w:rPr>
          <w:b/>
        </w:rPr>
        <w:t xml:space="preserve">Lão thú nhân bĩu môi, ông ghét nhất bị người khác bắt làm cái này cái nọ, “Được rồi, được rồi, đều vào hết đi, chậm trễ thêm nữa thì ai cũng không cứu được!”.</w:t>
      </w:r>
      <w:r>
        <w:br w:type="textWrapping"/>
      </w:r>
      <w:r>
        <w:br w:type="textWrapping"/>
      </w:r>
      <w:r>
        <w:rPr>
          <w:b/>
        </w:rPr>
        <w:t xml:space="preserve">Đi vào trong phòng lão thú nhân thì Courson mới hiểu được ý câu nói vừa rồi của Carl, trong phòng tối tăm nơi nơi là bộ phận cơ thể người ngâm dịch dinh dưỡng, nhìn thấy làm cho người ta cảm thấy rất không thoải mái, anh là chiến sĩ từng ở trên chiến trường giết qua trùng tộc, thi thể thú nhân bị trùng tộc giết thoạt nhìn có lẽ càng thêm thảm thiết, nhưng không giống nơi này làm cho người ta có cảm giác cực kỳ không thoải mái.</w:t>
      </w:r>
      <w:r>
        <w:br w:type="textWrapping"/>
      </w:r>
      <w:r>
        <w:br w:type="textWrapping"/>
      </w:r>
      <w:r>
        <w:rPr>
          <w:b/>
        </w:rPr>
        <w:t xml:space="preserve">Lão thú nhân dùng chân đẩy cái ghế tới bên người Ares để cậu ta ngồi xuống, sau đó đẩy 1 cái xe đẩy cao khoảng 0.3 m lại đây, bên trên để đầy các loại dụng cụ chữa bệnh và thuốc không biết tên, đang muốn giúp Ares xử lý miệng vết thương thì nhìn thấy hành vi tránh né của thú nhân này, lại thấy cậu ta nhìn chằm chằm vào tiểu giống cái trong lòng Carl thì hiểu được ý của thằng nhóc con này, “Yên tâm, giống cái cái kia là sử dụng tinh thần lực quá độ, xử lý sau vẫn được nhưng cậu không cần cầm máu sao? Nếu lại chảy tiếp thì mất mạng đó!”. Sau đó mạnh mẽ ấn Ares tiến hành khử trùng vết thương, ngay cả thuốc tê đều lười chích.</w:t>
      </w:r>
      <w:r>
        <w:br w:type="textWrapping"/>
      </w:r>
      <w:r>
        <w:br w:type="textWrapping"/>
      </w:r>
      <w:r>
        <w:rPr>
          <w:b/>
        </w:rPr>
        <w:t xml:space="preserve">Miệng vết thương bị cạo trực tiếp cảm giác cực kỳ đau đớn, biết Đường Vũ không sao thì Ares không có lại cự tuyệt đối phương chữa thương cho mình, không biết có phải lão thú nhân cố ý xuống tay rất nặng hay không mà ít nhất trước khi xử lý vết thương thì Ares không đau như vậy.</w:t>
      </w:r>
      <w:r>
        <w:br w:type="textWrapping"/>
      </w:r>
      <w:r>
        <w:br w:type="textWrapping"/>
      </w:r>
      <w:r>
        <w:rPr>
          <w:b/>
        </w:rPr>
        <w:t xml:space="preserve">Hành động của lão Bố thoạt nhìn rất thô bạo nhưng động tác kỳ thật vô cùng nhanh nhẹn, chỉ cần 1 nửa thời gian của phần lớn bác sĩ thì khử trùng xong miệng vết thương, khâu lại và băng bó. Lúc sau Ares liền bị xếp tới 1 bên truyền máu, với chích chút chất kháng sinh và dịch dinh dưỡng.</w:t>
      </w:r>
      <w:r>
        <w:br w:type="textWrapping"/>
      </w:r>
      <w:r>
        <w:br w:type="textWrapping"/>
      </w:r>
      <w:r>
        <w:rPr>
          <w:b/>
        </w:rPr>
        <w:t xml:space="preserve">Lão thú nhân lấy đống đồ linh tinh trên giường giải phẫu ra, ý bảo Carl đem tiểu giống cái để lên trên, sau đó dán miếng cảm ứng đặc biệt lên trên cổ tay Đường Vũ, sau đó mở màn hình theo dõi lên xem xét. Chuyện giống cái bởi vì ngưng kết ma thực sử dụng tinh thần lực quá độ mà bị hôn mê nhìn mãi quen mắt, máy theo dõi này có thể kiểm tra ra trình độ thoát lực của đối phương có vượt qua mức giới hạn không, nếu không có để đối phương ngủ 1 lát là tốt rồi, ngược lại cần bổ sung nguyên dịch quý báu mà mấy năm gần đây ở 1 cái tinh cầu cực độ xa xôi phát hiện ra, mặc dù thứ này số lượng rất ít ỏi, đắt đỏ nhưng bởi vì có nó xuất hiện mà giống cái từng tinh thần thoát lực nghiêm trọng gần như chỉ có chờ biến thành ngớ ngẩn bây giờ đã có cách cứu. Trước đây lão thú nhân không sợ là do trong tay ông mới vừa có được nguyên dịch quý báu.</w:t>
      </w:r>
      <w:r>
        <w:br w:type="textWrapping"/>
      </w:r>
      <w:r>
        <w:br w:type="textWrapping"/>
      </w:r>
      <w:r>
        <w:rPr>
          <w:b/>
        </w:rPr>
        <w:t xml:space="preserve">Mở dụng cụ ra, con số biểu thị cho tinh thần lực và con số biểu thị cho tình trạng bây giờ của giống cái hiện ra, sau khi 1 vài chữ ngừng hiện lên thì 1 vài con số cũng tăng lên liên tục, lão thú nhân vốn một bộ dáng điệu nắm chắc theo con số tăng lên thì biến mất hầu như không còn.</w:t>
      </w:r>
      <w:r>
        <w:br w:type="textWrapping"/>
      </w:r>
      <w:r>
        <w:br w:type="textWrapping"/>
      </w:r>
      <w:r>
        <w:rPr>
          <w:b/>
        </w:rPr>
        <w:t xml:space="preserve">“Đây……!’. Lão thú nhân giật mình nhìn 3 con thú không có phản ứng  nhiều lắm, “Luỹ thừa tinh thần lực của giống cái này sao lại cao như vậy!”.</w:t>
      </w:r>
      <w:r>
        <w:br w:type="textWrapping"/>
      </w:r>
      <w:r>
        <w:br w:type="textWrapping"/>
      </w:r>
      <w:r>
        <w:rPr>
          <w:b/>
        </w:rPr>
        <w:t xml:space="preserve">* Hái trà bắt bướm: dân ca Trung Quốc có nguồn gốc từ tỉnh Phúc Kiến</w:t>
      </w:r>
      <w:r>
        <w:br w:type="textWrapping"/>
      </w:r>
      <w:r>
        <w:br w:type="textWrapping"/>
      </w:r>
    </w:p>
    <w:p>
      <w:pPr>
        <w:pStyle w:val="Heading2"/>
      </w:pPr>
      <w:bookmarkStart w:id="119" w:name="chương-29-hùng-tộc-khế-ước"/>
      <w:bookmarkEnd w:id="119"/>
      <w:r>
        <w:t xml:space="preserve">29. Chương 29: Hùng Tộc Khế Ước</w:t>
      </w:r>
    </w:p>
    <w:p>
      <w:pPr>
        <w:pStyle w:val="Compact"/>
      </w:pPr>
      <w:r>
        <w:br w:type="textWrapping"/>
      </w:r>
      <w:r>
        <w:br w:type="textWrapping"/>
      </w:r>
      <w:r>
        <w:rPr>
          <w:b/>
        </w:rPr>
        <w:t xml:space="preserve">Tinh thần lực của giống cái ở thú nhân thế giới dùng chỉ đạo ma nguyên lực, tinh thần lực cao thì mô phỏng độ tinh khiết của ma thực có thể sẽ càng cao. Bởi vậy số liệu này vẫn rất quan trọng, lúc đầu khi Đường Vũ bị máy giám sát phát hiện tinh thần lực siêu cao thì người xung qanh rất hưng phấn, nhưng lúc sau phát hiện cậu lại không có ma nguyên lực, kiên trì mấy năm thì sẽ thất vọng mà bỏ cuộc, không có ma nguyên lực thì giống như là đầu bếp không có nguyên liệu nấu ăn cao cấp, làm không ra món ngon đều là uổng phí.</w:t>
      </w:r>
      <w:r>
        <w:br w:type="textWrapping"/>
      </w:r>
      <w:r>
        <w:br w:type="textWrapping"/>
      </w:r>
      <w:r>
        <w:rPr>
          <w:b/>
        </w:rPr>
        <w:t xml:space="preserve">Trước đây Courson đã tìm hiểu tư liệu về bối cảnh của Đường Vũ nên biết tinh thần lực của tiểu giống cái rất cao, nhưng khi xem trên màn hình theo dõi thì lại có thể cao đến trình độ này cũng thật sự khoa trương quá mức! Khó trách Đường Vũ có thể thông qua bức tranh ma thực, ca hát mà ảnh hưởng thú nguyên lực của thú nhân! Nghĩ vậy thì anh lại một lần nữa thở dài, nếu tinh thần lực cao như vậy lại phối hợp ma nguyên lực thì tuyệt đối là tồn tại nghịch thiên.</w:t>
      </w:r>
      <w:r>
        <w:br w:type="textWrapping"/>
      </w:r>
      <w:r>
        <w:br w:type="textWrapping"/>
      </w:r>
      <w:r>
        <w:rPr>
          <w:b/>
        </w:rPr>
        <w:t xml:space="preserve">Trên màn hình thì tinh thần lực của giống cái thú nhân trước mặt cũng không rơi vào trị số nguy hiểm, nhưng trái ngược với tinh thần lực của cậu mà nói thì tỉ lệ đã sớm vượt qua trị số nguy hiểm rất nhiều lần, vì để đảm bảo…….. Lão thú nhân quyết định đút nguyên dịch quý báu cho Đường Vũ để bổ sung tinh thần lực.</w:t>
      </w:r>
      <w:r>
        <w:br w:type="textWrapping"/>
      </w:r>
      <w:r>
        <w:br w:type="textWrapping"/>
      </w:r>
      <w:r>
        <w:rPr>
          <w:b/>
        </w:rPr>
        <w:t xml:space="preserve">“Carl, đây là giống cái của cậu à? Tôi cần cậu dùng khế ước câu thông, giúp tôi dẫn nguyên dịch chữa trị tinh thần lực tiểu giống cái này”. Lão thú nhân cởi áo khoác và quần của Đường Vũ ra, chuẩn bị bôi nguyên dịch ở trên người cậu, có thể giúp hấp thu rất tốt với thuốc dẫn, kết quả phát hiện hình xăm trên cánh tay trái của cậu, “Tại sao là hình xăm hổ tộc?”. Từ lúc bắt đầu đi vào cửa thì vẫn đều là Carl ôm tiểu giống cái này, tuy rằng màu da rất giống với Carl, nhưng lão Bố là ai, thuốc dùng để thay đổi vẻ ngoài này là ông cho Carl,  lần đầu tiên thấy Carl lo lắng cho 1 giống cái như vậy, lão Bố còn tưởng rằng giống cái này là bạn đời của Carl hoặc là đối tượng theo đuổi, ai biết đối phương thế nhưng đã ký kết khế ước cùng thú nhân khác rồi!</w:t>
      </w:r>
      <w:r>
        <w:br w:type="textWrapping"/>
      </w:r>
      <w:r>
        <w:br w:type="textWrapping"/>
      </w:r>
      <w:r>
        <w:rPr>
          <w:b/>
        </w:rPr>
        <w:t xml:space="preserve">Carl nghe được sự buồn bực trong lời nói của lão Bố, chỉ chỉ Ares còn đang truyền máu, “Cậu ta là bạn đời giống đực của tiểu Vũ”.</w:t>
      </w:r>
      <w:r>
        <w:br w:type="textWrapping"/>
      </w:r>
      <w:r>
        <w:br w:type="textWrapping"/>
      </w:r>
      <w:r>
        <w:rPr>
          <w:b/>
        </w:rPr>
        <w:t xml:space="preserve">Đương nhiên Ares cũng nghe được lời nói của lão thú nhân, dứt khoát lưu loát nhổ ống truyền dịch đi đến bên người Đường Vũ, “Giống cái của tôi”.</w:t>
      </w:r>
      <w:r>
        <w:br w:type="textWrapping"/>
      </w:r>
      <w:r>
        <w:br w:type="textWrapping"/>
      </w:r>
      <w:r>
        <w:rPr>
          <w:b/>
        </w:rPr>
        <w:t xml:space="preserve">Lão Bố nhìn nhìn Carl lại nhìn nhìn Ares, ông không xen vào chuyện người trẻ tuổi yêu đến yêu đi, nếu đã có khế ước thú nhân ở đây thì dễ làm rồi, “Đợi tôi đút nguyên dịch cho giống cái của cậu ăn thì cậu khống chế thú nguyên lực thông qua khế ước liên hệ mà đi vào trong cơ thể đối phương, bố trí nguyên dịch đều đặn ở vị trí trọng điểm mà tôi chỉ”. Lại nhìn nhìn tình huống của Ares, nhịn không được lo lắng, bây giờ tình hình của cậu chưa ổn, đừng cậy mạnh nếu không 2 người các cậu sẽ gặp nguy hiểm”.</w:t>
      </w:r>
      <w:r>
        <w:br w:type="textWrapping"/>
      </w:r>
      <w:r>
        <w:br w:type="textWrapping"/>
      </w:r>
      <w:r>
        <w:rPr>
          <w:b/>
        </w:rPr>
        <w:t xml:space="preserve">Ares gật gật đầu tỏ vẻ không thành vấn đề, lão Bố liền đút nguyên dịch vào trong miệng Đường Vũ. Ares cầm tay Đường Vũ, thú nguyên lực thông qua khế ước không hề trở ngại đi vào trong cơ thể Đường Vũ, nếu không có tầng thông đạo này thì thú nguyên lực mạnh mẽ đi vào sẽ tạo thành tổn thương nghiêm trọng với giống cái, giống như là lúc trước Đường Vũ kiểm tra tình hình của cha Larry, kết quả bị đối phương tấn công ngược lại làm cho tinh thần lực chấn thương, loại tình huống này kỳ thật giống cái bình thường chỉ sợ đã trực tiếp hôn mê nhưng Đường Vũ cũng chỉ cần ngủ 1 chút thì sẽ không có việc gì, kỳ thật lúc ấy là có thể nhìn ra tinh thần lực của cậu rất mạnh.</w:t>
      </w:r>
      <w:r>
        <w:br w:type="textWrapping"/>
      </w:r>
      <w:r>
        <w:br w:type="textWrapping"/>
      </w:r>
      <w:r>
        <w:rPr>
          <w:b/>
        </w:rPr>
        <w:t xml:space="preserve">Ares dựa theo chỉ thị của lão Bố đi vào trong cơ thể Đường Vũ, đây là lần đầu tiên Ares tiếp xúc đến thế giới tinh thần của cậu, là nơi vô cùng rộng lớn, khắp nơi lộ ra ma thực tươi mát, giống như cảm giác mà cậu mang tới cho người khác. Nhưng lúc này thế giới tinh thần rõ ràng bị hư tổn nên không toàn vẹn, Ares bắt đầu đem nguyên dịch quý hiếm bôi đến chỗ đó, nhưng theo thời gian từ từ trôi qua thì trên trán Ares bắt đầu xuất hiện mồ hôi lạnh.</w:t>
      </w:r>
      <w:r>
        <w:br w:type="textWrapping"/>
      </w:r>
      <w:r>
        <w:br w:type="textWrapping"/>
      </w:r>
      <w:r>
        <w:rPr>
          <w:b/>
        </w:rPr>
        <w:t xml:space="preserve">Tinh thần lực của Đường Vũ cực mạnh mẽ, thời gian Ares đi vào tinh thần lực của cậu càng lâu thì càng khó khống chế thú nguyên lực, thậm chí căn bản thoát ra không được, đã hoàn toàn bị kẹt ở bên trong.</w:t>
      </w:r>
      <w:r>
        <w:br w:type="textWrapping"/>
      </w:r>
      <w:r>
        <w:br w:type="textWrapping"/>
      </w:r>
      <w:r>
        <w:rPr>
          <w:b/>
        </w:rPr>
        <w:t xml:space="preserve">Lão Bố nhìn thấy tình hình bất thường, lẽ ra ông cũng không phải lần đầu tiên để khế ước thú nhân giúp chữa trị tinh thần lực của giống cái của họ, người bệnh cho dù bị nặng thì cũng không cần giống đực thú nhân tốn nhiều sức, nhưng hôm nay tình huống vượt ra ngoài dự đoán của ông, mắt thấy hai người Ares và Đường Vũ  đều có thể hôn mê bất tỉnh, lão Bố lo lắng nói tình hình cho Carl và Courson biết.</w:t>
      </w:r>
      <w:r>
        <w:br w:type="textWrapping"/>
      </w:r>
      <w:r>
        <w:br w:type="textWrapping"/>
      </w:r>
      <w:r>
        <w:rPr>
          <w:b/>
        </w:rPr>
        <w:t xml:space="preserve">Con gấu không nói hai lời, cắt qua lòng bàn tay của anh, kết quả bị lão Bố cản lại, “Tôi không xác định khi cậu đi vào thế giới tinh thần của giống cái này thì có thể thoát thân, thậm chí rất có thể cậu cũng cùng giống cái này vĩnh viễn không thể tỉnh lại!”.</w:t>
      </w:r>
      <w:r>
        <w:br w:type="textWrapping"/>
      </w:r>
      <w:r>
        <w:br w:type="textWrapping"/>
      </w:r>
      <w:r>
        <w:rPr>
          <w:b/>
        </w:rPr>
        <w:t xml:space="preserve">Carl kiên định nâng lên tay phải của Đường Vũ, sau đó nhìn về phía Ares, “Tôi sẽ không rời khỏi tiểu Vũ đâu!”.</w:t>
      </w:r>
      <w:r>
        <w:br w:type="textWrapping"/>
      </w:r>
      <w:r>
        <w:br w:type="textWrapping"/>
      </w:r>
      <w:r>
        <w:rPr>
          <w:b/>
        </w:rPr>
        <w:t xml:space="preserve">Trong lòng Ares hiện lên tình tự không hiểu, mấy ngày này anh đều nhìn thấy mỗi hành động của Carl đối với Đường Vũ, hơn nữa anh cũng có thể cảm giác được Đường Vũ đối với con gấu nóng nảy này là đặc biệt. Con hổ chưa trừng trải qua vệc này nên bắt đầu nghi ngờ lúc trước hành vi của mình định ra khế ước với Đường Vũ có quá đáng hay không, có lẽ anh hiểu lầm ý đối phương nói thích anh, nghĩ đến nụ cười ấm áp lại bất đắc dĩ của Đường Vũ khi lấy đồ ăn ma thực cho anh thì anh thấy mình lại có chút may mắn khi làm hành động lỗ mãng trước đó, mục đích ban đầu từ từ thay đổi, con hổ phát hiện chính mình càng ngày càng thích cảm giác Đường Vũ đặt ánh mắt lên trên người anh.</w:t>
      </w:r>
      <w:r>
        <w:br w:type="textWrapping"/>
      </w:r>
      <w:r>
        <w:br w:type="textWrapping"/>
      </w:r>
      <w:r>
        <w:rPr>
          <w:b/>
        </w:rPr>
        <w:t xml:space="preserve">Thú nhân muốn cùng 1 giống cái đã có khế ước bạn đời ký kết khế ước bạn đời lần 2 thì cần được người giống đực thú nhân thứ nhất đồng ý, Ares hiểu được ý Carl nhìn về phía mình, anh muốn độc chiếm Đường Vũ nhưng là tình hình hiện tại làm cho anh không có tư cách làm như vậy, tình hình của Đường Vũ bây giờ rất nguy hiểm, nếu anh mạnh hơn 1 chút thì tốt rồi!.</w:t>
      </w:r>
      <w:r>
        <w:br w:type="textWrapping"/>
      </w:r>
      <w:r>
        <w:br w:type="textWrapping"/>
      </w:r>
      <w:r>
        <w:rPr>
          <w:b/>
        </w:rPr>
        <w:t xml:space="preserve">Carl được Ares đồng ý thì trịnh trọng nắm tay phải của mình với tay phải của Đường Vũ lại với nhau, máu tươi tạo thành bạn đời khế ước, được thần thú chúc phúc! Không biết có phải  do Carl rất yêu Đường Vũ hoặc là bởi vì Đường Vũ cũng thích, thậm chí yêu Carl nên cánh tay phải của Đường Vũ  hiện ra hình xăm hùng tộc có màu rõ ràng nổi bật hơn so với hổ văn 1 chút.</w:t>
      </w:r>
      <w:r>
        <w:br w:type="textWrapping"/>
      </w:r>
      <w:r>
        <w:br w:type="textWrapping"/>
      </w:r>
      <w:r>
        <w:rPr>
          <w:b/>
        </w:rPr>
        <w:t xml:space="preserve">Hùng tộc khế ước rất nhanh hoàn thành, Carl nhanh chóng đưa thú nguyên lực của mình  thông qua thông đạo khế ước vào  trong cơ thể Đường Vũ, có con gấu có sức sống mạnh mẽ gia nhập, nháy mắt Ares thoải mái rất nhiều, quyền khống chế thú nguyên lực một lần nữa trở lại trong tay anh.</w:t>
      </w:r>
      <w:r>
        <w:br w:type="textWrapping"/>
      </w:r>
      <w:r>
        <w:br w:type="textWrapping"/>
      </w:r>
      <w:r>
        <w:rPr>
          <w:b/>
        </w:rPr>
        <w:t xml:space="preserve">Có 2 thú nhân cùng lúc chữa trị tinh thần lực cho 1 giống cái thì vẫn là lần đầu tiên lão Bố thấy, nhưng giống cái có tinh thần lực cao như vậy thì ông cũng là lần đầu tiên gặp được. May mắn cấp bậc võ giả của con gấu hơi cao một chút nên 2 người miễn cưỡng có thể hoàn thành công tác chữa trị tinh thần lực.</w:t>
      </w:r>
      <w:r>
        <w:br w:type="textWrapping"/>
      </w:r>
      <w:r>
        <w:br w:type="textWrapping"/>
      </w:r>
      <w:r>
        <w:rPr>
          <w:b/>
        </w:rPr>
        <w:t xml:space="preserve">Khi một chút nguyên dịch trân quý cuối cùng bị Đường Vũ hấp thu thì con gấu vàcon hổ cùng lúc thu hồi thú nguyên lực của bản thân, ngã quỳ gối 2 bên của Đường Vũ mà thở hổn hển.</w:t>
      </w:r>
      <w:r>
        <w:br w:type="textWrapping"/>
      </w:r>
      <w:r>
        <w:br w:type="textWrapping"/>
      </w:r>
      <w:r>
        <w:rPr>
          <w:b/>
        </w:rPr>
        <w:t xml:space="preserve">Courson ở một bên lặng lẽ không lên tiếng, hơi thở có chút tối tăm không quá giống trung úy đại nhân bình thường tao nhã. Nếu con gấu tham gia mà cũng không có cách cứu được tiểu giống cái thì anh không biết chính mình có thể không chùn bước trước nguy hiểm như con gấu không, anh thừa nhận chính mình quả thật rất có cảm tình đối Đường Vũ, nhưng loại cảm tình này có đủ để anh mạo hiểm mạng sống với cơ hội cả đời chỉ có một lần ký khế ước bạn đời cứu đối phương không?</w:t>
      </w:r>
      <w:r>
        <w:br w:type="textWrapping"/>
      </w:r>
      <w:r>
        <w:br w:type="textWrapping"/>
      </w:r>
      <w:r>
        <w:rPr>
          <w:b/>
        </w:rPr>
        <w:t xml:space="preserve">Cho tới bây giờ trung úy lang tộc đều thích nắm giữ tất cả sự tình ở trong tay mình lại phát hiện câu trả lời là anh sẽ làm!</w:t>
      </w:r>
      <w:r>
        <w:br w:type="textWrapping"/>
      </w:r>
      <w:r>
        <w:br w:type="textWrapping"/>
      </w:r>
      <w:r>
        <w:rPr>
          <w:b/>
        </w:rPr>
        <w:t xml:space="preserve">Đường Vũ cảm thấy mình giống như là nằm mơ, trong mơ mình lại có thể cùng con gấu định ra bạn đời khế ước, khi “nhìn thấy” vẻ mặt luôn cợt nhả của con gấu tràn đầy sự trang nghiêm thì cậu cảm thấy lần đầu tiên tim mình thuộc về 1 người.</w:t>
      </w:r>
      <w:r>
        <w:br w:type="textWrapping"/>
      </w:r>
      <w:r>
        <w:br w:type="textWrapping"/>
      </w:r>
      <w:r>
        <w:rPr>
          <w:b/>
        </w:rPr>
        <w:t xml:space="preserve">“Ư ——”. Đường Vũ mở mắt ra, đầu rất đau làm cho cậu nhịn không được bật ra rên rỉ, xem ra lúc trước cách dùng loại tinh thần lực này rất nguy hiểm, cậu cũng hiểu được hậu quả dùng tinh thần lực quá độ.</w:t>
      </w:r>
      <w:r>
        <w:br w:type="textWrapping"/>
      </w:r>
      <w:r>
        <w:br w:type="textWrapping"/>
      </w:r>
      <w:r>
        <w:rPr>
          <w:b/>
        </w:rPr>
        <w:t xml:space="preserve">“Tiểu Vũ, cậu có chỗ nào không thoải mái không?”. Đường Vũ  nhìn thẳng vào đôi mắt của con gấu, nghĩ đến cảnh “trong mơ” thì trong lòng liền mềm nhũn, vừa định hỏi anh ta thì đột nhiên tầm mắt bị hình xăm trên cánh tay phải hấp dẫn, 1 con gấu to màu nâu chiếm cứ cánh tay phải của cậu, chẳng lẽ kia không phải mơ sao?</w:t>
      </w:r>
      <w:r>
        <w:br w:type="textWrapping"/>
      </w:r>
      <w:r>
        <w:br w:type="textWrapping"/>
      </w:r>
      <w:r>
        <w:rPr>
          <w:b/>
        </w:rPr>
        <w:t xml:space="preserve">“Carl, tôi, chúng ta?”. Đường Vũ  nâng cánh tay phải lên hỏi Carl.</w:t>
      </w:r>
      <w:r>
        <w:br w:type="textWrapping"/>
      </w:r>
      <w:r>
        <w:br w:type="textWrapping"/>
      </w:r>
      <w:r>
        <w:rPr>
          <w:b/>
        </w:rPr>
        <w:t xml:space="preserve">Con gấu vui vẻ đến nỗi ánh mắt đều nheo lại, “Về sau cậu chính thức là giống cái của tôi!”.</w:t>
      </w:r>
      <w:r>
        <w:br w:type="textWrapping"/>
      </w:r>
      <w:r>
        <w:br w:type="textWrapping"/>
      </w:r>
      <w:r>
        <w:rPr>
          <w:b/>
        </w:rPr>
        <w:t xml:space="preserve">Đường Vũ há miệng thở dốc, cảm giác đau đầu giống như càng thêm mãnh liệt, tuy rằng cậu cũng không bài xích cùng con gấu kết làm bạn đời nhưng có thể đừng 1 lần 2 lần đều ở tình huống cậu đang mơ mơ hồ hồ được hay không, định ra khế ước nặng như vậy! Sau đó khi đã quen thuộc với lão Bố thì Đường Vũ mới hiểu được khi con gấu cùng mình định khế ước rốt cuộc phải trả giá cái gì. Địa cầu có câu châm ngôn “vợ chồng vốn là chim chóc trong rừng, khi đại nạn tới thì đều tự mình bay đi”. Huống chi lúc ấy cậu và Carl còn chưa phải là vợ chồng, có thể tình cờ gặp được con gấu bự có chút khôn vặt này là vinh hạnh của cậu!</w:t>
      </w:r>
      <w:r>
        <w:br w:type="textWrapping"/>
      </w:r>
      <w:r>
        <w:br w:type="textWrapping"/>
      </w:r>
      <w:r>
        <w:rPr>
          <w:b/>
        </w:rPr>
        <w:t xml:space="preserve">Ngoài ra phản ứng của Ares cũng làm cho Đường Vũ  có chút kinh ngạc, cậu vẫn cho rằng con hổ đơn thuần là vì theo đuổi sức mạnh nên theo bản năng mới đi theo bên người mình, tuy rằng hai người đã định ra khế ước rồi nhưng cậu cũng chỉ là đối xử với con hổ như đứa bé không hiểu chuyện. Khi thằng nhóc này bắt đầu học được trả giá và giúp đỡ người khác thì cậu cảm giác rất có cảm giác thành tựu, hơn nữa được giúp đỡ lại chính là cậu, không uổng phí cậu làm ra nhiều đồ ăn ma thực như vậy cho con hổ này ăn.</w:t>
      </w:r>
      <w:r>
        <w:br w:type="textWrapping"/>
      </w:r>
      <w:r>
        <w:br w:type="textWrapping"/>
      </w:r>
      <w:r>
        <w:rPr>
          <w:b/>
        </w:rPr>
        <w:t xml:space="preserve">Lão thú nhân đuổi 3 thú nhân ra khỏi phòng làm việc của mình, chỉ để lại Đường Vũ ở bên kia vừa suy nghĩ vừa cười, nhịn không được trở mình xem thường, lão chỉ biết con gấu kia coi trọng giống cái có chỉ số thông minh biến đi đâu hay là bị di chứng gì!</w:t>
      </w:r>
      <w:r>
        <w:br w:type="textWrapping"/>
      </w:r>
      <w:r>
        <w:br w:type="textWrapping"/>
      </w:r>
      <w:r>
        <w:rPr>
          <w:b/>
        </w:rPr>
        <w:t xml:space="preserve">Lão Bố cảm thấy rất hứng thú đối với giống cái có tinh thần lực cực cao này, thấy biểu hiện của cậu ta bất thường thì dứt khoát giúp cậu ta tiến hành kiểm tra tỉ mỉ lại thân thể, hơn nữa tại phương diện ma nguyên lực này, lão Bố phát hiện trị số của tiểu giống cái này rất kỳ quái nhưng lại không thể nói rõ kỳ quái ra sao, thoạt nhìn mặt ngoài biểu hiện là rất bình thường không có ma nguyên lực. Lão Bố nhớ tới trước kia giống như có sưu tập một ít tư liệu về giống cái không có ma nguyên lực hoặc là ma nguyên lực rất ít ỏi, quên để ở đâu rồi nên quay đầu lại tìm kiếm để đối chiếu xem.</w:t>
      </w:r>
      <w:r>
        <w:br w:type="textWrapping"/>
      </w:r>
      <w:r>
        <w:br w:type="textWrapping"/>
      </w:r>
      <w:r>
        <w:rPr>
          <w:b/>
        </w:rPr>
        <w:t xml:space="preserve">“Rầm!”. Lão Bố đang nghiên cứu số liệu thân thể của Đường Vũ bị tiếng vang đột nhiên truyền đến làm lão hoảng sợ, chấn động tiếp theo truyền đến làm cho lão Bố thầm nghĩ không tốt, xem ra là có người tìm tới cửa gây sự.</w:t>
      </w:r>
      <w:r>
        <w:br w:type="textWrapping"/>
      </w:r>
      <w:r>
        <w:br w:type="textWrapping"/>
      </w:r>
      <w:r>
        <w:rPr>
          <w:b/>
        </w:rPr>
        <w:t xml:space="preserve">Ngay sau đó Carl, Courson và Ares không để ý lời căn dặn trước đó của lão Bố đá văng cửa phòng phòng làm việc trực tiếp vọt vào, “Chúng ta đi mau! Người của tướng quân Luke tìm đến đây!”.</w:t>
      </w:r>
      <w:r>
        <w:br w:type="textWrapping"/>
      </w:r>
      <w:r>
        <w:br w:type="textWrapping"/>
      </w:r>
      <w:r>
        <w:rPr>
          <w:b/>
        </w:rPr>
        <w:t xml:space="preserve">May mắn Ares đã truyền máu gần hết, hơn nữa tố chất thân thể thú nhân mạnh mẽ cùng với bản lĩnh chữa bệnh cao siêu của lão Bố, vết thương lúc nãy nghiêm trọng như vậy mà lúc này cũng bình phục hơn phân nửa, nhìn thấy nghiêm trọng cũng chỉ là tổn thương bên ngoài mà thôi.</w:t>
      </w:r>
      <w:r>
        <w:br w:type="textWrapping"/>
      </w:r>
      <w:r>
        <w:br w:type="textWrapping"/>
      </w:r>
      <w:r>
        <w:rPr>
          <w:b/>
        </w:rPr>
        <w:t xml:space="preserve">“Lão Bố, lão đi cùng chúng tôi đi! Nếu tướng quân Luke biết lão quen biết với chúng tôi thì khẳng định sẽ không bỏ qua cho lão!”. Carl phát hiện lão thú nhân cũng không định nhúc nhích nên vội vàng khuyên nhủ.</w:t>
      </w:r>
      <w:r>
        <w:br w:type="textWrapping"/>
      </w:r>
      <w:r>
        <w:br w:type="textWrapping"/>
      </w:r>
      <w:r>
        <w:rPr>
          <w:b/>
        </w:rPr>
        <w:t xml:space="preserve">Lão Bố lắc đầu, “Không có việc gì, các cậu yên tâm đi, thằng nhóc Luke kia còn không dám đụng đến ta”.</w:t>
      </w:r>
      <w:r>
        <w:br w:type="textWrapping"/>
      </w:r>
      <w:r>
        <w:br w:type="textWrapping"/>
      </w:r>
      <w:r>
        <w:rPr>
          <w:b/>
        </w:rPr>
        <w:t xml:space="preserve">Sở dĩ Carl quen biết lão Bố là thông qua cha của mình nhưng cha anh chỉ nói cho anh biết lão Bố là bác sĩ đáng giá tin tưởng, ngoài ra không nói thêm gì nữa, nếu lão Bố nói như vậy thì Carl cũng không dám chậm trễ nữa, che chở Đường Vũ nhanh chóng rời đi.</w:t>
      </w:r>
      <w:r>
        <w:br w:type="textWrapping"/>
      </w:r>
      <w:r>
        <w:br w:type="textWrapping"/>
      </w:r>
    </w:p>
    <w:p>
      <w:pPr>
        <w:pStyle w:val="Heading2"/>
      </w:pPr>
      <w:bookmarkStart w:id="120" w:name="chương-30-trấn-nhỏ-dirk"/>
      <w:bookmarkEnd w:id="120"/>
      <w:r>
        <w:t xml:space="preserve">30. Chương 30: Trấn Nhỏ Dirk</w:t>
      </w:r>
    </w:p>
    <w:p>
      <w:pPr>
        <w:pStyle w:val="Compact"/>
      </w:pPr>
      <w:r>
        <w:br w:type="textWrapping"/>
      </w:r>
      <w:r>
        <w:br w:type="textWrapping"/>
      </w:r>
      <w:r>
        <w:rPr>
          <w:b/>
        </w:rPr>
        <w:t xml:space="preserve">Trên ngã 4 đường thoạt nhìn cũng không có chỗ nào có gì đặc biệt, Courson thân là 1 thành viên của lang tộc sở trường nhất là thăm dò với trốn tránh bị bám theo, “Trên con đường này có 3 con sâu, đi liền 1 mạch xuyên qua trấn nhỏ Dirk là rừng Hy Vọng, chúng ta có thể thông qua trấn nhỏ này đi vào rừng Hy Vọng, lại đi đường vòng là đến chủ thành Bố Đăng Đan.</w:t>
      </w:r>
      <w:r>
        <w:br w:type="textWrapping"/>
      </w:r>
      <w:r>
        <w:br w:type="textWrapping"/>
      </w:r>
      <w:r>
        <w:rPr>
          <w:b/>
        </w:rPr>
        <w:t xml:space="preserve">Carl nghĩ nghĩ cảm thấy đề nghị của Courson không có vấn đề gì thì gật đầu tán thành. Đường Vũ và Ares hoàn toàn không hiểu những thứ này nên không phát biểu ý kiến gì.</w:t>
      </w:r>
      <w:r>
        <w:br w:type="textWrapping"/>
      </w:r>
      <w:r>
        <w:br w:type="textWrapping"/>
      </w:r>
      <w:r>
        <w:rPr>
          <w:b/>
        </w:rPr>
        <w:t xml:space="preserve">Carl nhéo nhéo nắm tay, “Được, tôi đi giải quyết 3 con sâu kia!”.</w:t>
      </w:r>
      <w:r>
        <w:br w:type="textWrapping"/>
      </w:r>
      <w:r>
        <w:br w:type="textWrapping"/>
      </w:r>
      <w:r>
        <w:rPr>
          <w:b/>
        </w:rPr>
        <w:t xml:space="preserve">“Tôi cũng đi!”. Ares đột nhiên lên tiếng, anh vẫn sống ở trong tháp ngà ở vườn trường, mấy ngày này sau khi tiếp xúc với Carl và Courson thì con hổ mới phát hiện thực lực của chính mình cũng không có cường đại như trong tưởng tượng, thậm chí rất nhiều lần trong chiến đấu còn vướng chân người khác.</w:t>
      </w:r>
      <w:r>
        <w:br w:type="textWrapping"/>
      </w:r>
      <w:r>
        <w:br w:type="textWrapping"/>
      </w:r>
      <w:r>
        <w:rPr>
          <w:b/>
        </w:rPr>
        <w:t xml:space="preserve">Carl nghe vậy nhếch miệng nở nụ cười, ôm lấy bả vai Ares chỉ vào 1 thú nhân đứng 1 mình ở bên phải, “Cậu giải quyết tên đó”.</w:t>
      </w:r>
      <w:r>
        <w:br w:type="textWrapping"/>
      </w:r>
      <w:r>
        <w:br w:type="textWrapping"/>
      </w:r>
      <w:r>
        <w:rPr>
          <w:b/>
        </w:rPr>
        <w:t xml:space="preserve">Ares gật gật đầu, lặng yên tới gần mục tiêu, động tác có sự nhẹ nhàng đặc biệt của động vật họ mèo, giống đực thú nhân lớn như vậy mà đi đường gần như không có tiếng động, mà bên kia Carl thì hoàn toàn tương phản, con gấu trực tiếp đi qua hoàn toàn không có một chút che dấu, khi kẻ thù phát hiện anh thì anh chợt bật lên, 2 tay 1 trái 1 phải chụp lấy đầu kẻ thù dùng sức đánh trực tiếp đánh 2 thú nhân hôn mê bất tỉnh.</w:t>
      </w:r>
      <w:r>
        <w:br w:type="textWrapping"/>
      </w:r>
      <w:r>
        <w:br w:type="textWrapping"/>
      </w:r>
      <w:r>
        <w:rPr>
          <w:b/>
        </w:rPr>
        <w:t xml:space="preserve">Khi con gấu đang muốn đá thêm mấy cái nữa thì Courson đã mang Đường Vũ đi tới, “Đi mau, đang ở trên đường cái, giết người khá phiền phức”. Người qua đường xung quanh không biết tình hình, phát hiện hành vi của Carl cũng không có lộ ra tình tự khẩn trương hoặc là kinh ngạc, nhiều nhất chỉ là tránh đi, phần lớn thú nhân tính tình nóng nảy thỉnh thoảng có ẩu đả đánh nhau và vân vân cũng rất bình thường, giống như Courson nói không chết người là được. Ở bên khác thì Ares đã giải quyết xong thú nhân kia cũng tới hội hợp.</w:t>
      </w:r>
      <w:r>
        <w:br w:type="textWrapping"/>
      </w:r>
      <w:r>
        <w:br w:type="textWrapping"/>
      </w:r>
      <w:r>
        <w:rPr>
          <w:b/>
        </w:rPr>
        <w:t xml:space="preserve">Đường Vũ nhìn đến cảnh tượng như vậy không khỏi có chút nhiệt huyết sôi trào, nếu chính mình cũng có thể giống như vậy tham dự chiến đấu thì tốt rồi, đáng tiếc chính mình về điểm khí lực này ngay cả làm cho người ta nhét cũng không đủ để nhét kẽ răng.</w:t>
      </w:r>
      <w:r>
        <w:br w:type="textWrapping"/>
      </w:r>
      <w:r>
        <w:br w:type="textWrapping"/>
      </w:r>
      <w:r>
        <w:rPr>
          <w:b/>
        </w:rPr>
        <w:t xml:space="preserve">Trấn nhỏ Dirk thoạt nhìn rất phục cổ, không có nhiều sản phẩm công nghệ cao lắm, hình như tôn sùng kỹ thuật thủ công nguyên thủy. Nói là trấn nhỏ cũng chính là sắp xếp hai phòng ở 1 cái phố tạo thành, mỗi gian phòng đều là một cái cửa hàng, kinh doanh sản phẩm có liên quan với rừng Hy Vọng, phần lớn thú nhân này đi vào rừng Hy Vọng kiếm sống ở lại chỗ này tiến hành bổ sung vật tư và xử lý hàng hóa.</w:t>
      </w:r>
      <w:r>
        <w:br w:type="textWrapping"/>
      </w:r>
      <w:r>
        <w:br w:type="textWrapping"/>
      </w:r>
      <w:r>
        <w:rPr>
          <w:b/>
        </w:rPr>
        <w:t xml:space="preserve">Đường Vũ bị Carl cõng đi, 3 thú nhân bước đi rất nhanh nên cậu theo không kịp, vì không muốn gây cản trở nên đành phải mất mặt bị cõng đi, đương nhiên thực ra con gấu càng muốn ôm Đường Vũ đi nhưng bị cậu từ chối.</w:t>
      </w:r>
      <w:r>
        <w:br w:type="textWrapping"/>
      </w:r>
      <w:r>
        <w:br w:type="textWrapping"/>
      </w:r>
      <w:r>
        <w:rPr>
          <w:b/>
        </w:rPr>
        <w:t xml:space="preserve">Bốn người mắt thấy phải xuyên qua trấn nhỏ đi vào rừng Hy Vọng, đột nhiên trên bầu trời bay tới 1 tốp chiến sĩ cơ giáp nhỏ, những người này khác với đám hải tặc có trang bị lạc hậu trước đó bị trục xuất, tất cả đều được trang bị cơ giáp cực tiên tiến, không kém bao nhiêu khi so với Courson và Ares. Về phần Carl, bộ trang phục của anh là trước đó trong nhiệm vụ xuất hiện tổn hại đưa đi duy tu </w:t>
      </w:r>
      <w:r>
        <w:rPr>
          <w:i/>
          <w:b/>
        </w:rPr>
        <w:t xml:space="preserve">(bảo trì + sửa chữa),</w:t>
      </w:r>
      <w:r>
        <w:rPr>
          <w:b/>
        </w:rPr>
        <w:t xml:space="preserve"> hiện tại dùng chính là loại cũ trước kia bị loại bỏ, bằng không sức chiến đấu của anh ít nhất có thể mạnh hơn hai cái cấp bậc.</w:t>
      </w:r>
      <w:r>
        <w:br w:type="textWrapping"/>
      </w:r>
      <w:r>
        <w:br w:type="textWrapping"/>
      </w:r>
      <w:r>
        <w:rPr>
          <w:b/>
        </w:rPr>
        <w:t xml:space="preserve">“Những người này không phải là thủ hạ của Luke nhưng không phải là người của công hội ma thực sư”. Courson nói khẽ, những người này đột nhiên phóng đến ngăn cản bọn họ rời đi nhưng không có trực tiếp tấn công, không biết là có dụng ý gì.</w:t>
      </w:r>
      <w:r>
        <w:br w:type="textWrapping"/>
      </w:r>
      <w:r>
        <w:br w:type="textWrapping"/>
      </w:r>
      <w:r>
        <w:rPr>
          <w:b/>
        </w:rPr>
        <w:t xml:space="preserve">“Chúng ta có nắm chắc đánh thắng không?”. Carl cũng nói khẽ với Courson bàn bạc đối sách.</w:t>
      </w:r>
      <w:r>
        <w:br w:type="textWrapping"/>
      </w:r>
      <w:r>
        <w:br w:type="textWrapping"/>
      </w:r>
      <w:r>
        <w:rPr>
          <w:b/>
        </w:rPr>
        <w:t xml:space="preserve">Courson nghe thấy câu hỏi của Carl thì do dự lắc đầu, “Những người này có cấp bậc thú nguyên lực ở cấp 3 sơ cấp, xem tình huống hẳn là sở trường hợp tác tập thể, nếu có tiểu Vũ giúp thì chúng ta có 7 phần thắng nhưng là không được”. Lời chưa nói hết lộ ra ý tứ Carl tự nhiên hiểu được, tinh thần lực của Đường Vũ vừa mới bị hao tổn nhiều, không thể lại dùng loại phương pháp này tổn thương nghiêm trọng tinh thần lực.</w:t>
      </w:r>
      <w:r>
        <w:br w:type="textWrapping"/>
      </w:r>
      <w:r>
        <w:br w:type="textWrapping"/>
      </w:r>
      <w:r>
        <w:rPr>
          <w:b/>
        </w:rPr>
        <w:t xml:space="preserve">Thấy bốn người trên mặt đất tràn ngập tư thái đề phòng thì tốp chiến sĩ cơ giáp trên bầu trời có 1 thủ lĩnh đi ra đáp xuống mặt đất, “3 vị chính là trung úy Garfield thuộc lực lượng quốc phòng giữa các hành tinh, Ares con trai của tướng quân Hardman, Carl đứa con út giống đực của vua lính đánh thuê phải không? Còn có vị tiểu ma thực sư đáng yêu này là Trà Trà hoặc gọi là Đường Vũ?”.</w:t>
      </w:r>
      <w:r>
        <w:br w:type="textWrapping"/>
      </w:r>
      <w:r>
        <w:br w:type="textWrapping"/>
      </w:r>
      <w:r>
        <w:rPr>
          <w:b/>
        </w:rPr>
        <w:t xml:space="preserve">Courson thấy đối phương đều nêu ra thân phận của tất cả bọn họ thì trong lòng hơi bình tĩnh, đi lên từng bước can thiệp, “Anh đã biết bọn tôi là ai thì có thể để chúng tôi đi qua không?”.</w:t>
      </w:r>
      <w:r>
        <w:br w:type="textWrapping"/>
      </w:r>
      <w:r>
        <w:br w:type="textWrapping"/>
      </w:r>
      <w:r>
        <w:rPr>
          <w:b/>
        </w:rPr>
        <w:t xml:space="preserve">Chiến sĩ giáp này thoạt nhìn cũng không xuất sắc này cười nói, “Nếu các người lo lắng đám bám đuôi phía sau thì xin yên tâm, trấn nhỏ Dirk là địa bàn của chúng tôi, nếu người của Luke tướng quân dám đến thì tự nhiên chúng tôi sẽ chặn bọn chúng lại ở bên ngoài. Có vị đại sư biết Trà Trà phải đi qua chỗ này nên đặc biệt phái tôi tới đây đón người”.</w:t>
      </w:r>
      <w:r>
        <w:br w:type="textWrapping"/>
      </w:r>
      <w:r>
        <w:br w:type="textWrapping"/>
      </w:r>
      <w:r>
        <w:rPr>
          <w:b/>
        </w:rPr>
        <w:t xml:space="preserve">Courson tính toán lúc này đâm lao phải theo lao, thấy đối phương cũng không có địch ý gì, rất có thể là đám lão già này rãnh rỗi nhàm chán ngáng chân, dứt khoát đi từng bước tính từng bước rôi lại tìm cơ hội, “Được, mời dẫn đường”.</w:t>
      </w:r>
      <w:r>
        <w:br w:type="textWrapping"/>
      </w:r>
      <w:r>
        <w:br w:type="textWrapping"/>
      </w:r>
      <w:r>
        <w:rPr>
          <w:b/>
        </w:rPr>
        <w:t xml:space="preserve">Tình huống của thành phố Berry rất đặc biệt, bởi vì tới gần rừng Hy Vọng cho nên bên ngoài là phạm vi thế lực của công hội ma thực sư. Trên thực tế bởi vì nơi này hàng năm có mấy lão già này ở cho nên công hội ma thực sư bởi vì  tôn trọng nên cũng không có để nhiều người lắm ở đây.</w:t>
      </w:r>
      <w:r>
        <w:br w:type="textWrapping"/>
      </w:r>
      <w:r>
        <w:br w:type="textWrapping"/>
      </w:r>
      <w:r>
        <w:rPr>
          <w:b/>
        </w:rPr>
        <w:t xml:space="preserve">Người đi đầu kia mang theo bốn người Đường Vũ hướng đám phòng gần rừng Hy Vọng nhất đi tới, các chiến sĩ cơ giáp khác thì chia làm 4 tốp canh giữ cả trấn nhỏ. Chiến sĩ cơ giáp thuộc thế lực của tướng quân Luke ở chỗ lão Bố bị đùa giỡn 1 trận mới biết được 4 người Đường Vũ đã đi khỏi, khi bọn họ nhớn nhác muốn hợp lực giết lão thú nhân kia thì đối phương thế nhưng lại kết nối với quang não cá nhân của tướng quân Luke, sau đó bọn họ chỉ có thể nhịn xuống cơn tức bỏ qua cho lão già kia, vội vàng chạy tới thì kết quả lại bị chiến sĩ cơ giáp ở trấn nhỏ Dirk ngăn cản.</w:t>
      </w:r>
      <w:r>
        <w:br w:type="textWrapping"/>
      </w:r>
      <w:r>
        <w:br w:type="textWrapping"/>
      </w:r>
      <w:r>
        <w:rPr>
          <w:b/>
        </w:rPr>
        <w:t xml:space="preserve">Bọn họ không dám tùy tiện khai chiến với cùng đối phương nên đành phải kết nối với quang não của Luân Đạo Phu. Austin đứa con giống cái của Luke tướng quân đúng lúc đứng ở bên cạnh nghe vậy có chút tức tối, “Lão già thích xen vào việc của người khác này, các ngươi canh giữ ở bên ngoài cho ta, nhất là hướng rừng Hy Vọng, đoán chừng bọn họ là muốn đi qua rừng Hy Vọng tới chủ thành Bố Đăng Đan, tôi cũng không tin nó có khả năng trốn cả đời ở bên trong! Tuyệt đối không cho phép bọn họ tới gần Bố Đăng Đan!”.</w:t>
      </w:r>
      <w:r>
        <w:br w:type="textWrapping"/>
      </w:r>
      <w:r>
        <w:br w:type="textWrapping"/>
      </w:r>
      <w:r>
        <w:rPr>
          <w:b/>
        </w:rPr>
        <w:t xml:space="preserve">Luân Đạo Phu nhìn thấy gần đây Austin vì tiểu giống cái không có ma nguyên lực thường xuyên mất đi sự bình tĩnh thận trọng thì cảm thấy cực thú vị, trêu chọc hỏi, “Cái tiểu giống cái kia là đoạt giống đực của cậu hay sao mà lần này cậu lại giống trống khua chiêng lớn như vậy đuổi giết đối phương, không sợ cha  cậu giúp cậu mà đắc tội 1 đám kẻ thù hả?”.</w:t>
      </w:r>
      <w:r>
        <w:br w:type="textWrapping"/>
      </w:r>
      <w:r>
        <w:br w:type="textWrapping"/>
      </w:r>
      <w:r>
        <w:rPr>
          <w:b/>
        </w:rPr>
        <w:t xml:space="preserve">Austin trừng mắt nhìn Luân Đạo Phu, cười lạnh trả lời nói, “Anh biết cái gì! Tôi chính là giống cái cao quý được cha tôi nâng niu ở lòng bàn tay, mượn thế lực của cha tôi bắt nạt 1 giống cái bình thường làm cho tôi bị mất mặt thì sao? Chẳng lẽ đám lão già này lại muốn chấp nhặt với người trẻ tuổi như tôi sao?”.</w:t>
      </w:r>
      <w:r>
        <w:br w:type="textWrapping"/>
      </w:r>
      <w:r>
        <w:br w:type="textWrapping"/>
      </w:r>
      <w:r>
        <w:rPr>
          <w:b/>
        </w:rPr>
        <w:t xml:space="preserve">Luân Đạo Phu bĩu môi nhún vai, “Cậu quyết định là được”. Sau đó nhỏ giọng phun tào* “Đừng thông minh bị thông minh lừa”</w:t>
      </w:r>
      <w:r>
        <w:br w:type="textWrapping"/>
      </w:r>
      <w:r>
        <w:br w:type="textWrapping"/>
      </w:r>
      <w:r>
        <w:rPr>
          <w:b/>
        </w:rPr>
        <w:t xml:space="preserve">* phun tào: là hay nói mấy lời lải nhải, như rủa, cũng có khi chua ngoa, kiểu độc mồm </w:t>
      </w:r>
      <w:r>
        <w:br w:type="textWrapping"/>
      </w:r>
      <w:r>
        <w:rPr>
          <w:b/>
        </w:rPr>
        <w:t xml:space="preserve">Austin trầm mặc nhìn về phía hình ảnh ma thực Đan Tung trong tay, nghĩ đến lời nói của cha mình thì trong lòng có chút không cam lòng.</w:t>
      </w:r>
      <w:r>
        <w:br w:type="textWrapping"/>
      </w:r>
      <w:r>
        <w:br w:type="textWrapping"/>
      </w:r>
      <w:r>
        <w:rPr>
          <w:b/>
        </w:rPr>
        <w:t xml:space="preserve">Trà Trà là mấu chốt giải quyết trận nguy cơ kia? Điều này làm cho Austin từ trước đến nay tâm cao khí ngạo rất khó chấp nhận người cha mà mình sùng bái như thế lại tôn sùng ma thực sư khác, kia căn bản là thần thú đánh xuống trừng phạt, gã không tin 1 giống cái bình thường thậm chí có thể còn không có ma nguyên lực có thể hóa giải trận nguy cơ này!</w:t>
      </w:r>
      <w:r>
        <w:br w:type="textWrapping"/>
      </w:r>
      <w:r>
        <w:br w:type="textWrapping"/>
      </w:r>
      <w:r>
        <w:rPr>
          <w:b/>
        </w:rPr>
        <w:t xml:space="preserve">Bên kia Đường Vũ bị mang tới 1 phòng gỗ cực bình thường, tỉ lệ đồ đạc trong phòng đều lớn hơn mức tiêu chuẩn. Trong phòng giống với phòng đọc sách này đang phát tin Đường Vũ vẽ tranh Đan Tung, mặt sau bàn học bên cạnh ngồi 1 giống đực thú nhân thoạt nhìn giống đàn ông trung niên, khổ người đối phương thế nhưng còn lớn hơn so với Carl.</w:t>
      </w:r>
      <w:r>
        <w:br w:type="textWrapping"/>
      </w:r>
      <w:r>
        <w:br w:type="textWrapping"/>
      </w:r>
      <w:r>
        <w:rPr>
          <w:b/>
        </w:rPr>
        <w:t xml:space="preserve">Thú nhân này nhìn thấy Đường Vũ thì lớn tiếng cười nói, “Chào mừng, chào mừng, thật sự là trăm nghe không bằng một thấy, không ngờ Trà Trà là giống cái nhỏ nhắn, khéo léo như vậy, tôi là Harry Forest trấn trưởng của trấn nhỏ Dirk”.</w:t>
      </w:r>
      <w:r>
        <w:br w:type="textWrapping"/>
      </w:r>
      <w:r>
        <w:br w:type="textWrapping"/>
      </w:r>
      <w:r>
        <w:rPr>
          <w:b/>
        </w:rPr>
        <w:t xml:space="preserve">Hình thể của đối phương làm cho khóe miệng Đường Vũ run rẩy một chút, “Ngài khách khí quá, trưởng trấn Harry Forest, không biết ngài tìm chúng tôi có chuyện gì? Chúng tôi đang vội”.</w:t>
      </w:r>
      <w:r>
        <w:br w:type="textWrapping"/>
      </w:r>
      <w:r>
        <w:br w:type="textWrapping"/>
      </w:r>
      <w:r>
        <w:rPr>
          <w:b/>
        </w:rPr>
        <w:t xml:space="preserve">“Tôi chỉ là cảm thấy tò mò đối với giống cái có thể khiến cho nhiều thú nhân đồng thời thăng cấp thú nguyên lực như vậy thôi”, Harry Forest nói, sau đó giọng điệu thay đổi nói, “Tôi nghe nói cậu chữa hết bệnh mất ngủ của gia chủ Marcy kẻ thích kinh doanh kiếm tiền?”.</w:t>
      </w:r>
      <w:r>
        <w:br w:type="textWrapping"/>
      </w:r>
      <w:r>
        <w:br w:type="textWrapping"/>
      </w:r>
      <w:r>
        <w:rPr>
          <w:b/>
        </w:rPr>
        <w:t xml:space="preserve">Đường Vũ nghe xong thì không rõ cuối cùng gã này muốn làm gì, hơi chần chờ gật đầu nói, “Đúng vậy”.</w:t>
      </w:r>
      <w:r>
        <w:br w:type="textWrapping"/>
      </w:r>
      <w:r>
        <w:br w:type="textWrapping"/>
      </w:r>
      <w:r>
        <w:rPr>
          <w:b/>
        </w:rPr>
        <w:t xml:space="preserve">“Tốt lắm, cũng mời cậu xem bệnh giúp tôi”. Hình như Harry Forest đã quen với việc dùng giọng điệu ra lệnh cho người khác mà nói chuyện, “Nếu cậu có thể chữa khỏi bệnh cho tôi thì tôi có thể  cho cậu tùy ý chọn 5 người từ chiến đội cơ giáp bên ngoài kia”.</w:t>
      </w:r>
      <w:r>
        <w:br w:type="textWrapping"/>
      </w:r>
      <w:r>
        <w:br w:type="textWrapping"/>
      </w:r>
      <w:r>
        <w:rPr>
          <w:b/>
        </w:rPr>
        <w:t xml:space="preserve">Đây thật sự là cơ hội lớn, nên biết rằng hiện tại Đường Vũ thiếu nhất chính là lực lượng bảo hộ mạnh mẽ, công hội ma thực sư sẽ bị tướng quân Luke đánh trở tay không kịp, rất nhiều lực lượng đều không kịp điều khiển, phần lớn thế lực khác đều ở giai đoạn xem chừng, tuy rằng biết rõ dã tâm của Luke nhưng không muốn vì chuyện không xác định liền xé rách mặt.</w:t>
      </w:r>
      <w:r>
        <w:br w:type="textWrapping"/>
      </w:r>
      <w:r>
        <w:br w:type="textWrapping"/>
      </w:r>
      <w:r>
        <w:rPr>
          <w:b/>
        </w:rPr>
        <w:t xml:space="preserve">Nhưng Đường Vũ cũng không phải không hành động mà buông xuôi, “Nhưng mà tôi cũng không phải là bác sĩ, căn bản không biết chữa bệnh, hơn nữa hiện tại trên người tôi cũng không có loại thuốc có thể giúp tra xét tình huống thú nguyên lực trong cơ thể thú nhân”.</w:t>
      </w:r>
      <w:r>
        <w:br w:type="textWrapping"/>
      </w:r>
      <w:r>
        <w:br w:type="textWrapping"/>
      </w:r>
      <w:r>
        <w:rPr>
          <w:b/>
        </w:rPr>
        <w:t xml:space="preserve">Harry Forest lắc lắc tay, “Này không có vấn đề, cậu nói viên thuốc kia thì tôi có chuẩn bị rồi, về phần có thể chữa được hay không thì chỉ cần cậu cố hết sức là được”.</w:t>
      </w:r>
      <w:r>
        <w:br w:type="textWrapping"/>
      </w:r>
      <w:r>
        <w:br w:type="textWrapping"/>
      </w:r>
      <w:r>
        <w:rPr>
          <w:b/>
        </w:rPr>
        <w:t xml:space="preserve">Đường Vũ theo bản năng nhìn về phía Courson đứng bên cạnh, thấy anh ta nghe được điều kiện của Harry Forest thì ánh mắt sáng rực, đón lấy ánh mắt hỏi dò của Đường Vũ thì gật đầu tỏ vẻ đồng ý. Thấy Courson đồng ý nên Đường Vũ  liền yên tâm gật đầu đáp ứng, “Được, bây giờ làm được không?”.</w:t>
      </w:r>
      <w:r>
        <w:br w:type="textWrapping"/>
      </w:r>
      <w:r>
        <w:br w:type="textWrapping"/>
      </w:r>
      <w:r>
        <w:rPr>
          <w:b/>
        </w:rPr>
        <w:t xml:space="preserve">“Bây giờ cậu có thể làm được chứ?”. Đột nhiên Courson nói chen vào, tiểu giống cái làm chuyện này cần dùng tới tinh thần lực, vừa mới vừa bình phục, hiện tại liền sử dụng có thể hay không họa vô đơn chí*?</w:t>
      </w:r>
      <w:r>
        <w:br w:type="textWrapping"/>
      </w:r>
      <w:r>
        <w:br w:type="textWrapping"/>
      </w:r>
      <w:r>
        <w:rPr>
          <w:i/>
          <w:b/>
        </w:rPr>
        <w:t xml:space="preserve">* họa vô đơn chí:gặn tai nạn liên tiếp</w:t>
      </w:r>
      <w:r>
        <w:br w:type="textWrapping"/>
      </w:r>
      <w:r>
        <w:br w:type="textWrapping"/>
      </w:r>
      <w:r>
        <w:rPr>
          <w:b/>
        </w:rPr>
        <w:t xml:space="preserve">Đường Vũ trấn an Couron lắc đầu giải thích, “Không sao, việc này không cần dùng nhiều tinh thần lực”.</w:t>
      </w:r>
      <w:r>
        <w:br w:type="textWrapping"/>
      </w:r>
      <w:r>
        <w:br w:type="textWrapping"/>
      </w:r>
      <w:r>
        <w:rPr>
          <w:b/>
        </w:rPr>
        <w:t xml:space="preserve">Nếu bây giờ Đường Vũ quyết định làm nên Harry Forest liền ra 1 loạt chỉ thị cho quang não của gã, rất nhanh liền có người đem viên thuốc màu xanh tới. Ba người Courson ngồi 1 bên chờ đợi, Đường Vũ  để Harry Forest uống viên thuốc màu xanh xong thì đưa tinh thần lực vào.</w:t>
      </w:r>
      <w:r>
        <w:br w:type="textWrapping"/>
      </w:r>
      <w:r>
        <w:br w:type="textWrapping"/>
      </w:r>
    </w:p>
    <w:p>
      <w:pPr>
        <w:pStyle w:val="Heading2"/>
      </w:pPr>
      <w:bookmarkStart w:id="121" w:name="chương-31-trà-rang-ngon"/>
      <w:bookmarkEnd w:id="121"/>
      <w:r>
        <w:t xml:space="preserve">31. Chương 31: Trà Rang Ngon</w:t>
      </w:r>
    </w:p>
    <w:p>
      <w:pPr>
        <w:pStyle w:val="Compact"/>
      </w:pPr>
      <w:r>
        <w:br w:type="textWrapping"/>
      </w:r>
      <w:r>
        <w:br w:type="textWrapping"/>
      </w:r>
      <w:r>
        <w:rPr>
          <w:b/>
        </w:rPr>
        <w:t xml:space="preserve">Lúc vừa mới phát ra tinh thần lực thì huyệt Thái Dương của Đường Vũ sinh ra cảm giác đau đớn rất nhỏ, quả nhiên là do nguyên nhân tinh thần lực bị hao tổn còn chưa bình phục hoàn toàn, nhưng mà cũng không có trở ngại, làm xong việc này sớm 1 chút thì rời đi sớm.</w:t>
      </w:r>
      <w:r>
        <w:br w:type="textWrapping"/>
      </w:r>
      <w:r>
        <w:br w:type="textWrapping"/>
      </w:r>
      <w:r>
        <w:rPr>
          <w:b/>
        </w:rPr>
        <w:t xml:space="preserve">Tinh thần lực theo viên thuốc màu xanh làm hiện ra kinh mạch của Harry Forest, chiều rộng kinh mạch của gã làm Đường Vũ ngạc nhiên, người này rốt cuộc là thú võ giả cấp bao nhiêu, thoạt nhìn phải trẻ hơn so với Marcy, nhưng kinh mạch và cường độ thú nguyên lực rõ ràng cao hơn Marcy rất nhiều, giữa 2 người căn bản không thể so sánh được.</w:t>
      </w:r>
      <w:r>
        <w:br w:type="textWrapping"/>
      </w:r>
      <w:r>
        <w:br w:type="textWrapping"/>
      </w:r>
      <w:r>
        <w:rPr>
          <w:b/>
        </w:rPr>
        <w:t xml:space="preserve">Harry Forest cũng không nói ra vấn đề của bản thân, chỉ để Đường Vũ trực tiếp tra xét. Tinh thần lực của Đường Vũ chạy 1 vòng trong kinh mạch của gã ta, tốc độ nhanh hơn rất nhiều so với lúc xem cho gia chủ Marcy, sau khi tra xét xong thì Đường Vũ cũng không có phát hiện hiện tượng tắc nghẽn rõ ràng, chỉ là trong kinh mạch quả thật tồn tại không ít tạp chất làm cho khi thú nguyên lực vận chuyển bị 1 chút ảnh hưởng, hơn nữa tạp chất này tích tụ 1 thời gian dài có thể làm tắc nghẽn kinh mạch của Harry Forest, nhưng mà kinh mạch của Harry Forest rất rộng, muốn ngăn chặn cũng không dễ dàng như vậy.</w:t>
      </w:r>
      <w:r>
        <w:br w:type="textWrapping"/>
      </w:r>
      <w:r>
        <w:br w:type="textWrapping"/>
      </w:r>
      <w:r>
        <w:rPr>
          <w:b/>
        </w:rPr>
        <w:t xml:space="preserve">Loại tạp chất này thì Đường Vũ đều phát hiện qua rất nhiều ở trong cơ thể gia chủ Marcy và cha của Larry, Ares cũng có một chút, nhưng  ngược lại  của Harry Forest ít hơn 3 người này nhiều.</w:t>
      </w:r>
      <w:r>
        <w:br w:type="textWrapping"/>
      </w:r>
      <w:r>
        <w:br w:type="textWrapping"/>
      </w:r>
      <w:r>
        <w:rPr>
          <w:b/>
        </w:rPr>
        <w:t xml:space="preserve">Thu hồi tinh thần lực Đường Vũ lắc đầu, “Ngài không có vấn đề quá lớn, chỉ là hình như thú nguyên lực có rất nhiều tạp chất, nhưng tất cả thú nhân đều có vấn đề này, cho nên không biết ngài muốn tôi giúp trị liệu chính là cái gì?”.</w:t>
      </w:r>
      <w:r>
        <w:br w:type="textWrapping"/>
      </w:r>
      <w:r>
        <w:br w:type="textWrapping"/>
      </w:r>
      <w:r>
        <w:rPr>
          <w:b/>
        </w:rPr>
        <w:t xml:space="preserve">Harry Forest cười tỏ ý, “Tôi muốn cậu xem chính là nó, tôi nghe nói cậu sáng tạo ra một loại thuốc có thể xóa bỏ tạp chất?”.</w:t>
      </w:r>
      <w:r>
        <w:br w:type="textWrapping"/>
      </w:r>
      <w:r>
        <w:br w:type="textWrapping"/>
      </w:r>
      <w:r>
        <w:rPr>
          <w:b/>
        </w:rPr>
        <w:t xml:space="preserve">Đường Vũ hiểu được gã ta nói tới chính là trà Rooibos giúp chữa bệnh mất ngủ của gia chủ Marcy, thứ này sau đó do Carl và Ares thích uống cho nên cậu pha cho bọn họ rất nhiều lần, đương nhiên dùng chính là một ít lá trà hạng 2, cậu phát hiện nước trà này chỉ có thể xóa bỏ tạp chất xung quanh kinh mạch điều khiển giấc ngủ, hấp thu song song tạp chất vốn không thể hấp thu ra bên ngoài cơ thể. Bởi vậy nó căn bản không có tác dụng với Harry Forest.</w:t>
      </w:r>
      <w:r>
        <w:br w:type="textWrapping"/>
      </w:r>
      <w:r>
        <w:br w:type="textWrapping"/>
      </w:r>
      <w:r>
        <w:rPr>
          <w:b/>
        </w:rPr>
        <w:t xml:space="preserve">Đường Vũ nói sự thật này cho Harry Forest, kết quả ánh mắt gã ta biến đổi, hơi thở phát ra áp lực, loại hơi thở tanh mùi máu của kinh nghiệm giết chóc trên chiến trường này là thứ người yêu trà như Đường Vũ ghét nhất, phản xạ có điều kiện nhíu mày, sắc mặt hơi hơi trắng bệch.</w:t>
      </w:r>
      <w:r>
        <w:br w:type="textWrapping"/>
      </w:r>
      <w:r>
        <w:br w:type="textWrapping"/>
      </w:r>
      <w:r>
        <w:rPr>
          <w:b/>
        </w:rPr>
        <w:t xml:space="preserve">Ngay sau khi thái độ của Harry Forest thay đổi thì Courson liền đi lên đẩy Đường Vũ ra sau mà che chở, nhưng hơi thở đẫm máu của Harry Forest vẫn làm cho tiểu giống cái hơi hơi khó chịu.</w:t>
      </w:r>
      <w:r>
        <w:br w:type="textWrapping"/>
      </w:r>
      <w:r>
        <w:br w:type="textWrapping"/>
      </w:r>
      <w:r>
        <w:rPr>
          <w:b/>
        </w:rPr>
        <w:t xml:space="preserve">Harry Forest nhìn thấy 3 tên xếp theo đội hình tam giác trước mặt bảo vệ tiểu giống cái, lại cũng giằng co với chính mình thì đáy lòng xẹt qua tia tức cười nhưng không hiện lên trên mặt, “Vừa rồi tôi nói cậu gắng hết sức là tốt rồi”. Giọng điệu lại tràn đầy hương vị uy hiếp, quả nhiên kích thích 3 thằng nhóc con xúc động muốn đánh nhau cùng gã, không thẹn là người trẻ tuổi, thật tốt.</w:t>
      </w:r>
      <w:r>
        <w:br w:type="textWrapping"/>
      </w:r>
      <w:r>
        <w:br w:type="textWrapping"/>
      </w:r>
      <w:r>
        <w:rPr>
          <w:b/>
        </w:rPr>
        <w:t xml:space="preserve">Đường Vũ thấy tình hình xung quanh hết sức căng thẳng, trong lòng hiện lên các loại phương pháp có thể có ích nhưng đều bị cậu loại bỏ từng cái, đột nhiên có 1 ý nghĩ hiện lên trong đầu, có lẽ chẳng những có thể giải quyết vấn đề của Harry Forest mà còn có thể nhân cơ hội dùng loại phương pháp ma thực này phổ biến ra ngoài!</w:t>
      </w:r>
      <w:r>
        <w:br w:type="textWrapping"/>
      </w:r>
      <w:r>
        <w:br w:type="textWrapping"/>
      </w:r>
      <w:r>
        <w:rPr>
          <w:b/>
        </w:rPr>
        <w:t xml:space="preserve">Sau khi tiếp xúc với nhiều thú nhân thì Đường Vũ phát hiện gần như mỗi người đều có hoặc nhiều hoặc ít vấn đề tạp chất của thú nguyên lực, tình huống tốt nhất giữa những người này phải kể tới Ares, không biết có phải do tuổi còn nhỏ hay không mà cấp bậc thú nguyên lực thấp, hơn nữa do Ares ăn các loại ma thực cao cấp có năng lượng thuần khiết. Như vậy nếu tạp chất trong cơ thể thú nhân quả thật là liên quan tới độ tinh khiết của năng lượng ma thực thì có phải chỉ cần nghĩ cách chiết xuất  là được phải không?</w:t>
      </w:r>
      <w:r>
        <w:br w:type="textWrapping"/>
      </w:r>
      <w:r>
        <w:br w:type="textWrapping"/>
      </w:r>
      <w:r>
        <w:rPr>
          <w:b/>
        </w:rPr>
        <w:t xml:space="preserve">Cái gọi là chiết xuất năng lượng ma thực thì trong mắt Đường Vũ thật ra chỉ là gia công lá trà qua lần 2, lần 3, phương pháp này trong đầu cậu có rất nhiều nhưng cách thức cách làm khác nhau thì ảnh hưởng khác nhau với thú nhân. Ví dụ trực tiếp dùng cành cây chè tươi làm thành đồ ăn chỉ có thể làm ấm kinh mạch và công hiệu cường thân kiện thể, nếu chỉ dùng lá trà đã chế biến pha trà hoặc làm đồ ăn thì năng lượng ma thực trong đó có thể bị thú nhân hấp thu hơn nữa độ tinh khiết rất cao.</w:t>
      </w:r>
      <w:r>
        <w:br w:type="textWrapping"/>
      </w:r>
      <w:r>
        <w:br w:type="textWrapping"/>
      </w:r>
      <w:r>
        <w:rPr>
          <w:b/>
        </w:rPr>
        <w:t xml:space="preserve">Tình huống của Harry Forest khác với gia chủ Marcy hoặc là cha của Larry, 2 người kia chỉ cần dùng 1 chút lá trà, thông qua cách pha đặc biệt có thể giải quyết, lúc ấy Đường Vũ có thể mượn một chút lá trà ngon đã chế biến lấy ra là được, số lượng ma thực cũng không nhiều sẽ không làm người khác chú ý, chỉ là sẽ tò mò cách đặc biệt mà cậu xử lý ma thực. Nhưng tình huống của Harry Forest sẽ không giống vậy, người này yêu cầu cậu giải quyết chính là vấn đề tạp chất tích tụ trong thời gian dài hấp thu năng lượng ma thực, trước mắt cậu không có cách giải quyết nhưng cậu có thể cố sức giúp người này giảm bớt việc hấp thu tạp chất, nhưng đây là chuyện cần duy trì trong thời gian dài.</w:t>
      </w:r>
      <w:r>
        <w:br w:type="textWrapping"/>
      </w:r>
      <w:r>
        <w:br w:type="textWrapping"/>
      </w:r>
      <w:r>
        <w:rPr>
          <w:b/>
        </w:rPr>
        <w:t xml:space="preserve">Cách pha trà khẳng định là không được, nó cần lá trà đã chế biến xong, tay nghề gia công lá trà rất phức tạp, lá trà khác nhau thì yêu cầu cũng rất khác nhau, Đường Vũ không có khả năng ở lại dạy người này chế biến lá trà hoặc là vì gã này cung cấp lá trà trong thời gian dài? Vậy sau này nhất định sẽ có càng ngày càng nhiều người tìm cậu muốn lá trà, cậu lại không định buôn bán, thầm nghĩ có thể thường xuyên có thể thoải mái nhàn nhã phẩm trà, cho nên để tránh phiền toái về sau nên cậu cũng không định đưa ra cách pha trà, nhưng còn có 1 cách uống trà lúc này có lẽ phi thường thích hợp.</w:t>
      </w:r>
      <w:r>
        <w:br w:type="textWrapping"/>
      </w:r>
      <w:r>
        <w:br w:type="textWrapping"/>
      </w:r>
      <w:r>
        <w:rPr>
          <w:b/>
        </w:rPr>
        <w:t xml:space="preserve">Đường vũ mượn quang não công cộng của Harry Forest vẽ ra hình  dạng  dụng cụ của 1 cái vại sành, lớn nhỏ đều có, chất liệu tốt nhất thì dùng đất sét, cậu không rõ ràng lắm thú nhân tinh cầu có tồn tại đất sét hay không, chỉ có thể cố hết sức hình dung miêu tả đặc điểm của đất sét.</w:t>
      </w:r>
      <w:r>
        <w:br w:type="textWrapping"/>
      </w:r>
      <w:r>
        <w:br w:type="textWrapping"/>
      </w:r>
      <w:r>
        <w:rPr>
          <w:b/>
        </w:rPr>
        <w:t xml:space="preserve">Harry Forest nhìn nhìn,  sai người lập tức đi làm, sau đó thì “tán gẫu việc nhà” với Đường Vũ. Sau khi trải qua 1 giờ đau khổ thì thuộc hạ của Harry Forest làm việc vô cùng hiệu quả mang tới 1 cái vại sành lớn nhỏ khác nhau, chất liệu quả nhiên rất giống đất sét, không hổ là thú nhân tinh cầu có khoa học kỹ thuật phát triển, nhanh như vậy thì đã làm tốt rồi.</w:t>
      </w:r>
      <w:r>
        <w:br w:type="textWrapping"/>
      </w:r>
      <w:r>
        <w:br w:type="textWrapping"/>
      </w:r>
      <w:r>
        <w:rPr>
          <w:b/>
        </w:rPr>
        <w:t xml:space="preserve">Đường Vũ không biết làm ra vại sành này rất khó khăn, đều dùng tới công nghệ cao, nhưng Courson và Carl đều hiểu rất rõ, nguyên nhân chính là vì hiểu rõ mới càng cảm thấy diện mạo trưởng trấn giống đực thú nhân trung niên trước mắt thoạt nhìn giống như là bình thường nhưng khủng bố khó dò. Chế tạo loại vại sành dạng này cũng không khó, khó là khó ở chất liệu, Đường Vũ tưởng rằng đất sét này bình thường nhưng thực ra là bùn đất hiếm có, là 1 loại đặc sản ngoài tinh cầu, dùng để chế tác tác phẩm nghệ thuật cao cấp, lúc này lại bị Đường Vũ biến thành 2 cái vại lớn xấu như vậy, Courson và Carl đều có chút nói không nên lời. Còn Ares, trong đầu tên này căn bản không có tồn tại chuyện thượng vàng hạ cám, vẫn lạnh như băng như cũ nhìn chằm chằm Đường Vũ, cũng may Đường Vũ đã quen bị nhìn như vậy rồi.</w:t>
      </w:r>
      <w:r>
        <w:br w:type="textWrapping"/>
      </w:r>
      <w:r>
        <w:br w:type="textWrapping"/>
      </w:r>
      <w:r>
        <w:rPr>
          <w:b/>
        </w:rPr>
        <w:t xml:space="preserve">Ngoài ra Harry Forest còn nhanh chóng dựa theo yêu cầu của Đường Vũ mà chuẩn bị tốt bếp lửa mini với nước uống sạch, với khoảng 10g mầm lá trà Phổ Nhỉ ở tinh cầu thú nhân bị gọi  là “Du Nhạc”.  Mọi thứ chuẩn bị sắp xếp, Đường Vũ trong ánh mắt nghi hoặc của 4 gã thú nhân đặt vại sành lớn chứa nước lên trên bếp lửa nấu.</w:t>
      </w:r>
      <w:r>
        <w:br w:type="textWrapping"/>
      </w:r>
      <w:r>
        <w:br w:type="textWrapping"/>
      </w:r>
      <w:r>
        <w:rPr>
          <w:b/>
        </w:rPr>
        <w:t xml:space="preserve">Ngoài ra vừa để vại sành nhỏ lên trên, sau khi chờ vại sành nóng lên thì bỏ chè Phổ Nhỉ tươi sạch vào trong đó rang lên, cũng nhanh chóng lắc lắc đề phòng lá trà vì rang không đều mà cháy sém. Chờ lá trà rang tới lúc có màu vàng, hơn nữa bay ra mùi thơm mê người thì nhanh chóng rót nước sôi vào trong vại sành lớn, lúc này tiếng “xèo xèo” vang lên làm bốn thú nhân bên cạnh kinh ngạc trợn tròn ánh mắt,  hành động của Đường Vũ làm cho Harry Forest có kiến thức rộng rãi đều mở rộng nhãn giới.</w:t>
      </w:r>
      <w:r>
        <w:br w:type="textWrapping"/>
      </w:r>
      <w:r>
        <w:br w:type="textWrapping"/>
      </w:r>
      <w:r>
        <w:rPr>
          <w:b/>
        </w:rPr>
        <w:t xml:space="preserve">Tiếng “sấm vang” trong vại sành giống như nháy mắt kích hoạt tới thú nguyên lực trong cơ thể bọn họ, cùng với cổ hơi thở năng lượng ma thực kia, ánh mắt bốn người cháy bỏng  nhìn chằm chằm cái bình gần như có thể  cho là xấu xí trong tay Đường Vũ.</w:t>
      </w:r>
      <w:r>
        <w:br w:type="textWrapping"/>
      </w:r>
      <w:r>
        <w:br w:type="textWrapping"/>
      </w:r>
      <w:r>
        <w:rPr>
          <w:b/>
        </w:rPr>
        <w:t xml:space="preserve">Một chút nước sôi rót vào kia làm bọt trà dâng tới miệng vại tạo thành hình hoa tú cầu, phối hợp hình dáng của vại sành thoạt nhìn có loại mỹ cảm nguyên thủy. Chờ bọt trà lắng xuống, lọc lá trà ra thì Đường Vũ rót nước trà vào 4 chén trà đã chuẩn bị tốt cũng đưa cho bốn thú nhân đã không chờ nổi nữa.</w:t>
      </w:r>
      <w:r>
        <w:br w:type="textWrapping"/>
      </w:r>
      <w:r>
        <w:br w:type="textWrapping"/>
      </w:r>
      <w:r>
        <w:rPr>
          <w:b/>
        </w:rPr>
        <w:t xml:space="preserve">Cách uống trà này là khi Đường Vũ đi du lịch Vân Nam thì là một loại phương thức đãi khách của dân bản xứ dùng để chiêu đãi cậu. Nước trà đã nướng qua thơm nồng nức mũi, lần đầu tiên uống sẽ cảm thấy có chút đắng lắm nhưng uống lần nữa thì có thể hưởng thụ sự ngon ngọt đậm đà, trà này bình thường nướng một lần pha nước 3 lần, nước cuối cùng Đường Vũ cảm thấy uống ngon nhất, nhưng người già bản xứ lại cảm thấy nước thứ nhất mới đủ vị ngon.</w:t>
      </w:r>
      <w:r>
        <w:br w:type="textWrapping"/>
      </w:r>
      <w:r>
        <w:br w:type="textWrapping"/>
      </w:r>
      <w:r>
        <w:rPr>
          <w:b/>
        </w:rPr>
        <w:t xml:space="preserve">Không giống với cảm giác ngày thường ở nhà hoặc là trong trà lâu cùng bạn bè phẩm trà, khi Đường Vũ ở Vân Nam uống loại “Lôi trà ” này thì sẽ ngồi ở băng ghế cũ trong nhà chính của nông gia, cùng lão nông bản địa cùng nhau vừa rang trà vừa uống trà, tâm sự quốc gia đại sự hoàn toàn không liên quan tới chính mình, chửi thằng bé hư hỏng hàng xóm nào đó, thỉnh thoảng thì bóc quả óc chó ăn kèm trà.</w:t>
      </w:r>
      <w:r>
        <w:br w:type="textWrapping"/>
      </w:r>
      <w:r>
        <w:br w:type="textWrapping"/>
      </w:r>
      <w:r>
        <w:rPr>
          <w:b/>
        </w:rPr>
        <w:t xml:space="preserve">Harry Forest là kẻ tài cao gan cũng lớn, cũng không sợ nóng, hai ba ngụm thì uống xong nước trà, cảm giác đắng nghét làm gã hơi nhíu mày nhưng ngay sau đó trong miệng lại ngọt và mùi ma thực tinh khiết làm cho thú nhân lớn tuổi này lộ ra sự kinh ngạc khó có thể che dấu, nên biết rằng gã cũng không có vì Đường Vũ mà chuẩn bị đầy đủ ma thực cao cấp, tất cả đều là loại rất bình thường, loại ma thực này có nhiều tạp chất.</w:t>
      </w:r>
      <w:r>
        <w:br w:type="textWrapping"/>
      </w:r>
      <w:r>
        <w:br w:type="textWrapping"/>
      </w:r>
      <w:r>
        <w:rPr>
          <w:b/>
        </w:rPr>
        <w:t xml:space="preserve">Nhưng lúc này Harry Forest phát hiện uống xong chất lỏng trong veo, trong suốt màu vàng này mang đến năng lượng ma thực tinh khiết, không thua gì ma thực cao cấp, kém duy nhất là nằm ở phương diện năng lượng nhiều hay ít thôi. Hơn nữa cách hấp thu năng lượng ma thực này hình như sẽ không tạo thành thương tổn gì với thân thể, gã phát hiện thân thể của chính mình hình như có thể trong khoảng thời gian ngắn lại hấp thu năng lượng ma thực, phát hiện này làm cho miệng hắn gã há hốc muốn nói cái gì đó rồi lại không biết nói cái gì cho phải.</w:t>
      </w:r>
      <w:r>
        <w:br w:type="textWrapping"/>
      </w:r>
      <w:r>
        <w:br w:type="textWrapping"/>
      </w:r>
      <w:r>
        <w:rPr>
          <w:b/>
        </w:rPr>
        <w:t xml:space="preserve">“Thần kỳ, rất thần kỳ!”. Harry Forest chỉ có thể lần nữa lặp lại những lời này, “Nhưng loại phương pháp này hình như cũng không thể xóa bỏ tạp chất trong cơ thể”.</w:t>
      </w:r>
      <w:r>
        <w:br w:type="textWrapping"/>
      </w:r>
      <w:r>
        <w:br w:type="textWrapping"/>
      </w:r>
      <w:r>
        <w:rPr>
          <w:b/>
        </w:rPr>
        <w:t xml:space="preserve">Đường Vũ gật gật đầu, “Tôi không có cách nào giúp ngài xóa bỏ tạp chất trong cơ thể, chỉ có thể tạm thời để ngài sẽ không lại hấp thụ càng nhiều tạp chất. Nếu ngài có thể chấp nhận thì tôi sẽ dạy lại phương pháp này cho ngài”.</w:t>
      </w:r>
      <w:r>
        <w:br w:type="textWrapping"/>
      </w:r>
      <w:r>
        <w:br w:type="textWrapping"/>
      </w:r>
      <w:r>
        <w:rPr>
          <w:b/>
        </w:rPr>
        <w:t xml:space="preserve">Ngón tay Harry Forest gõ gõ cái chén, hình như đang suy nghĩ cái gì sau đó cười khổ nói, “Tôi đột nhiên phát hiện chính mình giống như chiếm tiện nghi của cậu, 5 chiến sĩ cơ giáp cũng không bằng việc lấy phương pháp mới của ma thực  này!”.</w:t>
      </w:r>
      <w:r>
        <w:br w:type="textWrapping"/>
      </w:r>
      <w:r>
        <w:br w:type="textWrapping"/>
      </w:r>
      <w:r>
        <w:rPr>
          <w:b/>
        </w:rPr>
        <w:t xml:space="preserve">Đường Vũ khoát tay nói, “Không sao, ngài đã ra điều kiện trước, là tự tôi lấy phương pháp này trao đổi, có thể thả chúng tôi đi được không? Chúng tôi thật sự rất vội”. Dù sao cậu vốn định đem phương pháp này thông qua công hội ma thực sư miễn phí mở rộng một chút, cái này có thể đổi lấy 5 chiến sĩ cơ giáp đã là buôn bán có lời.</w:t>
      </w:r>
      <w:r>
        <w:br w:type="textWrapping"/>
      </w:r>
      <w:r>
        <w:br w:type="textWrapping"/>
      </w:r>
      <w:r>
        <w:rPr>
          <w:b/>
        </w:rPr>
        <w:t xml:space="preserve">Tuy rằng Harry Forest không tính là người tốt nhưng chuyện chiếm tiện nghi của thằng nhóc con này thì gã vẫn không làm được, hơn nữa gã nhìn ra được hình như tiểu giống cái cũng không thể chân chính  hiểu rõ chỗ khủng bố khi nhận lấy loại phương thức ma thực này, ánh mắt tiểu thú nhân lang tộc bên cạnh có chút đầu óc kia  lấp lánh trông có vẻ còn có chút  hứng thú, là sợ tiểu giống cái chịu thiệt sao?</w:t>
      </w:r>
      <w:r>
        <w:br w:type="textWrapping"/>
      </w:r>
      <w:r>
        <w:br w:type="textWrapping"/>
      </w:r>
    </w:p>
    <w:p>
      <w:pPr>
        <w:pStyle w:val="Heading2"/>
      </w:pPr>
      <w:bookmarkStart w:id="122" w:name="chương-32-nguy-cơ-thú-nhân"/>
      <w:bookmarkEnd w:id="122"/>
      <w:r>
        <w:t xml:space="preserve">32. Chương 32: Nguy Cơ Thú Nhân</w:t>
      </w:r>
    </w:p>
    <w:p>
      <w:pPr>
        <w:pStyle w:val="Compact"/>
      </w:pPr>
      <w:r>
        <w:br w:type="textWrapping"/>
      </w:r>
      <w:r>
        <w:br w:type="textWrapping"/>
      </w:r>
      <w:r>
        <w:rPr>
          <w:b/>
        </w:rPr>
        <w:t xml:space="preserve">Chờ Đường Vũ ghi thành video tất cả điều cần chú ý khi rang trà dạy cho Harry Forest thì bên kia Courson cũng chọn xong 5 chiến sĩ cơ giáp thoạt nhìn rất tốt.</w:t>
      </w:r>
      <w:r>
        <w:br w:type="textWrapping"/>
      </w:r>
      <w:r>
        <w:br w:type="textWrapping"/>
      </w:r>
      <w:r>
        <w:rPr>
          <w:b/>
        </w:rPr>
        <w:t xml:space="preserve">Nhìn theo hướng đi của 4 người Đường Vũ thì 2 giống cái có khuôn mặt gần như giống nhau như đúc đi đến bên người trưởng trấn Harry Forest, trong đó 1 giống cái khí chất hơi lộ vẻ dịu dàng nhẹ nhàng nói, “Harry Forest, tiểu giống cái vừa rồi dạy phương pháp có thể làm cho chúng ta mang thai sao?”.</w:t>
      </w:r>
      <w:r>
        <w:br w:type="textWrapping"/>
      </w:r>
      <w:r>
        <w:br w:type="textWrapping"/>
      </w:r>
      <w:r>
        <w:rPr>
          <w:b/>
        </w:rPr>
        <w:t xml:space="preserve">Harry Forest là thú nhân tộc voi, tộc nhân này bởi vì hình thể quá lớn nên rất khó có giống cái thích hợp vì bọn họ mang thai đời sau, thế cho nên bộ tộc voi càng ngày càng rất ít ỏi, tới đời Harry Forest thì giống đực thú nhân còn lại có thể đếm trên đầu ngón tay, hơn nữa không biết vì sao đều không có con! Pháp luật của tinh cầu thú nhân ủng hộ nhiều giống đực có thể cùng giống cái kết thành bạn đời, nhưng cũng không ủng hộ 1 giống đực có được nhiều giống cái, hơn nữa khế ước bạn đời của giống đực thú nhân cũng chỉ có thể kí với 1 giống cái, bởi vậy với 2 người sinh đôi này thì chỉ có trên cánh tay của giống cái có tính cách dịu dàng kia mới có hình xăm con voi.</w:t>
      </w:r>
      <w:r>
        <w:br w:type="textWrapping"/>
      </w:r>
      <w:r>
        <w:br w:type="textWrapping"/>
      </w:r>
      <w:r>
        <w:rPr>
          <w:b/>
        </w:rPr>
        <w:t xml:space="preserve">Harry Forest lắc đầu, “Anh cũng không biết, có lẽ là có thể, nếu không gã Luke đạo đức giả thích làm bộ như đầu óc đơn giản tứ chi phát triển kia tại sao mượn danh nghĩa con gã tranh đoạt ma thực Đan Tung, còn không phải là bởi vì trước mắt tân ma thực kia có thể là ẩn chứa ít tạp chất nhất trong các loại đã có! Gã ta vẫn rất muốn đứa con thú nhân kế thừa sự nghiệp của mình. Đúng rồi cách rang trà vừa rồi các em học ra sao?”.</w:t>
      </w:r>
      <w:r>
        <w:br w:type="textWrapping"/>
      </w:r>
      <w:r>
        <w:br w:type="textWrapping"/>
      </w:r>
      <w:r>
        <w:rPr>
          <w:b/>
        </w:rPr>
        <w:t xml:space="preserve">Một giống cái cái khác thoạt nhìn hoạt bát đưa 1 chén nước trà cho Harry Forest, “Anh uống thử 1 chút xem được chưa! Em thử rất nhiều lần mới không rang cháy ma thực!”.</w:t>
      </w:r>
      <w:r>
        <w:br w:type="textWrapping"/>
      </w:r>
      <w:r>
        <w:br w:type="textWrapping"/>
      </w:r>
      <w:r>
        <w:rPr>
          <w:b/>
        </w:rPr>
        <w:t xml:space="preserve">Harry Forest cầm lấy chén nước trà uống ngụm đầu tiên, thiếu chút nữa chịu không được phun ra, vị cháy khét kết hợp đắng nghét tạo thành mùi vị đặc biệt rất mắc ói, cố nén nuốt xuống, tuy rằng năng lượng ma thực tinh khiết 1 chút nhưng còn kém hơn rất nhiều so với chén trà mà Đường Vũ đã pha chế kia, không đành lòng đả kích tính tích cực của giống cái của mình nên Harry Forest miễn cưỡng lộ ra tươi cười cổ vũ nói, “Có hiệu quả, tiếp tục cố gắng”.</w:t>
      </w:r>
      <w:r>
        <w:br w:type="textWrapping"/>
      </w:r>
      <w:r>
        <w:br w:type="textWrapping"/>
      </w:r>
      <w:r>
        <w:rPr>
          <w:b/>
        </w:rPr>
        <w:t xml:space="preserve">“Chúng ta có cần công bố phương pháp này không?”. Giống cái tính cách dịu dàng hỏi, phương pháp này nếu có thể đạt được hiệu quả làm giảm bớt tạp chất ma thực thì tin tưởng sẽ hấp dẫn khá nhiều kẻ mạnh đến tham gia vào trấn nhỏ Dirk của bọn họ, là cơ hội rất tốt để tăng cường thực lực.</w:t>
      </w:r>
      <w:r>
        <w:br w:type="textWrapping"/>
      </w:r>
      <w:r>
        <w:br w:type="textWrapping"/>
      </w:r>
      <w:r>
        <w:rPr>
          <w:b/>
        </w:rPr>
        <w:t xml:space="preserve">Harry Forest nghe vậy lộ ra nụ cười khổ, “Em nghĩ rằng anh và em thật là dùng 5 chiến sĩ cơ giáp đổi lấy phương pháp xử lý ma thực thần kỳ như thế sao? Lấy giá trị của cách rang trà này thì cho dù anh đưa nửa trấn nhỏ Dirk cho tiểu giống cái kia  cũng không đủ!”. Nhìn thấy cặp song sinh lộ ra vẻ mặt nghi hoặc khó hiểu thì Harry Forest tiếp tục giải thích, “Các em chờ mà coi, qua mấy ngày nữa thì cách rang trà này khẳng định thông qua công hội ma thực sư miễn phí công bố ra ngoài!”.</w:t>
      </w:r>
      <w:r>
        <w:br w:type="textWrapping"/>
      </w:r>
      <w:r>
        <w:br w:type="textWrapping"/>
      </w:r>
      <w:r>
        <w:rPr>
          <w:b/>
        </w:rPr>
        <w:t xml:space="preserve">“Miễn phí! Đứa nhỏ kia ngốc sao!”. Người hoạt bát trong cặp song sinh nhịn không được kinh ngạc nói, sau đó vẫn khó hiểu như cũ hỏi Harry Forest, ” Vậy anh nên chờ vài ngày sau chứ, tại sao còn muốn tặng chiến sĩ cơ giáp mà chúng ta rất vất vả đào tạo ra chứ?”.</w:t>
      </w:r>
      <w:r>
        <w:br w:type="textWrapping"/>
      </w:r>
      <w:r>
        <w:br w:type="textWrapping"/>
      </w:r>
      <w:r>
        <w:rPr>
          <w:b/>
        </w:rPr>
        <w:t xml:space="preserve">“Anh đã sớm điều tra bối cảnh thân phận của đứa nhỏ kia, vô cùng bình thường, căn bản nhìn không ra rốt cuộc cậu ta là từ nơi nào biết được nhiều tri thức với phương pháp thần kỳ như vậy, hơn nữa trước đó dùng tay vẽ ma thực thì lộ ra khả năng khống chế tinh thần lực mà ngay cả rất nhiều ma thực sư cao cấp đều cảm thấy không bằng …….. Theo cách suy đoán của anh thì cậu ta phải xuất thân từ chủng tộc đã mất đi tên của mình, hơn nữa là phát huy đặc tính huyết thống của chủng tộc kia đến mức tận cùng, anh nghi ngờ cậu ta rất có thể cùng…….vị đại nhân kia có quan hệ!”.</w:t>
      </w:r>
      <w:r>
        <w:br w:type="textWrapping"/>
      </w:r>
      <w:r>
        <w:br w:type="textWrapping"/>
      </w:r>
      <w:r>
        <w:rPr>
          <w:b/>
        </w:rPr>
        <w:t xml:space="preserve">“A……Vị đại nhân kia?! Lúc nãy chúng ta uy hiếp cậu ta như vậy thì chẳng phải là…….”. Giống cái tính tình dịu dàng nghe được suy đoán của giống đực nhà mình thì mất đi sự bình tĩnh trầm tĩnh, mặt lộ vẻ hoảng sợ.</w:t>
      </w:r>
      <w:r>
        <w:br w:type="textWrapping"/>
      </w:r>
      <w:r>
        <w:br w:type="textWrapping"/>
      </w:r>
      <w:r>
        <w:rPr>
          <w:b/>
        </w:rPr>
        <w:t xml:space="preserve">Harry Forest cười to trấn an 2 bạn đời giống cái 1 bên trái 1 bên phải của mình, “Anh cũng không có đe dọa cậu ta, sợ mấy thằng nhóc này dọc đường đi có nguy hiểm còn tặng cậu ta 5 vệ sĩ. Anh rất tò mò gã Luke đạo đức giả kia rõ ràng cũng đoán được điểm ấy mà vì sao còn mặc kệ đứa con giống cái của gã làm mất lòng Đường Vũ như vậy, thật không sợ vị đại nhân kia tức giận?”.</w:t>
      </w:r>
      <w:r>
        <w:br w:type="textWrapping"/>
      </w:r>
      <w:r>
        <w:br w:type="textWrapping"/>
      </w:r>
      <w:r>
        <w:rPr>
          <w:b/>
        </w:rPr>
        <w:t xml:space="preserve">Bọn họ vừa ra khỏi trấn nhỏ Dirk thì người của tướng quân Luke liền quang minh chính đại phá hư đường đi, may mắn Courson chơi trò treo đầu dê bán thịt chó. Harry Forest không muốn tuyên chiến với Luke ở bên ngoài nên 5 chiến sĩ cơ giáp được tặng đi liền tỏ vẻ sẽ không giúp bọn họ, bởi vậy Courson chỉ có thể để 3 người trong đó hóa trang thành hình dáng của bọn họ, tên có hình thể khổ người lớn nhất làm bộ ôm 1 người trong lòng, rất thật cẩn thận làm theo kế hoạch của bọn họ đi theo con đường ra khỏi trấn nhỏ Dirk.</w:t>
      </w:r>
      <w:r>
        <w:br w:type="textWrapping"/>
      </w:r>
      <w:r>
        <w:br w:type="textWrapping"/>
      </w:r>
      <w:r>
        <w:rPr>
          <w:b/>
        </w:rPr>
        <w:t xml:space="preserve">Mà 4 người Đường Vũ thật cộng thêm 2 chiến sĩ cơ giáp mà Harry Forest tặng cho thì dứt khoát luồn tới sau lưng chỗ tụ tập tạm thời của đám người do tướng quân Luke phái ra, sẽ đi vào hướng chủ thành Bố Đăng Đan, tuy rằng phải đi thêm rất nhiều đường đi nhưng tục ngữ có câu “nơi nguy hiểm nhất chính là nơi an toàn nhất”.</w:t>
      </w:r>
      <w:r>
        <w:br w:type="textWrapping"/>
      </w:r>
      <w:r>
        <w:br w:type="textWrapping"/>
      </w:r>
      <w:r>
        <w:rPr>
          <w:b/>
        </w:rPr>
        <w:t xml:space="preserve">Tất cả mọi người nghĩ bọn Đường Vũ sẽ đi tuyến đường rừng Hy Vọng, dù sao con đường này là nơi thế lực tướng quân Luke phân bố yếu nhất, hơn nữa tuyến đường này cách chủ thành Bố Đăng Đan gần nhất. Lúc trước Courson cũng dự định như vậy nhưng anh không ngờ tới Luke lại kiêu ngạo đến coi thường quy tắc ngầm, phái người của mình quang minh chính đại đến trong phạm vi thế lực của người khác. Bây giờ Courson cũng không rõ ràng tình hình bên trên ra sao, quang não cũng không cách nào liên lạc được.</w:t>
      </w:r>
      <w:r>
        <w:br w:type="textWrapping"/>
      </w:r>
      <w:r>
        <w:br w:type="textWrapping"/>
      </w:r>
      <w:r>
        <w:rPr>
          <w:b/>
        </w:rPr>
        <w:t xml:space="preserve">Không biết chiêu treo đầu dê bán thịt chó này có hiệu quả hay sao ấy, hơn nữa Harry Forest tặng chiến sĩ giáp trang bị chính là cơ giáp phi hành, sau khi ra khỏi phạm vi tầm mắt những tên thuộc hạ của Luke thì bọn họ liền từ không trung nhanh chóng rời đi. Cơ giáp chia làm rất nhiều loại hình, loại cơ giáp công năng đầy đủ này thực ra cũng không được hoan nghênh, có cảm giác giống như 1 cái chai lắc lư không ngừng, chỉ có chân chính phát huy công năng nào đó đến mức tận cùng thì cơ giáp mới chính thức mạnh mẽ.</w:t>
      </w:r>
      <w:r>
        <w:br w:type="textWrapping"/>
      </w:r>
      <w:r>
        <w:br w:type="textWrapping"/>
      </w:r>
      <w:r>
        <w:rPr>
          <w:b/>
        </w:rPr>
        <w:t xml:space="preserve">Courson, Carl và Ares phân biệt là lang tộc, hùng tộc với hổ tộc, đều là chủng tộc sở trường chiến đấu trên mặt đất, cơ giáp chiến sĩ lang tộc phần lớn là tổ hợp cơ giáp đầy đủ, bọn họ nổi trội về tác chiến đồng đội, cơ giáp hùng tộc thì khổng lồ, lực phòng ngự với lực công kích đều rất mạnh nhưng độ linh hoạt lại thiếu, chiến sĩ hổ tộc thường dùng cơ giáp đặc biệt nhất, theo đuổi sức mạnh với độ linh hoạt, bọn họ tôn sùng tấn công thay thế phòng thủ bởi vậy lực phòng ngự đều khá kém. Cơ giáp bình thường đều là loại cơ giáp mặt đất, loại phi hành có rất ít, bởi vì cần bay trên bầu trời nên cần tài liệu phải cố hết mức nhẹ hơn bình thường một ít, hy sinh độ phòng ngự và lực công kích, hơn nữa phần lớn thú nhân cũng không thích cảm giác bay trên trời. Thích sử dụng cơ giáp phi hành thì  đa số là thú nhân loài chim, ví dụ như ưng tộc, mấy thú nhân mà Harry Forest đưa cho Đường Vũ là chủng tộc này.</w:t>
      </w:r>
      <w:r>
        <w:br w:type="textWrapping"/>
      </w:r>
      <w:r>
        <w:br w:type="textWrapping"/>
      </w:r>
      <w:r>
        <w:rPr>
          <w:b/>
        </w:rPr>
        <w:t xml:space="preserve">Hai cái cơ giáp phi hành, bởi vì thể tích Carl quá lớn nên rất vất vả chen vào chỗ ngồi được chừa ra, chỉ đủ tiểu giống cái Đường Vũ miễn cưỡng ngồi vào, Courson với Ares đành phải ngồi 1 cái cơ giáp khác</w:t>
      </w:r>
      <w:r>
        <w:br w:type="textWrapping"/>
      </w:r>
      <w:r>
        <w:br w:type="textWrapping"/>
      </w:r>
      <w:r>
        <w:rPr>
          <w:b/>
        </w:rPr>
        <w:t xml:space="preserve">Bay 1 lúc thì Đường Vũ nhìn thấy bộ dáng khó chịu của Carl khi chen chúc trong không gian nhỏ hẹp không thể động đậy nên cậu vừa đau lòng vừa thấy tức cười, nhịn không được xoa xoa 2 má Carl, cất tiếng an ủi,” Chịu đựng chút, rất nhanh đi ra khỏi đây, anh thấy chỗ nào khó chịu thì tôi xoa bóp giúp cho?”.</w:t>
      </w:r>
      <w:r>
        <w:br w:type="textWrapping"/>
      </w:r>
      <w:r>
        <w:br w:type="textWrapping"/>
      </w:r>
      <w:r>
        <w:rPr>
          <w:b/>
        </w:rPr>
        <w:t xml:space="preserve">Carl nghe vậy nhãn tình sáng lên, lập tức chớp chớp mắt mấy cái, tầm mắt hướng vị trí giữa 2 chân. Đường Vũ  theo tầm mắt nhìn qua thì nháy mắt đỏ mặt, cơn tức lập tức bay lên, con gấu bỉ bựa dâm đãng này! Đột nhiên Đường Vũ  nhớ tới lúc trước bộ dáng Carl vì lấy lòng cậu mà khỏa thân mặc tạp dề, trộm nuốt nuốt nước miếng, con gấu này giống như rất có tiền vốn nha……..</w:t>
      </w:r>
      <w:r>
        <w:br w:type="textWrapping"/>
      </w:r>
      <w:r>
        <w:br w:type="textWrapping"/>
      </w:r>
      <w:r>
        <w:rPr>
          <w:b/>
        </w:rPr>
        <w:t xml:space="preserve">Dù sao Đường Vũ cũng là đàn ông, con gấu lại là người mà cậu thích, khi ở địa cầu thì cậu là người của công chúng, mỗi tiếng nói cử động không thể tùy hứng làm, khi phát hiện tính hướng mình khác so với  phần lớn người khác thì cậu liền quyết định che giấu tất cả đến nơi sâu kín nhất trong lòng mình, từ nay về sau noi theo trà thần Lục Vũ hoàn toàn lao vào trong lá trà. Bây giờ đi tới thế giới thú nhân gặp được Carl thì cậu cảm thấy rất may mắn. Nhưng tục ngữ có câu “vừa được đàn sắt thì mất dây” (chỗ nì tui chém bợn nào bít thì chỉ tui vs)? Nhìn thấy dáng điệu con gấu đắc ý như vậy thì cậu nhịn không được muốn bắt nạt anh ta.</w:t>
      </w:r>
      <w:r>
        <w:br w:type="textWrapping"/>
      </w:r>
      <w:r>
        <w:br w:type="textWrapping"/>
      </w:r>
      <w:r>
        <w:rPr>
          <w:b/>
        </w:rPr>
        <w:t xml:space="preserve">Nguyên bản bàn tay đang vuốt ve hai má Carl thì theo đường cong cơ thể xinh đẹp của con gấu đi qua cần cổ mẫn cảm của anh, đầu vú màu hồng hơi hơi nhô lên giấu ở dưới quần áo, thắt lưng nhỏ rắn chắc, đến cặp đùi bởi vì động tác của Đường Vũ mà căng thẳng, nhìn thấy Carl bởi vì được yêu thương mà lo sợ với không dám tin mà con mắt trợn tròn thì Đường Vũ khẽ cười thành tiếng, sau đó chủ động tiến lên dùng miệng hôn lên đôi môi đang hơi hơi mở ra ra.</w:t>
      </w:r>
      <w:r>
        <w:br w:type="textWrapping"/>
      </w:r>
      <w:r>
        <w:br w:type="textWrapping"/>
      </w:r>
      <w:r>
        <w:rPr>
          <w:b/>
        </w:rPr>
        <w:t xml:space="preserve">Thân hình Carl rất lớn, hoàn toàn chặn phía trước tầm mắt của ưng tộc thú nhân kia, giữ lại không gian cho Đường Vũ tha hồ quấy rối. Con gấu này không biết do trong sáng quá mức hay không mà đối mặt Đường Vũ chủ động hôn mình, nhất là khi Đường Vũ đưa đầu lưỡi vào dò xét bên trong miệng mình thì con gấu “ầm” 1 phát chết đứng luôn, anh vẫn không có cách nào tiếp nhận cái này.</w:t>
      </w:r>
      <w:r>
        <w:br w:type="textWrapping"/>
      </w:r>
      <w:r>
        <w:br w:type="textWrapping"/>
      </w:r>
      <w:r>
        <w:rPr>
          <w:b/>
        </w:rPr>
        <w:t xml:space="preserve">Nước miếng chảy ra từ khóe miệng Carl, Đường Vũ chỉ có thể liên tục liếm chung quanh môi của con gấu, cũng dẫn dắt đầu lưỡi của Carl chơi đùa trốn tìm với cậu, đùa đến nỗi con gấu quên hô hấp, khi cậu phát hiện sắc mặt Carl nín thở đến có chút tím tái thì vội vàng lùi cơ thể lại vỗ nhẹ hai má Carl, “Carl thả lỏng! Hô hấp! Hít sâu!”.</w:t>
      </w:r>
      <w:r>
        <w:br w:type="textWrapping"/>
      </w:r>
      <w:r>
        <w:br w:type="textWrapping"/>
      </w:r>
      <w:r>
        <w:rPr>
          <w:b/>
        </w:rPr>
        <w:t xml:space="preserve">Cuối cùng Carl lấy lại tinh thần há mồm thở dốc, làm cơ giáp phi hành bị chấn động tới rung rung, làm cho ưng tộc thú nhân ngồi phía trước khó hiểu nhìn lại nhưng tầm mắt đều bị Carl ngăn trở.</w:t>
      </w:r>
      <w:r>
        <w:br w:type="textWrapping"/>
      </w:r>
      <w:r>
        <w:br w:type="textWrapping"/>
      </w:r>
      <w:r>
        <w:rPr>
          <w:b/>
        </w:rPr>
        <w:t xml:space="preserve">Thở hổn hển, ánh mắt Carl sáng lòe lòe, hận không thể ấn tiểu giống cái vào trong cơ thể anh, nhưng hiện tại anh kẹt cứng trong cơ giáp phi hành không thể động đậy, chỉ có thể chờ mong nhìn Đường Vũ, hy vọng cậu có thể hôn lại lần nữa, còn hơi hơi nâng nâng cái mông ý bảo cậu còn có bên này cần chiếu cố.</w:t>
      </w:r>
      <w:r>
        <w:br w:type="textWrapping"/>
      </w:r>
      <w:r>
        <w:br w:type="textWrapping"/>
      </w:r>
      <w:r>
        <w:rPr>
          <w:b/>
        </w:rPr>
        <w:t xml:space="preserve">Tự bản thân Đường Vũ cũng có chút động tình nhưng hiện tại căn bản không phải lúc, vừa rồi chỉ là muốn dạy dỗ con gấu háo sắc không xem trường hợp này 1 chút, lại không ngờ rằng chính cậu cũng sẽ mất khống chế đắm chìm vào đó, khi Carl đang hít thở thì cậu lặng lẽ thả lỏng suy nghĩ đè xuống dục hỏa.</w:t>
      </w:r>
      <w:r>
        <w:br w:type="textWrapping"/>
      </w:r>
      <w:r>
        <w:br w:type="textWrapping"/>
      </w:r>
      <w:r>
        <w:rPr>
          <w:b/>
        </w:rPr>
        <w:t xml:space="preserve">Nhìn nhìn lều trại cao cao nhô lên giữa háng Carl thì Đường Vũ ngồi thẳng lên tỉnh bơ ho nhẹ một chút che dấu xấu hổ, “Hôm nay thời tiết rất đẹp”.</w:t>
      </w:r>
      <w:r>
        <w:br w:type="textWrapping"/>
      </w:r>
      <w:r>
        <w:br w:type="textWrapping"/>
      </w:r>
      <w:r>
        <w:rPr>
          <w:b/>
        </w:rPr>
        <w:t xml:space="preserve">Con gấu trừng mắt nhìn Đường Vũ, một đường kế tiếp đều dùng ánh mắt vô cùng tủi thân lên án nhìn chằm chằm Đường Vũ. Nhưng Đường Vũ vì kiềm chế tâm hoả  nên căn bản không dám lại nhìn Carl, bây giờ còn chưa phải lúc, vốn chỉ là đùa giỡn ai biết con gấu mê người như vậy, Đường Vũ nhìn bầu trời bên ngoài cửa sổ bắt đầu đếm đếm, 1 con gấu nhỏ, 2 con gấu nhỏ………</w:t>
      </w:r>
      <w:r>
        <w:br w:type="textWrapping"/>
      </w:r>
      <w:r>
        <w:br w:type="textWrapping"/>
      </w:r>
    </w:p>
    <w:p>
      <w:pPr>
        <w:pStyle w:val="Heading2"/>
      </w:pPr>
      <w:bookmarkStart w:id="123" w:name="chương-33-họ-đan-tung"/>
      <w:bookmarkEnd w:id="123"/>
      <w:r>
        <w:t xml:space="preserve">33. Chương 33: Họ Đan Tung</w:t>
      </w:r>
    </w:p>
    <w:p>
      <w:pPr>
        <w:pStyle w:val="Compact"/>
      </w:pPr>
      <w:r>
        <w:br w:type="textWrapping"/>
      </w:r>
      <w:r>
        <w:br w:type="textWrapping"/>
      </w:r>
      <w:r>
        <w:rPr>
          <w:b/>
        </w:rPr>
        <w:t xml:space="preserve">Không hổ là ưng tộc nổi danh là bay lượn, 2 chiến sĩ cơ giáp trong tình cảnh bị quá tải lại còn có thể linh hoạt né tránh kẻ theo dõi bên ngoài do tướng quân Luke sắp xếp, 1 đường bão táp thuận lợi đến thành Bố Đăng Đan. Bố Đăng Đan là phân hội lớn nhất khu Đông Nam của công hội ma thực sư, có nhiều ma thực sư cao cấp với thú võ giả cấp cao phụ thuộc công hội ma thực sư trấn giữ.</w:t>
      </w:r>
      <w:r>
        <w:br w:type="textWrapping"/>
      </w:r>
      <w:r>
        <w:br w:type="textWrapping"/>
      </w:r>
      <w:r>
        <w:rPr>
          <w:b/>
        </w:rPr>
        <w:t xml:space="preserve">Công hội ma thực sư là 1 trong 3 đại thế lực, lực lượng đầu não cấp cao tự nhiên không thể khinh thường, nghe nói tổng bộ trực tiếp chiếm giữ 1 tinh cầu trong tinh hệ. Đáng tiếc do lực lượng  yếu đi rất nhiều nên không giống 2 thế lực khác có thể trực tiếp điều khiển lực lượng quân bộ.</w:t>
      </w:r>
      <w:r>
        <w:br w:type="textWrapping"/>
      </w:r>
      <w:r>
        <w:br w:type="textWrapping"/>
      </w:r>
      <w:r>
        <w:rPr>
          <w:b/>
        </w:rPr>
        <w:t xml:space="preserve">Ôn Nhạc sắc mặt tái nhợt nằm ở trên giường, có 1 con báo lớn nằm sấp bên cạnh anh, cái đuôi vung vẩy hình như tâm tình rất kém.</w:t>
      </w:r>
      <w:r>
        <w:br w:type="textWrapping"/>
      </w:r>
      <w:r>
        <w:br w:type="textWrapping"/>
      </w:r>
      <w:r>
        <w:rPr>
          <w:b/>
        </w:rPr>
        <w:t xml:space="preserve">Đột nhiên cửa bị mở ra, 1 tiểu giống cái mặc đồng phục của công hội ma thực sư lỗ mãng xông vào, bị con báo đen đột nhiên đứng dậy khiến gã hoảng sợ run rẩy, nói tin tức chính mình vừa mới biết được cho Ôn Nhạc, “Trà Trà tới rồi……….”.</w:t>
      </w:r>
      <w:r>
        <w:br w:type="textWrapping"/>
      </w:r>
      <w:r>
        <w:br w:type="textWrapping"/>
      </w:r>
      <w:r>
        <w:rPr>
          <w:b/>
        </w:rPr>
        <w:t xml:space="preserve">Ôn Nhạc vội vàng ngồi dậy, chợt khiến cho đầu óc choáng váng làm cho trước mắt anh tối đen 1 chút, sau đó bị con báo dùng cái đuôi ôm lấy giữ vững thân hình lại, anh khẽ xua tay, “Không có việc gì, đỡ tôi đi gặp Đường Vũ”.</w:t>
      </w:r>
      <w:r>
        <w:br w:type="textWrapping"/>
      </w:r>
      <w:r>
        <w:br w:type="textWrapping"/>
      </w:r>
      <w:r>
        <w:rPr>
          <w:b/>
        </w:rPr>
        <w:t xml:space="preserve">Đôi mắt màu vàng của con báo đen hiện lên bất mãn nhưng vẫn thật cẩn thận đặt Ôn Nhạc lên lưng nó, sau đó dùng cái đuôi ôm lấy Ôn Nhạc đề phòng Ôn Nhạc rơi xuống mặt đất, sau đó từ từ đi qua bên cạnh tiểu giống cái đang không tự chủ mà run rẩy.</w:t>
      </w:r>
      <w:r>
        <w:br w:type="textWrapping"/>
      </w:r>
      <w:r>
        <w:br w:type="textWrapping"/>
      </w:r>
      <w:r>
        <w:rPr>
          <w:b/>
        </w:rPr>
        <w:t xml:space="preserve">Đáp xuống mặt đất thì Đường Vũ lập tức chui ra ngoài, Carl rất không may bị kẹt ở trong cơ giáp phi hành, ưng tộc thú nhân buồn bực tháo 1 bộ phận cơ giáp iu quý của gã, sau đó Courson nén cười dùng sức lôi con gấu ra.</w:t>
      </w:r>
      <w:r>
        <w:br w:type="textWrapping"/>
      </w:r>
      <w:r>
        <w:br w:type="textWrapping"/>
      </w:r>
      <w:r>
        <w:rPr>
          <w:b/>
        </w:rPr>
        <w:t xml:space="preserve">“Đường Vũ! Em không sao chứ!”. Đột nhiên phía sau truyền đến giọng nói quen thuộc, Đường Vũ quay đầu lại phát hiện là thầy Ôn Nhạc đã mất tích rất nhiều ngày, sắc mặt thầy ấy trắng bệch hình như bị thương nặng.</w:t>
      </w:r>
      <w:r>
        <w:br w:type="textWrapping"/>
      </w:r>
      <w:r>
        <w:br w:type="textWrapping"/>
      </w:r>
      <w:r>
        <w:rPr>
          <w:b/>
        </w:rPr>
        <w:t xml:space="preserve">“Em không sao, thầy bị làm sao vậy?”. Đường Vũ nghĩ đến Ôn Lương đại sư cũng mất tích nên lo lắng hỏi, “Còn Ôn Lương đại sư thế nào?”.</w:t>
      </w:r>
      <w:r>
        <w:br w:type="textWrapping"/>
      </w:r>
      <w:r>
        <w:br w:type="textWrapping"/>
      </w:r>
      <w:r>
        <w:rPr>
          <w:b/>
        </w:rPr>
        <w:t xml:space="preserve">Ôn Nhạc cười cười, “Không có việc gì, chúng ta là người của công hội ma thực sư làm sao lại bị tiểu giống cái chó cậy chủ nhà đánh bại được, thầy đây là tự mình không cẩn thận mới bị thương, ngoại thương, sẽ nhanh hồi phục thôi mà. Mẹ thầy bị tiểu giống cái nhà Luke hạ độc thủ </w:t>
      </w:r>
      <w:r>
        <w:rPr>
          <w:i/>
          <w:b/>
        </w:rPr>
        <w:t xml:space="preserve">(xuống tay tàn ác)</w:t>
      </w:r>
      <w:r>
        <w:rPr>
          <w:b/>
        </w:rPr>
        <w:t xml:space="preserve"> nhưng mà người không sao cả, chỉ là cha thầy nóng tính mang mẹ thầy đến hành tinh Đạt Đạt nghỉ ngơi và điều dưỡng, cho nên chuyện của em tạm thời liền đổi thành do thầy của thầy phụ trách”. Ôn Nhạc tóm lược sự nguy hiểm mà 2 mẹ con thầy gặp phải, chỉ không nhắc tới sự nguy hiểm trong đó, nếu không phải bọn họ cùng người bảo vệ do công hội ma thực sư phái ra chặn phần lớn hỏa lực thì Đường Vũ căn bản không thể nào một đường không có nguy hiểm gì chạy đến Bố Đăng Đan.</w:t>
      </w:r>
      <w:r>
        <w:br w:type="textWrapping"/>
      </w:r>
      <w:r>
        <w:br w:type="textWrapping"/>
      </w:r>
      <w:r>
        <w:rPr>
          <w:b/>
        </w:rPr>
        <w:t xml:space="preserve">Ôn Nhạc đưa nhóm 6 người Đường Vũ vào bên trong công hội ma thực sư, nhưng ngoại trừ Courson thì những người khác đều bị sắp xếp 1 người 1 phòng khách, Carl và Ares tỏ vẻ kháng nghị nhưng Đường Vũ nhìn thấy ánh mắt hơi xin lỗi của thầy Ôn Nhạc thì áp chế sự kháng nghị xuống.</w:t>
      </w:r>
      <w:r>
        <w:br w:type="textWrapping"/>
      </w:r>
      <w:r>
        <w:br w:type="textWrapping"/>
      </w:r>
      <w:r>
        <w:rPr>
          <w:b/>
        </w:rPr>
        <w:t xml:space="preserve">“Rất xin lỗi, tuy rằng hai người kia là bầu bạn khế ước của em nhưng dù sao cũng là người của tướng quân Hardman và gia tộc Quentin, mà 2 thế lực này tạm thời còn chưa xác định sẽ kết liên minh với chúng ta hay không, cho nên thầy không thể dẫn bọn họ tới khu vực trung tâm nghiệp đoàn”.</w:t>
      </w:r>
      <w:r>
        <w:br w:type="textWrapping"/>
      </w:r>
      <w:r>
        <w:br w:type="textWrapping"/>
      </w:r>
      <w:r>
        <w:rPr>
          <w:b/>
        </w:rPr>
        <w:t xml:space="preserve">Đường Vũ tỏ vẻ cậu hiểu được, cậu bị đưa tới 1 căn phòng nhìn sơ cực kỳ tiên tiến, bên trong có các loại dụng cụ, có cái đang phân tích một chi tiết nhỏ của ma thực, có tiêu bản ma thực ngâm trong chất lỏng kỳ quái……..Một giống cái tuổi hơi lớn đang ngồi ở phía trước cái bàn đặt máy móc nghiên cứu cái gì đó, không có chú ý tới bốn người đi vào.</w:t>
      </w:r>
      <w:r>
        <w:br w:type="textWrapping"/>
      </w:r>
      <w:r>
        <w:br w:type="textWrapping"/>
      </w:r>
      <w:r>
        <w:rPr>
          <w:b/>
        </w:rPr>
        <w:t xml:space="preserve">Ôn Nhạc leo xuống người con báo đen, nhẹ nhàng đi đến bên người của người kia nói khẽ. “Thầy ơi, Trà Trà tới rồi”.</w:t>
      </w:r>
      <w:r>
        <w:br w:type="textWrapping"/>
      </w:r>
      <w:r>
        <w:br w:type="textWrapping"/>
      </w:r>
      <w:r>
        <w:rPr>
          <w:b/>
        </w:rPr>
        <w:t xml:space="preserve">Người giống cái tuổi hơi lớn này nghe vậy thì hơi hơi ngẩng đầu mắt nhìn Đường Vũ đang đứng ở cửa, gật gật đầu tỏ vẻ chào hỏi, sau đó lại vùi đầu tiếp tục nghiên cứu. Ôn Nhạc như là đã quen rồi liền ra hiệu bọn Đường Vũ ngồi vào trên băng ghế chính giữa phòng. Chờ 1 lát đã hơn 1 giờ, thân thể Ôn Nhạc không khoẻ, hoàn toàn tựa vào trên người con báo đen nhắm mắt nghỉ ngơi, Đường Vũ và Courson cũng đều là người có kiên nhẫn, 2 người cũng không sốt ruột liền chậm rãi chờ như vậy, Courson còn đặc biệt lôi kéo Đường Vũ đi quan sát các loại dụng cụ trong phòng nghiên cứu, cũng nhẹ giọng vì cậu mà giới thiệu, giúp cậu mở rộng tầm mắt, thời gian liền trôi qua rất nhanh.</w:t>
      </w:r>
      <w:r>
        <w:br w:type="textWrapping"/>
      </w:r>
      <w:r>
        <w:br w:type="textWrapping"/>
      </w:r>
      <w:r>
        <w:rPr>
          <w:b/>
        </w:rPr>
        <w:t xml:space="preserve">Thầy của Ôn Nhạc là đại sư Warren rốt cục trước khi ma thực tan biến thì ghi lại số liệu của tế bào ma thực này, lúc này mới nhớ tới chính mình cũng chờ mong thật lâu để gặp mặt tiểu giống cái tên Trà trà kia đã tới đây rồi, vội vàng đứng dậy đi qua.</w:t>
      </w:r>
      <w:r>
        <w:br w:type="textWrapping"/>
      </w:r>
      <w:r>
        <w:br w:type="textWrapping"/>
      </w:r>
      <w:r>
        <w:rPr>
          <w:b/>
        </w:rPr>
        <w:t xml:space="preserve">Đại sư Warren là ma thực sư của phái học thuật, sở trường là phục chế số liệu phân tích, Courson đưa mẩu Đan Tung kia cho Đường Vũ có 90% tương tự chính là ma thực do ngài ấy ngưng kết.</w:t>
      </w:r>
      <w:r>
        <w:br w:type="textWrapping"/>
      </w:r>
      <w:r>
        <w:br w:type="textWrapping"/>
      </w:r>
      <w:r>
        <w:rPr>
          <w:b/>
        </w:rPr>
        <w:t xml:space="preserve">“Thầy ơi, em ấy chính là Trà trà, cũng gọi là Đường Vũ”. Ôn Nhạc giúp hai người giới thiệu, “Tiểu Vũ, vị này chính là thầy của thầy, đại sư Warren, là ma thực sư cao cấp cấp 7, sau này phụ trách công tác xem xét các mục trị số của ma thực Đan Tung, em dựa theo yêu cầu của thầy ấy mà làm theo là được”.</w:t>
      </w:r>
      <w:r>
        <w:br w:type="textWrapping"/>
      </w:r>
      <w:r>
        <w:br w:type="textWrapping"/>
      </w:r>
      <w:r>
        <w:rPr>
          <w:b/>
        </w:rPr>
        <w:t xml:space="preserve">Đường Vũ nghi hoặc hỏi, “Bây giờ sao?”. Bọn họ mới chạy trốn tới Bố Đăng Đan, các mục số liệu của Đan Tung cậu còn chưa có sắp xếp xong.</w:t>
      </w:r>
      <w:r>
        <w:br w:type="textWrapping"/>
      </w:r>
      <w:r>
        <w:br w:type="textWrapping"/>
      </w:r>
      <w:r>
        <w:rPr>
          <w:b/>
        </w:rPr>
        <w:t xml:space="preserve">Đại sư Warren hình như không thích nói chuyện, đối với câu hỏi của Đường Vũ chỉ là gật gật đầu rồi chỉ vào 1 trong những cái máy, “Em đi vào bên trong, tôi sẽ nói cho em làm như thế nào?”.</w:t>
      </w:r>
      <w:r>
        <w:br w:type="textWrapping"/>
      </w:r>
      <w:r>
        <w:br w:type="textWrapping"/>
      </w:r>
      <w:r>
        <w:rPr>
          <w:b/>
        </w:rPr>
        <w:t xml:space="preserve">Đường Vũ có chút tò mò khoa học kỹ thuật của tinh cầu thú nhân rốt cuộc phát triển tới trình độ gì rồi, liền nghe lời ngồi xuống bên trong máy móc giống với khoang thuyền vũ trụ, sau khi chui vào thì bên trong tối đen. Ngay sau đó  có ánh sáng xanh hơi hơi sáng lên, cậu có loại cảm giác đang bay trong vũ trụ.</w:t>
      </w:r>
      <w:r>
        <w:br w:type="textWrapping"/>
      </w:r>
      <w:r>
        <w:br w:type="textWrapping"/>
      </w:r>
      <w:r>
        <w:rPr>
          <w:b/>
        </w:rPr>
        <w:t xml:space="preserve">“Ở trong đầu em tưởng tượng tỉ mỉ tất cả hình thái của Đan Tung”. Giọng nói của đại sưu Warren dường như vang lên ở bên tai, giọng nói đặc biệt bình thản, lâu dần sẽ đặc biệt làm cho người ta buồn ngủ.</w:t>
      </w:r>
      <w:r>
        <w:br w:type="textWrapping"/>
      </w:r>
      <w:r>
        <w:br w:type="textWrapping"/>
      </w:r>
      <w:r>
        <w:rPr>
          <w:b/>
        </w:rPr>
        <w:t xml:space="preserve">Đường Vũ dựa theo yêu cầu bắt đầu hồi tưởng ngoại hình của Đan Tung Lan Hương, hương vị từ từ xuất hiện, rất nhanh cậu phát hiện trước mặt cậu lại xuất hiện 1 cây trà Đan Tung, theo trí nhớ trong đầu càng ngày càng rõ ràng, cây trà Đan Tung trước mắt cũng càng ngày càng chân thật, cậu sờ sờ, giống như có thể đụng đến.</w:t>
      </w:r>
      <w:r>
        <w:br w:type="textWrapping"/>
      </w:r>
      <w:r>
        <w:br w:type="textWrapping"/>
      </w:r>
      <w:r>
        <w:rPr>
          <w:b/>
        </w:rPr>
        <w:t xml:space="preserve">Đan Tung Lan Hương là 1 trong những loại đan tung hương hoa của Phượng Hoàng Đan Tung vô cùng quý báu, trong không gian của Đường Vũ là cây Đan Tung mẹ được lấy từ trong núi, cây này có mùi hoa lan thanh nhã, đặc biệt mọc đơn độc, là cây trà Đan Tung mà cậu thích nhất, lúc này hình dung lại nó vô cùng dễ dàng, mỗi một chi tiết đều hình dung ra.</w:t>
      </w:r>
      <w:r>
        <w:br w:type="textWrapping"/>
      </w:r>
      <w:r>
        <w:br w:type="textWrapping"/>
      </w:r>
      <w:r>
        <w:rPr>
          <w:b/>
        </w:rPr>
        <w:t xml:space="preserve">Cũng không có mất nhiều thời gian lắm thì Đường Vũ đã mô tả xong, nhìn kỹ lần nữa, sau đó sửa lại mấy chỗ sai, cậu do dự một chút, lại bắt đầu tưởng tượng 1 loại Đan Tung kinh điển nhất, cây trà này được trồng với số lượng lớn, là giống Đan Tung được trồng phổ biến rộng rãi nhất.</w:t>
      </w:r>
      <w:r>
        <w:br w:type="textWrapping"/>
      </w:r>
      <w:r>
        <w:br w:type="textWrapping"/>
      </w:r>
      <w:r>
        <w:rPr>
          <w:b/>
        </w:rPr>
        <w:t xml:space="preserve">Đường Vũ không biết toàn bộ hành vi của bản thân đều bị mấy người ở bên ngoài nhìn thấy hết, sau khi cậu mô tả hình dạng Đan Tung Lan Hương thì 2 tay của đại sư Warren run rẩy,ông lập tức đưa số liệu này vào trong mấy cái máy móc khác, tuy rằng chưa có kết quả cuối cùng nhưng số liệu trước mắt đều đã chứng tỏ hệ thống tân ma thực hoàn chỉnh, đã đủ để xây dựng họ tân ma thực.</w:t>
      </w:r>
      <w:r>
        <w:br w:type="textWrapping"/>
      </w:r>
      <w:r>
        <w:br w:type="textWrapping"/>
      </w:r>
      <w:r>
        <w:rPr>
          <w:b/>
        </w:rPr>
        <w:t xml:space="preserve">Nhưng kinh hỉ </w:t>
      </w:r>
      <w:r>
        <w:rPr>
          <w:i/>
          <w:b/>
        </w:rPr>
        <w:t xml:space="preserve">(ngạc nhiên + mừng rỡ)</w:t>
      </w:r>
      <w:r>
        <w:rPr>
          <w:b/>
        </w:rPr>
        <w:t xml:space="preserve"> cũng không chỉ có cái này, hình như Đường Vũ dường như không làm ông lão này bị kích thích thì sẽ không sảng khoái. Cư nhiên lại bắt đầu cấu tạo 1 ma thực khác vừa nhìn thì như là Đan Tung, nhưng nhìn kỹ lại cùng ma thực thứ nhất có sự khác biệt rất nhỏ, dựa vào kinh nghiệm của đại sư Warren thì liếc mắt một cái liền nhìn ra ma thực này là 1 nhánh khác của họ Đan Tung!</w:t>
      </w:r>
      <w:r>
        <w:br w:type="textWrapping"/>
      </w:r>
      <w:r>
        <w:br w:type="textWrapping"/>
      </w:r>
      <w:r>
        <w:rPr>
          <w:b/>
        </w:rPr>
        <w:t xml:space="preserve">Điều này đại biểu ý nghĩa đã không vô cùng đơn giản là 1+1 = 2 đơn giản như vậy, cùng họ ma thực có hơn 2 loại, năng lượng, độ tinh khiết với giá trị năng lượng xấp xỉ nhau thì điều này chứng minh loại ma thực này đều không phải chỉ có 1 loại mà là có thể hình thành họ ma thực khổng lồ!</w:t>
      </w:r>
      <w:r>
        <w:br w:type="textWrapping"/>
      </w:r>
      <w:r>
        <w:br w:type="textWrapping"/>
      </w:r>
      <w:r>
        <w:rPr>
          <w:b/>
        </w:rPr>
        <w:t xml:space="preserve">Lấy 2 loại số liệu này ra là có thể trực tiếp phá vỡ địa vị đã cố định trong ngàn vạn năm qua của “9 đại ma thực”! Mà đoán trước không chỉ là “chấn động”! Warren đại sư nín thở, sợ sệt nhìn một chút quá trình mô tả ma thực, quá trình này cũng có  ích đối nghiên cứu của ông.</w:t>
      </w:r>
      <w:r>
        <w:br w:type="textWrapping"/>
      </w:r>
      <w:r>
        <w:br w:type="textWrapping"/>
      </w:r>
      <w:r>
        <w:rPr>
          <w:b/>
        </w:rPr>
        <w:t xml:space="preserve">Có kinh nghiệm từ lần đầu tiên thì lúc Đường Vũ cấu tạo cây Đan Tung thứ 2 nhanh hơn rất nhiều, cuối cùng xác định một chút không có vấn đề gì thì cậu thở hắt ra, sau đó hướng tới chỗ hư vô nói, “Tôi làm xong rồi”.</w:t>
      </w:r>
      <w:r>
        <w:br w:type="textWrapping"/>
      </w:r>
      <w:r>
        <w:br w:type="textWrapping"/>
      </w:r>
      <w:r>
        <w:rPr>
          <w:b/>
        </w:rPr>
        <w:t xml:space="preserve">Vừa dứt lời thì cửa khoang thuyền bên người liền mở ra, Đường Vũ bước ra ngoài, vốn tưởng rằng sẽ bị hỏi các loại vấn đề nhưng không ngờ đối mặt chỉ có vẻ mặt hưng phấn khó nén của đại sư Warren cùng với lệnh đuổi khách không chút khách khí, “Các cậu có thể đi rồi”. Sau đó liền vùi đầu nghiên cứu.</w:t>
      </w:r>
      <w:r>
        <w:br w:type="textWrapping"/>
      </w:r>
      <w:r>
        <w:br w:type="textWrapping"/>
      </w:r>
      <w:r>
        <w:rPr>
          <w:b/>
        </w:rPr>
        <w:t xml:space="preserve">Ôn Nhạc đã quen với hành vi của thầy mình vì thế hơi áy náy mang đám người Đường Vũ đi khỏi đó, “Tôi sắp xếp chỗ ở cho các cậu trước, đã tới Bố Đăng Đan thì các cậu có thể yên tâm, tuyệt đối là an toàn. Ngoài ra, tiểu Vũ, em hóa trang như thế này khó coi lắm, lúc nãy thầy suýt chút nữa không nhận ra em, nếu không phải con báo nhà thầy ngửi được mùi của em thì thầy còn thật cho rằng kẻ nào giả mạo em chạy tới”.</w:t>
      </w:r>
      <w:r>
        <w:br w:type="textWrapping"/>
      </w:r>
      <w:r>
        <w:br w:type="textWrapping"/>
      </w:r>
      <w:r>
        <w:rPr>
          <w:b/>
        </w:rPr>
        <w:t xml:space="preserve">Đường Vũ giơ tay lên nhìn nhìn làn da đen thui trên người, cười nói,”Là do tên Carl kia, nhưng mà quả thật có thể đề phòng nhiều người nhận ra em, tránh được không ít phiền phức!”.</w:t>
      </w:r>
      <w:r>
        <w:br w:type="textWrapping"/>
      </w:r>
      <w:r>
        <w:br w:type="textWrapping"/>
      </w:r>
      <w:r>
        <w:rPr>
          <w:b/>
        </w:rPr>
        <w:t xml:space="preserve">Ôn Nhạc nghe vậy gật gật đầu, “Nhưng thật ra nếu bây giờ em cứ đi ra ngoài như vậy thì khẳng định sẽ bị vây xem”. Nhớ tới cảnh tượng chấn động của người bạn giống cái ngôi sao của mình khi đi ra ngoài  thì anh không rét mà run, “Nghe theo con gấu bạo lực thì tốt hơn, hiếm khi gặp được người hùng tộc cẩn thận như vậy”</w:t>
      </w:r>
      <w:r>
        <w:br w:type="textWrapping"/>
      </w:r>
      <w:r>
        <w:br w:type="textWrapping"/>
      </w:r>
      <w:r>
        <w:rPr>
          <w:b/>
        </w:rPr>
        <w:t xml:space="preserve">Đường Vũ nghe Ôn Nhạc khen con gấu nhà mình thì cảm thấy rất vui, hai người vừa đi vừa nói chuyện thì rất nhanh đi tới phòng khách chỗ bọn Carl ở, kết quả còn chưa đi tới thì chợt nghe tiếng thét chói tai của giống cái bên trong và  tiếng nói không kiên nhẫn của Carl, và tiếng gầm của con hổ.</w:t>
      </w:r>
      <w:r>
        <w:br w:type="textWrapping"/>
      </w:r>
      <w:r>
        <w:br w:type="textWrapping"/>
      </w:r>
      <w:r>
        <w:rPr>
          <w:b/>
        </w:rPr>
        <w:t xml:space="preserve">Đường Vũ nhíu mày đối mặt với Ôn Nhạc, đồng thời bước chân nhanh hơn đi vào phòng khách, bởi vì thân thể còn chưa hồi phục nên Ôn Nhạc còn loạng choạng một chút, thiếu chút nữa bị đồ đạc không rõ đập vào người, may mắn con báo đen phản ứng cấp tốc trực tiếp dùng móng vuốt tát nó bay đi.</w:t>
      </w:r>
      <w:r>
        <w:br w:type="textWrapping"/>
      </w:r>
      <w:r>
        <w:br w:type="textWrapping"/>
      </w:r>
      <w:r>
        <w:rPr>
          <w:b/>
        </w:rPr>
        <w:t xml:space="preserve">Sau đó là tiếng rống giận của thú võ giả cấp cao trực tiếp dẹp yên phòng khách đang lộn xộn, lúc này Đường Vũ mới thấy rõ ràng tình huống bên trong, nhịn không được dùng ngón tay bóp huyệt Thái Dương làm giảm bớt đau đầu.</w:t>
      </w:r>
      <w:r>
        <w:br w:type="textWrapping"/>
      </w:r>
      <w:r>
        <w:br w:type="textWrapping"/>
      </w:r>
    </w:p>
    <w:p>
      <w:pPr>
        <w:pStyle w:val="Heading2"/>
      </w:pPr>
      <w:bookmarkStart w:id="124" w:name="chương-34-hết-sức-căng-thẳng"/>
      <w:bookmarkEnd w:id="124"/>
      <w:r>
        <w:t xml:space="preserve">34. Chương 34: Hết Sức Căng Thẳng</w:t>
      </w:r>
    </w:p>
    <w:p>
      <w:pPr>
        <w:pStyle w:val="Compact"/>
      </w:pPr>
      <w:r>
        <w:br w:type="textWrapping"/>
      </w:r>
      <w:r>
        <w:br w:type="textWrapping"/>
      </w:r>
      <w:r>
        <w:rPr>
          <w:b/>
        </w:rPr>
        <w:t xml:space="preserve">Lúc này trong phòng khách vô cùng lộn xộn, Ares thú hóa thành hình dáng con hổ vằn màu vàng khổng lồ đang đánh nhau với con sư tử vàng. Trên bàn cao cao có 1 giống cái duy nhất đang đứng, gã đang lấy bất cứ thứ gì có thể cầm được ném vào Carl, chỗ Carl đứng gần cửa nên cũng bởi vậy làm cho Ôn Nhạc vô tội thiếu chút nữa bị liên lụy ném trúng.</w:t>
      </w:r>
      <w:r>
        <w:br w:type="textWrapping"/>
      </w:r>
      <w:r>
        <w:br w:type="textWrapping"/>
      </w:r>
      <w:r>
        <w:rPr>
          <w:b/>
        </w:rPr>
        <w:t xml:space="preserve">Con báo của Ôn Nhạc giận dữ gầm lên, khí thế của 2 thú nhân liền yếu đi, phân biệt từng bước lui ra phía sau, nhưng trong mắt Ares thì rõ ràng là không cam lòng muốn đánh nhau.</w:t>
      </w:r>
      <w:r>
        <w:br w:type="textWrapping"/>
      </w:r>
      <w:r>
        <w:br w:type="textWrapping"/>
      </w:r>
      <w:r>
        <w:rPr>
          <w:b/>
        </w:rPr>
        <w:t xml:space="preserve">Đường Vũ nhìn kỹ mới phát hiện giống cái đứng trên cao kia lại là người quen, chính là 1 trong những tuyển thủ giỏi nhất có chú là trọng tài trong cuộc thi tân thủ trên Internet lúc trước tên là Goering</w:t>
      </w:r>
      <w:r>
        <w:br w:type="textWrapping"/>
      </w:r>
      <w:r>
        <w:br w:type="textWrapping"/>
      </w:r>
      <w:r>
        <w:rPr>
          <w:b/>
        </w:rPr>
        <w:t xml:space="preserve">Chú của người này lại nhiều lần gây khó dễ với Đường Vũ, tuy nói sẽ không để ở trong lòng nhưng đột nhiên nhìn thấy vẫn là sẽ có chút ngại ngùng, hơn nữa người này còn liên tục cầm đồ ném vào người Carl, tất cả mọi người ngừng tay mà người tên Goering này vẫn chửi ầm lên.</w:t>
      </w:r>
      <w:r>
        <w:br w:type="textWrapping"/>
      </w:r>
      <w:r>
        <w:br w:type="textWrapping"/>
      </w:r>
      <w:r>
        <w:rPr>
          <w:b/>
        </w:rPr>
        <w:t xml:space="preserve">“Carl Quentin! Tôi sẽ không bỏ qua cho anh đâu! Anh lại có thể ở sau lưng tôi cùng 1 giống cái khác ký khế ước bầu bạn! A!Tức chết tôi!”. Goering chỉ vào Carl mắng to, tiện tay lại cầm lấy một cái ghế ném qua.</w:t>
      </w:r>
      <w:r>
        <w:br w:type="textWrapping"/>
      </w:r>
      <w:r>
        <w:br w:type="textWrapping"/>
      </w:r>
      <w:r>
        <w:rPr>
          <w:b/>
        </w:rPr>
        <w:t xml:space="preserve">Carl không kiên nhẫn dùng tay đập nát cái ghế, vốn định mặc kệ tên này nhưng thấy tiểu giống cái nhà mình hình như làm xong việc rồi tới đây tìm mình thì con gấu vội vàng chạy tới trước mặt Đường Vũ khẩn trương giải thích, “Tôi không có phản bội cậu ta, tôi chỉ thích tiểu Vũ thôi!”.</w:t>
      </w:r>
      <w:r>
        <w:br w:type="textWrapping"/>
      </w:r>
      <w:r>
        <w:br w:type="textWrapping"/>
      </w:r>
      <w:r>
        <w:rPr>
          <w:b/>
        </w:rPr>
        <w:t xml:space="preserve">Đường Vũ còn chưa nói gì thì giống cái tên Goering kia bùng nổ trước, cậu ta nhanh nhẹn nhảy từ trên bàn xuống chạy tới, bốc hỏa chỉ vào Đường Vũ mà chất vấn Carl, “Đây là đối tượng mà anh gặp ở ngoài? Lớn lên xấu vậy mà anh cũng để ý?!”.</w:t>
      </w:r>
      <w:r>
        <w:br w:type="textWrapping"/>
      </w:r>
      <w:r>
        <w:br w:type="textWrapping"/>
      </w:r>
      <w:r>
        <w:rPr>
          <w:b/>
        </w:rPr>
        <w:t xml:space="preserve">Carl vốn không muốn chấp nhặt với giống cái nhưng không ngờ cậu ta không chịu buông tha mà còn chửi Đường Vũ, con gấu cảm thấy tiểu giống cái nhà mình rất đẹp, thật đáng yêu, “Goering, tôi với cậu không có quan hệ gì, xin cậu đừng nói những lời làm cho người khác hiểu lầm! Còn có cậu không có tư cách phán xét giống cái của tôi! Cậu hãy xin lỗi đi!”</w:t>
      </w:r>
      <w:r>
        <w:br w:type="textWrapping"/>
      </w:r>
      <w:r>
        <w:br w:type="textWrapping"/>
      </w:r>
      <w:r>
        <w:rPr>
          <w:b/>
        </w:rPr>
        <w:t xml:space="preserve">Goering lập tức bùng nổ, bởi vì tức giận mà tiếng nói nâng cao lên rất chói tai, “Chúng ta ở cùng nhau đã hơn 10 năm! Anh nói tôi không có tư cách! Tôi vẫn chờ anh đi rèn luyện trở về, nghe nói có 1 người đặc biệt giống anh đi vào Bố Đăng Đan thì tôi lập tức chạy tới! Anh lại có thể nói cho tôi biết anh cùng giống cái khác ký khế ước!”.</w:t>
      </w:r>
      <w:r>
        <w:br w:type="textWrapping"/>
      </w:r>
      <w:r>
        <w:br w:type="textWrapping"/>
      </w:r>
      <w:r>
        <w:rPr>
          <w:b/>
        </w:rPr>
        <w:t xml:space="preserve">Đương Vũ nghi ngờ nhìn về phía Carl, không phải cậu tin Carl chính là người phụ lòng người khác như vậy,nhưng tình huống trước mắt là xảy ra chuyện gì?</w:t>
      </w:r>
      <w:r>
        <w:br w:type="textWrapping"/>
      </w:r>
      <w:r>
        <w:br w:type="textWrapping"/>
      </w:r>
      <w:r>
        <w:rPr>
          <w:b/>
        </w:rPr>
        <w:t xml:space="preserve">“Tôi đã nói tôi và cậu không có quan hệ gì hết! Làm sao cậu còn dây dưa hoài vậy!”. Nói xong cũng không định lại dây dưa, ôm lấy Đường Vũ, không cam lòng kêu con hổ đứng bên cạnh che chở đừng để Đường Vũ bị thương và trung úy lang tộc nhân tiện xem náo nhiệt cùng nhau đi khỏi, lại bị con sư tử vàng kia chặn đường đi.</w:t>
      </w:r>
      <w:r>
        <w:br w:type="textWrapping"/>
      </w:r>
      <w:r>
        <w:br w:type="textWrapping"/>
      </w:r>
      <w:r>
        <w:rPr>
          <w:b/>
        </w:rPr>
        <w:t xml:space="preserve">Miệng sư tử phun ra ngôn ngữ của nhân loại: “Mấy người bắt nạt giống cái của gia tộc Mars mà còn muốn bỏ đi như vậy?”. Nói xong hơi hơi đi lên trước 1 bước, khí thế hoàn toàn bùng nổ.</w:t>
      </w:r>
      <w:r>
        <w:br w:type="textWrapping"/>
      </w:r>
      <w:r>
        <w:br w:type="textWrapping"/>
      </w:r>
      <w:r>
        <w:rPr>
          <w:b/>
        </w:rPr>
        <w:t xml:space="preserve">Ares thấy thế thì lạnh lùng khoan thai đi tới phía trước con sư tử, cúi đầu phát ra tiếng gầm nhẹ, tỏ rõ sự uy hiếp.</w:t>
      </w:r>
      <w:r>
        <w:br w:type="textWrapping"/>
      </w:r>
      <w:r>
        <w:br w:type="textWrapping"/>
      </w:r>
      <w:r>
        <w:rPr>
          <w:b/>
        </w:rPr>
        <w:t xml:space="preserve">Ôn Nhạc cũng không rõ rốt cuộc là xảy ra chuyện gì nhưng cũng không nên làm mất lòng cả 2 bên, Goering và con sư tử kia xuất thân từ gia tộc Mars là 1 trong 9 đại thế gia ma thực, hơn nữa con sư tử kia là đứa con giống đực của ma thực sư cao cấp Joshua Mars, mà người tên Goering chính là em họ của gã ta.</w:t>
      </w:r>
      <w:r>
        <w:br w:type="textWrapping"/>
      </w:r>
      <w:r>
        <w:br w:type="textWrapping"/>
      </w:r>
      <w:r>
        <w:rPr>
          <w:b/>
        </w:rPr>
        <w:t xml:space="preserve">Tình huống hiện tại giống như chỉ có thể để Ôn Nhạc ra mặt dàn xếp ổn thỏa, “Mặc kệ chuyện gì thì chúng ta nên ngồi xuống nói chuyện, gây rối thành như vậy chỉ có thể càng ầm ĩ càng loạn mà thôi”.</w:t>
      </w:r>
      <w:r>
        <w:br w:type="textWrapping"/>
      </w:r>
      <w:r>
        <w:br w:type="textWrapping"/>
      </w:r>
      <w:r>
        <w:rPr>
          <w:b/>
        </w:rPr>
        <w:t xml:space="preserve">Con gấu rất vô tội mà giải thích, “Hai nhà bọn tôi chính là quen biết từ nhỏ, hồi nhỏ Goering bị cha mẹ cậu ta mang tới nhà tôi chơi, lúc ấy tôi cảm thấy loại sinh vật giống cái mềm nhũn nho nhỏ này rất thú vị nên mới bắt nạt cậu ta 1 chút, về sau cậu ấy bám dính lấy tôi, nói tôi phải chịu trách nhiệm ký kết khế ước bầu bạn với cậu ta, trời biết tôi chỉ là biến thành gấu hù dọa cậu ta vài cái thôi!”.</w:t>
      </w:r>
      <w:r>
        <w:br w:type="textWrapping"/>
      </w:r>
      <w:r>
        <w:br w:type="textWrapping"/>
      </w:r>
      <w:r>
        <w:rPr>
          <w:b/>
        </w:rPr>
        <w:t xml:space="preserve">“Lúc ấy tôi bị anh dọa sợ cho nên anh phải chịu trách nhiệm!”. Goering nói chen vào, “Hơn nữa cha mẹ anh cũng đồng ý!”.</w:t>
      </w:r>
      <w:r>
        <w:br w:type="textWrapping"/>
      </w:r>
      <w:r>
        <w:br w:type="textWrapping"/>
      </w:r>
      <w:r>
        <w:rPr>
          <w:b/>
        </w:rPr>
        <w:t xml:space="preserve">“Cha mẹ tôi không có đồng ý, bọn họ nói tìm bạn đời là chuyện của bản thân tôi, tôi thích ai thì bọn họ liền ủng hộ!”. Con gấu phản bác đồng thời còn thuận tiện thẹn thùng ngắm Đường Vũ, sau đó nói thẳng với Goering, “Tôi không thích cậu! Cho nên cậu đừng quấn lấy tôi!”.</w:t>
      </w:r>
      <w:r>
        <w:br w:type="textWrapping"/>
      </w:r>
      <w:r>
        <w:br w:type="textWrapping"/>
      </w:r>
      <w:r>
        <w:rPr>
          <w:b/>
        </w:rPr>
        <w:t xml:space="preserve">Ánh mắt xinh đẹp của Goering gần như muốn bốc lửa, “A a a! Tức chết tôi rồi! Con gấu bỉ ổi không chịu trách nhiệm này! Tôi chờ anh nhiều năm như vậy! Từ chối nhiều giống đực vĩ đại! Anh cư nhiên đối xử với tôi như vậy! Anh trai! Đánh anh ta đi!”.</w:t>
      </w:r>
      <w:r>
        <w:br w:type="textWrapping"/>
      </w:r>
      <w:r>
        <w:br w:type="textWrapping"/>
      </w:r>
      <w:r>
        <w:rPr>
          <w:b/>
        </w:rPr>
        <w:t xml:space="preserve">Carl nghe vậy thì để Đường Vũ đi tới bên người Courson, theo thói quen bẻ bẻ ngón tay, “Tốt lắm! Đánh thì đánh!”. Kết quả bị con hổ vằn vàng cản lại, Ares quay đầu lại, ánh mắt xanh lạnh như băng nhìn vào mắt Carl, trong mắt hiện lên ý tứ giao dịch nào đó. Sau khi Carl và Ares cùng nhau trở thành giống đực của Đường Vũ thì không biết có phải do công hiệu của khế ước hay không mà bây giờ Carl có thể hiểu được ý của con hổ, tên này trên đường chạy trốn chẳng những đánh chưa đã tay mà còn càng ngày càng nghiện, giờ gặp con sư tử vàng họ mèo này thì thú huyết cả người Ares sôi trào.</w:t>
      </w:r>
      <w:r>
        <w:br w:type="textWrapping"/>
      </w:r>
      <w:r>
        <w:br w:type="textWrapping"/>
      </w:r>
      <w:r>
        <w:rPr>
          <w:b/>
        </w:rPr>
        <w:t xml:space="preserve">Con sư tử vàng trước mắt này hình như càng cảm thấy hứng thú đối với con hổ Ares, khi em họ tranh chấp với con gấu thì ánh mắt con sư tử phần lớn đặt ở trên người Ares, hình như đang tính toán khả năng chiến thắng nếu bọn họ đánh nhau.</w:t>
      </w:r>
      <w:r>
        <w:br w:type="textWrapping"/>
      </w:r>
      <w:r>
        <w:br w:type="textWrapping"/>
      </w:r>
      <w:r>
        <w:rPr>
          <w:b/>
        </w:rPr>
        <w:t xml:space="preserve">Ôn Nhạc xem tình huống cũng biết ngăn cản không được trận chiến đấu này, đành phải bất đắc dĩ nói: “Các em muốn đánh thì đi ra ngoài mà đánh, nơi này không chịu đựng được sự công kích của thú nguyên lực”.</w:t>
      </w:r>
      <w:r>
        <w:br w:type="textWrapping"/>
      </w:r>
      <w:r>
        <w:br w:type="textWrapping"/>
      </w:r>
      <w:r>
        <w:rPr>
          <w:b/>
        </w:rPr>
        <w:t xml:space="preserve">Con sư tử vàng nghe được lời của Ôn nhạc thì vẫy vẫy cái đuôi dài nhỏ, mắt nhìn Ares rồi xoay người chạy tới đấu trường gần công hội ma thực sư, tốc độ khá nhanh, ngay cả ánh mắt con báo nhà Ôn Nhạc đều sáng lên. Ares không cam lòng bị tụt lại cũng đuổi theo, tốc độ hổ tộc cũng không coi là nhanh nhưng cảm giác linh hoạt, tinh tế do loại dã thú khổng lồ này bày ra làm cho tâm người ta sinh ra ca ngợi, mấy năm nay thú nhân trẻ tuổi rất khá, sau đó mang theo Ôn Nhạc cùng đi qua xem náo nhiệt.</w:t>
      </w:r>
      <w:r>
        <w:br w:type="textWrapping"/>
      </w:r>
      <w:r>
        <w:br w:type="textWrapping"/>
      </w:r>
      <w:r>
        <w:rPr>
          <w:b/>
        </w:rPr>
        <w:t xml:space="preserve">Cơ giáp của Carl đã bị hư, còn chưa sửa xong, tốc độ chậm chạp của hùng tộc làm cho người ta đau lòng, tuy rằng Carl đã là con gấu ngựa có tốc độ nhanh nhất trong hùng tộc nhưng kém hơn nhiều so với thú nhân họ mèo họ chó, Carl chỉ có thể chớp mắt nhìn anh sói lấy ra xe cơ giáp còn chưa phóng đại lắp ráp, hy vọng có thể cọ đi nhờ xe. Courson lắc đầu thở dài, tốc độ của lang tộc bọn họ cũng không chậm, nếu không phải chăm sóc Đường Vũ thì anh sẽ trực tiếp thú hóa mang theo Đường Vũ chạy đuổi theo là được rồi sao?</w:t>
      </w:r>
      <w:r>
        <w:br w:type="textWrapping"/>
      </w:r>
      <w:r>
        <w:br w:type="textWrapping"/>
      </w:r>
      <w:r>
        <w:rPr>
          <w:b/>
        </w:rPr>
        <w:t xml:space="preserve">Bất quá sau 1 hồi công phu, tất cả mọi người đi sạch, để lại đống hỗn loạn đầy phòng và Goering miệng chữ O, “A! A! A! Ông anh ngu ngốc này! Carl tên khốn kiếp này! A! Tức chết tôi! Cư nhiên đều quên mất tôi! Tức chết tôi”.</w:t>
      </w:r>
      <w:r>
        <w:br w:type="textWrapping"/>
      </w:r>
      <w:r>
        <w:br w:type="textWrapping"/>
      </w:r>
      <w:r>
        <w:rPr>
          <w:b/>
        </w:rPr>
        <w:t xml:space="preserve">Tạo hình đấu trường giống đấu trường hình tròn La Mã cổ đại, ở giữa là nơi các thú nhân thi đấu, bên ngoài vòng tròn là khán đài kiểu bậc thang. Nhưng mà khoa học kỹ thuật ở tinh cầu thú nhân phát triển, phía trên khán đài có màn hình 3D truyền hình ảnh trực tiếp làm cho người coi ngồi ở khá xa có thể càng nhìn rõ chi tiết trận đấu.</w:t>
      </w:r>
      <w:r>
        <w:br w:type="textWrapping"/>
      </w:r>
      <w:r>
        <w:br w:type="textWrapping"/>
      </w:r>
      <w:r>
        <w:rPr>
          <w:b/>
        </w:rPr>
        <w:t xml:space="preserve">Nơi này là chỗ giống đực thú nhân thích tới nhất, bình thường định kỳ sẽ có trận đấu có giải thưởng tiền thưởng nhiều, ngoài ra còn cung cấp cho thuê đấu trường, để cung cấp nơi chắc chắn, an toàn cho thú nhân muốn tiến hành so tài với nhau.</w:t>
      </w:r>
      <w:r>
        <w:br w:type="textWrapping"/>
      </w:r>
      <w:r>
        <w:br w:type="textWrapping"/>
      </w:r>
      <w:r>
        <w:rPr>
          <w:b/>
        </w:rPr>
        <w:t xml:space="preserve">Khi bọn Đường Vũ chạy tới đấu trường thì nơi này có 1 trận đấu đang diễn ra, 2 bên thú nhân đều là thú nhân nhỏ tuổi vừa mới chính thức trở thành thú võ giả không bao lâu. Ở tinh cầu thú nhân, phần lớn thú nhân bình thường khoảng 20 tuổi thì chính thức trở thành thú võ giả cấp 1 sơ cấp, trong cuộc đời của mình có thể trở thành thú võ giả cấp cao thì chỉ có thể đếm được trên đầu ngón tay. Từ nhỏ Ares dùng ma thực cao cấp, hơn nữa tình trạng cơ thể rất tốt lại là kẻ cuồng chiến đấu, bởi vậy mới 18 tuổi cũng đã là thú võ giả cấp 2, nhìn khắp tinh cầu thú nhân thì được xếp vào cấp nhân vật thiên tài.</w:t>
      </w:r>
      <w:r>
        <w:br w:type="textWrapping"/>
      </w:r>
      <w:r>
        <w:br w:type="textWrapping"/>
      </w:r>
      <w:r>
        <w:rPr>
          <w:b/>
        </w:rPr>
        <w:t xml:space="preserve">Ví dụ như đấu trường này, người so tài chủ yếu tập trung ở cấp 1 tới 3 sơ cấp thú võ giả, từ giai đoạn đầu thú võ giả cấp 4 trung cấp thì những người này bình thường đều bắt đầu gánh vác trách nhiệm xã hội nặng hơn, hoặc là lực lượng trung kiên của quân bộ, là chủ lực tấn công trùng tộc ngoại tinh, hoặc là người đứng đầu 1 gia tộc nhỏ, trợ giúp đại gia tộc, sẽ không giống người trẻ tuổi tính tình nóng nảy hở ra là chạy tới đấu trường so tài.</w:t>
      </w:r>
      <w:r>
        <w:br w:type="textWrapping"/>
      </w:r>
      <w:r>
        <w:br w:type="textWrapping"/>
      </w:r>
      <w:r>
        <w:rPr>
          <w:b/>
        </w:rPr>
        <w:t xml:space="preserve">Hình như con sư tử vàng khá quen thuộc nơi này, sau khi tới đấu trường thì lập tức có nhân viên công tác đi ra đón tiếp, cũng nhanh chóng bố trí thời gian thi đấu, xếp sau trận đấu của 2 thú nhân đang thi đấu, giống như tất cả mọi người đã quen như vậy, các thú nhân xếp hàng chờ ở đằng sau không có ai chen ngang hết.</w:t>
      </w:r>
      <w:r>
        <w:br w:type="textWrapping"/>
      </w:r>
      <w:r>
        <w:br w:type="textWrapping"/>
      </w:r>
      <w:r>
        <w:rPr>
          <w:b/>
        </w:rPr>
        <w:t xml:space="preserve">Sau đó Đường Vũ mới biết được thì ra con sư tử này vốn là khách quen của đấu trường này, mỗi lần đều trực tiếp chen ngang rất là bá đạo, lúc mới đầu còn có người bất mãn đưa ra kháng nghị nhưng không đánh thắng lại bị con sư tử đánh điên cuồng, 1 ít người có thể đánh thắng thì bị con sư tử dây dưa làm phiền muốn chết, hơn nữa cũng sợ hãi thân phận bối cảnh của con sư tử, không dám đắc tội 1 trong 9 đại gia tộc ma thực gia tộc Mars.</w:t>
      </w:r>
      <w:r>
        <w:br w:type="textWrapping"/>
      </w:r>
      <w:r>
        <w:br w:type="textWrapping"/>
      </w:r>
      <w:r>
        <w:rPr>
          <w:b/>
        </w:rPr>
        <w:t xml:space="preserve">Cuối cùng mọi người cũng đều lười so đo với con sư tử này, hơn nữa phần lớn trận đấu của con sư tử vàng rất phấn khích, đây là chuyện người quản lý đấu trường hài lòng nhất, chẳng những đối với hành vi của con sư tử mở một con mắt nhắm một con mắt </w:t>
      </w:r>
      <w:r>
        <w:rPr>
          <w:i/>
          <w:b/>
        </w:rPr>
        <w:t xml:space="preserve">(bao che) </w:t>
      </w:r>
      <w:r>
        <w:rPr>
          <w:b/>
        </w:rPr>
        <w:t xml:space="preserve">đối với hành vi của con sư tử, mà còn chủ động cung cấp tiện lợi.</w:t>
      </w:r>
      <w:r>
        <w:br w:type="textWrapping"/>
      </w:r>
      <w:r>
        <w:br w:type="textWrapping"/>
      </w:r>
      <w:r>
        <w:rPr>
          <w:b/>
        </w:rPr>
        <w:t xml:space="preserve">Đường Vũ làm người xem thì tự nhiên là phải mua vé vào cửa để đi vào, đây là lần đầu tiên cậu xem trực tiếp hiện trường trận đấu, không khỏi có chút chờ mong. Trung úy lang tộc 1 bên săn sóc Đường Vũ, chăm sóc chạy tới chỗ mua bán trong đấu trường mua nhiều đồ uống, đồ ăn vặt chia cho mọi người.</w:t>
      </w:r>
      <w:r>
        <w:br w:type="textWrapping"/>
      </w:r>
      <w:r>
        <w:br w:type="textWrapping"/>
      </w:r>
      <w:r>
        <w:rPr>
          <w:b/>
        </w:rPr>
        <w:t xml:space="preserve">Hai thú võ giả trẻ tuổi kia rất nhanh đã so tài xong, người quan sát chung quanh còn phát ra tiếng than thở, cảm thấy được 2 người thi đấu không đủ phấn khích, làm hại thú nhân chiến thắng có sắc mặt rất khó coi.</w:t>
      </w:r>
      <w:r>
        <w:br w:type="textWrapping"/>
      </w:r>
      <w:r>
        <w:br w:type="textWrapping"/>
      </w:r>
      <w:r>
        <w:rPr>
          <w:b/>
        </w:rPr>
        <w:t xml:space="preserve">Rất nhanh đã đến trận so tài của bọn Ares, khi 2 con động vật họ mèo khổng lồ xuất hiện ở trước mặt mọi người thì mọi người phát ra thanh âm nghi hoặc. Trung úy lang tộc nhìn ra sự khó hiểu của Đường Vũ, ở bên tai giải thích, vốn cuộc so tài bình thường của các thú nhân thì đầu tiên dùng hình dạng con người để thăm dò lẫn nhau, tới hồi gay cấn mới thú hóa, loại tình huống mới đầu đã thú hóa thế này rất ít gặp.</w:t>
      </w:r>
      <w:r>
        <w:br w:type="textWrapping"/>
      </w:r>
      <w:r>
        <w:br w:type="textWrapping"/>
      </w:r>
      <w:r>
        <w:rPr>
          <w:b/>
        </w:rPr>
        <w:t xml:space="preserve">Rất nhanh có khách quen của đấu trường nhận ra con sư tử vàng vì thế hưng phấn rống to, “Là Erin! Erin Mars!”. Người xem xung quanh nghe vậy thì lộ ra vẻ mặt mong đợi, nhiều người bắt đầu cổ vũ cho con sư tử vàng.</w:t>
      </w:r>
      <w:r>
        <w:br w:type="textWrapping"/>
      </w:r>
      <w:r>
        <w:br w:type="textWrapping"/>
      </w:r>
      <w:r>
        <w:rPr>
          <w:b/>
        </w:rPr>
        <w:t xml:space="preserve">Tình cảnh gần như là tiếng cổ vũ nghiêng về 1 phía của con sư tử vàng, 1 con hổ vằn vàng khác hoàn toàn đứng yên tại chỗ, trong mắt chỉ còn lại có con sư tử đối diện. Con sư tử này là thú võ giả có cấp bậc thật ra cao hơn Ares 1 bậc, giống Carl đều là sắp bước vào thú võ giả cấp 3 trung cấp, xem theo cấp bậc thì hình như Ares không có phần thắng, nhưng khi thú nhân chiến đấu thì không chỉ có cấp bậc của thú võ giả mới có thể quyết định thắng thua!</w:t>
      </w:r>
      <w:r>
        <w:br w:type="textWrapping"/>
      </w:r>
      <w:r>
        <w:br w:type="textWrapping"/>
      </w:r>
      <w:r>
        <w:rPr>
          <w:b/>
        </w:rPr>
        <w:t xml:space="preserve">Sau khi Đường Vũ giúp Ares giải quyết vấn đề năng lượng ma thực tích tụ thì cấp bậc thú võ giả của Ares liền tăng lên nhiều, tuy rằng chưa đột phá đến cấp 3 nhưng bởi vì Ares từ nhỏ hấp thu năng lượng ma thực cực kỳ tinh thuần, hơn nữa sau này đi theo Đường Vũ, ở dưới sự cung cấp các loại ma thực đồ ăn của Đường Vũ gột rửa thì chất lượng thú nguyên lực hình như cao hơn 1 bậc. Con sư tử vàng đối diện phát hiện ra điểm này, mới càng tò mò 1 thú nhân có cấp bậc thấp hơn so với chính mình nhưng thú nguyên lực càng tinh thuần thì khi so đấu ai sẽ mạnh hơn?</w:t>
      </w:r>
      <w:r>
        <w:br w:type="textWrapping"/>
      </w:r>
      <w:r>
        <w:br w:type="textWrapping"/>
      </w:r>
    </w:p>
    <w:p>
      <w:pPr>
        <w:pStyle w:val="Heading2"/>
      </w:pPr>
      <w:bookmarkStart w:id="125" w:name="chương-35-trên-đấu-trường"/>
      <w:bookmarkEnd w:id="125"/>
      <w:r>
        <w:t xml:space="preserve">35. Chương 35: Trên Đấu Trường</w:t>
      </w:r>
    </w:p>
    <w:p>
      <w:pPr>
        <w:pStyle w:val="Compact"/>
      </w:pPr>
      <w:r>
        <w:br w:type="textWrapping"/>
      </w:r>
      <w:r>
        <w:br w:type="textWrapping"/>
      </w:r>
      <w:r>
        <w:rPr>
          <w:b/>
        </w:rPr>
        <w:t xml:space="preserve">Đường Vũ ngồi trên khán đài uống nước trái cây đặc chế của tinh cầu thú nhân, ăn 1 món ăn ngon ngoại tinh </w:t>
      </w:r>
      <w:r>
        <w:rPr>
          <w:i/>
          <w:b/>
        </w:rPr>
        <w:t xml:space="preserve">(ở tinh cầu khác) </w:t>
      </w:r>
      <w:r>
        <w:rPr>
          <w:b/>
        </w:rPr>
        <w:t xml:space="preserve">“Gà rán giòn” do trung úy lang tộc đặc biệt giới thiệu, cảm giác bản thân giống như trở lại địa cầu xem phim 3D La Mã cổ đại, nhưng mà 1 giác đấu sĩ trong đó là bầu bạn thú nhân của cậu, cậu rất lo lắng.</w:t>
      </w:r>
      <w:r>
        <w:br w:type="textWrapping"/>
      </w:r>
      <w:r>
        <w:br w:type="textWrapping"/>
      </w:r>
      <w:r>
        <w:rPr>
          <w:b/>
        </w:rPr>
        <w:t xml:space="preserve">“Rộp!”. Đường Vũ há miệng cắn món ăn hoàn toàn nhìn không ra hình dạng, đồ ăn vặt ngon lành chỉ dài cỡ ngón tay, cậu cầm nước trái cây phất phất tay với Ares, “Ares, cố lên! Đánh thắng thì buổi tối làm cho đồ ăn ngon cho anh!”.</w:t>
      </w:r>
      <w:r>
        <w:br w:type="textWrapping"/>
      </w:r>
      <w:r>
        <w:br w:type="textWrapping"/>
      </w:r>
      <w:r>
        <w:rPr>
          <w:b/>
        </w:rPr>
        <w:t xml:space="preserve">Cũng không biết xa như vậy có nghe được không, chỉ thấy cái cái lổ tai tròn tròn của Ares giật giật, khí thế chợt tăng lên, sau khi rống to 1 tiếng thì tấn công con sư tử vàng trước. Hai con thú đều không có trang bị cơ giáp mà là chọn đọ sức thân thể theo cách nguyên thủy nhất, thoạt nhìn cũng có mỹ cảm bạo lực nào đó.</w:t>
      </w:r>
      <w:r>
        <w:br w:type="textWrapping"/>
      </w:r>
      <w:r>
        <w:br w:type="textWrapping"/>
      </w:r>
      <w:r>
        <w:rPr>
          <w:b/>
        </w:rPr>
        <w:t xml:space="preserve">Sư tử đối mặt con hổ nhào tới tấn công thì nhảy lên, hai chân trước duỗi ra muốn áp đảo con hổ xuống dưới người, nhưng bị thân hình linh hoạt của con hổ tránh thoát và đứng sau lưng sư tử, Ares bổ nhào vào trên lưng sư tử, há mồm sẽ cắn da lông chỗ cổ Erin, kết quả bị thú nguyên lực chợt bùng nổ của Erin hất văng ra.</w:t>
      </w:r>
      <w:r>
        <w:br w:type="textWrapping"/>
      </w:r>
      <w:r>
        <w:br w:type="textWrapping"/>
      </w:r>
      <w:r>
        <w:rPr>
          <w:b/>
        </w:rPr>
        <w:t xml:space="preserve">Ares bị thú nguyên lực công kích nên lui ra phía sau vài bước, da lông xinh đẹp trở nên vô cùng lộn xộn nhưng cơ thể không bị thương gì hết. Gầm nhẹ một tiếng con hổ lại một lần nữa nhảy xổ qua!</w:t>
      </w:r>
      <w:r>
        <w:br w:type="textWrapping"/>
      </w:r>
      <w:r>
        <w:br w:type="textWrapping"/>
      </w:r>
      <w:r>
        <w:rPr>
          <w:b/>
        </w:rPr>
        <w:t xml:space="preserve">Từ lúc 2 thú nhân bắt đầu trận đấu đến lúc sau thì tất cả lực chú ý của Đường Vũ đều đặt ở trên người Ares, tay hoàn toàn theo bản năng lấy đồ ăn vặt trong tay ăn, Courson ngồi bên cạnh đối với cuộc so tài phía dưới không có hứng thú, anh cảm thấy tiểu giống cái đang xem tới miệng chữ O này rất thú vị, thấy Đường Vũ hình như ăn có chút nghẹn nên vội vàng đưa đồ uống qua giúp cậu chữa nghẹn.</w:t>
      </w:r>
      <w:r>
        <w:br w:type="textWrapping"/>
      </w:r>
      <w:r>
        <w:br w:type="textWrapping"/>
      </w:r>
      <w:r>
        <w:rPr>
          <w:b/>
        </w:rPr>
        <w:t xml:space="preserve">Khi móng vuốt sắc bén của sư tử để lại 1 vệt máu trên người con hổ thì Đường Vũ kinh hô một tiếng, nhịn không được đứng lên. Giọt máu xẹt qua không trung rơi xuống trên mặt đất, nhuộm ra một đạo dấu vết sẫm màu. Đại khái là do máu tươi kích thích nên không khí chung quanh càng thêm nóng nảy.</w:t>
      </w:r>
      <w:r>
        <w:br w:type="textWrapping"/>
      </w:r>
      <w:r>
        <w:br w:type="textWrapping"/>
      </w:r>
      <w:r>
        <w:rPr>
          <w:b/>
        </w:rPr>
        <w:t xml:space="preserve">“Không hổ là sư tử vàng! Càng ngày càng lợi hại! Con hổ kia khẳng định không phải là đối thủ của Erin”. Một gã thú nhân bên cạnh thoạt nhìn khoảng hơn 20 tuổi quơ nắm tay hưng phấn rống to.</w:t>
      </w:r>
      <w:r>
        <w:br w:type="textWrapping"/>
      </w:r>
      <w:r>
        <w:br w:type="textWrapping"/>
      </w:r>
      <w:r>
        <w:rPr>
          <w:b/>
        </w:rPr>
        <w:t xml:space="preserve">“Đúng vậy! Erin nhất định thắng! Tôi cược 1 ma thực cấp 1 với anh!”. Bạn của thú nhân kia cũng rống to cổ vũ cho cường giả mà gã ủng hộ, đồng thời còn đưa ra đánh cược.</w:t>
      </w:r>
      <w:r>
        <w:br w:type="textWrapping"/>
      </w:r>
      <w:r>
        <w:br w:type="textWrapping"/>
      </w:r>
      <w:r>
        <w:rPr>
          <w:b/>
        </w:rPr>
        <w:t xml:space="preserve">“Hừ! Cược cái gì, nhất định là Erin thắng!”. Thú nhân quay đầu lại vẻ mặt khinh bỉ bạn của mình, lúc này mới nhìn thấy có giống cái ở bên cạnh nên vội vàng ho nhẹ vài cái, mới lấy lại chút lý trí quay đầu lại xem trận đấu.</w:t>
      </w:r>
      <w:r>
        <w:br w:type="textWrapping"/>
      </w:r>
      <w:r>
        <w:br w:type="textWrapping"/>
      </w:r>
      <w:r>
        <w:rPr>
          <w:b/>
        </w:rPr>
        <w:t xml:space="preserve">Ares linh hoạt tránh công kích của sư tử, lúc này sân đấu trống trải, thật ra cũng không có lợi cho Ares tác chiến lắm.Eres là 1 con hổ, thật ra càng sở thường loại sân đấu rừng rậm nhiều cây cối nhiều đá tảng. Mà con sư tử Erin này chủ yếu là loại dùng sức mạnh, không có linh hoạt như Ares, mỗi một lần ra tay đều đặc biệt mạnh, mặc dù chỉ là xẹt qua cũng để lại vết máu, hơn nữa thú nguyên lực của Erin quả thật cao hơn một bậc so với Ares cho nên rất nhanh con hổ có rất nhiều vết thương, Đường Vũ xem mà vô cùng lo lắng.</w:t>
      </w:r>
      <w:r>
        <w:br w:type="textWrapping"/>
      </w:r>
      <w:r>
        <w:br w:type="textWrapping"/>
      </w:r>
      <w:r>
        <w:rPr>
          <w:b/>
        </w:rPr>
        <w:t xml:space="preserve">Trên khán đài thì giống đực thú nhân chiếm đa số nhưng vẫn có 1 ít giống cái là bầu bạn của thú nhân tới đây xem thú nhân chiến đấu, có ít giống cái độc thân còn dựa vào đây chọn lựa bầu bạn cho bản thân, bởi vậy đấu trường còn có 1 ý nghĩa khác, các thú nhân bày ra thực lực của chính mình có tác dụng hấp dẫn bầu bạn, cho nên người trẻ tuổi Erin thường xuyên đánh nhau với người khác ở đây, chẳng những có rất nhiều giống đực thú nhân ủng hộ gã mà còn có nhiều giống cái thầm mến gã.</w:t>
      </w:r>
      <w:r>
        <w:br w:type="textWrapping"/>
      </w:r>
      <w:r>
        <w:br w:type="textWrapping"/>
      </w:r>
      <w:r>
        <w:rPr>
          <w:b/>
        </w:rPr>
        <w:t xml:space="preserve">Sau khi Ares dính đòn nghiêm trọng của Erin thì không có tiếp tục nhào qua tấn công mà đứng ở một bên thở dốc, hình như có dấu hiệu lùi bước. Đường Vũ khẩn trương nắm bàn tay trong tay mình, con hổ mới 18 tuổi vẫn còn nhỏ!</w:t>
      </w:r>
      <w:r>
        <w:br w:type="textWrapping"/>
      </w:r>
      <w:r>
        <w:br w:type="textWrapping"/>
      </w:r>
      <w:r>
        <w:rPr>
          <w:b/>
        </w:rPr>
        <w:t xml:space="preserve">Courson thấy vậy nên an ủi nói, “Không sao, cậu nhìn kỹ đi, nãy giờ Ares đều thăm dò”.</w:t>
      </w:r>
      <w:r>
        <w:br w:type="textWrapping"/>
      </w:r>
      <w:r>
        <w:br w:type="textWrapping"/>
      </w:r>
      <w:r>
        <w:rPr>
          <w:b/>
        </w:rPr>
        <w:t xml:space="preserve">“Thăm dò mà còn trở thành như vậy?!”. Đường Vũ bởi vì lo lắng mà thoáng cao giọng, nuôi con hổ lâu như vậy, đứa nhóc nhà mình bị bắt nạt thành như vậy thì có thể không lo lắng sao?!</w:t>
      </w:r>
      <w:r>
        <w:br w:type="textWrapping"/>
      </w:r>
      <w:r>
        <w:br w:type="textWrapping"/>
      </w:r>
      <w:r>
        <w:rPr>
          <w:b/>
        </w:rPr>
        <w:t xml:space="preserve">“Bây giờ sân đấu bất lợi cho Ares phát huy, hơn nữa đối phương trình cao hơn Ares, lại giống Ares đều là thú nhân họ mèo khổng lồ, động tác trước đó của Ares là vì tìm kiếm nhược điểm của thú nhân kia, vì rút ngắn thời gian tiêu hao thú nguyên lực cho nên mới chọn dùng phương pháp càng cứng rắn, nhưng trên thực tế thì chỉ là bị thương ngoài da”. Courson giải thích tỉ mỉ, trong lòng cũng khâm phục tinh thần chiến đấu của con hổ này, tính toán phương pháp chiến đấu có phần thắng cao nhất, thực hiện giống máy móc hoàn mỹ lạnh như băng, thằng nhóc này nếu trưởng thành thì tuyệt đối là vũ khí chiến tranh khủng bố nhưng tính tình cậu ta hình như cũng không thích hợp chỉ huy đoàn đội, đoán chừng tướng quân Hardman vì vậy mà buồn rầu rất nhiều đi.</w:t>
      </w:r>
      <w:r>
        <w:br w:type="textWrapping"/>
      </w:r>
      <w:r>
        <w:br w:type="textWrapping"/>
      </w:r>
      <w:r>
        <w:rPr>
          <w:b/>
        </w:rPr>
        <w:t xml:space="preserve">Quả nhiên cuộc so tài đúng như miêu tả của Courson, sau khi Ares tạm dừng thì khí thế thay đổi toàn bộ, cách tấn công đột nhiên trở nên càng thêm quỷ dị, mỗi khi Erin nghĩ đến Ares sẽ tấn công ở bên trái thì đau đớn kịch liệt sẽ đánh úp lại bên phải, khi Erin quơ móng vuốt về hướng hổ thú trước mặt thì thường thường không biết tại sao vồ hụt. Không phải thú nguyên lực chống đỡ không ít sự tấn công của hổ thú thì chỉ sợ so với tiết tấu trận đấu thuận tiện thay đổi mà có chút tay chân luống cuống thì Erin đã bị thương nặng té xuống đất.</w:t>
      </w:r>
      <w:r>
        <w:br w:type="textWrapping"/>
      </w:r>
      <w:r>
        <w:br w:type="textWrapping"/>
      </w:r>
      <w:r>
        <w:rPr>
          <w:b/>
        </w:rPr>
        <w:t xml:space="preserve">Erin lẽ nào bị đánh bại dễ dàng như vậy, rất nhanh thì điều chỉnh tốt bước chân của mình, nhưng sự tấn công thực thụ của Ares đều không phải là loại phương pháp vừa rồi mà là lợi dụng thân mình linh hoạt của bản thân liên tục thay đổi tiết tấu tỷ thí làm cho Erin càng ngày càng luống cuống tay chân.</w:t>
      </w:r>
      <w:r>
        <w:br w:type="textWrapping"/>
      </w:r>
      <w:r>
        <w:br w:type="textWrapping"/>
      </w:r>
      <w:r>
        <w:rPr>
          <w:b/>
        </w:rPr>
        <w:t xml:space="preserve">Con hổ đại triển thần uy làm cho mọi người trên khán đài ánh mắt rực sáng, bắt đầu có thú nhân và giống cái cổ vũ cho con hổ.</w:t>
      </w:r>
      <w:r>
        <w:br w:type="textWrapping"/>
      </w:r>
      <w:r>
        <w:br w:type="textWrapping"/>
      </w:r>
      <w:r>
        <w:rPr>
          <w:b/>
        </w:rPr>
        <w:t xml:space="preserve">“Trời ơi! Cậu có nhìn thấy không? Cặp mắt màu xanh lạnh băng quả thực nhìn xuyên qua trái tim tôi!”. Có giống cái to gan bị trận đấu trong sân kích thích nhiệt huyết sôi trào, trực tiếp đứng ở trên ghế vẫy áo khoác hô to, “Hổ lớn! Cố lên! Anh thắng thì đêm nay tôi chính là của anh!”.</w:t>
      </w:r>
      <w:r>
        <w:br w:type="textWrapping"/>
      </w:r>
      <w:r>
        <w:br w:type="textWrapping"/>
      </w:r>
      <w:r>
        <w:rPr>
          <w:b/>
        </w:rPr>
        <w:t xml:space="preserve">Các giống cái khác không chịu yếu thế cũng đứng ở trên ghế hô to, “Hổ lớn! Cố lên! Đánh thắng Erin! Tôi sẵn lòng làm giống cái của anh! Mặc kệ anh thắng hay không thắng!”.</w:t>
      </w:r>
      <w:r>
        <w:br w:type="textWrapping"/>
      </w:r>
      <w:r>
        <w:br w:type="textWrapping"/>
      </w:r>
      <w:r>
        <w:rPr>
          <w:b/>
        </w:rPr>
        <w:t xml:space="preserve">Mà nhóm giống cái ủng hộ Erin khó chịu đều xắn tay áo gào lại, “Erin! Ông Vua không ngai! Đánh thắng con hổ mắt mù kia đi!”.</w:t>
      </w:r>
      <w:r>
        <w:br w:type="textWrapping"/>
      </w:r>
      <w:r>
        <w:br w:type="textWrapping"/>
      </w:r>
      <w:r>
        <w:rPr>
          <w:b/>
        </w:rPr>
        <w:t xml:space="preserve">Hành động của các giống cái kích thích các thú nhân bên cạnh cũng đều ngồi không yên, hận không thể đi xuống dưới đấu trường tham gia cuộc chiến. Đường Vũ nhìn mà mắt chữ A miệng chữ O, mọi người cũng đều nóng tính quá đi!</w:t>
      </w:r>
      <w:r>
        <w:br w:type="textWrapping"/>
      </w:r>
      <w:r>
        <w:br w:type="textWrapping"/>
      </w:r>
      <w:r>
        <w:rPr>
          <w:b/>
        </w:rPr>
        <w:t xml:space="preserve">Mặc kệ trên khán đài tưng bừng ra sao thì trong mắt Ares và Erin chỉ có đối phương, trận so đấu bước vào hồi gay cấn trên người cả 2 đều bị thương. Erin nổi giận gầm lên một tiếng, nháy mắt thú nguyên lực trên người cổ động thổi lông sư tử dựng đứng lên.</w:t>
      </w:r>
      <w:r>
        <w:br w:type="textWrapping"/>
      </w:r>
      <w:r>
        <w:br w:type="textWrapping"/>
      </w:r>
      <w:r>
        <w:rPr>
          <w:b/>
        </w:rPr>
        <w:t xml:space="preserve">“Con sư tử kia định xuất tuyệt chiêu”. Courson ở bên tai Đường Vũ nhẹ giọng nhắc nhở.</w:t>
      </w:r>
      <w:r>
        <w:br w:type="textWrapping"/>
      </w:r>
      <w:r>
        <w:br w:type="textWrapping"/>
      </w:r>
      <w:r>
        <w:rPr>
          <w:b/>
        </w:rPr>
        <w:t xml:space="preserve">Đôi mắt lạnh như băng của Ares hoàn toàn không có bởi vì thú võ giả cao hơn chính mình một bậc chuẩn bị tung tung tuyệt chiêu ra mà kinh hoảng, bình tĩnh đứng vững thân mình, thú nguyên lực tinh thuần trong cơ thể nhẹ nhàng dâng lên một chút, thú võ giả chung quanh xem mà mắt sáng rực, kể cả Courson cũng âm thầm tán thưởng, bản lĩnh khống chế thú nguyên lực rất kỳ diệu, nếu phối hợp thao tác cơ giáp thì có thể sinh ra hiệu quả càng cường đại.</w:t>
      </w:r>
      <w:r>
        <w:br w:type="textWrapping"/>
      </w:r>
      <w:r>
        <w:br w:type="textWrapping"/>
      </w:r>
      <w:r>
        <w:rPr>
          <w:b/>
        </w:rPr>
        <w:t xml:space="preserve">Một chiêu cuối cùng, 2 thú nhân dùng chiêu số càng đơn giản bạo lực hơn nữa, trực tiếp mặt đối mặt, thú nguyên lực va chạm. Loại phương thức chiến đấu tàn khốc mỹ cảm đẫm máu này trong nháy mắt thiêu đốt hiện trường đạt tới cao trào nhất. Có thú nhân không khống chế được hưng phấn nên trực tiếp xé nát quần áo thú hóa, đứng ở trên khán đài ngửa đầu lên trời thét dài. Mà các giống cái lại kích động nhìn chăm chú vào hai dã thú lộ ra mĩ cảm bạo lực, trong miệng liên tục kêu to tên đối phương.</w:t>
      </w:r>
      <w:r>
        <w:br w:type="textWrapping"/>
      </w:r>
      <w:r>
        <w:br w:type="textWrapping"/>
      </w:r>
      <w:r>
        <w:rPr>
          <w:b/>
        </w:rPr>
        <w:t xml:space="preserve">Đường Vũ luôn luôn tâm đạm như nước cũng bị không khí chung quanh kích thích, cùng hô to theo tiếng cổ vũ chung quanh, mà con gấu kia thì đã nhảy đến chỗ gần đấu trường nhất, một bộ muốn gia nhập trận chiến.</w:t>
      </w:r>
      <w:r>
        <w:br w:type="textWrapping"/>
      </w:r>
      <w:r>
        <w:br w:type="textWrapping"/>
      </w:r>
      <w:r>
        <w:rPr>
          <w:b/>
        </w:rPr>
        <w:t xml:space="preserve">Đại khái chỉ có Courson còn có thể giữ lại khí chất tao nhã, thường thường đưa nước cho tiểu giống cái uống, đề phòng Đường Vũ hét lớn quá mà bị khàn giọng.</w:t>
      </w:r>
      <w:r>
        <w:br w:type="textWrapping"/>
      </w:r>
      <w:r>
        <w:br w:type="textWrapping"/>
      </w:r>
      <w:r>
        <w:rPr>
          <w:b/>
        </w:rPr>
        <w:t xml:space="preserve">Ares và Erin hướng phía đối phương bắt đầu tăng tốc chạy như điên, hai người cũng không có do dự mà đâm sầm vào nhau, thú nguyên lực nháy mắt bùng nổ thổi tung tro bụi, đồ vật trên sân, may mắn trên sân có 1 tầng vòng bảo hộ nên cản lại tất cả nguy hiểm.</w:t>
      </w:r>
      <w:r>
        <w:br w:type="textWrapping"/>
      </w:r>
      <w:r>
        <w:br w:type="textWrapping"/>
      </w:r>
      <w:r>
        <w:rPr>
          <w:b/>
        </w:rPr>
        <w:t xml:space="preserve">Giữa sân bụi bặm tràn ngập, mọi người ngừng reo hò, khẩn trương chờ đợi kết quả tỷ thí, đấu trường siêu bự một mảnh yên tĩnh, không ai nói chuyện, liền ngay cả hô hấp đều đè nén lại.</w:t>
      </w:r>
      <w:r>
        <w:br w:type="textWrapping"/>
      </w:r>
      <w:r>
        <w:br w:type="textWrapping"/>
      </w:r>
      <w:r>
        <w:rPr>
          <w:b/>
        </w:rPr>
        <w:t xml:space="preserve">Bụi bặm bay lả tả, giữa sân có 2 thân hình đứng thẳng chờ tuyên bố kết quả trận đấu, trong ánh mắt kinh ngạc của mọi người thì con hổ cố gắng đứng vững thân mình, cả người đều là vết thương, máu tươi liên tục chảy xuống mặt đất, chỗ lưng bị cắn lộ cả xương ra là nghiêm trọng nhất nhưng con hổ vẫn như cũ vững vàng đứng ở giữa sân, tuyên bố mình giành chiến thắng.</w:t>
      </w:r>
      <w:r>
        <w:br w:type="textWrapping"/>
      </w:r>
      <w:r>
        <w:br w:type="textWrapping"/>
      </w:r>
      <w:r>
        <w:rPr>
          <w:b/>
        </w:rPr>
        <w:t xml:space="preserve">Mà con sư tử vàng đứng bên cạnh không cam lòng trừng mắt nhìn Ares sau đó ngất xỉu.</w:t>
      </w:r>
      <w:r>
        <w:br w:type="textWrapping"/>
      </w:r>
      <w:r>
        <w:br w:type="textWrapping"/>
      </w:r>
      <w:r>
        <w:rPr>
          <w:b/>
        </w:rPr>
        <w:t xml:space="preserve">Đấu trường nháy mắt bùng nổ tiếng hoan hô nhiệt liệt, đối với thú nhân trẻ tuổi đánh thắng Erin tên hay đánh thắng kẻ khác thì vỗ tay vang dội, nhóm giống cái vốn đang ủng hộ Erin nhìn thấy bộ dáng con hổ đẫm máu mê người nháy mắt bị cưa đổ, liên tục vẫy quần áo của chính mình muốn hấp dẫn lực chú ý của con hổ.</w:t>
      </w:r>
      <w:r>
        <w:br w:type="textWrapping"/>
      </w:r>
      <w:r>
        <w:br w:type="textWrapping"/>
      </w:r>
      <w:r>
        <w:rPr>
          <w:b/>
        </w:rPr>
        <w:t xml:space="preserve">“Thú nguyên lực của Ares càng thêm tinh thuần, trong va chạm thật giống như cát đá to lớn va chạm với hòn đá nhỏ, kết quả có thể biết trước”. Trung úy lang tộc ở hiện trường tiếp tục giải thích, nhìn thấy vẻ mặt vui vẻ lại lo lắng thay nhau xuất hiện ở trên mặt tiểu giống cái thì anh cảm thấy còn tuyệt hơn so với trận đấu trên sân.</w:t>
      </w:r>
      <w:r>
        <w:br w:type="textWrapping"/>
      </w:r>
      <w:r>
        <w:br w:type="textWrapping"/>
      </w:r>
      <w:r>
        <w:rPr>
          <w:b/>
        </w:rPr>
        <w:t xml:space="preserve">Con hổ thở hổn hển, liếc mắt tìm giống cái nhà mình trên khán đài rồi chạy tới chỗ đó, chuyển động đường cong cơ thể cực kỳ mê người, mấy giống cái gần đó nhìn thấy người chiến thắng chạy tới chỗ mình thì vui muốn xỉu luôn, vội vàng vươn tay phải ra.</w:t>
      </w:r>
      <w:r>
        <w:br w:type="textWrapping"/>
      </w:r>
      <w:r>
        <w:br w:type="textWrapping"/>
      </w:r>
      <w:r>
        <w:rPr>
          <w:b/>
        </w:rPr>
        <w:t xml:space="preserve">Courson thấy vậy thì bĩu môi, không có giải thích động tác của giống cái này có ý nghĩa gì cho Đường Vũ đang nghi hoặc.</w:t>
      </w:r>
      <w:r>
        <w:br w:type="textWrapping"/>
      </w:r>
      <w:r>
        <w:br w:type="textWrapping"/>
      </w:r>
      <w:r>
        <w:rPr>
          <w:b/>
        </w:rPr>
        <w:t xml:space="preserve">Vòng bảo hộ đã mở ra, Ares nhảy lên trên khán đài, vững vàng đi tới chỗ Đường Vũ, nhìn thấy cậu đứng yên ở đó không có hành động gì thì trong mắt hiện lên bất mãn và tủi thân. Khi con hổ đứng hoàn toàn ở trước mặt Đường Vũ thì hơi hơi rống lên một tiếng, các thú nhân bên cạnh vui đùa ầm ĩ thúc giục Đường Vũ.</w:t>
      </w:r>
      <w:r>
        <w:br w:type="textWrapping"/>
      </w:r>
      <w:r>
        <w:br w:type="textWrapping"/>
      </w:r>
      <w:r>
        <w:rPr>
          <w:b/>
        </w:rPr>
        <w:t xml:space="preserve">Đường Vũ hoàn toàn không rõ những người này muốn làm gì, cho rằng Ares là tới làm nũng đòi vỗ về nên vươn tay trái không có cầm cái gì vuốt ve cằm Ares, con hổ hơi hơi gừ gừ liền lắc đầu từ chối, vẫn nhìn Đường Vũ như cũ.</w:t>
      </w:r>
      <w:r>
        <w:br w:type="textWrapping"/>
      </w:r>
      <w:r>
        <w:br w:type="textWrapping"/>
      </w:r>
      <w:r>
        <w:rPr>
          <w:b/>
        </w:rPr>
        <w:t xml:space="preserve">Hình như ánh mắt mọi người đều tập trung ở chỗ này, hình như ngay cả bầu bạn khế ước cũng không có cách nào giúp Đường Vũ hiểu được ý của Ares, mà trung úy lang tộc đứng ở phía sau ném……….món ngon ngoại tinh “thịt gà rán giòn” đang nghiên cứu trong tay chưa ăn hết đi, bay thành 1 đường nhìn như đóa hoa.</w:t>
      </w:r>
      <w:r>
        <w:br w:type="textWrapping"/>
      </w:r>
      <w:r>
        <w:br w:type="textWrapping"/>
      </w:r>
    </w:p>
    <w:p>
      <w:pPr>
        <w:pStyle w:val="Heading2"/>
      </w:pPr>
      <w:bookmarkStart w:id="126" w:name="chương-36-ngưng-kết-ma-thực"/>
      <w:bookmarkEnd w:id="126"/>
      <w:r>
        <w:t xml:space="preserve">36. Chương 36: Ngưng Kết Ma Thực</w:t>
      </w:r>
    </w:p>
    <w:p>
      <w:pPr>
        <w:pStyle w:val="Compact"/>
      </w:pPr>
      <w:r>
        <w:br w:type="textWrapping"/>
      </w:r>
      <w:r>
        <w:br w:type="textWrapping"/>
      </w:r>
      <w:r>
        <w:rPr>
          <w:b/>
        </w:rPr>
        <w:t xml:space="preserve">Ngay khi Đường Vũ và con hổ mắt to trừng mắt nhỏ, khán giả bên cạnh chờ tới sốt ruột thì có 1 giống cái xinh đẹp đi lên phía trước, đưa tay phải của mình ra, lòng bàn tay hướng lên tới trước mặt con hổ, còn trừng mắt nhìn con hổ, “Thằng nhóc kia, anh coi trọng cậu, đêm nay ăn cơm cùng nhau đi”.</w:t>
      </w:r>
      <w:r>
        <w:br w:type="textWrapping"/>
      </w:r>
      <w:r>
        <w:br w:type="textWrapping"/>
      </w:r>
      <w:r>
        <w:rPr>
          <w:b/>
        </w:rPr>
        <w:t xml:space="preserve">Vừa dứt lời thì mũi con hổ thở phì phì, văng nước mũi lên mặt đối phương, tức giận trực tiếp đi qua giống cái xinh đẹp kia. Bất quá làm ầm ĩ 1 hồi như vậy thì Đường Vũ cũng đoán sơ sơ được động tác này có lẽ là một loại tập tục của tinh cầu thú nhân, nhìn thấy ánh mắt chờ mong của con hổ thì trong lòng mềm nhũn, vì thế làm theo động tác của các giống cái xung quanh giơ tay phải lên, lòng bàn tay hướng lên trên.</w:t>
      </w:r>
      <w:r>
        <w:br w:type="textWrapping"/>
      </w:r>
      <w:r>
        <w:br w:type="textWrapping"/>
      </w:r>
      <w:r>
        <w:rPr>
          <w:b/>
        </w:rPr>
        <w:t xml:space="preserve">Con hổ thấy Đường Vũ cuối cùng cũng làm ra cái động tác kia thì con mắt màu xanh luôn bình tĩnh nháy mắt sáng rực lên, thò người ra chủ động đi tới trước thăm dò, vươn đầu lưỡi liếm lòng bàn tay của Đường Vũ. Đầu lưỡi của động vật họ mèo có xước mang rô rất nhỏ liếm tới lòng bàn tay, kích thích lòng bàn tay của Đường Vũ rất ngứa, phản xạ có điều kiện muốn rút tay về, đột nhiên phạm vi cả tầm mắt bị che phủ, con hổ trực tiếp bổ nhào vào Đường Vũ, đè cậu lên trên khán đài.</w:t>
      </w:r>
      <w:r>
        <w:br w:type="textWrapping"/>
      </w:r>
      <w:r>
        <w:br w:type="textWrapping"/>
      </w:r>
      <w:r>
        <w:rPr>
          <w:b/>
        </w:rPr>
        <w:t xml:space="preserve">Xung quanh lại bùng nổ tiếng gầm rú hưng phấn và vỗ tay tán thưởng!</w:t>
      </w:r>
      <w:r>
        <w:br w:type="textWrapping"/>
      </w:r>
      <w:r>
        <w:br w:type="textWrapping"/>
      </w:r>
      <w:r>
        <w:rPr>
          <w:b/>
        </w:rPr>
        <w:t xml:space="preserve">Máu tươi trên người con hổ thấm đỏ quần áo của Đường Vũ, mùi máu tươi nồng đậm làm cho cậu có cảm giác khó chịu 1 chút, vì thế đẩy Ares ra muốn tạo ra chút khoảng trống. Nhưng động tác kế tiếp của con hổ làm cho cậu mở to hai mắt nhìn không kịp phản ứng, chỉ có thể ngơ ngác mặc kệ Ares.</w:t>
      </w:r>
      <w:r>
        <w:br w:type="textWrapping"/>
      </w:r>
      <w:r>
        <w:br w:type="textWrapping"/>
      </w:r>
      <w:r>
        <w:rPr>
          <w:b/>
        </w:rPr>
        <w:t xml:space="preserve">Dù sao Đường Vũ  cũng sống ở địa cầu hơn 20 năm, tuy nói đạt được trí nhớ đời trước, cũng tìm đọc khá nhiều tư liệu về tinh cầu thú nhân nhưng dù sao đọc sách xong cũng cảm thấy bình thường, thường ngày cũng rất ít sinh hoạt cùng với dã thú khổng lồ và vân vân, đột nhiên có 1 con hổ bự mở miệng to như bồn máu đối với chính mình, sau đó giống như ăn đồ ăn mà liếm chính mình, đầu lưỡi thô ráp cọ xát 2 má hơi hơi đau đớn, người địa cầu bình thường đoán chừng đều không chịu nổi sự đối đãi “nhiệt tình” như vậy! Trong 1 lúc thì Đường Vũ  quên mất con hổ bự trước mắt là Ares, đại não nháy mắt bị treo, cậu bị con hổ bự liếm lên trên mặt trên cổ tất cả đều là nước miếng, trên người cũng lây dính máu tươi của con hổ.</w:t>
      </w:r>
      <w:r>
        <w:br w:type="textWrapping"/>
      </w:r>
      <w:r>
        <w:br w:type="textWrapping"/>
      </w:r>
      <w:r>
        <w:rPr>
          <w:b/>
        </w:rPr>
        <w:t xml:space="preserve">Xung quanh một mảnh tiếng vỗ tay tán thưởng, trung úy lang tộc hừ mũi, trên người tiểu giống cái tất cả đều là mùi thối của con cọp chết tiệt này!</w:t>
      </w:r>
      <w:r>
        <w:br w:type="textWrapping"/>
      </w:r>
      <w:r>
        <w:br w:type="textWrapping"/>
      </w:r>
      <w:r>
        <w:rPr>
          <w:b/>
        </w:rPr>
        <w:t xml:space="preserve">Con gấu đứng bên cạnh hối hận đem cơ hội đánh nhau nhường cho Ares, anh ở bên ngoài tinh hệ làm lính đánh thuê tự do đã rất lâu đều quên tập tục thi đấu của chủ tinh, người thắng có thể vươn tay phải bày tỏ sự ái mộ và nguyện trung thành với giống cái, lựa chọn một giống cái chính mình thích có 1 đêm tình, lựa chọn tốt nhất là dùng phương thức thấm đẫm mùi của mình lên trên người giống cái, chứng tỏ người đó thuộc về chính mình. Con gấu nhìn thấy giống cái của mình bị thú nhân khác liếm tới liếm lui trước công chúng thì vô cùng buồn bực, nhưng anh không thể đi tới ngăn cản, đây là tôn trọng đối với người chiến thắng.</w:t>
      </w:r>
      <w:r>
        <w:br w:type="textWrapping"/>
      </w:r>
      <w:r>
        <w:br w:type="textWrapping"/>
      </w:r>
      <w:r>
        <w:rPr>
          <w:b/>
        </w:rPr>
        <w:t xml:space="preserve">Ares hài lòng nhìn thấy bộ dáng mềm mại của giống cái dưới thân, ngửi thấy trên người cậu đều là mùi của mình thì con hổ có cảm giác thỏa mãn xa lạ mà trước giờ chưa từng có, hướng bầu trời gầm lên, Ares thả Đường Vũ lên lưng mình, chở giống cái của chính mình kiêu ngạo đi khỏi.</w:t>
      </w:r>
      <w:r>
        <w:br w:type="textWrapping"/>
      </w:r>
      <w:r>
        <w:br w:type="textWrapping"/>
      </w:r>
      <w:r>
        <w:rPr>
          <w:b/>
        </w:rPr>
        <w:t xml:space="preserve">Trung úy lang tộc cuối cùng nghiên cứu xong món ngon “gà rán giòn”, phủi phủi tay cũng đứng lên đi tới bên người con gấu đang u ám, “Đi thôi, đêm nay tiểu Vũ sẽ làm đồ ăn rất ngon”.</w:t>
      </w:r>
      <w:r>
        <w:br w:type="textWrapping"/>
      </w:r>
      <w:r>
        <w:br w:type="textWrapping"/>
      </w:r>
      <w:r>
        <w:rPr>
          <w:b/>
        </w:rPr>
        <w:t xml:space="preserve">Sự hấp dẫn của đồ ăn ngon cũng không có thể làm cho Carl lấy lại tinh thần, buồn bã đi theo trung úy lang tộc rời khỏi đấu trường bi thương này.</w:t>
      </w:r>
      <w:r>
        <w:br w:type="textWrapping"/>
      </w:r>
      <w:r>
        <w:br w:type="textWrapping"/>
      </w:r>
      <w:r>
        <w:rPr>
          <w:b/>
        </w:rPr>
        <w:t xml:space="preserve">Nhân viên công tác trong đấu trường vô cùng quen tay kéo con sư tử vàng kim đang hôn mê không có ai để ý đi, sau đó nhanh chóng dọn dẹp tốt đấu trường chào đón trận đấu tiếp theo. Giống cái Goering của công hội ma thực sư bị bỏ quên thật vất vả tìm được xe cơ giáp chạy tới thì không ngờ trận đấu đã kết thúc, nhân viên công tác nghe nói Goering là em họ của sư tử vàng kim nên không hề để ý tới trực tiếp ném sư tử đang hôn mê cho đối phương.</w:t>
      </w:r>
      <w:r>
        <w:br w:type="textWrapping"/>
      </w:r>
      <w:r>
        <w:br w:type="textWrapping"/>
      </w:r>
      <w:r>
        <w:rPr>
          <w:b/>
        </w:rPr>
        <w:t xml:space="preserve">Miệng Goering há hốc, nhìn thấy cánh cửa lớn của đấu trường đóng lại thì lại bùng nổ, “A! A! A! Tức chết mất thôi! Cư nhiên đã đánh xong! Không chờ tôi!Tức chết mà! Tôi là nhân vật chính nha!”.</w:t>
      </w:r>
      <w:r>
        <w:br w:type="textWrapping"/>
      </w:r>
      <w:r>
        <w:br w:type="textWrapping"/>
      </w:r>
      <w:r>
        <w:rPr>
          <w:b/>
        </w:rPr>
        <w:t xml:space="preserve">Khi Ares cõng Đường Vũ trở lại công hội ma thục sư thì bộ dáng thê thảm của 2 người làm Ôn Nhạc nghe tin mà tới cảm thấy sợ hãi, biết Ares chỉ bị thương ngoài da 1 chút, Ôn Nhạc bùng nổ gõ đầu cả 2 một chút, sao lại làm cho người ta lo lắng như vậy!</w:t>
      </w:r>
      <w:r>
        <w:br w:type="textWrapping"/>
      </w:r>
      <w:r>
        <w:br w:type="textWrapping"/>
      </w:r>
      <w:r>
        <w:rPr>
          <w:b/>
        </w:rPr>
        <w:t xml:space="preserve">Sau khi trở lại chỗ ở do thầy Ôn Nhạc bố trí thì Đường Vũ mới biết rõ chuyện xảy ra vừa rồi đại biểu cho ý nghĩa gì, vừa bất đác dĩ vừa tức cười xoa xoa cái đầu xù lông là chỗ duy nhất lộ ra ngoài băng vải, vì đề phòng khi biến trở về thành con người sẽ tăng thêm ngoại thương, hơn nữa cũng sẽ không giống trước đó bị đuổi giết thì cần hình người để lái xe cơ giáp, Ares dứt khoát dùng bộ dáng con hổ theo sát ở bên người Đường Vũ, đi đường cũng là bộ dáng điên điên.</w:t>
      </w:r>
      <w:r>
        <w:br w:type="textWrapping"/>
      </w:r>
      <w:r>
        <w:br w:type="textWrapping"/>
      </w:r>
      <w:r>
        <w:rPr>
          <w:b/>
        </w:rPr>
        <w:t xml:space="preserve">Vào buổi tối Đường Vũ làm theo lời hứa vì Ares làm 1 bàn tiệc ma thực  lớn phong phú, chuẩn bị trứng luộc nước trà mà bọn họ thích nhất, tôm chiên lá trà, còn có cơm chưng lá trà, bánh sủi cảo thịt bò trà lài, chim Lolo trà lài cùng với canh sườn hạt kê trà Thiết Quan Âm, lại phối hợp với một ít món ngon đặc trưng của tinh cầu thú nhân, cuối cùng Ares ăn tới vui vẻ, Carl khôi phục tinh thần.</w:t>
      </w:r>
      <w:r>
        <w:br w:type="textWrapping"/>
      </w:r>
      <w:r>
        <w:br w:type="textWrapping"/>
      </w:r>
      <w:r>
        <w:rPr>
          <w:b/>
        </w:rPr>
        <w:t xml:space="preserve">Courson ăn uống no đủ tựa lưng vào ghế ngồi nhìn thấy tiểu giống cái bận rộn qua lại, khẽ gõ ngón tay rồi sờ cằm, lo lắng có cần đẩy nhanh tiến triển không, tựa lưng vào ghế ngồi quay đầu lại thì ngay cả canh thịt cũng không có mà uống, là anh đã coi thường 2 thằng nhóc này, không ngờ bọn họ xuống tay đều nhanh như vậy.</w:t>
      </w:r>
      <w:r>
        <w:br w:type="textWrapping"/>
      </w:r>
      <w:r>
        <w:br w:type="textWrapping"/>
      </w:r>
      <w:r>
        <w:rPr>
          <w:b/>
        </w:rPr>
        <w:t xml:space="preserve">Trong lúc chờ đợi công hội ma thực sư nghiệm chứng số liệu của ma thực Đan Tung thì mỗi ngày Đường Vũ đều bị con gấu Carl lôi ra ngoài đi chơi, coi này coi kia để mở rộng tri thức. Bởi vì trung úy lang tộc dù sao cũng là người có quân chức </w:t>
      </w:r>
      <w:r>
        <w:rPr>
          <w:i/>
          <w:b/>
        </w:rPr>
        <w:t xml:space="preserve">(chức vị trong quân đội)</w:t>
      </w:r>
      <w:r>
        <w:rPr>
          <w:b/>
        </w:rPr>
        <w:t xml:space="preserve"> nên mỗi ngày đều bận tới không thấy bóng người, mà sau khi từ ngày Ares đánh nhau ở đấu tường với con sư tử vàng kim thì thật giống như tìm được món đồ chơi mới. Trong lúc này thực lực của Ares tăng rất nhanh, mỗi ngày ngâm mình ở đấu trường, mỗi ngày đều bị thương trở về. Vừa mới bắt đầu Đường Vũ còn có thể đau lòng lo lắng, sau đó thì mặc kệ.</w:t>
      </w:r>
      <w:r>
        <w:br w:type="textWrapping"/>
      </w:r>
      <w:r>
        <w:br w:type="textWrapping"/>
      </w:r>
      <w:r>
        <w:rPr>
          <w:b/>
        </w:rPr>
        <w:t xml:space="preserve">Điều này khiến cho Carl có rất nhiều thời gian không gian ở cùng 1 chỗ với Đường Vũ cho nên mỗi ngày con gấu này tươi như hoa.</w:t>
      </w:r>
      <w:r>
        <w:br w:type="textWrapping"/>
      </w:r>
      <w:r>
        <w:br w:type="textWrapping"/>
      </w:r>
      <w:r>
        <w:rPr>
          <w:b/>
        </w:rPr>
        <w:t xml:space="preserve">Courson tao nhã sải bước nhưng khó dấu được mệt mỏi đi tới chỗ Đường Vũ ở, tiếp đón anh chỉ có căn phòng trống rỗng, trung úy lang tộc làm ổ trên sô pha nhắm mắt nghỉ ngơi, vì sắp xếp thời gian ở chung với Đường Vũ nên cả đêm anh không ngủ mà làm việc, cuối cùng xử lý xong vấn đề cấp bách gần đây, thật ra nghiệm chứng số liệu ma thực Đan Tung từ vài ngày trước cũng đã thu được nhưng sự tình quan trọng, tuy nói công hội ma thực sư của Bố Đăng Đan là 1 trong 4 phân hội lớn của chủ tinh nhưng cũng không đủ để gánh vác nhiệm vụ công khai số liệu tân ma thực lần này, bởi vậy thầy của Ôn Nhạc, người đứng thứ 2  của công hội ma thực sư Bố Đăng Đan đại sư Warren lập tức bí mật thông qua thông đạo thông tin kết nối với nghiệp đoàn tổng bộ.</w:t>
      </w:r>
      <w:r>
        <w:br w:type="textWrapping"/>
      </w:r>
      <w:r>
        <w:br w:type="textWrapping"/>
      </w:r>
      <w:r>
        <w:rPr>
          <w:b/>
        </w:rPr>
        <w:t xml:space="preserve">Một là Courson tới gặp Đường Vũ, 2 là cảnh tỉnh tiểu giống cái, ngày mai 1 người tai to mặt lớn của nghiệp đoàn tổng bộ sẽ đến, trong đầu tiểu giống cái chỉ có ma thực còn những cái khác đều không biết nên hy vọng sẽ không hù dọa người ta.</w:t>
      </w:r>
      <w:r>
        <w:br w:type="textWrapping"/>
      </w:r>
      <w:r>
        <w:br w:type="textWrapping"/>
      </w:r>
      <w:r>
        <w:rPr>
          <w:b/>
        </w:rPr>
        <w:t xml:space="preserve">Chủ thành Bố Đăng Đan là thành phố khu Đông Nam bộ của chủ tinh mà ma thực phát triển, phổ biến nhất, hơn phân nửa sản nghiệp hoặc nhiều hoặc ít có liên quan tới ma thực. Mấy ngày nay Đường Vũ bị Carl lôi đi dạo, quả thật bổ sung thêm rất nhiều kiến thức, ít nhất lần sau gặp được chuyện trong đấu trường như vậy lần nữa thì sẽ không mù tịt, bị động như vậy nữa.</w:t>
      </w:r>
      <w:r>
        <w:br w:type="textWrapping"/>
      </w:r>
      <w:r>
        <w:br w:type="textWrapping"/>
      </w:r>
      <w:r>
        <w:rPr>
          <w:b/>
        </w:rPr>
        <w:t xml:space="preserve">Phố 13 là 1 phố nổi tiếng nhất ở Bố Đăng Đan, phố này tập trung các nhóm ma thực sư từ khắp các nơi, dùng so tài với biện luận ma thực để nổi tiếng, rất nhiều ma thực sư trẻ tuổi thích ở trong này tìm được người có cùng sở thích thảo luận nghiên cứu phương diện ngưng kết ma thực với nhau, cũng bởi vậy tạo ra nhiều người nổi tiếng, đều là ma thực cao cấp vượt qua cấp 8, nghe nói tính ra tổng cộng có 13 người cho nên gọi là phố 13.</w:t>
      </w:r>
      <w:r>
        <w:br w:type="textWrapping"/>
      </w:r>
      <w:r>
        <w:br w:type="textWrapping"/>
      </w:r>
      <w:r>
        <w:rPr>
          <w:b/>
        </w:rPr>
        <w:t xml:space="preserve">Người quản lý chính phủ Bố Đăng Đan cực chào đón mọi người có thể đổi tên cho con phố này,  phố 14, phố 15 và vân vân, nên biết rằng ma thực sư cấp 7 cao cấp gặp khá nhiều, bắt đầu cấp 8 thì rất ít, gần như đều là bảo vật trấn tộc của các gia tộc lớn danh tiếng hoặc là đám người quyết sách cao nhất của công hội ma thực sư, còn ma thực sư  cấp 9 cao cấp thì đã là nhân vật trong truyền thuyết,</w:t>
      </w:r>
      <w:r>
        <w:br w:type="textWrapping"/>
      </w:r>
      <w:r>
        <w:br w:type="textWrapping"/>
      </w:r>
      <w:r>
        <w:rPr>
          <w:b/>
        </w:rPr>
        <w:t xml:space="preserve">“Gavin, theo như lời cậu nói thì loại phương pháp ngưng kết ma thực này nhanh hơn nhưng phương pháp ngưng kết căn bản, nhưng nó lại không dùng được! Sao cậu lại cố chấp như vậy chứ!”. Một giống cái thú nhân áo xám trực tiếp đứng ở ven ngã tư đường tranh luận với 1 giống cái áo trắng khác, trong giọng nói rất bực mình.</w:t>
      </w:r>
      <w:r>
        <w:br w:type="textWrapping"/>
      </w:r>
      <w:r>
        <w:br w:type="textWrapping"/>
      </w:r>
      <w:r>
        <w:rPr>
          <w:b/>
        </w:rPr>
        <w:t xml:space="preserve">Giống cái áo trắng tên Gavin kia thoạt nhìn rất hốc hác, cả người tái nhợt lộ ra sự không khỏe, “Sẽ không! Mẹ tôi dành cả đời nghiên cứu phương pháp này, bà từng thành công! Khẳng định là tự tôi nghĩ sai rồi làm sai! Cậu giúp tôi ngẫm lại, giúp tôi ngẫm lại được không?”.</w:t>
      </w:r>
      <w:r>
        <w:br w:type="textWrapping"/>
      </w:r>
      <w:r>
        <w:br w:type="textWrapping"/>
      </w:r>
      <w:r>
        <w:rPr>
          <w:b/>
        </w:rPr>
        <w:t xml:space="preserve">Đường Vũ nghe được có người đang tranh luận vấn đề ngưng kết ma thực vì thế đi lên trước nghe, nghe xong một hồi đột nhiên phát hiện một người trong đó lại là người mà cậu biết, chính là khi cậu mới tới thú nhân thế giới, lúc trong Internet đọc được tin tức liên quan, đúng lúc gặp được cuộc thi tân thủ Internet, tò mò vây xem, kết quả bị người hãm hại thiếu chút nữa rơi vào bẫy rập. Mà người hãm hại cậu chính là giống cái áo trắng Gavin đang cãi cọ.</w:t>
      </w:r>
      <w:r>
        <w:br w:type="textWrapping"/>
      </w:r>
      <w:r>
        <w:br w:type="textWrapping"/>
      </w:r>
      <w:r>
        <w:rPr>
          <w:b/>
        </w:rPr>
        <w:t xml:space="preserve">Phản ứng đầu tiên của Đường Vũ chính là oan gia ngõ hẹp, đầu tiên là trong trận chung kết tên Goering phú nhị đại (con cái nhà giàu thế hệ thứ 2) làm bừa còn bám dính lấy Carl, bây giờ lại gặp lại người này. Lòng cậu buồn bực muốn xoay người bỏ đi nhưng nghe được lời nói của 1 giống cái khác thì dừng bước nhịn không được bởi vì tò mò mà ngừng lại.</w:t>
      </w:r>
      <w:r>
        <w:br w:type="textWrapping"/>
      </w:r>
      <w:r>
        <w:br w:type="textWrapping"/>
      </w:r>
      <w:r>
        <w:rPr>
          <w:b/>
        </w:rPr>
        <w:t xml:space="preserve">“Cậu cho là cậu là Trà Trà sao, có thể dùng tốc độ nhanh như vậy ngưng kết ma thực sao, nghe nói tinh thần lực của Trà Trà cực cao, không có loại cấp bậc tinh thần lực này thì tôi khuyên cậu đừng đi con đường lệch lạc đó nữa, tốn nhiều tinh thần ở trên tốc độ ngưng kết như vậy, thành thành thật thật đi theo kiểu cũ, chuẩn không cần chỉnh!”. Lời nói thành khẩn của giống cái kia khuyên giải giống cái áo trắng, hình như giống cái áo trắng tên Gavin này cũng rất nổi tiếng, người chung quanh nghe được người nọ nói như vậy đều hùa theo.</w:t>
      </w:r>
      <w:r>
        <w:br w:type="textWrapping"/>
      </w:r>
      <w:r>
        <w:br w:type="textWrapping"/>
      </w:r>
      <w:r>
        <w:rPr>
          <w:b/>
        </w:rPr>
        <w:t xml:space="preserve">Đường Vũ nghe xong thì nhăn mày, “Đi theo con đường của thế hệ trước”. Những lời này làm cho cậu có chút khó tiếp thu, nếu mọi người vĩnh viễn chỉ  biết đi theo lối mòn thì rất nhiều thứ đều không thể phát triển được, cậu còn muốn đem các loại tân ma thực, phương pháp hấp thu ma thực phổ biến 1 chút tới thế giới này, nếu ma thực sư đầu tiên từ chối chấp nhận những thứ mới mẻ thì khi nào cậu mới có thể quang minh chính đại cùng mọi người uống trà nói chuyện phiếm với nhau chứ!</w:t>
      </w:r>
      <w:r>
        <w:br w:type="textWrapping"/>
      </w:r>
      <w:r>
        <w:br w:type="textWrapping"/>
      </w:r>
      <w:r>
        <w:rPr>
          <w:b/>
        </w:rPr>
        <w:t xml:space="preserve">Cẩn thận nhớ lại  tình huống cụ thể lúc trước người giống cái này ngưng kết ma thực, trong đầu Đường Vũ tính toán nhiều lần nghiệm chứng công thức, tính ra xấp xỉ thì ngẩng đầu phát hiện giống cái áo trắng đã không hề phản bác, người vây xem định tản đi, vì thế vội vàng lên tiếng, “Từ từ, phương pháp cấp tốc ngưng kết ma thực mà cậu ta nói có thể thực hiện, tôi đã nghiệm chứng qua”.</w:t>
      </w:r>
      <w:r>
        <w:br w:type="textWrapping"/>
      </w:r>
      <w:r>
        <w:br w:type="textWrapping"/>
      </w:r>
    </w:p>
    <w:p>
      <w:pPr>
        <w:pStyle w:val="Heading2"/>
      </w:pPr>
      <w:bookmarkStart w:id="127" w:name="chương-37-dự-tiệc"/>
      <w:bookmarkEnd w:id="127"/>
      <w:r>
        <w:t xml:space="preserve">37. Chương 37: Dự Tiệ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Giống cái áo trắng vốn bị bạn tốt đả kích ghê gớm lại đột nhiên nghe được có người ủng hộ chính mình thì vội vàng mừng rỡ ngẩng đầu xem là ma thực sư nào đi ngang qua, nghe được biện luận của chính mình do đó phát hiện cái gì đó, kết quả lại là 1 tiểu giống cái thoạt nhìn gầy đét, ngăm đen thì liền thất vọng cực kỳ.</w:t>
      </w:r>
    </w:p>
    <w:p>
      <w:pPr>
        <w:pStyle w:val="BodyText"/>
      </w:pPr>
      <w:r>
        <w:t xml:space="preserve">Các ma thực sư chuẩn bị bỏ đi hoặc là nhóm giống cái sắp trở thành ma thực sư nghe vậy thì cảm thấy rất thú vị, đều nhích lại gần, “Tên nhóc kia, cậu có thể thực hiện phương pháp ngưng kết ma thực cấp tốc theo lời của Gavin sao?”. Trong giọng nói tràn đầy vẻ chế nhạo.</w:t>
      </w:r>
    </w:p>
    <w:p>
      <w:pPr>
        <w:pStyle w:val="BodyText"/>
      </w:pPr>
      <w:r>
        <w:t xml:space="preserve">Đường Vũ gật gật đầu, không để ý đến sự châm biếm của người xung quanh, đi tới trước mặt Gavin, “Ngưng kết ma thực không phải theo đuổi sự hoàn mỹ mà là bình thản chấp nhận sự sai sót”. Cái này giống lá trà, mỗi một trà đều có điểm độc đáo, nếu chỉ theo đuổi hình dáng hoàn mỹ thì chỉ sẽ tự trói buộc bản thân.</w:t>
      </w:r>
    </w:p>
    <w:p>
      <w:pPr>
        <w:pStyle w:val="BodyText"/>
      </w:pPr>
      <w:r>
        <w:t xml:space="preserve">Đường Vũ cầm lấy mầm là Thiết Quan Âm có năng lượng hỗn loạn bất cứ lúc nào cũng có thể biến mất trong tay Gavin, giơ lên trước mắt, “Mọi người luôn cho rằng hình thái năng lượng ma thực cao nhất là nhất thành bất biến (đã hình thành thì không thay đổi), bởi vậy khi ngưng kết luôn mô phỏng phục chế hình thái đã có, nhưng trên thực tế mỗi một chủng loại thực bởi vì người ngưng kết khác nhau nên sẽ có khác biệt rất nhỏ, cùng 1 quy luật giống như 1 cây có các lá trà hoàn toàn không giống nhau”.</w:t>
      </w:r>
    </w:p>
    <w:p>
      <w:pPr>
        <w:pStyle w:val="BodyText"/>
      </w:pPr>
      <w:r>
        <w:t xml:space="preserve">Câu đầu tiên Đường Vũ nói ra thì đầu tiên là người chung quanh ngẩn người, sau khi hiểu được hàm ý của lời nói thì người vốn đang còn vui cười xem náo nhiệt chậm rãi kiềm chế, nghe được những lời của Đường Vũ thì tự nhiên có thể cảm nhận được chỗ sâu xa trong đó, tuy rằng còn chưa hiểu rõ nhưng không ai dám lại sơ suất mà là vểnh tai cẩn thận nghe, sợ bỏ qua cái gì.</w:t>
      </w:r>
    </w:p>
    <w:p>
      <w:pPr>
        <w:pStyle w:val="BodyText"/>
      </w:pPr>
      <w:r>
        <w:t xml:space="preserve">Nhìn thấy bộ dáng tiểu giống cái còn chưa trưởng thành thì đoán chừng những lời này rất có thể là là thầy của cậu ta nói ra, tuy rằng nơi nơi đều đang khuyến khích giao lưu nhưng thật sự lấy thứ tốt của nhà mình ra vẫn là rất ít. Nếu có thể nghe chùa được lời của 1 vị đại ma thực sư nói với học sinh của mình thì chuyến đi ngày hôm nay hơi bị tốt nha!</w:t>
      </w:r>
    </w:p>
    <w:p>
      <w:pPr>
        <w:pStyle w:val="BodyText"/>
      </w:pPr>
      <w:r>
        <w:t xml:space="preserve">Đường Vũ không biết tâm lý đám người chung quanh thay đổi, hỏi Gavin, “Cậu nói mẹ cậu từng làm thành công phương pháp này sao?”. Nhận được Gavin thận trọng gật đầu khẳng định thì Đường Vũ tiếp tục nói, “Bây giờ cậu bắt đầu dùng phương pháp này ngưng kết ma thực, khi tôi nói dừng thì cậu cố hết sức về phương diện tốc độ, có thể chứ?”.</w:t>
      </w:r>
    </w:p>
    <w:p>
      <w:pPr>
        <w:pStyle w:val="BodyText"/>
      </w:pPr>
      <w:r>
        <w:t xml:space="preserve">Gavin có chút nghi ngờ nhưng vẫn dựa theo lời Đường Vũ bắt đầu ngưng kết, vừa mới cấu tạo tốt hình dạng ma thực thì chợt nghe được lời nói của Đường Vũ vì thế vội vàng chậm tốc độ lại.</w:t>
      </w:r>
    </w:p>
    <w:p>
      <w:pPr>
        <w:pStyle w:val="BodyText"/>
      </w:pPr>
      <w:r>
        <w:t xml:space="preserve">“Hiện tại cậu gặp chính là vấn đề này, tôi không rõ tình huống ngưng kết của mẹ cậu là gì nhưng khi cậu dùng ma nguyên lực tự nhiên sẽ tạo ra ngoại hình mầm lá ma thực, tại sao phải một lần nữa phá nát cùng vị trí ngưng kết tiêm lá?”. Đường Vũ chỉ vào ma nguyên lực ngưng kết mầm lá hỏi lại Gavin, thật ra trong lòng cậu đang hồi hộp, đây là lần đầu tiên ở trong hiện thực cậu đứng gần xem người khác ngưng kết ma thực như vậy, tuy rằng trên mạng, trong video đều xem qua vô số lần nhưng trong hiện thực quả thật là lần đầu tiên, lý luận suông nhiều ra sao cũng không có quan trọng bằng 1 lần thực tiễn, cậu không phải không có lợi dụng cơ hội này thực hành tính toán.</w:t>
      </w:r>
    </w:p>
    <w:p>
      <w:pPr>
        <w:pStyle w:val="BodyText"/>
      </w:pPr>
      <w:r>
        <w:t xml:space="preserve">Gavin nghe thấy câu hỏi của Đường Vũ thì trả lời theo bản năng, “Bởi vì chỗ này không giống với bề ngoài của Khê Nguyệt Lộ thật sự, phải sửa lại mới được……..”. Khê Nguyệt Lộ chính là tên của Thiết Quan Âm ở tinh cầu thú nhân.</w:t>
      </w:r>
    </w:p>
    <w:p>
      <w:pPr>
        <w:pStyle w:val="BodyText"/>
      </w:pPr>
      <w:r>
        <w:t xml:space="preserve">Gavin ngưng kết Thiết Quan Âm đưa cho Đường Vũ, Đường Vũ cảm giác giống như hoa quả đúc từ 1 khuôn, bộ phận dư ra còn dùng dao gọt bỏ, vấn đề của Thiết Quan Âm liền ở chỗ này, bình thường ma thực sư cũng rất khó làm được mỗi một lần phát ra ma nguyên lực đều giống nhau, cái này làm cho bộ phận bị gọt bỏ rồi lại bổ sung bị cấu tạo nhiều lần nên năng lượng hỗn loạn, kết quả hỗn loạn chính là không ổn định, bất cứ lúc nào ma thực cũng có thể sụp đổ, do đó làm cho ngưng kết ma thực thất bại. Nếu là phương pháp ngưng kết bình thường thì không sao hết, nhưng nếu tăng tốc độ thì cần năng lượng càng thêm ổn định chống đỡ.</w:t>
      </w:r>
    </w:p>
    <w:p>
      <w:pPr>
        <w:pStyle w:val="BodyText"/>
      </w:pPr>
      <w:r>
        <w:t xml:space="preserve">“Cậu muốn thử chỉnh sửa hay không, dựa theo sự hiểu biết của cậu với ma thực tiến hành cấu tạo ngưng kết 1 lần duy nhất?”. Đường Vũ đưa ra đề nghị của bản thân.</w:t>
      </w:r>
    </w:p>
    <w:p>
      <w:pPr>
        <w:pStyle w:val="BodyText"/>
      </w:pPr>
      <w:r>
        <w:t xml:space="preserve">Gavin chần chờ tản nguyên lực ngưng kết ma thực vừa rồi ra, dựa theo lời Đường Vũ ngưng kết một lần nữa, có chút sai lầm đâm lao phải theo lao, kết quả trong ánh mắt kinh ngạc của mọi người lại có thể thành công ngưng kết ra ma thực Thiết Quan Âm!</w:t>
      </w:r>
    </w:p>
    <w:p>
      <w:pPr>
        <w:pStyle w:val="BodyText"/>
      </w:pPr>
      <w:r>
        <w:t xml:space="preserve">Chung quanh một mảnh ồn ào! Tiểu giống cái không bắt mắt này lại có thể chỉ đơn giản nói mấy câu chỉ đạo thì giải quyết xong vấn đề trong phương pháp ngưng kết mà trong lòng tất cả ma thực sư ở phố 13 đã phán án tử hình! Gavin đang cầm ma thực trong tay do vui quá mà khóc, đây là lần đầu tiên cậu thật sự thành công, tuy rằng ma thực trong tay với Khê Nguyệt Lộ có chút khác nhau, trị số năng lượng cũng kém một ít, nhưng tổng thể coi như là ma thực thành công!</w:t>
      </w:r>
    </w:p>
    <w:p>
      <w:pPr>
        <w:pStyle w:val="BodyText"/>
      </w:pPr>
      <w:r>
        <w:t xml:space="preserve">Đường Vũ không để ý đến sự cám ơn của Gavin, nhìn thấy ma thực này rất giống Thiết Quan Âm nên suy đoán, nói, “Ngưng kết ma thực không phải là chuyện cực kỳ để ý sao? Ma thực tốt nhất là sự am hiểu về ma thực sâu sắc nhất. Có lẽ ngưng kết ma thực của cậu tương tự vấn đề am hiểu phương diện ma thực chưa thông suốt?”. Cậu kết hợp tình huống của chính mình với suy đoán vấn đề của Gavin, dù sao có ai mà có thể giống như cậu chứ, thật sự nhìn thấy 1 cây trà từ hạt trà hoặc là nhánh cây trụi lủi chậm rãi lớn dần thành cây trà thật sự chứ?</w:t>
      </w:r>
    </w:p>
    <w:p>
      <w:pPr>
        <w:pStyle w:val="BodyText"/>
      </w:pPr>
      <w:r>
        <w:t xml:space="preserve">Không phải chưa từng có giống cái dùng ma nguyên lực ngưng kết ma thực, liền không cùng loại với cây trà sinh trưởng tự nhiên, bởi vậy khi dùng tinh thần lực cấu tạo hình dạng ma thực thì cho tới bây giờ với Đường Vũ đều là dễ như trở bàn tay, không có giống Gavin còn sẽ sửa chữa nhiều lần như vậy. Hay làm khéo tay, có lẽ khi Gavin thật sự hiểu rõ ma thực, tự nhiên sẽ cấu tạo ra hình thái ma thực chính xác mà không cần sửa chữa.</w:t>
      </w:r>
    </w:p>
    <w:p>
      <w:pPr>
        <w:pStyle w:val="BodyText"/>
      </w:pPr>
      <w:r>
        <w:t xml:space="preserve">Lời Đường Vũ thì phần lớn mọi người nghe qua hoặc là xem qua, chân lý tối cao là lời phổ biến lan truyền trên mạng, nhưng hình như không có bao nhiêu người cho rằng nó là thật, hiện giờ bị 1 tiểu giống cái đưa ra và giải quyết vấn đề mà nhiều người đều cảm thấy căn bản không thể giải quyết nên trong lòng rất phức tạp nói không nên lời.</w:t>
      </w:r>
    </w:p>
    <w:p>
      <w:pPr>
        <w:pStyle w:val="BodyText"/>
      </w:pPr>
      <w:r>
        <w:t xml:space="preserve">Trong đám người vây xem còn có 1 ma thực sư đầu bạc trắng khá lớn tuổi nghe tới gật đầu, đã rất lâu ông không tới chủ tinh, không ngờ bọn nhóc bây giờ rất ghê gớm, sớm như vậy liền hiểu được chân lý tự hỏi mà thế hệ trước lưu truyền tới nay, ông cũng là khi tuổi khá lớn mới chợt hiểu được, bản thân chân lý cũng đã vì con đường ma thực vạch rõ đường đi gần nhất, rõ ràng nhất nhưng không bao nhiêu người xem trọng nó.</w:t>
      </w:r>
    </w:p>
    <w:p>
      <w:pPr>
        <w:pStyle w:val="BodyText"/>
      </w:pPr>
      <w:r>
        <w:t xml:space="preserve">“Cậu giúp tôi hỏi thăm, dò la thân phận của tiểu giống cái da đen kia”. Ma thực sư tóc trắng nhẹ giọng hướng chỗ bên cạnh không có một bóng người dặn dò thì lập tức có bóng đen hiện lên.</w:t>
      </w:r>
    </w:p>
    <w:p>
      <w:pPr>
        <w:pStyle w:val="BodyText"/>
      </w:pPr>
      <w:r>
        <w:t xml:space="preserve">Cuối cùng khi Đường Vũ và Carl trở lại chỗ ở thì trung úy lang tộc đã mệt muốn chết rồi dựa vào trên sô pha đang ngủ, Đường Vũ đi tới đẩy đẩy Courson, đánh thức anh ta, “Tới tìm tôi có chuyện gì sao? Sao không liên lạc với quang não của tôi để tôi về sớm hơn”.</w:t>
      </w:r>
    </w:p>
    <w:p>
      <w:pPr>
        <w:pStyle w:val="BodyText"/>
      </w:pPr>
      <w:r>
        <w:t xml:space="preserve">Courson lung lay mở mắt lên, rất nhanh tỉnh táo lại, nghe được câu hỏi của Đường Vũ thì theo bản năng đã nghĩ trong đầu, “Không có việc gì thì sẽ không thể tới tìm cậu sao?”. Nói như vậy nhưng anh đè nén xuống sự tùy hứng, cười nói, “Không sao, cậu đi chơi lâu cũng không sao, tôi chỉ tới nói cho cậu biết ngày mai nghiệp đoàn tổng bộ sẽ cử 1 VIP tới, tự mình chủ trì chuyện công khai số liệu ma thực, đêm mai sẽ tổ chức 1 buổi tiệc nhỏ, buổi sáng ngày kia chính thức công bố, cho nên hy vọng cậu có thể chuẩn bị tốt”.</w:t>
      </w:r>
    </w:p>
    <w:p>
      <w:pPr>
        <w:pStyle w:val="BodyText"/>
      </w:pPr>
      <w:r>
        <w:t xml:space="preserve">Đầu tiên Đường Vũ gật gật đầu sau đó nhíu mày nói, “Tiệc tùng? Tôi cần tham gia sao?”. Khi ở địa cầu cậu thường xuyên cần tham gia các loại tiệc tùng to nhỏ, nếu là phẩm trà thì còn may nhưng tiệc tùng chính là giả dối tạo quan hệ, mỗi lần tham gia đều rất bực mình nhưng lại không thể không tham gia.</w:t>
      </w:r>
    </w:p>
    <w:p>
      <w:pPr>
        <w:pStyle w:val="BodyText"/>
      </w:pPr>
      <w:r>
        <w:t xml:space="preserve">“Cậu là 1 trong những nhân vật chính, sao có thể thiếu cậu được!”. Courson nhìn ra sự chống cự của Đường Vũ, nghĩ tới tâm lý cậu sợ tham gia nên an ủi nói, “Không cần lo lắng, thật ra chỉ là vui chơi, ăn uống thôi, chúng ta tới đó thì cắm đầu ăn là được, cái khác không cần để ý”.</w:t>
      </w:r>
    </w:p>
    <w:p>
      <w:pPr>
        <w:pStyle w:val="BodyText"/>
      </w:pPr>
      <w:r>
        <w:t xml:space="preserve">Đường Vũ tham gia tiệc tùng rất nhiều, nghe thấy Courson nói như vậy thì nhịn không được cười khẽ ra tiếng, “Được, chúng ta cứ cắm đầu ăn thôi”.</w:t>
      </w:r>
    </w:p>
    <w:p>
      <w:pPr>
        <w:pStyle w:val="BodyText"/>
      </w:pPr>
      <w:r>
        <w:t xml:space="preserve">Mặt khác ma thực sư tóc trắng kia đang ngồi ở trong phòng của 1 khách sạn, đối diện ông là 1 thú nhân hai lúa vẻ mặt xin lỗi đang đứng, “Tìm không thấy, “Tại sao lại tìm không được?”.</w:t>
      </w:r>
    </w:p>
    <w:p>
      <w:pPr>
        <w:pStyle w:val="BodyText"/>
      </w:pPr>
      <w:r>
        <w:t xml:space="preserve">“Tôi đột nhập hệ thống dân dụng tiến hành điều tra, không có 2 người kia nên chắc họ đã hóa trang”. Tên thú nhân kia cũng rất bực bội, người bình thường ai sẽ hóa trang làm gì, tùy tiện trùng hợp gặp được người thú vị như vậy.</w:t>
      </w:r>
    </w:p>
    <w:p>
      <w:pPr>
        <w:pStyle w:val="BodyText"/>
      </w:pPr>
      <w:r>
        <w:t xml:space="preserve">Thú nhân này cũng coi như xui xẻo, gặp phải con gấu Carl khôn vặt có chút lạ lùng quái gở đi cùng Đường Vũ, bây giờ Đường Vũ rất nổi tiếng cho nên cần phải hóa trang, thật ra Carl không cần làm vậy nhưng anh khăng khăng muốn trắng đen đối lập cho nên tự làm da mình trắng lên, bộ mặt cũng phối hợp hóa trang 1 chút, kết quả liền làm khổ thú nhân hưng trí tràn đầy quay về chủ tinh bị đả kích rất sâu sắc, nếu đổi lại là Courson hoặc là Ares, xuống tay từ trên người hai người này thì rất dễ dàng có thể đoán được thân phận của Đường Vũ.</w:t>
      </w:r>
    </w:p>
    <w:p>
      <w:pPr>
        <w:pStyle w:val="BodyText"/>
      </w:pPr>
      <w:r>
        <w:t xml:space="preserve">“Bỏ đi, duyên phận chưa tới. Vừa rồi Warren đem lịch trình đã sắp xếp tới, cậu coi đi”. Nói xong hơi mệt mỏi trở về phòng ngủ bù, du lịch tinh hệ rất có hại đối người già!</w:t>
      </w:r>
    </w:p>
    <w:p>
      <w:pPr>
        <w:pStyle w:val="BodyText"/>
      </w:pPr>
      <w:r>
        <w:t xml:space="preserve">Giữa trưa ăn qua cơm trưa thì Courson đem ra mấy bộ lễ phục cho Đường Vũ mặc thử, đều là đơn giản nền nã lộ ra chút chi tiết hấp dẫn, ví dụ bộ màu trắng kia, có chút giống với quân phục, thiết kế sửa eo với mông là sao? Cho dù phải sửa thì Đường Vũ vẫn cảm thấy khi mình mặc vào thì cái mông có vẻ đặc biệt vểnh lên!</w:t>
      </w:r>
    </w:p>
    <w:p>
      <w:pPr>
        <w:pStyle w:val="BodyText"/>
      </w:pPr>
      <w:r>
        <w:t xml:space="preserve">Còn có bộ quần áo màu đen hoa văn nạm vàng kia, tại sao hoa văn kia lại giống con sói? Áo dài trắng có chút phong cách Ảrập thì cổ áo chữ V quá sâu, trực tiếp sâu tới bụng!</w:t>
      </w:r>
    </w:p>
    <w:p>
      <w:pPr>
        <w:pStyle w:val="BodyText"/>
      </w:pPr>
      <w:r>
        <w:t xml:space="preserve">Vẻ mặt Đường Vũ hắc tuyến cầm đống quần áo này hỏi Courson, “Anh thật cảm thấy đống quần áo này đẹp sao?”.</w:t>
      </w:r>
    </w:p>
    <w:p>
      <w:pPr>
        <w:pStyle w:val="BodyText"/>
      </w:pPr>
      <w:r>
        <w:t xml:space="preserve">Cuối cùng tạm thời Đường Vũ mời 1 nhà thiết kế thời trang, đưa Đường trang cậu mới vẽ ra, đối phương cầm thiết kế mà mắt sáng rực, nhưng do dự nói, “Quần áo này chỉ trong đêm nay thì nhất định may không kịp”.</w:t>
      </w:r>
    </w:p>
    <w:p>
      <w:pPr>
        <w:pStyle w:val="BodyText"/>
      </w:pPr>
      <w:r>
        <w:t xml:space="preserve">“Tôi nhớ rõ không phải có máy móc may rất nhanh sao?”. Đây là tin tức mà Đường Vũ đọc được khi tìm hiểu tinh cầu thú nhân, chất lượng quần áo cũng khá tốt.</w:t>
      </w:r>
    </w:p>
    <w:p>
      <w:pPr>
        <w:pStyle w:val="BodyText"/>
      </w:pPr>
      <w:r>
        <w:t xml:space="preserve">“Nhưng máy móc may quần áo hình như…….”. Có chút không đẳng cấp, nhà thiết kế không dám nói nửa câu sau ra, gã biết đối phương phải tham gia buổi tiệc quan trọng, gần như tất cả mọi người mặc quần áo may thủ công, nếu đứa nhỏ trước mắt này thoạt nhìn vốn cũng rất bình thường mặc quần áo máy móc may ra thì khẳng định sẽ bị xem thường.</w:t>
      </w:r>
    </w:p>
    <w:p>
      <w:pPr>
        <w:pStyle w:val="BodyText"/>
      </w:pPr>
      <w:r>
        <w:t xml:space="preserve">Đường Vũ nghe ra ý của nhà thiết kế này, nhìn về phía Courson, “Máy móc may ra quần áo thật sự không thể mặc sao?”. Tuy rằng cậu đã biết rất nhiều tin tức của tinh cầu thú nhân, nhưng cụ thể đến từng chi tiết nhỏ thì vẫn là không rõ lắm.</w:t>
      </w:r>
    </w:p>
    <w:p>
      <w:pPr>
        <w:pStyle w:val="BodyText"/>
      </w:pPr>
      <w:r>
        <w:t xml:space="preserve">Courson nhìn thấy Đường phục* do Đường Vũ vẽ ra thì vô cùng chờ mong, anh cảm thấy quần áo này cực phù hợp với khí chất thản nhiên của tiểu giống cái, “Không có gì không thể mặc, người không phải để trưng bày quần áo”.</w:t>
      </w:r>
    </w:p>
    <w:p>
      <w:pPr>
        <w:pStyle w:val="BodyText"/>
      </w:pPr>
      <w:r>
        <w:t xml:space="preserve">Courson đều cảm thấy không thành vấn đề, 2 đứa ham ăn kia càng không thành vấn đề, Carl thậm chí còn mới mặc thử xong cái quần thì bị nứt toạc, đùng đùng chạy đi yêu cầu mẹ anh cho anh 1 bộ đồ dự tiệc hoành tráng.</w:t>
      </w:r>
    </w:p>
    <w:p>
      <w:pPr>
        <w:pStyle w:val="BodyText"/>
      </w:pPr>
      <w:r>
        <w:t xml:space="preserve">Tối hôm đó, Đường Vũ tút tát lại vẻ đẹp trai, phía sau có 3 thú nhân khí chất khác nhau đi theo, xuất hiện bên trong buổi tiệc mấy năm gần đây được xưng là kiểu cách nhất ở chủ thành Bố Đăng Đan.</w:t>
      </w:r>
    </w:p>
    <w:p>
      <w:pPr>
        <w:pStyle w:val="BodyText"/>
      </w:pPr>
      <w:r>
        <w:t xml:space="preserve">Mọi người rất tò mò đối với thiên tài ma thực sư Trà Trà gây xôn xao trên mạng, sau khi 4 người đi vào thì mọi người liếc mắt nhìn, đầu tiên là bị khí chất độc đáo của Trà Trà và diện mạo xuất sắc của 3 thú nhân khiến sững sờ. Ngay sau đó bọn người xã hội thượng lưu ánh mắt sắc bén, tính cách xoi mói lập tức phát hiện lễ phục của Trà Trà thế nhưng chính là máy móc may ra, không tự chủ được lộ ra vẻ mặt kỳ dị.</w:t>
      </w:r>
    </w:p>
    <w:p>
      <w:pPr>
        <w:pStyle w:val="BodyText"/>
      </w:pPr>
      <w:r>
        <w:t xml:space="preserve">Sáng sớm Goering đã canh giữ ở cửa vào, đợi đám người Đường Vũ, quả nhiên Đường Vũ không làm gã thất vọng, mặc quần áo không có đẳng cấp như vậy tham dự buổi tiệc thượng lưu, vui vẻ chắn trước mặt Đường Vũ, chỉ vào Đường Vũ lớn tiếng cười nhạo, “Ha ha ha! Xem cậu mặc cái gì kia? Không có quần áo may thủ công thì tôi có thể cho mượn, dù sao dáng người hai ta xấp xỉ, nếu cậu hợp ý quần áo của tôi, tha hồ mà lấy!”.</w:t>
      </w:r>
    </w:p>
    <w:p>
      <w:pPr>
        <w:pStyle w:val="BodyText"/>
      </w:pPr>
      <w:r>
        <w:t xml:space="preserve">* Đường trang</w:t>
      </w:r>
    </w:p>
    <w:p>
      <w:pPr>
        <w:pStyle w:val="Compact"/>
      </w:pPr>
      <w:r>
        <w:drawing>
          <wp:inline>
            <wp:extent cx="3028950" cy="4524375"/>
            <wp:effectExtent b="0" l="0" r="0" t="0"/>
            <wp:docPr descr="" title="" id="1" name="Picture"/>
            <a:graphic>
              <a:graphicData uri="http://schemas.openxmlformats.org/drawingml/2006/picture">
                <pic:pic>
                  <pic:nvPicPr>
                    <pic:cNvPr descr="http://sstruyen.com/images/data/15260/chuong-37-du-tiec-1513139874.0139.jpg" id="0" name="Picture"/>
                    <pic:cNvPicPr>
                      <a:picLocks noChangeArrowheads="1" noChangeAspect="1"/>
                    </pic:cNvPicPr>
                  </pic:nvPicPr>
                  <pic:blipFill>
                    <a:blip r:embed="rId130"/>
                    <a:stretch>
                      <a:fillRect/>
                    </a:stretch>
                  </pic:blipFill>
                  <pic:spPr bwMode="auto">
                    <a:xfrm>
                      <a:off x="0" y="0"/>
                      <a:ext cx="3028950" cy="4524375"/>
                    </a:xfrm>
                    <a:prstGeom prst="rect">
                      <a:avLst/>
                    </a:prstGeom>
                    <a:noFill/>
                    <a:ln w="9525">
                      <a:noFill/>
                      <a:headEnd/>
                      <a:tailEnd/>
                    </a:ln>
                  </pic:spPr>
                </pic:pic>
              </a:graphicData>
            </a:graphic>
          </wp:inline>
        </w:drawing>
      </w:r>
    </w:p>
    <w:p>
      <w:pPr>
        <w:pStyle w:val="Compact"/>
      </w:pPr>
      <w:r>
        <w:drawing>
          <wp:inline>
            <wp:extent cx="3858321" cy="5887843"/>
            <wp:effectExtent b="0" l="0" r="0" t="0"/>
            <wp:docPr descr="" title="" id="1" name="Picture"/>
            <a:graphic>
              <a:graphicData uri="http://schemas.openxmlformats.org/drawingml/2006/picture">
                <pic:pic>
                  <pic:nvPicPr>
                    <pic:cNvPr descr="http://sstruyen.com/images/data/15260/chuong-37-du-tiec-1513139874.2071.jpg" id="0" name="Picture"/>
                    <pic:cNvPicPr>
                      <a:picLocks noChangeArrowheads="1" noChangeAspect="1"/>
                    </pic:cNvPicPr>
                  </pic:nvPicPr>
                  <pic:blipFill>
                    <a:blip r:embed="rId133"/>
                    <a:stretch>
                      <a:fillRect/>
                    </a:stretch>
                  </pic:blipFill>
                  <pic:spPr bwMode="auto">
                    <a:xfrm>
                      <a:off x="0" y="0"/>
                      <a:ext cx="3858321" cy="588784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34" w:name="chương-38-đại-sư-tóc-trắng"/>
      <w:bookmarkEnd w:id="134"/>
      <w:r>
        <w:t xml:space="preserve">38. Chương 38: Đại Sư Tóc Trắ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ường Vũ mặc Đường phục màu đen cổ cao này, thân áo cân xứng, hoa văn màu bạc tinh tế thêu viền theo quần áo, cảm nhận tổng thể quần áo đơn giản, mạnh mẽ, vô cùng thon dài, tôn lên dáng người mảnh khảnh của cậu càng cực thẳng thớm, càng tôn lên khí chất thản nhiên của cậu .</w:t>
      </w:r>
    </w:p>
    <w:p>
      <w:pPr>
        <w:pStyle w:val="BodyText"/>
      </w:pPr>
      <w:r>
        <w:t xml:space="preserve">Vừa mới đi vào hội trường bữa tiệc thì Đường Vũ cảm giác chính mình giống như quay lại vũ hội phục cổ châu Âu từng rất thịnh hành, giống đực của thú nhân thế giới thích phong cách La Mã cổ đại* phanh ngực trần, bày ra thân thể cơ bắp của họ, nhìn thấy ánh mắt giống cái thường thường bay qua thì biết là họ đạt được mục đích. Mà giống cái của thế giới thú nhân lại thích phong cách Baroque**, quần áo hoa lệ nhìn thấy liền cảm thấy rất nặng nề, dưới thân rất ít mặc quần mà là giống như váy ngắn Scotland***.</w:t>
      </w:r>
    </w:p>
    <w:p>
      <w:pPr>
        <w:pStyle w:val="BodyText"/>
      </w:pPr>
      <w:r>
        <w:t xml:space="preserve">Đương nhiên cũng có người thích phong cách khác, ví dụ Courson mặc quân phục sĩ quan chiến hạm cấp uý tinh tế (giữa các vì sao), đứng chung 1 chỗ với Đường Vũ vô cùng tương xứng, Ares mặc áo dài màu vàng kim nhạt kết hợp với khí chất của anh ta thì nhìn thấy có loại cảm giác lạnh như băng của kim loại, tên Carl thì trực tiếp quấn váy da thú, đeo 5 cái vòng cổ răng nanh, nghe nói đây là trang phục thiết kế may thủ công của nhà thiết kế nổi tiếng rất mắc tiền……</w:t>
      </w:r>
    </w:p>
    <w:p>
      <w:pPr>
        <w:pStyle w:val="BodyText"/>
      </w:pPr>
      <w:r>
        <w:t xml:space="preserve">Quần áo của thú nhân thế giới cơ bản đều là máy móc chuyên dụng may ra, vừa tiện lại vừa nhanh, đường may hoàn mỹ, hoàn toàn không nhìn ra dấu vết sợi chỉ, cũng là điểm khác nhau hoàn toàn với may thủ công, mỗi 1 nhà thiết kế sẽ có cách may đặc biệt khác nhau, hơn nữa vật liệu may mặc hơi quý giá không thể sử dụng máy móc may nó, rất dễ bị hư, chỉ có nhà thiết kế tay nghề siêu đẳng mới có thể dùng nó thiết kế ra tác phẩm xuất sắc, ví dụ như bộ váy da nguyên thủy của Carl.</w:t>
      </w:r>
    </w:p>
    <w:p>
      <w:pPr>
        <w:pStyle w:val="BodyText"/>
      </w:pPr>
      <w:r>
        <w:t xml:space="preserve">Bởi vậy gần như mỗi 1 người hơi có chút địa vị sẽ chuẩn bị mấy bộ quần áo toàn bộ may thủ công, nghe nói dân gian còn có chút người của gia tộc nhỏ mua không nổi quần áo toàn bộ may thủ công, thì tìm máy móc chuyên dụng may quần áo có kỹ thuật tương đối khá ngụy tạo dấu vết may tay trên quần áo, ngụy trang thành toàn bộ may thủ công để tránh bị người cười nhạo.</w:t>
      </w:r>
    </w:p>
    <w:p>
      <w:pPr>
        <w:pStyle w:val="BodyText"/>
      </w:pPr>
      <w:r>
        <w:t xml:space="preserve">Lời của Goering đại diện cho suy nghĩ của phần lớn mọi người ở hội trường, người có chút tấm lòng coi như không tệ, người gia cảnh cũng bình thường còn muốn nhân cơ hội này giới thiệu cho tiểu giống cái mấy nhà thiết kế tay nghề không tệ xử lý một chút quần áo do máy móc làm ra này.</w:t>
      </w:r>
    </w:p>
    <w:p>
      <w:pPr>
        <w:pStyle w:val="BodyText"/>
      </w:pPr>
      <w:r>
        <w:t xml:space="preserve">Đường Vũ nghe được tiếng của Goering thì nhìn thoáng qua cậu ta, phát hiện cậu ta cũng không có bởi vì giống đực mình thích trở thành bầu bạn khế ước của người khác mà có một chút dấu hiệu suy sụp, ngược lại vẫn hoạt bát làm ầm ĩ như vậy, đáy mắt hiện lên một tia tình tự tức cười, buổi tiệc vô vị như vậy mà có thằng nhóc này thì hình như thú vị hơn 1 chút.</w:t>
      </w:r>
    </w:p>
    <w:p>
      <w:pPr>
        <w:pStyle w:val="BodyText"/>
      </w:pPr>
      <w:r>
        <w:t xml:space="preserve">Đường Vũ cố ý không để ý tới Goering, đi qua bên người cậu ta, đi tới 1 chỗ ít người hơn ngồi xuống bên cạnh bàn dài, chọn một ly đồ uống màu trong suốt giống như nước lọc uống, mùi vị uống vào nhàn nhạt, ngọt ngào coi như không tệ.</w:t>
      </w:r>
    </w:p>
    <w:p>
      <w:pPr>
        <w:pStyle w:val="BodyText"/>
      </w:pPr>
      <w:r>
        <w:t xml:space="preserve">Goering bị hành vi phớt lờ của Đường Vũ làm tức điên lên, ngay cả bám theo Carl cũng bỏ qua, nhanh chóng vọt tới bên người Đường Vũ, “Này! Tôi nói cậu có tư cách gì mà tham dự buổi tiệc của chúng tôi, sẽ đánh mất phẩm giá của buổi tiệc, cậu không biết mất mặt sao? Còn không mau đi khỏi đây!”</w:t>
      </w:r>
    </w:p>
    <w:p>
      <w:pPr>
        <w:pStyle w:val="BodyText"/>
      </w:pPr>
      <w:r>
        <w:t xml:space="preserve">Đường Vũ còn chưa kịp nói chuyện thì Goering bị Carl túm lên giống như túm gà con ném tới trong lòng sư tử vàng kim Erin đang đứng ở bên cạnh hóng hớt, “Coi kỹ em họ của anh đi, đừng để cho cậu ta lại bắt nạt giống cái của tôi!”.</w:t>
      </w:r>
    </w:p>
    <w:p>
      <w:pPr>
        <w:pStyle w:val="BodyText"/>
      </w:pPr>
      <w:r>
        <w:t xml:space="preserve">Động tác Goering linh hoạt trượt xuống khỏi người anh họ của mình, vọt tới trước mặt Carl, chỉ vào mũi con gấu mắng lớn, “Xí! Anh nghĩ anh là ai nha! Dám ném tôi, tôi, tôi……A!”. Lại bị ném đi, may mắn sư tử vàng kim nhanh tay lẹ chân đỡ được.</w:t>
      </w:r>
    </w:p>
    <w:p>
      <w:pPr>
        <w:pStyle w:val="BodyText"/>
      </w:pPr>
      <w:r>
        <w:t xml:space="preserve">“A! Tức chết mất! Tức chết mất!”. Goering bị anh họ nhà mình ôm vào trong ngực giãy không ra, “Carl! Anh đợi đó, tôi mắt mù nên lúc trước mới coi trọng anh! Tôi sẽ mách với anh trai của anh! Anh có bầu bạn giống cái còn chưa nói cho anh ấy biết!”.</w:t>
      </w:r>
    </w:p>
    <w:p>
      <w:pPr>
        <w:pStyle w:val="BodyText"/>
      </w:pPr>
      <w:r>
        <w:t xml:space="preserve">Carl nghe thế thì khí thế cả người biến đổi, 2 mắt con gấu bốc hỏa trừng mắt nhìn Goering, dọa đối phương run bần bật, co lại trong lòng sư tử vàng kim, không dám ngẩng đầu.</w:t>
      </w:r>
    </w:p>
    <w:p>
      <w:pPr>
        <w:pStyle w:val="BodyText"/>
      </w:pPr>
      <w:r>
        <w:t xml:space="preserve">“Carl”. Ngay khi không khí càng ngày càng căng thẳng thì 1 giọng nói mát lạnh giống như nước trà vang lên, dập tắt lửa giận trong lòng Carl, “Lại đây ăn thử món này đi”.</w:t>
      </w:r>
    </w:p>
    <w:p>
      <w:pPr>
        <w:pStyle w:val="BodyText"/>
      </w:pPr>
      <w:r>
        <w:t xml:space="preserve">Con gấu không thèm để ý tới Goering, nghe lời lết tới bên người Đường Vũ đớp luôn đồ ăn trên nĩa của cậu, tâm tình tốt hơn rất nhiều, còn nhân cơ hội hếch mũi lên lên mặt yêu cầu càng nhiều, một hồi để cậu đút cái này, 1 hồi lại đút cái kia. Sư tử vàng kim thấy Carl đã rơi vào thế giới của hai người không thèm để ý tới Goering thì thỏa mãn mang theo em họ nhà mình bị hù dọa tới mất hết hy vọng tới 1 bên mà an ủi, trong lòng tính toán khi nào có thể đánh nhau với Carl 1 trận, hình như con gấu này trở nên càng mạnh.</w:t>
      </w:r>
    </w:p>
    <w:p>
      <w:pPr>
        <w:pStyle w:val="BodyText"/>
      </w:pPr>
      <w:r>
        <w:t xml:space="preserve">Đại khái là có ba người Courson, Carl và Ares tham dự, tuy rằng phần lớn mọi người không biết bọn họ, nhưng mọi người nhìn con gấu mà ngay cả nhà Mars cũng dám đắc tội, con sư tử bá đạo kia cư nhiên không phản ứng gì, mọi người đối Trà Trà cảm thấy hứng thú hoặc là nhàn rỗi nhàm chán muốn tìm phiền phức không dám tùy tiện đi tới, nhưng thật ra làm cho Đường Vũ được yên tĩnh nhiều, 4 người thật đúng là cắm đầu ăn giống như lời Courson nói.</w:t>
      </w:r>
    </w:p>
    <w:p>
      <w:pPr>
        <w:pStyle w:val="BodyText"/>
      </w:pPr>
      <w:r>
        <w:t xml:space="preserve">Buổi tiệc diễn ra một nửa thì ở cửa vào lại trở nên náo nhiệt, hình như là nhân vật chính đêm nay, ma thực sư cấp 8 cao cấp được tổng bộ công hội ma thực sư đặc biệt phái tới rốt cục đến đây!</w:t>
      </w:r>
    </w:p>
    <w:p>
      <w:pPr>
        <w:pStyle w:val="BodyText"/>
      </w:pPr>
      <w:r>
        <w:t xml:space="preserve">Mọi người vây quanh đại sư chào hỏi tạo quan hệ, ông lão tóc bạc này cười ha hả đáp lễ với từng người một. Đường Vũ sờ sờ bụng ngừng ăn, cũng tò mò nhìn qua, nhìn xem hội trưởng ma thực sư cấp 8 cao cấp là như thế nào, vừa thấy thì có chút thất vọng, cư nhiên đã lớn tuổi như vậy, nhưng mà cảm giác có chút nhìn quen mắt rồi lại nhớ không nổi đã gặp qua ở đâu.</w:t>
      </w:r>
    </w:p>
    <w:p>
      <w:pPr>
        <w:pStyle w:val="BodyText"/>
      </w:pPr>
      <w:r>
        <w:t xml:space="preserve">Âm nhạc của buổi tiệc ngừng lại, người chủ trì hưng phấn đi tới giữa sàn nhảy, “Đại sư Kezi Mo mà chúng ta chờ mong đã lâu rốt cục tới Bố Đăng Đan!”. Nói xong phía dưới vỗ tay nhiệt liệt, mọi người chờ mong được gặp đại sư Ke Zimo, nếu có thể lấy được thiện cảm của người này thì tha hồ được thưởng 1 ma thực cao cấp, địa vị gia tộc bọn họ thật có thể bởi vậy mà được nâng cao lên nhiều.</w:t>
      </w:r>
    </w:p>
    <w:p>
      <w:pPr>
        <w:pStyle w:val="BodyText"/>
      </w:pPr>
      <w:r>
        <w:t xml:space="preserve">Đại sư Kezi Mo cười ha hả giơ giơ tay, tiếng ồn áo phía dưới liền biến mất, “Mọi người tùy ý, không cần để ý tôi quá, vốn tôi cũng không muốn tổ chức buổi tiệc chào mừng tốn kém này, tôi già rồi, sao mà còn nhảy nhót được chứ, cho dù còn có thể lực khiêu vũ thì ai mà dám nhìn chứ?”.</w:t>
      </w:r>
    </w:p>
    <w:p>
      <w:pPr>
        <w:pStyle w:val="BodyText"/>
      </w:pPr>
      <w:r>
        <w:t xml:space="preserve">Vị này ma thực đại sư này hình như rất hiền lành dí dỏm, ông nói mấy câu khiến cho không khí vốn do ông tới mà hơi khẩn trương dịu xuống, còn pha trò làm nhiều người nở nụ cười.</w:t>
      </w:r>
    </w:p>
    <w:p>
      <w:pPr>
        <w:pStyle w:val="BodyText"/>
      </w:pPr>
      <w:r>
        <w:t xml:space="preserve">Đại sư tiếp tục nói, “Hơn 30 năm rồi tôi không trở lại chủ tinh, không ngờ bây giờ bầu không khí học tập của lớp trẻ hăng say như vậy, hơn nữa cái phố 13 kia khá tốt, lớp trẻ cùng một chỗ vô tư chia sẻ tâm đắc về ma thực của mình, lại vừa nghĩ tới tôi quay về chủ tinh cũng là bởi vì chuyện giống vậy, biết được tấm lòng kia thì xấu hổ vô cùng. Phát hiện ma thực Đan Tung có ý nghĩa to lớn, tôi nghĩ ở đây đều là gia chủ các đại gia tộc, hoặc là quân nhân, cán bộ chính phủ cao cấp, các người hiểu rõ hơn so với tôi có được tư liệu tỉ mỉ của tân giống thực là đại biểu cho cái gì. Mà đứa nhóc Trà Trà kia nghe nói vẫn còn dựa vào tiền trợ cấp của chính phủ để sống, 1 tiểu giống cái nghèo khổ như vậy lại không chút nào tàng tư (giấu làm của riêng) mà tự nguyện công khai phát hiện quan trọng như thế, thật là làm cho đám lão già chúng tôi cảm thấy không bằng …! Dường như đứa nhóc Trà Trà kia hôm nay cũng tới đây?”.</w:t>
      </w:r>
    </w:p>
    <w:p>
      <w:pPr>
        <w:pStyle w:val="BodyText"/>
      </w:pPr>
      <w:r>
        <w:t xml:space="preserve">Theo lời của địa sư thì đột nhiên ánh mắt mọi người đồng loạt soàn soạt nhìn lại đây, Đường Vũ không thể không chủ động đi tới chào hỏi, trên mặt đeo lên nụ cười nhã nhặn chuyên nghiệp, “Đại sư Kezi Mo, vô cùng hân hạnh có thể tận mắt nhìn thấy ngài!’.</w:t>
      </w:r>
    </w:p>
    <w:p>
      <w:pPr>
        <w:pStyle w:val="BodyText"/>
      </w:pPr>
      <w:r>
        <w:t xml:space="preserve">Ke Zimo xem như lần đầu tiên nhìn thấy người thật của Đường Vũ, thấy hình như càng thêm chín chắn bình tĩnh so với trên mạng, hoàn toàn không tương xứng với tuổi của cậu, cũng rất không tương xứng với cuộc sống trải qua trong quá khứ của cậu, tò mò tiểu giống cái không bắt mắt kia tại sao đột nhiên cả người tỏa hào quang, mọi thứ dường như đều bắt đầu từ lúc cậu ta tỏ tình với thằng nhóc thối tha nhà Hardman, chẳng lẽ là tình yêu làm cho người ta trưởng thành?</w:t>
      </w:r>
    </w:p>
    <w:p>
      <w:pPr>
        <w:pStyle w:val="BodyText"/>
      </w:pPr>
      <w:r>
        <w:t xml:space="preserve">“Tốt, đứa bé tốt, cảm thấy vinh hạnh chính là tôi! Lại đây để tôi nhìn kỹ xem!”. Kezi Mo nhã nhặn nắm tay Đường Vũ, nhìn cậu từ trên xuống dưới, cũng không có vì cậu mặc quần áo do máy móc làm ra mà lộ ra một chút ánh mắt coi thường, ông càng nhìn càng cảm thấy rất quen mắt, dù sao vẫn cảm thấy giống như gặp qua ở đâu rồi, chắc là không chỉ có nguyên nhân chỉ nhìn qua trên video, “Nhóc con, cậu chắc là còn chưa trưởng thành phải không? Tôi có 1 đứa cháu giống đực khá tốt, cậu muốn thử gặp mặt nó không?”.</w:t>
      </w:r>
    </w:p>
    <w:p>
      <w:pPr>
        <w:pStyle w:val="BodyText"/>
      </w:pPr>
      <w:r>
        <w:t xml:space="preserve">Đường Vũ còn chưa trả lời lại đột nhiên bị một đôi bàn tay to lôi đi, sau đó đâm sầm vào trong bờ ngực rắn chắc. Ngay sau đó giọng nói hùng hậu của Carl vang lên phía trên đỉnh đầu, “Đại sư Kezi Mo, tiểu Vũ là giống cái của tôi! Không phiền ngài giới thiệu giống đực!”.</w:t>
      </w:r>
    </w:p>
    <w:p>
      <w:pPr>
        <w:pStyle w:val="BodyText"/>
      </w:pPr>
      <w:r>
        <w:t xml:space="preserve">Đương nhiên Kezi Mo biết bên người Trà Trà có 1 thằng nhóc gấu nhà Quentin tính tình nóng nảy, còn có con cọp con tự kỉ nhà Hardman, thằng nhóc Courson mà bọn họ đặc biệt phân công đi bảo vệ thì hình như có cảm tình với tiểu giống cái đã vượt khỏi nhiệm vụ đối đãi với mục tiêu. Chỉ là có chút không cam lòng, người khác đều cho rằng Đường Vũ là bia đỡ đạn do công hội ma thực sư đẩy ra nhưng chỉ có chính bọn mới biết, từ khi Đường Vũ xuất hiện tham gia cuộc thi ma thực trên mạng thì mọi thứ cũng không nằm trong sự khống chế của bọn họ nữa, mặc kệ Đường Vũ có phải là đệ tử của người khủng bố kia hay không, chỉ là Đường Vũ tự đưa ra tư liệu ma thực này đã làm cho bọn họ đi tranh thủ.</w:t>
      </w:r>
    </w:p>
    <w:p>
      <w:pPr>
        <w:pStyle w:val="BodyText"/>
      </w:pPr>
      <w:r>
        <w:t xml:space="preserve">Tuyên bố của Carl đồng thời còn kích thích Ares và Courson bên cạnh, Ares từ lúc ở chỗ lão Bố cùng con gấu đi vào thế giới tinh thần của Đường Vũ tu bổ tinh thần lực bị hao tổn quá độ của tiểu giống cái thì ánh mắt anh thường xuyên không tự chủ được đặt ở trên người Đường Vũ, ngày đó trước công chúng dùng mùi của chính mình tuyên bố cậu là giống cái của mình, loại cảm giác kiêu ngạo với cùng thỏa mãn này tới bây giờ vẫn còn mới mẻ trong ký ức. Dưới chân Ares khẽ nhúc nhích, cũng đi tới bên người Carl giữ chặt cánh tay của Đường Vũ, lạnh lùng nói, “Cũng là giống cái của tôi, không cần người khác giới thiệu giống đực”. Nói ra từng chữ một, 1 câu dài như vậy phát ra từ trong miệng Ares hiếm khi mới gặp, Đường Vũ nghe mà ngực nóng lên.</w:t>
      </w:r>
    </w:p>
    <w:p>
      <w:pPr>
        <w:pStyle w:val="BodyText"/>
      </w:pPr>
      <w:r>
        <w:t xml:space="preserve">Dưới mặt nạ giả tạo Courson mỉm cười nhưng đôi mắt chợt hiện âm trầm, tay buông thỏng ở 2 bên hông không tự chủ được nắm chặt lại, mu bàn tay nổi lên gân xanh, nghĩ tới tin tức quang não vừa mới thu được, lại nhìn nhìn ba người trước mắt kia hoàn toàn không có chỗ cho mình chen chân vào thì trong lòng trung úy sói rốt cục dứt bỏ do dự, hạ quyết định quyết tâm!</w:t>
      </w:r>
    </w:p>
    <w:p>
      <w:pPr>
        <w:pStyle w:val="BodyText"/>
      </w:pPr>
      <w:r>
        <w:t xml:space="preserve">* phong cách La Mã cổ đại</w:t>
      </w:r>
    </w:p>
    <w:p>
      <w:pPr>
        <w:pStyle w:val="BodyText"/>
      </w:pPr>
      <w:r>
        <w:t xml:space="preserve">** phong cách Baroque</w:t>
      </w:r>
    </w:p>
    <w:p>
      <w:pPr>
        <w:pStyle w:val="BodyText"/>
      </w:pPr>
      <w:r>
        <w:t xml:space="preserve">*** váy Scotland</w:t>
      </w:r>
    </w:p>
    <w:p>
      <w:pPr>
        <w:pStyle w:val="Compact"/>
      </w:pPr>
      <w:r>
        <w:drawing>
          <wp:inline>
            <wp:extent cx="3302000" cy="3302000"/>
            <wp:effectExtent b="0" l="0" r="0" t="0"/>
            <wp:docPr descr="" title="" id="1" name="Picture"/>
            <a:graphic>
              <a:graphicData uri="http://schemas.openxmlformats.org/drawingml/2006/picture">
                <pic:pic>
                  <pic:nvPicPr>
                    <pic:cNvPr descr="http://sstruyen.com/images/data/15260/chuong-38-dai-su-toc-trang-1513139875.1736.jpg" id="0" name="Picture"/>
                    <pic:cNvPicPr>
                      <a:picLocks noChangeArrowheads="1" noChangeAspect="1"/>
                    </pic:cNvPicPr>
                  </pic:nvPicPr>
                  <pic:blipFill>
                    <a:blip r:embed="rId137"/>
                    <a:stretch>
                      <a:fillRect/>
                    </a:stretch>
                  </pic:blipFill>
                  <pic:spPr bwMode="auto">
                    <a:xfrm>
                      <a:off x="0" y="0"/>
                      <a:ext cx="3302000" cy="3302000"/>
                    </a:xfrm>
                    <a:prstGeom prst="rect">
                      <a:avLst/>
                    </a:prstGeom>
                    <a:noFill/>
                    <a:ln w="9525">
                      <a:noFill/>
                      <a:headEnd/>
                      <a:tailEnd/>
                    </a:ln>
                  </pic:spPr>
                </pic:pic>
              </a:graphicData>
            </a:graphic>
          </wp:inline>
        </w:drawing>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260/chuong-38-dai-su-toc-trang-1513139875.3975.jpg" id="0"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drawing>
          <wp:inline>
            <wp:extent cx="3683000" cy="2209800"/>
            <wp:effectExtent b="0" l="0" r="0" t="0"/>
            <wp:docPr descr="" title="" id="1" name="Picture"/>
            <a:graphic>
              <a:graphicData uri="http://schemas.openxmlformats.org/drawingml/2006/picture">
                <pic:pic>
                  <pic:nvPicPr>
                    <pic:cNvPr descr="http://sstruyen.com/images/data/15260/chuong-38-dai-su-toc-trang-1513139875.5259.jpg" id="0" name="Picture"/>
                    <pic:cNvPicPr>
                      <a:picLocks noChangeArrowheads="1" noChangeAspect="1"/>
                    </pic:cNvPicPr>
                  </pic:nvPicPr>
                  <pic:blipFill>
                    <a:blip r:embed="rId143"/>
                    <a:stretch>
                      <a:fillRect/>
                    </a:stretch>
                  </pic:blipFill>
                  <pic:spPr bwMode="auto">
                    <a:xfrm>
                      <a:off x="0" y="0"/>
                      <a:ext cx="3683000" cy="2209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44" w:name="chương-39-courson-ra-tay"/>
      <w:bookmarkEnd w:id="144"/>
      <w:r>
        <w:t xml:space="preserve">39. Chương 39: Courson Ra Tay</w:t>
      </w:r>
    </w:p>
    <w:p>
      <w:pPr>
        <w:pStyle w:val="Compact"/>
      </w:pPr>
      <w:r>
        <w:br w:type="textWrapping"/>
      </w:r>
      <w:r>
        <w:br w:type="textWrapping"/>
      </w:r>
      <w:r>
        <w:rPr>
          <w:b/>
        </w:rPr>
        <w:t xml:space="preserve">Hành vi của con gấu và con hổ khiến Đường Vũ có chút xấu hổ, vội vàng nói xin lỗi với đại sư Kezi Mo vẻ mặt khiếp sợ, liền kéo 2 con thú không xem tình huống trở lại chỗ ăn uống vừa nãy.</w:t>
      </w:r>
      <w:r>
        <w:br w:type="textWrapping"/>
      </w:r>
      <w:r>
        <w:br w:type="textWrapping"/>
      </w:r>
      <w:r>
        <w:rPr>
          <w:b/>
        </w:rPr>
        <w:t xml:space="preserve">Tuy nói thế giới thú nhân chấp nhận 1 giống cái có nhiều giống đực, nhưng giống đực thú nhân bình thường có sự độc chiếm rất mạnh, không phải dễ dàng chấp nhận cùng người khác cùng chung 1 giống cái, hơn nữa Đường Vũ rất rõ ràng còn chưa trưởng thành mà đã có 2 bầu bạn thú nhân, còn chưa biết bị mọi người đối xử như thế nào!</w:t>
      </w:r>
      <w:r>
        <w:br w:type="textWrapping"/>
      </w:r>
      <w:r>
        <w:br w:type="textWrapping"/>
      </w:r>
      <w:r>
        <w:rPr>
          <w:b/>
        </w:rPr>
        <w:t xml:space="preserve">Chí ít bộ dáng đại sư Kezi Mo nửa ngày không lấy lại tinh thần đã cho Đường Vũ biết, sự dã man của lớp trẻ thì người già không tiếp thụ được. Lâu lắm không quay về chủ tinh, bây giờ mọi người trẻ tuổi đều thoáng như vậy sao?</w:t>
      </w:r>
      <w:r>
        <w:br w:type="textWrapping"/>
      </w:r>
      <w:r>
        <w:br w:type="textWrapping"/>
      </w:r>
      <w:r>
        <w:rPr>
          <w:b/>
        </w:rPr>
        <w:t xml:space="preserve">Đường Vũ nhăn mày nhìn 2 con thằng thú con này, vừa rồi rõ ràng có thể rất đơn giản từ chối đại sư Kezi Mo, nhưng kết quả bị 2 tên này ở bên cạnh gây thêm phiền thức, cho dù tính tình Carl nóng nảy, sao thằng nhóc Ares này cũng vậy, chẳng lẽ là bị con gấu ảnh hưởng? Đường Vũ  lo lắng có nên trước khi con hổ trưởng thành thì nên tách khỏi con gấu, tấm gương tốt rất quan trọng.</w:t>
      </w:r>
      <w:r>
        <w:br w:type="textWrapping"/>
      </w:r>
      <w:r>
        <w:br w:type="textWrapping"/>
      </w:r>
      <w:r>
        <w:rPr>
          <w:b/>
        </w:rPr>
        <w:t xml:space="preserve">Courson cầm 1 ly nước màu trắng lên, nhưng mà Đường Vũ  một mực uống loại đồ uống nhàn nhạt ngọt ngào, “Bớt giận nào, Carl và Ares cũng không phải cố ý, giống cái của mình bị cướp đi, không phải ai đều có thể chấp nhận được”. Bây giờ anh đã trở thành bạn của Đường Vũ, cũng rất khó lại tiến thêm một bước, nhất là con gấu Carl xảo quyệt này, đề phòng anh rất dữ dằn, anh hối hận rất nhiều lần vì lúc trước ở chỗ lão Bố tại sao lại do dự!</w:t>
      </w:r>
      <w:r>
        <w:br w:type="textWrapping"/>
      </w:r>
      <w:r>
        <w:br w:type="textWrapping"/>
      </w:r>
      <w:r>
        <w:rPr>
          <w:b/>
        </w:rPr>
        <w:t xml:space="preserve">Đường Vũ lắc đầu thở dài, uống đồ uống, câu được câu không tán gẫu với Courson giết thời gian ở buổi tiệc.</w:t>
      </w:r>
      <w:r>
        <w:br w:type="textWrapping"/>
      </w:r>
      <w:r>
        <w:br w:type="textWrapping"/>
      </w:r>
      <w:r>
        <w:rPr>
          <w:b/>
        </w:rPr>
        <w:t xml:space="preserve">Buổi tiệc của thú nhân trừ bỏ xã giao vô vị và khiêu vũ, còn có thảo luận đơn giản giữa các giống đực thú nhân, không dùng thú nguyên lực, thuần túy dùng sức mạnh cơ thể và kỹ thuật đánh nhau so tài, rất nhanh liền hấp dẫn 2 tên Carl và Ares có tính tình không chịu nổi này. Hơn nữa Couron còn sắp xếp riêng kỹ càng 2 người có kỹ thuật đánh nhau giỏi, những hổ tộc trẻ tuổi có thú nguyên lực xuất phát từ trung cấp, hùng tộc thú nhân, khơi mào ham muốn chiến đấu của Carl và Ares. Dù sao có Courson ở đây, Đường Vũ không có nguy hiểm, 2 thằng thú con này liền nói một tiếng với Đường Vũ liền đi chơi.</w:t>
      </w:r>
      <w:r>
        <w:br w:type="textWrapping"/>
      </w:r>
      <w:r>
        <w:br w:type="textWrapping"/>
      </w:r>
      <w:r>
        <w:rPr>
          <w:b/>
        </w:rPr>
        <w:t xml:space="preserve">Hương vị đồ uống màu trắng nhạt nhạt uống ngon lắm, nhưng không biết vì sao càng uống càng nghiện, Đường Vũ từ từ cảm thấy đầu có chút choáng, tầm mắt cũng dần dần mơ hồ, thân mình còn nóng nóng, ngây ngốc cụng ly với Courson, “Tiếp! Uống tiếp! Ha ha!”.</w:t>
      </w:r>
      <w:r>
        <w:br w:type="textWrapping"/>
      </w:r>
      <w:r>
        <w:br w:type="textWrapping"/>
      </w:r>
      <w:r>
        <w:rPr>
          <w:b/>
        </w:rPr>
        <w:t xml:space="preserve">Courson chậm rãi ngồi vào bên người Đường Vũ, ôm tiểu giống cái vào trong ngực, ánh mắt sâu xa mà kiên định, nhẹ giọng nói, “Tiểu Vũ, đừng uống nữa, cậu uống say rồi”.</w:t>
      </w:r>
      <w:r>
        <w:br w:type="textWrapping"/>
      </w:r>
      <w:r>
        <w:br w:type="textWrapping"/>
      </w:r>
      <w:r>
        <w:rPr>
          <w:b/>
        </w:rPr>
        <w:t xml:space="preserve">Đây là lần đầu tiên từ khi Đường Vũ tới thế giới thú nhân thả lỏng như vậy, cậu lười biếng tựa vào trong lồng ngực có chút lạnh lẻo, vui cười lắc đầu, “Không cần! Tôi còn muốn uống, uống nữa, uống vào rất thoải mái!”.</w:t>
      </w:r>
      <w:r>
        <w:br w:type="textWrapping"/>
      </w:r>
      <w:r>
        <w:br w:type="textWrapping"/>
      </w:r>
      <w:r>
        <w:rPr>
          <w:b/>
        </w:rPr>
        <w:t xml:space="preserve">“Thoải mái sao? Tiểu Vũ có muốn càng thoải mái hơn không?”. Courson ở bên tai Đường Vũ trầm giọng hấp dẫn nói.</w:t>
      </w:r>
      <w:r>
        <w:br w:type="textWrapping"/>
      </w:r>
      <w:r>
        <w:br w:type="textWrapping"/>
      </w:r>
      <w:r>
        <w:rPr>
          <w:b/>
        </w:rPr>
        <w:t xml:space="preserve">Đầu Đường Vũ đặc sệt như tương, cúi đầu nửa ngày cũng không biết nghĩ gì, cảm giác trống rỗng chiếm lấy toàn bộ đại não, “Thoải mái? Tốt, ha ha ha, muốn thoải mái…….”. Nói xong còn cọ cọ Courson, Đường Vũ  uống rượu uống tới rất nóng, trên người Courson rất mát mẻ rất thoải mái.</w:t>
      </w:r>
      <w:r>
        <w:br w:type="textWrapping"/>
      </w:r>
      <w:r>
        <w:br w:type="textWrapping"/>
      </w:r>
      <w:r>
        <w:rPr>
          <w:b/>
        </w:rPr>
        <w:t xml:space="preserve">Courson lộ ra mỉm cười đặc trưng của lang tộc, lấy đi ly rượu trên tay Đường Vũ, loại rượu màu trắng trong suốt là đặc sản của Volt tinh, ép từ loại trái cây màu trắng, loại trái cây này là các thú nhân thích hái nhất hoặc là mua đưa cho bầu bạn giống cái mới cưới ăn, có thể gia tăng tỷ lệ thụ thai, sau lại có người phát hiện trái cây này sau khi xử lý qua thì nước trái cây là một loại rượu vị rất ngon, nhóm giống cái cực thích uống, tác dụng chậm nhưng rất mạnh.</w:t>
      </w:r>
      <w:r>
        <w:br w:type="textWrapping"/>
      </w:r>
      <w:r>
        <w:br w:type="textWrapping"/>
      </w:r>
      <w:r>
        <w:rPr>
          <w:b/>
        </w:rPr>
        <w:t xml:space="preserve">Tiệc tùng là nơi xã giao, nhóm giống cái uống cái này với mặc váy Scotland thật ra là tín hiệu ám chỉ chính mình muốn tìm 1 thú nhân thích hợp, hơn nữa rượu này kích thích, giống cái trưởng thành với giống đực thú nhân hoàn toàn có thể đến sau vườn hoặc là trong phòng nghỉ giao lưu sâu hơn giữa người lớn với nhau.</w:t>
      </w:r>
      <w:r>
        <w:br w:type="textWrapping"/>
      </w:r>
      <w:r>
        <w:br w:type="textWrapping"/>
      </w:r>
      <w:r>
        <w:rPr>
          <w:b/>
        </w:rPr>
        <w:t xml:space="preserve">“Tiểu Vũ, cậu giống như rất nóng, chúng ta đi ra ngoài hóng mát đi”. Courson một phen ôm lấy Đường Vũ đi tới chỗ nghỉ mát, nơi này thiết kế rất khéo, tạo thành nơi có rất nhiều bí mật. Hai người rời đi khiến cho người vẫn âm thầm quan sát Đường Vũ  xì xào bàn tán, dù sao Đường Vũ vừa mới  bị 2 thú nhân vĩ đại tuyên thệ quyền sở hữu rồi lại bị 1 thú nhân khác bế đi ra ngoài, nhưng lại là một trong những giống đực thú nhân xuất sắc nhất ở buổi tiệc lần này, làm rất nhiều giống cái buồn bã tan nát cõi lòng, không rõ giống cái bình thường ốm yếu kia rốt cuộc có chỗ nào hấp dẫn người khác.</w:t>
      </w:r>
      <w:r>
        <w:br w:type="textWrapping"/>
      </w:r>
      <w:r>
        <w:br w:type="textWrapping"/>
      </w:r>
      <w:r>
        <w:rPr>
          <w:b/>
        </w:rPr>
        <w:t xml:space="preserve">Vừa ra khỏi đại sảnh buổi tiệc, gió đêm lạnh lạnh thổi qua khiến Đường Vũ thoải mái than nhẹ, đối lập nhiệt độ trên người giống như càng thêm mãnh liệt, không tự chủ được cọ cọ trên người Courson, “A…….. Nóng quá nha!”.</w:t>
      </w:r>
      <w:r>
        <w:br w:type="textWrapping"/>
      </w:r>
      <w:r>
        <w:br w:type="textWrapping"/>
      </w:r>
      <w:r>
        <w:rPr>
          <w:b/>
        </w:rPr>
        <w:t xml:space="preserve">Courson ôm chặt tiểu giống cái, khàn giọng nói, “Được, lập tức cho cậu mát mẻ, ngoan a”. Động tác trung úy sói tăng tốc đi tới chỗ rẽ sau vườn, dọc theo đường đi nhiều âm thanh ái muội vang lên ở bên tai, có chút người căn bản sẽ không nén lại tiếng kêu của chính mình, thậm chí cho rằng đây là một loại phương thức bày ra năng lực của chính mình.</w:t>
      </w:r>
      <w:r>
        <w:br w:type="textWrapping"/>
      </w:r>
      <w:r>
        <w:br w:type="textWrapping"/>
      </w:r>
      <w:r>
        <w:rPr>
          <w:b/>
        </w:rPr>
        <w:t xml:space="preserve">Đi vào góc không người, Courson cởi quân phục may thủ công trực tiếp ném lên trên mặt đất, sau đó thả tiểu giống cái lên trên đó, quân phục màu đen với ánh trăng làm nổi bật làn da của Đường Vũ có vẻ cực kỳ trắng nõn, tựa như ma thực tươi mát mê người, làm cho Courson rất muốn làm cho mạt trắng nõn này nhuộm lên dục vọng đỏ nhạt.</w:t>
      </w:r>
      <w:r>
        <w:br w:type="textWrapping"/>
      </w:r>
      <w:r>
        <w:br w:type="textWrapping"/>
      </w:r>
      <w:r>
        <w:rPr>
          <w:b/>
        </w:rPr>
        <w:t xml:space="preserve">Nuốt nuốt nước miếng, Courson vỗ nhẹ nhẹ hai má Đường Vũ, “Tiểu Vũ, tỉnh, còn nóng không?”.</w:t>
      </w:r>
      <w:r>
        <w:br w:type="textWrapping"/>
      </w:r>
      <w:r>
        <w:br w:type="textWrapping"/>
      </w:r>
      <w:r>
        <w:rPr>
          <w:b/>
        </w:rPr>
        <w:t xml:space="preserve">“Nóng……Nóng quá……..”. Đại não của Đường Vũ càng ngày càng mơ hồ, chỉ còn lại có cảm giác lửa nóng trên người, cậu khó chịu vặn vẹo thân mình, muốn cởi quần áo trên người ra, để gió thổi vào cho mát.</w:t>
      </w:r>
      <w:r>
        <w:br w:type="textWrapping"/>
      </w:r>
      <w:r>
        <w:br w:type="textWrapping"/>
      </w:r>
      <w:r>
        <w:rPr>
          <w:b/>
        </w:rPr>
        <w:t xml:space="preserve">Courson bị cảnh đẹp trước mắt hấp dẫn, hô hấp nặng thêm, tay run rẩy xoa cổ áo của Đường Vũ, “Tiểu Vũ, đừng có gấp, tôi giúp cậu mát mẻ……”.</w:t>
      </w:r>
      <w:r>
        <w:br w:type="textWrapping"/>
      </w:r>
      <w:r>
        <w:br w:type="textWrapping"/>
      </w:r>
      <w:r>
        <w:rPr>
          <w:b/>
        </w:rPr>
        <w:t xml:space="preserve">Quần áo Đường Vũ bị Courson từ từ cởi ra, rất nhanh liền trần trụi xuất hiện ở trước mặt trung úy sói, ôm cả người tiểu giống cái vào trong ngực, anh vùi mặt vào cổ Đường Vũ, “Tiểu Vũ, tiểu Vũ, tiểu Vũ của tôi…….Cho tôi được không? Tôi sẽ làm cậu thoải mái……”.</w:t>
      </w:r>
      <w:r>
        <w:br w:type="textWrapping"/>
      </w:r>
      <w:r>
        <w:br w:type="textWrapping"/>
      </w:r>
      <w:r>
        <w:rPr>
          <w:b/>
        </w:rPr>
        <w:t xml:space="preserve">“Thoải mái?”. Đường Vũ mê mang nghiêng đầu giống như đang tự hỏi, sau đó nhếch miệng cười, “Được, thoải mái!”. Sau đó chủ động ôm lấy Courson, thân thể vặn vẹo theo bản năng.</w:t>
      </w:r>
      <w:r>
        <w:br w:type="textWrapping"/>
      </w:r>
      <w:r>
        <w:br w:type="textWrapping"/>
      </w:r>
      <w:r>
        <w:rPr>
          <w:b/>
        </w:rPr>
        <w:t xml:space="preserve">Courson nghe được “sự đồng ý” của Đường Vũ thì lý trí hoàn toàn đứt phựt, bắt đầu gặm cắn cái cổ mê người của Đường Vũ, để lại 1 dấu răng thể hiện sự độc chiếm. Vùng quanh cổ Đường Vũ rất mẫn cảm, bị đối đãi như vậy nhịn không được thoải mái phát ra tiếng rên rỉ, càng kích thích trung úy sói hoàn toàn hóa thân thành sói đói.</w:t>
      </w:r>
      <w:r>
        <w:br w:type="textWrapping"/>
      </w:r>
      <w:r>
        <w:br w:type="textWrapping"/>
      </w:r>
      <w:r>
        <w:rPr>
          <w:b/>
        </w:rPr>
        <w:t xml:space="preserve">Một bàn tay Courson giữ chặt ngực Đường Vũ, ngón tay cái liên tục đùa bỡn đầu vú màu hồng nhạt của cậu, dẫn tới cậu  không khống chế được rên rỉ đứt quãng. Cậu bé dưới người dĩ nhiên đứng thẳng, bởi vì kích thích của Courson mà run rẩy liên tục, phun ra chất lỏng trong suốt.</w:t>
      </w:r>
      <w:r>
        <w:br w:type="textWrapping"/>
      </w:r>
      <w:r>
        <w:br w:type="textWrapping"/>
      </w:r>
      <w:r>
        <w:rPr>
          <w:b/>
        </w:rPr>
        <w:t xml:space="preserve">Trung úy sói  nhìn thấy cảnh đẹp như vậy thì dưới háng căng cứng khó chịu, nhưng bây giờ còn chưa tới lúc, nếu mạnh mẽ ép buộc như vậy thì khẳng định tiểu Vũ sẽ bị thương. Anh hôn Đường Vũ n lần, cho tới khi Đường Vũ mềm nhũn tới không có sức lực gì thì anh phun tinh dịch trong miệng mình tới cúc huyệt </w:t>
      </w:r>
      <w:r>
        <w:rPr>
          <w:i/>
          <w:b/>
        </w:rPr>
        <w:t xml:space="preserve">(e hèm cái nì thì ko cần nói thì cũng biết nó là gì rùi ha)</w:t>
      </w:r>
      <w:r>
        <w:rPr>
          <w:b/>
        </w:rPr>
        <w:t xml:space="preserve"> phía sau của Đường Vũ, sau đó kiên nhẫn cho ngón tay vào khuếch trương, đồng thời còn mút đầu vú mẫn cảm của Đường Vũ, mút đầu vú hồng nhạt tới sưng đỏ không chịu nổi.</w:t>
      </w:r>
      <w:r>
        <w:br w:type="textWrapping"/>
      </w:r>
      <w:r>
        <w:br w:type="textWrapping"/>
      </w:r>
      <w:r>
        <w:rPr>
          <w:b/>
        </w:rPr>
        <w:t xml:space="preserve">“A……”. Đường Vũ mơ mơ màng màng run rẩy, sau khi bắn ra lần đầu tiên thì cả người cậu càng vô lực, nơi tư mật chưa bao giờ có người đi vào kia bị ngón tay quấy nhiễu, mỗi lần đảo qua điểm mẫn cảm nhất trong cơ thể thì cậu mất tự chủ mà run rẩy rên rỉ, cúc huyệt co rút theo bản năng, hy vọng có thứ to lớn hơn đâm vào trong cơ thể.</w:t>
      </w:r>
      <w:r>
        <w:br w:type="textWrapping"/>
      </w:r>
      <w:r>
        <w:br w:type="textWrapping"/>
      </w:r>
      <w:r>
        <w:rPr>
          <w:b/>
        </w:rPr>
        <w:t xml:space="preserve">Courson rõ ràng cảm nhận được ngón tay của chính mình bị hút chặt, cảm giác bị bao vây rất kích thích, nếu đổi thành là dương vật của anh được hút lấy thì siêu thoải mái! Nhưng anh chưa thể xúc động, dùng ý chí lớn nhất kiềm chế chính mình, sau khi trung úy sói đút vào 3 ngón tay, hơn nữa có thể ra vào tự do thì mới rốt cục lau mồ hôi trên trán, rút ngón tay ra.</w:t>
      </w:r>
      <w:r>
        <w:br w:type="textWrapping"/>
      </w:r>
      <w:r>
        <w:br w:type="textWrapping"/>
      </w:r>
      <w:r>
        <w:rPr>
          <w:b/>
        </w:rPr>
        <w:t xml:space="preserve">“A! Đừng đi……”. Đường Vũ nói theo bản năng khiến Courson gầm nhẹ một tiếng, nhanh chóng cởi quần lộ ra dương vật sưng to khó chịu, nhắm ngay cúc huyệt phía sau của Đường Vũ, xì 1 tiếng đâm vào! Hai người đồng thời “a” 1 tiếng, Đường Vũ đột nhiên bị dị vật thật lớn đâm vào nên cảm giác cực khó chịu, giãy dụa suy nghĩ muốn tránh đi lại bị người ta giữ chặt lấy không thể động đậy, nhịn không được phát ra tiếng nức nở. Anh biết đây là lần đầu tiên của tiểu giống cái, thật ra cũng là lần thực hành đầu tiên của anh, khoa học kỹ thuật ở tinh cầu thú nhân phát triển, ở phương diện 5D thì hiệu quả không kém hơn thực tế bao nhiêu, hơn nữa trước đây anh ngốc trong quân đội suốt, mặc dù tính dục thấp hơn rất nhiều so với thú nhân bình thường nhưng thỉnh thoảng sẽ cần phát tiết một chút và vân vân.</w:t>
      </w:r>
      <w:r>
        <w:br w:type="textWrapping"/>
      </w:r>
      <w:r>
        <w:br w:type="textWrapping"/>
      </w:r>
      <w:r>
        <w:rPr>
          <w:b/>
        </w:rPr>
        <w:t xml:space="preserve">Khi đâm vào trong cơ thể tiểu giống cái thì dương vật của anh lập tức bị nội bích bao vây, hút lấy, thoải mái làm cho Courson thiếu chút nữa không chịu nổi mặc kệ thân thể của Đường Vũ mà trực tiếp tiến hành động tác ma xát kịch liệt. Nhẫn nại tới nỗi đầu đầy mồ hôi, anh phát hiện tiểu giống cái rốt cục thả lỏng thân mình, nửa người dưới bắt đầu chủ động tự mình hút lấy, ma xát, anh biết tới lúc rồi nên bắt đầu ra vào nhanh hơn, tốc độ cực nhanh khiến mỗi lần tiếp nhận thì Đường Vũ há hốc miệng, gần như không phát ra nổi âm thanh mà chỉ có thể bị động thừa nhận tình ái mãnh liệt như vậy.</w:t>
      </w:r>
      <w:r>
        <w:br w:type="textWrapping"/>
      </w:r>
      <w:r>
        <w:br w:type="textWrapping"/>
      </w:r>
      <w:r>
        <w:rPr>
          <w:b/>
        </w:rPr>
        <w:t xml:space="preserve">“Không cần, a…….a…… Chậm, chậm một chút……”. Đường Vũ rốt cục chịu không nổi, khóc đấm lên bả vai đối phương, để đối phương chậm lại.</w:t>
      </w:r>
      <w:r>
        <w:br w:type="textWrapping"/>
      </w:r>
      <w:r>
        <w:br w:type="textWrapping"/>
      </w:r>
      <w:r>
        <w:rPr>
          <w:b/>
        </w:rPr>
        <w:t xml:space="preserve">Bây giờ Courson đã hoàn toàn mất đi lý trí, chỉ có thể nghe theo dục vọng đong đưa thân mình, cho tới khi trong suy nghĩ chỉ còn 1 mảnh ánh sáng, dương vật tiến thêm một bước tốc độ nhanh hơn, đột nhiên va chạm kịch liệt mấy lần thì bắn toàn bộ tinh dịch vào trong cơ thể tiểu giống cái!</w:t>
      </w:r>
      <w:r>
        <w:br w:type="textWrapping"/>
      </w:r>
      <w:r>
        <w:br w:type="textWrapping"/>
      </w:r>
      <w:r>
        <w:rPr>
          <w:b/>
        </w:rPr>
        <w:t xml:space="preserve">Courson thở hổn hển nằm sấp trên người tiểu giống cái, dương vật dưới người chưa rút ra mà còn để ở  trong cơ thể Đường Vũ, lý trí chậm rãi trở về, ánh mắt anh phức tạp nhìn Đường Vũ vẫn mơ hồ vẫn như cũ chưa nắm được tình hình, lấy ra con dao sắc để ở ấn đường </w:t>
      </w:r>
      <w:r>
        <w:rPr>
          <w:i/>
          <w:b/>
        </w:rPr>
        <w:t xml:space="preserve">(chỗ giữa 2 chân mày)</w:t>
      </w:r>
      <w:r>
        <w:rPr>
          <w:b/>
        </w:rPr>
        <w:t xml:space="preserve"> cắt sâu vào!</w:t>
      </w:r>
      <w:r>
        <w:br w:type="textWrapping"/>
      </w:r>
      <w:r>
        <w:br w:type="textWrapping"/>
      </w:r>
    </w:p>
    <w:p>
      <w:pPr>
        <w:pStyle w:val="Heading2"/>
      </w:pPr>
      <w:bookmarkStart w:id="145" w:name="chương-40-hữu-tình-nên-làm-tổn-thương"/>
      <w:bookmarkEnd w:id="145"/>
      <w:r>
        <w:t xml:space="preserve">40. Chương 40: Hữu Tình Nên Làm Tổn Thương</w:t>
      </w:r>
    </w:p>
    <w:p>
      <w:pPr>
        <w:pStyle w:val="Compact"/>
      </w:pPr>
      <w:r>
        <w:br w:type="textWrapping"/>
      </w:r>
      <w:r>
        <w:br w:type="textWrapping"/>
      </w:r>
      <w:r>
        <w:rPr>
          <w:b/>
        </w:rPr>
        <w:t xml:space="preserve">Courson từ từ cúi người xuống đặt trán mình lên trên trán Đường Vũ, máu tươi tạo thành khế ước mang theo mùi máu nhàn nhạt, anh nhìn thấy bộ dáng tiểu giống cái vẫn mơ hồ như cũ thì khẽ cắn môi ép buộc kéo thú nguyên lực từ chỗ kết hợp của 2 người đi vào trong cơ thể Đường Vũ, khế ước màu máu và cái trán đồng thời hình thành hình tròn khép kín.</w:t>
      </w:r>
      <w:r>
        <w:br w:type="textWrapping"/>
      </w:r>
      <w:r>
        <w:br w:type="textWrapping"/>
      </w:r>
      <w:r>
        <w:rPr>
          <w:b/>
        </w:rPr>
        <w:t xml:space="preserve">Thật ra trước đây vào thời xa xưa thì bầu bạn khế ước ở thế giới thú nhân là giống đực thú nhân vì bày tỏ ý tứ nguyện trung thành giống như nghi thức của kỵ sĩ. Sau khi ký kết khế ước thì cả đời thú nhân chỉ có thể nguyện trung thành với 1 giống cái, nhưng giống cái lại đồng thời có thể có được nhiều giống đực làm người bảo vệ, cho dù giống cái này chết đi thì thú nhân cũng vô pháp lại có được người giống cái thứ hai. Điều này đại khái chính là thần thú hơi thiên vị cho giống cái nhỏ yếu, ban cho thú nhân sự hùng mạnh, ban cho giống cái chế ước </w:t>
      </w:r>
      <w:r>
        <w:rPr>
          <w:i/>
          <w:b/>
        </w:rPr>
        <w:t xml:space="preserve">(kìm hãm, hạn chế</w:t>
      </w:r>
      <w:r>
        <w:rPr>
          <w:b/>
        </w:rPr>
        <w:t xml:space="preserve">).</w:t>
      </w:r>
      <w:r>
        <w:br w:type="textWrapping"/>
      </w:r>
      <w:r>
        <w:br w:type="textWrapping"/>
      </w:r>
      <w:r>
        <w:rPr>
          <w:b/>
        </w:rPr>
        <w:t xml:space="preserve">Một khi giống cái này có người thú nhân bảo hộ thứ nhất thì trong cơ thể giống cái này sẽ có thú nguyên lực của tên thú nhân kia, nếu thú nhân tới sau muốn ký kết khế ước với giống cái này thì cần nhận được đồng ý của chính giống cái, hoặc là nhận được sự đồng ý của thú nhân tới trước, coi như là xuất phát từ sự bảo hộ với giống cái.</w:t>
      </w:r>
      <w:r>
        <w:br w:type="textWrapping"/>
      </w:r>
      <w:r>
        <w:br w:type="textWrapping"/>
      </w:r>
      <w:r>
        <w:rPr>
          <w:b/>
        </w:rPr>
        <w:t xml:space="preserve">Đương nhiên bởi vì khế ước này là đơn phương chế ước giống đực thú nhân cho nên rất ít có thú nhân vô vị ép buộc giống cái mà mình không thích ký kết khế ước.</w:t>
      </w:r>
      <w:r>
        <w:br w:type="textWrapping"/>
      </w:r>
      <w:r>
        <w:br w:type="textWrapping"/>
      </w:r>
      <w:r>
        <w:rPr>
          <w:b/>
        </w:rPr>
        <w:t xml:space="preserve">Courson biết con gấu gian xảo kia tuyệt đối sẽ không cho phép anh, mà Đường Vũ vẫn đối xử với anh như là bạn bè bình thường, vốn còn định làm tiểu giống cái cảm động 1 chút, giành được thiện cảm của đối phương, không ngờ tiền tuyến xuất hiện quân tình </w:t>
      </w:r>
      <w:r>
        <w:rPr>
          <w:i/>
          <w:b/>
        </w:rPr>
        <w:t xml:space="preserve">(tình hình quân sự)</w:t>
      </w:r>
      <w:r>
        <w:rPr>
          <w:b/>
        </w:rPr>
        <w:t xml:space="preserve"> khẩn cấp, trùng tộc tinh tế xâm lược quy mô, anh là sĩ quan cấp uý của chiến hạm tinh tế nên trước tiên cần trở về quân bộ đưa tin. Hơn nữa lần này hình như trùng tộc có chuẩn bị mới tới, lấy tình trạng ở chung bây giờ của anh với Đường Vũ thì chỉ sợ sau này khi anh đi khỏi rồi thì cũng không có cơ hội bước vào thế giới của Đường Vũ.</w:t>
      </w:r>
      <w:r>
        <w:br w:type="textWrapping"/>
      </w:r>
      <w:r>
        <w:br w:type="textWrapping"/>
      </w:r>
      <w:r>
        <w:rPr>
          <w:b/>
        </w:rPr>
        <w:t xml:space="preserve">Khế ước bầu bạn còn có một loại phương pháp ký kết đặc thù mà rất ít người biết đến, phương pháp này bị chôn dấu sâu bên trong các gia tộc cổ xưa, nếu không phải từ nhỏ Courson thích đọc các loại sách thì cũng sẽ không bởi vì trùng hợp nào đó phát hiện phương pháp này, còn nhớ rõ lúc ấy khi chính mình phát hiện nó thì thấy rất khinh thường, cảm thấy thú nhân miễn cưỡng giống cái như thế thật sự là khiến người khác khinh thường, nhưng hiện giờ chính anh lại làm chuyện như vậy, cho dù là pháp luật đế quốc cũng sẽ không cho phép. Căn cứ quy định của pháp luật thú nhân thì khẳng định sẽ phán anh sung quân tới chiến trường nguy hiểm nhất tinh tế, này cùng với chỗ anh đi không có gì khác nhau mấy, cho nên anh quyết định mạo hiểm thử một lần, mặc kệ ra sao đều phải sinh ra ràng buộc với tiểu giống cái!</w:t>
      </w:r>
      <w:r>
        <w:br w:type="textWrapping"/>
      </w:r>
      <w:r>
        <w:br w:type="textWrapping"/>
      </w:r>
      <w:r>
        <w:rPr>
          <w:b/>
        </w:rPr>
        <w:t xml:space="preserve">Thông qua kết hợp thân mật nhất, ép buộc phá bỏ bảo hộ mà thú nhân tới trước để lại trong cơ thể giống cái, đồng thời ký kết khế ước có thể hình thành ràng buộc vĩnh cửu! Phương thức này hình thành bầu bạn khế ước có thể coi như huyết khế</w:t>
      </w:r>
      <w:r>
        <w:rPr>
          <w:i/>
          <w:b/>
        </w:rPr>
        <w:t xml:space="preserve"> (khế ước bằng máu)</w:t>
      </w:r>
      <w:r>
        <w:rPr>
          <w:b/>
        </w:rPr>
        <w:t xml:space="preserve">, tác dụng kiềm chế đối thú nhân càng mạnh!</w:t>
      </w:r>
      <w:r>
        <w:br w:type="textWrapping"/>
      </w:r>
      <w:r>
        <w:br w:type="textWrapping"/>
      </w:r>
      <w:r>
        <w:rPr>
          <w:b/>
        </w:rPr>
        <w:t xml:space="preserve">Nhìn thấy ngực Đường Vũ từ từ hiện lên hình xăm lang tộc huyết sắc thì Courson lộ ra nụ cười phức tạp, thật cẩn thận giúp tiểu giống cái xử lý tốt đống lộn xộn trên người, cũng giúp Đường Vũ mặc quần áo, anh hơi cố hết sức ôm lấy Đường Vũ trở lại đại sảnh buổi tiệc, vừa rồi huyết sắc khế ước làm cho anh hao tổn khá nhiều thú nguyên lực, thoạt nhìn trên mặt khá tái nhợt.</w:t>
      </w:r>
      <w:r>
        <w:br w:type="textWrapping"/>
      </w:r>
      <w:r>
        <w:br w:type="textWrapping"/>
      </w:r>
      <w:r>
        <w:rPr>
          <w:b/>
        </w:rPr>
        <w:t xml:space="preserve">Khi Courson thành công ký kết huyết sắc khế ước, Ares đang vui vẻ đánh nhau với người khác và Carl ở bên cạnh khen ngợi cổ vũ, đồng thời cảm giác được sự bất thường, hai người liếc nhau, Ares trực tiếp xuất ra tuyệt chiêu gia truyền nhà Hardman, tốc chiến tốc thắng đánh bại đối thủ.</w:t>
      </w:r>
      <w:r>
        <w:br w:type="textWrapping"/>
      </w:r>
      <w:r>
        <w:br w:type="textWrapping"/>
      </w:r>
      <w:r>
        <w:rPr>
          <w:b/>
        </w:rPr>
        <w:t xml:space="preserve">Sắc mặt Carl khó coi nơi nơi tìm kiếm bóng dáng Đường Vũ và Courson, Ares đi theo bên cạnh thì hơi thở càng lạnh như băng. Sự liên hệ của khế ước bầu bạn giúp bọn họ dựa vào cảm giác mỏng manh tìm được sân vườn, vừa muốn đi vào thì nhìn thấy Courson bế Đường Vũ đang mê man đi ra. Thấy vệt đỏ ửng không bình thường trên mặt tiểu giống cái thì gân xanh con gấu nổi lên, Ares ngửi được mùi hôi nồng đậm của sói trên người Đường Vũ, mắt xanh hơi hơi nheo lại, trong lòng dâng lên cảm giác cực kỳ khó chịu, một loại dục vọng muốn giết người khó có thể ức chế.</w:t>
      </w:r>
      <w:r>
        <w:br w:type="textWrapping"/>
      </w:r>
      <w:r>
        <w:br w:type="textWrapping"/>
      </w:r>
      <w:r>
        <w:rPr>
          <w:b/>
        </w:rPr>
        <w:t xml:space="preserve">Courson đón nhận ánh mắt của Carl và Ares, cười khổ một chút, “Chúng ta đi khỏi chỗ này trước được không? Ở đây đông người, trở về tôi tùy các cậu xử lý”.</w:t>
      </w:r>
      <w:r>
        <w:br w:type="textWrapping"/>
      </w:r>
      <w:r>
        <w:br w:type="textWrapping"/>
      </w:r>
      <w:r>
        <w:rPr>
          <w:b/>
        </w:rPr>
        <w:t xml:space="preserve">Carl nhịn rồi nhịn mới nổi giận đùng đùng đi tới ôm lấy Đường Vũ, “Ares! Chúng ta đi!”.</w:t>
      </w:r>
      <w:r>
        <w:br w:type="textWrapping"/>
      </w:r>
      <w:r>
        <w:br w:type="textWrapping"/>
      </w:r>
      <w:r>
        <w:rPr>
          <w:b/>
        </w:rPr>
        <w:t xml:space="preserve">Đường Vũ tỉnh lại trong 1 trận tiếng vật nặng bị đánh liên tục, đầu có chút choáng váng, nhưng may mắn không có đau buốt sau khi say rượu, đang muốn đứng dậy thì hạ thể truyền đến cảm giác hơi hơi sưng đau và dính dớp khiến cậu nháy mắt ngẩn ngơ, vội vàng chịu đựng sự khó chịu mà đi tới trước gương, kéo quần áo thì thấy dấu răng đầy người, dấu hôn che kín toàn thân, có vẻ đặc biệt dâm dật, hơn nữa hình xăm trước ngực trái kích thích đại não của cậu.</w:t>
      </w:r>
      <w:r>
        <w:br w:type="textWrapping"/>
      </w:r>
      <w:r>
        <w:br w:type="textWrapping"/>
      </w:r>
      <w:r>
        <w:rPr>
          <w:b/>
        </w:rPr>
        <w:t xml:space="preserve">Mặt Đường Vũ tái nhợt té ngồi trên mặt đất, trí nhớ chậm rãi trở về, thanh niên tao nhã điển trai ở trên người chính mình liều lĩnh vận động, con ngươi trấn định tràn ngập dục vọng, nhìn rất khác so với trước kia, còn có 1 ly đồ uống màu trắng hơi trong suốt!</w:t>
      </w:r>
      <w:r>
        <w:br w:type="textWrapping"/>
      </w:r>
      <w:r>
        <w:br w:type="textWrapping"/>
      </w:r>
      <w:r>
        <w:rPr>
          <w:b/>
        </w:rPr>
        <w:t xml:space="preserve">Cảm giác bị phản bội làm cho Đường Vũ cảm thấy phẫn nộ với bi thương, đáy lòng trào ra 1 cỗ cảm giác mất mát, nắm tay trắng nõn gầy yếu gắt gao xiết chặt cái chăn, đối phương rõ ràng rõ ràng người bạn duy nhất của cậu ở thú nhân thế giới!</w:t>
      </w:r>
      <w:r>
        <w:br w:type="textWrapping"/>
      </w:r>
      <w:r>
        <w:br w:type="textWrapping"/>
      </w:r>
      <w:r>
        <w:rPr>
          <w:b/>
        </w:rPr>
        <w:t xml:space="preserve">“Ầm!”. Lại 1 lần nổ mạnh nữa khiến cho Đường Vũ chú ý, cố gắng xem nhẹ sự khó chịu dưới thân, đi tới bên cửa sổ, cái sân xinh đẹp bên ngoài kia bị phá nát bét. Con gấu bự màu nâu trong sân nhảy lên, hùng chưởng liên tiếp không ngừng đánh vào trên người 1 giống đực thú nhân mặc quân phục màu đen, người kia đã không cách nào phản kháng, như miếng vải rách bị con gấu bự đánh cho cả người đầy máu, ngoài ra còn có 1 con hổ bự vằn vàng, móng vuốt sắc bén để lại nhiều vết thương sâu thấy xương trên người thú nhân.</w:t>
      </w:r>
      <w:r>
        <w:br w:type="textWrapping"/>
      </w:r>
      <w:r>
        <w:br w:type="textWrapping"/>
      </w:r>
      <w:r>
        <w:rPr>
          <w:b/>
        </w:rPr>
        <w:t xml:space="preserve">Cấp bậc thú võ giả của Courson cao hơn 2 bậc so với Carl và Ares, nguyên bản hai người kia vốn không thể làm anh bị thương được, nhưng đầu tiên là ép buộc thực thi huyết khế, sau lại không chút nào phản kháng tùy 2 con dã thú điên cuồng đánh, nếu Đường Vũ tỉnh lại muộn thêm 1 chút nữa thì rất khó nói có thể hay không nhặt xác giúp con sói phúc hắc* tự làm tự chịu kia.</w:t>
      </w:r>
      <w:r>
        <w:br w:type="textWrapping"/>
      </w:r>
      <w:r>
        <w:br w:type="textWrapping"/>
      </w:r>
      <w:r>
        <w:rPr>
          <w:b/>
        </w:rPr>
        <w:t xml:space="preserve">* phúc hắc là gian xảo, quỷ quyệt, cáo già</w:t>
      </w:r>
      <w:r>
        <w:br w:type="textWrapping"/>
      </w:r>
      <w:r>
        <w:br w:type="textWrapping"/>
      </w:r>
      <w:r>
        <w:rPr>
          <w:b/>
        </w:rPr>
        <w:t xml:space="preserve">Nhìn một hồi thì Đường Vũ mặt tỉnh bơ từ tốn đi vào trong sân, nhẹ giọng nói, “Đủ rồi”. Dù sao vẫn không thể để Carl và Ares giết người.</w:t>
      </w:r>
      <w:r>
        <w:br w:type="textWrapping"/>
      </w:r>
      <w:r>
        <w:br w:type="textWrapping"/>
      </w:r>
      <w:r>
        <w:rPr>
          <w:b/>
        </w:rPr>
        <w:t xml:space="preserve">Courson trực tiếp xụi lơ trên mặt đất, gần như nhìn không ra nhân hình, chỉ có hít vào mà thở ra rất ít, Đường Vũ nhíu mày, “Gọi xe cứu thương đi”.</w:t>
      </w:r>
      <w:r>
        <w:br w:type="textWrapping"/>
      </w:r>
      <w:r>
        <w:br w:type="textWrapping"/>
      </w:r>
      <w:r>
        <w:rPr>
          <w:b/>
        </w:rPr>
        <w:t xml:space="preserve">Carl bốc hỏa muốn phản bác thì bị ánh mắt bình tĩnh không gợn sóng của Đường Vũ nhìn một chút liền ngoan ngoãn liên lạc quang não công cộng của bệnh viện. Rất nhanh xe cơ giáp cấp cứu đi vào chỗ ở của Đường Vũ, vẻ mặt không có kinh ngạc gì nâng Courson cực kỳ thê thảm lên xe cứu thương, hình như đã quen với việc thú nhân máu me đầy người. Chẳng qua là các thú nhân thích đánh nhau, chỉ cần không chết người thì sẽ không có phiền phức quá lớn gì cả.</w:t>
      </w:r>
      <w:r>
        <w:br w:type="textWrapping"/>
      </w:r>
      <w:r>
        <w:br w:type="textWrapping"/>
      </w:r>
      <w:r>
        <w:rPr>
          <w:b/>
        </w:rPr>
        <w:t xml:space="preserve">Đường Vũ lẳng lặng ngồi ở bên cạnh Courson bị quấn thành xác ướp, Carl và Ares bị cậu đuổi ra khỏi phòng bệnh. Vừa rồi thừa dịp lúc Courson cấp cứu thì Đường Vũ đặc biệt tìm đọc tin tức liên quan tới việc giống cái mang thai, cuối cùng thở phào nhẹ nhõm, thì ra giống cái ở thú nhân thế giới rất khó mang thai, hơn nữa giống cái muốn mang thai còn cần 1 điều kiện trọng yếu là cùng bầu bạn yêu nhau làm tình, tự nhiên kích phát khế ước bầu bạn, xúc tiến tỷ lệ thụ thai, cho dù là như vậy vẫn là rất nhiều cặp vợ chồng cả đời không có con.</w:t>
      </w:r>
      <w:r>
        <w:br w:type="textWrapping"/>
      </w:r>
      <w:r>
        <w:br w:type="textWrapping"/>
      </w:r>
      <w:r>
        <w:rPr>
          <w:b/>
        </w:rPr>
        <w:t xml:space="preserve">Bên ngực trái của Đường Vũ  xuất hiện hình xăm con sói huyết sắc, xem ra cậu đã bị Couron cưỡng ép thực thi khế ước bầu bạn, trong ấn tượng của cậu thì bọn họ chỉ làm một lần, hơn nữa cậu cũng không yêu Courson, cho nên cơ hội có con bằng 0, nhưng mà cậu vẫn định để mấy ngày nữa thì đi kiểm tra một chút.</w:t>
      </w:r>
      <w:r>
        <w:br w:type="textWrapping"/>
      </w:r>
      <w:r>
        <w:br w:type="textWrapping"/>
      </w:r>
      <w:r>
        <w:rPr>
          <w:b/>
        </w:rPr>
        <w:t xml:space="preserve">Chưa bao giờ có một ngày Courson cảm thấy việc mở mắt ra lại khó khăn như vậy, mặc dù là chiến tranh tinh tế tàn khốc nhất thì cũng không có làm cho anh bị thương quá nặng như vậy, gần như giây phút cận kề cái chết kia thì anh tự hỏi mình có hối hận không? Đúng vậy, anh hối hận, anh thật sự rất hối hận lúc trước khi cứu chữa Đường Vũ bị hao tổn tinh thần lực ở chỗ lão Bố thì sao anh lại không nói ra câu nói kia trước Carl chứ!</w:t>
      </w:r>
      <w:r>
        <w:br w:type="textWrapping"/>
      </w:r>
      <w:r>
        <w:br w:type="textWrapping"/>
      </w:r>
      <w:r>
        <w:rPr>
          <w:b/>
        </w:rPr>
        <w:t xml:space="preserve">Rốt cuộc là từ khi nào thì Đường Vũ đã hoàn toàn bước vào thế giới nội tâm của anh, ảnh hưởng sâu sắc tới anh? Courson cẩn thận hồi tưởng, không nghĩ ra được. Cố gắng mở to mắt ra, ánh sáng bên ngoài làm mắt anh hơi đau, sau khi dần dần thích ứng ánh sáng chung quanh thì anh đối diện với 1 đôi mắt bình tĩnh không gợn sóng, hình như trái tim trong nháy mắt mất đi năng lực đập rồi.</w:t>
      </w:r>
      <w:r>
        <w:br w:type="textWrapping"/>
      </w:r>
      <w:r>
        <w:br w:type="textWrapping"/>
      </w:r>
      <w:r>
        <w:rPr>
          <w:b/>
        </w:rPr>
        <w:t xml:space="preserve">Đường Vũ lẳng lặng đánh giá trung úy sói thoạt nhìn khá thê thảm, hoàn toàn nhìn không ra một chút tao nhã bình tĩnh ngày xưa của người này, Carl và Ares xuống tay không chút nể tình, lòng cậu vốn rất phẫn nộ bởi vậy mà bình tĩnh trở lại, dù sao cậu cũng là đại lão gia, tuy rằng bị đâm 1 chút sẽ cảm thấy rất tức giận nhưng chưa tới mức muốn chết muốn sống. Nhưng khiến cậu khổ sở chính là người hại cậu, mê gian </w:t>
      </w:r>
      <w:r>
        <w:rPr>
          <w:i/>
          <w:b/>
        </w:rPr>
        <w:t xml:space="preserve">(rape e nó khi e nó đang mê man)</w:t>
      </w:r>
      <w:r>
        <w:rPr>
          <w:b/>
        </w:rPr>
        <w:t xml:space="preserve"> cậu lại là người bạn duy nhất mà cậu cực tín nhiệm!</w:t>
      </w:r>
      <w:r>
        <w:br w:type="textWrapping"/>
      </w:r>
      <w:r>
        <w:br w:type="textWrapping"/>
      </w:r>
      <w:r>
        <w:rPr>
          <w:b/>
        </w:rPr>
        <w:t xml:space="preserve">“Tại sao?”. Là  tiếng đầu tiên Đường Vũ phát ra âm thanh, tiếng nói khàn khàn khô khốc.</w:t>
      </w:r>
      <w:r>
        <w:br w:type="textWrapping"/>
      </w:r>
      <w:r>
        <w:br w:type="textWrapping"/>
      </w:r>
      <w:r>
        <w:rPr>
          <w:b/>
        </w:rPr>
        <w:t xml:space="preserve">Courson vốn tưởng rằng sẽ thấy Đường Vũ phẫn nộ, anh mặc cho Đường Vũ xả giận, lại hoặc là Đường Vũ bi thương khóc thì anh sẽ cố gắng dỗ tiểu Vũ vui vẻ, lại hoặc là Đường Vũ khổ sở tuyệt vọng thì anh sẽ kính dâng ra thứ anh trân quý nhất để đổi lấy sự tha thứ của tiểu Vũ. Nhưng mà anh không ngờ lại thấy Đường Vũ bình tĩnh lạnh lùng như vậy, điều này làm cho anh có chút không biết làm sao.</w:t>
      </w:r>
      <w:r>
        <w:br w:type="textWrapping"/>
      </w:r>
      <w:r>
        <w:br w:type="textWrapping"/>
      </w:r>
      <w:r>
        <w:rPr>
          <w:b/>
        </w:rPr>
        <w:t xml:space="preserve">“Tôi, tôi thích cậu…….”. Giọng nói của Courson càng khó nghe so với Đường Vũ, tựa như giấy nhám ma sát, anh cảm giác rất hốt hoảng, tựa như người bị phá hỏng hoàn toàn tất cả đường sống.</w:t>
      </w:r>
      <w:r>
        <w:br w:type="textWrapping"/>
      </w:r>
      <w:r>
        <w:br w:type="textWrapping"/>
      </w:r>
      <w:r>
        <w:rPr>
          <w:b/>
        </w:rPr>
        <w:t xml:space="preserve">Đường Vũ nghe thấy lời của Courson thì chỉ cảm thấy tức cười, khóe miệng nhẹ nhàng cong lên lộ ra nụ cười trào phúng, “Thích là có thể đối xử với tôi như vậy sao? Vậy chắc anh biết người tôi thích là Carl! Anh đối xử với tôi như vậy thì tôi đối mặt với Carl như thế nào đây?”</w:t>
      </w:r>
      <w:r>
        <w:br w:type="textWrapping"/>
      </w:r>
      <w:r>
        <w:br w:type="textWrapping"/>
      </w:r>
      <w:r>
        <w:rPr>
          <w:b/>
        </w:rPr>
        <w:t xml:space="preserve">Nghe thấy lời của Đường Vũ thì nháy mắt Courson mất đi năng lực hô hấp, một cỗ cảm giác lạnh như băng chưa bao giờ trải qua từ sâu trong đáy lòng lan rộng ra bên ngoài, cố gắng bắt lấy một chút lý do có thể làm cho chính mình ấm áp một ít đi phản bác, “Không…….Không phải cậu cũng thích tôi sao?”.</w:t>
      </w:r>
      <w:r>
        <w:br w:type="textWrapping"/>
      </w:r>
      <w:r>
        <w:br w:type="textWrapping"/>
      </w:r>
      <w:r>
        <w:rPr>
          <w:b/>
        </w:rPr>
        <w:t xml:space="preserve">“Anh khờ thật hay giả ngu?”. Đường Vũ càng cảm thấy rất tức cười, thật không biết tại sao lúc trước cậu lại cho rằng thú nhân lang tộc này là người thông minh có lý trí, có đầu óc đáng kính nể, “Chẳng lẽ anh còn không phân biệt được tôi đối với anh là thích của tình bạn hay là tình yêu sao? Đủ rồi, tôi không muốn nói nhiều với anh, khế ước không có biện pháp giải trừ, anh đi đi, đi càng xa càng tốt, tôi không muốn gặp lại anh!”. Nói xong đứng dậy rời đi.</w:t>
      </w:r>
      <w:r>
        <w:br w:type="textWrapping"/>
      </w:r>
      <w:r>
        <w:br w:type="textWrapping"/>
      </w:r>
      <w:r>
        <w:rPr>
          <w:b/>
        </w:rPr>
        <w:t xml:space="preserve">Courson thấy thế thì không quan tâm tới tình trạng vết thương nghiêm trọng, vội vàng liều chết tóm lấy cánh tay của Đường Vũ, miệng vết thương bởi vậy vỡ ra nhiều chỗ, máu tươi lại thấm đỏ băng vải màu trắng, cho dù là thuốc tiên cũng không có thể làm cho vết thương nghiêm trọng như vậy của lang tộc thú nhân lập tức phục hồi, “Đừng đi!”.</w:t>
      </w:r>
      <w:r>
        <w:br w:type="textWrapping"/>
      </w:r>
      <w:r>
        <w:br w:type="textWrapping"/>
      </w:r>
      <w:r>
        <w:rPr>
          <w:b/>
        </w:rPr>
        <w:t xml:space="preserve">Đường Vũ lạnh lùng nhìn Courson, dùng sức hất tay anh ra, không nói thêm câu nào nữa, cũng không quay đầu lại đi khỏi đó.</w:t>
      </w:r>
      <w:r>
        <w:br w:type="textWrapping"/>
      </w:r>
      <w:r>
        <w:br w:type="textWrapping"/>
      </w:r>
    </w:p>
    <w:p>
      <w:pPr>
        <w:pStyle w:val="Heading2"/>
      </w:pPr>
      <w:bookmarkStart w:id="146" w:name="chương-41-hội-nghị-tuyên-bố"/>
      <w:bookmarkEnd w:id="146"/>
      <w:r>
        <w:t xml:space="preserve">41. Chương 41: Hội Nghị Tuyên Bố</w:t>
      </w:r>
    </w:p>
    <w:p>
      <w:pPr>
        <w:pStyle w:val="Compact"/>
      </w:pPr>
      <w:r>
        <w:br w:type="textWrapping"/>
      </w:r>
      <w:r>
        <w:br w:type="textWrapping"/>
      </w:r>
      <w:r>
        <w:rPr>
          <w:b/>
        </w:rPr>
        <w:t xml:space="preserve">Cửa phòng bệnh, Carl và Ares đang chờ ở bên ngoài, nhìn thấy Đường Vũ đi ra thì vội vàng tới đón. Trên đường quay về chỗ ở thì tâm tình của Ares rất phức tạp, lần đầu tiên con hổ này tự hỏi nhiều thứ như vậy, làm cho anh nghĩ tới có chút đau đầu, nhưng là kết cục của Courson làm cho anh có loại dự cảm xấu, nguyên nhân không hợp nhau là cái gì, dù sao vẫn cảm thấy đột nhiên thật hâm mộ con gấu kia.</w:t>
      </w:r>
      <w:r>
        <w:br w:type="textWrapping"/>
      </w:r>
      <w:r>
        <w:br w:type="textWrapping"/>
      </w:r>
      <w:r>
        <w:rPr>
          <w:b/>
        </w:rPr>
        <w:t xml:space="preserve">Carl biết tâm tình Đường Vũ không tốt, gãi đầu, nhớ tới hành động mỗi lần cha chọc giận mẹ, sau khi quay lại chỗ ở lập tức biến thân thành hình thú, lấy ra cái tạp dề hồng nhạt mà anh thích nhất, ỷ vào hùng tộc có thể thoải mái đứng thẳng người lên cùng với móng vuốt sắc bén nên dùng hình thú làm đồ ăn cho Đường Vũ.</w:t>
      </w:r>
      <w:r>
        <w:br w:type="textWrapping"/>
      </w:r>
      <w:r>
        <w:br w:type="textWrapping"/>
      </w:r>
      <w:r>
        <w:rPr>
          <w:b/>
        </w:rPr>
        <w:t xml:space="preserve">Đường Vũ ngồi ở trong phòng khách ngẩn người, đối với hành động hoàn toàn đạt đến mức phạm tội của Courson thì cậu không phải rất muốn tố cáo anh theo pháp luật tinh tế, hoàn toàn hủy diệt Courson, nhưng lại không thể đối mặt với anh ta, chỉ có thể lựa chọn vĩnh viễn không gặp mặt. Tâm tình lộn xộn nên Đường Vũ vô thức đùa nghịch vật bài trí chung quanh, đột nhiên 1 con gấu bự màu nâu mặc tạp dề hồng nhạt xuất hiện ở trước mắt, vốn cái nồi lớn bình thường ở trong tay đối phương thoạt nhìn giống như là món đồ chơi, nhưng con gấu ngốc này lại có thể dùng rất linh hoạt, cái đuôi sau mông thường thường lắc lắc, lông xù làm người xem rất muốn tóm lấy.</w:t>
      </w:r>
      <w:r>
        <w:br w:type="textWrapping"/>
      </w:r>
      <w:r>
        <w:br w:type="textWrapping"/>
      </w:r>
      <w:r>
        <w:rPr>
          <w:b/>
        </w:rPr>
        <w:t xml:space="preserve">Đường Vũ miệng chữ O, trợn mắt há hốc mồm nhìn con gấu bự hơi biến thái kia, trong ánh mắt đắc ý của Carl thì cậu đứng dậy. Thằng nhóc gấu nghĩ  mình học tập chiêu này của cha mình có hiệu quả, đắc ý giang rộng 2 tay chờ đợi tiểu giống cái nhào vào lòng mình, kết quả đối phương chỉ liếc mình một cái thì xoay người bỏ đi, hoàn toàn đả kích con gấu này.</w:t>
      </w:r>
      <w:r>
        <w:br w:type="textWrapping"/>
      </w:r>
      <w:r>
        <w:br w:type="textWrapping"/>
      </w:r>
      <w:r>
        <w:rPr>
          <w:b/>
        </w:rPr>
        <w:t xml:space="preserve">Thằng gấu con buồn bực ngồi trên mặt đất dùng móng vuốt cào sàn nhà cái được cái mất, sàn nhà vốn chỉnh tề xinh đẹp bị cào ra từng vết xước lớn, tại sao mẹ anh mỗi lần đều bị chiêu này của cha anh làm rung động, chính mình lại không được? Chẳng lẽ sự thật giống như cha anh nói bản thân anh lớn lên xí trai, bộ lông không đủ mềm mượt?</w:t>
      </w:r>
      <w:r>
        <w:br w:type="textWrapping"/>
      </w:r>
      <w:r>
        <w:br w:type="textWrapping"/>
      </w:r>
      <w:r>
        <w:rPr>
          <w:b/>
        </w:rPr>
        <w:t xml:space="preserve">Đi vào trong phòng tắm thì Đường Vũ nhìn thấy chính mình trong gương, lại nghĩ tới con gấu bự búp bê Barbie kim cương kia thì khóe miệng nhịn không được co rút, ngực ấm áp, vuốt ve hình xăm hùng tộc trên cánh tay phải, trong mắt cậu hiện lên thần sắc ấm áp.</w:t>
      </w:r>
      <w:r>
        <w:br w:type="textWrapping"/>
      </w:r>
      <w:r>
        <w:br w:type="textWrapping"/>
      </w:r>
      <w:r>
        <w:rPr>
          <w:b/>
        </w:rPr>
        <w:t xml:space="preserve">Nhưng là cảm giác dính dấp phía sau làm cho  tâm tình Đường Vũ mới vừa tốt lên lại bị xấu xuống, vội vàng tắm rửa sạch sẽ từ trong ra ngoài, chính mình trốn tránh cũng tốt, cậu thật sự không muốn lại nghĩ nhiều tới chuyện của Courson.</w:t>
      </w:r>
      <w:r>
        <w:br w:type="textWrapping"/>
      </w:r>
      <w:r>
        <w:br w:type="textWrapping"/>
      </w:r>
      <w:r>
        <w:rPr>
          <w:b/>
        </w:rPr>
        <w:t xml:space="preserve">Ngày hôm sau hội nghị tuyên bố tân ma thực tổ chức bình thường, Đường Vũ cẩn thận chỉnh lý tốt tâm trạng, mang theo 2 tên giống bảo tiêu nhưng không quá đủ tư cách Carl và Ares đi tới hội trường tuyên bố trước. Mới vừa đến cửa hội trường thì bị rất nhiều phóng viên và cameras bao vây lại, đối mặt các loại câu hỏi loạn cào cào thì Đường Vũ dùng tươi cười ấm áp đối phó.</w:t>
      </w:r>
      <w:r>
        <w:br w:type="textWrapping"/>
      </w:r>
      <w:r>
        <w:br w:type="textWrapping"/>
      </w:r>
      <w:r>
        <w:rPr>
          <w:b/>
        </w:rPr>
        <w:t xml:space="preserve">Thật vất vả chen vào bên trong hội trường, Ôn Nhạc nhìn thấy Đường Vũ thì vội vàng qua tiếp đón cậu, nghỉ dưỡng mấy ngày rồi nên sắc mặt thầy Ôn Nhạc thoạt nhìn tốt hơn rất nhiều, con báo đen khổng lồ kia đang buồn chán vẫy vẫy đuôi theo sát bên người Ôn Nhạc.</w:t>
      </w:r>
      <w:r>
        <w:br w:type="textWrapping"/>
      </w:r>
      <w:r>
        <w:br w:type="textWrapping"/>
      </w:r>
      <w:r>
        <w:rPr>
          <w:b/>
        </w:rPr>
        <w:t xml:space="preserve">Nhìn đến phía sau Đường Vũ không có bóng dáng của Courson thì ánh mắt Ôn Nhạc tối đi 1 chút, tuy rằng anh không thân thiết với Courson lắm nhưng từ nhỏ đã quen nhau rồi, tại trường hợp trọng yếu như vậy mà Courson thích Đường Vũ lại vắng mặt, xem ra tối hôm qua cãi nhau rất dữ dội, nghe nói Courson bị hai bầu bạn giống đực của Đường Vũ đánh tới nhập viện, anh biết rõ năng lực của Courson, từ nhỏ đã bị gia tộc ném vào trong quân bộ, vì tạo thế lực cho công hội ma thực sư trong quân bộ mà cố gắng, thái độ làm người khéo léo, rất là khéo đưa đẩy. Anh biết Courson thích Đường Vũ, thật không biết tối hôm qua Courson rốt cuộc đã làm gì Đường Vũ, mà có thể làm cho 2 giống đực thú nhân này giận tới nỗi bắt tay đánh Courson tới nhập viện.</w:t>
      </w:r>
      <w:r>
        <w:br w:type="textWrapping"/>
      </w:r>
      <w:r>
        <w:br w:type="textWrapping"/>
      </w:r>
      <w:r>
        <w:rPr>
          <w:b/>
        </w:rPr>
        <w:t xml:space="preserve">Xem trên mặt tiểu giống cái cũng không tốt lắm, tuy nói mang theo tươi cười nhưng lại cảm giác rất miễn cưỡng, Ôn Nhạc hỏi nhiều cũng không tốt lắm, chỉ có thể chuyển hướng đề tài đợi hội nghị tuyên bố bắt đầu.</w:t>
      </w:r>
      <w:r>
        <w:br w:type="textWrapping"/>
      </w:r>
      <w:r>
        <w:br w:type="textWrapping"/>
      </w:r>
      <w:r>
        <w:rPr>
          <w:b/>
        </w:rPr>
        <w:t xml:space="preserve">Tâm tình Đường Vũ không tốt cho nên cũng không biết lúc này đây tin tức của hội nghị tuyên bố có ảnh hưởng to lớn, hơn nữa trước kia đoạn clip thần kỳ kia trên mạng phát tán rất nhanh, không riêng nhóm người trên chủ tinh chú ý tất cả điều này, thì ngay cả rất nhiều tinh tế chiến hạm có thể bắt được tín hiệu cùng với kênh công cộng trên tinh cầu của di dân ngoại tinh đều phát tin này, mọi người đoán tân giống ma thực rốt cuộc có thể cho mang đến thay đổi như thế nào cho thế giới thú nhân thế, hoàn toàn công khai số liệu tỉ mỉ có thể vì ma thực sư bình thường không có gia tộc lâu đời chống lưng mang đến rất nhiều trợ giúp!</w:t>
      </w:r>
      <w:r>
        <w:br w:type="textWrapping"/>
      </w:r>
      <w:r>
        <w:br w:type="textWrapping"/>
      </w:r>
      <w:r>
        <w:rPr>
          <w:b/>
        </w:rPr>
        <w:t xml:space="preserve">Khi đại sư Kezi Mo trang trọng đem số liệu ma thực đã trải qua xem xét cẩn thận dùng tiếng nói từ tốn mà kiên định công bố ra ngoài thì hình như cả chủ tinh đều im lặng xuống, mọi người sôi nổi ngồi vây quanh bốn phía quang bình, trong quán rượu, trong khách sạn, trên xe cơ giáp công cộng……. Còn có các chiến sĩ tinh tế ôm súng xung điện, máy bay chiến đấu cơ giáp trang bị đầy đủ  đều ngồi ở bên cạnh quang bình nghe đại sư Kezi Mo phát biểu.</w:t>
      </w:r>
      <w:r>
        <w:br w:type="textWrapping"/>
      </w:r>
      <w:r>
        <w:br w:type="textWrapping"/>
      </w:r>
      <w:r>
        <w:rPr>
          <w:b/>
        </w:rPr>
        <w:t xml:space="preserve">Hai loại cùng 1 nhánh, cấp bậc năng lượng giống nhau, nhưng hình thái số liệu ma thực biểu hiện khác nhau được công hội ma thực sư phóng khoáng công khai ra, lúc trước còn có người cười nhạo công hội ma thực sư chiếm lấy Trà Trà, nói muốn công khai chỉ là lấy lý do thôi, còn cược xem cuối cùng trình độ công khai có thể  được mấy phần của toàn bộ số liệu, kết quả thật tới hôm nay hành động của công hội ma thực sư đã hung hăng tát 1 bàn tay thật mạnh vào những người cười nhạo này, khiến những người đó nửa ngày còn chưa hoàn hồn lại, không rõ tại sao công hội ma thực sư lại buông bỏ lợi thế đã rơi vào tay mình như thế này mà không để tranh thủ đạt được địa vị cao hơn, quyền lực lớn hơn nữa?</w:t>
      </w:r>
      <w:r>
        <w:br w:type="textWrapping"/>
      </w:r>
      <w:r>
        <w:br w:type="textWrapping"/>
      </w:r>
      <w:r>
        <w:rPr>
          <w:b/>
        </w:rPr>
        <w:t xml:space="preserve">“……Trên đây là số liệu chi tiết của 2 khoản ma thực Đan Tung, sau đó công hội ma thực sư sẽ công bố nó lên trên mạng!”. Theo giọng nói  nhỏ đi của đại sư Kezi Mo thì mọi người ở hiện trường cùng với chờ đợi ở ngoài bình không tự chủ được phát ra tiếng hoan hô, nhất là nhóm giống cái bị hệ thống số liệu thực phá hỏng sâu con đường của ma thực, hiểu được nên cực vui mà khóc.</w:t>
      </w:r>
      <w:r>
        <w:br w:type="textWrapping"/>
      </w:r>
      <w:r>
        <w:br w:type="textWrapping"/>
      </w:r>
      <w:r>
        <w:rPr>
          <w:b/>
        </w:rPr>
        <w:t xml:space="preserve">Một hệ thống con đường ma thực hoàn chỉnh bày ra trước mặt, nhiều ma thực sư trẻ tuổi từ đó mà cải biến con đường ma thực, mà năm ấy ma thực sư có tuổi cũng nhịn không được thở dài mình sống không gặp thời, chính mình tuổi lớn, nghiên cứu 1 trong 9  đại ma thực đã muốn lâu lắm, lâu lắm rồi, rất khó lại bắt đầu một lần nữa.</w:t>
      </w:r>
      <w:r>
        <w:br w:type="textWrapping"/>
      </w:r>
      <w:r>
        <w:br w:type="textWrapping"/>
      </w:r>
      <w:r>
        <w:rPr>
          <w:b/>
        </w:rPr>
        <w:t xml:space="preserve">Đại sư Warren chờ mọi người bình tĩnh lại thì mới kéo Đường Vũ tới trước microphone, “Đứa nhỏ này chính là người cung cấp số liệu ma thực, tôi nghĩ tất cả mọi người đã chờ tới sốt ruột rồi”.</w:t>
      </w:r>
      <w:r>
        <w:br w:type="textWrapping"/>
      </w:r>
      <w:r>
        <w:br w:type="textWrapping"/>
      </w:r>
      <w:r>
        <w:rPr>
          <w:b/>
        </w:rPr>
        <w:t xml:space="preserve">Đường Vũ lặng lẽ đối mặt cameras dày đặc chung quanh, nhìn thấy trong mắt người phía dưới không che dấu được nghi ngờ, nhẹ giọng mở miệng, “Tôi biết tất cả mọi người rất tò mò tại sao tôi muốn công khai những số liệu này, cũng tò mò rốt cuộc tôi phát hiện tân giống ma thực như thế nào, điều này thì bây giờ tôi chưa thể nói ra được, sau này một ngày nào đó có lẽ tôi không cần nói thì mọi người cũng có thể biết đáp án……”.</w:t>
      </w:r>
      <w:r>
        <w:br w:type="textWrapping"/>
      </w:r>
      <w:r>
        <w:br w:type="textWrapping"/>
      </w:r>
      <w:r>
        <w:rPr>
          <w:b/>
        </w:rPr>
        <w:t xml:space="preserve">Giọng nói của tiểu giống cái trong trẻo mà chín chắn xuyên thấu qua quang bình  truyền tới từng ngóc ngách trong tinh tế </w:t>
      </w:r>
      <w:r>
        <w:rPr>
          <w:i/>
          <w:b/>
        </w:rPr>
        <w:t xml:space="preserve">(giữa các vì sao),</w:t>
      </w:r>
      <w:r>
        <w:rPr>
          <w:b/>
        </w:rPr>
        <w:t xml:space="preserve"> chỉ là 1 giống đực thú nhân tao nhã đứng trên đường cái nhưng lộ ra hơi thở nồng đậm bi thương đang chuyên chú ngửa đầu nhìn thẳng quang bình ngoài trời, dưới quần áo quấn 1 vòng băng vải màu trắng.</w:t>
      </w:r>
      <w:r>
        <w:br w:type="textWrapping"/>
      </w:r>
      <w:r>
        <w:br w:type="textWrapping"/>
      </w:r>
      <w:r>
        <w:rPr>
          <w:b/>
        </w:rPr>
        <w:t xml:space="preserve">“…….Thật ra hôm nay nhân cơ hội này tôi muốn nói 1 chút chuyện khác, ma thực chống đỡ cả kết cấu xã hội của chúng ta, các thú nhân ỷ lại năng lượng ma thực để trở nên càng cường đại hơn, mới có thể nhiều lần đánh bại trùng tộc xâm chiếm, bảo vệ tinh cầu và giống cái chúng ta. Nhưng là giống ma thực nhiều như vậy mà phương pháp hấp thu của các thú nhân chỉ có 1 loại, trực tiếp vò nát ma thực rồi ăn để hấp thu năng lượng trong đó. Tôi gặp qua thầy Ôn Nhạc của tôi dùng ma thực làm ra thuốc viên, tuy rằng viên thuốc này còn nhiều hạn chế nhưng điều này làm cho tôi bắt đầu tự hỏi, phương pháp hấp thu ma thực thật sự chỉ có một loại như vậy sao?”. Đường Vũ đột nhiên ném ra lời nói khiến cho một mảnh ồ lên, rất nhiều thú nhân lớn tuổi hoặc là ma thực sư cười nhạt, hiện trường cũng đột nhiên loạn cả lên.</w:t>
      </w:r>
      <w:r>
        <w:br w:type="textWrapping"/>
      </w:r>
      <w:r>
        <w:br w:type="textWrapping"/>
      </w:r>
      <w:r>
        <w:rPr>
          <w:b/>
        </w:rPr>
        <w:t xml:space="preserve">“Xin hỏi! Tại sao cậu lại nói như vậy? Có phải có chứng cứ gì không?”. Các phóng viên đều giơ tay hỏi.</w:t>
      </w:r>
      <w:r>
        <w:br w:type="textWrapping"/>
      </w:r>
      <w:r>
        <w:br w:type="textWrapping"/>
      </w:r>
      <w:r>
        <w:rPr>
          <w:b/>
        </w:rPr>
        <w:t xml:space="preserve">Còn chưa chờ Đường Vũ trả lời thì 1 phóng viên lại đứng lên hỏi, “Cậu đây là ngang nhiên thách thức chân lí truyền lại qua hàng ngàn năm sao?”.</w:t>
      </w:r>
      <w:r>
        <w:br w:type="textWrapping"/>
      </w:r>
      <w:r>
        <w:br w:type="textWrapping"/>
      </w:r>
      <w:r>
        <w:rPr>
          <w:b/>
        </w:rPr>
        <w:t xml:space="preserve">“Cậu có thể đưa ra lý do và chứng cớ để chứng minh suy đoán của mình không?”. Lại 1 phóng viên chen tới phía trước hỏi.</w:t>
      </w:r>
      <w:r>
        <w:br w:type="textWrapping"/>
      </w:r>
      <w:r>
        <w:br w:type="textWrapping"/>
      </w:r>
      <w:r>
        <w:rPr>
          <w:b/>
        </w:rPr>
        <w:t xml:space="preserve">“Đây là tuyên bố đối ngoại của công hội ma thực sư thông qua phát ngôn của cậu sao?”. Vấn đề càng ngày càng sắc sảo, người cũng càng lúc càng chen lên phía trước.</w:t>
      </w:r>
      <w:r>
        <w:br w:type="textWrapping"/>
      </w:r>
      <w:r>
        <w:br w:type="textWrapping"/>
      </w:r>
      <w:r>
        <w:rPr>
          <w:b/>
        </w:rPr>
        <w:t xml:space="preserve">Ôn Nhạc thấy thế thì vội vàng đi lên trấn an mọi người, cũng kéo Đường Vũ nói chuyện hoàn toàn không theo kế hoạch đến phía sau hội trường, mặt khác tất cả phóng viên, nhiếp ảnh gia đều bị cản ở ngoài, nhìn thấy tiểu giống cái cúi đầu im lặng ngồi ở trên ghế thì Ôn Nhạc cảm thấy đau đầu vô cùng, đứa nhỏ này trước kia cũng không phải người như thế nha, sao đột nhiên thay đổi nhiều như vậy, có thể mỗi lần đừng đùa như vậy được không, sẽ đùa chết người đó!</w:t>
      </w:r>
      <w:r>
        <w:br w:type="textWrapping"/>
      </w:r>
      <w:r>
        <w:br w:type="textWrapping"/>
      </w:r>
      <w:r>
        <w:rPr>
          <w:b/>
        </w:rPr>
        <w:t xml:space="preserve">“Em có biết tiếp theo Goering sẽ đả kích với phản bác như thế nào không? Những điều em nói điều đúng nhưng em có từng suy xét lại phương pháp hấp thu ma thực của thú nhân thế giới đã truyền qua bao nhiêu năm chưa? Nếu có một ngày em nói với thầy rằng em không phải giống cái mà là giống đực thì thầy sẽ phản ứng như thế nào?”. Ôn Nhạc tức giận nên không cần giữ miệng nữa, trực tiếp mắng Đường Vũ vuốt mặt không kịp.</w:t>
      </w:r>
      <w:r>
        <w:br w:type="textWrapping"/>
      </w:r>
      <w:r>
        <w:br w:type="textWrapping"/>
      </w:r>
      <w:r>
        <w:rPr>
          <w:b/>
        </w:rPr>
        <w:t xml:space="preserve">Đường Vũ mờ mịt nghe thấy Ôn Nhạc quở trách, cũng không biết tại sao mình muốn nói những lời đó, trong lòng nghẹn 1 cỗ khí rất khó chịu, muốn trút hết ra ngoài. Cậu vốn nên đi lên phát biểu một ít cảm nghĩ, nói linh tinh để cổ vũ mọi người công khai trao đổi số liệu ma thực, kết quả hình ảnh thú nhân lang tộc lần nữa toát ra ở trong đầu cậu, 2 người từng giống như bạn bè bình thường vô số lần tham thảo luận qua ưu điểm với nhược điểm của việc công khai số liệu ma thực, khi cậu đứng trước microphone nói ra những lời thường xuyên nói ở trước mặt Courson thì cậu một chữ cũng không nói nên lời, đau lòng tới khó chịu.</w:t>
      </w:r>
      <w:r>
        <w:br w:type="textWrapping"/>
      </w:r>
      <w:r>
        <w:br w:type="textWrapping"/>
      </w:r>
      <w:r>
        <w:rPr>
          <w:b/>
        </w:rPr>
        <w:t xml:space="preserve">Nhìn thấy Đường Vũ vẫn cúi đầu như cũ không nói gì thì Ôn Nhạc thở dài, “Chúng ta trở về sớm một chút đi, mấy ngày nay em cũng không nên lên mạng, cũng không nên ra khỏi nhà, bị chỉ trích nhục mạ gì thì cũng không cần để ý tới, thầy sẽ cử người đúng giờ mang thức ăn tới cho bọn em”.</w:t>
      </w:r>
      <w:r>
        <w:br w:type="textWrapping"/>
      </w:r>
      <w:r>
        <w:br w:type="textWrapping"/>
      </w:r>
      <w:r>
        <w:rPr>
          <w:b/>
        </w:rPr>
        <w:t xml:space="preserve">Đường Vũ gật gật đầu, cậu tỉnh táo lại mới hiểu được chính mình vừa rồi liều lĩnh bao nhiêu, tấm gương Bruno vì chống lại thuyết địa tâm, ủng hộ thuyết nhật tâm* mà bị đám người vô tri thiêu sống còn đó mà cậu lại có thể liều lĩnh, lỗ mãng khơi mào tranh chấp, thật sự rất lỗ mãng.</w:t>
      </w:r>
      <w:r>
        <w:br w:type="textWrapping"/>
      </w:r>
      <w:r>
        <w:br w:type="textWrapping"/>
      </w:r>
      <w:r>
        <w:rPr>
          <w:b/>
        </w:rPr>
        <w:t xml:space="preserve">* Thuyết địa tâm, thuyết nhật tâm thuộc về lĩnh vực thiên văn học,</w:t>
      </w:r>
      <w:r>
        <w:br w:type="textWrapping"/>
      </w:r>
      <w:r>
        <w:br w:type="textWrapping"/>
      </w:r>
    </w:p>
    <w:p>
      <w:pPr>
        <w:pStyle w:val="Heading2"/>
      </w:pPr>
      <w:bookmarkStart w:id="147" w:name="chương-42-sự-tranh-chấp-của-các-thế-lực"/>
      <w:bookmarkEnd w:id="147"/>
      <w:r>
        <w:t xml:space="preserve">42. Chương 42: Sự Tranh Chấp Của Các Thế Lực</w:t>
      </w:r>
    </w:p>
    <w:p>
      <w:pPr>
        <w:pStyle w:val="Compact"/>
      </w:pPr>
      <w:r>
        <w:br w:type="textWrapping"/>
      </w:r>
      <w:r>
        <w:br w:type="textWrapping"/>
      </w:r>
      <w:r>
        <w:rPr>
          <w:b/>
        </w:rPr>
        <w:t xml:space="preserve">Sự phản đối và chỉ trích càng mãnh liệt so với trong tưởng tượng của Đường Vũ, chỗ ở của cậu bị người khác điều tra ra nên đã không thể ở lại, vì thế công hội ma thực sư bí mật chuyển cậu tới 1 tầng hầm để lánh mặt, 2 thú nhân  Ares và Carl vốn tính tình không chịu nổi cũng theo sát đi tới đó, mỗi ngày nghẹn khuất buồn chán ở trong phòng, nhiều nhất là chơi game trên mạng. Rất nhanh trên mạng liền xuất hiện 2 cao thủ ra tay đặc biệt tàn nhẫn, nơi nơi tìm người trút giận. Tình trạng này cậu đều thấy hết trong mắt, liền đau lòng, mỗi ngày thay đổi các món ăn phong phú cho 2 thằng nhóc này.</w:t>
      </w:r>
      <w:r>
        <w:br w:type="textWrapping"/>
      </w:r>
      <w:r>
        <w:br w:type="textWrapping"/>
      </w:r>
      <w:r>
        <w:rPr>
          <w:b/>
        </w:rPr>
        <w:t xml:space="preserve">Courson nghe tin tức hội nghị tuyên bố ngày đó xong thì trực tiếp đi khỏi chủ tinh, đi chiến trường nguy hiểm trước. Đường Vũ không thể hiểu hết được chiến trường tinh tế và trùng tộc nguy hiểm bao nhiêu, nhưng đại khái có thể đoán ra một ít, mỗi khi nghĩ đến Courson thì còn mang theo chút lo lắng nói không nên lời. Hơn nữa khi tức giận trôi qua thì cả người tỉnh táo lại, cậu bắt đầu tự kiểm điểm, dù sao ở thú nhân thế giới thì thân phận trước mắt của cậu không phải là 1 người đàn ông chân chính mà là giống cái có thể sinh con trong mắt thú nhân.</w:t>
      </w:r>
      <w:r>
        <w:br w:type="textWrapping"/>
      </w:r>
      <w:r>
        <w:br w:type="textWrapping"/>
      </w:r>
      <w:r>
        <w:rPr>
          <w:b/>
        </w:rPr>
        <w:t xml:space="preserve">Sinh con……. Nghĩ vậy thì Đường Vũ lại đau đầu, cậu là gay, cũng rất muốn tìm được người yêu làm chỗ dựa, có đứa con của riêng mình, nhưng làm cho 1 người đàn ông trưởng thành như cậu chấp nhận kỹ năng đặc thù có thể sinh con thì chỉ sợ tạm thời thật sự rất khó bình tĩnh tiếp nhận, may mắn thú nhân không thể có con dễ dàng như vậy, bằng không trong bụng đột nhiên có thêm 1 thứ khác thì cảm giác thực sự có chút quái dị……</w:t>
      </w:r>
      <w:r>
        <w:br w:type="textWrapping"/>
      </w:r>
      <w:r>
        <w:br w:type="textWrapping"/>
      </w:r>
      <w:r>
        <w:rPr>
          <w:b/>
        </w:rPr>
        <w:t xml:space="preserve">Mấy ngày nay Ôn Nhạc bận tới không thấy được bóng người, nhưng thật ra con báo nhà thầy ấy đã tới 2 lần, đem tới nhiều tài liệu bí mật, bên trên là bản ghi chép tỉ mỉ gút mắt của các thế lực trên tinh cầu thú nhân, còn rõ ràng hơn so với lúc trước Courson kể lại cho Đường Vũ. Nói là ma thực chống đỡ cả thế giới thú nhân là đúng chứ không có sai.</w:t>
      </w:r>
      <w:r>
        <w:br w:type="textWrapping"/>
      </w:r>
      <w:r>
        <w:br w:type="textWrapping"/>
      </w:r>
      <w:r>
        <w:rPr>
          <w:b/>
        </w:rPr>
        <w:t xml:space="preserve">Lịch sử nhìn chung khá giống quyền lực thay đổi thường xuyên trên địa cầu, thế giới thú nhân vẫn khá ổn định, rốt cuộc nguyên nhân đúng là bởi vì các đại gia tộc và quân bộ, chính đảng nắm giữ rất nhiều số liệu ma thực tỉ mỉ, nhân sĩ cấp thấp muốn xoay người hát khúc nông nô </w:t>
      </w:r>
      <w:r>
        <w:rPr>
          <w:i/>
          <w:b/>
        </w:rPr>
        <w:t xml:space="preserve">(í ẻ chắc là dân đen mún thành danh, muốn giàu có)</w:t>
      </w:r>
      <w:r>
        <w:rPr>
          <w:b/>
        </w:rPr>
        <w:t xml:space="preserve"> chỉ có thể dựa vào các đại gia tộc, hoặc là dùng ma thực cao cấp đổi lấy hoặc là đạt được càng nhiều tin tức ma thực, để mà nâng cao cấp bậc thú võ giả và ma thực sư, mới có thể đạt được địa vị xã hội rất cao.</w:t>
      </w:r>
      <w:r>
        <w:br w:type="textWrapping"/>
      </w:r>
      <w:r>
        <w:br w:type="textWrapping"/>
      </w:r>
      <w:r>
        <w:rPr>
          <w:b/>
        </w:rPr>
        <w:t xml:space="preserve">Mà lúc trước chuyện Đường Vũ dùng cách vẽ ma thực giúp nâng cao thú nguyên lực cho nhiều thú nhân đã dẫn tới nhiều người không cam lòng phụ thuộc vào đại gia tộc mà tự hành động, nhưng sau lại có rất nhiều ma thực sư nắm quyền chứng minh thực tế loại phương pháp này hình như không thể sao chép, sau khi làm ầm ĩ một đoạn thời gian thì tất cả trở lại bình thường.</w:t>
      </w:r>
      <w:r>
        <w:br w:type="textWrapping"/>
      </w:r>
      <w:r>
        <w:br w:type="textWrapping"/>
      </w:r>
      <w:r>
        <w:rPr>
          <w:b/>
        </w:rPr>
        <w:t xml:space="preserve">Nhưng hiện giờ Đường Vũ lại quăng ra sự nghi ngờ phương pháp hấp thu năng lượng ma thực, hơn nữa đám đại gia tộc, quân bộ, chính phủ cao cấp, hoặc nhiều hoặc ít biết chuyện Đường Vũ lén dùng ma thực làm ra đồ ăn và đồ uống, hiểu được những lời này của Đường Vũ là có chứng cớ. Điều này làm cho các vị gia chủ, tướng quân, nhóm quan lớn bởi vì tân giống ma thực xuất hiện mà làm cho quyền lực lung lay đã xuất ra không ít thủ đoạn tinh lực đi trấn áp hoàn toàn nổi giận!</w:t>
      </w:r>
      <w:r>
        <w:br w:type="textWrapping"/>
      </w:r>
      <w:r>
        <w:br w:type="textWrapping"/>
      </w:r>
      <w:r>
        <w:rPr>
          <w:b/>
        </w:rPr>
        <w:t xml:space="preserve">Có để yên cho người ta sống hay không đây! Công hội ma thực sư đây là muốn khiêu chiến với mọi người sao!</w:t>
      </w:r>
      <w:r>
        <w:br w:type="textWrapping"/>
      </w:r>
      <w:r>
        <w:br w:type="textWrapping"/>
      </w:r>
      <w:r>
        <w:rPr>
          <w:b/>
        </w:rPr>
        <w:t xml:space="preserve">Ngoài ra còn có 1 số ít thế lực bị Đường Vũ ảnh hưởng tới, ví dụ như tướng quân Hardman, vua lính đánh thuê gia tộc Quentin, công hội ma thực sư khống chế mấy gia tộc ma thực và thương hội Lauren còn đang đứng ngoài quan sát, phần lớn các thế lực đều đang bắt đầu nổ súng với Đường Vũ.</w:t>
      </w:r>
      <w:r>
        <w:br w:type="textWrapping"/>
      </w:r>
      <w:r>
        <w:br w:type="textWrapping"/>
      </w:r>
      <w:r>
        <w:rPr>
          <w:b/>
        </w:rPr>
        <w:t xml:space="preserve">Mỗi ngày đều có các loại ngôn luận thật thật giả giả, bối cảnh thân phận của Đường Vũ bị tung ra, càng ngày càng nhiều người nghi ngờ 1 giống cái không có ma nguyên lực, cũng không phải là ma thực sư sao có thể “phát hiện” tân giống ma thực, sao có tư cách nghi ngờ phương pháp hấp thu ma thực đã lưu truyền hàng ngàn năm tới bây giờ?</w:t>
      </w:r>
      <w:r>
        <w:br w:type="textWrapping"/>
      </w:r>
      <w:r>
        <w:br w:type="textWrapping"/>
      </w:r>
      <w:r>
        <w:rPr>
          <w:b/>
        </w:rPr>
        <w:t xml:space="preserve">Mà một ít ma thực sư cao cấp dùng “bối cảnh chuyên nghiệp” này liên tiếp tham dự các tiết mục phỏng vấn lớn, phủ định ngôn luận và một ít cách làm của Đường Vũ.</w:t>
      </w:r>
      <w:r>
        <w:br w:type="textWrapping"/>
      </w:r>
      <w:r>
        <w:br w:type="textWrapping"/>
      </w:r>
      <w:r>
        <w:rPr>
          <w:b/>
        </w:rPr>
        <w:t xml:space="preserve">Hơn nữa chưa tới mấy ngày đột nhiên truyền ra một ít cái gọi phương pháp sử dụng tân ma thực, tạo thành thương tổn nghiêm trọng cho nhiều ma thực sư và thú nhân. Vốn người đang ủng hộ Trà Trà liền phẫn nộ ra mặt chỉ trích, còn có người bởi vậy nâng thi thể thú nhân vô tội bị chết đi tới cửa công hội ma thực sư ở Bố Đăng Đan yêu cầu Trà Trà ra mặt giải thích!</w:t>
      </w:r>
      <w:r>
        <w:br w:type="textWrapping"/>
      </w:r>
      <w:r>
        <w:br w:type="textWrapping"/>
      </w:r>
      <w:r>
        <w:rPr>
          <w:b/>
        </w:rPr>
        <w:t xml:space="preserve">Ngay sau đó công hội ma thực sư ở các nơi trên chủ tinh bị người không rõ tấn công, hơn nữa công hội ma thực sư khu Đông Nam bộ bị tấn công mãnh liệt nhất. Cũng may sau đó tướng quân Hardman ra mặt kìm hãm 1 bộ phận thế lực quân bộ của Luke, mà thường xuyên xuất hiện tranh chấp võ trang ít thấy trong thành phố nên phía chính phủ không thể không điều động 1 bộ phận cảnh vệ bảo vệ công hội ma thực sư.</w:t>
      </w:r>
      <w:r>
        <w:br w:type="textWrapping"/>
      </w:r>
      <w:r>
        <w:br w:type="textWrapping"/>
      </w:r>
      <w:r>
        <w:rPr>
          <w:b/>
        </w:rPr>
        <w:t xml:space="preserve">Lúc Đường Vũ ở trên địa cầu coi như là nhân vật công chúng nổi tiếng, đạo lý nhân ngôn đáng sợ cậu vẫn hiểu được, đáng sợ nhất không phải là vũ khí hạt nhân, vũ khí sinh hóa mà là lời nói. Cậu tự nhận không có tâm hồn mạnh mẽ như vậy, mấy ngày nay căn bản không dám lên mạng hoặc là mở quang bình ra, nhìn thấy sắc mặt thằng nhóc Carl càng ngày càng đen và đập hư rất nhiều máy móc thì cậu chỉ biết bên ngoài ồn ào dữ dằn ra sao.</w:t>
      </w:r>
      <w:r>
        <w:br w:type="textWrapping"/>
      </w:r>
      <w:r>
        <w:br w:type="textWrapping"/>
      </w:r>
      <w:r>
        <w:rPr>
          <w:b/>
        </w:rPr>
        <w:t xml:space="preserve">Qua khoảng 10 ngày, ngay cả Đường Vũ đều cảm thấy nghẹn ở tầng hầm có chút nhàm chán thì người của công hội ma thực sư rốt cục cũng tới tìm cậu.</w:t>
      </w:r>
      <w:r>
        <w:br w:type="textWrapping"/>
      </w:r>
      <w:r>
        <w:br w:type="textWrapping"/>
      </w:r>
      <w:r>
        <w:rPr>
          <w:b/>
        </w:rPr>
        <w:t xml:space="preserve">Người tới là đại sư Kezi Mo tóc trắng, đối phương thoạt nhìn có chút mệt mỏi, bên người có Ôn Nhạc cùng với đại sư Warren thích dùng phương thức nghiên cứu khoa học tìm hiểu ma thực đi theo.</w:t>
      </w:r>
      <w:r>
        <w:br w:type="textWrapping"/>
      </w:r>
      <w:r>
        <w:br w:type="textWrapping"/>
      </w:r>
      <w:r>
        <w:rPr>
          <w:b/>
        </w:rPr>
        <w:t xml:space="preserve">Sắc mặt 3 người thoạt nhìn đều rất khó coi, vừa vào thì để mấy món đồ lên trên bàn. Màu xanh biếc có chút giống bánh quy mạt trà, 1 ly đồ uống màu trà sữa, mấy cái trứng chim có chứa hoa văn màu xanh biếc.</w:t>
      </w:r>
      <w:r>
        <w:br w:type="textWrapping"/>
      </w:r>
      <w:r>
        <w:br w:type="textWrapping"/>
      </w:r>
      <w:r>
        <w:rPr>
          <w:b/>
        </w:rPr>
        <w:t xml:space="preserve">Đầu tiên Đường Vũ nhìn thấy chúng thì có cảm giác khó chịu, tập trung tinh thần lực “xem” thử thì mới phát hiện năng lượng ma thực của đám đồ ăn này vô cùng hỗn loạn, thậm chí còn nghiêm trọng hơn so với tình huống ma thực giả trước kia, nếu các thú nhân ăn mấy đồ ăn này chỉ sợ tình huống sẽ thực sự gay go.</w:t>
      </w:r>
      <w:r>
        <w:br w:type="textWrapping"/>
      </w:r>
      <w:r>
        <w:br w:type="textWrapping"/>
      </w:r>
      <w:r>
        <w:rPr>
          <w:b/>
        </w:rPr>
        <w:t xml:space="preserve">Đại sư Kezi Mo nhìn thấy sắc mặt Đường Vũ thay đổi thì biết cậu đã phát hiện ra vấn đề, vì thế chỉ vào đám đồ ăn và nói, “Đây là chúng ta căn cứ vào cách cậu dùng ma thực làm đồ ăn trước đây mà làm ra, kết quả cậu cũng thấy đó, tình hình của bọn nó là tốt nhất rồi. Nếu đây là cách dùng tân ma thực mà cậu nói, giống như vẽ Đan Tung, chỉ có thể 1 mình cậu làm được mà không thể sao chép thì lần này chúng ta thật sự rất khó vượt qua cửa ải này”.</w:t>
      </w:r>
      <w:r>
        <w:br w:type="textWrapping"/>
      </w:r>
      <w:r>
        <w:br w:type="textWrapping"/>
      </w:r>
      <w:r>
        <w:rPr>
          <w:b/>
        </w:rPr>
        <w:t xml:space="preserve">Đường Vũ cầm lấy bánh quy màu xanh biếc, bóp nát nó ra để trước mắt cẩn thận quan sát, sau đó cầm ly đồ uống màu trà sữa lên ngửi thì trong lòng đã hiểu rõ, xem ra tình hình của thú nhân thế giới thật sự rất phức tạp.</w:t>
      </w:r>
      <w:r>
        <w:br w:type="textWrapping"/>
      </w:r>
      <w:r>
        <w:br w:type="textWrapping"/>
      </w:r>
      <w:r>
        <w:rPr>
          <w:b/>
        </w:rPr>
        <w:t xml:space="preserve">“Đại sư Kezi Mo, mục đích ngài tới đây tìm tôi là gì?”. Đường Vũ khẽ hỏi.</w:t>
      </w:r>
      <w:r>
        <w:br w:type="textWrapping"/>
      </w:r>
      <w:r>
        <w:br w:type="textWrapping"/>
      </w:r>
      <w:r>
        <w:rPr>
          <w:b/>
        </w:rPr>
        <w:t xml:space="preserve">Kezi Mo sống lâu như vậy, người nào chưa thấy qua, nhưng tiểu giống cái trước mắt này thật sự làm cho ông nhìn không thấu, mấy ngày nay vội vàng đối phó với các loại thủ đoạn của tướng quân Luke, thật vất vả áp chế xuống được 1 chút, thành quả bước đầu nghiên cứu của bọn Warren làm cho lần đầu tiên Kezi Mo có loại cảm giác không có nắm chắc, dành ra chút thời gian liền chạy tới đây tìm Đường Vũ.</w:t>
      </w:r>
      <w:r>
        <w:br w:type="textWrapping"/>
      </w:r>
      <w:r>
        <w:br w:type="textWrapping"/>
      </w:r>
      <w:r>
        <w:rPr>
          <w:b/>
        </w:rPr>
        <w:t xml:space="preserve">Nhưng là đường đường 1 ma thực sư cao quý của công hội ma thực sư lại muốn đặt hy vọng thắng lợi trong cuộc đấu tranh quyền lực trên người 1 tiểu giống cái vị thành niên, tự bản thân Kezi Mo đều cảm thấy mất mặt.</w:t>
      </w:r>
      <w:r>
        <w:br w:type="textWrapping"/>
      </w:r>
      <w:r>
        <w:br w:type="textWrapping"/>
      </w:r>
      <w:r>
        <w:rPr>
          <w:b/>
        </w:rPr>
        <w:t xml:space="preserve">Ho nhẹ một tiếng, Kezi Mo trịnh trọng nói ra yêu cầu, “Tôi hy vọng cậu có thể toàn quyền giao cách dùng tân ma thực cho chúng tôi”.</w:t>
      </w:r>
      <w:r>
        <w:br w:type="textWrapping"/>
      </w:r>
      <w:r>
        <w:br w:type="textWrapping"/>
      </w:r>
      <w:r>
        <w:rPr>
          <w:b/>
        </w:rPr>
        <w:t xml:space="preserve">Đường Vũ nghe vậy thì nhíu mày, cậu tìm tới công hội ma thực sư, 1 phần nguyên nhân là bởi vì nó là1 tổ chức mang tính thuần học thuật nên chắc là không có nhiều phức tạp như vậy, nhưng hiện giờ yêu cầu của đối phương rất rõ ràng không hợp với dự tính ban đầu của cậu, những người này định lợi dụng cậu sao?</w:t>
      </w:r>
      <w:r>
        <w:br w:type="textWrapping"/>
      </w:r>
      <w:r>
        <w:br w:type="textWrapping"/>
      </w:r>
      <w:r>
        <w:rPr>
          <w:b/>
        </w:rPr>
        <w:t xml:space="preserve">Đột nhiên Đường Vũ nhớ tới Courson, nếu con sói kia ở đây thì tốt rồi, con sói tâm tư cẩn thận kia nhất định có thể giúp bản thân cậu phân tích càng rõ ràng tình hình trước mắt, đưa ra đề nghị tốt nhất. Nhưng là……Cậu thở dài trong lòng, thật ra cẩn thận ngẫm lại, yêu cầu của công hội ma thực sư cũng không tính quá đáng, dù sao cậu lợi dụng bọn họ trước, hơn nữa mang đến nhiều rắc rối như vậy cho bọn họ, vừa cẩn thận nghĩ nghĩ, trong ánh mắt mừng rỡ của đại sư Kezi Mo thì gật đầu, “Có thể, nhưng là tùy thời tôi có thể kết thúc quan hệ như vậy”.</w:t>
      </w:r>
      <w:r>
        <w:br w:type="textWrapping"/>
      </w:r>
      <w:r>
        <w:br w:type="textWrapping"/>
      </w:r>
      <w:r>
        <w:rPr>
          <w:b/>
        </w:rPr>
        <w:t xml:space="preserve">Nhận được sự đồng ý của Đường Vũ thì Kezi Mo hơi hơi thở phào nhẹ nhõm, vốn ông cũng không muốn lợi dụng Đường Vũ, nhưng bởi vì nguyên nhân thủ đoạn của Luke càng ngày càng tàn ác, lần này trùng tộc tinh tế </w:t>
      </w:r>
      <w:r>
        <w:rPr>
          <w:i/>
          <w:b/>
        </w:rPr>
        <w:t xml:space="preserve">(giữa các vì sao)</w:t>
      </w:r>
      <w:r>
        <w:rPr>
          <w:b/>
        </w:rPr>
        <w:t xml:space="preserve"> lại tiến công quy mô, công hội ma thực sư bắt đầu bị náo động đến đứng không vững rồi, tin tức này của Đường Vũ thật sự rất quan trọng.</w:t>
      </w:r>
      <w:r>
        <w:br w:type="textWrapping"/>
      </w:r>
      <w:r>
        <w:br w:type="textWrapping"/>
      </w:r>
      <w:r>
        <w:rPr>
          <w:b/>
        </w:rPr>
        <w:t xml:space="preserve">“Đồ ăn ma thực này rốt cuộc có vấn đề ở chỗ nào?”. Ôn Nhạc thấy việc thảo luận tạm ổn rồi thì nhịn không được mà hỏi, anh nghiên cứu rất nhiều ngày nhưng vẫn là không có biện pháp giải quyết vấn đề này.</w:t>
      </w:r>
      <w:r>
        <w:br w:type="textWrapping"/>
      </w:r>
      <w:r>
        <w:br w:type="textWrapping"/>
      </w:r>
      <w:r>
        <w:rPr>
          <w:b/>
        </w:rPr>
        <w:t xml:space="preserve">Đường Vũ nghe vậy thì chỉ vào đồ ăn trên bàn nói, “Thật ra nguyên nhân rất đơn giản, ma thực làm bánh coookies mạt trà thật ra cần thêm 1 quá trình chế biến nữa, đều không phải là trực tiếp sử dụng ma thực đã nghiền nát ra, trà Rooibos cần dùng nguyên liệu rất đặc trưng, ma thực hiện có không thích hợp, mà trứng luộc nước trà này thì tôi đoán nguyên nhân có thể giống như tình huống vẽ Đan Tung trước đây, liên quan tới việc dùng tinh thần lực…….”.</w:t>
      </w:r>
      <w:r>
        <w:br w:type="textWrapping"/>
      </w:r>
      <w:r>
        <w:br w:type="textWrapping"/>
      </w:r>
      <w:r>
        <w:rPr>
          <w:b/>
        </w:rPr>
        <w:t xml:space="preserve">Đường Vũ nghiêng đầu suy nghĩ 1 chút, đột nhiên nhớ tới 1 phương pháp từng làm cậu say mê thán phục, “Có lẽ có biện pháp”. Cậu cười với Ôn Nhạc, trong tươi cười để lộ ra sự tự tin quét đi sự lo âu trong mấy ngày gần đây của Ôn Nhạc.</w:t>
      </w:r>
      <w:r>
        <w:br w:type="textWrapping"/>
      </w:r>
      <w:r>
        <w:br w:type="textWrapping"/>
      </w:r>
    </w:p>
    <w:p>
      <w:pPr>
        <w:pStyle w:val="Heading2"/>
      </w:pPr>
      <w:bookmarkStart w:id="148" w:name="chương-43-uống-trà-đạo"/>
      <w:bookmarkEnd w:id="148"/>
      <w:r>
        <w:t xml:space="preserve">43. Chương 43: Uống Trà Đạo</w:t>
      </w:r>
    </w:p>
    <w:p>
      <w:pPr>
        <w:pStyle w:val="Compact"/>
      </w:pPr>
      <w:r>
        <w:br w:type="textWrapping"/>
      </w:r>
      <w:r>
        <w:br w:type="textWrapping"/>
      </w:r>
      <w:r>
        <w:rPr>
          <w:b/>
        </w:rPr>
        <w:t xml:space="preserve">Bước đầu đàm phán điều kiện hợp tác song phương, công hội ma thực sư rất nhanh liền đưa tới hợp đồng điện tử, Đường Vũ dựa vào trong lòng Carl đã biến thành con gấu bự lông xù. Trong tay là con hổ bự vằn vàng tới góp vui chen vào, tay trái lúc có lúc không gãi cằm con hổ 1 chút, đối phương phát ra tiếng rên rỉ thoải mái, trên tay phải là quang bình lơ lửng, màn hình dày đặc các điều khoản chi tiết khiến Đường Vũ coi mà ngáp dài.</w:t>
      </w:r>
      <w:r>
        <w:br w:type="textWrapping"/>
      </w:r>
      <w:r>
        <w:br w:type="textWrapping"/>
      </w:r>
      <w:r>
        <w:rPr>
          <w:b/>
        </w:rPr>
        <w:t xml:space="preserve">“Carl, anh có người bạn nào xem hiểu hợp đồng này không?”. Đường Vũ đọc một nửa thì quăng nó qua 1 bên, hai má theo bản năng cọ cọ bộ lông của con gấu, làm đệm thịt thật đúng là thoải mái.</w:t>
      </w:r>
      <w:r>
        <w:br w:type="textWrapping"/>
      </w:r>
      <w:r>
        <w:br w:type="textWrapping"/>
      </w:r>
      <w:r>
        <w:rPr>
          <w:b/>
        </w:rPr>
        <w:t xml:space="preserve">Carl giơ 1 móng vuốt lên gãi gãi lông trên đỉnh đầu, giọng nói hùng hậu vang lên ở trên đỉnh đầu Đường Vũ, “Thật ra mẹ anh khá am hiểu cái này, nhưng lúc cha anh đá anh ra khỏi nhà đã hủy bỏ mọi cách liên lạc, cha anh cùng anh hai lại không biết…….”.</w:t>
      </w:r>
      <w:r>
        <w:br w:type="textWrapping"/>
      </w:r>
      <w:r>
        <w:br w:type="textWrapping"/>
      </w:r>
      <w:r>
        <w:rPr>
          <w:b/>
        </w:rPr>
        <w:t xml:space="preserve">Đây là lần đầu tiên Đường Vũ nghe Carl nhắc tới người nhà của anh, có chút tò mò xoay người, không chú ý động tác của chính mình làm cho mặt con gấu dưới bộ lông đỏ lên, “Tại sao anh bị đá ra khỏi nhà? Tập tục của gia tộc hả?”.</w:t>
      </w:r>
      <w:r>
        <w:br w:type="textWrapping"/>
      </w:r>
      <w:r>
        <w:br w:type="textWrapping"/>
      </w:r>
      <w:r>
        <w:rPr>
          <w:b/>
        </w:rPr>
        <w:t xml:space="preserve">Thằng nhóc gấu gật gật đầu, “Nếu sống tới 25 tuổi mà dựa vào thế lực trong nhà thì sẽ bị trong nhà an bài, tôi quen tự do, không muốn bị ràng buộc”.</w:t>
      </w:r>
      <w:r>
        <w:br w:type="textWrapping"/>
      </w:r>
      <w:r>
        <w:br w:type="textWrapping"/>
      </w:r>
      <w:r>
        <w:rPr>
          <w:b/>
        </w:rPr>
        <w:t xml:space="preserve">Đường Vũ còn muốn nói cái gì thì đột nhiên con hổ vươn móng vuốt đụng vào cánh tay của cậu, trong ánh mắt lộ ra ý tứ tranh công, đuôi hổ cao cao dựng thẳng lên, phần đuôi hơi hơi cong cong, lúc động vật họ mèo tâm tình sung sướng sẽ hoàn toàn bị bại lộ, “Cha tôi biết”.</w:t>
      </w:r>
      <w:r>
        <w:br w:type="textWrapping"/>
      </w:r>
      <w:r>
        <w:br w:type="textWrapping"/>
      </w:r>
      <w:r>
        <w:rPr>
          <w:b/>
        </w:rPr>
        <w:t xml:space="preserve">Đôi mắt xanh lạnh như băng như cũ của con hổ phối cùng đệm thịt đặt ở trên cánh tay của Đường Vũ, Ares như vậy làm cho tim cậu đập nhanh lên. Nhưng đối với đề nghị của Ares thì cậu cũng không định đồng ý bởi vì cậu không tin tưởng tướng quân Hardman cha của con hổ lắm.</w:t>
      </w:r>
      <w:r>
        <w:br w:type="textWrapping"/>
      </w:r>
      <w:r>
        <w:br w:type="textWrapping"/>
      </w:r>
      <w:r>
        <w:rPr>
          <w:b/>
        </w:rPr>
        <w:t xml:space="preserve">Địa vị của đối phương và tướng quân Luke, cùng với công hội ma thực sư đối địch trực tiếp, cùng với đoạn thời gian gần đây bọn họ gặp phải nhiều chuyện như vậy thì tướng quân Hardman đều không có ra mặt trợ giúp đứa con của chính mình, hai là sau việc Đường Vũ bị công hội ma thực sư thao túng 1 hồi thì không thể không rút ra bài học kinh nghiệm, nhưng nếu thật sự tìm không thấy người thích hợp thì cũng chỉ có thể nhờ cha Ares giúp thôi.</w:t>
      </w:r>
      <w:r>
        <w:br w:type="textWrapping"/>
      </w:r>
      <w:r>
        <w:br w:type="textWrapping"/>
      </w:r>
      <w:r>
        <w:rPr>
          <w:b/>
        </w:rPr>
        <w:t xml:space="preserve">Đột nhiên quang não trên tay trái Đường Vũ báo có cuộc gọi tới, sau khi cậu mở ra thì tên người cùng hình ảnh người gọi tới làm cho trong lòng cậu hơi hơi siết lại, “Courson…….”.</w:t>
      </w:r>
      <w:r>
        <w:br w:type="textWrapping"/>
      </w:r>
      <w:r>
        <w:br w:type="textWrapping"/>
      </w:r>
      <w:r>
        <w:rPr>
          <w:b/>
        </w:rPr>
        <w:t xml:space="preserve">Trung úy sói thoạt nhìn gầy đi rất nhiều, không biết là thương thế nghiêm trọng hay là nguyên nhân gì khác, vốn quân phục may riêng vừa người thì nay nhìn rộng thùng thình, mặc dù thông qua tín hiệu vũ trụ không quá ổn định thì cũng có thể nhìn ra sắc mặt Courson rất phờ phạc, thấy hốc mắt xanh tím thì cậu không biết nên nói cái gì nữa.</w:t>
      </w:r>
      <w:r>
        <w:br w:type="textWrapping"/>
      </w:r>
      <w:r>
        <w:br w:type="textWrapping"/>
      </w:r>
      <w:r>
        <w:rPr>
          <w:b/>
        </w:rPr>
        <w:t xml:space="preserve">Courson thấy Đường Vũ bắt máy thì rõ ràng thở dài nhẹ nhõm một hơi, “Tôi vừa mới gửi hợp đồng sau khi sữa chửa tới quang não của cậu, cậu có thể xem kỹ lại, cạm bẫy công hội ma thực sư lập ra bẫy cậu thì tôi đều hủy hết hơn nữa bổ sung thêm, hy vọng cậu có thể nhận chút tấm lòng này của tôi…….”.</w:t>
      </w:r>
      <w:r>
        <w:br w:type="textWrapping"/>
      </w:r>
      <w:r>
        <w:br w:type="textWrapping"/>
      </w:r>
      <w:r>
        <w:rPr>
          <w:b/>
        </w:rPr>
        <w:t xml:space="preserve">Không biết trung úy sói rốt cuộc đang ở đâu mà tín hiệu vô cùng kém, thường thường còn có thể nghe được tiếng nổ mạnh, không đợi Đường Vũ trả lời thì Courson vội vàng nói một câu “tự mình cẩn thận” thì cắt đứt thông tin quang não.</w:t>
      </w:r>
      <w:r>
        <w:br w:type="textWrapping"/>
      </w:r>
      <w:r>
        <w:br w:type="textWrapping"/>
      </w:r>
      <w:r>
        <w:rPr>
          <w:b/>
        </w:rPr>
        <w:t xml:space="preserve">Sau khi Đường Vũ  sửng sốt 1 lúc lâu, yên lặng mở hòm thư chứa hợp đồng ra, cả hợp đồng đều là dấu vết đã cẩn thận sửa chữa qua, còn có thể thấy được bộ dạng mệt mỏi của đối phương làm ngực Đường Vũ  hơi co rút.</w:t>
      </w:r>
      <w:r>
        <w:br w:type="textWrapping"/>
      </w:r>
      <w:r>
        <w:br w:type="textWrapping"/>
      </w:r>
      <w:r>
        <w:rPr>
          <w:b/>
        </w:rPr>
        <w:t xml:space="preserve">Chiếm được sự đồng ý hoàn toàn của Đường Vũ thì công hội ma thực sư bắt đầu phản kích mạnh, chẳng những đưa ra lực lượng vũ trang che dấu, còn phát động nhiều thế lực gia tộc to có, nhỏ có, phơi bày thực lực làm cho các cấp trên cao kinh hãi, không thẹn là con quái vật khổng lồ đã hoạt động nhiều năm, tuy rằng đều bận rộn chuyên tâm nghiên cứu học thuật nhưng nếu thật sự bị chọc giận thì lạc đà gầy còn lớn hơn ngựa*!</w:t>
      </w:r>
      <w:r>
        <w:br w:type="textWrapping"/>
      </w:r>
      <w:r>
        <w:br w:type="textWrapping"/>
      </w:r>
      <w:r>
        <w:rPr>
          <w:b/>
        </w:rPr>
        <w:t xml:space="preserve">* Lạc đà gầy so ra còn lớn hơn ngựa: dù lạc đà có gầy gò, nhưng khung xương của nó vẫn lớn hơn con ngựa. Ý nói: dù gia đạo có sa sút trở thành gia đình bình thường thì so ra vẫn hơn những gia đình vốn đã bình thường.</w:t>
      </w:r>
      <w:r>
        <w:br w:type="textWrapping"/>
      </w:r>
      <w:r>
        <w:br w:type="textWrapping"/>
      </w:r>
      <w:r>
        <w:rPr>
          <w:b/>
        </w:rPr>
        <w:t xml:space="preserve">Thời gian dự kiến là 10h sáng, nhưng trời còn chưa sáng thì bên ngoài cánh cửa của công hội ma thực sư đã bị tầng tầng lớp lớp người bao vây, ngoại trừ phóng viên, nhiếp ảnh gia thì còn có khá nhiều dân chúng bình thường, có vết xe đổ của “vẽ tranh Đan Tung” nên mọi người đoán lần này sẽ có hành động càng kinh người hay không.</w:t>
      </w:r>
      <w:r>
        <w:br w:type="textWrapping"/>
      </w:r>
      <w:r>
        <w:br w:type="textWrapping"/>
      </w:r>
      <w:r>
        <w:rPr>
          <w:b/>
        </w:rPr>
        <w:t xml:space="preserve">Sau khi thân phận của Trà Trà lộ ra thực lực thâm căn cố đế cường đại thì vốn các lời đồn đãi cậu là “bia đỡ đạn” dần dần biến mất, lúc này mọi người bắt đầu nghĩ tới tinh thần lực siêu cao cùng với thần bí năng lực thần bí của Trà Trà, lời đồn cậu giống như “sứ giả của Thần thú” dần dần được càng ngày càng nhiều người tiếp nhận.</w:t>
      </w:r>
      <w:r>
        <w:br w:type="textWrapping"/>
      </w:r>
      <w:r>
        <w:br w:type="textWrapping"/>
      </w:r>
      <w:r>
        <w:rPr>
          <w:b/>
        </w:rPr>
        <w:t xml:space="preserve">Khi Đường Vũ nghe thấy những lời đồn đãi này thì nhịn không được cười nhạt, đây tự nhiên là kết quả công hội ma thực sư ngầm thao túng. Bất quá không sao cả, có cái thân phận kỳ quái cũng có lợi cho cậu làm việc về sau, chỉ là đột nhiên cảm thấy được chính mình không hiểu có chút giống hồ sơ X, tưởng tượng như vậy làm cho cậu nhịn không được run rẩy nổi lên một thân da gà.</w:t>
      </w:r>
      <w:r>
        <w:br w:type="textWrapping"/>
      </w:r>
      <w:r>
        <w:br w:type="textWrapping"/>
      </w:r>
      <w:r>
        <w:rPr>
          <w:b/>
        </w:rPr>
        <w:t xml:space="preserve">Vì để đạt tới hiệu quả tốt nhất nên Đường Vũ còn đặc biệt may một thân Trung Quốc hán phục, áo trắng viền xanh, hoa văn lá trà thêu khéo léo ở góc tay áo, trên đầu đội khăn vấn màu đen, bên mép thêu hoa văn xanh ánh vàng, tôn lên khí chất cả người càng thêm xuất trần.</w:t>
      </w:r>
      <w:r>
        <w:br w:type="textWrapping"/>
      </w:r>
      <w:r>
        <w:br w:type="textWrapping"/>
      </w:r>
      <w:r>
        <w:rPr>
          <w:b/>
        </w:rPr>
        <w:t xml:space="preserve">Carl và Ares nhìn thấy Đường Vũ như vậy thì trong lòng hai người đồng thời xuất hiện tình tự khẩn trương, có loại cảm giác không nắm bắt được đối phương, hai người liếc nhau, 1 trái 1 phải nắm chặt tay Đường Vũ</w:t>
      </w:r>
      <w:r>
        <w:br w:type="textWrapping"/>
      </w:r>
      <w:r>
        <w:br w:type="textWrapping"/>
      </w:r>
      <w:r>
        <w:rPr>
          <w:b/>
        </w:rPr>
        <w:t xml:space="preserve">Đường Vũ không rõ 2 thằng nhóc thú này bị làm sao, nhìn thời gian gần tới giờ thì trở tay giữ chặt bọn họ, cười nói, “Theo giúp tôi cùng nhau đánh trận này đi!”</w:t>
      </w:r>
      <w:r>
        <w:br w:type="textWrapping"/>
      </w:r>
      <w:r>
        <w:br w:type="textWrapping"/>
      </w:r>
      <w:r>
        <w:rPr>
          <w:b/>
        </w:rPr>
        <w:t xml:space="preserve">Trên chiến trường tinh tế xa xôi trung úy sói lái máy bay chiến đấu cơ giáp màu trắng, dẫn dắt 1 đám cơ giáp chiến sĩ đang chiến đấu với 1 con trùng tộc có hình dạng ghê tởm, trùng tộc bị súng điện quang chém thành 2 nửa phun ra chất lỏng màu xanh, dính lên cơ giáp màu trắng, thoạt nhìn có loại mỹ cảm quỷ dị nói không nên lời.</w:t>
      </w:r>
      <w:r>
        <w:br w:type="textWrapping"/>
      </w:r>
      <w:r>
        <w:br w:type="textWrapping"/>
      </w:r>
      <w:r>
        <w:rPr>
          <w:b/>
        </w:rPr>
        <w:t xml:space="preserve">Courson mạo hiểm tránh thoát 1 con trùng khổng lồ chém giết, súng xung kịp thời bắn 1 phát, đổi lấy cơ hội thở dốc một chút, hai ngày liên tục  không ngủ giúp tiểu giống cái xem hợp đồng, thân thể quả thật có chút không chịu nổi, trùng vương thấp kém cũng có thể làm cho anh suýt nữa bị tổn hại. Anh lắc đầu cười khổ, nhìn trước mắt sắp đến thời gian bắt đầu hội nghị tuyên bố chia sẻ phương pháp hấp thu ma thực, những lúc này thì phía sau tiểu giống cái phát ra ánh sáng làm anh mê muội, thực đáng tiếc không thể ở hiện trường trực tiếp dùng hai mắt của mình nhìn Đường Vũ như vậy.</w:t>
      </w:r>
      <w:r>
        <w:br w:type="textWrapping"/>
      </w:r>
      <w:r>
        <w:br w:type="textWrapping"/>
      </w:r>
      <w:r>
        <w:rPr>
          <w:b/>
        </w:rPr>
        <w:t xml:space="preserve">Xiết chặt đao điện quang, Courson phát ra một tiếng sói tru, chiến sĩ lang tộc trên chiến trường đều đáp lại, trong lúc nhất thời khí thế đại chấn!</w:t>
      </w:r>
      <w:r>
        <w:br w:type="textWrapping"/>
      </w:r>
      <w:r>
        <w:br w:type="textWrapping"/>
      </w:r>
      <w:r>
        <w:rPr>
          <w:b/>
        </w:rPr>
        <w:t xml:space="preserve">Hội nghị tuyên bố cử hành ngay tại đại sảnh của công hội ma thực sư, bên trong chật ních chi chít giống cái và thú nhân, gần như không có chỗ đặt chân, ở trung tâm chỉ dư ra cái bàn dài, lúc này gần như người cả tinh tế chú ý chờ đợi tiểu giống cái xuất hiện.</w:t>
      </w:r>
      <w:r>
        <w:br w:type="textWrapping"/>
      </w:r>
      <w:r>
        <w:br w:type="textWrapping"/>
      </w:r>
      <w:r>
        <w:rPr>
          <w:b/>
        </w:rPr>
        <w:t xml:space="preserve">Khi Đường Vũ xuất hiện ở trong tầm mắt mọi người thì mọi người không tự chủ nhường đường, giống cái nho nhỏ còn chưa trưởng thành sống lưng thẳng tắp, mỗi một bước đều vững vàng đi tới cái bàn trống, hai cái thú nhân tuổi trẻ đi phía sau tựa như 2 vị thần bảo hộ, gắt gao đi theo sau.</w:t>
      </w:r>
      <w:r>
        <w:br w:type="textWrapping"/>
      </w:r>
      <w:r>
        <w:br w:type="textWrapping"/>
      </w:r>
      <w:r>
        <w:rPr>
          <w:b/>
        </w:rPr>
        <w:t xml:space="preserve">Nguyên bản đại sảnh cực kỳ ồn ào đột nhiên lặng ngắt, chỉ còn lại có tiếng động đi đường của Đường Vũ và 2 thú nhân. Ôn Nhạc đã chờ sẵn ở bên cạnh cái bàn dài mỉm cười đem Đường Vũ tới cái ghế duy nhất giữa cái bàn dài, cái bàn có miếng vải trắng phủ lên, hình như bày biện 1 ít đồ đạc, nhìn bên ngoài hoàn toàn không nhận ra đó là cái gì.</w:t>
      </w:r>
      <w:r>
        <w:br w:type="textWrapping"/>
      </w:r>
      <w:r>
        <w:br w:type="textWrapping"/>
      </w:r>
      <w:r>
        <w:rPr>
          <w:b/>
        </w:rPr>
        <w:t xml:space="preserve">Đường Vũ ngồi cao hơn cái bàn 1 chút, nhìn phía dưới thì đột nhiên có loại cảm giác quan sát chúng sinh kỳ quái, chậm rãi hít sâu, cậu nhẹ giọng mở miệng, tiếng nói thông qua microphone cùng trang thiết bị thông tấn quang bình rót vào lỗ tai các thú nhân ở khắp nơi trên tinh cầu.</w:t>
      </w:r>
      <w:r>
        <w:br w:type="textWrapping"/>
      </w:r>
      <w:r>
        <w:br w:type="textWrapping"/>
      </w:r>
      <w:r>
        <w:rPr>
          <w:b/>
        </w:rPr>
        <w:t xml:space="preserve">Ánh mắt mọi người phức tạp chờ đợi, chờ đợi tiểu giống cái này rốt cuộc sẽ mang đến một hồi gột rửa trước nay từng chưa có cho thế giới thú nhân, hoặc là một hồi vạch trần sự dối trá khủng khiếp.</w:t>
      </w:r>
      <w:r>
        <w:br w:type="textWrapping"/>
      </w:r>
      <w:r>
        <w:br w:type="textWrapping"/>
      </w:r>
      <w:r>
        <w:rPr>
          <w:b/>
        </w:rPr>
        <w:t xml:space="preserve">“Không cần phải nói nhiều, hãy xem đi”. Đường Vũ chỉ nói nói mấy câu như vậy thì không nói gì nữa, rồi đột nhiên xốc miếng vải trắng trên bàn lên, 1 bộ trà đạo tuyệt đẹp xuất hiện ở trước mặt mọi người.</w:t>
      </w:r>
      <w:r>
        <w:br w:type="textWrapping"/>
      </w:r>
      <w:r>
        <w:br w:type="textWrapping"/>
      </w:r>
      <w:r>
        <w:rPr>
          <w:b/>
        </w:rPr>
        <w:t xml:space="preserve">Cái bàn hình rễ cây xoay quanh ở giữa khán đài, ở giữa đặt 1 bộ trà cụ Thanh Hoa, hoa văn trắng và xanh phối hợp cực hài hòa với màu sắc quần áo của Đường Vũ.</w:t>
      </w:r>
      <w:r>
        <w:br w:type="textWrapping"/>
      </w:r>
      <w:r>
        <w:br w:type="textWrapping"/>
      </w:r>
      <w:r>
        <w:rPr>
          <w:b/>
        </w:rPr>
        <w:t xml:space="preserve">Nghệ thuật uống trà hay gọi cách khác là trà đạo ở khu Triều Sán ở Quảng Đông cực thịnh hành, bạn trà của Đường Vũ phần lớn đều lớn tuổi, người trẻ tuổi ít hơn. khi trò chuyện, nếu hỏi quê nhà có phải là Triều Sán không thì tỷ lệ trả lời có cực cao.</w:t>
      </w:r>
      <w:r>
        <w:br w:type="textWrapping"/>
      </w:r>
      <w:r>
        <w:br w:type="textWrapping"/>
      </w:r>
      <w:r>
        <w:rPr>
          <w:b/>
        </w:rPr>
        <w:t xml:space="preserve">Trà đạo của người Triều Sán rất thú vị, mặc kệ bao nhiêu người uống trà thì chỉ có 3 cái chén trà, hơn nữa uống 1 ấm trà tối thiểu phải đổ 3 ấm nước, tất cả đều dùng để tráng chén trà.</w:t>
      </w:r>
      <w:r>
        <w:br w:type="textWrapping"/>
      </w:r>
      <w:r>
        <w:br w:type="textWrapping"/>
      </w:r>
      <w:r>
        <w:rPr>
          <w:b/>
        </w:rPr>
        <w:t xml:space="preserve">Lần này Đường Vũ muốn bày ra đều không phải là trà đạo thuần túy của Triều Sán, dù sao cách pha trà này khá thích hợp cho việc tán dóc giữa bạn bè, nếu là lúc này thì trà đạo có hiệu quả màu sắc biểu diễn thì tốt hơn.</w:t>
      </w:r>
      <w:r>
        <w:br w:type="textWrapping"/>
      </w:r>
      <w:r>
        <w:br w:type="textWrapping"/>
      </w:r>
      <w:r>
        <w:rPr>
          <w:b/>
        </w:rPr>
        <w:t xml:space="preserve">Khoảnh khắc Đường Vũ giở mảnh vải trắng lên thì Ôn Nhạc bật bài “Trà ca” mà  Đường Vũ đã thu âm trước, là âm nhạc đơn thuần hiếm thấy của tinh cầu thú nhân, khi thanh âm vừa nổi lên thì mọi người vốn muốn bắt lỗi hoặc là cực độ chờ mong đều trở nên bình tĩnh trở lại, hô hấp dịu đi theo lời nói nhẹ nhàng của Đường Vũ, cùng với âm nhạc thư giãn mà dần dần thả lỏng.</w:t>
      </w:r>
      <w:r>
        <w:br w:type="textWrapping"/>
      </w:r>
      <w:r>
        <w:br w:type="textWrapping"/>
      </w:r>
      <w:r>
        <w:rPr>
          <w:b/>
        </w:rPr>
        <w:t xml:space="preserve">Chậm rãi cầm lên ấm nước đã đun sôi, trong ánh mắt khó hiểu của mọi người thì Đường Vũ bắt đầu tráng chén, nước sôi đổ vào trà cụ phát ra tiếng nước xèo xèo, rửa sạch sẽ bụi bẩn trên chén, cũng rửa trôi tạp niệm trong lòng các thú nhân.</w:t>
      </w:r>
      <w:r>
        <w:br w:type="textWrapping"/>
      </w:r>
      <w:r>
        <w:br w:type="textWrapping"/>
      </w:r>
      <w:r>
        <w:rPr>
          <w:b/>
        </w:rPr>
        <w:t xml:space="preserve">Tinh thần Đường Vũ trở nên càng linh hoạt kỳ ảo, đám người chi chít ở chung quanh biến mất ở  trong phạm vi tầm mắt của cậu, chỉ còn lại có trà cụ trước mắt, chóp mũi chỉ lưu lại mùi thơm ngát của Lan Hương Đan Tung.</w:t>
      </w:r>
      <w:r>
        <w:br w:type="textWrapping"/>
      </w:r>
      <w:r>
        <w:br w:type="textWrapping"/>
      </w:r>
      <w:r>
        <w:rPr>
          <w:b/>
        </w:rPr>
        <w:t xml:space="preserve">Hai thằng thú con đứng gần Đường Vũ nhất, cái loại cảm giác không xác định cảm thấy không nắm bắt được tiểu giống cái càng mãnh liệt, nhưng lúc này bọn họ cũng không dám liều lĩnh đi tới, một loại áp lực vô hình làm cho bọn họ có loại xúc động thán phục, thú nguyên lực trong cơ thể 2 thú giữa mê hoặc im lặng vận hành.</w:t>
      </w:r>
      <w:r>
        <w:br w:type="textWrapping"/>
      </w:r>
      <w:r>
        <w:br w:type="textWrapping"/>
      </w:r>
      <w:r>
        <w:rPr>
          <w:b/>
        </w:rPr>
        <w:t xml:space="preserve">Rửa sạch trà cụ, Đường Vũ cầm ấm trà lên, bên trong để mầm lá mà công hội ma thực sư triệu tập ma thực sư cao cấp vất vả vài ngày ngưng tụ ra, lá trà Đan Tung được cậu cho trải qua công đoạn chế biến đặc thù. Cách chế biến thì cậu cũng không có nói cho công hội ma thực sư biết, xem như giữ lại đường lui sau này cho bản thân cậu, bây giờ mục đích chủ yếu của cậu là tát 1 bàn tay vang dội vào những người nghi ngờ phương pháp  mới hấp thu ma thực có hay không.</w:t>
      </w:r>
      <w:r>
        <w:br w:type="textWrapping"/>
      </w:r>
      <w:r>
        <w:br w:type="textWrapping"/>
      </w:r>
      <w:r>
        <w:rPr>
          <w:b/>
        </w:rPr>
        <w:t xml:space="preserve">Khoảnh khắc mở ấm trà ra thì mùi thơm ngát của ma thực bay ra, lực lượng ma thực nồng đậm mà tinh thuần làm cho tất cả thú nhân ở đây mặt lộ vẻ khiếp sợ!</w:t>
      </w:r>
      <w:r>
        <w:br w:type="textWrapping"/>
      </w:r>
      <w:r>
        <w:br w:type="textWrapping"/>
      </w:r>
    </w:p>
    <w:p>
      <w:pPr>
        <w:pStyle w:val="Heading2"/>
      </w:pPr>
      <w:bookmarkStart w:id="149" w:name="chương-44-gây-kinh-ngạc-khắp-chốn"/>
      <w:bookmarkEnd w:id="149"/>
      <w:r>
        <w:t xml:space="preserve">44. Chương 44: Gây Kinh Ngạc Khắp Chốn</w:t>
      </w:r>
    </w:p>
    <w:p>
      <w:pPr>
        <w:pStyle w:val="Compact"/>
      </w:pPr>
      <w:r>
        <w:br w:type="textWrapping"/>
      </w:r>
      <w:r>
        <w:br w:type="textWrapping"/>
      </w:r>
      <w:r>
        <w:rPr>
          <w:b/>
        </w:rPr>
        <w:t xml:space="preserve">Lá trà Đan Tung tươi đẹp vô cùng, duyên dáng độc đáo, tuy nói công nghệ chế biến và kỹ thuật chế biến lá trà bình thường không có khác biệt quá lớn, 8 bước bình thường đó là hái, chọn lọc, phơi nắng, làm sạch, sao chè, vò, sấy sơ, sấy khô là được, nhưng lúc lựa chọn thời gian ngắt và phơi nắng Đan Tung có 1 đặc điểm phải chọn nắng chiều, bởi vậy mang theo một cỗ hương vị ấm áp của ánh nắng chiều.</w:t>
      </w:r>
      <w:r>
        <w:br w:type="textWrapping"/>
      </w:r>
      <w:r>
        <w:br w:type="textWrapping"/>
      </w:r>
      <w:r>
        <w:rPr>
          <w:b/>
        </w:rPr>
        <w:t xml:space="preserve">Khoảnh khắc khi Đường Vũ mở ấm trà ra thì năng lượng ma thực tràn ra, Carl và Ares đứng gần nhất thì đầu tiên cảm giác được thú nguyên lực trong cơ thể rục rịch theo, tựa như cảm giác bị ánh nắng ấm áp chiếu vào.</w:t>
      </w:r>
      <w:r>
        <w:br w:type="textWrapping"/>
      </w:r>
      <w:r>
        <w:br w:type="textWrapping"/>
      </w:r>
      <w:r>
        <w:rPr>
          <w:b/>
        </w:rPr>
        <w:t xml:space="preserve">Loại tình huống chỉ cần dựa vào mùi thơm đã có thể lôi kéo thú nguyên lực làm cho Carl đột nhiên nhớ tới chuyện anh gặp phải ở trước cửa nhà tiểu giống cái ở 1 đoạn thời gian trước, lúc ấy còn tưởng rằng là thú nhân nào ăn ma thực cao cấp quý hiếm, bây giờ nhìn thấy Đường Vũ chỉ lấy ra mầm lá ma thực đã có thể dẫn phát hiệu quả như vậy, các thú nhân dưới khán đài đang nhìn thì vẻ mặt khiếp sợ, trong tim con gấu tràn ngập cảm giác kiêu ngạo. Coi đi! Đây là giống cái của Carl đó nha!</w:t>
      </w:r>
      <w:r>
        <w:br w:type="textWrapping"/>
      </w:r>
      <w:r>
        <w:br w:type="textWrapping"/>
      </w:r>
      <w:r>
        <w:rPr>
          <w:b/>
        </w:rPr>
        <w:t xml:space="preserve">Tất cả lực chú ý của Đường Vũ đều đặt ở trên trà cụ trước người mình, tạm thời dĩ nhiên quên mất chính mình đang ở đâu, là địa cầu hay tinh cầu thú nhân thì cũng không sao hết?</w:t>
      </w:r>
      <w:r>
        <w:br w:type="textWrapping"/>
      </w:r>
      <w:r>
        <w:br w:type="textWrapping"/>
      </w:r>
      <w:r>
        <w:rPr>
          <w:b/>
        </w:rPr>
        <w:t xml:space="preserve">Đặt ấm trà ở trước mặt, tay phải từ trong ấm trà lấy ra bã trà, Đường Vũ nhẹ nhàng lấy lá trà Đan Tung ra để cạnh trà sen, chọn ra lá trà lớn nhỏ xấp xỉ nhau sau đó giơ lên cho các thú nhân dưới khán đài đang liều mạng nghểnh cổ xem xét, đây là trà đạo trong “Diệp gia mời khách”.</w:t>
      </w:r>
      <w:r>
        <w:br w:type="textWrapping"/>
      </w:r>
      <w:r>
        <w:br w:type="textWrapping"/>
      </w:r>
      <w:r>
        <w:rPr>
          <w:b/>
        </w:rPr>
        <w:t xml:space="preserve">Theo động tác thong thả mà lưu loát của Đường Vũ thì thú nhân đứng phía trước phát hiện thú nguyên lực của chính mình cũng theo động tác của Đường Vũ mà vận hành hướng đi lên! Trong lòng không khỏi có chút sợ hãi, nhưng nghĩ tới hiệu quả do vẽ tranh Đan Tung mang lại trước đó, cùng với bộ dáng hối hận của thú võ giả bởi vì sợ hãi mà bỏ qua cơ hội thăng cấp hiếm có thì một đám lại thả lỏng chính mình, đương nhiên đám thú nhân vốn muốn đến bắt lỗi tự nhiên sẽ không bị Đường Vũ ảnh hưởng dễ dàng như vậy.</w:t>
      </w:r>
      <w:r>
        <w:br w:type="textWrapping"/>
      </w:r>
      <w:r>
        <w:br w:type="textWrapping"/>
      </w:r>
      <w:r>
        <w:rPr>
          <w:b/>
        </w:rPr>
        <w:t xml:space="preserve">Nước pha trà đạo cũng vô cùng được coi trọng, đơn giản như ví dụ nhỏ này, dùng nước tinh khiết cẩu kỷ đen pha ra màu tím nhạt, mà dùng nước máy pha ra cũng có màu đen, là có thể nhìn ra ảnh hưởng của nước lớn như thế nào. Hiện tại Đường Vũ dùng nước suối trong núi, đạt được hiệu quả xấp xỉ với lúc trên địa cầu, tay áo dài dứt khoát xắn gọn lên lộ ra cánh tay trắng nõn gầy yếu khiến cho con gấu phản xạ có điều kiện mà nuốt nước miếng, xuất hiện tình tự có chút khó chịu.</w:t>
      </w:r>
      <w:r>
        <w:br w:type="textWrapping"/>
      </w:r>
      <w:r>
        <w:br w:type="textWrapping"/>
      </w:r>
      <w:r>
        <w:rPr>
          <w:b/>
        </w:rPr>
        <w:t xml:space="preserve">Giang hai tay, tay giơ cao, Đường Vũ lấy cách thức nước chảy từ núi cao rót nước sôi bốc khói nghi ngút vào lá trà Đan Tung trong ấm trà Thanh Hoa, tiếng nước xao động thông qua máy móc hiện đại rơi vào tai của thú nhân trên khắp tinh cầu, các thú nhân đang xem quang bình thì nháy mắt tinh thần giống như bị  khống chế, bên tai chỉ còn lại có tiếng nước.</w:t>
      </w:r>
      <w:r>
        <w:br w:type="textWrapping"/>
      </w:r>
      <w:r>
        <w:br w:type="textWrapping"/>
      </w:r>
      <w:r>
        <w:rPr>
          <w:b/>
        </w:rPr>
        <w:t xml:space="preserve">Trên các tuyến đường chính ở các thành phố lớn, nếu là có người nhìn xem chung quanh thì sẽ phát hiện đường cái bình thường rộn ràng nhốn nháo trở nên trở nên im ắng, tất cả mọi người dừng chân ngửa đầu giống như đang tiến hành nghi thức thần bí nào đó.</w:t>
      </w:r>
      <w:r>
        <w:br w:type="textWrapping"/>
      </w:r>
      <w:r>
        <w:br w:type="textWrapping"/>
      </w:r>
      <w:r>
        <w:rPr>
          <w:b/>
        </w:rPr>
        <w:t xml:space="preserve">Theo chuyển động cổ tay nhẹ nhàng của Đường Vũ, lợi dụng xung lực của nước để khuấy động lá trà, làm cho lá trà thay đổi cũng là làm sạch trọn vẹn lá trà, sau đó không chút do dự đổ bỏ sạch nước ma thực tràn ngập năng lượng, dưới đài nhìn thấy thì không tự chủ được phát ra một trận tiếng tiếc nuối.</w:t>
      </w:r>
      <w:r>
        <w:br w:type="textWrapping"/>
      </w:r>
      <w:r>
        <w:br w:type="textWrapping"/>
      </w:r>
      <w:r>
        <w:rPr>
          <w:b/>
        </w:rPr>
        <w:t xml:space="preserve">Lúc này Đường Vũ đã hoàn toàn đắm chìm trong thế giới trà đạo, căn bản không có nghe được tiếng thở dài phi thường đồng loạt kia. Thật ra tráng trà là cực cần thiết, dưới góc nhìn của người địa cầu vì trong lá trà có chứa tạp chất nhưng ở tinh cầu thú nhân, nếu cẩn thận phân biệt thì có thể phát hiện ma thực có chứa năng lượng hổn độn sâu đậm, nhất là sau khi hấp thu thì rất khó nói có thể trở thành tai hoạ ngầm hay không.</w:t>
      </w:r>
      <w:r>
        <w:br w:type="textWrapping"/>
      </w:r>
      <w:r>
        <w:br w:type="textWrapping"/>
      </w:r>
      <w:r>
        <w:rPr>
          <w:b/>
        </w:rPr>
        <w:t xml:space="preserve">Chờ làm xong hết thẩy thì Đường Vũ cầm ấm nước đi tới chỗ đặt bếp lò, vừa vặn đi bước này tự nhiên là trước đó đã tính toán tốt. Theo từng bước chân vững vàng của Đường Vũ thì mỗi một lần đặt chân liền giống như ở trong lòng thú nhân tiến hành 1 trận trùng kích huyền diệu.</w:t>
      </w:r>
      <w:r>
        <w:br w:type="textWrapping"/>
      </w:r>
      <w:r>
        <w:br w:type="textWrapping"/>
      </w:r>
      <w:r>
        <w:rPr>
          <w:b/>
        </w:rPr>
        <w:t xml:space="preserve">Đột nhiên 1 thú nhân ở hiện trường vui cực mà khóc rồi cười toe, thú nguyên lực cả người tiết ra ngoài, 1 bộ dáng điệu sắp thăng cấp, nhưng người xung quanh rất đông nên gã chỉ có thể  đứng tại chỗ tiến hành thăng cấp quan trọng, giống cái  đứng bên người gã thật cẩn thận che chở giống đực nhà mình, vốn chỉ ôm lòng muốn thử 1 lần nhưng không ngờ thú nguyên lực nhiều năm chưa biến hóa nay thật sự xuất hiện sự vận hành!</w:t>
      </w:r>
      <w:r>
        <w:br w:type="textWrapping"/>
      </w:r>
      <w:r>
        <w:br w:type="textWrapping"/>
      </w:r>
      <w:r>
        <w:rPr>
          <w:b/>
        </w:rPr>
        <w:t xml:space="preserve">Giống cái bên cạnh lộ ra vẻ mặt hâm mộ, quay đầu lại nhìn giống đực nhà mình, hy vọng cũng có thể may mắn giống vị giống đực kia, ánh mắt nhìn về phía Đường Vũ càng nóng bỏng và chờ mong.</w:t>
      </w:r>
      <w:r>
        <w:br w:type="textWrapping"/>
      </w:r>
      <w:r>
        <w:br w:type="textWrapping"/>
      </w:r>
      <w:r>
        <w:rPr>
          <w:b/>
        </w:rPr>
        <w:t xml:space="preserve">Chờ nước thứ 2 sôi, cầm lên lại đi 7 bước trở lại trước bàn trà, nước sôi vừa mới tốt. Lần này Đường Vũ không hề nhấc tay cao lên mà là dọc theo ấm trà rót nước sôi vào, nước sôi làm cho mùi Đan Tung lan tỏa nhanh chóng, Carl và Ares  đứng gần nhất, cùng với  một loạt thú nhân sơ cấp đứng hàng đầu đều sắc mặt khẽ biến.</w:t>
      </w:r>
      <w:r>
        <w:br w:type="textWrapping"/>
      </w:r>
      <w:r>
        <w:br w:type="textWrapping"/>
      </w:r>
      <w:r>
        <w:rPr>
          <w:b/>
        </w:rPr>
        <w:t xml:space="preserve">Carl đang ở trạng thái cấp 3 sơ cấp, muốn vượt qua tới cấp 4 trung cấp thì khó khăn so với thăng cấp bình thường càng rắc rối hơn 1 chút, vốn Carl định xấp xỉ sang năm có thể có cơ hội tiến vào trung cấp, không ngờ bởi vì một hồi biểu diễn trà đạo của Đường Vũ mà thú nguyên lực tiến giai sớm, nhưng lúc này anh cũng không có chuẩn bị đầy đủ ma thực đối phó để thăng cấp!</w:t>
      </w:r>
      <w:r>
        <w:br w:type="textWrapping"/>
      </w:r>
      <w:r>
        <w:br w:type="textWrapping"/>
      </w:r>
      <w:r>
        <w:rPr>
          <w:b/>
        </w:rPr>
        <w:t xml:space="preserve">Tình huống của Ares tốt hơn 1 chút, tên ngốc này bất cứ lúc nào đều sẽ có người giúp mình thay thế và bổ sung ma thực, cho nên lưu loát lấy ra tùy thời chuẩn bị sử dụng, nhìn thấy dáng điệu buồn bực của con gấu thì Ares nghiêng đầu nghĩ nghĩ, đều đưa ma thực còn lại trong túi cho Carl. Con gấu thấy thế thì lộ ra vẻ mặt cảm kích, tay vỗ vỗ bả vai Ares nhẹ giọng nói, “Anh em tốt!”.</w:t>
      </w:r>
      <w:r>
        <w:br w:type="textWrapping"/>
      </w:r>
      <w:r>
        <w:br w:type="textWrapping"/>
      </w:r>
      <w:r>
        <w:rPr>
          <w:b/>
        </w:rPr>
        <w:t xml:space="preserve">Mà Đường Vũ cũng không có phát hiện những hỗ động </w:t>
      </w:r>
      <w:r>
        <w:rPr>
          <w:i/>
          <w:b/>
        </w:rPr>
        <w:t xml:space="preserve">(tương tác lẫn nhau) </w:t>
      </w:r>
      <w:r>
        <w:rPr>
          <w:b/>
        </w:rPr>
        <w:t xml:space="preserve">này, nhẹ vớt bọt trà trong ấm trà và trên nắp ấm, sau đó rót thêm nước sôi vào để tăng hơi nóng, tráng ấm bắt buộc hơi nóng trong ngoài tấn công, thúc đẩy tinh dầu trà nhanh chóng tỏa ra. Nếu lúc này đại sư Warren có thể sử dụng dụng cụ trắc lượng sẽ phát hiện sau khi trải qua quá trình tráng ấm, năng lượng ma thực trong nước trà tiến thêm một bước bị chiết xuất, hơn nữa giá trị năng lượng cũng cao hơn rất nhiều, năng lượng ma thực trong nước trà tăng 1 bậc.</w:t>
      </w:r>
      <w:r>
        <w:br w:type="textWrapping"/>
      </w:r>
      <w:r>
        <w:br w:type="textWrapping"/>
      </w:r>
      <w:r>
        <w:rPr>
          <w:b/>
        </w:rPr>
        <w:t xml:space="preserve">Sau khi tráng ấm thì Đường Vũ nhanh chóng bắt đầu quá trình tráng chén trà. Trước mắt bày 3 chén trà, nước sôi rót thẳng vào giữa 1 trong 3 cái chén, cậu bỏ ấm trà xuống, trực tiếp cầm lấy 1 cái chén xoay tròn rồi rót nước sôi men theo rìa chén, nước sôi làm đầu ngón tay cậu bị nóng mà ửng đỏ, nhưng hình như tinh thần lực xuyên thấu qua nơi này hoàn toàn dung nhập vào. Cậu phát hiện tinh thần lực trong cơ thể chính mình theo chén trà xoay tròn mà dần dần hình thành một cái hình vẽ quen thuộc.</w:t>
      </w:r>
      <w:r>
        <w:br w:type="textWrapping"/>
      </w:r>
      <w:r>
        <w:br w:type="textWrapping"/>
      </w:r>
      <w:r>
        <w:rPr>
          <w:b/>
        </w:rPr>
        <w:t xml:space="preserve">Thái Cực bát quái đồ!*</w:t>
      </w:r>
      <w:r>
        <w:br w:type="textWrapping"/>
      </w:r>
      <w:r>
        <w:br w:type="textWrapping"/>
      </w:r>
      <w:r>
        <w:rPr>
          <w:b/>
        </w:rPr>
        <w:t xml:space="preserve">Là 1 người sõi đời, Đường Vũ cũng đã quen cái “nóng” của trà đạo, 2 tay cậu đồng thời tráng 2 cái chén, Thái Cực bát quái đồ ở trong đầu cậu càng hoàn chỉnh, nhưng khác với người thường chính là hình vẽ trong đầu cậu đều không phải là một đen một trắng, mà là 1 trắng 1 xanh, chỗ mắt cá có 2 cây trà chưa bao giờ gặp qua đứng sừng sững, cành lá vươn ra 4 phương 8 hướng </w:t>
      </w:r>
      <w:r>
        <w:rPr>
          <w:i/>
          <w:b/>
        </w:rPr>
        <w:t xml:space="preserve">(khắp nơi).</w:t>
      </w:r>
      <w:r>
        <w:br w:type="textWrapping"/>
      </w:r>
      <w:r>
        <w:br w:type="textWrapping"/>
      </w:r>
      <w:r>
        <w:rPr>
          <w:b/>
        </w:rPr>
        <w:t xml:space="preserve">Đường Vũ cảm nhận được biến hóa trong đầu đồng thời động tác tráng chén trà trong tay vẫn nhanh chóng như cũ, tiếng va chạm trong trẻo dễ nghe làm cho người có thú nguyên lực vừa mới xao động dịu xuống, động tác lưu loát lộ ra sự huyền bí khó có thể mà dùng lời diễn tả được. Mấy thú võ giả cao cấp ẩn núp ở hiện trường cùng với đám lão già ngồi trước quang bình nhìn thấy cái này thì trong nháy mắt rốt cuộc không thể bình tĩnh được.</w:t>
      </w:r>
      <w:r>
        <w:br w:type="textWrapping"/>
      </w:r>
      <w:r>
        <w:br w:type="textWrapping"/>
      </w:r>
      <w:r>
        <w:rPr>
          <w:b/>
        </w:rPr>
        <w:t xml:space="preserve">Hơn nữa tướng quân Luke vốn mặt lộ vẻ cười lạnh thì cả người trở nên vô cùng thận trọng, thân mình không tự chủ được hơi hơi nghiêng về trước, ánh mắt nhìn chằm chằm tiểu giống cái trên quang bình lập thể, hai tay để trên tay ghế theo bản năng dùng sức, ẩn ẩn có dấu hiệu nổi gân xanh.</w:t>
      </w:r>
      <w:r>
        <w:br w:type="textWrapping"/>
      </w:r>
      <w:r>
        <w:br w:type="textWrapping"/>
      </w:r>
      <w:r>
        <w:rPr>
          <w:b/>
        </w:rPr>
        <w:t xml:space="preserve">Từ Thái Cực bát quái đồ hoàn chỉnh lơ lửng ở trong đầu, trong ánh mắt chờ mong của mọi người thì Đường Vũ rốt cục tiến hành qua trình cuối cùng —— rót trà! Cổ tay nhẹ nhàng xoay, rót nước trong ấm vào trong 3 cái chén, theo thứ tự qua lại hướng các chén ở dưới rót nước trà, vừa ra 3 chén nước trà “Quan công tuần thành” đều có màu tương tự nhau, nước trà  Đan Tung tản ra mùi thơm mê người hiện ra ở trước mặt mọi người, mà lúc này nước trong ấm trà vừa vặn rót hết!</w:t>
      </w:r>
      <w:r>
        <w:br w:type="textWrapping"/>
      </w:r>
      <w:r>
        <w:br w:type="textWrapping"/>
      </w:r>
      <w:r>
        <w:rPr>
          <w:b/>
        </w:rPr>
        <w:t xml:space="preserve">Đường Vũ ngồi vào chỗ của mình, ngẩng đầu cười nói với đại sư Kezi Mo, “Mời!”.</w:t>
      </w:r>
      <w:r>
        <w:br w:type="textWrapping"/>
      </w:r>
      <w:r>
        <w:br w:type="textWrapping"/>
      </w:r>
      <w:r>
        <w:rPr>
          <w:b/>
        </w:rPr>
        <w:t xml:space="preserve">Đại sư Kezi Mo khó nén kích động nhìn 3 chén trà nước ma thực sánh vàng, không thể tin được năng lượng ma thực thuần khiết của nước trà này chính là lấy ra từ ma thực trung cấp! Nhưng là đối với hành động Đường Vũ mời mình nếm thử có chút khó hiểu, giống cái ngưng kết thực ma thực chỉ có hiệu quả với thú nhân, đây là sự thật phải chấp nhận sau khi mọi người nếm thử vô số lần, 3 chén nước ma thực này đưa cho ông nếm thử có hơi lãng phí không?</w:t>
      </w:r>
      <w:r>
        <w:br w:type="textWrapping"/>
      </w:r>
      <w:r>
        <w:br w:type="textWrapping"/>
      </w:r>
      <w:r>
        <w:rPr>
          <w:b/>
        </w:rPr>
        <w:t xml:space="preserve">Nhưng là Kezi Mo đại sư cực chờ mong, hơn nữa trà hương tươi mát bền mùi trên chóp mũi cư nhiên làm cho ông sinh ra phản ứng chảy nước miếng của thú nhân khi nhìn thấy ma thực, liền mặt dày trong ánh mắt lên án sâu sắc cầm lấy 1 cái chén trong đó uống hết!</w:t>
      </w:r>
      <w:r>
        <w:br w:type="textWrapping"/>
      </w:r>
      <w:r>
        <w:br w:type="textWrapping"/>
      </w:r>
      <w:r>
        <w:rPr>
          <w:b/>
        </w:rPr>
        <w:t xml:space="preserve">Mà 2 chén trà khác thì Đường Vũ chủ động cầm đưa tới 2 người trước mặt, 1 chén đưa cho Carl và Ares, lúc này cậu mới mới phát hiện tình huống của Carl hình như có chút khẩn cấp, không có thời gian nhìn phản ứng hoàn toàn sửng sốt của ông lão tóc trắng sau khi uống trà xong, cậu nhanh chóng pha thêm mấy chén trà nữa cho 2 thằng nhóc thú uống thêm, cũng không để ý con gấu nhai mẫu đơn, con hổ ăn hoa hồng, muốn lập tức vì 2 người cung cấp năng lượng ma thực dồi dào!</w:t>
      </w:r>
      <w:r>
        <w:br w:type="textWrapping"/>
      </w:r>
      <w:r>
        <w:br w:type="textWrapping"/>
      </w:r>
      <w:r>
        <w:rPr>
          <w:b/>
        </w:rPr>
        <w:t xml:space="preserve">Vì thế 2 thằng nhóc thú bị chìm trong ánh mắt cực hâm mộ và ghen tị gần như của tất cả thú nhân trên toàn tinh cầu, uống xong nước ma thực thoạt nhìn cực trân quý, sau đó không gặp chút nguy hiểm, gian khổ nào thăng một bậc, đây là 1 trong những khóa giai thăng cấp nguy hiểm!</w:t>
      </w:r>
      <w:r>
        <w:br w:type="textWrapping"/>
      </w:r>
      <w:r>
        <w:br w:type="textWrapping"/>
      </w:r>
      <w:r>
        <w:rPr>
          <w:b/>
        </w:rPr>
        <w:t xml:space="preserve">Phải biết rằng thú nhân thăng cấp rất nguy hiểm, năng lượng ma thực không đủ có thể sẽ làm cho cấp bậc thụt lùi, năng lượng quá nhiều cũng có thể xuất hiện tình huống khống chế không ổn định, nguy hiểm nổ tung mạch máu các loại, bởi vậy lúc mỗi thú nhân thăng cấp thì biểu cảm trên mặt phần lớn là đau đớn.</w:t>
      </w:r>
      <w:r>
        <w:br w:type="textWrapping"/>
      </w:r>
      <w:r>
        <w:br w:type="textWrapping"/>
      </w:r>
      <w:r>
        <w:rPr>
          <w:b/>
        </w:rPr>
        <w:t xml:space="preserve">Mà 2 thằng nhóc thú này bị nước trà nóng làm nóng tới dáng vẻ cả người sảng khoái, thấy thế nào liền muốn bị đánh như vậy đâu? Liền tướng quân Hardman và đoàn trưởng Quentin ngồi trước quang bình đều nhịn không được ghen tị với đứa con của chính mình, uống chậm 1 chút đi! Uống chậm 1 chút! Uống 1 phát hết luôn là sao! Dường như người có thể sáng tạo ra thứ nước này đã bị đứa con của mình nhanh tay đoạt được rồi, trong lòng 2 cái lão già đồng thời tính kế.</w:t>
      </w:r>
      <w:r>
        <w:br w:type="textWrapping"/>
      </w:r>
      <w:r>
        <w:br w:type="textWrapping"/>
      </w:r>
      <w:r>
        <w:rPr>
          <w:b/>
        </w:rPr>
        <w:t xml:space="preserve">Tình huống của 2 thằng nhóc thú thật vất vả mới ổn định lại, Đường Vũ phát hiện chính mình đã có thể thoải mái thông qua bầu bạn khế ước điều tra tình huống thú nguyên lực trong cơ thể 2 thú, cây trà nhỏ kia rõ ràng lớn lên một vòng, thoạt nhìn tràn đầy sức sống, cực kỳ xinh đẹp.</w:t>
      </w:r>
      <w:r>
        <w:br w:type="textWrapping"/>
      </w:r>
      <w:r>
        <w:br w:type="textWrapping"/>
      </w:r>
      <w:r>
        <w:rPr>
          <w:b/>
        </w:rPr>
        <w:t xml:space="preserve">Sau khi đại sư Kezi Mo uống nước trà Đan Tung xong, cảm giác và vân vân trước không nói, làm cho ông khiếp sợ chính là nó mang tới sự biến đổi của ma nguyên lực và tinh thần lực!</w:t>
      </w:r>
      <w:r>
        <w:br w:type="textWrapping"/>
      </w:r>
      <w:r>
        <w:br w:type="textWrapping"/>
      </w:r>
      <w:r>
        <w:rPr>
          <w:b/>
        </w:rPr>
        <w:t xml:space="preserve">Còn hơn thú nhân còn có thể dùng ma thực gia tăng thú nguyên lực, giống cái chỉ có thể liên hệ một chút, chậm rãi tăng lên, bởi vậy đối với giống cái mà nói, thiên phú so với cái gì đều quan trọng hơn. Không phải không ai nếm thử qua hấp thu ma thực nhưng căn bản không có hiệu quả gì.</w:t>
      </w:r>
      <w:r>
        <w:br w:type="textWrapping"/>
      </w:r>
      <w:r>
        <w:br w:type="textWrapping"/>
      </w:r>
      <w:r>
        <w:rPr>
          <w:b/>
        </w:rPr>
        <w:t xml:space="preserve">Hiện giờ nước trà trong tay này thế nhưng có thể ảnh hưởng ma nguyên lực và tinh thần lực, tuy rằng chỉ có một chút nhưng hình như tình huống này còn quan trọng hơn so với thú nhân từ đó có phương pháp mới hấp thu năng lượng ma thực!</w:t>
      </w:r>
      <w:r>
        <w:br w:type="textWrapping"/>
      </w:r>
      <w:r>
        <w:br w:type="textWrapping"/>
      </w:r>
      <w:r>
        <w:rPr>
          <w:b/>
        </w:rPr>
        <w:t xml:space="preserve">Xem phản ứng của đứa nhỏ kia thì hình như chính cậu ta cũng không biết điểm này?! Nhưng lúc này ngược lại một chút tư tưởng muốn lợi dụng đối phương của đại sư Kezi Mo đều không có, khi lúc chấn động đi qua thì ngược lại một loại tâm tình sợ hãi nổi lên.</w:t>
      </w:r>
      <w:r>
        <w:br w:type="textWrapping"/>
      </w:r>
      <w:r>
        <w:br w:type="textWrapping"/>
      </w:r>
      <w:r>
        <w:rPr>
          <w:b/>
        </w:rPr>
        <w:t xml:space="preserve">Trước đó mấy lão già bọn họ đã đoán qua đứa nhỏ này có thể là học trò của vị đại nhân kia không, bọn họ muốn lợi dụng hành vi quá trớn gần đây của đứa nhỏ này để thử, thứ hai là bọn họ cũng sẽ không chân chính xúc phạm tới tiểu giống cái này, với tầm mắt của vị đại nhân kia là sẽ không để ý.</w:t>
      </w:r>
      <w:r>
        <w:br w:type="textWrapping"/>
      </w:r>
      <w:r>
        <w:br w:type="textWrapping"/>
      </w:r>
      <w:r>
        <w:rPr>
          <w:b/>
        </w:rPr>
        <w:t xml:space="preserve">Nhưng hiện giờ đứa nhỏ này luôn vô ý mang đến thứ  làm cho ông –  lão già sống gần 100 tuổi này hô hấp dồn dập, Kezi Mo bắt đầu hoài nghi tiểu giống cái này thật sự chính là học trò của người đó sao? Nếu tri thức đáng sợ và tin tức này đều là vị đại nhân kia đưa cho, con ruột cũng chỉ được như vậy mà thôi!</w:t>
      </w:r>
      <w:r>
        <w:br w:type="textWrapping"/>
      </w:r>
      <w:r>
        <w:br w:type="textWrapping"/>
      </w:r>
      <w:r>
        <w:rPr>
          <w:b/>
        </w:rPr>
        <w:t xml:space="preserve">Kezi Mo cảm thấy chính mình thật có thể phát hiện 1 bí mật khủng bố, nếu lúc trước mấy lão già bọn họ cũng không biết chuyện này thì cũng rất có thể là vị đại nhân kia muốn giấu diếm, ông theo bản năng mà run lên, hy vọng chính mình sẽ không bởi vậy mà bị giết người diệt khẩu.</w:t>
      </w:r>
      <w:r>
        <w:br w:type="textWrapping"/>
      </w:r>
      <w:r>
        <w:br w:type="textWrapping"/>
      </w:r>
      <w:r>
        <w:rPr>
          <w:b/>
        </w:rPr>
        <w:t xml:space="preserve">Nhìn thấy Đường Vũ chỉ lo cho giống đực nhà mình mà hoàn toàn bỏ quên ông ở 1 bên thì vinh quang vốn là người đầu tiên uống thử nước ma thực kia hoàn toàn biến mất, Kezi Mo buồn bực phất phất tay nói với tiểu giống cái, “Cái kia ta uống xong rồi, còn nữa không?”.</w:t>
      </w:r>
      <w:r>
        <w:br w:type="textWrapping"/>
      </w:r>
      <w:r>
        <w:br w:type="textWrapping"/>
      </w:r>
      <w:r>
        <w:rPr>
          <w:b/>
        </w:rPr>
        <w:t xml:space="preserve">Lời này vừa nói ra làm cho mọi người ở hiện trường cùng với trước  quang bình tất cả chờ đợi ma thực sư đại nhân nói ra cảm nhận của mình cười ngất, thật muốn hừ 1 cái người đáng tôn kính này.</w:t>
      </w:r>
      <w:r>
        <w:br w:type="textWrapping"/>
      </w:r>
      <w:r>
        <w:br w:type="textWrapping"/>
      </w:r>
      <w:r>
        <w:rPr>
          <w:b/>
        </w:rPr>
        <w:t xml:space="preserve">* Thái cực bát quái đồ</w:t>
      </w:r>
      <w:r>
        <w:br w:type="textWrapping"/>
      </w:r>
      <w:r>
        <w:br w:type="textWrapping"/>
      </w:r>
    </w:p>
    <w:p>
      <w:pPr>
        <w:pStyle w:val="Heading2"/>
      </w:pPr>
      <w:bookmarkStart w:id="150" w:name="chương-45-phương-pháp-thần-kỳ"/>
      <w:bookmarkEnd w:id="150"/>
      <w:r>
        <w:t xml:space="preserve">45. Chương 45: Phương Pháp Thần Kỳ</w:t>
      </w:r>
    </w:p>
    <w:p>
      <w:pPr>
        <w:pStyle w:val="Compact"/>
      </w:pPr>
      <w:r>
        <w:br w:type="textWrapping"/>
      </w:r>
      <w:r>
        <w:br w:type="textWrapping"/>
      </w:r>
      <w:r>
        <w:rPr>
          <w:b/>
        </w:rPr>
        <w:t xml:space="preserve">Tinh thần lực của Đường Vũ đi 1 vòng trong cơ thể con hổ với con gấu, phát hiện không có vấn đề thì thuận tay nhéo cơ thể co dãn của 2 thằng nhóc thú, mới quay lại bên cạnh đại sư Kezi Mo.</w:t>
      </w:r>
      <w:r>
        <w:br w:type="textWrapping"/>
      </w:r>
      <w:r>
        <w:br w:type="textWrapping"/>
      </w:r>
      <w:r>
        <w:rPr>
          <w:b/>
        </w:rPr>
        <w:t xml:space="preserve">Kezi Mo nhìn thấy tiểu giống cái cư nhiên làm trò ăn đậu hủ giống đực nhà mình trước mặt nhiều người như vậy thì ánh mắt đều trừng thẳng, người trẻ tuổi bây giờ nha thật không biết nói cái gì cho phải.</w:t>
      </w:r>
      <w:r>
        <w:br w:type="textWrapping"/>
      </w:r>
      <w:r>
        <w:br w:type="textWrapping"/>
      </w:r>
      <w:r>
        <w:rPr>
          <w:b/>
        </w:rPr>
        <w:t xml:space="preserve">Các giống đực thú nhân ở hiện trường cùng với ngoài quang bình thấy thú huyết sôi trào, hành vi này thật ra vốn không có gì, cho dù là ở trên đường cái hôn môi thì đều rất bình thường, nhưng là trước đó khi Đường Vũ pha trà làm cho người ta cảm thấy quá mức huyền ảo, có một loại cảm giác rời xa trần thế, hiện giờ hình thành đối lập mãnh liệt, trong lúc nhất thời chọc ghẹo 2 thằng nhóc thú thì làm cho cậu ở trong lòng mọi người chân thật hơn rất nhiều.</w:t>
      </w:r>
      <w:r>
        <w:br w:type="textWrapping"/>
      </w:r>
      <w:r>
        <w:br w:type="textWrapping"/>
      </w:r>
      <w:r>
        <w:rPr>
          <w:b/>
        </w:rPr>
        <w:t xml:space="preserve">“Mời ngài”. Đường Vũ đổi sạch lá trà Đan Tung hồi nãy, một lần nữa pha bình trà khác, rót cho đại sư Kezi Mo, “Không biết ngài cảm thấy như thế nào?”.</w:t>
      </w:r>
      <w:r>
        <w:br w:type="textWrapping"/>
      </w:r>
      <w:r>
        <w:br w:type="textWrapping"/>
      </w:r>
      <w:r>
        <w:rPr>
          <w:b/>
        </w:rPr>
        <w:t xml:space="preserve">Ông già tóc trắng không chút khách khí thưởng thức nước trà Đan Tung, cực hưởng thụ ánh mắt hâm mộ ghen tị, nóng bỏng chung quanh, bao lâu rồi ông chưa hưởng thụ ánh mắt nóng bỏng như vậy? Nhớ năm nào khi còn trẻ thì ông cũng rất có giá nha!</w:t>
      </w:r>
      <w:r>
        <w:br w:type="textWrapping"/>
      </w:r>
      <w:r>
        <w:br w:type="textWrapping"/>
      </w:r>
      <w:r>
        <w:rPr>
          <w:b/>
        </w:rPr>
        <w:t xml:space="preserve">“Mùi vị vào miệng nồng đậm, thuần tươi mát, dễ uống, ngòn ngọt, so với ta đồ uống ngon nhất mà tôi từng uống còn làm người khác động tâm hơn, mùi thơm ngát của ma thực nồng đậm, bền mùi, có thể nhanh chóng đả động thú nguyên lực, nước ma thực đi vào trong cơ thể có năng lượng ma thực cực tinh thuần lại ấm áp thoải mái, dưới tình trạng cấp bậc năng lượng ngang nhau thì thương tổn đối với thân thể thú nhân giảm xuống gấp đôi!”. Đại sư Kezi Mo rốt cục nói ra cảm nhận của chính mình, nội dung càng làm cho người ta kinh ngạc, hơn nữa phán đoán cuối cùng về  trình độ thương tổn thân thể làm cho tất cả thú nhân nội dung bùng nổ.</w:t>
      </w:r>
      <w:r>
        <w:br w:type="textWrapping"/>
      </w:r>
      <w:r>
        <w:br w:type="textWrapping"/>
      </w:r>
      <w:r>
        <w:rPr>
          <w:b/>
        </w:rPr>
        <w:t xml:space="preserve">Hiện trường đột nhiên trở nên rất ồn ào, mỗi một thú nhân khẩn cấp hỏi ra sự nghi ngờ của bản thân, nhưng mà mọi người trước quang bình cũng bắt đầu tranh luận kịch liệt tính chân thật theo như lời nói của Kezi Mo đại sư.</w:t>
      </w:r>
      <w:r>
        <w:br w:type="textWrapping"/>
      </w:r>
      <w:r>
        <w:br w:type="textWrapping"/>
      </w:r>
      <w:r>
        <w:rPr>
          <w:b/>
        </w:rPr>
        <w:t xml:space="preserve">“Đại sưKezi Mo! Ngài chỉ là 1 giống cái, dựa vào cái gì uống mấy ngụm đã nói nó giảm thương tổn gấp đôi?!”. Nhiều thú nhân vừa sợ lại vừa chờ mong.</w:t>
      </w:r>
      <w:r>
        <w:br w:type="textWrapping"/>
      </w:r>
      <w:r>
        <w:br w:type="textWrapping"/>
      </w:r>
      <w:r>
        <w:rPr>
          <w:b/>
        </w:rPr>
        <w:t xml:space="preserve">Nêu câu hỏi hỗn loạn khiến cho Kezi Mo ngay cả câu hỏi đều không nghe rõ, áp chế mấy lần đều không thể làm cho đám người đó an tĩnh lại, thật sự là phán đoán này quá mức khoa trương hơn nữa cấp tốc, chỉ có tự ông hiểu được thật ra ông còn che giấu sự thật càng khủng bố, so sánh với có thể làm cho giống cái gia tăng ma nguyên lực và tinh thần lực thì  chút vấn đề thương tổn ấy thì không đáng kể chút nào.</w:t>
      </w:r>
      <w:r>
        <w:br w:type="textWrapping"/>
      </w:r>
      <w:r>
        <w:br w:type="textWrapping"/>
      </w:r>
      <w:r>
        <w:rPr>
          <w:b/>
        </w:rPr>
        <w:t xml:space="preserve">Đường Vũ vừa mới còn đắm chìm trong không khí đẹp đẽ của trà đạo thì bị đám thú nhân đang nhốn nháo ở hiện trường làm đầu đều đau, bát quái đồ Thái Cực trong đầu cậu bắt đầu vận chuyển theo tâm tình của cậu,  1 làn sóng tinh thần lực vô hình rời khỏi thân thể cậu mà lan tỏa ra, vô tình cả công hội ma thực sư ở đại sảnh đều thu hết vào “mắt”.</w:t>
      </w:r>
      <w:r>
        <w:br w:type="textWrapping"/>
      </w:r>
      <w:r>
        <w:br w:type="textWrapping"/>
      </w:r>
      <w:r>
        <w:rPr>
          <w:b/>
        </w:rPr>
        <w:t xml:space="preserve">Các phóng viên, nhiếp ảnh gia tranh nhau chen lên trước giơ tay đặt câu hỏi, thú nhân vận khí siêu tốt tránh ở một bên thăng cấp, 1 ít giống cái bị bầu không khí chung quanh dọa đến……. Biểu tình trên ngũ quan của mỗi người bị phóng đại vô hạn, động tác hình như cũng chậm rất nhiều, cảnh tượng kỳ quái này làm cho Đường Vũ có chút kinh ngạc, Thái Cực bát quái đồ trong đầu hình như làm cho chỗ nào đó của cậu trở nên khác biệt.</w:t>
      </w:r>
      <w:r>
        <w:br w:type="textWrapping"/>
      </w:r>
      <w:r>
        <w:br w:type="textWrapping"/>
      </w:r>
      <w:r>
        <w:rPr>
          <w:b/>
        </w:rPr>
        <w:t xml:space="preserve">“Xin yên lặng 1 chút…….”. Đường Vũ phun ra những lời này, gợn sóng vô hình khuếch tán đi ra ngoài, những lời này liền giống như đi vào đáy lòng làm mọi người ở hiện trường bỗng nhiên đờ ra, cuối cùng an tĩnh lại.</w:t>
      </w:r>
      <w:r>
        <w:br w:type="textWrapping"/>
      </w:r>
      <w:r>
        <w:br w:type="textWrapping"/>
      </w:r>
      <w:r>
        <w:rPr>
          <w:b/>
        </w:rPr>
        <w:t xml:space="preserve">Cảnh tượng quỷ dị này xuyên thấu qua các loại máy móc trực tiếp phát ra ngoài, người xem quang bình không biết hiện trường rốt cuộc đã xảy ra cái gì, tại sao mọi người đột nhiên im lặng như vậy. Nhưng điểm này chỉ sợ ngay cả người ở hiện trường cũng không biết tại sao lại như vậy.</w:t>
      </w:r>
      <w:r>
        <w:br w:type="textWrapping"/>
      </w:r>
      <w:r>
        <w:br w:type="textWrapping"/>
      </w:r>
      <w:r>
        <w:rPr>
          <w:b/>
        </w:rPr>
        <w:t xml:space="preserve">Sử dụng tinh thần lực như vậy, hơn nữa đối mặt nhiều người như vậy thì nháy mắt sắc mặt Đường Vũ trắng bệch, Thái Cực bát quái đồ trở nên có chút không ổn định, bất quá cũng may nó rất nhanh khôi phục bình thường, cậu nhìn qua hướng đại sư Kezi Mo, ý bảo ông ấy tiếp tục.</w:t>
      </w:r>
      <w:r>
        <w:br w:type="textWrapping"/>
      </w:r>
      <w:r>
        <w:br w:type="textWrapping"/>
      </w:r>
      <w:r>
        <w:rPr>
          <w:b/>
        </w:rPr>
        <w:t xml:space="preserve">Đại sư Kezi Mo là ma thực sư cấp 8 cao cấp, tinh thần lực cũng là cực cao, những người khác có lẽ cấp bậc thấp, hoặc là cách khá xa nên không có phát hiện cái gì, nhưng ông đứng ngay bên cạnh Đường Vũ, sau khi trên người Đường Vũ vừa mới phát ra tinh thần lực lờ mờ thì hiện trường bởi vì một câu của cậu mà nhanh chóng yên tĩnh lại, cách dùng tinh thần lực này trước đây chưa từng có.</w:t>
      </w:r>
      <w:r>
        <w:br w:type="textWrapping"/>
      </w:r>
      <w:r>
        <w:br w:type="textWrapping"/>
      </w:r>
      <w:r>
        <w:rPr>
          <w:b/>
        </w:rPr>
        <w:t xml:space="preserve">Cố gắng hít sâu, Kezi Mo tự nói với chính mình phải quen với việc này đi, người này nếu là con của vị đại nhân kia thì có năng lực này cũng coi như bình thường, sau đó một lần nữa nhìn thẳng mọi người rồi nói, “Vừa rồi là kinh nghiệm phán đoán của bản thân tôi khi làm 1 ma thực sư cao cấp cấp 8, hơn nữa là phán đoán thận trọng, tôi đề nghị các thú nhân có hứng thú có thể đi lên 5 vị, tự mình cảm nhận 1 chút tân phương pháp hấp thu năng lượng ma thực này rốt cuộc thần kỳ bao nhiêu!”.</w:t>
      </w:r>
      <w:r>
        <w:br w:type="textWrapping"/>
      </w:r>
      <w:r>
        <w:br w:type="textWrapping"/>
      </w:r>
      <w:r>
        <w:rPr>
          <w:b/>
        </w:rPr>
        <w:t xml:space="preserve">Quyết định tự nhiên sảng khoái như vậy thì rất nhanh có 5 thú võ giả từ các đại thế lực được đề cử ra, bọn họ thừa nhận một bộ động tác huyền diệu lúc nãy có hiệu quả thúc đẩy thú nguyên lực của thú nhân, hơn nữa người thích hợp sẽ gặp được bình cảnh này, nhưng nếu nói nước ma thực qua xử lý như vậy có thể giảm bớt năng lượng ma thực nổ tung gây thương tổn với thân thể thú nhân thì bọn họ đều không thể tin được, nếu thật có thể như thế…….Vậy có lẽ hiện tại càng ngày càng nhiều vấn đề nghiêm trọng của thú nhân có thể giải quyết!</w:t>
      </w:r>
      <w:r>
        <w:br w:type="textWrapping"/>
      </w:r>
      <w:r>
        <w:br w:type="textWrapping"/>
      </w:r>
      <w:r>
        <w:rPr>
          <w:b/>
        </w:rPr>
        <w:t xml:space="preserve">Ôm hy vọng muốn tin tưởng rồi lại không thể tin được, hy vọng là thật rồi lại bởi vì các thế lực cạnh tranh hy vọng vấn đề này là sự thổi phồng của công hội ma thực sư, mang theo tâm tình phức tạp này thì 2 thú võ giả cao cấp uống xong nước trà có mùi thơm mê người mà Đường Vũ pha cho bọn họ.</w:t>
      </w:r>
      <w:r>
        <w:br w:type="textWrapping"/>
      </w:r>
      <w:r>
        <w:br w:type="textWrapping"/>
      </w:r>
      <w:r>
        <w:rPr>
          <w:b/>
        </w:rPr>
        <w:t xml:space="preserve">Khi khoảnh khắc nước trà Đan Tung vào miệng thì những người này hiểu được tiểu giống cái  còn chưa trưởng thành được công hội ma thực sư hỗ trợ này một lần nữa gây dậy sóng chỉ là vấn đề thời gian! Không khỏi hâm mộ rồi hối hận, lúc trước khi tiểu giống cái nghèo khổ cùng thất vọng thì tại sao bọn họ không sớm một chút phát hiện Đường Vũ. Từ nay về sau tiểu giống cái này nhất định trở thành khát vọng lớn nhất trong suy nghĩ của mọi người, đại biểu cho hy vọng mới mà thú nhân thế giới chờ đợi hàng ngàn hàng vạn năm!</w:t>
      </w:r>
      <w:r>
        <w:br w:type="textWrapping"/>
      </w:r>
      <w:r>
        <w:br w:type="textWrapping"/>
      </w:r>
      <w:r>
        <w:rPr>
          <w:b/>
        </w:rPr>
        <w:t xml:space="preserve">“Thần thú không có vứt bỏ chúng ta!”. Một thú võ giả cấp trung lớn tuổi trong 5 người đó không thể kiềm chế được, quỳ một chân xuống đất nhìn trời, tay phải đấm ngực trái 3 lần thật mạnh, “Thần thú vạn tuế!”.</w:t>
      </w:r>
      <w:r>
        <w:br w:type="textWrapping"/>
      </w:r>
      <w:r>
        <w:br w:type="textWrapping"/>
      </w:r>
      <w:r>
        <w:rPr>
          <w:b/>
        </w:rPr>
        <w:t xml:space="preserve">“Thần thú vạn tuế!”. Nhìn thấy phản ứng của thú nhân này thì mọi người ở hiện trường cùng với trước quang bình không hẹn mà cùng hoan hô lên, trên đài bốn thú võ giả trẻ tuổi khác coi như lực khống chế tốt, không có giống tên thú võ giả trung cấp kia đau khổ vì cấp bậc bị vây hãm mấy chục năm, hơn nữa bởi vì  vấn đề phân chia thế lực tương ứng cho nên không có giống gã ta kích động như vậy, nhưng lúc này bọn họ cũng vô pháp vứt bỏ lương tâm để phủ định chỗ thần kỳ của nước ma thực Đan Tung này, chỉ có thể làm theo tên thú vỏ giả kích động kia cùng nhau “Cảm ơn lễ vật của thần thánh”.</w:t>
      </w:r>
      <w:r>
        <w:br w:type="textWrapping"/>
      </w:r>
      <w:r>
        <w:br w:type="textWrapping"/>
      </w:r>
      <w:r>
        <w:rPr>
          <w:b/>
        </w:rPr>
        <w:t xml:space="preserve">Phương pháp mới hấp thu năng lượng ma thực còn muốn thần kỳ hơn so với trong tưởng tượng của mọi người, nhưng là công hội ma thực sư cũng không có công bố hoàn toàn quá trình thao tác cụ thể của cách hấp thu này, chỉ tại trang web của công hội ma thực sư công khai 1 phần cách làm ra đồ ăn ma thực.</w:t>
      </w:r>
      <w:r>
        <w:br w:type="textWrapping"/>
      </w:r>
      <w:r>
        <w:br w:type="textWrapping"/>
      </w:r>
      <w:r>
        <w:rPr>
          <w:b/>
        </w:rPr>
        <w:t xml:space="preserve">Đương nhiên Đường Vũ cũng không có cho biết toàn bộ, công hội ma thực sư cũng hy vọng xây dựng hiệu quả thần bí này để đẩy Đường Vũ tới vị trí rất cao, trở thành 1 loại  biểu tượng, như vậy về sau đối kế hoạch của 2 bên  sẽ có hiệu quả rất tốt, đối với tự bản thân của công hội ma thực sư thì cũng có thể chiếm lấy quyền chủ động rất tốt.</w:t>
      </w:r>
      <w:r>
        <w:br w:type="textWrapping"/>
      </w:r>
      <w:r>
        <w:br w:type="textWrapping"/>
      </w:r>
      <w:r>
        <w:rPr>
          <w:b/>
        </w:rPr>
        <w:t xml:space="preserve">Từ sự công khai của phương pháp này thì cả tinh cầu đều xôn xao hết lên, không riêng gì giống cái mà ngay cả thú nhân cũng thường xuyên thảo luận tân giống ma thực, đồ ăn ma thực ăn ngon cùng với cách thú nhân hấp thu năng lượng ma thực thần kỳ này, còn có tiểu giống cái tạo ra các loại kỳ tích kia.</w:t>
      </w:r>
      <w:r>
        <w:br w:type="textWrapping"/>
      </w:r>
      <w:r>
        <w:br w:type="textWrapping"/>
      </w:r>
      <w:r>
        <w:rPr>
          <w:b/>
        </w:rPr>
        <w:t xml:space="preserve">Nhưng là bầu không khí vui mừng không duy trì lâu lắm, chiến tranh tinh tế tàn khốc bắt đầu ảnh hưởng đến cuộc sống của các thú nhân.</w:t>
      </w:r>
      <w:r>
        <w:br w:type="textWrapping"/>
      </w:r>
      <w:r>
        <w:br w:type="textWrapping"/>
      </w:r>
    </w:p>
    <w:p>
      <w:pPr>
        <w:pStyle w:val="Heading2"/>
      </w:pPr>
      <w:bookmarkStart w:id="151" w:name="chương-46-chiến-tranh-tinh-tế"/>
      <w:bookmarkEnd w:id="151"/>
      <w:r>
        <w:t xml:space="preserve">46. Chương 46: Chiến Tranh Tinh Tế</w:t>
      </w:r>
    </w:p>
    <w:p>
      <w:pPr>
        <w:pStyle w:val="Compact"/>
      </w:pPr>
      <w:r>
        <w:br w:type="textWrapping"/>
      </w:r>
      <w:r>
        <w:br w:type="textWrapping"/>
      </w:r>
      <w:r>
        <w:rPr>
          <w:b/>
        </w:rPr>
        <w:t xml:space="preserve">Không gian vũ trụ ở chỗ thú nhân ngay cả Đường Vũ cũng biết không chỉ có một loại hình thái sinh mệnh thú nhân mà còn có một cái chủng tộc thù địch —— trùng tộc.</w:t>
      </w:r>
      <w:r>
        <w:br w:type="textWrapping"/>
      </w:r>
      <w:r>
        <w:br w:type="textWrapping"/>
      </w:r>
      <w:r>
        <w:rPr>
          <w:b/>
        </w:rPr>
        <w:t xml:space="preserve">Chỉ số thông minh phổ biến của trùng tộc thấp nhưng chủng loại rất nhiều, có thể cung cấp thịt cho thú nhân ăn, có thể mang đến nguồn năng lượng cực lớn, còn có thể làm quần áo, hợp thành các loại vật phẩm, có thể nói là tài nguyên quan trọng để sinh sống của các thú nhân.</w:t>
      </w:r>
      <w:r>
        <w:br w:type="textWrapping"/>
      </w:r>
      <w:r>
        <w:br w:type="textWrapping"/>
      </w:r>
      <w:r>
        <w:rPr>
          <w:b/>
        </w:rPr>
        <w:t xml:space="preserve">Nhưng là trùng tộc giữa các vì sao cũng không phải ngoan ngoãn canh giữ ở 1 cái tinh cầu chờ thú nhân tới giết mà là giống châu chấu thích di chuyển nơi nơi, hễ là tinh cầu bình thường bị chúng nó tàn sát bừa bãi qua thì không có bao nhiêu tài nguyên có thể tái sinh mà dùng lại, nếu mặc kệ không quản thì rất khó nói có thể có một ngày cả vũ trụ rốt cuộc không tìm thấy tài nguyên khác để thú nhân sinh sống hay không.</w:t>
      </w:r>
      <w:r>
        <w:br w:type="textWrapping"/>
      </w:r>
      <w:r>
        <w:br w:type="textWrapping"/>
      </w:r>
      <w:r>
        <w:rPr>
          <w:b/>
        </w:rPr>
        <w:t xml:space="preserve">Thú nhân ở thế lực phạm vi của bọn họ thành lập nhiều cứ điểm phòng ngự, điều động hàng loạt chiến hạm tinh tế canh giữ ở đó. Trong đó chỗ ở nơi Courson là khu 3, là chiến khu tiền tuyến lần này trùng tộc tấn công, cấp báo động màu đen là của khu vực nguy hiểm cực độ.</w:t>
      </w:r>
      <w:r>
        <w:br w:type="textWrapping"/>
      </w:r>
      <w:r>
        <w:br w:type="textWrapping"/>
      </w:r>
      <w:r>
        <w:rPr>
          <w:b/>
        </w:rPr>
        <w:t xml:space="preserve">Từ lúc càng ngày càng nhiều chiến sĩ thú nhân bị điều động tới, nguyên bản truyền thông nơi nơi khí thế ngất trời bí mật mời ma thực sư phân tích các loại phương pháp mới hấp thu ma thực, món ngon ma thực bắt đầu dần dần đưa tin tình hình chiến sự nơi tiền tuyến tăng dần. Thỉnh thoảng Đường Vũ mang theo Carl và Ares hóa trang đi dạo sẽ phát hiện sắc mặt mọi người nặng nề, nơi nơi đều là quảng cáo trưng binh </w:t>
      </w:r>
      <w:r>
        <w:rPr>
          <w:i/>
          <w:b/>
        </w:rPr>
        <w:t xml:space="preserve">(kêu gọi nhập ngũ)</w:t>
      </w:r>
      <w:r>
        <w:rPr>
          <w:b/>
        </w:rPr>
        <w:t xml:space="preserve"> cùng với tạp chí ảnh mạng động viên toàn dân.</w:t>
      </w:r>
      <w:r>
        <w:br w:type="textWrapping"/>
      </w:r>
      <w:r>
        <w:br w:type="textWrapping"/>
      </w:r>
      <w:r>
        <w:rPr>
          <w:b/>
        </w:rPr>
        <w:t xml:space="preserve">Chiến khu số 3, trên chiến hạm phòng ngự tiếp viện, cả 1 đám binh sĩ  thú nhân bị thương ngồi ở ngoài phòng y tế chờ chữa trị. Rất nhiều binh sĩ thương thế nghiêm trọng, làn da bị dính dịch ăn mòn của trùng tộc làm cho thối rữa gần hết, ngay cả nhân hình đều không thể khôi phục, chỉ có thể dùng thú hình uể oải quỳ rạp trên mặt đất.</w:t>
      </w:r>
      <w:r>
        <w:br w:type="textWrapping"/>
      </w:r>
      <w:r>
        <w:br w:type="textWrapping"/>
      </w:r>
      <w:r>
        <w:rPr>
          <w:b/>
        </w:rPr>
        <w:t xml:space="preserve">Còn có chút thú nhân bị trùng tộc cắn đứt 1 bộ phận thân thể thì may mắn hiện tại kỹ thuật chữa bệnh phát triển, chỉ cần người còn chưa có chết thì còn có cách khôi phục, bởi vậy ít thấy thú nhân tàn tật. Nhưng như vậy sẽ có ảnh hưởng rất lớn với sự tăng trưởng thú nguyên lực, rất có thể sẽ làm cho thú nhân suốt đời không thể lần thứ hai thăng cấp, hiện giờ ở thời đại lấy thú nguyên lực quyết định địa vị xã hội thì không thể thăng cấp gần như tương đương tàn phế suốt đời.</w:t>
      </w:r>
      <w:r>
        <w:br w:type="textWrapping"/>
      </w:r>
      <w:r>
        <w:br w:type="textWrapping"/>
      </w:r>
      <w:r>
        <w:rPr>
          <w:b/>
        </w:rPr>
        <w:t xml:space="preserve">Đáng tiếc mặc dù kỹ thuật chữa bệnh phát triển ra sao, thời gian trị liệu dù ngắn nhưng xem tốc độ gia tăng người bệnh ở tiền tuyến thì mỗi giờ mỗi phút trước cửa phòng y tế đều đầy ắp người, sắc mặt mấy bác sĩ giống đực kia bởi vì mệt nhọc quá độ mà khó coi muốn chết, nhưng dù vất vả ra sao thì cũng phải kiên trì, bọn họ lười biếng thì cái giá phải trả là sinh mạng của chiến sĩ thú nhân.</w:t>
      </w:r>
      <w:r>
        <w:br w:type="textWrapping"/>
      </w:r>
      <w:r>
        <w:br w:type="textWrapping"/>
      </w:r>
      <w:r>
        <w:rPr>
          <w:b/>
        </w:rPr>
        <w:t xml:space="preserve">Ở giữa một đống binh sĩ bị thương mỏi mệt thì có 1 gã giống đực thú nhân mặc dù bị thương nặng cũng vẫn ngồi tao nhã như cũ, thoạt nhìn có chút không ăn khớp, nhưng nhóm binh sĩ bên cạnh gã hình như rất tôn kính gã, theo bản năng chừa ra không gian thoải mái cho thú nhân đang ngẩn người nhìn quang não này.</w:t>
      </w:r>
      <w:r>
        <w:br w:type="textWrapping"/>
      </w:r>
      <w:r>
        <w:br w:type="textWrapping"/>
      </w:r>
      <w:r>
        <w:rPr>
          <w:b/>
        </w:rPr>
        <w:t xml:space="preserve">Bên người gã có 1 binh sĩ hổ tộc, tình huống bị thương không nghiêm trọng lắm, chỉ là mất đi nửa cánh tay, đang bôi thuốc cầm máu, đang chờ đi vào tái tạo cánh tay mới, nhìn thấy cấp trên nhà mình ngẩn người nhìn quang não sắp 1 mình 1 thế giới thì binh sĩ hổ tộc đang chờ tới nhàm chán tò mò ngắm trộm, sau khi thấy rõ người trên quang não thì nhịn không được kinh hô, “Trà Trà!”.</w:t>
      </w:r>
      <w:r>
        <w:br w:type="textWrapping"/>
      </w:r>
      <w:r>
        <w:br w:type="textWrapping"/>
      </w:r>
      <w:r>
        <w:rPr>
          <w:b/>
        </w:rPr>
        <w:t xml:space="preserve">Cho dù nhóm binh sĩ  ở chiến trường tiền tuyến này hơi mù tin tức 1 chút nhưng có rất ít người không nghe tới giống cái “Trà Trà ” thần kỳ rơi từ trên trời xuống này, mỗi ngày trên chiến hạm tinh tế phát 1 ít tin tức cho binh sĩ thú nhân xem, một đoạn thời gian gần đây hơn 80% đều là đưa tin về tiểu giống cái gọi là “Trà Trà” này.</w:t>
      </w:r>
      <w:r>
        <w:br w:type="textWrapping"/>
      </w:r>
      <w:r>
        <w:br w:type="textWrapping"/>
      </w:r>
      <w:r>
        <w:rPr>
          <w:b/>
        </w:rPr>
        <w:t xml:space="preserve">Hơn nữa đoạn thời gian trước 1 màn biểu diễn làm mẫu phương pháp hấp thu ma thực mới kia, thông qua quang bình truyền lại nghe nói làm cho mấy chiến sĩ thú nhân ở tiền tuyến gia tăng thú nguyên lực, nhiều ít tăng thêm một chút tỷ lệ sống sót trên chiến trường, làm cho tất cả binh sĩ bon chen mỗi ngày rảnh rỗi nhất định phải xem đoạn clip trong truyền thuyết có thể gia tăng thú nguyên lực kia, cho dù ảnh chụp nhân vật chính đang nhắm mắt ngủ thì binh sĩ này liếc mắt một cái liền nhận ra, hơn nữa nhìn đến là ảnh chụp tư thế ngủ mà gã chưa bao giờ gặp qua.</w:t>
      </w:r>
      <w:r>
        <w:br w:type="textWrapping"/>
      </w:r>
      <w:r>
        <w:br w:type="textWrapping"/>
      </w:r>
      <w:r>
        <w:rPr>
          <w:b/>
        </w:rPr>
        <w:t xml:space="preserve">Một tiếng “Trà Trà” này đánh thức rất nhiều binh sĩ thú nhân đang chợp mắt, đều tò mò nhìn qua, tiểu binh lính hổ tộc này quả nhiên không có làm cho mọi người thất vọng, “Cấp trên, ngài lấy ở đâu được tấm ảnh chụp Trà Trà đang ngủ vậy! Rất lớn nha! Có thể cho tôi 1 tấm không?”. Nói xong còn cố gắng ngỏng cổ ra muốn xem kỹ 1 chút.</w:t>
      </w:r>
      <w:r>
        <w:br w:type="textWrapping"/>
      </w:r>
      <w:r>
        <w:br w:type="textWrapping"/>
      </w:r>
      <w:r>
        <w:rPr>
          <w:b/>
        </w:rPr>
        <w:t xml:space="preserve">Thú nhân khác nghe nói như thế đều vây quanh lại đây, buôn dưa lê bán dưa hấu ồn ào cả lên.</w:t>
      </w:r>
      <w:r>
        <w:br w:type="textWrapping"/>
      </w:r>
      <w:r>
        <w:br w:type="textWrapping"/>
      </w:r>
      <w:r>
        <w:rPr>
          <w:b/>
        </w:rPr>
        <w:t xml:space="preserve">“Cấp trên, là Trà trà sao? Tôi thích cậu ấy nhất, có thể cho tôi nhìn 1 cái không?”. Một binh sĩ hùng tộc thật thà cười nói, “Tôi cũng là tộc gấu ngựa, mỗi lần nhìn thấy trên cánh tay phải của Trà Trà có hình xăm tộc tôi thì đặc biệt có cảm giác thân thiết”.</w:t>
      </w:r>
      <w:r>
        <w:br w:type="textWrapping"/>
      </w:r>
      <w:r>
        <w:br w:type="textWrapping"/>
      </w:r>
      <w:r>
        <w:rPr>
          <w:b/>
        </w:rPr>
        <w:t xml:space="preserve">“Hừ! Tượng trưng bầu bạn thú nhân đầu tiên trên cánh tay trái là hình xăm của nhóm hổ tộc chúng tôi kìa!”. Lại 1 thú nhân nghe không lọt tai nên phản bác.</w:t>
      </w:r>
      <w:r>
        <w:br w:type="textWrapping"/>
      </w:r>
      <w:r>
        <w:br w:type="textWrapping"/>
      </w:r>
      <w:r>
        <w:rPr>
          <w:b/>
        </w:rPr>
        <w:t xml:space="preserve">“Garfield, cho chúng tôi nhìn xem nào, tôi cho cậu 1 điếu thuốc Kro trân quý”. Một sĩ quan thú nhân cấp uý mặc đồng phục có cấp bậc ngang ngửa Courson, không để ý thương thế của Courson cười vỗ lên vai anh lôi kéo làm quen, còn đưa ra điều kiện hấp dẫn.</w:t>
      </w:r>
      <w:r>
        <w:br w:type="textWrapping"/>
      </w:r>
      <w:r>
        <w:br w:type="textWrapping"/>
      </w:r>
      <w:r>
        <w:rPr>
          <w:b/>
        </w:rPr>
        <w:t xml:space="preserve">Lời này vừa nói ra thì vang lên 1 mảnh tiếng kháng nghị, “Frank! Tên khốn này, quả nhiên còn giấu trộm thuốc lá Kro, ngày đó hỏi cậu thì cậu nói hút hết rồi!”.</w:t>
      </w:r>
      <w:r>
        <w:br w:type="textWrapping"/>
      </w:r>
      <w:r>
        <w:br w:type="textWrapping"/>
      </w:r>
      <w:r>
        <w:rPr>
          <w:b/>
        </w:rPr>
        <w:t xml:space="preserve">Courson nhìn thấy các anh em vào sinh ra tử bên người mình làm ầm ĩ thì khẽ cười cười, trong lòng vì tiểu giống cái được mọi người thích mà tự hào, nhấc tay lên chuyển tấm ảnh trong quang não của mình lên máy chiếu, đây là lúc quan hệ của bọn họ còn tốt đẹp, vào sáng  sớm 1 ngày anh lẻn vào trong phòng ngủ của đối phương chụp trộm.</w:t>
      </w:r>
      <w:r>
        <w:br w:type="textWrapping"/>
      </w:r>
      <w:r>
        <w:br w:type="textWrapping"/>
      </w:r>
      <w:r>
        <w:rPr>
          <w:b/>
        </w:rPr>
        <w:t xml:space="preserve">Tiểu giống cái tắm mình trong ánh mặt trời sáng sớm dễ chịu, bỏ đi sự thần bí cùng khoảng cách trong mắt quần chúng, thoạt nhìn giống như là thằng nhóc hàng xóm, thân thiết mà tự nhiên, nho nhỏ chui trong ổ chăn chỉ chừa ra nửa khuôn mặt, lông mi thật dài hơi hơi vểnh lên, thoạt nhìn cực kỳ mê người.</w:t>
      </w:r>
      <w:r>
        <w:br w:type="textWrapping"/>
      </w:r>
      <w:r>
        <w:br w:type="textWrapping"/>
      </w:r>
      <w:r>
        <w:rPr>
          <w:b/>
        </w:rPr>
        <w:t xml:space="preserve">Khi tấm ảnh chiếu lên không trung thì nhóm binh sĩ thú nhân vốn đang còn ồn ào thì chậm rãi im lặng lại, dường như sợ tiếng tranh cãi ầm ĩ một chút của chính mình sẽ làm tiểu giống cái trong lúc ngủ mơ kia tỉnh giấc, thời gian dài chìm trong chiến trường giết chóc đẫm máu, càng lúc càng mờ mịt cùng mỏi mệt nhưng đột nhiên nhìn thấy hình ảnh  như vậy thì ý niệm nào đó sâu trong đáy lòng càng thêm kiên định!</w:t>
      </w:r>
      <w:r>
        <w:br w:type="textWrapping"/>
      </w:r>
      <w:r>
        <w:br w:type="textWrapping"/>
      </w:r>
      <w:r>
        <w:rPr>
          <w:b/>
        </w:rPr>
        <w:t xml:space="preserve">Bọn họ vì cái gì  phải trên chiến trường đẫm máu mà chiến đấu hăng hái? Bọn họ vì cái gì phải rời xa người thân chiến đấu ở nơi tiền phương nhất? Không phải là vì chờ đợi hình ảnh yên bình mà tốt đẹp chính là trước mắt này sao!</w:t>
      </w:r>
      <w:r>
        <w:br w:type="textWrapping"/>
      </w:r>
      <w:r>
        <w:br w:type="textWrapping"/>
      </w:r>
      <w:r>
        <w:rPr>
          <w:b/>
        </w:rPr>
        <w:t xml:space="preserve">Courson say mê nhìn tiểu giống cái trong bức ảnh, cảm giác xem bao nhiêu đều không thấy đủ, đây cũng là giống cái của anh, anh phải bảo vệ người vợ cả đời của mình! Anh thật sự rất muốn nói những lời này với mọi người nhưng anh không dám, ngày đó ở bệnh viện trước giường bệnh lời nói lạnh như băng và bóng dáng đoạn tuyệt của tiểu giống cái làm cho anh mỗi khi nghĩ tới thì tim liền khó chịu giống như bị ngâm vào nước lạnh như băng, ngạt thở.</w:t>
      </w:r>
      <w:r>
        <w:br w:type="textWrapping"/>
      </w:r>
      <w:r>
        <w:br w:type="textWrapping"/>
      </w:r>
      <w:r>
        <w:rPr>
          <w:b/>
        </w:rPr>
        <w:t xml:space="preserve">Dưới các loại áp lực với ánh mắt lên án của các đồng đội thì Courson không có chia sẻ bức ảnh anh cất giấu, cũng không có tiết lộ làm sao anh có được bức ảnh này. Nhưng thật ra cả chiến khu số 3 vốn hiu quạnh sau đó trở nên sôi nổi lên, hình như mỗi người đều lấy việc bẻ khóa quang não của Courson làm mục tiêu, sức chiến đấu  liên quan tới việc này cũng mạnh hơn rất nhiều. Khiến cho người trung úy số 1 phụ trách phân đội của Courson dở khóc dở cười, chuyện tốt, đây là chuyện tốt.</w:t>
      </w:r>
      <w:r>
        <w:br w:type="textWrapping"/>
      </w:r>
      <w:r>
        <w:br w:type="textWrapping"/>
      </w:r>
      <w:r>
        <w:rPr>
          <w:b/>
        </w:rPr>
        <w:t xml:space="preserve">Từ ngày Đường Vũ nhận được sự giúp đỡ của Courson thì cũng không có thêm tin tức mới gì về anh ta nữa, hơn nữa tình hình chiến đấu ở tiền tuyến hình như không được lạc quan cho lắm, mỗi ngày cậu sẽ vô tình nhìn về phía quang não trên cổ tay.</w:t>
      </w:r>
      <w:r>
        <w:br w:type="textWrapping"/>
      </w:r>
      <w:r>
        <w:br w:type="textWrapping"/>
      </w:r>
      <w:r>
        <w:rPr>
          <w:b/>
        </w:rPr>
        <w:t xml:space="preserve">Chưa chờ được tin tức của Courson thì Đường Vũ lại nhận được 1 cái tin xấu là Carl và Ares cũng bị cử đi tiền tuyến!</w:t>
      </w:r>
      <w:r>
        <w:br w:type="textWrapping"/>
      </w:r>
      <w:r>
        <w:br w:type="textWrapping"/>
      </w:r>
      <w:r>
        <w:rPr>
          <w:b/>
        </w:rPr>
        <w:t xml:space="preserve">Carl là bị trưng binh của tinh cầu tương ứng kêu gọi. Trước mắt trên tinh cầu tất cả giống đực thú nhân trên 20 tuổi tới dưới 50 tuổi, thú võ giả trên cấp 2  phải nhận biên chế thống nhất của quân bộ.</w:t>
      </w:r>
      <w:r>
        <w:br w:type="textWrapping"/>
      </w:r>
      <w:r>
        <w:br w:type="textWrapping"/>
      </w:r>
      <w:r>
        <w:rPr>
          <w:b/>
        </w:rPr>
        <w:t xml:space="preserve">Mà Ares lại bị cha anh ta ra lệnh một tiếng, trực tiếp ném tới chiến trường tiền tuyến rèn luyện!</w:t>
      </w:r>
      <w:r>
        <w:br w:type="textWrapping"/>
      </w:r>
      <w:r>
        <w:br w:type="textWrapping"/>
      </w:r>
    </w:p>
    <w:p>
      <w:pPr>
        <w:pStyle w:val="Heading2"/>
      </w:pPr>
      <w:bookmarkStart w:id="152" w:name="chương-47-nhân-viên-y-tế"/>
      <w:bookmarkEnd w:id="152"/>
      <w:r>
        <w:t xml:space="preserve">47. Chương 47: Nhân Viên Y Tế</w:t>
      </w:r>
    </w:p>
    <w:p>
      <w:pPr>
        <w:pStyle w:val="Compact"/>
      </w:pPr>
      <w:r>
        <w:br w:type="textWrapping"/>
      </w:r>
      <w:r>
        <w:br w:type="textWrapping"/>
      </w:r>
      <w:r>
        <w:rPr>
          <w:b/>
        </w:rPr>
        <w:t xml:space="preserve">Carl và Ares đi rất vội vàng, Đường Vũ chỉ kịp đóng gói 1 túi khoảng 1 kg trà Đan Tung  cho bọn họ, để bọn họ dùng trên chiến trường, “Tốt nhất là dùng phương pháp ngâm, nếu các anh thật sự không có điều kiện thì ăn lá trà đã bào chế tốt rồi này còn tốt hơn so với trực tiếp ăn ma thực tươi”. Nói xong lại lấy ra 2 cái gói to, mỗi gói nửa kg đưa cho Carl và Ares, “Tôi không biết trong 2 anh thì ai có thể gặp được Courson,nên nếu gặp được thì giúp tôi đưa cái này cho anh ấy”.</w:t>
      </w:r>
      <w:r>
        <w:br w:type="textWrapping"/>
      </w:r>
      <w:r>
        <w:br w:type="textWrapping"/>
      </w:r>
      <w:r>
        <w:rPr>
          <w:b/>
        </w:rPr>
        <w:t xml:space="preserve">Ares dứt khoát cầm lấy rồi gật gật đầu, Carl hơi chần chờ nhưng cuối cùng vẫn cầm lấy, “Tôi sẽ nghĩ cách đưa cho Courson”.</w:t>
      </w:r>
      <w:r>
        <w:br w:type="textWrapping"/>
      </w:r>
      <w:r>
        <w:br w:type="textWrapping"/>
      </w:r>
      <w:r>
        <w:rPr>
          <w:b/>
        </w:rPr>
        <w:t xml:space="preserve">Nói xong những lời này thì Đường Vũ cũng không biết nên nói gì nữa, chỉ là ngẩn người nhìn chằm chằm Carl và Ares, nhưng lại không muốn buông tay ra để bọn họ đi khỏi. Nhân viên tiếp nhận người bên cạnh chờ đã lâu nên bắt đầu thúc giục, Carl bước tới từng bước muốn ôm Đường Vũ vào lòng, Ares thấy thế cũng ôm Đường Vũ từ sau lưng, 2 thú nhân 1 trước 1 sau bao phủ Đường Vũ hoàn toàn, Carl hiếm khi nghiêm túc như vậy, giong nói trầm ổn nghe như là nháy mắt to hơn rất nhiều, “Yên tâm! Bọn tôi sẽ an toàn trở về!”.</w:t>
      </w:r>
      <w:r>
        <w:br w:type="textWrapping"/>
      </w:r>
      <w:r>
        <w:br w:type="textWrapping"/>
      </w:r>
      <w:r>
        <w:rPr>
          <w:b/>
        </w:rPr>
        <w:t xml:space="preserve">Nói xong Carl kéo Ares còn ôm chưa đủ không quay đầu lại đi khỏi, sợ vừa quay đầu lại thì quyết tâm rất vất vả đặt ra sẽ biến mất, bọn họ là chiến sĩ thú nhân, loại thời điểm này tất nhiên phải đi chiến đấu!</w:t>
      </w:r>
      <w:r>
        <w:br w:type="textWrapping"/>
      </w:r>
      <w:r>
        <w:br w:type="textWrapping"/>
      </w:r>
      <w:r>
        <w:rPr>
          <w:b/>
        </w:rPr>
        <w:t xml:space="preserve">Bởi vì kẻ thù bên ngoài xâm lấn nên mấy đại đầu sỏ tạm thời bỏ nội đấu nhất trí đối ngoại, bức bách đối với Đường Vũ cũng ít đi rất nhiều. Ngoài ra  món ngon ma thực này thì cũng đủ cho các thú nhân tiêu hóa thật lâu cho nên cũng không cần Đường Vũ  lấy ra thêm nhiều thứ nữa, tạm thời chỉ sợ cậu trở thành nguời rảnh rỗi nhất cả tinh cầu thú nhân.</w:t>
      </w:r>
      <w:r>
        <w:br w:type="textWrapping"/>
      </w:r>
      <w:r>
        <w:br w:type="textWrapping"/>
      </w:r>
      <w:r>
        <w:rPr>
          <w:b/>
        </w:rPr>
        <w:t xml:space="preserve">Vài ngày sau khi 2 thằng thú con đi rồi thì Đường Vũ vốn còn tùy thời chú ý chiến báo tiền tuyến, nhưng theo tin tức xấu xuất hiện càng ngày càng nhiều thì cậu không thể không tắt tất cả thiết bị có thể thu được tin tức, thậm chí rất ít khi ra khỏi cửa, chỉ là trốn ở trong nhà lẳng lặng uống trà, hoặc là gần đây đi vào trong không gian chế biến lá trà.</w:t>
      </w:r>
      <w:r>
        <w:br w:type="textWrapping"/>
      </w:r>
      <w:r>
        <w:br w:type="textWrapping"/>
      </w:r>
      <w:r>
        <w:rPr>
          <w:b/>
        </w:rPr>
        <w:t xml:space="preserve">Mỗi 1ngày nhắm mắt lại thì đều thấy bộ dáng khủng bố cả người đầy máu của 3 con dã thú làm cho Đường Vũ thường xuyên tỉnh giấc lúc nửa đêm, cả người thoạt nhìn rất xanh xao.</w:t>
      </w:r>
      <w:r>
        <w:br w:type="textWrapping"/>
      </w:r>
      <w:r>
        <w:br w:type="textWrapping"/>
      </w:r>
      <w:r>
        <w:rPr>
          <w:b/>
        </w:rPr>
        <w:t xml:space="preserve">Ôn Nhạc dành thời gian tới thăm Đường Vũ, phát hiện tình huống này thì lần tới thăm thứ 2 lặng lẽ đưa truyền đơn ra, “Tiền tuyến cực kỳ thiếu nhân viên y tế và ma thực sư, em muốn thử không? Nhưng thầy không thể cam đoan em nhất định có thể được sắp xếp tới chiến khu của bọn Carl”. Bây giờ thân phận của Đường Vũ rất quan trọng nên tuyệt đối không thể gặp nguy hiểm gì, nhưng nhìn thấy tiểu giống cái ỉu xìu như vậy thì trong lòng Ôn Nhạc lại có chút không đành lòng, lo lắng nhiều lần cuối cùng vẫn quyết định giúp cậu, “Còn có quang não này là thân phận giả mà con báo nhà thầy làm cho em, có 7, 8 phần giống em, dùng nước thuốc cải trang rất dễ dàng bị quân y phát hiện mà bị hoài nghi, thầy đề nghị em thay đổi kiểu tóc với style ăn mặc, phần lớn mọi người chỉ cảm thấy em rất giống Trà Trà”.</w:t>
      </w:r>
      <w:r>
        <w:br w:type="textWrapping"/>
      </w:r>
      <w:r>
        <w:br w:type="textWrapping"/>
      </w:r>
      <w:r>
        <w:rPr>
          <w:b/>
        </w:rPr>
        <w:t xml:space="preserve">Đường Vũ nắm chặt truyền đơn, trên mặt đờ đẫn lộ ra một tia sáng rọi, “Cám ơn thầy!”.</w:t>
      </w:r>
      <w:r>
        <w:br w:type="textWrapping"/>
      </w:r>
      <w:r>
        <w:br w:type="textWrapping"/>
      </w:r>
      <w:r>
        <w:rPr>
          <w:b/>
        </w:rPr>
        <w:t xml:space="preserve">Không tới mấy ngày thì khu báo danh của đội nhân viên y tế xuất hiện 1 tiểu giống cái rất giống Trà Trà, nhưng mái tóc ngắn màu vàng hoàn toàn không có loại cảm giác thần bí như mái tóc dài màu đen của Trà Trà, quần chúng tò mò chạy tới xem đều tỏ vẻ rất thất vọng.</w:t>
      </w:r>
      <w:r>
        <w:br w:type="textWrapping"/>
      </w:r>
      <w:r>
        <w:br w:type="textWrapping"/>
      </w:r>
      <w:r>
        <w:rPr>
          <w:b/>
        </w:rPr>
        <w:t xml:space="preserve">Hình tượng trên màn ảnh của Đường Vũ vốn chính là trải qua chỉnh sửa, làm phóng đại vô hạn khí chất của cậu, bỏ đi sự hào nhoáng này, nhuộm lại tóc, mặc xì tai quần áo hoàn toàn đồng hóa thành phần lớn cách ăn mặc của giống cái ở giai đoạn tuổi tác này trên thú nhân tinh cầu.</w:t>
      </w:r>
      <w:r>
        <w:br w:type="textWrapping"/>
      </w:r>
      <w:r>
        <w:br w:type="textWrapping"/>
      </w:r>
      <w:r>
        <w:rPr>
          <w:b/>
        </w:rPr>
        <w:t xml:space="preserve">Hơn nữa có thủ đoạn của con báo đen thì Đường Vũ thuận lợi tiến vào đội dự bị quân y, tiến hành huấn luyện sơ bộ, bởi vì lần này trùng tộc tiến quân quy mô, nhiều chiến khu đồng thời tiến hành chiến đấu, nhân viên y tế căn bản không đủ, mỗi ngày đều có rất nhiều binh sĩ bị thương được đưa tới cấp cứu, chữa xong lại tiếp tục chiến đấu, dù sao binh sĩ còn có thể thừa dịp trùng tộc tạm dừng ngừng tấn công thì nghỉ ngơi một chút nhưng còn nhân viên y tế căn bản là không được nghỉ ngơi, chỉ có thể thỉnh thoảng đứng chợp mắt 1 chút, sau đó dựa vào thuốc để chống đỡ. Quân y trên tinh cầu có thể sắp xếp tới đây thì tận lực chiêu mộ, nhưng vẫn thiếu hụt rất nhiều, cuối cùng quân bộ phải ra lệnh chiêu mộ giống cái không có kinh nghiệm y khoa, định thông qua huấn luyện đơn giản gửi tới chiến trường làm công việc khá đơn giản, nhưng phần lớn là công tác băng bó bôi thuốc.</w:t>
      </w:r>
      <w:r>
        <w:br w:type="textWrapping"/>
      </w:r>
      <w:r>
        <w:br w:type="textWrapping"/>
      </w:r>
      <w:r>
        <w:rPr>
          <w:b/>
        </w:rPr>
        <w:t xml:space="preserve">Thân phận giả của Đường Vũ là 21 tuổi, vốn gầy yếu hơn so với giống cái  bình thường, nay ở trong đám người cao lớn thì có vẻ càng nhỏ, cẩn thận ghi chép lời của quân y huấn luyện vừa nói, bên cạnh cậu là 1 người giống cái nhiệt tình tên là Roy Lauren nhích lại gần, “Oa! Cậu cư nhiên viết tay, tôi đều là trực tiếp chụp lại”. Nói xong còn giơ giơ lên camera đa năng trong tay lên, “Nếu cậu không có chụp lại thì tôi có thể cho cậu 1 bản nha”.</w:t>
      </w:r>
      <w:r>
        <w:br w:type="textWrapping"/>
      </w:r>
      <w:r>
        <w:br w:type="textWrapping"/>
      </w:r>
      <w:r>
        <w:rPr>
          <w:b/>
        </w:rPr>
        <w:t xml:space="preserve">Thiết bị này rất nhẹ lại linh hoạt, ngoại hình lại xinh đẹp, trước mắt rất được hoan nghênh, đương nhiên giá cả cũng đắt đỏ. Bất quá giống cái trước mắt này cũng coi như Đường Vũ biết 1 nửa, cậu ta là cháu nội của người lúc trước Đường Vũ giúp giải quyết vấn đề mất ngủ, cháu của  tộc trưởng Marcy chi nhánh gia tộc Lauren, cho nên hai người chưa từng gặp mặt.</w:t>
      </w:r>
      <w:r>
        <w:br w:type="textWrapping"/>
      </w:r>
      <w:r>
        <w:br w:type="textWrapping"/>
      </w:r>
      <w:r>
        <w:rPr>
          <w:b/>
        </w:rPr>
        <w:t xml:space="preserve">Đường Vũ có ấn tượng tốt đối với giống cái tính cách hoạt bát nhiệt tình này, nhưng cậu là người giấu diếm thân phận cho nên không dám cùng bất kì ai giao du quá sâu, vì thế cười lắc đầu, “Không sao, nên ghi nhớ thì tôi đều nhớ rồi”. Nói xong thì thu dọn đồ đạc muốn đi khỏi, ngày mai có cuộc kiểm tra quan trọng, sau khi vượt qua là có thể nhanh chóng ra tiền tuyến, có lẽ có thể nghe được tin tức của 3 con thú kia.</w:t>
      </w:r>
      <w:r>
        <w:br w:type="textWrapping"/>
      </w:r>
      <w:r>
        <w:br w:type="textWrapping"/>
      </w:r>
      <w:r>
        <w:rPr>
          <w:b/>
        </w:rPr>
        <w:t xml:space="preserve">“Ghana, cậu đừng lạnh lùng với tôi như vậy”. Roy chủ động đi tới nắm bả vai của Đường Vũ đang muốn nói thêm thì đột nhiên phát hiện cảm giác sờ lên rất mảnh mai, “Cậu ốm quá, tôi ở chung với cậu đều cảm thấy bản thân mình là 1 giống đực, những người đó nói ngoại trừ mặt cậu có chút giống Trà Trà thì cái gì cũng không giống, tôi thật cảm thấy cậu từ đầu tới chân đều rất giống Trà Trà, nhưng mà dáng người là giống nhất, cha tôi chính là tận mắt gặp qua Trà Trà nha!”. Roy nói với Đường Vũ.</w:t>
      </w:r>
      <w:r>
        <w:br w:type="textWrapping"/>
      </w:r>
      <w:r>
        <w:br w:type="textWrapping"/>
      </w:r>
      <w:r>
        <w:rPr>
          <w:b/>
        </w:rPr>
        <w:t xml:space="preserve">Đường Vũ nghe được lời của Roy thì chột dạ, sau đó mặt tỉnh bơ gật gật đầu, hất tay Roy  ra, “Tôi phải đi về ôn tập bài học hôm nay, lần sau lại tán gẫu nữa”.</w:t>
      </w:r>
      <w:r>
        <w:br w:type="textWrapping"/>
      </w:r>
      <w:r>
        <w:br w:type="textWrapping"/>
      </w:r>
      <w:r>
        <w:rPr>
          <w:b/>
        </w:rPr>
        <w:t xml:space="preserve">“Ôi, Ghana, cậu nghe tôi nói hết đã, tôi có chuyện quan trọng mới tìm cậu nha”. Tên Roy này cái gì cũng tốt chỉ là có chút nói nhiều, nửa ngày chưa nói tới chỗ quan trọng, lại đi theo sau Đường Vũ nói liên miên cằn nhằn hơn nữa ngày, cuối cùng khi Đường Vũ tới trước cửa ký túc xá thì mới nói tới vấn đề chính, “Tôi từ chỗ cha tôi biết được, 2 người chúng ta với 1 ít người đã bị điều động nội bộ, ba ngày sau thì bị cử tới chiến khu số 3 nguy hiểm nhất, cha tôi không muốn tôi đi nơi nguy hiểm như vậy, thật ra tôi tự mình lấy học phần, học viện của tôi động viên học sinh tham gia chiến đấu, có thưởng cho học phần…….”.</w:t>
      </w:r>
      <w:r>
        <w:br w:type="textWrapping"/>
      </w:r>
      <w:r>
        <w:br w:type="textWrapping"/>
      </w:r>
      <w:r>
        <w:rPr>
          <w:b/>
        </w:rPr>
        <w:t xml:space="preserve">Đường Vũ mới vừa nghe được trọng điểm thì kết quả đến tên hâm này bắt đầu dong dài kể chuyện trường học, nhịn rồii nhịn rốt cục cắt ngang, “Nói trọng điểm!”.</w:t>
      </w:r>
      <w:r>
        <w:br w:type="textWrapping"/>
      </w:r>
      <w:r>
        <w:br w:type="textWrapping"/>
      </w:r>
      <w:r>
        <w:rPr>
          <w:b/>
        </w:rPr>
        <w:t xml:space="preserve">“Ặc, trọng điểm, đều là trọng điểm nha…….”. Roy gãi gãi đầu, nhìn thấy Đường Vũ mặt tỉnh bơ nhìn mình, trong lòng chẳng biết tại sao nổi lên cảm giác sợ hãi, tựa như tình huống đối mặt thú võ giả cao cấp, vội vàng lắc đầu ném bỏ loại cảm giác này đi, chắc là chính mình lỗi giác, “Tôi là muốn hỏi cậu, cha tôi có cách đi cửa sau để chúng ta được cử tới chỗ khác không nguy hiểm như vậy, cậu muốn đi cùng tôi không?”. Không biết có phải Roy do bộ dáng của Ghana rất giống Trà Trà mà gã sùng bái hay không nên luôn rất muốn thân thiết  với Ghana.</w:t>
      </w:r>
      <w:r>
        <w:br w:type="textWrapping"/>
      </w:r>
      <w:r>
        <w:br w:type="textWrapping"/>
      </w:r>
      <w:r>
        <w:rPr>
          <w:b/>
        </w:rPr>
        <w:t xml:space="preserve">“Chiến khu số 3 rất nguy hiểm sao?”. Đường Vũ nhớ tới lời nói của Courson trước đây nên vội vàng hỏi.</w:t>
      </w:r>
      <w:r>
        <w:br w:type="textWrapping"/>
      </w:r>
      <w:r>
        <w:br w:type="textWrapping"/>
      </w:r>
      <w:r>
        <w:rPr>
          <w:b/>
        </w:rPr>
        <w:t xml:space="preserve">“Đương nhiên nguy hiểm! Là nơi nguy hiểm nhất, nghe nói là trùng vương cấp cao tự mình chỉ huy rất nhiều trùng tộc tinh tế chém giết, chiến hạm tiếp tế đã tới  đó mấy lần rồi nha!”. Roy vừa muốn có dấu hiệu bắn liên thanh thì Đường Vũ vội vàng lại cắt ngang.</w:t>
      </w:r>
      <w:r>
        <w:br w:type="textWrapping"/>
      </w:r>
      <w:r>
        <w:br w:type="textWrapping"/>
      </w:r>
      <w:r>
        <w:rPr>
          <w:b/>
        </w:rPr>
        <w:t xml:space="preserve">“Tốt, tôi muốn đi tới đó”. Giọng điệu cực kiên định.</w:t>
      </w:r>
      <w:r>
        <w:br w:type="textWrapping"/>
      </w:r>
      <w:r>
        <w:br w:type="textWrapping"/>
      </w:r>
      <w:r>
        <w:rPr>
          <w:b/>
        </w:rPr>
        <w:t xml:space="preserve">“Cậu, cậu điên rồi!. Nơi đó chính là nơi mà ngay cả thú võ giả cũng không nhất định có thể sống sót! Chúng ta chỉ cần lấy học phần, cần gì phải vậy!”. Roy vừa nghe liền nóng nảy, nhưng là Đường Vũ căn bản không mốn lại nghe cậu khuyên bảo nữa, lễ phép chào tạm biệt rồi đóng cửa lại, để lại 1 mình Roy đối mặt cánh cửa tức đến muốn giơ chân đạp.</w:t>
      </w:r>
      <w:r>
        <w:br w:type="textWrapping"/>
      </w:r>
      <w:r>
        <w:br w:type="textWrapping"/>
      </w:r>
      <w:r>
        <w:rPr>
          <w:b/>
        </w:rPr>
        <w:t xml:space="preserve">Buổi kiểm tra ngày hôm sau thì Đường Vũ thuận lợi vượt qua, lúc sau thì nhận được thông báo lập tức đi chiến khu số 3 trước, tất cả đồ đạc cá nhân đều có quân bộ cung cấp toàn bộ, Đường Vũ chỉ cần lấy chút đồ cá nhân của mình là có thể lên chiến hạm rồi.</w:t>
      </w:r>
      <w:r>
        <w:br w:type="textWrapping"/>
      </w:r>
      <w:r>
        <w:br w:type="textWrapping"/>
      </w:r>
      <w:r>
        <w:rPr>
          <w:b/>
        </w:rPr>
        <w:t xml:space="preserve">Đây là lần đầu tiên Đường Vũ ngồi trên chiến hạm vũ trụ bự như vậy, tổng thể thoạt nhìn giống như là chuyến tàu tiên tiến khép kín toàn bộ, cực khổng lồ. Cậu thay đồng phục quân y, lẳng lặng đi theo đội ngũ đi vào trong chiến hạm vũ trụ, đi phía sau đội ngũ là Roy – người vẫn kêu gào không muốn đi.</w:t>
      </w:r>
      <w:r>
        <w:br w:type="textWrapping"/>
      </w:r>
      <w:r>
        <w:br w:type="textWrapping"/>
      </w:r>
      <w:r>
        <w:rPr>
          <w:b/>
        </w:rPr>
        <w:t xml:space="preserve">Ngoại trừ nhân viên quân y bọn họ đi vào chiến hạm vũ trụ thì còn có 1 đội ngũ thoạt nhìn có chút vênh váo tự đắc, toàn bộ mặc đồng phục màu xanh. Lúc bọn họ tới nơi thì đám người Đường Vũ còn bị yêu cầu lui ra phía sau, để cho những người này lên chiến hạm trước.</w:t>
      </w:r>
      <w:r>
        <w:br w:type="textWrapping"/>
      </w:r>
      <w:r>
        <w:br w:type="textWrapping"/>
      </w:r>
      <w:r>
        <w:rPr>
          <w:b/>
        </w:rPr>
        <w:t xml:space="preserve">Những người này được bố trí chỗ ở rất tốt, đồ ăn càng hậu đãi và đặc quyền, Roy nhân cơ hội giải tán đã chạy tới tìm Đường Vũ, thấy Đường Vũ đang nghi hoặc nhìn những người đó, giải thích nói, “Bọn họ ít nhất đều là ma thực sư chính thức, có mấy người là cấp 2, cấp 3 nha. Hứ, nếu không phải ma nguyên lực của tôi khá kém, về sau rất khó phát triển ở phương diện ma thực sư, giống cái theo con đường dược sư bình thường đều là bị đào thải từ hệ ma thực sư, cho nên Roy còn tưởng rằng Đường Vũ cũng là như thế.</w:t>
      </w:r>
      <w:r>
        <w:br w:type="textWrapping"/>
      </w:r>
      <w:r>
        <w:br w:type="textWrapping"/>
      </w:r>
      <w:r>
        <w:rPr>
          <w:b/>
        </w:rPr>
        <w:t xml:space="preserve">Đường Vũ không có chọn báo danh tham gia ma thực sư quân bộ, thứ nhất là giấu diếm thân phận, thứ hai cậu quả thật không thể sử dụng ma nguyên lực ngưng kết ma thực, đi vào về sau rất phiền toái, còn không bằng chọn địa vị hơi chút thấp một ít, đi theo quân y công tác càng vất vả, có lẽ có thể trước tiên tiếp xúc tới đại quân chiến đấu tiền tuyến, thăm dò tin tức của 3 con thú.</w:t>
      </w:r>
      <w:r>
        <w:br w:type="textWrapping"/>
      </w:r>
      <w:r>
        <w:br w:type="textWrapping"/>
      </w:r>
      <w:r>
        <w:rPr>
          <w:b/>
        </w:rPr>
        <w:t xml:space="preserve">Đường Vũ nghe được oán giận của Roy thì cười nhẹ, “Làm tốt việc của tự chúng ta là được”. Cũng không biết tại sao tên Roy này chết cũng không muốn đi chiến khu số 3 nhưng cuối cùng vẫn đi.</w:t>
      </w:r>
      <w:r>
        <w:br w:type="textWrapping"/>
      </w:r>
      <w:r>
        <w:br w:type="textWrapping"/>
      </w:r>
      <w:r>
        <w:rPr>
          <w:b/>
        </w:rPr>
        <w:t xml:space="preserve">“Larry, đại sư Joshep đã bố trí cụ thể phòng ở cho chúng ta rồi, chúng ta đi nhanh tới đó đi. Cậu đang nhìn bộ đồng phục màu trắng kia à? Bọn họ chính là đám bị đào thải, có cái gì cần chú ý chứ!”. Đột nhiên một bàn tay vỗ lên vai Larry, khiến Larry đang chìm trong suy nghĩ bừng tỉnh lại, nghe được bạn mình gọi nên vội vàng cùng đi qua. Vừa rồi tầm mắt vô tình nhìn thấy bóng dáng quen thuộc, có lẽ là chính mình nhận sai, thân phận hiện tại của người kia rất cao quý, tất cả mọi người nói hy vọng của thú nhân gửi gắm trên người cậu ta, lúc này sao có thể sẽ xuất hiện ở trong này, cũng theo chân bọn họ cùng nhau đi chiến khu nguy hiểm chứ!</w:t>
      </w:r>
      <w:r>
        <w:br w:type="textWrapping"/>
      </w:r>
      <w:r>
        <w:br w:type="textWrapping"/>
      </w:r>
      <w:r>
        <w:rPr>
          <w:b/>
        </w:rPr>
        <w:t xml:space="preserve">Giống cái kêu to tên Larry không có phát hiện hoảng hốt của đối phương, líu ríu chia xẻ tin tức chính mình vừa rồi nghe được, “Cậu biết không, tôi vừa rồi nghe được cái gì đâu! Đứa con giống đực của nhà Garfield của 1 trong 9 đại gia tộc ma thực đang ở chiến khu số 3 đẫm máu chiến đấu anh dũng! Ôi! Tôi cảm thấy chính mình thật là may mắn nha! Nếu đến lúc đó có thể sóng vai chiến đấu cùng đối phương, soạn ra 1 khúc nhạc tình yêu trong chiến tranh thật lãng mạn nha! Cậu có biết không, khí chất của trung úy Garfield đặc biệt tuyệt, lớn lên cũng đặc biệt đẹp trai…….”.</w:t>
      </w:r>
      <w:r>
        <w:br w:type="textWrapping"/>
      </w:r>
      <w:r>
        <w:br w:type="textWrapping"/>
      </w:r>
      <w:r>
        <w:rPr>
          <w:b/>
        </w:rPr>
        <w:t xml:space="preserve">Larry không có chú ý tới phía sau của chính mình, vừa rồi gã cảm thấy 1 thân ảnh quen thuộc đúng lúc đi qua mình. Đầu tiên là Đường Vũ bị Larry dọa nhảy dựng lên, phản xạ có điều kiện trốn qua 1 bên. Ngay sau đó lại nghe người bên cạnh Larry nói Courson đang ở chiến khu số 3?</w:t>
      </w:r>
      <w:r>
        <w:br w:type="textWrapping"/>
      </w:r>
      <w:r>
        <w:br w:type="textWrapping"/>
      </w:r>
      <w:r>
        <w:rPr>
          <w:b/>
        </w:rPr>
        <w:t xml:space="preserve">Không ngờ nhanh như vậy đã có tin tức của Courson, hơn nữa hình như chính mình rất nhanh có thể nhìn thấy đối phương, tạm thời tâm tình của cậu có chút phức tạp.</w:t>
      </w:r>
      <w:r>
        <w:br w:type="textWrapping"/>
      </w:r>
      <w:r>
        <w:br w:type="textWrapping"/>
      </w:r>
    </w:p>
    <w:p>
      <w:pPr>
        <w:pStyle w:val="Heading2"/>
      </w:pPr>
      <w:bookmarkStart w:id="153" w:name="chương-48-cứu-hộ-trên-chiến-trường"/>
      <w:bookmarkEnd w:id="153"/>
      <w:r>
        <w:t xml:space="preserve">48. Chương 48: Cứu Hộ Trên Chiến Trường</w:t>
      </w:r>
    </w:p>
    <w:p>
      <w:pPr>
        <w:pStyle w:val="Compact"/>
      </w:pPr>
      <w:r>
        <w:br w:type="textWrapping"/>
      </w:r>
      <w:r>
        <w:br w:type="textWrapping"/>
      </w:r>
      <w:r>
        <w:rPr>
          <w:b/>
        </w:rPr>
        <w:t xml:space="preserve">Theo chiến hạm tinh tế của thú nhân tinh cầu nếu thực hiện bước nhảy không gian nhiều lần thì nhanh nhất khoảng 3 ngày có thể tới chiến khu số 3, nhưng Đường Vũ đang ngồi trên chiến hạm vận tải khổng lồ này, ngoại trừ ma thực sư được cử tới chiến trường, nhân viên y tế, binh lính thú nhân, vận chuyển hàng loạt vật tư, đội ngũ khổng lồ như vậy nếu tiến hành bước nhảy không gian thì hao tổn nguồn năng lượng không kể xiết, bởi vậy bọn họ chỉ có thể tốn nhiều thêm chút thời gian bay đi, đoán chừng  ít nhất cũng mất 15 ngày.</w:t>
      </w:r>
      <w:r>
        <w:br w:type="textWrapping"/>
      </w:r>
      <w:r>
        <w:br w:type="textWrapping"/>
      </w:r>
      <w:r>
        <w:rPr>
          <w:b/>
        </w:rPr>
        <w:t xml:space="preserve">Tân binh thú nhân mỗi ngày đều hưng trí bừng bừng theo lệ đi huấn luyện, hình như rất chờ mong lên chiến trường. Không riêng tân binh thú nhân, đại khái ngoại trừ Đường Vũ tỏ ra bình tĩnh, Roy vừa oán giận vừa cọ lại đây, những người khác đều dáng dấp rất chờ mong, có thể tự mình tới tiền tuyến bảo vệ quốc gia là chuyện tình mà từng người trẻ tuổi đều cảm thấy hăng hái sôi nổi.</w:t>
      </w:r>
      <w:r>
        <w:br w:type="textWrapping"/>
      </w:r>
      <w:r>
        <w:br w:type="textWrapping"/>
      </w:r>
      <w:r>
        <w:rPr>
          <w:b/>
        </w:rPr>
        <w:t xml:space="preserve">Thậm chí trong 15 ngày ở chung ngắn ngủi, không biết có phải do hoàn cảnh  khép kín tạo thành hiệu quả hay không mà thúc đẩy nhiều đôi tình nhân hẹn nhau sau khi rời khỏi chiến trường thì công khai cử hành nghi thức bầu bạn. Lúc này Đường Vũ mới biết nguyên lai nghi thức bầu bạn của thú nhân rất là quan trọng, bình thường đều là tiến hành công khai, dưới sự chúc phúc của mọi người. Mà 3 thú nhân nhà mình cư nhiên không hẹn mà cùng đi con đường bất thường, hại cậu cho rằng vậy mới là bình thường, nhưng thực tế hành vi của đám Ares không khác tự mình định việc chung thân. Cho nên sau khi cậu hỏi ra nghi hoặc của chính mình thì rất bi kịch bị Roy cho là tam quan méo mó, hơn nữa sau khi bị Roy nhìn thấy hình xăm trên cánh tay của cậu thì mỗi ngày đều phải chịu đựng ánh mắt  hóng hớt và mờ ám của đối phương.</w:t>
      </w:r>
      <w:r>
        <w:br w:type="textWrapping"/>
      </w:r>
      <w:r>
        <w:br w:type="textWrapping"/>
      </w:r>
      <w:r>
        <w:rPr>
          <w:b/>
        </w:rPr>
        <w:t xml:space="preserve">Đương nhiên trong 15 ngày này cũng đã xảy ra rất nhiều chuyện xấu, đám ma thực sư khinh thường nhân viên y tế nên bất kể ở đâu đều luôn ngáng chân bọn họ, nghe Roy nói còn có mấy giống cái bị ma thực sư chiến trường ác ý cướp đi giống đực yêu dấu, làm cho quan hệ 2 bên càng ngày càng ác liệt. Nhưng chỉ cần không trêu chọc tới Đường Vũ thì cậu mặc kệ không quản, các loại kiến thức điều trị cấp cứu nhiều như vậy thì cậu chỉ cảm mình không có đủ thời gian, kiến thức này tại sao không giống với kiến thức về cây trà, xem qua liền có thể nhớ kỹ chứ?</w:t>
      </w:r>
      <w:r>
        <w:br w:type="textWrapping"/>
      </w:r>
      <w:r>
        <w:br w:type="textWrapping"/>
      </w:r>
      <w:r>
        <w:rPr>
          <w:b/>
        </w:rPr>
        <w:t xml:space="preserve">“Ghana! Mau ra đây! Chúng ta sắp tới rồi!”. Roy đột nhiên hưng phấn vọt vào phòng Đường Vũ, kéo Đường Vũ đang đọc sách chạy hướng boong tàu của chiến hạm tinh tế, “Căn cứ hậu phương chiến khu số 3 thoạt nhìn cực kỳ đồ sộ!”.</w:t>
      </w:r>
      <w:r>
        <w:br w:type="textWrapping"/>
      </w:r>
      <w:r>
        <w:br w:type="textWrapping"/>
      </w:r>
      <w:r>
        <w:rPr>
          <w:b/>
        </w:rPr>
        <w:t xml:space="preserve">Đường Vũ nghe vậy thì bước nhanh hơn, mới vừa đến boong tàu thì nhìn thấy căn cứ vũ trụ khổng lồ xuất hiện ở trước mắt. Hình dạng căn cứ số 3 giống hình thoi, lơ lửng trong vũ trụ, thoạt nhìn giống như là 1 pháo đài di động, liên tục có các loại chiến hạm hoặc là chiến sĩ cơ giáp vũ trụ ra ra vào vào.</w:t>
      </w:r>
      <w:r>
        <w:br w:type="textWrapping"/>
      </w:r>
      <w:r>
        <w:br w:type="textWrapping"/>
      </w:r>
      <w:r>
        <w:rPr>
          <w:b/>
        </w:rPr>
        <w:t xml:space="preserve">Tuy rằng xem từ xa thì cảm thấy rất khổng lồ nhưng chờ chiến hạm vận tải đi tới gần thì Đường Vũ mới phát hiện thì ra căn cứ số 3 này còn khổng lồ hơn nhiều so với trong tưởng tượng của cậu, lúc này cậu mới chân chính hiểu rõ đối với trình độ công nghệ cao của tinh cầu thú nhân.</w:t>
      </w:r>
      <w:r>
        <w:br w:type="textWrapping"/>
      </w:r>
      <w:r>
        <w:br w:type="textWrapping"/>
      </w:r>
      <w:r>
        <w:rPr>
          <w:b/>
        </w:rPr>
        <w:t xml:space="preserve">Đám người Đường Vũ khi xuống căn cứ số 3 thì được chào đón nhiệt liệt, được chào đón bao nhiêu ư? Nhìn người vui quá mà khóc kia, không để ý đám nhân viên y tế Đường Vũ đường xá xa xôi mới tới liền mang người trực tiếp làm việc, có thể nhìn ra bọn họ được “chào đón” dã man.</w:t>
      </w:r>
      <w:r>
        <w:br w:type="textWrapping"/>
      </w:r>
      <w:r>
        <w:br w:type="textWrapping"/>
      </w:r>
      <w:r>
        <w:rPr>
          <w:b/>
        </w:rPr>
        <w:t xml:space="preserve">Bất quá mọi người cũng không có oán giận gì, dưới mí mắt đàn anh xanh tím nhìn thấy ghê người, 1 bộ phận người bởi vì bọn Đường Vũ bổ sung đúng lúc mà có cơ hội nghỉ ngơi một chút, không kịp chờ trở về trong phòng thì trực tiếp tìm góc tường mà ngủ.</w:t>
      </w:r>
      <w:r>
        <w:br w:type="textWrapping"/>
      </w:r>
      <w:r>
        <w:br w:type="textWrapping"/>
      </w:r>
      <w:r>
        <w:rPr>
          <w:b/>
        </w:rPr>
        <w:t xml:space="preserve">Tình hình ở chiến khu còn nghiêm trọng hơn so với trong tưởng tượng của mọi người, khu y tế chật ních thú nhân bị thương, đứt tay gảy chân đều coi như vết thương nhẹ. Miệng vết thương đầy máu xem mà muốn ói, Roy may mắn vốn xuất thân y khoa chính quy, nửa đường đổi ý dựa vào nhiệt huyết mà tiếp nhận huấn luyện giống cái đơn giản nên chịu không nổi che miệng nôn khan.</w:t>
      </w:r>
      <w:r>
        <w:br w:type="textWrapping"/>
      </w:r>
      <w:r>
        <w:br w:type="textWrapping"/>
      </w:r>
      <w:r>
        <w:rPr>
          <w:b/>
        </w:rPr>
        <w:t xml:space="preserve">Từ trước Đường Vũ đều là tên luôn ở trong nhà lẳng lặng phẩm trà đọc sách, chưa từng gặp qua tình huống như vầy nên mặt cũng không còn chút máu. Nhưng cậu mạnh mẽ nhịn xuống, nhanh chóng nhớ lại những điều đã học qua trước đó, giúp thú nhân bên cạnh ruột bị lòi ra ngoài xử lí khử trùng vết thương, sau đó nhét ruột vào lại trong cơ thể đối phương rồi khâu lại.</w:t>
      </w:r>
      <w:r>
        <w:br w:type="textWrapping"/>
      </w:r>
      <w:r>
        <w:br w:type="textWrapping"/>
      </w:r>
      <w:r>
        <w:rPr>
          <w:b/>
        </w:rPr>
        <w:t xml:space="preserve">Những người khác cũng dần dần quen với việc này, nhóm binh lính thú nhân bao dung làm cho nhóm giống cái vừa mới bắt đầu còn có chút khẩn trương sau đó trình băng bó càng ngày càng nhanh. Có đám người Đường Vũ gia nhập mạnh mẽ, nguyên bản bởi vì thương thế không tính quá nặng, mà đám binh lính bị thương nặng được chữa trị liên tục rốt cục có thể phục hồi sức khỏe trở lại chiến trường tiếp tục chiến đấu.</w:t>
      </w:r>
      <w:r>
        <w:br w:type="textWrapping"/>
      </w:r>
      <w:r>
        <w:br w:type="textWrapping"/>
      </w:r>
      <w:r>
        <w:rPr>
          <w:b/>
        </w:rPr>
        <w:t xml:space="preserve">Về phần ma thực sư chiến trương thì thoải mái hơn nhiều, mỗi ngày bọn họ chỉ cần cố định ngưng kết đủ số lượng ma thực, cung cấp cho binh lính thú nhân cần thăng cấp, thời gian khác có thể tự do hoạt động. Nhân viên y tế vẫn thiếu rất nhiều, nhiều binh lính thú nhân vẫn cần chịu đựng đau đớn rất lâu mới có thể được điều trị, có người đề nghị để ma thực sư lúc rãnh rỗi thì tham gia đội ngũ y tế nhưng bị ma thực sư “cao quý” dứt khoát từ chối, lý do là dính máu không tốt với ngưng kết ma thực.</w:t>
      </w:r>
      <w:r>
        <w:br w:type="textWrapping"/>
      </w:r>
      <w:r>
        <w:br w:type="textWrapping"/>
      </w:r>
      <w:r>
        <w:rPr>
          <w:b/>
        </w:rPr>
        <w:t xml:space="preserve">“Trung úy Garfield…….Này……. Trùng tộc………”. Mỗi ngày Đường Vũ đều bận tới choáng váng căn bản không có thời gian hỏi thăm tin tức của Courson, đột nhiên nghe được có người kêu tên này thì vội vàng xoay người, đáng tiếc cũng không thấy được cái gì.</w:t>
      </w:r>
      <w:r>
        <w:br w:type="textWrapping"/>
      </w:r>
      <w:r>
        <w:br w:type="textWrapping"/>
      </w:r>
      <w:r>
        <w:rPr>
          <w:b/>
        </w:rPr>
        <w:t xml:space="preserve">Thú nhân đang được Đường Vũ băng bó là người thẳng tính, nhìn thấy phản ứng của Đường Vũ thì nhịn không được cười nói, “Cậu thích trung úy Courson hả? Anh ta mới đi qua sau lưng cậu”.</w:t>
      </w:r>
      <w:r>
        <w:br w:type="textWrapping"/>
      </w:r>
      <w:r>
        <w:br w:type="textWrapping"/>
      </w:r>
      <w:r>
        <w:rPr>
          <w:b/>
        </w:rPr>
        <w:t xml:space="preserve">Đường Vũ nghe vậy cũng không biết phản bác như thế nào, thấy đối phương hình như quen biết Courson, đánh trống lảng hỏi, “Uhm, trung úy Courson, anh ta……..Có bị thương nặng không?”. Vết thương nghiêm trọng bình thường sẽ ảnh hưởng tới trình độ thăng cấp của thú nguyên lực.</w:t>
      </w:r>
      <w:r>
        <w:br w:type="textWrapping"/>
      </w:r>
      <w:r>
        <w:br w:type="textWrapping"/>
      </w:r>
      <w:r>
        <w:rPr>
          <w:b/>
        </w:rPr>
        <w:t xml:space="preserve">Phản ứng vặn vẹo của Đường Vũ làm cho binh sĩ thú nhân nhếch miệng muốn cười, nhưng miệng vết thương bởi vì cơ thể vận động mà co rút đau đớn, đau tới nỗi vẻ  mặt của thú nhân này lập tức trở nên đau đớn, chịu đau nói, “Yên tâm đi, kỹ thuật của trung úy rất tốt, không dễ dàng bị thương nặng đâu, chỉ là bị thương nhẹ mấy lần. Ha ha, cậu từ bỏ đi, trung úy có người yêu rồi, lo lắng cho tôi đi”.</w:t>
      </w:r>
      <w:r>
        <w:br w:type="textWrapping"/>
      </w:r>
      <w:r>
        <w:br w:type="textWrapping"/>
      </w:r>
      <w:r>
        <w:rPr>
          <w:b/>
        </w:rPr>
        <w:t xml:space="preserve">Đột nhiên nghe được Courson có người yêu thì đáy lòng Đường Vũ cảm thấy có chút cảm giác không thoải mái khó hiểu xuất hiện, sau đó ra vẻ tò mò truy hỏi, “Người yêu ư? Người như trung úy Courson sẽ thích giống cái có dáng vẻ như thế nào nhỉ?”.</w:t>
      </w:r>
      <w:r>
        <w:br w:type="textWrapping"/>
      </w:r>
      <w:r>
        <w:br w:type="textWrapping"/>
      </w:r>
      <w:r>
        <w:rPr>
          <w:b/>
        </w:rPr>
        <w:t xml:space="preserve">Nhắc tới điều này thì binh sĩ thú nhân lộ ra nét mặt hâm mộ, “Giống cái kia căn bản không phải người cùng thế giới với chúng ta, chỉ sợ đời này có thể nhìn thấy đối phương 1 lần thì tôi cũng rất thỏa mãn, nghe nói hình như trung úy quen biết với giống cái kia! Rất khâm phục trung úy có dũng khí theo đuổi giống cái kia!”</w:t>
      </w:r>
      <w:r>
        <w:br w:type="textWrapping"/>
      </w:r>
      <w:r>
        <w:br w:type="textWrapping"/>
      </w:r>
      <w:r>
        <w:rPr>
          <w:b/>
        </w:rPr>
        <w:t xml:space="preserve">“Giống cái nào?”. Đường Vũ nghe không hiểu, cảm giác khó chịu trong lòng càng thêm rõ ràng.</w:t>
      </w:r>
      <w:r>
        <w:br w:type="textWrapping"/>
      </w:r>
      <w:r>
        <w:br w:type="textWrapping"/>
      </w:r>
      <w:r>
        <w:rPr>
          <w:b/>
        </w:rPr>
        <w:t xml:space="preserve">“Trà Trà đó!”. Binh sĩ thú nhân đột nhiên phun ra tên này dọa Đường Vũ nhảy dựng, vẻ mặt khiếp sợ lại bị binh sĩ thú nhân hiểu lầm, “Bất ngờ đi! Trung úy cư nhiên thích Trà Trà, thật phù hợp làm bầu bạn! Cũng không phải là thích bình thường, điểm ấy tôi vô cùng xác định, hì hì”.  Nói tới đây nét mặt thú nhân đột nhiên trở nên dâm đãng, nghĩ đến trước mặt còn có giống cái nên vội vàng thu lại biểu tình, “Cho nên cậu vẫn nên bỏ cuộc đi, lo lắng cho tôi đi, hiện tại tôi là binh nhất! Chờ chiến tranh chấm dứt, nói không chừng có thể thăng cấp tới trung sĩ á”.</w:t>
      </w:r>
      <w:r>
        <w:br w:type="textWrapping"/>
      </w:r>
      <w:r>
        <w:br w:type="textWrapping"/>
      </w:r>
      <w:r>
        <w:rPr>
          <w:b/>
        </w:rPr>
        <w:t xml:space="preserve">Đường Vũ bị lời nói của đối phương làm cho đơ người, căn bản không có để ý nửa câu sau của binh sĩ thú nhân, trong đầu đặc quánh như tương, cậu vẫn nghĩ mình xem Courson như là bạn tốt bình thường, cậu vẫn chưa quen sự biến đổi thân phận ở thế giới thú nhân, đối mặt Courson khác với phần lớn giống đực thú nhân thô lỗ, không có ý thức được cảm nhận của đối phương, chính mình thật ra là khác phái.</w:t>
      </w:r>
      <w:r>
        <w:br w:type="textWrapping"/>
      </w:r>
      <w:r>
        <w:br w:type="textWrapping"/>
      </w:r>
      <w:r>
        <w:rPr>
          <w:b/>
        </w:rPr>
        <w:t xml:space="preserve">Sau đó Couron lại làm ra chuyện quá đáng với mình như vậy thì lúc ấy  Đường Vũ thật sự tức điên rồi, nhưng sau cậu lại phát hiện cậu giận điên lên vì nghĩ bị bạn bè phản bội mà không phải là Courson phát sinh quan hệ với chính mình. Hơn nữa sau ngày đó thì nửa đêm cậu thường xuyên sẽ nghĩ tới sự điên cuồng ở sau vườn buổi tối hôm đó, cơ thể trở nên rất nóng, rất khó chịu, sau đó nhịn không được tự mình tự sướng 1 phen, trong đầu óc đều là cảnh tượng đêm đó.</w:t>
      </w:r>
      <w:r>
        <w:br w:type="textWrapping"/>
      </w:r>
      <w:r>
        <w:br w:type="textWrapping"/>
      </w:r>
      <w:r>
        <w:rPr>
          <w:b/>
        </w:rPr>
        <w:t xml:space="preserve">Từ ngày biết được tin tức về Courson từ trong miệng binh sĩ thú nhân thì Đường Vũ theo bản năng tìm kiếm bóng dáng của đối phương, thân thể càng ngày càng mẫn cảm, mặc dù mỗi ngày làm việc tới khuya thật khuya mới có thể mệt mỏi nằm ở trên giường, ngược lại đại não của cậu lại càng tỉnh táo, mấy ngày nay thân thể cậu trở nên rất kỳ quái, luôn có loại cảm giác trống rỗng nói không nên lời, muốn có cái gì nhét vào. Năm ngón tay lại một lần nữa bao phủ cậu bé hoạt bát dưới người mình, cậu vừa tự trách hiện tại đang ở thời kì chiến tranh mà chính mình lại luôn ham muốn, một bên tay trái liên tục chuyển động lên xuống, mà ngón tay của tay phải lại sờ soạng đến chỗ phía sau từng bị người khác đi vào 1 lần.</w:t>
      </w:r>
      <w:r>
        <w:br w:type="textWrapping"/>
      </w:r>
      <w:r>
        <w:br w:type="textWrapping"/>
      </w:r>
      <w:r>
        <w:rPr>
          <w:b/>
        </w:rPr>
        <w:t xml:space="preserve">Đường Vũ không phải người của thế giới này cho nên cũng không rõ loại tình huống này là rất bình thường, thế giới thú nhân rất khó có con, dục vọng của giống cái phổ biến khá nhạt, vì gia tăng tỷ lệ thụ thai nên thân thể giống cái sau khi làm tình sẽ sinh ra một loại vật chất kích phát dục vọng của giống cái,  thúc đẩy 2 bên gia tăng số lần làm tình.</w:t>
      </w:r>
      <w:r>
        <w:br w:type="textWrapping"/>
      </w:r>
      <w:r>
        <w:br w:type="textWrapping"/>
      </w:r>
      <w:r>
        <w:rPr>
          <w:b/>
        </w:rPr>
        <w:t xml:space="preserve">Tên ngốc Carl này rất sơ ý, lúc ấy tức điên rồi nên làm sao còn có thể nhớ tới chuyện quan trọng này, mà Ares cũng sẽ không chú ý mấy thứ này, hơn nữa tính cách con hổ lạnh như băng, ham muốn còn nhạt  hơn nhiều so với phần lớn thú nhân. Có 2 tên thú không bình thường này, còn Đường Vũ là 1 giống cái hay xấu hổ đã có bầu bạn nên không muốn phơi bày sự ham muốn của mình thì cũng chỉ có thể bi ai tự mình tự sướng mà thôi.</w:t>
      </w:r>
      <w:r>
        <w:br w:type="textWrapping"/>
      </w:r>
      <w:r>
        <w:br w:type="textWrapping"/>
      </w:r>
      <w:r>
        <w:rPr>
          <w:b/>
        </w:rPr>
        <w:t xml:space="preserve">“A……Carl…….. Thật nhanh, chậm một chút…….. Ares, xoa chỗ đó, đúng……..”. Đường Vũ vỗ về cậu bé của mình, miệng còn rên rỉ lung tung, “Courson…….”.</w:t>
      </w:r>
      <w:r>
        <w:br w:type="textWrapping"/>
      </w:r>
      <w:r>
        <w:br w:type="textWrapping"/>
      </w:r>
      <w:r>
        <w:rPr>
          <w:b/>
        </w:rPr>
        <w:t xml:space="preserve">Đột nhiên cơ thể căng thẳng, Đường Vũ nháy mắt xụi lơ ở trên giường, cả người thoải mái tới nỗi muốn như vậy mà ngủ luôn, nhưng dính nhớp khó chịu  trên người cùng với cả giường lộn xộn, còn có mùi xạ hương trong không khí, nếu bị Roy nhìn thấy khi tới tìm cậu thì thật sự rất khó giải thích. Cậu chỉ có thể nghỉ ngơi một lát rồi nhân lúc này ném quần áo và chăn vào máy giặt, sau đó lau người lung tung một chút thì ngã vào trên giường ngủ say.</w:t>
      </w:r>
      <w:r>
        <w:br w:type="textWrapping"/>
      </w:r>
      <w:r>
        <w:br w:type="textWrapping"/>
      </w:r>
      <w:r>
        <w:rPr>
          <w:b/>
        </w:rPr>
        <w:t xml:space="preserve">Cho tới khi Roy tới gọi chính mình thì Đường Vũ mới tỉnh lại. Đứng dậy mở cửa để cho Roy đi vào, giống cái Roy cẩu thả này trên mặt thoạt nhìn rất thận trọng, “Ghana, cậu có biết trùng tộc ve xanh không?”. Thấy Đường Vũ nghi hoặc lắc đầu thì tiếp tục nói, “Chính là một loại sâu màu xanh biếc có cánh, mỗi một con đại khái lớn khoảng 3-4m, nghe nói trùng vương lớn tới 8m!”.</w:t>
      </w:r>
      <w:r>
        <w:br w:type="textWrapping"/>
      </w:r>
      <w:r>
        <w:br w:type="textWrapping"/>
      </w:r>
      <w:r>
        <w:rPr>
          <w:b/>
        </w:rPr>
        <w:t xml:space="preserve">Miêu tả của Roy khiến Đường Vũ có loại cảm giác quen thuộc, nhưng chính mình sao có thể sẽ quen thuộc trùng tộc tinh tế của thế giới thú nhân, “Trùng tộc ve xanh thì sao?”.</w:t>
      </w:r>
      <w:r>
        <w:br w:type="textWrapping"/>
      </w:r>
      <w:r>
        <w:br w:type="textWrapping"/>
      </w:r>
      <w:r>
        <w:rPr>
          <w:b/>
        </w:rPr>
        <w:t xml:space="preserve">“Chúng nó bao vây chiến hạm tiếp tế!”. Roy trầm giọng nói.</w:t>
      </w:r>
      <w:r>
        <w:br w:type="textWrapping"/>
      </w:r>
      <w:r>
        <w:br w:type="textWrapping"/>
      </w:r>
    </w:p>
    <w:p>
      <w:pPr>
        <w:pStyle w:val="Heading2"/>
      </w:pPr>
      <w:bookmarkStart w:id="154" w:name="chương-49-ve-sầu"/>
      <w:bookmarkEnd w:id="154"/>
      <w:r>
        <w:t xml:space="preserve">49. Chương 49: Ve Sầu</w:t>
      </w:r>
    </w:p>
    <w:p>
      <w:pPr>
        <w:pStyle w:val="Compact"/>
      </w:pPr>
      <w:r>
        <w:br w:type="textWrapping"/>
      </w:r>
      <w:r>
        <w:br w:type="textWrapping"/>
      </w:r>
      <w:r>
        <w:rPr>
          <w:b/>
        </w:rPr>
        <w:t xml:space="preserve">Đường Vũ nghe Roy nói vậy thì lập tức mở tấm ngăn cửa sổ ra, từng phòng đều có một cái cửa sổ nho nhỏ, mở ra là có thể nhìn thấy chiến sĩ cơ giáp đang bận rộn cùng với quần tinh* xinh đẹp xa xa. Tấm ngăn này mới vừa bị mở ra thì chân một con trùng mang theo xước mang rô ghê tởm xuất hiện ở trước mắt hai người, 1 con trùng tộc ve xanh đúng lúc đi qua bên này, sau khi dần dần bay xa 1 chút thì Đường Vũ mới nhìn rõ bộ dáng của trùng tộc kia.</w:t>
      </w:r>
      <w:r>
        <w:br w:type="textWrapping"/>
      </w:r>
      <w:r>
        <w:br w:type="textWrapping"/>
      </w:r>
      <w:r>
        <w:rPr>
          <w:b/>
        </w:rPr>
        <w:t xml:space="preserve">* Quần tinh: là cụm sao hay đám sao, là  1 tập hợp các ngôi sao tồn tại cạnh nhau trong vũ trụ nhờ lực hấp dẫn.</w:t>
      </w:r>
      <w:r>
        <w:br w:type="textWrapping"/>
      </w:r>
      <w:r>
        <w:br w:type="textWrapping"/>
      </w:r>
      <w:r>
        <w:rPr>
          <w:b/>
        </w:rPr>
        <w:t xml:space="preserve">Con trùng tộc này cả người màu xanh biếc, trước đầu có 1 con mắt màu xanh biếc, ở giữa lưng có lốm đốm xanh nhạt, phía trước ngực có giáp nhỏ trắng vàng xen kẽ. Cánh trước mang chút cảm giác gần như  màu vàng trong suốt, cánh dưới có màu nâu. Mà mặt con trùng lại là màu nâu, phần đuôi và chân màu xanh đậm.</w:t>
      </w:r>
      <w:r>
        <w:br w:type="textWrapping"/>
      </w:r>
      <w:r>
        <w:br w:type="textWrapping"/>
      </w:r>
      <w:r>
        <w:rPr>
          <w:b/>
        </w:rPr>
        <w:t xml:space="preserve">Đường Vũ vịn trước cửa sổ nhìn lại, cuối cùng nhịn không được kinh hô, “Ve sầu!”.</w:t>
      </w:r>
      <w:r>
        <w:br w:type="textWrapping"/>
      </w:r>
      <w:r>
        <w:br w:type="textWrapping"/>
      </w:r>
      <w:r>
        <w:rPr>
          <w:b/>
        </w:rPr>
        <w:t xml:space="preserve">Tuy rằng thể tích lớn hơn rất nhiều nhưng là trên địa cầu loại này làm trà khu </w:t>
      </w:r>
      <w:r>
        <w:rPr>
          <w:i/>
          <w:b/>
        </w:rPr>
        <w:t xml:space="preserve">(khu trồng trà)</w:t>
      </w:r>
      <w:r>
        <w:rPr>
          <w:b/>
        </w:rPr>
        <w:t xml:space="preserve">ở Trung Quốc buồn rầu mãi, giống như đúc côn trùng có hại gây hại nặng nhất cho cây trà! Côn trùng có hại trên cây trà này chủ yếu tàn phá bừa bãi trà vào mùa hè, hấp thụ nhựa lá làm cho lá trà cháy sém, lá chết không nói mà còn có thể  làm cho cây trà sinh trưởng chậm, thậm chí làm giảm sản lượng nghiêm trọng.</w:t>
      </w:r>
      <w:r>
        <w:br w:type="textWrapping"/>
      </w:r>
      <w:r>
        <w:br w:type="textWrapping"/>
      </w:r>
      <w:r>
        <w:rPr>
          <w:b/>
        </w:rPr>
        <w:t xml:space="preserve">Đường Vũ rất muốn hỏi vị thần làm cho cậu xuyên qua và sống lại kia 1 chút, thế giới thú nhân rốt cuộc là tồn tại kiểu gì! Tại sao côn trùng có hại trên cây trà bình thường ở địa cầu đều có thể như con thoi bay qua vũ trụ tinh tế!</w:t>
      </w:r>
      <w:r>
        <w:br w:type="textWrapping"/>
      </w:r>
      <w:r>
        <w:br w:type="textWrapping"/>
      </w:r>
      <w:r>
        <w:rPr>
          <w:b/>
        </w:rPr>
        <w:t xml:space="preserve">Roy nghe không hiểu lời của Đường Vũ nên nghi hoặc hỏi, “Ve sầu gì? Nó chính là trùng tộc ve xanh, tuy rằng chúng nó không gây nguy hiểm tới tính mạng thú nhân nhưng chu kỳ ảnh hưởng càng lâu thì gần như 1 chút vết thương nhỏ sẽ làm cho thú nguyên lực bị hao tổn nghiêm trọng, thậm chí cả đời không thể thăng cấp! Trước không nói cái này, tất cả nhân viên y tế tập hợp khẩn cấp, tùy thời chờ lệnh! Chúng ta mau chạy tới nhanh đi!”.</w:t>
      </w:r>
      <w:r>
        <w:br w:type="textWrapping"/>
      </w:r>
      <w:r>
        <w:br w:type="textWrapping"/>
      </w:r>
      <w:r>
        <w:rPr>
          <w:b/>
        </w:rPr>
        <w:t xml:space="preserve">Trùng tộc ve xanh xuất hiện làm cho chiến khu số 3 có chút trở tay không kịp, bọn họ đang chống chọi với trùng tộc bạch nhục </w:t>
      </w:r>
      <w:r>
        <w:rPr>
          <w:i/>
          <w:b/>
        </w:rPr>
        <w:t xml:space="preserve">(con sâu thịt trắng)</w:t>
      </w:r>
      <w:r>
        <w:rPr>
          <w:b/>
        </w:rPr>
        <w:t xml:space="preserve">, loại trùng tộc này  hình thể dài mảnh có lực công kích rất mạnh, cho dù chết cũng có thể thuận tiện đập tan một cái cơ giáp. Khi trùng tộc ve xanh đông đúc bay qua, đám người Courson chỉ kịp rút về chiến hạm tiếp tế, vòng phòng hộ chưa có cơ hội mở ra đã bị trùng tộc ve xanh xâm nhập, mở lại cũng giết không được bao nhiêu, còn lãng phí nguồn năng lượng quý giá.</w:t>
      </w:r>
      <w:r>
        <w:br w:type="textWrapping"/>
      </w:r>
      <w:r>
        <w:br w:type="textWrapping"/>
      </w:r>
      <w:r>
        <w:rPr>
          <w:b/>
        </w:rPr>
        <w:t xml:space="preserve">Lực công kích của trùng tộc ve xanh kém rất nhiều đối với chiến hạm cơ giáp cho nên còn chưa thể gây ra nguy hại với chiến hạm tiếp tế, nhưng nếu chúng nó chậm chạp không tản đi thì các thú nhân bị nhốt trong chiến hạm tiếp tế sớm muộn gì cũng bị nhốt tới chết.</w:t>
      </w:r>
      <w:r>
        <w:br w:type="textWrapping"/>
      </w:r>
      <w:r>
        <w:br w:type="textWrapping"/>
      </w:r>
      <w:r>
        <w:rPr>
          <w:b/>
        </w:rPr>
        <w:t xml:space="preserve">Tất cả quan thú nhân cấp chuẩn uý trở lên </w:t>
      </w:r>
      <w:r>
        <w:rPr>
          <w:i/>
          <w:b/>
        </w:rPr>
        <w:t xml:space="preserve">(trên thượng sĩ và dưới thiếu úy) </w:t>
      </w:r>
      <w:r>
        <w:rPr>
          <w:b/>
        </w:rPr>
        <w:t xml:space="preserve">toàn bộ tập trung tại văn phòng cấp trên, cấp bậc của quân bộ thú nhân rất đơn giản, chủ yếu chính là 6 cấp bậc: nguyên soái, cấp tướng, tá, úy, hạ sĩ, binh lính. Tướng quân Hardman cha của Ares và tướng quân Luke siêu xấu xa là 2 quân nhân cấp tướng duy nhất, trực tiếp nắm giữ binh quyền, nguyên soái trên đầu bọn họ cơ bản mặc kệ mọi việc, chủ yếu chỉ có ý nghĩa tượng trưng.</w:t>
      </w:r>
      <w:r>
        <w:br w:type="textWrapping"/>
      </w:r>
      <w:r>
        <w:br w:type="textWrapping"/>
      </w:r>
      <w:r>
        <w:rPr>
          <w:b/>
        </w:rPr>
        <w:t xml:space="preserve">Chiến khu số 3 thuộc loại chiến khu trọng điểm cho nên trang bị tương đương với cấp thượng tá, khác là chiến khu nhỏ hơn 1 chút, chỉ huy tối cao của chiến khu, chiến hạm có thể chỉ là thượng úy hoặc trung úy.</w:t>
      </w:r>
      <w:r>
        <w:br w:type="textWrapping"/>
      </w:r>
      <w:r>
        <w:br w:type="textWrapping"/>
      </w:r>
      <w:r>
        <w:rPr>
          <w:b/>
        </w:rPr>
        <w:t xml:space="preserve">Các quân nhân cấp cao này ngày thường rất hăng hái thì bây giờ sắc mặt mỗi người đều rất khó coi. Bị trùng tộc ve xanh đánh lén mà thế nhưng trước đó bọn họ không biết 1 chút thông tin gì, điều này làm cho thượng tá Simon rất tức giận, vỗ bàn liên tục, rống to, “Ai trong các người có thể nói cho tôi biết! Thiết bị thăm dò của chúng ta đâu? Vệ tinh gián điệp của chúng ta đâu? Ai có thể nói cho tôi biết? Vì sao số lượng trùng tộc ve xanh nhiều như vậy có thể lặng yên không một tiếng động trực tiếp đánh lén đại bản doanh của chúng ta! Nói đi! Sao cả một đám đều câm điếc hết rồi?!”.</w:t>
      </w:r>
      <w:r>
        <w:br w:type="textWrapping"/>
      </w:r>
      <w:r>
        <w:br w:type="textWrapping"/>
      </w:r>
      <w:r>
        <w:rPr>
          <w:b/>
        </w:rPr>
        <w:t xml:space="preserve">Phần lớn sĩ quan thú nhân khác đều xuất thân từ gia đình bình thường cho nên cũng không có nghe ra thâm ý ẩn trong lời nói của thượng tá Simon, nhưng từ nhỏ Courson sinh hoạt tại sự tranh đấu thường xuyên của các đại gia tộc, tòng quân sớm cũng là xuất phát từ sách lược của gia tộc, tự nhiên có thể nhìn ra vấn đề trong đó, nhưng anh thật không ngờ lúc chiến tranh gay cấn như thế mà tướng quân Luke thế nhưng sẽ không để ý tới sự an nguy của cả tinh cầu thú nhân, muốn lợi dụng trùng tộc tấn công tướng quân Hardman và thực lực trong quân bộ của công hội ma thực sư!</w:t>
      </w:r>
      <w:r>
        <w:br w:type="textWrapping"/>
      </w:r>
      <w:r>
        <w:br w:type="textWrapping"/>
      </w:r>
      <w:r>
        <w:rPr>
          <w:b/>
        </w:rPr>
        <w:t xml:space="preserve">Chỉ huy tối cao thượng tá Simon của chiến khu số 3 là người của tướng quân Hardman, mà ông là đại diện cho phần lớn lực lượng của công hội ma thực sư, thực lực của tướng quân Luke gần như có thể coi như không đáng kể. Cho nên tương đối rắc rối phức tạp so với chiến khu khác, mặc dù chiến khu số 3 bị trùng tộc uy hiếp nhưng ngược lại càng thích hợp để Đường Vũ ở lại, cho dù thân phận không cẩn thận bị vạch trần thì cũng có tướng quân Hardman và công hội ma thực sư bảo vệ.</w:t>
      </w:r>
      <w:r>
        <w:br w:type="textWrapping"/>
      </w:r>
      <w:r>
        <w:br w:type="textWrapping"/>
      </w:r>
      <w:r>
        <w:rPr>
          <w:b/>
        </w:rPr>
        <w:t xml:space="preserve">Sắc mặt trung úy thú nhân phụ trách công tác tình báo cực độ buồn bực và tức giận, bỗng dưng làm quân lễ quỳ 1 chân xuống, “Thượng tá! Đây là lỗi của tôi! Xin cứ trừng phạt!”.</w:t>
      </w:r>
      <w:r>
        <w:br w:type="textWrapping"/>
      </w:r>
      <w:r>
        <w:br w:type="textWrapping"/>
      </w:r>
      <w:r>
        <w:rPr>
          <w:b/>
        </w:rPr>
        <w:t xml:space="preserve">Ánh mắt những người khác nhìn thú nhân này cũng rất không thân thiện, tuy nói là anh em chiến đấu sống chết nhưng xuất hiện sai sót như vậy thật sự không thể tha thứ. Đại khái chỉ có Courson và thượng tá Simon hiểu được thú nhân này vô tội, tướng quân Luke muốn làm tới thần không biết quỷ không hay vẫn khá dễ dàng, dù sao đối mặt tất cả thú nhân chính là kẻ thù trùng tộc, không ai sẽ phát điên như vậy!</w:t>
      </w:r>
      <w:r>
        <w:br w:type="textWrapping"/>
      </w:r>
      <w:r>
        <w:br w:type="textWrapping"/>
      </w:r>
      <w:r>
        <w:rPr>
          <w:b/>
        </w:rPr>
        <w:t xml:space="preserve">“Thượng tá, hiện tại trước hết cần nghĩ cách vượt qua cửa ải khó khăn trước mắt, để cho Chur lập công chuộc tội, chờ chúng ta đều thuận lợi sống sót rồi truy cứu trách nhiệm cũng không muộn”. Courson thấy không có ai cầu xin cho thú nhân xui xẻo này nên tự mình đành phải làm người dẫn đầu, bằng không nếu bởi vậy tổn thất 1 gã trung úy tình báo xuất sắc thì thật sự rất đáng tiếc.</w:t>
      </w:r>
      <w:r>
        <w:br w:type="textWrapping"/>
      </w:r>
      <w:r>
        <w:br w:type="textWrapping"/>
      </w:r>
      <w:r>
        <w:rPr>
          <w:b/>
        </w:rPr>
        <w:t xml:space="preserve">Simon nổi giận cũng chỉ là muốn xem có người của Luke tướng quân trà trộn bên trong hay không, cũng không phải thật sự muốn xử trí thân tín của ông, thấy Courson hiểu ý đưa ra lối thoát thì lập tức xuôi theo nói, “Đúng vậy! Hiện tại vượt qua cửa ải khó khăn trước mắt là quan trọng nhất! Các người có cách giải quyết tốt nào không?”.</w:t>
      </w:r>
      <w:r>
        <w:br w:type="textWrapping"/>
      </w:r>
      <w:r>
        <w:br w:type="textWrapping"/>
      </w:r>
      <w:r>
        <w:rPr>
          <w:b/>
        </w:rPr>
        <w:t xml:space="preserve">Câu này câu hỏi vừa ra lại khiến cho mọi người rơi vào im lặng, ngay cả Courson cũng không biết nói cái gì cho phải. Tuy rằng trùng tộc ve xanh tấn công hay bảo vệ đều rất kém cỏi nhưng phiền phức nhất là khi số lượng chúng nó quá nhiều thì thú nhân sẽ khá dễ dàng bị chúng gây thương tích, nếu trực tiếp dùng chiến hạm giết chúng thì trùng tộc lại đặc biệt nhanh nhẹn, lập tức có thể tránh khỏi!</w:t>
      </w:r>
      <w:r>
        <w:br w:type="textWrapping"/>
      </w:r>
      <w:r>
        <w:br w:type="textWrapping"/>
      </w:r>
      <w:r>
        <w:rPr>
          <w:b/>
        </w:rPr>
        <w:t xml:space="preserve">Chiến hạm xuất kích không được, trực tiếp phóng chiến sĩ cơ giáp ra cũng không được, Courson cũng không biết còn có cách nào nữa. Trước kia đối mặt với số lượng lớn loại trùng tộc ve xanh này thì đều là lúc bọn nó chưa tới đã mở ra lồng bảo vệ, chặn tất cả bọn trùng tộc ở bên ngoài, sau đó lại dùng súng xung điện khổng lồ bắn chết chúng nó!</w:t>
      </w:r>
      <w:r>
        <w:br w:type="textWrapping"/>
      </w:r>
      <w:r>
        <w:br w:type="textWrapping"/>
      </w:r>
      <w:r>
        <w:rPr>
          <w:b/>
        </w:rPr>
        <w:t xml:space="preserve">Cuối cùng các quân quan vẫn không thể thảo luận ra kết quả, trùng tộc tụ tập càng ngày càng nhiều, thậm chí có chút đã chắn toàn bộ nơi có ánh sáng, gây tổn hại nghiêm trọng cho các thiết bị thông tin trên chiến hạm. Thượng tá Simon bất đắc dĩ nói: “Xem ra chỉ có thể mạo hiểm điều đi một đám chiến sĩ cơ giáp tiến hành dọn dẹp”.</w:t>
      </w:r>
      <w:r>
        <w:br w:type="textWrapping"/>
      </w:r>
      <w:r>
        <w:br w:type="textWrapping"/>
      </w:r>
      <w:r>
        <w:rPr>
          <w:b/>
        </w:rPr>
        <w:t xml:space="preserve">Những lời này vừa nói ra thì không có ai phản bác, thoạt nhìn mỗi người đều cực nặng nề, tuy rằng lực tấn công của trùng tộc ve xanh không quá mạnh, nhưng lấy số lượng trước mắt cùng sự bảo vệ chiến hạm tiếp tế có thể cung cấp mà nói thì gần như là nhiệm vụ đi chịu chết.</w:t>
      </w:r>
      <w:r>
        <w:br w:type="textWrapping"/>
      </w:r>
      <w:r>
        <w:br w:type="textWrapping"/>
      </w:r>
      <w:r>
        <w:rPr>
          <w:b/>
        </w:rPr>
        <w:t xml:space="preserve">Chiến thuật bất đắc dĩ này truyền xuống, rất nhanh có 1 đám thú nhân tình nguyện đứng dậy, phần lớn bọn họ đã từng bị thương nặng, 1 đám người về sau thú nguyên lực cũng hết hi vọng thăng cấp, chủ động gánh vác nhiệm vụ nguy hiểm này!</w:t>
      </w:r>
      <w:r>
        <w:br w:type="textWrapping"/>
      </w:r>
      <w:r>
        <w:br w:type="textWrapping"/>
      </w:r>
      <w:r>
        <w:rPr>
          <w:b/>
        </w:rPr>
        <w:t xml:space="preserve">Lúc phần lớn giống cái đang tụ tập ở tàu chiến giơ ngón giữa hô to “ghê tởm” với trùng tộc ve xanh ở bên ngoài, đám thú nhân gần như chắc chắn có đi không có về lặng yên rời khỏi chiến hạm nhảy vào bên trong đám trùng.</w:t>
      </w:r>
      <w:r>
        <w:br w:type="textWrapping"/>
      </w:r>
      <w:r>
        <w:br w:type="textWrapping"/>
      </w:r>
      <w:r>
        <w:rPr>
          <w:b/>
        </w:rPr>
        <w:t xml:space="preserve">Courson nhịn rồi nhịn, với sự kiêu ngạo của anh thì căn bản không thể chịu được mình núp ở phía sau nhìn thuộc hạ đi chịu chết, nhưng lý trí nói anh phải nhẫn nại, anh ngồi ở trên ghế đặc chế trong sảnh chỉ huy chiến lược, cái ghế này bên ngoài có một tầng ánh sáng, anh có thể tùy thời nhìn thấy sự di chuyển của chiến sĩ ngoài vũ trụ, thậm chí còn có thể lợi dụng chiến hạm tiếp tạo thành góc nhìn toàn diện tổng quát toàn bộ.</w:t>
      </w:r>
      <w:r>
        <w:br w:type="textWrapping"/>
      </w:r>
      <w:r>
        <w:br w:type="textWrapping"/>
      </w:r>
      <w:r>
        <w:rPr>
          <w:b/>
        </w:rPr>
        <w:t xml:space="preserve">“Tiểu đội số 1 nhanh chóng tạo ra khoảng cách với chiến hạm tiếp tế! Tiểu đội số 2 phụ trách quấy nhiễu tầm mắt trùng tộc che giấu cho tiểu đội số 1! Số 3 và số 4 dùng cách như vậy dọn sạch ve xanh ở đài thông tin bên hông chiến hạm tiếp tế”. Courson nhanh chóng ra mệnh lệnh chỉ huy, loại cận chiến trực tiếp giáp lá cà với trùng tộc này ở trong tất cả sĩ quan chỉ huy thì Courson có kinh nghiệm phong phú nhất.</w:t>
      </w:r>
      <w:r>
        <w:br w:type="textWrapping"/>
      </w:r>
      <w:r>
        <w:br w:type="textWrapping"/>
      </w:r>
      <w:r>
        <w:rPr>
          <w:b/>
        </w:rPr>
        <w:t xml:space="preserve">“Đã rõ”. Chiến sĩ 3 tiểu đội đồng thời trả lời, mọi người cầm chặt cán điều khiển, khoảnh khắc thông đạo trên chiến hạm tiếp tế mở ra thì nhanh chóng dựa theo lộ tuyến của mình lao đi ra!</w:t>
      </w:r>
      <w:r>
        <w:br w:type="textWrapping"/>
      </w:r>
      <w:r>
        <w:br w:type="textWrapping"/>
      </w:r>
      <w:r>
        <w:rPr>
          <w:b/>
        </w:rPr>
        <w:t xml:space="preserve">Nguyên bản trùng tộc ve xanh im lặng bám trên chiến hạm tiếp tế hoặc bay trong vũ trụ tựa như con chim bị ném đá, lập tức tất cả đều vỗ cánh phành phạch, bung cánh ra cơ hồ bao phủ chiến hạm tiếp tế, bên trong chiến hạm tạm thời trở nên hơi âm u.</w:t>
      </w:r>
      <w:r>
        <w:br w:type="textWrapping"/>
      </w:r>
      <w:r>
        <w:br w:type="textWrapping"/>
      </w:r>
      <w:r>
        <w:rPr>
          <w:b/>
        </w:rPr>
        <w:t xml:space="preserve">Nhóm giống cái của đội y tế  nhanh chóng lao vào làm việc, bởi vì lúc nãy nhờ bọn họ nỗ lực nên số lượng thú nhân bị thương giảm rất nhiều, nhưng hiện giờ chiến tranh càng thêm nguy hiểm, bọn họ muốn xuất ra trạng thái ứng đối tốt nhất, cố hết sức giảm bớt tỉ lệ tử vong của các thú nhân đang bảo vệ tổ quốc!</w:t>
      </w:r>
      <w:r>
        <w:br w:type="textWrapping"/>
      </w:r>
      <w:r>
        <w:br w:type="textWrapping"/>
      </w:r>
      <w:r>
        <w:rPr>
          <w:b/>
        </w:rPr>
        <w:t xml:space="preserve">“Ô kìa, binh sĩ thú nhân này rốt cuộc làm cái quái gì thế, bọn trùng này nhìn rất gớm ghiếc, sao không nhanh xuất quân đuổi chúng nó đi! Một đám trốn trong chiến hạm tiếp tế, thật sự là đám sợ chết nha!”. Một giống cái mặc đồng phục xanh lá đứng trong đại sảnh bị đám trùng đông đúc làm cho ghê tởm nên nhịn không được oán giận.</w:t>
      </w:r>
      <w:r>
        <w:br w:type="textWrapping"/>
      </w:r>
      <w:r>
        <w:br w:type="textWrapping"/>
      </w:r>
      <w:r>
        <w:rPr>
          <w:b/>
        </w:rPr>
        <w:t xml:space="preserve">Theo giống cái này phàn nàn thì càng ngày càng nhiều ma thực sư chiến trường rãnh rỗi dùng ánh mắt khinh bỉ nhìn về phía chiến sĩ thú nhân xếp thành hàng chỉnh tề trong đại sảnh, tranh nhau nói. Nói ra lời nói trào phúng.</w:t>
      </w:r>
      <w:r>
        <w:br w:type="textWrapping"/>
      </w:r>
      <w:r>
        <w:br w:type="textWrapping"/>
      </w:r>
      <w:r>
        <w:rPr>
          <w:b/>
        </w:rPr>
        <w:t xml:space="preserve">“Còn tưởng rằng có thể nhìn đến hình ảnh chiến đấu anh dũng của chiến sĩ thú nhân nhưng lại chỉ có thể nhìn đến 1 đám rùa đen rụt đầu!”.</w:t>
      </w:r>
      <w:r>
        <w:br w:type="textWrapping"/>
      </w:r>
      <w:r>
        <w:br w:type="textWrapping"/>
      </w:r>
      <w:r>
        <w:rPr>
          <w:b/>
        </w:rPr>
        <w:t xml:space="preserve">“Đúng nha, thật sự là làm cho tôi rất thất vọng, còn nói chiến khu số 3 có tình hình chiến đấu kịch liệt nhất thì ra gặp được nguy hiểm liền trốn đi nha! Giờ thì biết rõ rồi!”.</w:t>
      </w:r>
      <w:r>
        <w:br w:type="textWrapping"/>
      </w:r>
      <w:r>
        <w:br w:type="textWrapping"/>
      </w:r>
      <w:r>
        <w:rPr>
          <w:b/>
        </w:rPr>
        <w:t xml:space="preserve">Những lời này rõ ràng rơi vào ai đám người chuẩn bị chờ lệnh chung quanh làm sắc mặt những thú nhân chưa nhận được lệnh thông báo xuất kích trở nên ảm đạm áy náy. Thượng tá Simon nhận được tin này, biết đám giống cái không được việc mà thừa vô dụng này đã không hiểu rõ tình hình bây giờ còn liên tục đả kích tinh thần của binh sĩ, nhịn không được mắng, “Ai để nhóm giống cái này chạy đến đại sảnh quân bị đứng trơ ra thế!”.</w:t>
      </w:r>
      <w:r>
        <w:br w:type="textWrapping"/>
      </w:r>
      <w:r>
        <w:br w:type="textWrapping"/>
      </w:r>
      <w:r>
        <w:rPr>
          <w:b/>
        </w:rPr>
        <w:t xml:space="preserve">“Ặc, là đại sư Joshep nói là để ma thực sư góp 1 phần sức…….”. Sĩ quan phụ tá do dự nói, nhu cầu  số lượng ma thực hằng ngày của chiến sĩ tiền tuyến bọn họ phi thường khổng lồ, phần lớn không có mấy giống cái nguyện ý  tới chỗ này vất vả, nếu đều dựa vào vận chuyển ma thực giải quyết thì phí tổn rất cao, một khi đến trễ sẽ ảnh hưởng tới mức độ nâng cấp của tổng thể chiến sĩ, cho nên bình thường bọn họ đối đãi với đám ma thực yếu ớt phiền phức này bằng sự nhẫn nại hết cỡ và điều kiện tốt nhất, đại sư Joshep và trung úy Courson giống nhau, đều xuất thân từ 9 đại thế gia ma thực, nếu đắc tội thì về sau càng rắc rối hơn.</w:t>
      </w:r>
      <w:r>
        <w:br w:type="textWrapping"/>
      </w:r>
      <w:r>
        <w:br w:type="textWrapping"/>
      </w:r>
      <w:r>
        <w:rPr>
          <w:b/>
        </w:rPr>
        <w:t xml:space="preserve">“Bọn họ chính là ra sức như vậy sao! Nhanh cử người giải tán nhóm giống cái này, để bọn họ quay lại phòng mình, đừng gây rắc rối thêm nữa!”. Thượng tá Simon hiểu được sự băn khoăn của sĩ quan phụ tá, chỉ có thể nhịn rồi lại nhịn mà căn dặn.</w:t>
      </w:r>
      <w:r>
        <w:br w:type="textWrapping"/>
      </w:r>
      <w:r>
        <w:br w:type="textWrapping"/>
      </w:r>
      <w:r>
        <w:rPr>
          <w:b/>
        </w:rPr>
        <w:t xml:space="preserve">Ngay lúc nhóm giống cái này làm ầm ĩ thì Courson đã chỉ huy 3 tiểu đội tới chỗ mục tiêu, đang chuẩn bị tiến hành bước tiếp theo của kế hoạch, nhưng là bọn họ không có phát hiện phía sau chính mình có 3 con trùng tộc ve xanh lớn hơn rất nhiều so với bình thường âm thầm lặng yên tới gần, giống như cây kim đâm vào trong cơ thể chiến sĩ thú nhân.</w:t>
      </w:r>
      <w:r>
        <w:br w:type="textWrapping"/>
      </w:r>
      <w:r>
        <w:br w:type="textWrapping"/>
      </w:r>
    </w:p>
    <w:p>
      <w:pPr>
        <w:pStyle w:val="Heading2"/>
      </w:pPr>
      <w:bookmarkStart w:id="155" w:name="chương-50-clo-cyhalothrin-thuốc-diệt-côn-trùng-gốc-clo"/>
      <w:bookmarkEnd w:id="155"/>
      <w:r>
        <w:t xml:space="preserve">50. Chương 50: Clo Cyhalothrin (thuốc Diệt Côn Trùng Gốc Clo)</w:t>
      </w:r>
    </w:p>
    <w:p>
      <w:pPr>
        <w:pStyle w:val="Compact"/>
      </w:pPr>
      <w:r>
        <w:br w:type="textWrapping"/>
      </w:r>
      <w:r>
        <w:br w:type="textWrapping"/>
      </w:r>
      <w:r>
        <w:rPr>
          <w:b/>
        </w:rPr>
        <w:t xml:space="preserve">Bốn tiểu đội chiến sĩ cơ giáp, 2 đội yểm trợ, 2 đội còn lại phụ trách công tác dọn dẹp chủ yếu. Trong đó đội 1 và đội 3 nhận lệnh từ Courson, đồng thời tiến hành tấn công bằng súng xung với trùng tộc đang che phủ trên thiết bị truyền tin, đánh cho nhóm trùng tộc trở tay không kịp, nhiều con chưa kịp phản ứng lại đã bị bắn chảy chất lỏng xanh giàn giụa, bị giết tới không thể chết thêm lần nữa.</w:t>
      </w:r>
      <w:r>
        <w:br w:type="textWrapping"/>
      </w:r>
      <w:r>
        <w:br w:type="textWrapping"/>
      </w:r>
      <w:r>
        <w:rPr>
          <w:b/>
        </w:rPr>
        <w:t xml:space="preserve">Thuận lợi của bước đầu làm cho sĩ khí các chiến sĩ đại chấn, lại tiếp tục mau chóng dọn dẹp sạch sẽ trùng tộc gần đó, khôi phục phương tiện thông tin viễn trình, vừa vặn thay đổi góc nhìn tới đài truyền tin bên cạnh thì Courson thấy được bóng của 3 con trùng khổng lồ phía sau, vội vàng rống to, “Tiểu đội số 1, 3, 4 lập tức đi khỏi chỗ đó!”.</w:t>
      </w:r>
      <w:r>
        <w:br w:type="textWrapping"/>
      </w:r>
      <w:r>
        <w:br w:type="textWrapping"/>
      </w:r>
      <w:r>
        <w:rPr>
          <w:b/>
        </w:rPr>
        <w:t xml:space="preserve">“A!”. Tiếng kêu thảm thiết vang lên trong tai nghe của Courson, trùng tộc ve xanh đặc biệt có ống hình kim đâm thẳng vào trong cơ giáp của thú nhân, miệng trùng sắc bén xé cơ giáp thú nhân làm 2 mảnh! Đánh lén của trùng vương làm cho các chiến sĩ thú nhân không kịp phản ứng thì đã hoàn toàn mất mạng! Chiến sĩ cơ giáp khác nhanh chóng phản kích, nhưng là trang bị của bọn họ có vẻ nhỏ yếu ở trước mặt trùng vương, hơn nữa lập tức xuất hiện 3 con trùng vương!</w:t>
      </w:r>
      <w:r>
        <w:br w:type="textWrapping"/>
      </w:r>
      <w:r>
        <w:br w:type="textWrapping"/>
      </w:r>
      <w:r>
        <w:rPr>
          <w:b/>
        </w:rPr>
        <w:t xml:space="preserve">Bốn tiểu đội chiến sĩ cơ giáp căn bản không thể đúng lúc thực hành mệnh lệnh của Courson, bị động tiến hành phòng ngự chống cự. Trong tai nghe của Courson xuất hiện tiếng kêu thảm thiết liên tiếp, chờ tất cả im lặng trở lại cũng chưa tới khoảng 1 phút, Courson sắc mặt xanh mét ôm đầu, nghiến răng nghiến lợi nói, “Toàn quân bị diệt!”.</w:t>
      </w:r>
      <w:r>
        <w:br w:type="textWrapping"/>
      </w:r>
      <w:r>
        <w:br w:type="textWrapping"/>
      </w:r>
      <w:r>
        <w:rPr>
          <w:b/>
        </w:rPr>
        <w:t xml:space="preserve">Mấy chục chiến sĩ thú nhân a! Cứ như vậy mà mất mạng!</w:t>
      </w:r>
      <w:r>
        <w:br w:type="textWrapping"/>
      </w:r>
      <w:r>
        <w:br w:type="textWrapping"/>
      </w:r>
      <w:r>
        <w:rPr>
          <w:b/>
        </w:rPr>
        <w:t xml:space="preserve">Lời này vừa nói ra thì các quân nhân đã biết được kết quả  thông qua chút ít hình ảnh thì sắc mặt nặng nề, bất quá vừa rồi trải qua lần dọn dẹp thứ nhất ngắn ngủi đã khôi phục tín hiệu, tin xin cứu viện đã phát đi, nếu có thể nhận được sự giúp đỡ của các chiến khu khác, nội ứng ngoại hợp </w:t>
      </w:r>
      <w:r>
        <w:rPr>
          <w:i/>
          <w:b/>
        </w:rPr>
        <w:t xml:space="preserve">(trong ngoài phối hợp)</w:t>
      </w:r>
      <w:r>
        <w:rPr>
          <w:b/>
        </w:rPr>
        <w:t xml:space="preserve">thì bọn họ vẫn còn cơ hội sống sốt. Nhưng là thượng tá Simon và Courson cũng không xem nhẹ ám toán trước của tướng quân Luke, sau có đại quân trùng tộc dồn ép, xác suất chiến khu khác cử binh trợ giúp rất thấp.</w:t>
      </w:r>
      <w:r>
        <w:br w:type="textWrapping"/>
      </w:r>
      <w:r>
        <w:br w:type="textWrapping"/>
      </w:r>
      <w:r>
        <w:rPr>
          <w:b/>
        </w:rPr>
        <w:t xml:space="preserve">Ba con trùng vương xuất hiện làm cho tình hình chiến đấu trở nên càng thêm nguy hiểm, nhóm trùng dưới sự chỉ huy của trùng vương có trật tự dùng thân thể che phủ lên chiến hạm tiếp tế ngăn cản sóng tín hiệu phát ra, ngăn cản tín hiệu, thậm chí hơi hy sinh chính mình hủy đi một ít bộ phận động cơ chuyển động trên chiến hạm, làm cả chiến hạm tiếp tế giống như thú nhân bị bó tay bó chân, khó có thể phát huy lực công kích trọn vẹn.</w:t>
      </w:r>
      <w:r>
        <w:br w:type="textWrapping"/>
      </w:r>
      <w:r>
        <w:br w:type="textWrapping"/>
      </w:r>
      <w:r>
        <w:rPr>
          <w:b/>
        </w:rPr>
        <w:t xml:space="preserve">Vốn lực công kích của chiến hạm tiếp tế không đủ mạnh, đối mặt số lượng trùng tộc ve xanh đông đúc, bọn chúng không phá được chiến hạm tiếp tế mà chiến hạm tiếp tế cũng không ném được bọn trùng đáng ghét này. Xem ra trùng tộc ve xanh định tiến hành chiến thuật bao vây, tươi sống làm thú nhân chiến khu 3 tiêu hao tới chết!</w:t>
      </w:r>
      <w:r>
        <w:br w:type="textWrapping"/>
      </w:r>
      <w:r>
        <w:br w:type="textWrapping"/>
      </w:r>
      <w:r>
        <w:rPr>
          <w:b/>
        </w:rPr>
        <w:t xml:space="preserve">Trong phòng chỉ huy một mảnh im lặng, bọn họ tổn thất không chịu nổi, bọn họ chạy không thoát. Nếu điều động tất cả chiến sĩ thú nhân tiến hành liều chết chiến đấu, thắng lợi còn chưa có nhưng tỉ lệ tử vong khẳng định vô cùng nặng nề! Chưa tới lúc không còn cách nào khác thì thượng tá Simon không muốn dùng tới cách này.</w:t>
      </w:r>
      <w:r>
        <w:br w:type="textWrapping"/>
      </w:r>
      <w:r>
        <w:br w:type="textWrapping"/>
      </w:r>
      <w:r>
        <w:rPr>
          <w:b/>
        </w:rPr>
        <w:t xml:space="preserve">“Đồ dự trữ của chúng ta có thể chống đỡ được bao lâu?”. Thượng tá Simon khoanh tay suy nghĩ nửa ngày thì đột nhiên lên tiếng hỏi sĩ quan hậu cần.</w:t>
      </w:r>
      <w:r>
        <w:br w:type="textWrapping"/>
      </w:r>
      <w:r>
        <w:br w:type="textWrapping"/>
      </w:r>
      <w:r>
        <w:rPr>
          <w:b/>
        </w:rPr>
        <w:t xml:space="preserve">“Đồ ăn có thể chống đỡ trong 1, 2 tháng, nhưng là nguồn năng lượng hao tổn nghiêm trọng, trước mắt tiết kiệm thì đoán chừng nhiều nhất là 15 ngày”. Sĩ quan hậu cần một lần nữa tính toán tình huống mới nhất, đưa ra kết quả không khả quan lắm. Một khi nguồn năng lượng kiệt quệ thì cả chiến hạm tiếp tế mất đi động lực, không cần trùng tộc thì chính bọn họ sẽ bởi vì thiếu dưỡng khí mà chết.</w:t>
      </w:r>
      <w:r>
        <w:br w:type="textWrapping"/>
      </w:r>
      <w:r>
        <w:br w:type="textWrapping"/>
      </w:r>
      <w:r>
        <w:rPr>
          <w:b/>
        </w:rPr>
        <w:t xml:space="preserve">“15 ngày…….Thống kê số lượng tất cả giống cái và nhân viên kỹ thuật, nếu tới ngày 12 vẫn không có cách giải quyết như cũ thì bắt đầu áp dụng phương thức đột phá vòng vây đưa những người này đi!”. Bước cuối cùng này có ý nghĩa là tất cả thú nhân chiến khu số 3 dùng tính mạng của chính mình đổi lấy đường sống cho bộ phận giống cái!</w:t>
      </w:r>
      <w:r>
        <w:br w:type="textWrapping"/>
      </w:r>
      <w:r>
        <w:br w:type="textWrapping"/>
      </w:r>
      <w:r>
        <w:rPr>
          <w:b/>
        </w:rPr>
        <w:t xml:space="preserve">“Rõ!”. Bao gồm cả Courson thì cũng không có ai cảm thấy phương pháp này không công bằng, bảo vệ quê hương và giống cái là trách nhiệm của bọn họ!</w:t>
      </w:r>
      <w:r>
        <w:br w:type="textWrapping"/>
      </w:r>
      <w:r>
        <w:br w:type="textWrapping"/>
      </w:r>
      <w:r>
        <w:rPr>
          <w:b/>
        </w:rPr>
        <w:t xml:space="preserve">Đường Vũ vốn còn tưởng rằng sắp có một hồi chiến đấu quy mô, không ngờ sau khi giải tán thì được thông báo cố hết sức ở trong phòng mình không cần đi lung tung. Tấm ngăn cửa sổ chỉ cần vừa mở ra thì có thể nhìn thấy rõ cơ thể của bọn trùng ịn lên, chỉ cần tưởng tượng đến một tầng bên ngoài chiến hạm tiếp tế tất cả đều là trùng tộc xe xanh lúc nhúc thì Đường Vũ cảm thấy cả người đều nổi da gà.</w:t>
      </w:r>
      <w:r>
        <w:br w:type="textWrapping"/>
      </w:r>
      <w:r>
        <w:br w:type="textWrapping"/>
      </w:r>
      <w:r>
        <w:rPr>
          <w:b/>
        </w:rPr>
        <w:t xml:space="preserve">Trong ánh mắt khó hiểu của tất cả nhóm giống cái thì chiến sĩ thú nhân co đầu rút cổ ở bên trong chiến hạm tiếp tế, cũng may là lão binh còn hiểu được vốn sức chiến đấu của trùng tộc ve xanh cũng không tính quá mạnh mẽ nhưng một khi số lượng đạt tới trình độ nhất định thì sẽ cực khủng bố! Nhưng là các tân binh nhiệt huyết vừa mới tới chiến khu số 3 đã kiến nghị, sau mấy ngày chịu đựng đã tụ tập cùng nhau trong trong đại sảnh chiến hạm kháng nghị tập thể. Còn có một ít ma thực sư cũng gia nhập trong đó, yêu cầu xuất chiến, nếu không liền ngừng cung cấp ma thực.</w:t>
      </w:r>
      <w:r>
        <w:br w:type="textWrapping"/>
      </w:r>
      <w:r>
        <w:br w:type="textWrapping"/>
      </w:r>
      <w:r>
        <w:rPr>
          <w:b/>
        </w:rPr>
        <w:t xml:space="preserve">Đường Vũ  thuộc nhân viên y tế của quân y nên gần đây rất rãnh rỗi, các thú nhân không xuất binh nên tự nhiên sẽ không xuất hiện bệnh nhân mới, sau khi xuất hiện kháng nghị thì Roy lập tức đã chạy tới lôi kéo Đường Vũ đi coi náo nhiệt, gần đây làm Roy ngột ngạt muốn điên luôn. Đường Vũ đối với Roy có tính cách tùy tiện này có chút đành chịu, “Đây không phải là náo nhiệt gì hết! Không xuất binh tự nhiên là có nguyên do trong đó”. Những người khác thì không biết rõ nhưng tính cách của Courson thì Đường Vũ vẫn hiểu rõ, cậu không tin Courson là 1 người sợ chết co đầu rút cổ ở bên trong chiến hạm tiếp tế.</w:t>
      </w:r>
      <w:r>
        <w:br w:type="textWrapping"/>
      </w:r>
      <w:r>
        <w:br w:type="textWrapping"/>
      </w:r>
      <w:r>
        <w:rPr>
          <w:b/>
        </w:rPr>
        <w:t xml:space="preserve">Mấy ngày nay Đường Vũ đều đang nghiên cứu chỗ giống và khác nhau của ve sầu với trùng tộc ve xanh ở thế giới thú nhân, phát hiện ngoại trừ thể tích chúng nó lớn nhỏ khác nhau thì gần như không có gì khác nhau! Trên địa cầu đã có phương pháp hoàn thiện giết chết ve sầu, nhưng có vẻ như trên tinh cầu thú nhân cũng không có biện pháp rất tốt, cũng chỉ là dùng vũ khí và chiến sĩ cơ giáp tiến hành chém giết truyền thống, số lượng ít còn đỡ, hình như trùng tộc ve xanh cũng rất ít khi có số lượng vượt qua tình huống trình độ thú nhân có thể thừa nhận.</w:t>
      </w:r>
      <w:r>
        <w:br w:type="textWrapping"/>
      </w:r>
      <w:r>
        <w:br w:type="textWrapping"/>
      </w:r>
      <w:r>
        <w:rPr>
          <w:b/>
        </w:rPr>
        <w:t xml:space="preserve">Một khi số lượng trùng tộc ve xanh đạt tới trình độ nhất định thì sẽ sinh ra trùng vương mới, giữa trùng vương không thể cùng tồn tại, song vương gặp nhau ắt có 1 bên phải chết!</w:t>
      </w:r>
      <w:r>
        <w:br w:type="textWrapping"/>
      </w:r>
      <w:r>
        <w:br w:type="textWrapping"/>
      </w:r>
      <w:r>
        <w:rPr>
          <w:b/>
        </w:rPr>
        <w:t xml:space="preserve">Nhưng với quan sát mấy ngày này thì Đường Vũ phát hiện trong đại quân trùng tộc tập kích bọn họ, hẳn là có ít nhất 3 con trùng vương trở lên, tuy rằng cậu không có phát hiện, nhưng xem biểu hiện quy luật của bọn trùng này thì có chút đều không phải là cùng 1 gia tộc, thậm chí còn có xuất hiện hành vi cắn nuốt đối phương.</w:t>
      </w:r>
      <w:r>
        <w:br w:type="textWrapping"/>
      </w:r>
      <w:r>
        <w:br w:type="textWrapping"/>
      </w:r>
      <w:r>
        <w:rPr>
          <w:b/>
        </w:rPr>
        <w:t xml:space="preserve">Đại quân trùng kiên quyết  tụ tập, Đường Vũ không rõ cái này có ý nghĩa gì, nhưng cậu luôn luôn có trực giác xấu, hình như đại quân trùng tộc đã làm cho thú nhân mệt mỏi ứng đối chỉ là đội quân tiên phong, chúng nó không có tấn công chiến hạm tiếp tế quá mức kịch liệt, chỉ là phá hỏng thông tin và năng lực hoạt động của chiến hạm tiếp tế, tình nguyện buông tha cho “đồ ăn” ngon lành trước mắt mà giống quân nhân chấp hành mệnh lệnh của trùng vương.</w:t>
      </w:r>
      <w:r>
        <w:br w:type="textWrapping"/>
      </w:r>
      <w:r>
        <w:br w:type="textWrapping"/>
      </w:r>
      <w:r>
        <w:rPr>
          <w:b/>
        </w:rPr>
        <w:t xml:space="preserve">Mục đích của đám trùng này rốt cuộc là cái gì? Đường Vũ cũng như Courson ngóng nhìn trùng tộc ngoài cửa sổ, trong đầu hai người đồng thời hiện lên những lời này.</w:t>
      </w:r>
      <w:r>
        <w:br w:type="textWrapping"/>
      </w:r>
      <w:r>
        <w:br w:type="textWrapping"/>
      </w:r>
      <w:r>
        <w:rPr>
          <w:b/>
        </w:rPr>
        <w:t xml:space="preserve">Ba ngày, còn lại 3 ngày, thượng tá Simon đưa ra thời gian tập kích, nhưng bọn họ vẫn không có phương pháp giải quyết như cũ. Tất cả cơ giáp không người điều khiển đều phái đi ra ngoài, thậm chí ngay cả  chiến hạm không người tự sát đều phái đi ra ngoài, sau khi giết hàng loạt trùng tộc thì tự phát nổ giữa đám trùng dày đặc, nhưng số lượng trùng này chỉ như muối bỏ biển, chiến sĩ thú nhân chiến khu số 3 không ít nhưng lại không bằng 1/10 số lượng trùng tộc ve xanh, cửa ải khó khăn lần này chỉ sợ rất khó vượt qua.</w:t>
      </w:r>
      <w:r>
        <w:br w:type="textWrapping"/>
      </w:r>
      <w:r>
        <w:br w:type="textWrapping"/>
      </w:r>
      <w:r>
        <w:rPr>
          <w:b/>
        </w:rPr>
        <w:t xml:space="preserve">Courson mở quang não, bộ dáng trong lúc ngủ mơ của tiểu giống cái xuất hiện ở trước mặt anh, ngón tay nhịn không được nhẹ nhàng chạm đến, đụng đến chỉ có một mảnh hư vô. Toàn bộ tính hiệu bị cắt đứt, anh muốn trước khi chết nói mấy câu với Đường Vũ đều không được, kiếp nầy chỉ sợ khó có thể gặp lại, anh lại không muốn chỉ được chạm vào bức ảnh 3D của Đường Vũ.</w:t>
      </w:r>
      <w:r>
        <w:br w:type="textWrapping"/>
      </w:r>
      <w:r>
        <w:br w:type="textWrapping"/>
      </w:r>
      <w:r>
        <w:rPr>
          <w:b/>
        </w:rPr>
        <w:t xml:space="preserve">Trong phòng, Roy bị Đường Vũ nói nên có chút áy náy, vì thế không hề đi góp vui mà cùng Đường Vũ ngẩn người nhìn ngoài cửa sổ.</w:t>
      </w:r>
      <w:r>
        <w:br w:type="textWrapping"/>
      </w:r>
      <w:r>
        <w:br w:type="textWrapping"/>
      </w:r>
      <w:r>
        <w:rPr>
          <w:b/>
        </w:rPr>
        <w:t xml:space="preserve">Qua một hồi lâu Đường Vũ mới lấy lại tinh thần, chần chờ hay là hỏi ra, “Roy, cậu có biết Clo Cyhalothrin không?”. Đây là 1 trong những loại thuốc trừ sâu tốt nhất đối phó ve sầu trên địa cầu, đương nhiên chính Đường Vũ cũng không ủng hộ dùng thuốc trừ sâu hóa học lắm, dù sao sẽ gây ô nhiễm cho cây trà, thuốc trừ sâu tốt nhất chính là sinh vật giết côn trùng, lợi dụng quy luật chuỗi đồ ăn, làm cho thiên địch của ve sầu tới khống chế số lượng của nó, nhưng lúc này không có khả năng đi tìm đến hàng loạt loài chim, cho dù tìm đến đây nhưng với thể tích của trùng tộc chỉ sợ sẽ xuất hiện huống xoay ngược lại của chuỗi thức ăn.</w:t>
      </w:r>
      <w:r>
        <w:br w:type="textWrapping"/>
      </w:r>
      <w:r>
        <w:br w:type="textWrapping"/>
      </w:r>
      <w:r>
        <w:rPr>
          <w:b/>
        </w:rPr>
        <w:t xml:space="preserve">“Clo Cyhalothrin?”. Roy trừng mắt nhìn, hoàn toàn chưa từng nghe qua danh từ này, “Đó là cái gì vậy?”.</w:t>
      </w:r>
      <w:r>
        <w:br w:type="textWrapping"/>
      </w:r>
      <w:r>
        <w:br w:type="textWrapping"/>
      </w:r>
      <w:r>
        <w:rPr>
          <w:b/>
        </w:rPr>
        <w:t xml:space="preserve">“Chính là một loại chất lỏng vàng nhạt hay màu nâu dính đặc, nhiệt độ hơn 60 độ sẽ chuyển thành 1 nửa thể rắn……..”. Đường Vũ cố gắng  hết mức miêu tả tỉ mỉ đặc thù về thuốc hóa học Clo Cyhalothrin mà mình biết, Roy học y, cần học tập hàng loạt tri thức về thuốc hóa học, thuốc hóa học ở tinh cầu thú nhân và địa cầu khác nhau, bất quá cho dù giống nhau thì Đường Vũ cũng không hiểu lắm, Đường Vũ chỉ biết các loại thuốc trừ côn trùng có hại với cây trà.</w:t>
      </w:r>
      <w:r>
        <w:br w:type="textWrapping"/>
      </w:r>
      <w:r>
        <w:br w:type="textWrapping"/>
      </w:r>
      <w:r>
        <w:rPr>
          <w:b/>
        </w:rPr>
        <w:t xml:space="preserve">Thấy Roy vẫn là một bộ dáng điệu ngẩn ngơ, Đường Vũ ngừng việc miêu tả làm cho mình miệng khô lưỡi khô, cẩn thận nhớ lại biện pháp giải quyết, nhớ lại trong không gian hình như có 1 ít hàng mẫu thuốc trừ sâu Clo Cyhalothrin mà người khác tặng, tìm cớ tống Roy ra khỏi phòng, “Cậu về phòng mình trước đi, đợi chút tôi đi qua tìm cậu!”.</w:t>
      </w:r>
      <w:r>
        <w:br w:type="textWrapping"/>
      </w:r>
      <w:r>
        <w:br w:type="textWrapping"/>
      </w:r>
      <w:r>
        <w:rPr>
          <w:b/>
        </w:rPr>
        <w:t xml:space="preserve">Roy vừa đi khỏi thì Đường Vũ lập tức đi vào trong không gian tìm kiếm, rất nhanh phát hiện ở góc phòng trúc thuốc trừ sâu bị chính mình tiện tay ném đi. Đây là lần trước cậu mua cây trà ở chỗ nông dân trồng trà, đúng lúc gặp được nhân viên đang đẩy mạnh tiêu thụ thuốc trừ sâu, vườn trà tùy thân của Đường Vũ là tình huống đặc thù, đâu cần mấy thứ nông dược thuốc trừ sâu này, muốn chối từ, nhưng là đối mặt sự nhiệt tình của nhân viên tiêu thụ thì cậu căn bản không biết đối phó ra sao nên chỉ có thể cầm lấy sản phẩm dùng thử, ngoảnh lại liền ném vào trong không gian, lúc này không biết bình nhỏ thứ này có tác dụng hay không!</w:t>
      </w:r>
      <w:r>
        <w:br w:type="textWrapping"/>
      </w:r>
      <w:r>
        <w:br w:type="textWrapping"/>
      </w:r>
      <w:r>
        <w:rPr>
          <w:b/>
        </w:rPr>
        <w:t xml:space="preserve">“Roy, cậu giúp tôi nhìn xem, cái thứ này cậu đã từng gặp qua chưa?”. Mở cửa phòng Roy, Đường Vũ cầm chai Clo Cyhalothrin đưa qua, thấy cái mũi đối phương  ngửi ngửi nó thì vội vàng ngăn cản, “Có kịch độc, cẩn thận”.</w:t>
      </w:r>
      <w:r>
        <w:br w:type="textWrapping"/>
      </w:r>
      <w:r>
        <w:br w:type="textWrapping"/>
      </w:r>
      <w:r>
        <w:rPr>
          <w:b/>
        </w:rPr>
        <w:t xml:space="preserve">Roy không rõ mục đích của Đường Vũ, nhưng mà cậu là học sinh xuất thân y khoa chính quy, hứng thú đối với phương diện thuốc thang  khá lớn, “Được, cậu chờ tý, đúng lúc tôi cũng mang theo một bộ công cụ phân tích đơn giản bên người”. Nói xong ấn xuống 1 cái hộp nhỏ màu trắng trên bàn, một bộ dụng cụ phân tích tinh xảo khéo léo xuất hiện ở trước mặt Đường Vũ, mỗi lần nhìn thấy công nghệ cao của thú nhân đều làm cho Đường Vũ cảm thấy rất mới lạ.</w:t>
      </w:r>
      <w:r>
        <w:br w:type="textWrapping"/>
      </w:r>
      <w:r>
        <w:br w:type="textWrapping"/>
      </w:r>
      <w:r>
        <w:rPr>
          <w:b/>
        </w:rPr>
        <w:t xml:space="preserve">Mặt khác, chiến khu số 3 khó khăn phát ra tín hiệu cầu cứu quả nhiên bị tướng quân Luke chặn lại, cười xóa bỏ tin tức này, tướng quân Luke cảm thấy chính mình bởi vì giống cái kêu Trà Trà kia khiến cho tâm tình khó chịu được thả lỏng. Đáy mắt sĩ quan phụ tá đi ra từ văn phòng Luke hiện lên sự lạnh lẽo, sau đó ở biệt thự của tướng quân, tin tức vốn nằm trong tay Luke hoàn toàn rơi vào tay trong tay Hardman.</w:t>
      </w:r>
      <w:r>
        <w:br w:type="textWrapping"/>
      </w:r>
      <w:r>
        <w:br w:type="textWrapping"/>
      </w:r>
      <w:r>
        <w:rPr>
          <w:b/>
        </w:rPr>
        <w:t xml:space="preserve">“Thằng nhóc Luke kia đoán chừng là điên rồi”. Tướng quân Hardman nhíu mày nói với giống cái bầu bạn của mình, “Gã lại có thể giúp đỡ trùng tộc!”.</w:t>
      </w:r>
      <w:r>
        <w:br w:type="textWrapping"/>
      </w:r>
      <w:r>
        <w:br w:type="textWrapping"/>
      </w:r>
      <w:r>
        <w:rPr>
          <w:b/>
        </w:rPr>
        <w:t xml:space="preserve">Giống cái mặt mũi xinh đẹp gần như yêu dị kia nhếch miệng khinh thường, “Muốn lợi dụng thiên địch của chúng ta để đạt được quyền lực lớn hơn nữa, gia tăng tỷ lệ giành được thứ mình muốn, Luke bị lòng tham che mờ 2 mắt”.</w:t>
      </w:r>
      <w:r>
        <w:br w:type="textWrapping"/>
      </w:r>
      <w:r>
        <w:br w:type="textWrapping"/>
      </w:r>
      <w:r>
        <w:rPr>
          <w:b/>
        </w:rPr>
        <w:t xml:space="preserve">“Nhưng mà, chiến khu số 3 tốt xấu cũng là phạm vi thế lực của chúng ta, hơn nữa nghe nói 1 bầu bạn khác của Trà Trà là con sói nhà Garfield đang ở đó, chúng ta có cần……”. Tướng quân Hardman hoàn toàn nhìn không thấy lo lắng sau khi nhận được tin tức này, tựa như nói chuyện bình thường bàn bạc với giống cái của chính mình sắp quyết định sống chết của mấy vạn người.</w:t>
      </w:r>
      <w:r>
        <w:br w:type="textWrapping"/>
      </w:r>
      <w:r>
        <w:br w:type="textWrapping"/>
      </w:r>
      <w:r>
        <w:rPr>
          <w:b/>
        </w:rPr>
        <w:t xml:space="preserve">“Cho Ares rèn luyện”. Giống cái bầu bạn của Hardman, mẹ của Ares hình như cũng không phải là nhân vật đơn giản, thủ đoạn đối phó thằng thú con nhà mình rất hung tàn, ngay cả tướng quân Hardman đều có chút không đành lòng.</w:t>
      </w:r>
      <w:r>
        <w:br w:type="textWrapping"/>
      </w:r>
      <w:r>
        <w:br w:type="textWrapping"/>
      </w:r>
      <w:r>
        <w:rPr>
          <w:b/>
        </w:rPr>
        <w:t xml:space="preserve">Sau khi truyền tin tức cho đứa con giống đực nhà mình thì tướng quân Hardman gạt giống cái nhà mình, đưa cho đứa con 1 đám người để trợ giúp, tình huống chiến khu số 3 rất nguy hiểm, gã chỉ có 1 đứa con này, nếu xảy ra chuyện gì thì gã tìm ai khóc bây giờ, nhưng bề ngoài lại không dám làm trái quyết định của giống cái nhà mình, chỉ có thể lén lút làm mà thôi.</w:t>
      </w:r>
      <w:r>
        <w:br w:type="textWrapping"/>
      </w:r>
      <w:r>
        <w:br w:type="textWrapping"/>
      </w:r>
      <w:r>
        <w:rPr>
          <w:b/>
        </w:rPr>
        <w:t xml:space="preserve">Ares vừa mới giết chết một tiểu đội trùng thì trở lại nơi đóng quân, tin tức trong quang não khiến anh ngẩn người, trong đôi mắt xanh lạnh như băng bừng lên ánh lửa nóng lòng muốn thử coi sao.</w:t>
      </w:r>
      <w:r>
        <w:br w:type="textWrapping"/>
      </w:r>
      <w:r>
        <w:br w:type="textWrapping"/>
      </w:r>
    </w:p>
    <w:p>
      <w:pPr>
        <w:pStyle w:val="Heading2"/>
      </w:pPr>
      <w:bookmarkStart w:id="156" w:name="chương-51-đây-là-yêu-sao"/>
      <w:bookmarkEnd w:id="156"/>
      <w:r>
        <w:t xml:space="preserve">51. Chương 51: Đây Là Yêu Sao?</w:t>
      </w:r>
    </w:p>
    <w:p>
      <w:pPr>
        <w:pStyle w:val="Compact"/>
      </w:pPr>
      <w:r>
        <w:br w:type="textWrapping"/>
      </w:r>
      <w:r>
        <w:br w:type="textWrapping"/>
      </w:r>
      <w:r>
        <w:rPr>
          <w:b/>
        </w:rPr>
        <w:t xml:space="preserve">Đếm ngược thời gian còn có 4 ngày, năng lượng của chiến hạm tiếp tế sắp dùng hết.</w:t>
      </w:r>
      <w:r>
        <w:br w:type="textWrapping"/>
      </w:r>
      <w:r>
        <w:br w:type="textWrapping"/>
      </w:r>
      <w:r>
        <w:rPr>
          <w:b/>
        </w:rPr>
        <w:t xml:space="preserve">Không có viện binh gì, thông tin cũng bị cắt đứt hoàn toàn, nhiều chỗ trên chiến hạm tiếp tế không thể hoạt động, tình hình trùng tộc ngoài chiến hạm không có thay đổi gì. Đoán chừng tin tốt duy nhất chính là số lượng trùng tộc cũng không có tăng lên.</w:t>
      </w:r>
      <w:r>
        <w:br w:type="textWrapping"/>
      </w:r>
      <w:r>
        <w:br w:type="textWrapping"/>
      </w:r>
      <w:r>
        <w:rPr>
          <w:b/>
        </w:rPr>
        <w:t xml:space="preserve">“Đêm nay hết thảy đều chuẩn bị tốt, buổi sáng ngày mai thừa dịp lúc thực lực trùng tộc yếu nhất thì đột phá vòng vây!”. Sắc mặt thượng tá Simon nặng nề hạ lệnh, áp lực do nhóm ma thực sư tạo ra trong mấy ngày nay khiến ông ứng phó rất mệt mỏi.</w:t>
      </w:r>
      <w:r>
        <w:br w:type="textWrapping"/>
      </w:r>
      <w:r>
        <w:br w:type="textWrapping"/>
      </w:r>
      <w:r>
        <w:rPr>
          <w:b/>
        </w:rPr>
        <w:t xml:space="preserve">“Rõ!”. Tay phải của tất cả sĩ quan đấm lên ngực trái, trên mặt không có sợ hãi.</w:t>
      </w:r>
      <w:r>
        <w:br w:type="textWrapping"/>
      </w:r>
      <w:r>
        <w:br w:type="textWrapping"/>
      </w:r>
      <w:r>
        <w:rPr>
          <w:b/>
        </w:rPr>
        <w:t xml:space="preserve">“Courson, cậu phụ trách đường lui của tất cả giống cái và nhân viên kỹ thuật, hiện tại phải đi”. Thượng tá Simon giao nhiệm vụ quan trọng này cho Courson, ngoại trừ năng lực của Courson khiến thượng tá Simon tín nhiệm thì đồng thời Courson vẫn là người của công hội ma thực sư, thích hợp phụ trách đường lui của nhóm ma thực sư, mặt khác Simon còn lo lắng thân phận quan trọng của Courson, là người thừa kế duy nhất của gia tộc Garfield, nếu Courson ở đây xảy ra chuyện thì ông cũng không biết ăn nói ra sao.</w:t>
      </w:r>
      <w:r>
        <w:br w:type="textWrapping"/>
      </w:r>
      <w:r>
        <w:br w:type="textWrapping"/>
      </w:r>
      <w:r>
        <w:rPr>
          <w:b/>
        </w:rPr>
        <w:t xml:space="preserve">“Thượng tá!”. Courson có chút khó chịu đối với quyết định này, “Tôi càng am hiểu chiến đấu cùng trùng tộc!”.</w:t>
      </w:r>
      <w:r>
        <w:br w:type="textWrapping"/>
      </w:r>
      <w:r>
        <w:br w:type="textWrapping"/>
      </w:r>
      <w:r>
        <w:rPr>
          <w:b/>
        </w:rPr>
        <w:t xml:space="preserve">“Trung úy Courson! Hãy nghe theo quân lệnh!”. Thượng tá Simon nhấn mạnh, sau đó không để ý tới Courson, tiếp tục bố trí tỉ mỉ công việc cho ngày hôm sau.</w:t>
      </w:r>
      <w:r>
        <w:br w:type="textWrapping"/>
      </w:r>
      <w:r>
        <w:br w:type="textWrapping"/>
      </w:r>
      <w:r>
        <w:rPr>
          <w:b/>
        </w:rPr>
        <w:t xml:space="preserve">Courson đành phải không cam lòng đi khỏi phòng chỉ huy, đi đại sảnh trên chiến hạm trước triệu tập tất cả giống cái và nhân viên kỹ thuật, sắp xếp chuyện cần chú ý khi rút lui.</w:t>
      </w:r>
      <w:r>
        <w:br w:type="textWrapping"/>
      </w:r>
      <w:r>
        <w:br w:type="textWrapping"/>
      </w:r>
      <w:r>
        <w:rPr>
          <w:b/>
        </w:rPr>
        <w:t xml:space="preserve">“……..7h sáng mai tập hợp ngay tại nơi này, dựa theo sắp xếp vừa rồi theo thứ tự đi lên chiến hạm và đứng yên tại chỗ, đúng 9h xuất phát, bỏ lỡ sẽ không ai chờ. Mọi người cố hết sức không cần mang theo quá nhiều hành lý, làm tăng thêm trọng lượng tải trọng của chiến hạm”. Giọng điệu của Courson trầm trọng căn dặn.</w:t>
      </w:r>
      <w:r>
        <w:br w:type="textWrapping"/>
      </w:r>
      <w:r>
        <w:br w:type="textWrapping"/>
      </w:r>
      <w:r>
        <w:rPr>
          <w:b/>
        </w:rPr>
        <w:t xml:space="preserve">Vừa dứt lời nhóm giống cái liền khẽ bàn bạc, có nhân viên quân y mặc đồng phục màu trắng giơ tay đưa ra nghi ngờ, “Xin hỏi, vì sao nhân viên y tế chúng tôi cũng phải đi khỏi? Chúng tôi đi rồi thì chiến sĩ thú nhân làm sao bây giờ!”.</w:t>
      </w:r>
      <w:r>
        <w:br w:type="textWrapping"/>
      </w:r>
      <w:r>
        <w:br w:type="textWrapping"/>
      </w:r>
      <w:r>
        <w:rPr>
          <w:b/>
        </w:rPr>
        <w:t xml:space="preserve">“Đúng vậy! Chúng ta đây là chạy trốn! Tôi không đi, tôi phải chiến đấu cùng mọi người!”. Nhóm ma thực sư chiến trường cũng đều đưa ra kháng nghị, một đám nhiệt huyết tỏ vẻ muốn gia nhập chiến đấu.</w:t>
      </w:r>
      <w:r>
        <w:br w:type="textWrapping"/>
      </w:r>
      <w:r>
        <w:br w:type="textWrapping"/>
      </w:r>
      <w:r>
        <w:rPr>
          <w:b/>
        </w:rPr>
        <w:t xml:space="preserve">Courson đối mặt……đám giống cái được bảo vệ kỹ này, luôn không hiểu rõ tình hình bây giờ này cảm thấy rất  bực bội nhưng lại không thể không trấn an, nếu không những người này ở lại sẽ chỉ làm các thú nhân không thể toàn lực ứng phó chiến đấu, “Đây là mệnh lệnh! Các người là quân nhân, thân ở quân đội, việc đầu tiên là phải phục tùng mệnh lệnh! Ngay cả điểm ấy đều không làm được mà còn đòi chiến đấu sao!”. Trong giọng nói của Courson tràn đầy lạnh lùng, cái loại khí chất tao nhã nhàn hạ thường ngày biến mất tiêu, Đường Vũ  nghe mà có chút khó chịu.</w:t>
      </w:r>
      <w:r>
        <w:br w:type="textWrapping"/>
      </w:r>
      <w:r>
        <w:br w:type="textWrapping"/>
      </w:r>
      <w:r>
        <w:rPr>
          <w:b/>
        </w:rPr>
        <w:t xml:space="preserve">Đường Vũ và Roy đứng ở vị trí phía sau, hơn nữa quầng mắt Roy xanh tím, ngủ gật liên tục, từ lúc Đường Vũ đưa cho Roy thuốc để phân tích thật có thể có trợ giúp với khốn cảnh lần này thì tinh thần hoàn toàn phấn chấn đi nghiên cứu và thử phục chế, mấy ngày nay đã có tiến triển khá tốt, nhưng là muốn phục chế hàng loạt thì còn kém xíu nữa.</w:t>
      </w:r>
      <w:r>
        <w:br w:type="textWrapping"/>
      </w:r>
      <w:r>
        <w:br w:type="textWrapping"/>
      </w:r>
      <w:r>
        <w:rPr>
          <w:b/>
        </w:rPr>
        <w:t xml:space="preserve">Chuyển tư liệu vào quang não của Đường Vũ, Roy ngáp nói, “Xem ra ngày mai sẽ chiến đấu toàn diện, thời gian rất khẩn cấp, tôi tiếp tục nghiên cứu, cậu đưa tư liệu này cho cấp trên đội y tế xem, tranh thủ mau chóng chuẩn bị tốt vật liệu, chờ giải quyết bước phản ứng hoá học cuối cùng kia thì lập tức bắt tay vào pha chế”. Nói xong, nghe được Courson nói giải tán thì lập tức đi khỏi, để 1 mình Đường Vũ  ở lại.</w:t>
      </w:r>
      <w:r>
        <w:br w:type="textWrapping"/>
      </w:r>
      <w:r>
        <w:br w:type="textWrapping"/>
      </w:r>
      <w:r>
        <w:rPr>
          <w:b/>
        </w:rPr>
        <w:t xml:space="preserve">Nhìn thấy tư liệu trong quang não, nghĩ đến phải cùng cấp trên đội y tế không tiếp xúc được mấy lần giải thích và khiến cho gã tin tưởng thuốc này chắn chắn có tác dụng với trùng tộc ve xanh thì Đường Vũ  liền cảm thấy đau đầu.  Bọn họ lại không có chân chính hoàn thành thực nghiệm, lượng thuốc trong tay quá ít, đầu tiên phải phục chế thành công, làm sao mới có thể thuyết phục đối phương đồng ý nhận trợ giúp đây?</w:t>
      </w:r>
      <w:r>
        <w:br w:type="textWrapping"/>
      </w:r>
      <w:r>
        <w:br w:type="textWrapping"/>
      </w:r>
      <w:r>
        <w:rPr>
          <w:b/>
        </w:rPr>
        <w:t xml:space="preserve">Vốn Đường Vũ và Roy định có chút thành quả mới báo lên, không ngờ ngày mai chính là ngày khai chiến toàn diện! Giương mắt nhìn về phía thân ảnh cô đơn đang đứng thẳng tắp kia, Đường Vũ trốn ở 1 bên cắn chặt răng, vẫn là đi tới chỗ đối phương!</w:t>
      </w:r>
      <w:r>
        <w:br w:type="textWrapping"/>
      </w:r>
      <w:r>
        <w:br w:type="textWrapping"/>
      </w:r>
      <w:r>
        <w:rPr>
          <w:b/>
        </w:rPr>
        <w:t xml:space="preserve">Chờ nhóm giống cái không tình nguyện lục tục tản đi, Courson cảm thấy chính mình có phải hoa mắt hay không, vì cái gì anh sẽ nhìn thấy  bóng dáng của Đường Vũ? Chẳng lẽ gần đây quá mệt mỏi, đã sinh ra ảo giác? Bây giờ Đường Vũ  hẳn là an toàn ở chủ tinh nghiên cứu đồ ăn ma thực của cậu chứ?</w:t>
      </w:r>
      <w:r>
        <w:br w:type="textWrapping"/>
      </w:r>
      <w:r>
        <w:br w:type="textWrapping"/>
      </w:r>
      <w:r>
        <w:rPr>
          <w:b/>
        </w:rPr>
        <w:t xml:space="preserve">Courson cười khổ lắc lắc đầu, đã biết là quá mức nhớ đối phương, xem ra phải đi phòng y tế khám thôi, ngày mai sẽ khai chiến toàn diện, nếu tinh thần hoảng hốt quá mức thì không tốt lắm.</w:t>
      </w:r>
      <w:r>
        <w:br w:type="textWrapping"/>
      </w:r>
      <w:r>
        <w:br w:type="textWrapping"/>
      </w:r>
      <w:r>
        <w:rPr>
          <w:b/>
        </w:rPr>
        <w:t xml:space="preserve">Đường Vũ từ từ tới gần Courson, thấy đối phương nhìn thấy minh thì dừng chân, một hồi cũng không thấy Courson nói chuyện, còn nhìn mình mấy lần mà không nói gì rồi xoay người đi khỏi!</w:t>
      </w:r>
      <w:r>
        <w:br w:type="textWrapping"/>
      </w:r>
      <w:r>
        <w:br w:type="textWrapping"/>
      </w:r>
      <w:r>
        <w:rPr>
          <w:b/>
        </w:rPr>
        <w:t xml:space="preserve">Đường Vũ ngẩn ngơ, đáy lòng không biết vì sao có chút khó chịu, sau chuyện tình phát sinh từ ngày đó khi gặp lại Courson thì cậu phát hiện cảm tình của chính mình hình như đã xảy ra thay đổi rất lớn, chính là 1 người có thể đồng thời thích 2 người sao? Cậu thích Carl, nhưng bây giờ lại có chút không bỏ xuống được Courson.</w:t>
      </w:r>
      <w:r>
        <w:br w:type="textWrapping"/>
      </w:r>
      <w:r>
        <w:br w:type="textWrapping"/>
      </w:r>
      <w:r>
        <w:rPr>
          <w:b/>
        </w:rPr>
        <w:t xml:space="preserve">Đột nhiên 1 tia chớp xẹt qua đại não —— tình tiết đêm đầu!</w:t>
      </w:r>
      <w:r>
        <w:br w:type="textWrapping"/>
      </w:r>
      <w:r>
        <w:br w:type="textWrapping"/>
      </w:r>
      <w:r>
        <w:rPr>
          <w:b/>
        </w:rPr>
        <w:t xml:space="preserve">Thân xử nam 2 đời bị Courson lấy đi, hơn nữa  hội chứng Stockholm* phát tác, sau đó chính mình liền yêu kẻ hại mình? Đường Vũ  chính  suy nghĩ trong đầu mình khiến cả người hoảng hốt, ho khan một chút, cậu cố gắng quẳng suy nghĩ có chút biến thái này đi, muốn đuổi theo Courson, nhưng là đối phương bước đi rất nhanh, gần như đến cửa phòng y tế thì cậu mới đuổi kịp hướng đối phương.</w:t>
      </w:r>
      <w:r>
        <w:br w:type="textWrapping"/>
      </w:r>
      <w:r>
        <w:br w:type="textWrapping"/>
      </w:r>
      <w:r>
        <w:rPr>
          <w:b/>
        </w:rPr>
        <w:t xml:space="preserve">* Hội chứng Stockholm:là thuật ngữ mô tả một trạng thái tâm lý, trong đó người bị bắt cóc lâu ngày chuyển từ sợ hãi và căm ghét sang thông cảm và quý mến chính kẻ bắt cóc mình.</w:t>
      </w:r>
      <w:r>
        <w:br w:type="textWrapping"/>
      </w:r>
      <w:r>
        <w:br w:type="textWrapping"/>
      </w:r>
      <w:r>
        <w:rPr>
          <w:b/>
        </w:rPr>
        <w:t xml:space="preserve">“Chờ, từ từ!”. Đường Vũ một phen giữ chặt quần áo của Courson, nhưng dù sao Courson cảm thấy chính mình bởi vì nhớ Đường Vũ quá mức cùng với gần đây quá mệt mỏi nên sinh ra ảo giác nghiêm trọng, lúc Đường Vũ giữ chặt anh thì vẫn đi về phía trước như cũ, kết quả làm hại Đường Vũ mất thăng bằng, cả người đụng vào sau lưng của Courson.</w:t>
      </w:r>
      <w:r>
        <w:br w:type="textWrapping"/>
      </w:r>
      <w:r>
        <w:br w:type="textWrapping"/>
      </w:r>
      <w:r>
        <w:rPr>
          <w:b/>
        </w:rPr>
        <w:t xml:space="preserve">Hương vị quen thuộc với cảm giác chân thật của thân thể chạm vào nhau làm cho Courson hoàn toàn hiểu được hết thảy không phải là ảo giác, Đường Vũ thật sự đi tới căn cứ số 3! Thuận tay đón được tiểu giống cái,anh trực tiếp khiêng Đường Vũ đi tới phòng cấp cứu không người bên cạnh phòng y tế, khóa kỹ cửa, thả Đường Vũ lên trên giường bệnh nhìn thấy đồng phục quân y y tế màu trắng trên người đối phương cùng với tóc ngắn màu vàng, “Sao cậu lại tới đây?! Carl và Ares đâu?”.</w:t>
      </w:r>
      <w:r>
        <w:br w:type="textWrapping"/>
      </w:r>
      <w:r>
        <w:br w:type="textWrapping"/>
      </w:r>
      <w:r>
        <w:rPr>
          <w:b/>
        </w:rPr>
        <w:t xml:space="preserve">“Bọn họ đều bị gọi nhập ngũ”. Đường Vũ không quen ở chung mặt đối mặt như vậy, cảm thấy thật xấu hổ, nhanh chóng ngồi thẳng lưng muốn đưa ra tư liệu trong quang não, “Tôi đem cho anh…….”.</w:t>
      </w:r>
      <w:r>
        <w:br w:type="textWrapping"/>
      </w:r>
      <w:r>
        <w:br w:type="textWrapping"/>
      </w:r>
      <w:r>
        <w:rPr>
          <w:b/>
        </w:rPr>
        <w:t xml:space="preserve">“Cậu tới tìm tôi sao?”. Courson căn bản không có nghe Đường Vũ nói, cẩn thận nhìn nhìn tiểu giống cái trước mặt, anh còn tưởng rằng về sau chính mình cũng không có thể còn được tiếp xúc gần gũi với đối phương như vậy, tạm thời cảm xúc kích động nên có chút khó có thể khống chế, lời nói kỳ vọng được hỏi ra khỏi miệng, nhưng sau khi hỏi ra thì cười khổ, “Sao có thể tới tìm tôi? Carl và Ares không có bị điều tới chiến khu số 3, cậu tìm lầm chỗ rồi”.</w:t>
      </w:r>
      <w:r>
        <w:br w:type="textWrapping"/>
      </w:r>
      <w:r>
        <w:br w:type="textWrapping"/>
      </w:r>
      <w:r>
        <w:rPr>
          <w:b/>
        </w:rPr>
        <w:t xml:space="preserve">Courson vẫn hiểu rõ tính cách của Đường Vũ, biết giống cái này mặt ngoài thoạt nhìn im lặng hướng nội, hơn nữa lúc ở trước cameras lại lộ ra ánh sáng làm cho người ta cảm phục nhưng là người có nội tâm cũng có chút mơ hồ cùng xúc động, tư tưởng rất đơn giản, có mục tiêu sẽ một lòng một dạ đi hướng phía trước, anh cảm thấy Đường Vũ xuất hiện ở đây thì khả năng lớn nhất là đi tìm Carl và Ares nhưng đi lộn chỗ.</w:t>
      </w:r>
      <w:r>
        <w:br w:type="textWrapping"/>
      </w:r>
      <w:r>
        <w:br w:type="textWrapping"/>
      </w:r>
      <w:r>
        <w:rPr>
          <w:b/>
        </w:rPr>
        <w:t xml:space="preserve">Không thể không nói Courson thật sự rất hiểu Đường Vũ, chân tướng cũng đoán được 8, 9 phần, “Nơi này rất nguy hiểm, ngày mai phải đột phá vòng vây của trùng tộc, cậu theo sát ở bên người tôi, tôi sẽ bảo vệ cậu”. Một câu nói thản nhiên làm ngực Đường Vũ nóng nóng, tình tự không thoải mái vừa rồi biến mất toàn bộ, cậu hình như thật sự bị vây hãm rồi.</w:t>
      </w:r>
      <w:r>
        <w:br w:type="textWrapping"/>
      </w:r>
      <w:r>
        <w:br w:type="textWrapping"/>
      </w:r>
      <w:r>
        <w:rPr>
          <w:b/>
        </w:rPr>
        <w:t xml:space="preserve">“Không phải! Anh nghe tôi nói đã, tôi có……..”. Nói đến một nửa thì trên cổ Đường Vũ bị nhiệt độ kích thích tới không nói được luôn, “Anh, anh đừng như vậy…….”.</w:t>
      </w:r>
      <w:r>
        <w:br w:type="textWrapping"/>
      </w:r>
      <w:r>
        <w:br w:type="textWrapping"/>
      </w:r>
      <w:r>
        <w:rPr>
          <w:b/>
        </w:rPr>
        <w:t xml:space="preserve">Courson không quá chắc chắn với việc ngày mai có thể thành công đột phá vòng vây lắm, anh sẽ dùng sinh mạng của mình bảo vệ tiểu giống cái yêu dấu của anh, thậm chí ngay cả  2% cơ hội sống sót anh đều không nắm được. Ý niệm hơi tuyệt vọng trong đầu khiến cho anh gan dạ lên, nhịn không được vươn tay chạm vào 2 má của đối phương, vui sướng phát hiện tiểu giống cái cũng không có phản kháng lại vì thế hành động càng lớn mật.</w:t>
      </w:r>
      <w:r>
        <w:br w:type="textWrapping"/>
      </w:r>
      <w:r>
        <w:br w:type="textWrapping"/>
      </w:r>
      <w:r>
        <w:rPr>
          <w:b/>
        </w:rPr>
        <w:t xml:space="preserve">Nhịn không được áp cả người lên trên người Đường Vũ, giam cầm đối phương ở giữa bản thân và giường bệnh, cái mũi tiến đến bên kia cổ của Đường Vũ tiếp tục ngửi tới ngửi lui, hương vị quen thuộc mà hoài niệm làm cho lần đầu tiên Courson có cảm giác thả lỏng kể từ ngày xúc động làm ra chuyện rất có lỗi với Đường Vũ.</w:t>
      </w:r>
      <w:r>
        <w:br w:type="textWrapping"/>
      </w:r>
      <w:r>
        <w:br w:type="textWrapping"/>
      </w:r>
      <w:r>
        <w:rPr>
          <w:b/>
        </w:rPr>
        <w:t xml:space="preserve">Tâm tình Đường Vũ phức tạp khi bị Courson đè dưới người, nếu con sói này muốn được đằng chân lân đằng đầu thì cậu cảm thấy chính mình hẳn là sẽ không phản kháng, thậm chí có chút chờ mong không hiểu. Nhưng là đợi 1 lúc lâu chỉ chờ được 1 con chó to nhìn mình chằm chằm, cậu thẹn quá thành giận nên đẩy Couron ra, “Nói chuyện nghiêm túc!”.</w:t>
      </w:r>
      <w:r>
        <w:br w:type="textWrapping"/>
      </w:r>
      <w:r>
        <w:br w:type="textWrapping"/>
      </w:r>
      <w:r>
        <w:rPr>
          <w:b/>
        </w:rPr>
        <w:t xml:space="preserve">Courson cảm thấy chính mình hình như bỏ lỡ chuyện tốt gì đó, nhưng là lang tộc khi đối mặt bầu bạn giống cái của mình đã rất lâu không gặp thì sẽ theo bản năng thông qua khứu giác để an ủi sự nhớ nhung. Bị Đường Vũ đẩy ra thì anh khó nén thất vọng và khổ sở, nhưng do đã qua tôi luyện của gia tộc nên cơ bản tự nhiên có thể khống chế cảm xúc vì thế nhanh chóng khôi phục tư thái tao nhã, lẳng lặng đứng ở cạnh giường bệnh nhìn Đường Vũ, tựa như cảnh tượng lần gặp mặt cuối cùng, chính là đổi vai diễn, tâm tình cũng rất khác biệt.</w:t>
      </w:r>
      <w:r>
        <w:br w:type="textWrapping"/>
      </w:r>
      <w:r>
        <w:br w:type="textWrapping"/>
      </w:r>
      <w:r>
        <w:rPr>
          <w:b/>
        </w:rPr>
        <w:t xml:space="preserve">Nguyên bản tình tự khẩn trương và xấu hổ bị Courson làm ầm ĩ nên biến mất hết, Đường Vũ tự nhiên lấy tư liệu trong quang não cho Courson coi, “Đây là biện pháp tôi và Roy nghiên cứu để đối phó trùng tộc ve xanh, nhưng chỉ là ý tưởng thôi, chưa có thực hành, nhưng lại không có đủ nguyên liệu tạo ra thành phẩm làm thương tổn trùng tộc ve xanh. Cho nên…….”.</w:t>
      </w:r>
      <w:r>
        <w:br w:type="textWrapping"/>
      </w:r>
      <w:r>
        <w:br w:type="textWrapping"/>
      </w:r>
      <w:r>
        <w:rPr>
          <w:b/>
        </w:rPr>
        <w:t xml:space="preserve">Sau khi Courson coi xong mấy tờ tư liệu ảo thì cả người trở nên thận trọng, phần tư liệu này có lẽ thật có thể làm cho bọn họ sống sót, thậm chí chuyển bại thành thắng, bảo toàn chiến khu số 3! Trong cơn kích động thì anh ôm chặt Đường Vũ, tiểu giống cái này mỗi lần đều có thể gây kinh hỉ </w:t>
      </w:r>
      <w:r>
        <w:rPr>
          <w:i/>
          <w:b/>
        </w:rPr>
        <w:t xml:space="preserve">(kinh ngạc + vui mừng)</w:t>
      </w:r>
      <w:r>
        <w:rPr>
          <w:b/>
        </w:rPr>
        <w:t xml:space="preserve"> cho anh!</w:t>
      </w:r>
      <w:r>
        <w:br w:type="textWrapping"/>
      </w:r>
      <w:r>
        <w:br w:type="textWrapping"/>
      </w:r>
      <w:r>
        <w:rPr>
          <w:b/>
        </w:rPr>
        <w:t xml:space="preserve">Thời gian khẩn cấp nên Courson chỉ có thể cố nén vui sướng khi gặp lại Đường Vũ mà lập tức vọt tới văn phòng của thượng tá Simon, rất nhanh lại lục tục triệu tập nhiều sĩ quan và quân y vào, sau khi bàn bạc hơn 2 giờ thì nhóm đầu tiên mang tài liệu tới trước mặt Đường Vũ và Roy.</w:t>
      </w:r>
      <w:r>
        <w:br w:type="textWrapping"/>
      </w:r>
      <w:r>
        <w:br w:type="textWrapping"/>
      </w:r>
      <w:r>
        <w:rPr>
          <w:b/>
        </w:rPr>
        <w:t xml:space="preserve">“Cứ mạnh dạn làm thử đi”. Courson thản nhiên nói, rốt cuộc tự anh gánh vác bao nhiêu mạo hiểm thì Đường Vũ không rõ ràng lắm.</w:t>
      </w:r>
      <w:r>
        <w:br w:type="textWrapping"/>
      </w:r>
      <w:r>
        <w:br w:type="textWrapping"/>
      </w:r>
      <w:r>
        <w:rPr>
          <w:b/>
        </w:rPr>
        <w:t xml:space="preserve">Thân phận chính mình bị tiếp tục giấu diếm, Đường Vũ và Roy cũng có hàng loạt tài liệu, có lẽ Roy có thể nghiên cứu ra phương pháp phục chế hàng loạt thuốc xịt giết chết trùng tộc ve xanh, hiện tại chỉ cần mau chóng phối ra 1 phần kết quả của thực nghiệm.</w:t>
      </w:r>
      <w:r>
        <w:br w:type="textWrapping"/>
      </w:r>
      <w:r>
        <w:br w:type="textWrapping"/>
      </w:r>
      <w:r>
        <w:rPr>
          <w:b/>
        </w:rPr>
        <w:t xml:space="preserve">Chuyện này cũng không có công khai, sợ mang tới hy vọng cho mọi người nhưng sau đó lại tan biến, nó sẽ ảnh hưởng sĩ khí chiến đấu ngày hôm sau. Dưới dự giúp đỡ của đội trưởng quân y thì Roy thành công phối ra thốc trừ sâu đầu tiên!</w:t>
      </w:r>
      <w:r>
        <w:br w:type="textWrapping"/>
      </w:r>
      <w:r>
        <w:br w:type="textWrapping"/>
      </w:r>
      <w:r>
        <w:rPr>
          <w:b/>
        </w:rPr>
        <w:t xml:space="preserve">Lúc này chỗ cửa ra vào có khá ít trùng tộc, cơ giáp vũ trụ chiến đấu màu trắng của Courson và giống cái áo trắng trước mặt anh đứng chung một chỗ có loại hài hòa nói không nên lời, tựa hồ rất khó có ai có thể can thiệp vào bầu không khí như vậy.</w:t>
      </w:r>
      <w:r>
        <w:br w:type="textWrapping"/>
      </w:r>
      <w:r>
        <w:br w:type="textWrapping"/>
      </w:r>
      <w:r>
        <w:rPr>
          <w:b/>
        </w:rPr>
        <w:t xml:space="preserve">Roy bị ném qua 1 bên đã sớm nhìn ra sự mờ ám của 2 người,  Roy theo kinh nghiệm làm giống cái độc thân của mình mà nói thì yêu nhanh sẽ chia tay nhanh! Hừ!</w:t>
      </w:r>
      <w:r>
        <w:br w:type="textWrapping"/>
      </w:r>
      <w:r>
        <w:br w:type="textWrapping"/>
      </w:r>
      <w:r>
        <w:rPr>
          <w:b/>
        </w:rPr>
        <w:t xml:space="preserve">“Thuốc xịt đều chuẩn bị tốt rồi! Courson! Cẩn thận là trên hết!”. Lời nói của thượng tá Simon đạp tan bầu không khí ân ái tốt đẹp, là 1 nửa bậc cha chú của Courson, tuy rằng thân ở phe phái khác nhau nhưng thượng tá Simon vẫn hy vọng Courson có thể có được bầu bạn giống cái tốt.</w:t>
      </w:r>
      <w:r>
        <w:br w:type="textWrapping"/>
      </w:r>
      <w:r>
        <w:br w:type="textWrapping"/>
      </w:r>
      <w:r>
        <w:rPr>
          <w:b/>
        </w:rPr>
        <w:t xml:space="preserve">“Cẩn thận…….”. Đường Vũ chậm rãi lùi tới phạm vi an toàn, khoảnh khắc Courson sắp lao ra khỏi chiến hạm tiếp tế thì cậu nhịn không được há mồm nói, “Tôi chờ anh trở về! Nhất định phải còn sống!”.</w:t>
      </w:r>
      <w:r>
        <w:br w:type="textWrapping"/>
      </w:r>
      <w:r>
        <w:br w:type="textWrapping"/>
      </w:r>
      <w:r>
        <w:rPr>
          <w:b/>
        </w:rPr>
        <w:t xml:space="preserve">Cũng không biết Couurson có nghe được không, cửa ra vào trên chiến hạm tiếp tế mở ra một chút, Courson tăng tốc độ cơ giáp lên mức nhanh nhất, trước khi trùng tộc sắp tiến vào thì thuận lợi xông ra ngoài, mà đồng thời cửa vào được khép lại nhanh chóng, 1 ít trùng tộc chen vào bị chiến sĩ cơ giáp canh gác nhanh chóng giết chết.</w:t>
      </w:r>
      <w:r>
        <w:br w:type="textWrapping"/>
      </w:r>
      <w:r>
        <w:br w:type="textWrapping"/>
      </w:r>
      <w:r>
        <w:rPr>
          <w:b/>
        </w:rPr>
        <w:t xml:space="preserve">Roy không biết Đường Vũ có quan hệ gì với thú nhân mạo hiểm đi ra ngoài kia nên chỉ có thể đi tới bên cạnh Đường Vũ và vỗ nhẹ bả vai đối phương, “Sẽ không sao đâu, tin tưởng chính mình!”.</w:t>
      </w:r>
      <w:r>
        <w:br w:type="textWrapping"/>
      </w:r>
      <w:r>
        <w:br w:type="textWrapping"/>
      </w:r>
    </w:p>
    <w:p>
      <w:pPr>
        <w:pStyle w:val="Heading2"/>
      </w:pPr>
      <w:bookmarkStart w:id="157" w:name="chương-52-quyết-chiến-cùng-trùng-tộc"/>
      <w:bookmarkEnd w:id="157"/>
      <w:r>
        <w:t xml:space="preserve">52. Chương 52: Quyết Chiến Cùng Trùng Tộc</w:t>
      </w:r>
    </w:p>
    <w:p>
      <w:pPr>
        <w:pStyle w:val="Compact"/>
      </w:pPr>
      <w:r>
        <w:br w:type="textWrapping"/>
      </w:r>
      <w:r>
        <w:br w:type="textWrapping"/>
      </w:r>
      <w:r>
        <w:rPr>
          <w:b/>
        </w:rPr>
        <w:t xml:space="preserve">Courson báo cáo tư liệu của Đường Vũ cho đám người thượng tá Simon, mọi người không coi trọng lắm đối việc phổ biến kế hoạch này, căn bản không có duy trì số liệu thực nghiệm, bọn họ không có khả năng tùy tiện sửa đổi kế hoạch tác chiến, lấy mạng sống của các chiến sĩ đi mạo hiểm.</w:t>
      </w:r>
      <w:r>
        <w:br w:type="textWrapping"/>
      </w:r>
      <w:r>
        <w:br w:type="textWrapping"/>
      </w:r>
      <w:r>
        <w:rPr>
          <w:b/>
        </w:rPr>
        <w:t xml:space="preserve">Phản ứng của nhóm cấp trên nằm trong dự liệu của Courson, anh đứng thẳng người, tay phải đấm lên ngực trái, “Xin cho tôi được phép chứng thật tính thực tế của kế hoạch!”.</w:t>
      </w:r>
      <w:r>
        <w:br w:type="textWrapping"/>
      </w:r>
      <w:r>
        <w:br w:type="textWrapping"/>
      </w:r>
      <w:r>
        <w:rPr>
          <w:b/>
        </w:rPr>
        <w:t xml:space="preserve">Simon chăm chú nhìn Courson 1 lúc lâu, nếu kế hoạch này đúng như phỏng đoán của Courson thì quả thật không khác gì tìm được đường sống trong chỗ chết!.</w:t>
      </w:r>
      <w:r>
        <w:br w:type="textWrapping"/>
      </w:r>
      <w:r>
        <w:br w:type="textWrapping"/>
      </w:r>
      <w:r>
        <w:rPr>
          <w:b/>
        </w:rPr>
        <w:t xml:space="preserve">Lưng Courson đeo bình dưỡng khí giả, bên trong chứa đầy Clo Cyhalothirin do Roy phối ra. Sau khi lao ra khỏi chiến hạm tiếp tế thì lập tức có trùng tộc ve xanh bám theo, nhưng không có nhìn thấy trùng vương, cũng không biết trùng vương trốn ở đâu. Anh không dám thả lỏng, khéo léo lái cơ giáp né tránh trùng tộc ve xanh bám đuôi, sau đó trốn tới khu vực tam giác, giảm bớt số lượng trùng tộc ve xanh đối mặt trực tiếp cho mình.</w:t>
      </w:r>
      <w:r>
        <w:br w:type="textWrapping"/>
      </w:r>
      <w:r>
        <w:br w:type="textWrapping"/>
      </w:r>
      <w:r>
        <w:rPr>
          <w:b/>
        </w:rPr>
        <w:t xml:space="preserve">Cơ giáp dùng tốc độ nhanh nhất, phía sau đều là trùng tộc ve xanh bung cánh kêu vo vo, đột nhiên phía trước xuất hiện hiện 5, 6 con trùng tộc ve xanh, mục tiêu lộ tuyến ngay tại phía sau chúng nó, tốc độ Courson quá nhanh nên căn bản không có biện pháp tạm thời thay đổi lộ tuyến, dứt khoát  lấy súng xung mạch ra bắn điên cuồng, tạo ra 1 con đường nhỏ, Courson linh hoạt di chuyển cơ giáp thoải mái xông qua!</w:t>
      </w:r>
      <w:r>
        <w:br w:type="textWrapping"/>
      </w:r>
      <w:r>
        <w:br w:type="textWrapping"/>
      </w:r>
      <w:r>
        <w:rPr>
          <w:b/>
        </w:rPr>
        <w:t xml:space="preserve">Mọi thứ nhìn như đơn giản nhưng tiến lên với tốc độ cao như thế mà còn có thể chính xác sử dụng súng xung mạch thì phần lớn thú nhân rất khó làm được điều này, đây cũng là  1 trong những nguyên nhân Courson dám một mình đi ra làm thí nghiệm, thủ đoạn cứu mạng độc nhất vô nhị của anh!</w:t>
      </w:r>
      <w:r>
        <w:br w:type="textWrapping"/>
      </w:r>
      <w:r>
        <w:br w:type="textWrapping"/>
      </w:r>
      <w:r>
        <w:rPr>
          <w:b/>
        </w:rPr>
        <w:t xml:space="preserve">Rốt cục cũng tạo ra được khoảng cách nhất định với trùng tộc, Courson chỉ có thời gian chưa tới 3 giây để phun Clo Cyhalothrin, mặc kệ thành công hay không thì anh đều phải lập tức rút lui và trở lại chiến hạm tiếp tế, nếu không sẽ bị trùng tộc vây quanh hoàn toàn, sẽ không có cơ hội sống sót.</w:t>
      </w:r>
      <w:r>
        <w:br w:type="textWrapping"/>
      </w:r>
      <w:r>
        <w:br w:type="textWrapping"/>
      </w:r>
      <w:r>
        <w:rPr>
          <w:b/>
        </w:rPr>
        <w:t xml:space="preserve">Vòi phun đã cầm ở trong tay, bốn phương tám hướng đều đầy tràn trùng tộc ve xanh, đối mặt cảnh tượng khủng bố như vậy thì Courson  đứng vững vàng, không chút do dự phun Clo Cyhalotrin ra!</w:t>
      </w:r>
      <w:r>
        <w:br w:type="textWrapping"/>
      </w:r>
      <w:r>
        <w:br w:type="textWrapping"/>
      </w:r>
      <w:r>
        <w:rPr>
          <w:b/>
        </w:rPr>
        <w:t xml:space="preserve">Khi thuốc được phun ra ngoài thì ở không gian không trọng lực hình thành một đoàn sương mù màu trắng hơi vàng vàng, hạ đẳng trùng tộc chỉ số thông minh thấp hoàn toàn không biết nó là cái gì vẫn dựa theo lệnh của trùng vương xông thẳng tới trước như cũ!</w:t>
      </w:r>
      <w:r>
        <w:br w:type="textWrapping"/>
      </w:r>
      <w:r>
        <w:br w:type="textWrapping"/>
      </w:r>
      <w:r>
        <w:rPr>
          <w:b/>
        </w:rPr>
        <w:t xml:space="preserve">Sau khi nhóm trùng tộc ve xanh đầu tiên tiến vào đám sương mù thì tiếng côn trùng kêu chói tai và rung động ong ong của tiếng đập cánh lần lượt vang lên, tiếp theo cả người đám trùng tộc hạ đẳng này cứng ngắc mất đi sức chiến đấu, không biết sống hay chết trôi nổi trong vũ trụ. Bởi vì sự cản trở của chúng nó nên đám trùng tộc phía sau đúng lúc tạm dừng ở vị trí này, càng ngày càng nhiều trùng tộc trúng chiêu nhưng số lượng này so với số lượng khổng lồ của đại quân trùng mà nói cũng chỉ là chín trâu mất sợi lông </w:t>
      </w:r>
      <w:r>
        <w:rPr>
          <w:i/>
          <w:b/>
        </w:rPr>
        <w:t xml:space="preserve">(nhỏ nhặt không đáng kể</w:t>
      </w:r>
      <w:r>
        <w:rPr>
          <w:b/>
        </w:rPr>
        <w:t xml:space="preserve">),  nhưng lại chừa ra 1 đường sống cho Courson.</w:t>
      </w:r>
      <w:r>
        <w:br w:type="textWrapping"/>
      </w:r>
      <w:r>
        <w:br w:type="textWrapping"/>
      </w:r>
      <w:r>
        <w:rPr>
          <w:b/>
        </w:rPr>
        <w:t xml:space="preserve">Linh hoạt điều khiển cơ giáp né tránh trùng tộc xông tới từ hướng khác, Courson trực tiếp phun khói độc qua, hơn nữa vừa chạy vừa phun, một đường hình thành mảnh đất chết chóc cực đáng sợ đối với trùng tộc.</w:t>
      </w:r>
      <w:r>
        <w:br w:type="textWrapping"/>
      </w:r>
      <w:r>
        <w:br w:type="textWrapping"/>
      </w:r>
      <w:r>
        <w:rPr>
          <w:b/>
        </w:rPr>
        <w:t xml:space="preserve">Phun xong Clo Cyhalathrin thì Courson đúng lúc tới điểm dự định,  cách đó 50m thì 5 giây sau sẽ mở ra 1 khe hở nhỏ, thời gian duy trì chỉ có 8 giây. Nói cách khác, anh tổng cộng chỉ có thời gian 8 giây, một khi bở lỡ thì anh chỉ có thể làm bạn với đám trùng tộc bị Clo Cyhalotrin kích thích tới phát điên này.</w:t>
      </w:r>
      <w:r>
        <w:br w:type="textWrapping"/>
      </w:r>
      <w:r>
        <w:br w:type="textWrapping"/>
      </w:r>
      <w:r>
        <w:rPr>
          <w:b/>
        </w:rPr>
        <w:t xml:space="preserve">8 giây!</w:t>
      </w:r>
      <w:r>
        <w:br w:type="textWrapping"/>
      </w:r>
      <w:r>
        <w:br w:type="textWrapping"/>
      </w:r>
      <w:r>
        <w:rPr>
          <w:b/>
        </w:rPr>
        <w:t xml:space="preserve">Đột nhiên một đạo vuốt trùng sắc bén vung qua chụp cái bình trên người Courson xuống, may mắn anh phản ứng nhanh chóng, đúng lúc ấn mở cái nút dây đeo, tách người khỏi bình đựng Clo Cyhalotrin.</w:t>
      </w:r>
      <w:r>
        <w:br w:type="textWrapping"/>
      </w:r>
      <w:r>
        <w:br w:type="textWrapping"/>
      </w:r>
      <w:r>
        <w:rPr>
          <w:b/>
        </w:rPr>
        <w:t xml:space="preserve">7 giây!</w:t>
      </w:r>
      <w:r>
        <w:br w:type="textWrapping"/>
      </w:r>
      <w:r>
        <w:br w:type="textWrapping"/>
      </w:r>
      <w:r>
        <w:rPr>
          <w:b/>
        </w:rPr>
        <w:t xml:space="preserve">Trùng vương phát ra gầm rú “anh anh ” phẫn nộ, vuốt trùng chặt đứt tất cả lộ tuyến của Courson, không tính cơ giáp chiến sĩ ở trước thân ảnh khổng lồ của trùng vương có vẻ đặc biệt nhỏ nhắn. Courson không ngờ trùng vương sẽ trốn ở đây, vận khí </w:t>
      </w:r>
      <w:r>
        <w:rPr>
          <w:i/>
          <w:b/>
        </w:rPr>
        <w:t xml:space="preserve">(vận may)</w:t>
      </w:r>
      <w:r>
        <w:rPr>
          <w:b/>
        </w:rPr>
        <w:t xml:space="preserve"> của anh thật là kém.</w:t>
      </w:r>
      <w:r>
        <w:br w:type="textWrapping"/>
      </w:r>
      <w:r>
        <w:br w:type="textWrapping"/>
      </w:r>
      <w:r>
        <w:rPr>
          <w:b/>
        </w:rPr>
        <w:t xml:space="preserve">6 giây!</w:t>
      </w:r>
      <w:r>
        <w:br w:type="textWrapping"/>
      </w:r>
      <w:r>
        <w:br w:type="textWrapping"/>
      </w:r>
      <w:r>
        <w:rPr>
          <w:b/>
        </w:rPr>
        <w:t xml:space="preserve">Clo Cyhalothrin có thể tạo thành thương tổn nghiêm trọng đối trùng tộc ve xanh thì đã dùng hết, Courson không chút do dự vung đao laser tấn công trùng vương!</w:t>
      </w:r>
      <w:r>
        <w:br w:type="textWrapping"/>
      </w:r>
      <w:r>
        <w:br w:type="textWrapping"/>
      </w:r>
      <w:r>
        <w:rPr>
          <w:b/>
        </w:rPr>
        <w:t xml:space="preserve">5 giây!</w:t>
      </w:r>
      <w:r>
        <w:br w:type="textWrapping"/>
      </w:r>
      <w:r>
        <w:br w:type="textWrapping"/>
      </w:r>
      <w:r>
        <w:rPr>
          <w:b/>
        </w:rPr>
        <w:t xml:space="preserve">Đối mặt trùng vương khổng lồ thì Courson cũng không định tiêu diệt đối phương, chỉ cần có thể mở một chút khe hở thì anh có thể tới được cửa ra vào! Anh linh hoạt chuyển động cổ tay, sau khi né tránh móng vuốt của trùng vương thì hung hăng cắm đao laser vào bụng trùng vương. Trùng vương đau tới nỗi càng rít chói tai, hình như sóng âm này có hiệu quả công kích làm đầu Courson bị chấn tới choáng váng.</w:t>
      </w:r>
      <w:r>
        <w:br w:type="textWrapping"/>
      </w:r>
      <w:r>
        <w:br w:type="textWrapping"/>
      </w:r>
      <w:r>
        <w:rPr>
          <w:b/>
        </w:rPr>
        <w:t xml:space="preserve">4 giây!</w:t>
      </w:r>
      <w:r>
        <w:br w:type="textWrapping"/>
      </w:r>
      <w:r>
        <w:br w:type="textWrapping"/>
      </w:r>
      <w:r>
        <w:rPr>
          <w:b/>
        </w:rPr>
        <w:t xml:space="preserve">Courson không có thời gian quản chuyện đầu mình choáng váng, thân thể phản xạ có điều kiện chui qua dưới cánh của trùng vương, vừa mới lao ra được 20 m thì trùng vương vỗ cánh tạo thành lực hút cực đại hút Courson lại!</w:t>
      </w:r>
      <w:r>
        <w:br w:type="textWrapping"/>
      </w:r>
      <w:r>
        <w:br w:type="textWrapping"/>
      </w:r>
      <w:r>
        <w:rPr>
          <w:b/>
        </w:rPr>
        <w:t xml:space="preserve">3 giây!</w:t>
      </w:r>
      <w:r>
        <w:br w:type="textWrapping"/>
      </w:r>
      <w:r>
        <w:br w:type="textWrapping"/>
      </w:r>
      <w:r>
        <w:rPr>
          <w:b/>
        </w:rPr>
        <w:t xml:space="preserve">Cửa ra vào của chiến hạm tiếp tế mở ra, trùng tộc cấp thấp chờ ở một bên đều muốn chen vào bên trong, Courson đột nhiên dồn tất cả nhiên liệu tới bộ phận động cơ đẩy, bỏ tất cả phương tiện phòng ngự và công kích!</w:t>
      </w:r>
      <w:r>
        <w:br w:type="textWrapping"/>
      </w:r>
      <w:r>
        <w:br w:type="textWrapping"/>
      </w:r>
      <w:r>
        <w:rPr>
          <w:b/>
        </w:rPr>
        <w:t xml:space="preserve">2 giây!</w:t>
      </w:r>
      <w:r>
        <w:br w:type="textWrapping"/>
      </w:r>
      <w:r>
        <w:br w:type="textWrapping"/>
      </w:r>
      <w:r>
        <w:rPr>
          <w:b/>
        </w:rPr>
        <w:t xml:space="preserve">Courson một đường xông qua đám trùng tộc hạ đẳng, phía sau còn có thể cảm nhận từng trận mùi tanh hôi khi trùng vương khua chân tay, rốt cục tới được cửa vào!</w:t>
      </w:r>
      <w:r>
        <w:br w:type="textWrapping"/>
      </w:r>
      <w:r>
        <w:br w:type="textWrapping"/>
      </w:r>
      <w:r>
        <w:rPr>
          <w:b/>
        </w:rPr>
        <w:t xml:space="preserve">1 giây!</w:t>
      </w:r>
      <w:r>
        <w:br w:type="textWrapping"/>
      </w:r>
      <w:r>
        <w:br w:type="textWrapping"/>
      </w:r>
      <w:r>
        <w:rPr>
          <w:b/>
        </w:rPr>
        <w:t xml:space="preserve">Con trùng tộc ve xanh hung hăng quơ chân vẽ ra 1 miệng vết thương mang theo vệt máu phía sau lưng của Courson, cơ giáp bị cắt thành mảnh nhỏ đều rơi xuống trên mặt đất, cơ giáp chiến sĩ canh giữ ở một bên vội vàng kéo Courson vào, những người khác hợp lực ngăn trở trùng tộc hạ đẳng liều chết xông vào, rốt cục ở khoảnh khắc đóng cửa thông đạo thì nhốt trùng vương ở bên ngoài!</w:t>
      </w:r>
      <w:r>
        <w:br w:type="textWrapping"/>
      </w:r>
      <w:r>
        <w:br w:type="textWrapping"/>
      </w:r>
      <w:r>
        <w:rPr>
          <w:b/>
        </w:rPr>
        <w:t xml:space="preserve">Cơ giáp được cởi ra, Courson ngã quỳ trên mặt đất, Đường Vũ chờ ở 1 bên vội vàng tiến lên đỡ Courson, máu thịt sau lưng anh lẫn lộn thoạt nhìn rất khủng bố, nhưng này vẫn còn nhẹ, chỗ đáng sợ nhất của trùng tộc ve xanh chính là trên người có chứa độc tố cực kỳ có hại với thú nhân, một khi đi vào cơ thể sẽ cản trở thú nguyên lực tăng trưởng!</w:t>
      </w:r>
      <w:r>
        <w:br w:type="textWrapping"/>
      </w:r>
      <w:r>
        <w:br w:type="textWrapping"/>
      </w:r>
      <w:r>
        <w:rPr>
          <w:b/>
        </w:rPr>
        <w:t xml:space="preserve">Courson được nhanh chóng nâng tới phòng y tế, Đường Vũ bị cản ở bên ngoài, “Thật có lỗi, xin chờ”. Đường Vũ chính là nhân viên y tế cấp thấp, đối với loại kỹ thuật giải phẫu hơi khó này cũng không thể giúp được gì.</w:t>
      </w:r>
      <w:r>
        <w:br w:type="textWrapping"/>
      </w:r>
      <w:r>
        <w:br w:type="textWrapping"/>
      </w:r>
      <w:r>
        <w:rPr>
          <w:b/>
        </w:rPr>
        <w:t xml:space="preserve">“Tôi là bầu bạn khế ước của Courson! Có lẽ có thể giúp được!”. Đường Vũ thật sự lo lắng cho Courson, cậu nghe nói qua trùng tộc ve xanh gây nguy hại cho thú nhân, lúc này chỉ hy vọng có thể giúp đỡ được!”.</w:t>
      </w:r>
      <w:r>
        <w:br w:type="textWrapping"/>
      </w:r>
      <w:r>
        <w:br w:type="textWrapping"/>
      </w:r>
      <w:r>
        <w:rPr>
          <w:b/>
        </w:rPr>
        <w:t xml:space="preserve">Sĩ quan quân y kia nghe được lời của Đường Vũ thì có chút kinh ngạc nhưng cũng cho Đường Vũ vào.</w:t>
      </w:r>
      <w:r>
        <w:br w:type="textWrapping"/>
      </w:r>
      <w:r>
        <w:br w:type="textWrapping"/>
      </w:r>
      <w:r>
        <w:rPr>
          <w:b/>
        </w:rPr>
        <w:t xml:space="preserve">Sau khi Roy nhận được hình ảnh thực nghiệm của Courson thì lập tức bắt tay vào tiến hành phối ra hàng loạt thuốc xịt, may mắn phần lớn tài liệu pha chế loại này thuốc này khá thông dụng, cũng do đó Roy bỏ lỡ câu nói bầu bạn khế ước của Đường Vũ, bằng không nếu tên bà tám này ở đó thì khẳng định sẽ làm phiền Đường Vũ tới chết thì thôi.</w:t>
      </w:r>
      <w:r>
        <w:br w:type="textWrapping"/>
      </w:r>
      <w:r>
        <w:br w:type="textWrapping"/>
      </w:r>
      <w:r>
        <w:rPr>
          <w:b/>
        </w:rPr>
        <w:t xml:space="preserve">Quân y nhanh chóng làm sạch vết thương cho Courson, tận lực giảm bớt độc tố xâm hại, vì phòng ngừa sau khi tiêm thuốc tê thì rất khó đoán trước hướng đi của độc tố cho nên Courson phải chịu đau đớn khi phẫu thuật sống. Từ trước đến nay thân sĩ thú nhân luôn sạch sẽ, nhẹ nhàng khoan khoái, tao nhã thì lúc này đầu đổ đầy mồ hôi, gắt gao cắn chặt miếng vải trong miệng.</w:t>
      </w:r>
      <w:r>
        <w:br w:type="textWrapping"/>
      </w:r>
      <w:r>
        <w:br w:type="textWrapping"/>
      </w:r>
      <w:r>
        <w:rPr>
          <w:b/>
        </w:rPr>
        <w:t xml:space="preserve">Không biết có phải do tác dụng của bầu bạn khế ước hay không mà Đường Vũ cảm thấy ngực mình cũng có một loại đau đớn mãnh liệt, vội vàng đi đến bên người Courson, cầm tay Courson, nhẹ giọng nói, “Cố lên!”.</w:t>
      </w:r>
      <w:r>
        <w:br w:type="textWrapping"/>
      </w:r>
      <w:r>
        <w:br w:type="textWrapping"/>
      </w:r>
      <w:r>
        <w:rPr>
          <w:b/>
        </w:rPr>
        <w:t xml:space="preserve">Courson ngẩng đầu nhìn Đường Vũ, khóe miệng nổi lên tươi cười mê người, “Tôi không sao”.</w:t>
      </w:r>
      <w:r>
        <w:br w:type="textWrapping"/>
      </w:r>
      <w:r>
        <w:br w:type="textWrapping"/>
      </w:r>
      <w:r>
        <w:rPr>
          <w:b/>
        </w:rPr>
        <w:t xml:space="preserve">Quân y rửa sạch hết miệng vết thương, vừa tiến hành một loạt kiểm tra, kết quả không được khả quan lắm, Courson quả nhiên bị độc tố xâm nhập, sau này 70% thú nguyên lực không thể thăng cấp!</w:t>
      </w:r>
      <w:r>
        <w:br w:type="textWrapping"/>
      </w:r>
      <w:r>
        <w:br w:type="textWrapping"/>
      </w:r>
      <w:r>
        <w:rPr>
          <w:b/>
        </w:rPr>
        <w:t xml:space="preserve">Courson nghe kết quả như vật thì vẻ mặt chán nản, rút tay mình khỏi tay Đường Vũ.</w:t>
      </w:r>
      <w:r>
        <w:br w:type="textWrapping"/>
      </w:r>
      <w:r>
        <w:br w:type="textWrapping"/>
      </w:r>
      <w:r>
        <w:rPr>
          <w:b/>
        </w:rPr>
        <w:t xml:space="preserve">Courson bị nhân viên y tế đem tới phòng bệnh bên cạnh nghỉ ngơi, Đường Vũ vội vàng đi theo qua, nhìn thấy Courson ngồi yên ở trên giường yên lặng không nói gì.</w:t>
      </w:r>
      <w:r>
        <w:br w:type="textWrapping"/>
      </w:r>
      <w:r>
        <w:br w:type="textWrapping"/>
      </w:r>
      <w:r>
        <w:rPr>
          <w:b/>
        </w:rPr>
        <w:t xml:space="preserve">Courson thấy Đường Vũ đi vào và đóng cửa phòng bệnh lại thì miễn cưỡng tươi cười thoải mái, “Tôi không sao, vết thương nhỏ ấy đêm nay có thể khép lại, ngày mai tự tôi sẽ bảo vệ cậu!”.</w:t>
      </w:r>
      <w:r>
        <w:br w:type="textWrapping"/>
      </w:r>
      <w:r>
        <w:br w:type="textWrapping"/>
      </w:r>
      <w:r>
        <w:rPr>
          <w:b/>
        </w:rPr>
        <w:t xml:space="preserve">Đường Vũ thấy vậy thì đi lên nắm chặt hai tay của Courson, ánh mắt kiên định, “Ký kết khế ước bầu bạn có nghĩa thú nhân hứa hẹn bảo vệ giống cái cả đời, anh không thể làm trái lời thề của chính mình”.</w:t>
      </w:r>
      <w:r>
        <w:br w:type="textWrapping"/>
      </w:r>
      <w:r>
        <w:br w:type="textWrapping"/>
      </w:r>
      <w:r>
        <w:rPr>
          <w:b/>
        </w:rPr>
        <w:t xml:space="preserve">Courson nghe vậy thì ánh mắt lóe lóe, sau đó  nói: “Đây là đương nhiên, tôi sẽ bảo vệ cậu cả đời!”.</w:t>
      </w:r>
      <w:r>
        <w:br w:type="textWrapping"/>
      </w:r>
      <w:r>
        <w:br w:type="textWrapping"/>
      </w:r>
      <w:r>
        <w:rPr>
          <w:b/>
        </w:rPr>
        <w:t xml:space="preserve">Đường Vũ nghe được câu hứa hẹn này thì mày nhăn lại, cậu có một loại cảm giác giống như sắp mất đi cái gì đó, “Tôi nghe không hiểu ý những lời này của anh, nhưng anh cần phải hiểu được ý của tôi! Lúc trước anh đối xử với tôi như vậy thì tôi rất tức giận, bởi vì tôi tín nhiệm anh như vậy. Sau lại mới chậm rãi hiểu được sự tín nhiệm của tôi với anh đều không phải là chỉ là với bạn bè bình thường, cho nên đại chiến ngày mai anh phải sống sót! Tôi có năng lực tự bảo vệ tốt chính mình!”.</w:t>
      </w:r>
      <w:r>
        <w:br w:type="textWrapping"/>
      </w:r>
      <w:r>
        <w:br w:type="textWrapping"/>
      </w:r>
      <w:r>
        <w:rPr>
          <w:b/>
        </w:rPr>
        <w:t xml:space="preserve">Nghe được lời nói giống như lời thổ lộ của Đường Vũ thì lần đầu trung úy sói luôn chững chạc, nội liễm có xúc động muốn khóc, nhưng mà vì cái gì phải ở lúc anh biết được về sau chính mình gần như trở thành 1 kẻ tàn phế! Nọc độc của trùng tộc ve xanh không chỉ có ức chế thú nguyên lực thú nhân tăng trưởng mà qua thời gian dài còn có thể làm cho cấp bậc của thú võ giả giảm xuống. Đối mặt tiểu giống cái càng ngày càng vĩ đại thì anh không còn tư cách đứng ở bên người cậu nữa!</w:t>
      </w:r>
      <w:r>
        <w:br w:type="textWrapping"/>
      </w:r>
      <w:r>
        <w:br w:type="textWrapping"/>
      </w:r>
      <w:r>
        <w:rPr>
          <w:b/>
        </w:rPr>
        <w:t xml:space="preserve">Thuốc thúc đẩy cơ thể nhanh chóng tái sinh có hiệu quả gây mê nên Courson rất nhanh đã ngủ. Đường Vũ lẳng lặng ngồi ở bên cạnh Courson, sau khi tự hỏi thật lâu thì cậu đứng lên truyền tinh thần lực thông qua nơi 2 người nắm tay tới trong cơ thể Courson.</w:t>
      </w:r>
      <w:r>
        <w:br w:type="textWrapping"/>
      </w:r>
      <w:r>
        <w:br w:type="textWrapping"/>
      </w:r>
      <w:r>
        <w:rPr>
          <w:b/>
        </w:rPr>
        <w:t xml:space="preserve">Lúc này hình thái cây trà của thú nguyên lực trong cơ thể Courson thoạt nhìn cực kỳ uể oải, “mầm lá” cháy sém, lá cũng cháy sém, trên thú nguyên lực còn có lấm tấm vàng xen trắng, hơn nữa lấy tốc độ cực thong thả nhưng liên tục dần dần mở rộng thành vùng.</w:t>
      </w:r>
      <w:r>
        <w:br w:type="textWrapping"/>
      </w:r>
      <w:r>
        <w:br w:type="textWrapping"/>
      </w:r>
      <w:r>
        <w:rPr>
          <w:b/>
        </w:rPr>
        <w:t xml:space="preserve">Tinh thần lực của Đường Vũ xâm nhập vào, nguyên bản hẳn là động tác trôi chảy lại bị đám lấm tấm trắng vàng này phản kích mãnh liệt, sợ tiến thêm một bước lại sẽ tạo thành thương tổn càng nghiêm trọng cho Courson nên cậu không thể không rời khỏi thân thể của Courson. Chẳng lẽ thật sự không có cách nào giải quyết vấn đề này? Cậu cúi đầu tự hỏi.</w:t>
      </w:r>
      <w:r>
        <w:br w:type="textWrapping"/>
      </w:r>
      <w:r>
        <w:br w:type="textWrapping"/>
      </w:r>
      <w:r>
        <w:rPr>
          <w:b/>
        </w:rPr>
        <w:t xml:space="preserve">Tốc độ Roy phối thuốc Clo Cyhalothrin rất nhanh, dưới sự trợ giúp của nhân viên y tế tạm thời đang rỗi rãi tạo ra hàng loạt thuốc cứu mạng!</w:t>
      </w:r>
      <w:r>
        <w:br w:type="textWrapping"/>
      </w:r>
      <w:r>
        <w:br w:type="textWrapping"/>
      </w:r>
      <w:r>
        <w:rPr>
          <w:b/>
        </w:rPr>
        <w:t xml:space="preserve">Các thú nhân cũng không nhàn rỗi, đem tất cả thiết bị bình phun đều rã ra, cố hết sức chế tạo ra nhiều vũ khí sinh hóa có thể tạo thành thương tổn nghiêm trọng với trùng tộc ve xanh!</w:t>
      </w:r>
      <w:r>
        <w:br w:type="textWrapping"/>
      </w:r>
      <w:r>
        <w:br w:type="textWrapping"/>
      </w:r>
      <w:r>
        <w:rPr>
          <w:b/>
        </w:rPr>
        <w:t xml:space="preserve">Đây là lần đầu trong lịch sử thú nhân sử dụng thuốc đối kháng trùng tộc!</w:t>
      </w:r>
      <w:r>
        <w:br w:type="textWrapping"/>
      </w:r>
      <w:r>
        <w:br w:type="textWrapping"/>
      </w:r>
      <w:r>
        <w:rPr>
          <w:b/>
        </w:rPr>
        <w:t xml:space="preserve">Tới ngày đột phá vòng vây thì tất cả thú nhân và giống cái đều tập trung ở đại sảnh chiến hạm tiếp tế, mấy vạn (</w:t>
      </w:r>
      <w:r>
        <w:rPr>
          <w:i/>
          <w:b/>
        </w:rPr>
        <w:t xml:space="preserve">1vạn = 10 nghìn)</w:t>
      </w:r>
      <w:r>
        <w:rPr>
          <w:b/>
        </w:rPr>
        <w:t xml:space="preserve"> binh lính thú nhân thân mang cơ giáp, phía sau lại bị các loại dụng cụ hình thù kỳ quái có vòi phun dài quấn lên trên tay trái thú nhân, mà tay phải còn lại của bọn họ là súng xung sản xuất đồng loạt.</w:t>
      </w:r>
      <w:r>
        <w:br w:type="textWrapping"/>
      </w:r>
      <w:r>
        <w:br w:type="textWrapping"/>
      </w:r>
      <w:r>
        <w:rPr>
          <w:b/>
        </w:rPr>
        <w:t xml:space="preserve">Có thuốc này thì phần thắng của bọn họ rất lớn, nhưng ai cũng không dám cam đoan chính mình sẽ không bị trùng tộc ve xanh làm bị thương. Chuyện xảy ra trước mắt của trung úy Garfield đã truyền tới tai tất cả chiến sĩ thú nhân, vì tăng thêm tỷ lệ sinh tồn cho thú nhân chiến sĩ mà trung úy Garfield mạo hiểm sự nguy hiểm tính mạng, tự mình làm thí nghiệm, kết quả bị thương và mất đi cơ hội thăng cấp thú nguyên lực.</w:t>
      </w:r>
      <w:r>
        <w:br w:type="textWrapping"/>
      </w:r>
      <w:r>
        <w:br w:type="textWrapping"/>
      </w:r>
      <w:r>
        <w:rPr>
          <w:b/>
        </w:rPr>
        <w:t xml:space="preserve">Chiến sĩ thú nhân không phải là kẻ hèn nhát bị người khác bảo vệ ở sau lưng! Đối mặt đám trùng tộc đáng giận này thì khí thế càng hung hãn!</w:t>
      </w:r>
      <w:r>
        <w:br w:type="textWrapping"/>
      </w:r>
      <w:r>
        <w:br w:type="textWrapping"/>
      </w:r>
      <w:r>
        <w:rPr>
          <w:b/>
        </w:rPr>
        <w:t xml:space="preserve">Tất cả chiến sĩ giáp chờ xuất phát, toàn bộ giống cái và nhân viên kỹ thuật đã đi vào mấy chiến hạm có tốc độ nhanh nhất, thượng tá Simon vung tay, “Chiến đấu!”.</w:t>
      </w:r>
      <w:r>
        <w:br w:type="textWrapping"/>
      </w:r>
      <w:r>
        <w:br w:type="textWrapping"/>
      </w:r>
    </w:p>
    <w:p>
      <w:pPr>
        <w:pStyle w:val="Heading2"/>
      </w:pPr>
      <w:bookmarkStart w:id="158" w:name="chương-53-côn-trùng-có-hại-chết-hết"/>
      <w:bookmarkEnd w:id="158"/>
      <w:r>
        <w:t xml:space="preserve">53. Chương 53: Côn Trùng Có Hại Chết Hết</w:t>
      </w:r>
    </w:p>
    <w:p>
      <w:pPr>
        <w:pStyle w:val="Compact"/>
      </w:pPr>
      <w:r>
        <w:br w:type="textWrapping"/>
      </w:r>
      <w:r>
        <w:br w:type="textWrapping"/>
      </w:r>
      <w:r>
        <w:rPr>
          <w:b/>
        </w:rPr>
        <w:t xml:space="preserve">Tất cả cửa ra vào đồng thời mở ra, rất nhiều các chiến sĩ cơ giáp lưng mang bình thuốc bay ra ngoài. Đột nhiên điều động quy mô làm nhóm trùng tộc hoảng sợ bay lên, trong lúc nhất thời trong phạm vi cả tầm mắt đều là phi trùng </w:t>
      </w:r>
      <w:r>
        <w:rPr>
          <w:i/>
          <w:b/>
        </w:rPr>
        <w:t xml:space="preserve">(côn trùng biết bay)</w:t>
      </w:r>
      <w:r>
        <w:rPr>
          <w:b/>
        </w:rPr>
        <w:t xml:space="preserve"> vàng xanh giao nhau, thoạt nhìn cực kỳ ghê tởm.</w:t>
      </w:r>
      <w:r>
        <w:br w:type="textWrapping"/>
      </w:r>
      <w:r>
        <w:br w:type="textWrapping"/>
      </w:r>
      <w:r>
        <w:rPr>
          <w:b/>
        </w:rPr>
        <w:t xml:space="preserve">Đường Vũ ngồi ở vị trí cố định, từ góc độ của cậu có thể nhìn thấy cảnh tượng chiến đấu.</w:t>
      </w:r>
      <w:r>
        <w:br w:type="textWrapping"/>
      </w:r>
      <w:r>
        <w:br w:type="textWrapping"/>
      </w:r>
      <w:r>
        <w:rPr>
          <w:b/>
        </w:rPr>
        <w:t xml:space="preserve">Bởi vì số lượng thuốc cũng không nhiều nên trên tay mỗi người chỉ có khoảng 3 cơ hội phun thuốc, cho nên lúc mới vừa va chạm thì cũng không có lập tức phun thuốc mà là dùng súng xung tấn công, trùng tộc ve xanh tới gần chiến hạm nhất đều bị chết cháy, nhưng đám trùng rậm rạp phía sau lại xông lên bổ sung vào chỗ trống.</w:t>
      </w:r>
      <w:r>
        <w:br w:type="textWrapping"/>
      </w:r>
      <w:r>
        <w:br w:type="textWrapping"/>
      </w:r>
      <w:r>
        <w:rPr>
          <w:b/>
        </w:rPr>
        <w:t xml:space="preserve">Các chiến sĩ đứng song song cùng 1 chỗ, đưa lưng về phía chiến hạm tiếp tế, phát động một vòng lại một vòng công kích xung điện, ngay từ đầu cả 2 bên liền hình thành cuộc chiến tiêu hao, nhưng là số lượng bọn trùng khổng lồ, trùng vương căn bản không cần mạng sống của trùng tộc hạ đẳng, đứng ở phía sau liên tục phát ra tiếng côn trùng kêu chói tai.</w:t>
      </w:r>
      <w:r>
        <w:br w:type="textWrapping"/>
      </w:r>
      <w:r>
        <w:br w:type="textWrapping"/>
      </w:r>
      <w:r>
        <w:rPr>
          <w:b/>
        </w:rPr>
        <w:t xml:space="preserve">Phía sau chỗ đối chọi của 2 bên đã có rất nhiều thi thể trùng tộc, chiến đấu càng khó khăn, đám trùng tộc cư nhiên dùng đồng loại đã chết hoặc bị thương làm lá chắn để tiến lên, nhiều con xuyên qua sự bao vây của các chiến sĩ cơ giáp, vuốt trùng trực tiếp chém vào trên vòng năng lượng bảo vệ, trực tiếp đánh tan vòng năng lượng bảo vệ. Ngay sau đó sẽ đâm thêm 1 vuốt nhưng bị thú nhân khác bên cạnh dùng đao laser giết chết.</w:t>
      </w:r>
      <w:r>
        <w:br w:type="textWrapping"/>
      </w:r>
      <w:r>
        <w:br w:type="textWrapping"/>
      </w:r>
      <w:r>
        <w:rPr>
          <w:b/>
        </w:rPr>
        <w:t xml:space="preserve">Theo thời gian trôi qua thì càng ngày càng nhiều trùng tộc ve xanh đi qua vòng phong tỏa, các chiến sĩ cơ giáp mệt mỏi ứng đối, may mắn phía sau rốt cục chờ tới được mệnh lệnh của thượng tá Simon, “Chuẩn bị phun thuốc!”.</w:t>
      </w:r>
      <w:r>
        <w:br w:type="textWrapping"/>
      </w:r>
      <w:r>
        <w:br w:type="textWrapping"/>
      </w:r>
      <w:r>
        <w:rPr>
          <w:b/>
        </w:rPr>
        <w:t xml:space="preserve">Tất cả chiến sĩ lưng đeo bình thuốc nhanh chóng hơi hơi từng bước lùi ra sau, cất súng xung, ngón tay đặt trên vòi phun chờ đợi chấp hành mệnh lệnh! Mà chiến sĩ cơ giáp lưng không có bình thuốc cũng không sợ chết đi tới phía trước vài bước khởi động 1 mạng lưới phòng ngự, thú nhân này chủ yếu là hùng tộc có lực phòng ngự mạnh, tính linh hoạt hơi kém một ít, trong chiến đấu đứng ở tuyến đầu, trở thành đối tượng trùng tộc công kích chủ yếu!</w:t>
      </w:r>
      <w:r>
        <w:br w:type="textWrapping"/>
      </w:r>
      <w:r>
        <w:br w:type="textWrapping"/>
      </w:r>
      <w:r>
        <w:rPr>
          <w:b/>
        </w:rPr>
        <w:t xml:space="preserve">Từ khi Đường Vũ định ra khế ước với Carl thì có cảm tình rất tốt đối chủng tộc thoạt nhìn chất phác nhưng có 1 tí xảo quyệt, thường xuyên vờ ngốc này có. Lúc này nhìn thấy chiến sĩ thú nhân trẻ tuổi không sợ chết, liên tiếp bị trùng tộc đả thương, gần như cả người đều là miệng vết thương và máu tươi, nhưng vẫn như cũ cắn răng đứng vững làm cho cậu chấn động!</w:t>
      </w:r>
      <w:r>
        <w:br w:type="textWrapping"/>
      </w:r>
      <w:r>
        <w:br w:type="textWrapping"/>
      </w:r>
      <w:r>
        <w:rPr>
          <w:b/>
        </w:rPr>
        <w:t xml:space="preserve">Tuy rằng trước đó đã băng bó qua cho nhiều thú nhân bị thương nên ít nhiều cũng cảm nhận được sự tàn khốc của chiến tranh, nhưng lúc này nhìn trực tiếp cuộc chiến đẫm máu thì thế giới bình tĩnh hờ hững của Đường Vũ bị đập tan, tay cậu hơi hơi phát run, cậu thừa nhận chính mình đang sợ hãi nhưng đồng thời đáy lòng lại hiện lên một loại hưng phấn và kích động không hiểu!</w:t>
      </w:r>
      <w:r>
        <w:br w:type="textWrapping"/>
      </w:r>
      <w:r>
        <w:br w:type="textWrapping"/>
      </w:r>
      <w:r>
        <w:rPr>
          <w:b/>
        </w:rPr>
        <w:t xml:space="preserve">“Phun thuốc!”.  Tiếng nói của thượng tá Simon ổn trọng kiên định truyền qua tai nghe rót vào trong tai tất cả chiến sĩ.</w:t>
      </w:r>
      <w:r>
        <w:br w:type="textWrapping"/>
      </w:r>
      <w:r>
        <w:br w:type="textWrapping"/>
      </w:r>
      <w:r>
        <w:rPr>
          <w:b/>
        </w:rPr>
        <w:t xml:space="preserve">Các chiến sĩ thú nhân đồng loạt nổi giận gầm lên một tiếng, giơ lên vòi phun nhắm ngay trùng tộc ve xanh! Nháy mắt ở ngoài chiến hạm tiếp tế hình thành một vòng sương mù nhàn nhạt, phàm là trùng tộc tiếp xúc đến vòng sương mù đều kêu gào thảm thiết, chiến hạm chuyên chở giống cái và nhân viên kỹ thuật ở phía sau liền nhanh chóng xông ra ngoài!</w:t>
      </w:r>
      <w:r>
        <w:br w:type="textWrapping"/>
      </w:r>
      <w:r>
        <w:br w:type="textWrapping"/>
      </w:r>
      <w:r>
        <w:rPr>
          <w:b/>
        </w:rPr>
        <w:t xml:space="preserve">Đường Vũ nắm chặt lưng ghế dựa, may mắn dây an toàn trên người siết chặt, nếu không lấy các loại động tác yêu cầu cao của chiến hạm vì tránh né rất nhiều trùng tộc mà nói thì rất dễ dàng bị văng ra khỏi chỗ ngồi.</w:t>
      </w:r>
      <w:r>
        <w:br w:type="textWrapping"/>
      </w:r>
      <w:r>
        <w:br w:type="textWrapping"/>
      </w:r>
      <w:r>
        <w:rPr>
          <w:b/>
        </w:rPr>
        <w:t xml:space="preserve">Ba chiến hạm tốc độ cao thừa dịp lúc trùng tộc bị trúng thuốc mà hôn mê nhanh chóng lao ra khỏi vòng vây của trùng tộc, nhưng chưa đi được xa thì 3 con trùng vương bên cạnh như hổ rình mồi đồng loạt chắn phía trước chiến hạm, phía sau chiến hạm là trùng tộc ve xanh trung cấp hơi lớn hơn trùng tộc cấp thấp 1 chút, thoạt nhìn hơi giống con ve sầu mùa hè luôn bám vào trên cây kêu inh ỏi.</w:t>
      </w:r>
      <w:r>
        <w:br w:type="textWrapping"/>
      </w:r>
      <w:r>
        <w:br w:type="textWrapping"/>
      </w:r>
      <w:r>
        <w:rPr>
          <w:b/>
        </w:rPr>
        <w:t xml:space="preserve">Đám trùng tộc cấp bậc này lúc trước vẫn không có gia nhập chiến đấu mà là giống như đội cận vệ canh giữ ở bên cạnh trùng vương, lúc này giống cái ngon lành lại chạy ra khỏi cái bình sắt thép khổng lồ, trùng tộc trung cấp rốt cục dưới sự chỉ huy của trùng vương bao vây quanh 3 chiến hạm cỡ nhỏ.</w:t>
      </w:r>
      <w:r>
        <w:br w:type="textWrapping"/>
      </w:r>
      <w:r>
        <w:br w:type="textWrapping"/>
      </w:r>
      <w:r>
        <w:rPr>
          <w:b/>
        </w:rPr>
        <w:t xml:space="preserve">Sắc mặt Courson khó coi, không ngờ bọn họ đã cố hết sức che dấu thân hình, lúc phun thuốc thì yên lặng trốn ra nhưng vẫn bị bao vây, xem ra đối phương rất kiên trì với mục đích của mình.</w:t>
      </w:r>
      <w:r>
        <w:br w:type="textWrapping"/>
      </w:r>
      <w:r>
        <w:br w:type="textWrapping"/>
      </w:r>
      <w:r>
        <w:rPr>
          <w:b/>
        </w:rPr>
        <w:t xml:space="preserve">“Tất cả chiến sĩ xông ra, bắt đầu chiến đấu!”. Courson lạnh lùng hạ lệnh, chiến sĩ thú nhân phụ trách bảo vệ nhóm giống cái lập tức lao ra khỏi chiến hạm cỡ nhỏ, đồng thời lúc lao ra thì cơ giáp vũ trụ bao trùm toàn thân, đao laser chém ra, trực tiếp giáp lá cà với trùng tộc.</w:t>
      </w:r>
      <w:r>
        <w:br w:type="textWrapping"/>
      </w:r>
      <w:r>
        <w:br w:type="textWrapping"/>
      </w:r>
      <w:r>
        <w:rPr>
          <w:b/>
        </w:rPr>
        <w:t xml:space="preserve">Bọn họ mang theo rất ít thuốc, phải bôi lên lưỡi đao, nếu chỉ dựa vào chiến sĩ cơ giáp rất khó giết chết 3 con trùng vương. Hỏa lực trên chiến hạm lại không đủ giết trùng vương vốn linh hoạt, trong chiến hạm tràn đầy tiếng thét chói tai của giống cái đang hoảng sợ, Courson nhìn nhìn Đường Vũ rồi kiên định đi ra ngoài chiến hạm cỡ nhỏ, khoảnh khắc đi ra ngoài trực tiếp thú hóa thành một con sói khổng lồ trắng như tuyết, to xấp xỉ với 3 con trùng vương, phát ra tiếng sói tru giận dữ.</w:t>
      </w:r>
      <w:r>
        <w:br w:type="textWrapping"/>
      </w:r>
      <w:r>
        <w:br w:type="textWrapping"/>
      </w:r>
      <w:r>
        <w:rPr>
          <w:b/>
        </w:rPr>
        <w:t xml:space="preserve">Tiếng sói tru thông qua thiết bị thông tin rơi vào trong tai các thú nhân khác được đặc biệt cử đi bảo vệ nhóm giống cái giống như là tín hiệu, gần như tất cả chiến sĩ đồng thời thú hóa, quyết định sống mái với trùng tộc!</w:t>
      </w:r>
      <w:r>
        <w:br w:type="textWrapping"/>
      </w:r>
      <w:r>
        <w:br w:type="textWrapping"/>
      </w:r>
      <w:r>
        <w:rPr>
          <w:b/>
        </w:rPr>
        <w:t xml:space="preserve">Đường Vũ ở trong chiến hạm đã nhìn tới hoa mắt, 1 cơ giáp thú nhân không sợ chết tiến hành liều chết đánh xáp lá cà với đám trùng tộc trung cấp, mà xa xa các các thú nhân gần chiến hạm tiếp tế bởi vì áp lực trùng tộc càng lúc càng lớn nên cũng không thể không hóa thành thú hình, bộ dáng thú hình ở trong chiến đấu càng thêm linh hoạt nhưng không tiện cho việc phun thuốc.</w:t>
      </w:r>
      <w:r>
        <w:br w:type="textWrapping"/>
      </w:r>
      <w:r>
        <w:br w:type="textWrapping"/>
      </w:r>
      <w:r>
        <w:rPr>
          <w:b/>
        </w:rPr>
        <w:t xml:space="preserve">Nhưng may mắn hiệu quả của thuốc rất mạnh, hễ là trùng tộc chạm vào đều bị trúng chiêu, cho dù không chết cũng mất đi sức chiến đấu.</w:t>
      </w:r>
      <w:r>
        <w:br w:type="textWrapping"/>
      </w:r>
      <w:r>
        <w:br w:type="textWrapping"/>
      </w:r>
      <w:r>
        <w:rPr>
          <w:b/>
        </w:rPr>
        <w:t xml:space="preserve">“Tất cả thú nhân phụ trách phun thuốc lập tức chuyển dời đến điểm phun thuốc thứ 2!”. Thượng tá Simon siết chặt nắm tay, nghiến răng nghiến lợi ra mệnh lệnh, đã có càng ngày càng nhiều chiến sĩ thú nhân mất mạng, mỗi một chiến sĩ chết đi đều làm cho Simon đau lòng không thôi!</w:t>
      </w:r>
      <w:r>
        <w:br w:type="textWrapping"/>
      </w:r>
      <w:r>
        <w:br w:type="textWrapping"/>
      </w:r>
      <w:r>
        <w:rPr>
          <w:b/>
        </w:rPr>
        <w:t xml:space="preserve">Courson dẫn dắt đàn sói thông qua phối hợp khéo léo, trùng vương phá hoại chiến hạm cỡ nhỏ nhưng trả giá đại giới, tất cả chiến sĩ gần như không có đổ máu!</w:t>
      </w:r>
      <w:r>
        <w:br w:type="textWrapping"/>
      </w:r>
      <w:r>
        <w:br w:type="textWrapping"/>
      </w:r>
      <w:r>
        <w:rPr>
          <w:b/>
        </w:rPr>
        <w:t xml:space="preserve">Phụ cận chiến hạm tiếp tế chiến đấu càng thêm gay cấn, mấy chiến sĩ hùng tộc dũng mãnh hung hăng vung đao laser, nhưng bị trùng tộc đập vào mặt bao vây kín mít, khi đám trùng tộc này vượt qua lỗ hổng tiến vào vòng phòng ngự của các thú nhân thì Đường Vũ nhìn thấy thú nhân đáng thương này đã bị đám trùng ghê tởm kia ăn chỉ còn lại có cơ giáp.</w:t>
      </w:r>
      <w:r>
        <w:br w:type="textWrapping"/>
      </w:r>
      <w:r>
        <w:br w:type="textWrapping"/>
      </w:r>
      <w:r>
        <w:rPr>
          <w:b/>
        </w:rPr>
        <w:t xml:space="preserve">Bên cạnh đều là tiếng nôn khan, nhóm giống cái lúc trước kêu gào phải tham dự chiến đấu thì một đám sắc mặt xanh tím, có mấy người dọa tới nỗi tinh thần gần như sụp đổ. Tình huống của Đường Vũ cũng rất xấu, vừa lo lắng an toàn của Courson vừa bị cảnh tượng đáng sợ trước mắt kích thích tới.</w:t>
      </w:r>
      <w:r>
        <w:br w:type="textWrapping"/>
      </w:r>
      <w:r>
        <w:br w:type="textWrapping"/>
      </w:r>
      <w:r>
        <w:rPr>
          <w:b/>
        </w:rPr>
        <w:t xml:space="preserve">Rốt cuộc tất cả chiến sĩ cơ giáp thú hình lưng đeo bình thuốc đột phá vòng vây của trùng tộc thì tới được điểm phun thuốc thứ 2, bởi vì do thú hình nên động tác phun thuốc lần này của tất cả mọi người không quá linh hoạt. May mắn trước đó thượng tá Simon cũng đã suy xét tới điều này, đoán chừng các chiến sĩ rất khó dùng nhân hình </w:t>
      </w:r>
      <w:r>
        <w:rPr>
          <w:i/>
          <w:b/>
        </w:rPr>
        <w:t xml:space="preserve">(hình người)</w:t>
      </w:r>
      <w:r>
        <w:rPr>
          <w:b/>
        </w:rPr>
        <w:t xml:space="preserve"> kiên trì đến thời khắc mấu chốt phun thuốc lần 2 cho nên lựa chọn thú nhân gần như đều là có móng vuốt linh hoạt, dùng chủ yếu là thú nhân họ mèo.</w:t>
      </w:r>
      <w:r>
        <w:br w:type="textWrapping"/>
      </w:r>
      <w:r>
        <w:br w:type="textWrapping"/>
      </w:r>
      <w:r>
        <w:rPr>
          <w:b/>
        </w:rPr>
        <w:t xml:space="preserve">Sau khi chiến sĩ thú hình của hổ tộc và sư </w:t>
      </w:r>
      <w:r>
        <w:rPr>
          <w:i/>
          <w:b/>
        </w:rPr>
        <w:t xml:space="preserve">(sư tử)</w:t>
      </w:r>
      <w:r>
        <w:rPr>
          <w:b/>
        </w:rPr>
        <w:t xml:space="preserve"> tộc nhận được lệnh của thượng tá Simon thì đứng thẳng người lên, 1 chân cố định súng phun, 1 chân khác thì mở chốt an toàn, cái đuôi của bọn họ cũng không nhàn rỗi, mỗi 10 chiến sĩ thú nhân nghe theo sự chỉ huy của 1 tiểu đội trưởng, đồng loạt quất đuôi đánh bay trùng tộc tới gần!</w:t>
      </w:r>
      <w:r>
        <w:br w:type="textWrapping"/>
      </w:r>
      <w:r>
        <w:br w:type="textWrapping"/>
      </w:r>
      <w:r>
        <w:rPr>
          <w:b/>
        </w:rPr>
        <w:t xml:space="preserve">Lượng thuốc thứ 2 được phun ra cùng vòng sương mù thứ nhất hình thành phong tỏa, bao vây và giết chết hàng loạt trùng tộc hạ đẳng, áp lực của thú nhân lập tức có thể giảm bớt!</w:t>
      </w:r>
      <w:r>
        <w:br w:type="textWrapping"/>
      </w:r>
      <w:r>
        <w:br w:type="textWrapping"/>
      </w:r>
      <w:r>
        <w:rPr>
          <w:b/>
        </w:rPr>
        <w:t xml:space="preserve">Thượng tá Simon nhìn thấy tình huống dự tính này rốt cục thuận lợi thực hiện thì cuối cùng thở dài nhẹ nhõm một hơi! May mắn có loại thuốc này xuất hiện nếu không chiến khu số 3 của bọn họ thật sự toàn quân bị diệt!</w:t>
      </w:r>
      <w:r>
        <w:br w:type="textWrapping"/>
      </w:r>
      <w:r>
        <w:br w:type="textWrapping"/>
      </w:r>
      <w:r>
        <w:rPr>
          <w:b/>
        </w:rPr>
        <w:t xml:space="preserve">Nhưng tâm Simon mới vừa thả lỏng lại bị đưa tới cuộc chiến bên kia của Courson, đám trùng xảo quyệt cư nhiên phái trùng tộc trung cấp tự bắt giết chiến hạm có giống cái. Nhưng là bên này của ông căn bản không cử viện binh tới được, vòng vây của trùng tộc còn chưa có hoàn toàn bị phá hủy, ít nhất còn cần lần phun thuốc thứ 3 mới được!</w:t>
      </w:r>
      <w:r>
        <w:br w:type="textWrapping"/>
      </w:r>
      <w:r>
        <w:br w:type="textWrapping"/>
      </w:r>
      <w:r>
        <w:rPr>
          <w:b/>
        </w:rPr>
        <w:t xml:space="preserve">Courson và chiến sĩ lang tộc cũng biết trách nhiệm của chính mình quan trọng nên càng thêm không sợ chết. Một thú nhân lang tộc ngay tại tầm mắt cách đó không xa của Đường Vũ bị trùng vương xé thành 2 mảnh!</w:t>
      </w:r>
      <w:r>
        <w:br w:type="textWrapping"/>
      </w:r>
      <w:r>
        <w:br w:type="textWrapping"/>
      </w:r>
      <w:r>
        <w:rPr>
          <w:b/>
        </w:rPr>
        <w:t xml:space="preserve">Cảnh tượng đỏ tươi làm cho hô hấp của Đường Vũ tăng nhanh, bát quái đồ trong đầu không tự chủ được mà bắt đầu chuyển động.</w:t>
      </w:r>
      <w:r>
        <w:br w:type="textWrapping"/>
      </w:r>
      <w:r>
        <w:br w:type="textWrapping"/>
      </w:r>
      <w:r>
        <w:rPr>
          <w:b/>
        </w:rPr>
        <w:t xml:space="preserve">Courson thật vất vả né tránh móng vuốt của 1 trong những con trùng vương, cái miệng sắc bén mà cứng rắn của 1 con trùng vương khác chưa bao giờ xuất hiện qua xẹt qua sau lưng anh! Mà 2 trùng vương khác bị các thú nhân lang tộc bao vây, anh căn bản không ngờ còn có con trùng vương thứ 4 từ đầu tới đuôi cũng chưa từng xuất hiện qua, cũng bởi vậy vây không chú ý tới tình cảnh nguy hiểm của chính mình!</w:t>
      </w:r>
      <w:r>
        <w:br w:type="textWrapping"/>
      </w:r>
      <w:r>
        <w:br w:type="textWrapping"/>
      </w:r>
      <w:r>
        <w:rPr>
          <w:b/>
        </w:rPr>
        <w:t xml:space="preserve">“Courson!”. Nhìn thấy toàn bộ tình cảnh này thì Đường Vũ theo bản năng gầm nhẹ lên, nhưng đương nhiên Courson không có khả năng nghe được tiếng gọi của Đường Vũ! Lực chú ý của Courson còn đặt ở 1 con trùng vương trước mặt nên căn bản không có phát hiện tuyến đường chính mình trốn tránh lại đúng lúc có 1 con trùng vương đã chờ đợi rất lâu để đánh lén.</w:t>
      </w:r>
      <w:r>
        <w:br w:type="textWrapping"/>
      </w:r>
      <w:r>
        <w:br w:type="textWrapping"/>
      </w:r>
      <w:r>
        <w:rPr>
          <w:b/>
        </w:rPr>
        <w:t xml:space="preserve">Đường Vũ bất chấp nguy hiểm, vội vàng cởi bỏ dây an toàn, muốn ra khỏi chiến hạm nhưng cửa chiến hạm bị khóa chặt!</w:t>
      </w:r>
      <w:r>
        <w:br w:type="textWrapping"/>
      </w:r>
      <w:r>
        <w:br w:type="textWrapping"/>
      </w:r>
      <w:r>
        <w:rPr>
          <w:b/>
        </w:rPr>
        <w:t xml:space="preserve">Mắt thấy miệng của con trùng vương xảo quyệt nhất sắp xé Courson thành 2 mảnh thì Đường Vũ tuyệt vọng ngồi ở cạnh cửa sổ, hai tay siết chặt, móng tay đâm rất sâu vào lòng bàn tay.</w:t>
      </w:r>
      <w:r>
        <w:br w:type="textWrapping"/>
      </w:r>
      <w:r>
        <w:br w:type="textWrapping"/>
      </w:r>
      <w:r>
        <w:rPr>
          <w:b/>
        </w:rPr>
        <w:t xml:space="preserve">“Không ——!”. Hoảng sợ phát ra từ tận đáy lòng khiến Roy cũng bị dọa, cũng chạy đến bên cạnh Đường Vũ, sợ Đường Vũ xảy ra chuyện gì.</w:t>
      </w:r>
      <w:r>
        <w:br w:type="textWrapping"/>
      </w:r>
      <w:r>
        <w:br w:type="textWrapping"/>
      </w:r>
      <w:r>
        <w:rPr>
          <w:b/>
        </w:rPr>
        <w:t xml:space="preserve">Đúng lúc này cái miệng cứng chắc sắp cắn được thân thể của Courson cư nhiên từ bên người anh nguy hiểm xẹt qua, lúc này Courson mới phát hiện phía sau cư nhiên xuất hiện con trùng vương thứ 4!</w:t>
      </w:r>
      <w:r>
        <w:br w:type="textWrapping"/>
      </w:r>
      <w:r>
        <w:br w:type="textWrapping"/>
      </w:r>
      <w:r>
        <w:rPr>
          <w:b/>
        </w:rPr>
        <w:t xml:space="preserve">Chắn ở trước người chính mình chính là một con hổ bự vằn vàng, cặp mắt xanh lạnh như băng quen thuộc làm cho Courson cong khóe miệng, “Người anh em tốt! Cám ơn!”.</w:t>
      </w:r>
      <w:r>
        <w:br w:type="textWrapping"/>
      </w:r>
      <w:r>
        <w:br w:type="textWrapping"/>
      </w:r>
      <w:r>
        <w:rPr>
          <w:b/>
        </w:rPr>
        <w:t xml:space="preserve">Cảm xúc của Ares không có thay đổi gì, nhìn thấy Courson không bị nguy hiểm tới tính mạng nữa thì cầm lấy đao, dẫn dắt rất nhiều chiến sĩ cơ giáp gia nhập chiến đấu!</w:t>
      </w:r>
      <w:r>
        <w:br w:type="textWrapping"/>
      </w:r>
      <w:r>
        <w:br w:type="textWrapping"/>
      </w:r>
      <w:r>
        <w:rPr>
          <w:b/>
        </w:rPr>
        <w:t xml:space="preserve">Có đám người Ares giúp đỡ thì áp lực bên này của Courson chợt giảm đi, mà bên thượng tá Simon rốt cục có thể tiến hành phun thuốc lần 3!</w:t>
      </w:r>
      <w:r>
        <w:br w:type="textWrapping"/>
      </w:r>
      <w:r>
        <w:br w:type="textWrapping"/>
      </w:r>
      <w:r>
        <w:rPr>
          <w:b/>
        </w:rPr>
        <w:t xml:space="preserve">Lúc này bình thuốc sau lưng thú nhân chỉ còn lại có 2/3, chiến sĩ thú nhân khác trực tiếp tháo bình thuốc trên người thú nhân đã chết xuống, gộp 2 bình lại, 1 chân ôm chặt bình thuốc còn 1 chân khác không chút do dự ấn xuống chốt mở, tham gia hành động phun thuốc!</w:t>
      </w:r>
      <w:r>
        <w:br w:type="textWrapping"/>
      </w:r>
      <w:r>
        <w:br w:type="textWrapping"/>
      </w:r>
      <w:r>
        <w:rPr>
          <w:b/>
        </w:rPr>
        <w:t xml:space="preserve">Khi lượng thuốc lần thứ 3 phun ra thì trong lòng của tất cả thú nhân rốt cục thở phào nhẹ nhõm, thắng lợi ngay tại trước mắt!</w:t>
      </w:r>
      <w:r>
        <w:br w:type="textWrapping"/>
      </w:r>
      <w:r>
        <w:br w:type="textWrapping"/>
      </w:r>
    </w:p>
    <w:p>
      <w:pPr>
        <w:pStyle w:val="Heading2"/>
      </w:pPr>
      <w:bookmarkStart w:id="159" w:name="chương-54-đâm-hoa-cúc-của-nó"/>
      <w:bookmarkEnd w:id="159"/>
      <w:r>
        <w:t xml:space="preserve">54. Chương 54: Đâm Hoa Cúc Của Nó</w:t>
      </w:r>
    </w:p>
    <w:p>
      <w:pPr>
        <w:pStyle w:val="Compact"/>
      </w:pPr>
      <w:r>
        <w:br w:type="textWrapping"/>
      </w:r>
      <w:r>
        <w:br w:type="textWrapping"/>
      </w:r>
      <w:r>
        <w:rPr>
          <w:b/>
        </w:rPr>
        <w:t xml:space="preserve">Lượng thuốc lần 3 được phun ra cùng 2 vòng sương mù trước hình thành 3 vòng mạng lưới phòng ngự, đồng thời giết chết hơn 90% trùng tộc bị bao vây trong đó. Chiến sĩ thú nhân được Ares mang tới phụ trách tiêu diệt trùng tộc còn lại, mà các thú nhân của chiến khu thì giải quyết từng con trùng tộc bị nhốt, tỉ lệ chết và bị thương của thú nhân giảm rất nhiều!</w:t>
      </w:r>
      <w:r>
        <w:br w:type="textWrapping"/>
      </w:r>
      <w:r>
        <w:br w:type="textWrapping"/>
      </w:r>
      <w:r>
        <w:rPr>
          <w:b/>
        </w:rPr>
        <w:t xml:space="preserve">Hiện tại tình huống nguy hiểm nhất phải kể tới bên chỗ Courson, sức chiến đấu của 4 con trùng vương cực mạnh, chiến sĩ thú nhân Ares mang đến không có cách phân thân </w:t>
      </w:r>
      <w:r>
        <w:rPr>
          <w:i/>
          <w:b/>
        </w:rPr>
        <w:t xml:space="preserve">(biến 1 người thành nhiều người)</w:t>
      </w:r>
      <w:r>
        <w:rPr>
          <w:b/>
        </w:rPr>
        <w:t xml:space="preserve">, phải ngăn cản trùng tộc hạ đẳng ở bên ngoài, mà chiến sĩ thú nhân của chiến khu số 3 cũng không có biện pháp tới nơi này giúp đỡ!</w:t>
      </w:r>
      <w:r>
        <w:br w:type="textWrapping"/>
      </w:r>
      <w:r>
        <w:br w:type="textWrapping"/>
      </w:r>
      <w:r>
        <w:rPr>
          <w:b/>
        </w:rPr>
        <w:t xml:space="preserve">Tuy rằng chiến sĩ lang tộc thú nhân phụ trách bảo vệ giống cái ngăn chặn 2 con trùng vương, Courson và Ares vẫn là một người đối mặt một con!</w:t>
      </w:r>
      <w:r>
        <w:br w:type="textWrapping"/>
      </w:r>
      <w:r>
        <w:br w:type="textWrapping"/>
      </w:r>
      <w:r>
        <w:rPr>
          <w:b/>
        </w:rPr>
        <w:t xml:space="preserve">Hai trùng vương không biết vì sao hình như càng chán ghét Ares hơn 1 chút, đồng thời tấn công Ares trước, con hổ không hề sợ hãi, khởi động vòng bảo vệ, một mình đối mặt sự tấn công đáng sợ của 2 trùng vương, may mắn trang bị của Ares đều là đồ cơ mật nhất, tốt nhất do tướng quân Hardman lấy ra, nhưng cho dù như thế thì dưới sự tấn công bằng móng vốt sắc bén của 2 con trùng vương thì sắp hư mất, Ares lập tức chém 1 đao laser ra, đâm thẳng vào con trùng vương yếu hơn 1 chút kia khiến nó đau tới rít loạn lên, Courson bắt lấy cơ hội bắn 1 đạo xung mạch, 2 thú phối hợp ăn ý hủy diệt 1 nửa cánh của con trùng vương này khiến con trùng vương mất thăng bằng 1 chút.</w:t>
      </w:r>
      <w:r>
        <w:br w:type="textWrapping"/>
      </w:r>
      <w:r>
        <w:br w:type="textWrapping"/>
      </w:r>
      <w:r>
        <w:rPr>
          <w:b/>
        </w:rPr>
        <w:t xml:space="preserve">Chiến đấu bên ngoài chiến hạm cỡ nhỏ càng lúc càng kịch liệt, Đường Vũ lẳng lặng ngồi ở cửa sổ nhìn kỹ chiến đấu bên ngoài.</w:t>
      </w:r>
      <w:r>
        <w:br w:type="textWrapping"/>
      </w:r>
      <w:r>
        <w:br w:type="textWrapping"/>
      </w:r>
      <w:r>
        <w:rPr>
          <w:b/>
        </w:rPr>
        <w:t xml:space="preserve">Khoa học kỹ thuật của tinh cầu thú nhận cực phát triển, hơn nữa ở phương diện cơ giáp máy bay chiến đấu chẳng những có thể phối hợp thú nhân tự do biến hóa thành nhân thình hoặc là thú hình mà ngay cả bố trí kiểu vũ khí súng xung mạch và đao laser đều có thể phối hợp hình thái dã thú của thú nhân, khiến cho lực công kích của thú nhân càng mạnh. Phiền toái lớn nhất của trùng tộc ve xanh là độc tố trên người của chúng nó, nếu thú nhân trực tiếp dùng móng vuốt sắc bén nhất trên người chính mình và răng nanh đi công kích trùng tộc ve xanh thì rất dễ dàng trúng độc, lúc này tác dụng của súng xung mạch và đao laser rất lớn.</w:t>
      </w:r>
      <w:r>
        <w:br w:type="textWrapping"/>
      </w:r>
      <w:r>
        <w:br w:type="textWrapping"/>
      </w:r>
      <w:r>
        <w:rPr>
          <w:b/>
        </w:rPr>
        <w:t xml:space="preserve">Ares và Courson nhiều lần lợi dụng súng xung mạch tạo ra khoảng cách với trùng vương, tận lực giảm bớt tỷ lệ cận chiến, nhưng sức mạnh của 2 trùng vương quả thật quá mức cường đại, hơn nữa Courson theo bản năng bảo vệ Ares, đề phòng Ares bị thương thế cho nên thương trên người chính mình càng ngày càng nhiều.</w:t>
      </w:r>
      <w:r>
        <w:br w:type="textWrapping"/>
      </w:r>
      <w:r>
        <w:br w:type="textWrapping"/>
      </w:r>
      <w:r>
        <w:rPr>
          <w:b/>
        </w:rPr>
        <w:t xml:space="preserve">Mà chiến sĩ lang tộc khác ngăn chặn 2 trùng vương thì cũng bị chết rất thảm, nhưng đám chiến sĩ dũng cảm này vẫn không sợ chết như cũ, dùng thân thể của chính mình bao vây trùng vương, chờ Courson và Ares ra tay. Đến lúc đó, hai trùng vương còn lại sẽ không chừng bỏ chạy thì nói không chừng bọn họ còn có thể còn nhiều người sống sót.</w:t>
      </w:r>
      <w:r>
        <w:br w:type="textWrapping"/>
      </w:r>
      <w:r>
        <w:br w:type="textWrapping"/>
      </w:r>
      <w:r>
        <w:rPr>
          <w:b/>
        </w:rPr>
        <w:t xml:space="preserve">Nhưng con trùng vương thứ 4  xuất hiện thật sự quá lợi hại, Courson và Ares cảm giác vô cùng cố hết sức, chiến đấu rơi vào trạng thái giằng co, chỉ sợ đợi không được chiến sĩ thú nhân khác giải quyết trùng tộc hạ đẳng xong rồi tới đây trợ giúp thì bên bọn họ đã bị trùng vương giết hết rồi.</w:t>
      </w:r>
      <w:r>
        <w:br w:type="textWrapping"/>
      </w:r>
      <w:r>
        <w:br w:type="textWrapping"/>
      </w:r>
      <w:r>
        <w:rPr>
          <w:b/>
        </w:rPr>
        <w:t xml:space="preserve">Thượng tá Simon nhìn toàn cục mà gấp đến độ đi qua đi lại trong chiến hạm tiếp tế, lần này tiêu đời rồi, không chỉ không thể ăn nói với gia tộc Garfield mà hiện tại ngay cả tướng quân Hardman, người lãnh đạo trực tiếp như ông cũng rất khó ăn nói, nếu 2 người này xảy ra chuyện gì thì cho dù trận này chiến khu số 3 giành được chiến thắng thì ông cũng phải đến trước mặt tướng quân tự tử tạ tội!</w:t>
      </w:r>
      <w:r>
        <w:br w:type="textWrapping"/>
      </w:r>
      <w:r>
        <w:br w:type="textWrapping"/>
      </w:r>
      <w:r>
        <w:rPr>
          <w:b/>
        </w:rPr>
        <w:t xml:space="preserve">Tốc độ vận chuyển của Thái Cực bát quái đồ trong đầu Đường Vũ càng lúc càng nhanh, hình ảnh chiến đấu trong mắt cậu ngược lại càng ngày càng chậm, tựa như pha quay chậm của điện ảnh. Khi bộ phận  2 mắt cá trong Thái Cực bát quái đồ chồng lên nhau thì tinh thần lực trực tiếp phát ra bên ngoài cơ thể, biểu cảm của mỗi một giống cái trong chiến hạm đều giống như là đang dùng kính hiển vi xem, siêu rõ nét.</w:t>
      </w:r>
      <w:r>
        <w:br w:type="textWrapping"/>
      </w:r>
      <w:r>
        <w:br w:type="textWrapping"/>
      </w:r>
      <w:r>
        <w:rPr>
          <w:b/>
        </w:rPr>
        <w:t xml:space="preserve">Đây là lần đầu tiên mắt cá của bát quái đồ trong đầu Đường Vũ chồng lên nhau, sau khi chúng nó chồng lên nhau thì ngoại trừ tất cả sự vật  trong tầm mắt xảy ra biến hóa thì còn ẩn ẩn có một cỗ lực lượng trong cơ thể cậu muốn thoát ra! Bỗng nhiên cậu lại đứng lên rồi đi tới cạnh cửa, tay phải nhẹ nhàng đặt lên.</w:t>
      </w:r>
      <w:r>
        <w:br w:type="textWrapping"/>
      </w:r>
      <w:r>
        <w:br w:type="textWrapping"/>
      </w:r>
      <w:r>
        <w:rPr>
          <w:b/>
        </w:rPr>
        <w:t xml:space="preserve">“Ghana, sao cậu lại chưa hết hết hy vọng, làm sao giống cái chúng ta có thể tham gia chiến đấu bên ngoài được! Trước đây mọi người chưa thấy qua cảnh tượng chiến đấu nên la hét muốn chiến đấu, cậu cũng thấy đó ngay cả thú nhân dũng mãnh còn khó có thể chống cự, cậu đi ra ngoài chính là chịu chết!”. Roy ngăn Đường Vũ lại, “Hơn nữa cánh cửa này cậu không mở ra được đâu, ngồi yên đi, chúng mình phải tin tưởng thú, thú, thú…….”. Đang nói thì đột nhiên Roy nói cà lăm, vẻ mặt khiếp sợ nhìn Đường Vũ, đối phương đã dùng 1 chưởng đẩy bay cửa khoang thuyền nhốt giống cái ra!</w:t>
      </w:r>
      <w:r>
        <w:br w:type="textWrapping"/>
      </w:r>
      <w:r>
        <w:br w:type="textWrapping"/>
      </w:r>
      <w:r>
        <w:rPr>
          <w:b/>
        </w:rPr>
        <w:t xml:space="preserve">Khi khoảnh khắc Đường Vũ để tay lên trên cửa thì cổ lực lượng xa lạ kia hình như biết  suy nghĩ của cậu, giống như tìm được đường ra từ trong lòng bàn tay của cậu thoát ra ngoài, vốn cánh cửa cách ly dầy dù đẩy như thế nào cũng không ra cư nhiên bị 1 chưởng của cậu đẩy ra! Cả cánh cửa rơi thẳng tắp trên mặt đất, tạo ra tiếng vang rất lớn khiến nhóm giống cái trong phòng thót tim 1 cái, đương nhiên cũng bao gồm cả Roy.</w:t>
      </w:r>
      <w:r>
        <w:br w:type="textWrapping"/>
      </w:r>
      <w:r>
        <w:br w:type="textWrapping"/>
      </w:r>
      <w:r>
        <w:rPr>
          <w:b/>
        </w:rPr>
        <w:t xml:space="preserve">Đường Vũ buông tay, “Cửa hỏng rồi”. Sau đó đi ra ngoài, lúc này trong chiến hạm đã không còn chiến sĩ thú nhân nào, tất cả mọi người đi ra ngoài nghênh chiến, không giải quyết bốn con trùng vương đáng sợ thì 3 chiến hạm cỡ nhỏ của bọn họ căn bản trốn không thoát.</w:t>
      </w:r>
      <w:r>
        <w:br w:type="textWrapping"/>
      </w:r>
      <w:r>
        <w:br w:type="textWrapping"/>
      </w:r>
      <w:r>
        <w:rPr>
          <w:b/>
        </w:rPr>
        <w:t xml:space="preserve">Đường Vũ ở chỗ cửa ra vào tìm được viên thuốc vũ trụ, uống xong thì là có thể ở bên ngoài cơ thể hình thành một  bộ đồ bảo vệ vũ trụ trong suốt, cực kỳ tiện lợi. Nhưng mà trong vũ trụ không có không khí, đối với trùng tộc rốt cuộc vỗ cánh như thế nào, còn có thể phát ra tiếng côn trùng kêu chói tai thì Đường Vũ không hiểu lắm, chỉ cảm thấy rất thần kỳ, thế giới thú nhân có rất nhiều thứ cậu chưa biết tới.</w:t>
      </w:r>
      <w:r>
        <w:br w:type="textWrapping"/>
      </w:r>
      <w:r>
        <w:br w:type="textWrapping"/>
      </w:r>
      <w:r>
        <w:rPr>
          <w:b/>
        </w:rPr>
        <w:t xml:space="preserve">Cho dù cửa mở ra thì giống cái cũng không dám đi ra, hơn nữa một đám đều đang mắng Đường Vũ  làm hư vòng phòng ngự cuối cùng của bọn họ, nếu có trùng tộc xông tới thì bọn họ ngay cả cái che chắn đều không có! Chỉ có Roy đuổi tới, vừa rồi chuyện Đường Vũ đẩy cánh cửa ra làm cho gã vô cùng khiếp sợ, đối với người bạn giống cái bình thường không thích nói chuyện, tính tình an tĩnh này thì Roy cảm giác đối phương càng thần bí.</w:t>
      </w:r>
      <w:r>
        <w:br w:type="textWrapping"/>
      </w:r>
      <w:r>
        <w:br w:type="textWrapping"/>
      </w:r>
      <w:r>
        <w:rPr>
          <w:b/>
        </w:rPr>
        <w:t xml:space="preserve">“Trong chiến hạm còn có 1 chút thuốc, chỉ có thể sử dụng một lần, tôi đi tới bàn điều khiển bên kia chờ cậu”. Lần này Roy không phải đến ngăn cản Đường Vũ mạo hiểm, giơ tay lên dùng sức vỗ lên vai Đường Vũ, “Nhất định phải cẩn thận!”.</w:t>
      </w:r>
      <w:r>
        <w:br w:type="textWrapping"/>
      </w:r>
      <w:r>
        <w:br w:type="textWrapping"/>
      </w:r>
      <w:r>
        <w:rPr>
          <w:b/>
        </w:rPr>
        <w:t xml:space="preserve">Đường Vũ nghe vậy thì khẽ cười cười, một loại cảm tình mang theo tín nhiệm xuất hiện, có chút giống cảm tình lúc trước cậu đối với Courson nhưng lại có chút khác biệt, cậu không nhận ra được loại tình cảm kỳ quái này, nhưng mà thứ này xuất hiện làm cho cậu cảm thấy được rất thoải mái, gật đầu nói, “Ok”.</w:t>
      </w:r>
      <w:r>
        <w:br w:type="textWrapping"/>
      </w:r>
      <w:r>
        <w:br w:type="textWrapping"/>
      </w:r>
      <w:r>
        <w:rPr>
          <w:b/>
        </w:rPr>
        <w:t xml:space="preserve">Mở của ra vào ra, Đường Vũ nhanh nhẹn nhảy ra ngoài, nháy mắt xuất hiện cảm giác không trọng lực khiến đầu cậu chúi xuống dưới quay 1 vòng, cũng may Thái Cực bát quái đồ trong đầu đúng lúc phát huy tác dụng, lực lượng xa lạ tràn đầy mỗi một chỗ trong thân thể cậu, dần dần ở trong vũ trụ cậu cũng có một loại cảm giác như đứng trên mặt đất.</w:t>
      </w:r>
      <w:r>
        <w:br w:type="textWrapping"/>
      </w:r>
      <w:r>
        <w:br w:type="textWrapping"/>
      </w:r>
      <w:r>
        <w:rPr>
          <w:b/>
        </w:rPr>
        <w:t xml:space="preserve">Đường Vũ nhanh chóng quen với môi trường không trọng lực trong vũ trụ, liền lập tức đi tới chỗ Courson và Ares, bộ dáng 2 con thú cả người đầy máu làm cho tim cậu nhói đau, đối với bọn trùng tộc ghê tởm càng căm hận hơn.</w:t>
      </w:r>
      <w:r>
        <w:br w:type="textWrapping"/>
      </w:r>
      <w:r>
        <w:br w:type="textWrapping"/>
      </w:r>
      <w:r>
        <w:rPr>
          <w:b/>
        </w:rPr>
        <w:t xml:space="preserve">Lực lượng xa lạ hình như chưa khống chế thành thạo được, nó theo bản năng theo tâm tình của Đường Vũ phát huy tác dụng, nhưng hình như cũng không thể giống như khí công thoát ra ngoài, bằng không cậu thật muốn tự mình giết chết con trùng này!</w:t>
      </w:r>
      <w:r>
        <w:br w:type="textWrapping"/>
      </w:r>
      <w:r>
        <w:br w:type="textWrapping"/>
      </w:r>
      <w:r>
        <w:rPr>
          <w:b/>
        </w:rPr>
        <w:t xml:space="preserve">Đường Vũ vừa mới tới bên ngoài khu vực chiến đấu thì Courson  liền phát hiện tiểu giống cái, trong lúc nhất thời sốt ruột không thôi, sao cậu lại chạy tới đây! Bên ngoài cực nguy hiểm! Hình như Courson nói gì đó nhưng đáng tiếc Đường Vũ căn bản không nghe thấy, Đường Vũ không có đeo máy truyền tin.</w:t>
      </w:r>
      <w:r>
        <w:br w:type="textWrapping"/>
      </w:r>
      <w:r>
        <w:br w:type="textWrapping"/>
      </w:r>
      <w:r>
        <w:rPr>
          <w:b/>
        </w:rPr>
        <w:t xml:space="preserve">Lẳng lặng đứng bên ngoài vòng vây, mỗi một hành động của trùng vương đều thả chậm lại, Đường Vũ nhớ rõ trùng vương của ve sầu có nhược điểm rất bí mật, không biết trùng vương của thế giới thú nhân cũng như vậy hay không, ở trong chiến hạm cậu không nhìn rõ được nên đành phải mạo hiểm chạy tới đây.</w:t>
      </w:r>
      <w:r>
        <w:br w:type="textWrapping"/>
      </w:r>
      <w:r>
        <w:br w:type="textWrapping"/>
      </w:r>
      <w:r>
        <w:rPr>
          <w:b/>
        </w:rPr>
        <w:t xml:space="preserve">Không để ý tới bộ dáng lo lắng của Courson và Ares, thật cẩn thận né tránh trùng tộc lọt lưới tấn công mình, Đường Vũ vừa chạy trốn vừa chuyên chú quan sát trùng vương, may mắn tốc độ mọi vật trong mắt cậu đều chậm lại cho nên cho dù là cậu không đánh lại trùng tộc nhưng muốn né tránh vẫn là rất dễ.</w:t>
      </w:r>
      <w:r>
        <w:br w:type="textWrapping"/>
      </w:r>
      <w:r>
        <w:br w:type="textWrapping"/>
      </w:r>
      <w:r>
        <w:rPr>
          <w:b/>
        </w:rPr>
        <w:t xml:space="preserve">Nhưng cảnh tượng như vậy ở trong mắt những người khác có vẻ có chút quỷ dị, 1 giống cái căn bản không có sức chiến đấu lại có thể mỗi lần đều đúng lúc né tránh công kích của trùng tộc!</w:t>
      </w:r>
      <w:r>
        <w:br w:type="textWrapping"/>
      </w:r>
      <w:r>
        <w:br w:type="textWrapping"/>
      </w:r>
      <w:r>
        <w:rPr>
          <w:b/>
        </w:rPr>
        <w:t xml:space="preserve">“Đuôi trùng! Hoa cúc! Tấn công chỗ đó! Nhược điểm của trùng vương!”. Khó khăn né tránh sự tấn công của con trùng thứ 10 lọt lưới thì Đường Vũ rốt cục xác định trùng vương này cũng có nhược điểm giống vậy! Nhưng là lời cậu nói ra thì Courson và Ares căn bản không nghe được!</w:t>
      </w:r>
      <w:r>
        <w:br w:type="textWrapping"/>
      </w:r>
      <w:r>
        <w:br w:type="textWrapping"/>
      </w:r>
      <w:r>
        <w:rPr>
          <w:b/>
        </w:rPr>
        <w:t xml:space="preserve">Từ khi Đường Vũ xuất hiện thì Courson và Ares lúc chiến đầu còn phải lo lắng cho an toàn của tiểu giống cái khiến cho 2 người liên tiếp rơi vào tình huống cực kỳ nguy hiểm, nhìn thấy Đường Vũ giống như chơi trốn tìm với trùng tộc 1 hồi lâu lại đột nhiên hình như muốn nói gì đó với bọn họ, né tránh miệng trùng công kích, tiện thể Courson vọt tới chỗ gần Đường Vũ nhất, cẩn thận phán đoán lời nói của đối phương nhưng đáng tiếc vẫn là không hiểu được.</w:t>
      </w:r>
      <w:r>
        <w:br w:type="textWrapping"/>
      </w:r>
      <w:r>
        <w:br w:type="textWrapping"/>
      </w:r>
      <w:r>
        <w:rPr>
          <w:b/>
        </w:rPr>
        <w:t xml:space="preserve">“Ares, cậu có biết tiểu Vũ đang nói gì không?”. Courson nói với máy liên lạc.</w:t>
      </w:r>
      <w:r>
        <w:br w:type="textWrapping"/>
      </w:r>
      <w:r>
        <w:br w:type="textWrapping"/>
      </w:r>
      <w:r>
        <w:rPr>
          <w:b/>
        </w:rPr>
        <w:t xml:space="preserve">“Không rõ lắm”. Ares thở hổn hển bắn 1 đạo xung mạch vào trùng vương, cũng chạy tới bên cạnh Courson, thú nguyên lực của Ares hình như có dấu hiệu suy giảm, năng lượng của súng xung mạch và đao laser cũng sắp hết, nếu không nghĩ cách giải quyết trùng vương thì lần này bọn họ thật sự rất khó nói.</w:t>
      </w:r>
      <w:r>
        <w:br w:type="textWrapping"/>
      </w:r>
      <w:r>
        <w:br w:type="textWrapping"/>
      </w:r>
      <w:r>
        <w:rPr>
          <w:b/>
        </w:rPr>
        <w:t xml:space="preserve">Đường Vũ thấy 2 con thú đều không hiểu ý của mình thì đành phải bỏ đi sự bình tĩnh ngày trước, liên tục chỉ chỉ trùng vương rồi lại vểnh mông, chỉ vào vị trí hoa cúc của mình, sau đó làm động tác đâm hoa cúc </w:t>
      </w:r>
      <w:r>
        <w:rPr>
          <w:i/>
          <w:b/>
        </w:rPr>
        <w:t xml:space="preserve">. (ui chít cười lun)</w:t>
      </w:r>
      <w:r>
        <w:br w:type="textWrapping"/>
      </w:r>
      <w:r>
        <w:br w:type="textWrapping"/>
      </w:r>
      <w:r>
        <w:rPr>
          <w:b/>
        </w:rPr>
        <w:t xml:space="preserve">Động tác như vậy làm 2 con thú vẫn chú ý Đường Vũ huyết khí dâng lên, đồng thời nuốt nuốt nước miếng, thủ đoạn công kích trùng vương càng kịch liệt, xin không nên quấy rầy dã thú động dục.</w:t>
      </w:r>
      <w:r>
        <w:br w:type="textWrapping"/>
      </w:r>
      <w:r>
        <w:br w:type="textWrapping"/>
      </w:r>
      <w:r>
        <w:rPr>
          <w:b/>
        </w:rPr>
        <w:t xml:space="preserve">Courson trước hết ý thức được động tác sắc dụ của Đường Vũ hẳn là có nguyên nhân khác, Đường Vũ căn bản không phải là loại người sẽ ở trước mặt công chúng làm loại động tác này, loại bỏ tất cả ý tưởng đen tối, Courson phát hiện hình như tiểu giống cái chỉ vào trùng vương trước, sau đó lại chỉ vào hoa cúc của chính mình, lặp đi lặp lại động tác như vậy chẳng lẽ là nói……..</w:t>
      </w:r>
      <w:r>
        <w:br w:type="textWrapping"/>
      </w:r>
      <w:r>
        <w:br w:type="textWrapping"/>
      </w:r>
      <w:r>
        <w:rPr>
          <w:b/>
        </w:rPr>
        <w:t xml:space="preserve">“Ares! Tập trung tấn công phần đuôi của trùng vương, đâm hoa cúc của nó!”. Courson đột nhiên rống to vào máy liên lạc, trong giọng nói mang theo hưng phấn nhàn nhạt, quả nhiên mỗi lần Đường Vũ đều sẽ mang tới kinh hỉ cho anh, lần này bọn họ được cứu rồi!</w:t>
      </w:r>
      <w:r>
        <w:br w:type="textWrapping"/>
      </w:r>
      <w:r>
        <w:br w:type="textWrapping"/>
      </w:r>
      <w:r>
        <w:rPr>
          <w:b/>
        </w:rPr>
        <w:t xml:space="preserve">Ares không rõ sao Courson bảo anh làm như vậy, lúc trước ở chung kỳ thật làm cho anh vô tình cực tín nhiệm đối phương, khi nhận được mệnh lệnh thì đồng thời anh lập tức chấp hành, súng xung mạch tùy thời chuẩn bị tốt cho trùng vương một kích trí mạng!</w:t>
      </w:r>
      <w:r>
        <w:br w:type="textWrapping"/>
      </w:r>
      <w:r>
        <w:br w:type="textWrapping"/>
      </w:r>
      <w:r>
        <w:rPr>
          <w:b/>
        </w:rPr>
        <w:t xml:space="preserve">Thấy Courson và Ares rốt cục bắt đầu tấn công tới tấp phần đuôi của trùng vương thì Đường Vũ cuối cùng thở ra ngừng làm động tác mất mặt, bắt đầu tự mình thực hiện mục tiêu thứ 2 là tìm kiếm trùng vương thật sự!</w:t>
      </w:r>
      <w:r>
        <w:br w:type="textWrapping"/>
      </w:r>
      <w:r>
        <w:br w:type="textWrapping"/>
      </w:r>
      <w:r>
        <w:rPr>
          <w:b/>
        </w:rPr>
        <w:t xml:space="preserve">Lúc con trùng vương thứ 4 xuất hiện thì Đường Vũ rốt cục hiểu được tại sao 3 con trùng tộc ve xanh khác nhánh lại hợp tác với nhau, sau lưng khẳng định có trùng vương rất cao cấp ra mệnh lệnh chỉ huy, nhưng rốt cuộc trùng vương có hình dạng gì, lúc mới đầu cậu còn tưởng rằng là loài khác, nhưng khi xuất hiện con trùng vương thứ 4 thì nó đã miêu tả sinh động thân phận của trùng vương trốn ở phía sau!</w:t>
      </w:r>
      <w:r>
        <w:br w:type="textWrapping"/>
      </w:r>
      <w:r>
        <w:br w:type="textWrapping"/>
      </w:r>
      <w:r>
        <w:rPr>
          <w:b/>
        </w:rPr>
        <w:t xml:space="preserve">Thật ra ve sầu có 2 loại, ngoại trừ loại ve sầu gây thiệt hại nghiêm trọng với cây trà thì còn có 1 loại ve sầu có hiệu quả cực kỳ đặc thù đó là ve sầu lá trà! Con ve sầu nhỏ này cả người xanh biếc, thoạt nhìn rất giống lá trà, tuy rằng nó cũng sẽ gây hại cho cây trà nhưng cố tình có một chút lá trà liền cần loại “phá hoại” này, phá hoại này vừa đủ thì hương vị của trà ngược lại ngon hơn, còn có người nghĩ cách thu hút ve sầu lá trà tập trung lại!</w:t>
      </w:r>
      <w:r>
        <w:br w:type="textWrapping"/>
      </w:r>
      <w:r>
        <w:br w:type="textWrapping"/>
      </w:r>
      <w:r>
        <w:rPr>
          <w:b/>
        </w:rPr>
        <w:t xml:space="preserve">Sau khi Đường Vũ phát hiện vấn đề trong cơ thể của Courson thì một mực nghĩ cách giải quyết, thế giới thú nhân không có cách giải quyết với việc này, nhưng khi con trùng vương thứ 4 tìm cách đánh lén kia xuất hiện thì bộ dáng cả người xanh biếc của đối phương làm cho Đường Vũ rất muốn ngửa mặt lên trời cười to, đáng tiếc bây giờ Courson đang ở tình huống cực độ nguy hiểm nên cậu căn bản không có tâm tình hưởng thụ sự vui sướng khi tìm được cách giải quyết vấn đề ứ đọng thú nguyên lực trong cơ thể Courson.</w:t>
      </w:r>
      <w:r>
        <w:br w:type="textWrapping"/>
      </w:r>
      <w:r>
        <w:br w:type="textWrapping"/>
      </w:r>
      <w:r>
        <w:rPr>
          <w:b/>
        </w:rPr>
        <w:t xml:space="preserve">Mục đích thứ 2 của Đường Vũ là nghĩ cách tìm ra con trùng vương thật sự kia! Hơn nữa bắt sống nó!</w:t>
      </w:r>
      <w:r>
        <w:br w:type="textWrapping"/>
      </w:r>
      <w:r>
        <w:br w:type="textWrapping"/>
      </w:r>
    </w:p>
    <w:p>
      <w:pPr>
        <w:pStyle w:val="Heading2"/>
      </w:pPr>
      <w:bookmarkStart w:id="160" w:name="chương-55-bắt-sống-trùng-vương"/>
      <w:bookmarkEnd w:id="160"/>
      <w:r>
        <w:t xml:space="preserve">55. Chương 55: Bắt Sống Trùng Vương</w:t>
      </w:r>
    </w:p>
    <w:p>
      <w:pPr>
        <w:pStyle w:val="Compact"/>
      </w:pPr>
      <w:r>
        <w:br w:type="textWrapping"/>
      </w:r>
      <w:r>
        <w:br w:type="textWrapping"/>
      </w:r>
      <w:r>
        <w:rPr>
          <w:b/>
        </w:rPr>
        <w:t xml:space="preserve">Đường Vũ vì muốn chỉ ra nhược điểm của trùng vương mà làm ra động tác mất mặt, vẫn chú ý tình hình chiến đấu bên này nên thượng tá Simon nhìn thấy tất cả, mới bắt đầu thì ông cũng nghĩ giống bọn Courson, nghĩ tới Đường Vũ dùng ám chỉ nào đó muốn kích thích chiến sĩ anh dũng giết địch, tuy rằng động tác này làm cho ông già như ông đỏ mặt, nhưng chỉ cần có thể chiến thắng kẻ thù thì trên chiến trường không cần chú ý nhiều như vậy.</w:t>
      </w:r>
      <w:r>
        <w:br w:type="textWrapping"/>
      </w:r>
      <w:r>
        <w:br w:type="textWrapping"/>
      </w:r>
      <w:r>
        <w:rPr>
          <w:b/>
        </w:rPr>
        <w:t xml:space="preserve">Nếu thằng nhóc nhà Garfield kia thật thích tiểu giống cái kia thì ông vẫn có thể vì giống cái kia nói mấy lời tốt đẹp, nhưng mà cuối cùng gia tộc Garfield có chấp nhận 1 giống cái không có bối cảnh làm bầu bạn người tương lai kế thừa gia tộc nhà bọn họ hay không thì ông cũng không biết, chỉ hy vọng người có tình sẽ thành người thân.</w:t>
      </w:r>
      <w:r>
        <w:br w:type="textWrapping"/>
      </w:r>
      <w:r>
        <w:br w:type="textWrapping"/>
      </w:r>
      <w:r>
        <w:rPr>
          <w:b/>
        </w:rPr>
        <w:t xml:space="preserve">Nhưng ngay sau đó Courson dựa theo động tác của Đường Vũ, kết hợp với Ares liên tục tấn công hoa cúc của trùng vương, mà lúc nhược điểm rõ ràng của trùng vương xuất hiện thì khuôn mặt già nua của thượng tá Simon đỏ hoàn toàn, ông lớn tuổi như vậy, lúc khẩn trương ở trên chiến trường mà mặt lại còn nghệch ra!</w:t>
      </w:r>
      <w:r>
        <w:br w:type="textWrapping"/>
      </w:r>
      <w:r>
        <w:br w:type="textWrapping"/>
      </w:r>
      <w:r>
        <w:rPr>
          <w:b/>
        </w:rPr>
        <w:t xml:space="preserve">Thượng tá Simon ho khan một chút, tình huống bên Courson và Ares tạm thời không cần lo lắng, chiến sĩ thú nhân chiến khu số 3 và chiến sĩ cơ giáp Ares mang tới cũng cực dũng mãnh, cả cuộc chiến dần dần đi vào hồi kết, nhưng mày của thượng tá Simon lại không cách nào thả lỏng, ngoại trừ chiến sĩ đã hy sinh thì chiến sĩ bị thương này thì những ngày về sau phải làm sao bây giờ!</w:t>
      </w:r>
      <w:r>
        <w:br w:type="textWrapping"/>
      </w:r>
      <w:r>
        <w:br w:type="textWrapping"/>
      </w:r>
      <w:r>
        <w:rPr>
          <w:b/>
        </w:rPr>
        <w:t xml:space="preserve">Trong ánh mắt kinh ngạc của mọi người thì Đường Vũ tựa như đi dạo phố bình thường, đi dạo trong vũ trụ, từng chút phân tích đặc điểm phân bố của trùng tộc, suy tính vị trí trùng vương có thể trốn.</w:t>
      </w:r>
      <w:r>
        <w:br w:type="textWrapping"/>
      </w:r>
      <w:r>
        <w:br w:type="textWrapping"/>
      </w:r>
      <w:r>
        <w:rPr>
          <w:b/>
        </w:rPr>
        <w:t xml:space="preserve">Dạo qua một vòng, mạo hiểm né tránh sự tấn công của trùng tộc, đột nhiên trước mắt Đường Vũ sáng ngời, tục ngữ nói nơi nguy hiểm nhất chính là nơi an toàn nhất, nếu lại ra khỏi vòng vây bên ngoài thì cũng không có lợi cho việc điều khiển trùng tộc, nhưng trong phạm vi gần lại hoàn toàn không có bóng dáng trùng vương đích thật, như vậy chỉ có một chỗ có khả năng lớn nhất!</w:t>
      </w:r>
      <w:r>
        <w:br w:type="textWrapping"/>
      </w:r>
      <w:r>
        <w:br w:type="textWrapping"/>
      </w:r>
      <w:r>
        <w:rPr>
          <w:b/>
        </w:rPr>
        <w:t xml:space="preserve">Chiến hạm tiếp tế!</w:t>
      </w:r>
      <w:r>
        <w:br w:type="textWrapping"/>
      </w:r>
      <w:r>
        <w:br w:type="textWrapping"/>
      </w:r>
      <w:r>
        <w:rPr>
          <w:b/>
        </w:rPr>
        <w:t xml:space="preserve">Đường Vũ quay đầu nhìn về phía chiến hạm tiếp tế, xa xa là lưới phòng ngự do 3 lần phun Clo Cyhaotrin tạo thành, ở giữa là vô số trùng tộc và chiến sĩ thú nhân, Thái Cực bát quái đồ trong đầu cậu bắt đầu vận chuyển điên cuồng.</w:t>
      </w:r>
      <w:r>
        <w:br w:type="textWrapping"/>
      </w:r>
      <w:r>
        <w:br w:type="textWrapping"/>
      </w:r>
      <w:r>
        <w:rPr>
          <w:b/>
        </w:rPr>
        <w:t xml:space="preserve">Cả chiến hạm tiếp giống như thu nhỏ lại, ở trong phạm vi tầm mắt của Đường Vũ thu nhỏ lại thành hình ảnh 3D, tinh thần lực chợt trào ra điên cuồng, xẹt qua chiến trường thú nhân và trùng tộc làm các thú nhân và trùng tộc nháy mắt lông tơ dựng đứng, một loại sợ hãi và xúc động kính phục phát ra từ nội tâm.</w:t>
      </w:r>
      <w:r>
        <w:br w:type="textWrapping"/>
      </w:r>
      <w:r>
        <w:br w:type="textWrapping"/>
      </w:r>
      <w:r>
        <w:rPr>
          <w:b/>
        </w:rPr>
        <w:t xml:space="preserve">Tinh thần lực từng chút 1 thấm tới 4 phía chiến hạm tiếp tế, Đường Vũ không có phát hiện bề ngoài của mình đang xảy ra thay đổi, nguyên bản tóc ngắn màu vàng bị tóc dài màu đen thay thế, không gió mà bay, nếu có người nhìn thấy cảnh tượng như vậy thì khẳng định có thể nhận ra thân phận thật của Đường Vũ là “Trà Trà” gây kinh ngạc cả tinh cầu thú nhân.</w:t>
      </w:r>
      <w:r>
        <w:br w:type="textWrapping"/>
      </w:r>
      <w:r>
        <w:br w:type="textWrapping"/>
      </w:r>
      <w:r>
        <w:rPr>
          <w:b/>
        </w:rPr>
        <w:t xml:space="preserve">Nhưng theo càng ngày càng nhiều tinh thần lực được phát ra thì không gian chung quanh Đường Vũ trở nên cực kỳ không ổn định, cả người tựa như biến mất ở phạm vi tầm mắt bình thường, thoạt nhìn như chỗ không có một bóng người nhưng nếu dùng rađa quét thì sẽ phát hiện hàng loạt đoàn năng lượng tụ tập, nếu lúc này thầy của Ôn Nhạc là Warren đại sư – người cuồng số liệu kia ở hiện trường sẽ phát hiện sự đáng sợ của đoàn năng lượng này, tuy rằng thể tích rất ít nhưng lại tương đương với ít nhất 100 ma thực sư cao cấp tập trung cùng một chỗ thi triển tinh thần lực, đã đủ hóa thành hình ảnh cụ thể.</w:t>
      </w:r>
      <w:r>
        <w:br w:type="textWrapping"/>
      </w:r>
      <w:r>
        <w:br w:type="textWrapping"/>
      </w:r>
      <w:r>
        <w:rPr>
          <w:b/>
        </w:rPr>
        <w:t xml:space="preserve">Cứ như vậy chẳng những không ai phát hiện thân phận giấu diếm của Đường Vũ mà ngay cả đám trùng tộc đều mất đi mục tiêu công kích, Đường Vũ có thể tập trung toàn bộ lực chú ý đi tìm con trùng vương xảo quyệt kia, nó cư nhiên còn biết chuẩn bị 1 kẻ thế thân! Bọn trùng này thật sự là thông minh tới đáng sợ.</w:t>
      </w:r>
      <w:r>
        <w:br w:type="textWrapping"/>
      </w:r>
      <w:r>
        <w:br w:type="textWrapping"/>
      </w:r>
      <w:r>
        <w:rPr>
          <w:b/>
        </w:rPr>
        <w:t xml:space="preserve">Tinh thần lực làm 1 cuộc điều tra nhỏ, có Thái Cực bát quái đồ trợ giúp nên Đường Vũ có thể sử dụng tinh thần lực trong phạm vi lớn, theo thời gian trôi qua thì cậu cảm giác cực mệt mỏi. Cái loại cảm giác này giống như là có người đưa cho cậu 1 vũ khí rất nặng, cậu rất miễn cưỡng mới có thể chống đỡ, mỗi khi vung lên một chút đều sẽ mệt muốn chết. Khác với lúc trước sử dụng quá mức tinh thần lực tạo thành cảm giác hư thoát, đầu sẽ đau đớn như kim đâm, lần này cậu chỉ cảm thấy mệt, mệt chết luôn…….</w:t>
      </w:r>
      <w:r>
        <w:br w:type="textWrapping"/>
      </w:r>
      <w:r>
        <w:br w:type="textWrapping"/>
      </w:r>
      <w:r>
        <w:rPr>
          <w:b/>
        </w:rPr>
        <w:t xml:space="preserve">Cắn răng nắm tay, Đường Vũ liều mạng chống đỡ, tiếp tục tiếp tục tìm kiếm con trùng vương đích thực đang chơi trò trốn tìm kia.</w:t>
      </w:r>
      <w:r>
        <w:br w:type="textWrapping"/>
      </w:r>
      <w:r>
        <w:br w:type="textWrapping"/>
      </w:r>
      <w:r>
        <w:rPr>
          <w:b/>
        </w:rPr>
        <w:t xml:space="preserve">Courson và Ares nhận được ám chỉ của Đường Vũ thì tốc độ giải quyết trùng vương nhanh hơn rất nhiều, trong đó 1 con trùng vương ve sầu yếu hơn 1 chút vốn bị mất 1 cánh làm cho sức chiến đấu giảm xuống rất nhiều, nhược điểm lại bị hai thú nắm được, tập trung công kích, không bao lâu thì Ares đâm đao laser vào hoa cúc của ve sầu!</w:t>
      </w:r>
      <w:r>
        <w:br w:type="textWrapping"/>
      </w:r>
      <w:r>
        <w:br w:type="textWrapping"/>
      </w:r>
      <w:r>
        <w:rPr>
          <w:b/>
        </w:rPr>
        <w:t xml:space="preserve">“Minh ——”. Trùng vương phát ra tiếng kêu thảm thiết thê lương, trùng tộc cấp thấp lệ thuộc vào nó nghe thấy mà xót xa trong lòng, trùng vương của chúng nó sắp chết rồi! Đám trùng tộc phát điên! Bắt đầu không muốn sống hướng chỗ trùng vương tụ tập lại. Ngay sau đó đâm vào lưới phòng ngự hình thành do Clo Hycalotrin, chết theo trùng vương của chúng nó.</w:t>
      </w:r>
      <w:r>
        <w:br w:type="textWrapping"/>
      </w:r>
      <w:r>
        <w:br w:type="textWrapping"/>
      </w:r>
      <w:r>
        <w:rPr>
          <w:b/>
        </w:rPr>
        <w:t xml:space="preserve">Giải quyết một con vương thì áp lực của Courson và Ares giảm đi, 1 người được trang bị các loại vũ khí, thiết bị tiên tiến còn người kia là thú võ giả có thú nguyên lực đẳng cấp và kỹ thuật chiến đấu siêu việt, đối mặt trùng vương có nhược điểm bị đưa ra ánh sáng thì chém giết căn bản nghiêng về một bên, vừa rồi đao laser đâm vào hoa cúc trùng vương trước đó lại một lần nữa đâm vào trong hoa cúc của trùng vương giả, con hổ này còn sợ không đủ hiệu quả, lại rút đao ra rồi đâm thêm mấy lần, làm trùng vương nguyên bản trước khi chết có thói quen phát ra tiếng côn trùng kêu trở nên đứt quãng, 1 trùng tộc cao cấp gần với trùng vương thật sự cứ như vậy bị chết khó coi và mất mặt.</w:t>
      </w:r>
      <w:r>
        <w:br w:type="textWrapping"/>
      </w:r>
      <w:r>
        <w:br w:type="textWrapping"/>
      </w:r>
      <w:r>
        <w:rPr>
          <w:b/>
        </w:rPr>
        <w:t xml:space="preserve">Đồng dạng phương pháp giải quyết hết 2 con trùng vương còn lại, bên Courson cuối cùng có thể thả lỏng, để cho chiến sĩ lang tộc còn sống sót ở lại bảo vệ giống cái và nhân viên kỹ thuật, Courson và Ares bất chấp vết thương trên người vội vàng lao đi tìm Đường Vũ.</w:t>
      </w:r>
      <w:r>
        <w:br w:type="textWrapping"/>
      </w:r>
      <w:r>
        <w:br w:type="textWrapping"/>
      </w:r>
      <w:r>
        <w:rPr>
          <w:b/>
        </w:rPr>
        <w:t xml:space="preserve">Bầu bạn khế ước ngoại trừ có thể cho 2 bên càng biết rõ tình huống trong cơ thể đối phương thì  lúc ở gần, cẩn thận cảm thụ còn có thể phát hiện vị trí đại khái của đối phương. Trước đó Courson căn bản không ngờ Đường Vũ sẽ xuất hiện ở chiến khu số 3. Có đôi khi nửa đêm nhớ Đường Vũ, tĩnh tâm cảm thụ vị trí của đối phương lại phát hiện ở ngay tại chỗ mình đang ở thì còn tưởng rằng là anh quá mệt mỏi, rất nhớ Đường Vũ mà sinh ra ảo giác.</w:t>
      </w:r>
      <w:r>
        <w:br w:type="textWrapping"/>
      </w:r>
      <w:r>
        <w:br w:type="textWrapping"/>
      </w:r>
      <w:r>
        <w:rPr>
          <w:b/>
        </w:rPr>
        <w:t xml:space="preserve">Chiến trường khá lớn nhưng không có khả năng một chút cảm ứng đều không có, Courson và Ares điều khiển cơ giáp chạy một vòng quanh bên ngoài chiến hạm tiếp tế, vẫn như cũ không có cảm ứng gì, giống như là tiểu giống cái đã chết! Suy đoán như vậy làm ngực trái hai người căng thẳng, động tác tìm kiếm càng thêm điên cuồng, nếu phía sau trùng tộc mắt mù tấn công tới thì cũng chỉ có thể tự nhận chúng xui xẻo, đi địa ngục tiếp tục đi theo vương của chúng nó.</w:t>
      </w:r>
      <w:r>
        <w:br w:type="textWrapping"/>
      </w:r>
      <w:r>
        <w:br w:type="textWrapping"/>
      </w:r>
      <w:r>
        <w:rPr>
          <w:b/>
        </w:rPr>
        <w:t xml:space="preserve">Chiến hạm tiếp tế là tàu chiến khổng lồ tương tự như 1 tòa thành hình thoi, có rất nhiều khe hở nhưng khe hở này rất nhỏ, trùng tộc bình thường căn bản không vào được, liền ngay cả các chiến sĩ thú nhân nếu mặc cơ giáp vào rồi thì đều rất khó đi vào, khi xuất hiện trục trặc cần sửa chữa thì trừ phi mặc đồ vũ trụ bình thường nếu không chỉ có thể sử dụng cánh tay người máy. Đây là vì phòng ngừa trùng tộc trốn trong đó cho nên lúc mới bắt đầu Đường Vũ căn bản không có nghĩ tới hướng chiến hạm tiếp tế.</w:t>
      </w:r>
      <w:r>
        <w:br w:type="textWrapping"/>
      </w:r>
      <w:r>
        <w:br w:type="textWrapping"/>
      </w:r>
      <w:r>
        <w:rPr>
          <w:b/>
        </w:rPr>
        <w:t xml:space="preserve">Một điểm ánh sáng nhỏ màu xanh biếc giống như con đom đóm lúc ẩn lúc hiện, khóe miệng Đường Vũ hơi cong lên, rốt cục tìm được rồi!</w:t>
      </w:r>
      <w:r>
        <w:br w:type="textWrapping"/>
      </w:r>
      <w:r>
        <w:br w:type="textWrapping"/>
      </w:r>
      <w:r>
        <w:rPr>
          <w:b/>
        </w:rPr>
        <w:t xml:space="preserve">Nháy mắt tinh thần lực biến mất thì Đường Vũ vô lực té xuống, trùng tộc ve xanh chung quanh vốn mất dấu vết của Đường Vũ thì một lần nữa phát hiện mục tiêu công kích, một đám vọt lại đây. Cả người Đường Vũ vô lực, tuy rằng tốc độ của trùng tộc này trong mắt cậu rất chậm nhưng cậu cảm thấy tốc độ di chuyển thân thể của chính mình càng chậm, ngay cả ý nghĩ tựa hồ đều giống bị hậu di chứng mà rất chậm chạp, cậu muốn ném chính mình vào trong vườn trà tùy thân để tránh né nguy hiểm cũng đều không được!</w:t>
      </w:r>
      <w:r>
        <w:br w:type="textWrapping"/>
      </w:r>
      <w:r>
        <w:br w:type="textWrapping"/>
      </w:r>
      <w:r>
        <w:rPr>
          <w:b/>
        </w:rPr>
        <w:t xml:space="preserve">Đường Vũ cảm thấy chính mình thật sự rất khổ bức, tác dụng lớn nhất của tùy thân không gian không phải là trở thành công sự tránh né nguy hiểm sao nhưng vừa đến thời khắc mấu chốt thì lại như thế nào đều không thể mở ra, giống như là từ chối tất cả sự máu me bạo lực gì đó.</w:t>
      </w:r>
      <w:r>
        <w:br w:type="textWrapping"/>
      </w:r>
      <w:r>
        <w:br w:type="textWrapping"/>
      </w:r>
      <w:r>
        <w:rPr>
          <w:b/>
        </w:rPr>
        <w:t xml:space="preserve">Nguy hiểm buông xuống, Thái Cực bát quái đồ trong đầu không biết có phải vừa rồi sử dụng quá mức hay không mà 2 cây trà trong mắt cá héo rũ chết đi, bát quái đồ đang miễn cưỡng vận chuyển nhưng không thể giúp Đường Vũ được gì nhiều, cậu luyến tiếc Courson và Carl, cũng có chút không buông bỏ Ares được, hiện giờ đám người quyền lực ở thế giới thú nhân đang chiến đấu kịch liệt, con hổ đầu óc đơn giản kia thân là đứa con giống đực duy nhất của tướng quân Hardman, là 1 trong những người cầm quyền không biết sẽ biến mất trong cơn lốc xoáy này hay không, suy nghĩ một chút nếu cậu chết thì trong 3 người chỉ sợ cậu lo lắng nhất  chính là con hổ.</w:t>
      </w:r>
      <w:r>
        <w:br w:type="textWrapping"/>
      </w:r>
      <w:r>
        <w:br w:type="textWrapping"/>
      </w:r>
      <w:r>
        <w:rPr>
          <w:b/>
        </w:rPr>
        <w:t xml:space="preserve">Đường Vũ suy nghĩ miên man, không có phát hiện chính mình suy nghĩ nhiều như vậy nhưng không có nguy hiểm chân chính gì kéo tới. Ares dùng cái đuôi quấn chặt lấy bầu bạn giống cái của mình, móng vuốt sắc bén cắt nát thân thể của 1 con trùng tộc, vừa rồi bộ dáng Đường Vũ thiếu chút nữa bị giết làm cho Ares gần như ngừng thở.</w:t>
      </w:r>
      <w:r>
        <w:br w:type="textWrapping"/>
      </w:r>
      <w:r>
        <w:br w:type="textWrapping"/>
      </w:r>
      <w:r>
        <w:rPr>
          <w:b/>
        </w:rPr>
        <w:t xml:space="preserve">Con trùng vương đích thực xảo quyệt kia không biết vì sao sau khi 4 con trùng vương chết sạch thì cũng không hạ mệnh lệnh gì nữa mà im lặng trốn ở góc nhỏ cực bí mật, hơi thở quanh thân nén tới mức thấp nhất, hơn nữa dáng người nhỏ nhắn của đối phương khác với phần lớn trùng tộc, trốn trong khe hở của chiến hạm tiếp tế thực thật sự làm cho người ta khó phát hiện ra.</w:t>
      </w:r>
      <w:r>
        <w:br w:type="textWrapping"/>
      </w:r>
      <w:r>
        <w:br w:type="textWrapping"/>
      </w:r>
      <w:r>
        <w:rPr>
          <w:b/>
        </w:rPr>
        <w:t xml:space="preserve">Chiến đấu tiến vào giai đoạn cuối cùng, các chiến sĩ cơ giáp giết chết một đám trùng tộc bị nhốt, thắng lợi giết chết gần 50 vạn trùng tộc hạ đẳng trước tiên truyền tới trên chủ tinh, mọi người trước đó biết được tin tức chiến khu số 3 bị bao vây thì rốt cục đứng lên hoan hô, nơi nơi đều là hoạt động ăn mừng thắng lợi.</w:t>
      </w:r>
      <w:r>
        <w:br w:type="textWrapping"/>
      </w:r>
      <w:r>
        <w:br w:type="textWrapping"/>
      </w:r>
      <w:r>
        <w:rPr>
          <w:b/>
        </w:rPr>
        <w:t xml:space="preserve">Bên tai thượng tá Simon là tiếng cười tới từ chủ tinh, trước mắt là một đống máu me hỗn độn, chiến sĩ thú nhân dũng cảm dùng mạng sống của chính mình thực hiện lời thề bảo hộ quê hương, chiến sĩ thật vất vả sống sót còn phải chịu cảnh cả đời thú nguyên lực không thể thăng cấp, thậm chí còn chịu sự đau đớn khi thú nguyên lực thụt lùi.</w:t>
      </w:r>
      <w:r>
        <w:br w:type="textWrapping"/>
      </w:r>
      <w:r>
        <w:br w:type="textWrapping"/>
      </w:r>
      <w:r>
        <w:rPr>
          <w:b/>
        </w:rPr>
        <w:t xml:space="preserve">Chiến sĩ bị thương thật sự rất nhiều, chiến sĩ bị thương hơi nhẹ hoặc khiêng hoặc đỡ thú nhân trọng thương quay về chiến hạm tiếp tế, bên trong phòng y tế căn bản chen không lọt, các chiến sĩ thú nhân chỉ có thể chờ đợi ở trong đại sảnh chiến hạm.</w:t>
      </w:r>
      <w:r>
        <w:br w:type="textWrapping"/>
      </w:r>
      <w:r>
        <w:br w:type="textWrapping"/>
      </w:r>
      <w:r>
        <w:rPr>
          <w:b/>
        </w:rPr>
        <w:t xml:space="preserve">5 vạn chiến sĩ thú nhân, chết đi chỉ còn lại hơn 3 vạn thì trong 3 vạn này có hơn nửa nhiễm độc tố của trùng tộc ve xanh! Thắng lợi như vậy không thể làm cho thượng tá Simon cao hứng, nhìn số liệu trong tay thì thượng tá Simon cưỡng chế tắt thiết bị truyền tin, hung hăng đấm 1 cái trên bàn chỉ huy, thực lực của thú võ giả cao cấp làm cho bàn chỉ huy trực tiếp bị đập thành 1 cái hố.</w:t>
      </w:r>
      <w:r>
        <w:br w:type="textWrapping"/>
      </w:r>
      <w:r>
        <w:br w:type="textWrapping"/>
      </w:r>
      <w:r>
        <w:rPr>
          <w:b/>
        </w:rPr>
        <w:t xml:space="preserve">“Luke! Tôi, Simon thề sẽ giết ông!”. Thượng tá Simon mắt đầy tơ máu rống to, sau khi rống xong thì dồn dập thở dốc, hòa hoãn nửa ngày mới khôi phục phong độ của quan chỉ huy chiến khu trọng yếu như cũ.</w:t>
      </w:r>
      <w:r>
        <w:br w:type="textWrapping"/>
      </w:r>
      <w:r>
        <w:br w:type="textWrapping"/>
      </w:r>
      <w:r>
        <w:rPr>
          <w:b/>
        </w:rPr>
        <w:t xml:space="preserve">Sau khi Đường Vũ được Ares và Courson cứu thì nghỉ ngơi một lát, Thái Cực bát quái đồ trong đầu cuối cùng khôi phục một chút sức sống, lần này Đường Vũ cũng không dám, cũng không cần giống vừa rồi phóng ra đại lượng tinh thần lực, cậu chỉ cần thả ra một tia tinh thần lực tập trung tìm trùng vương là được.</w:t>
      </w:r>
      <w:r>
        <w:br w:type="textWrapping"/>
      </w:r>
      <w:r>
        <w:br w:type="textWrapping"/>
      </w:r>
      <w:r>
        <w:rPr>
          <w:b/>
        </w:rPr>
        <w:t xml:space="preserve">Cùng với việc thú nhân thu dọn chiến trường thì trùng vương này cư nhiên vẫn không nhúc nhích, giống như 1 chiếc lá chen vào khe hở trong chiến hạm tiếp tế, chỉ lớn bằng 1 bàn tay giống đực thú nhân, cả người xanh biếc, thoạt nhìn khuôn mặt trùng vương mượt mà hơn trùng tộc bình thường một ít, cư nhiên có chút đáng yêu……</w:t>
      </w:r>
      <w:r>
        <w:br w:type="textWrapping"/>
      </w:r>
      <w:r>
        <w:br w:type="textWrapping"/>
      </w:r>
      <w:r>
        <w:rPr>
          <w:b/>
        </w:rPr>
        <w:t xml:space="preserve">Đường Vũ vẫn không nhúc nhích, đứng ở chỗ cách trùng vương không xa, ở giữa bọn họ có 1 vòng sương mù thuốc Clo Hycalothrin cho nên cậu rất yên tâm, cậu muốn nhìn con trùng vương giảo hoạt này muốn giả chết tới khi nào!</w:t>
      </w:r>
      <w:r>
        <w:br w:type="textWrapping"/>
      </w:r>
      <w:r>
        <w:br w:type="textWrapping"/>
      </w:r>
    </w:p>
    <w:p>
      <w:pPr>
        <w:pStyle w:val="Heading2"/>
      </w:pPr>
      <w:bookmarkStart w:id="161" w:name="chương-56-trùng-vương-mập-ú"/>
      <w:bookmarkEnd w:id="161"/>
      <w:r>
        <w:t xml:space="preserve">56. Chương 56: Trùng Vương Mập Ú</w:t>
      </w:r>
    </w:p>
    <w:p>
      <w:pPr>
        <w:pStyle w:val="Compact"/>
      </w:pPr>
      <w:r>
        <w:br w:type="textWrapping"/>
      </w:r>
      <w:r>
        <w:br w:type="textWrapping"/>
      </w:r>
      <w:r>
        <w:rPr>
          <w:b/>
        </w:rPr>
        <w:t xml:space="preserve">Con trùng vương này không biết tại sao so với tất cả ve sầu lá trà mà Đường Vũ từng thấy đều muốn mập hơn 1 chút, nghiêm khắc mà nói thì hẳn là mập tới nỗi đều không có hình dạng côn trùng luôn. Vốn thân mình gầy nhỏ màu xanh biếc lại bự hơn mấy vòng, bộ mặt mũm mĩm làm cho người ta không đành lòng nhìn thẳng, cánh trước xinh đẹp màu xanh biếc hơi trong suốt, cánh sau trong suốt không màu, so sánh với thân thể béo ú  thì cánh có vẻ có chút khéo léo tinh xảo, trình hoàng (???, chắc là bộ phận sinh dục của con ve sầu) phía bụng màu xanh biếc xem ra là con đực.</w:t>
      </w:r>
      <w:r>
        <w:br w:type="textWrapping"/>
      </w:r>
      <w:r>
        <w:br w:type="textWrapping"/>
      </w:r>
      <w:r>
        <w:rPr>
          <w:b/>
        </w:rPr>
        <w:t xml:space="preserve">Giữa đỉnh đầu trùng vương ve sầu trà béo múp có một đạo đường vân màu trắng xinh đẹp, trên mặt có màu vàng đen nhàn nhạt, tựa như đội vương miện. Trùng vương béo tướng ngũ đoản </w:t>
      </w:r>
      <w:r>
        <w:rPr>
          <w:i/>
          <w:b/>
        </w:rPr>
        <w:t xml:space="preserve">(mình và tứ chi đều ngắn)</w:t>
      </w:r>
      <w:r>
        <w:rPr>
          <w:b/>
        </w:rPr>
        <w:t xml:space="preserve">như vậy khiến Đường Vũ rất khó tin nó là trùng vương khó ưa dẫn dắt mấy chục vạn trùng tộc, làm hại thú nhân tổn thất thảm trọng, nhưng tinh thần lực sẽ không đánh lừa cậu, tất cả chứng cớ cho thấy con trùng vương đang cố gắng giả dạng làm lá cây này chính là thuốc giải mà cậu muốn tìm!</w:t>
      </w:r>
      <w:r>
        <w:br w:type="textWrapping"/>
      </w:r>
      <w:r>
        <w:br w:type="textWrapping"/>
      </w:r>
      <w:r>
        <w:rPr>
          <w:b/>
        </w:rPr>
        <w:t xml:space="preserve">Tinh thần lực thật cẩn thận tụ tập tới chỗ phụ cận trùng vương, không biết có phải cảm nhận được uy áp tinh thần lực của Đường Vũ hay không mà trùng vương khẩn trương nhìn xung quanh, thấy không có ai phát hiện nó thì tiếp tục giả chết ẩn núp.</w:t>
      </w:r>
      <w:r>
        <w:br w:type="textWrapping"/>
      </w:r>
      <w:r>
        <w:br w:type="textWrapping"/>
      </w:r>
      <w:r>
        <w:rPr>
          <w:b/>
        </w:rPr>
        <w:t xml:space="preserve">Đường Vũ hơi hơi nhướng mày, tình huống của con trùng vương này hình như rất đặc biệt, năng lượng chung quanh nó rất thấp, thậm chí thấp hơn cả trùng tộc bình thường, không biết là thủ đoạn che dấu siêu lợi hại hoặc là thật sự rất yếu.</w:t>
      </w:r>
      <w:r>
        <w:br w:type="textWrapping"/>
      </w:r>
      <w:r>
        <w:br w:type="textWrapping"/>
      </w:r>
      <w:r>
        <w:rPr>
          <w:b/>
        </w:rPr>
        <w:t xml:space="preserve">Sau khi Đường Vũ tra xét nhiều lần, phân biệt dùng mắt ra hiệu cho Courson và Ares, ý bảo mỗi người bọn họ vào vị trí của mình ngăn chặn đường lui, sau đó tinh thần lực đột nhiên công kích trùng vương, nhưng tinh thần lực khổng lồ đáng sợ đồng dạng của đối phương làm cho đầu óc Đường Vũ ong 1 tiếng. Ngay sau đó Thái Cực bát quái đồ xoay tròn rất nhanh, lúc này đây không có mang lại tinh thần lực khổng lồ cho Đường Vũ nhưng hút đi tinh thần lực của trùng vương, hòa vào hai cây trà trong mắt cá của Thái Cực bát quái đồ, cây trà giống như được tưới nước, mầm lá thích tới lay động, mà thân mình Đường Vũ bởi vì vừa rồi cố sức sử dụng tinh thần lực khổng lồ chính mình rất khó nắm trong tay mà làm cho hư thoát mỏi mệt cũng dần biến mất, có loại cảm giác được tắm bằng cam lộ.</w:t>
      </w:r>
      <w:r>
        <w:br w:type="textWrapping"/>
      </w:r>
      <w:r>
        <w:br w:type="textWrapping"/>
      </w:r>
      <w:r>
        <w:rPr>
          <w:b/>
        </w:rPr>
        <w:t xml:space="preserve">Vốn khi trùng vương bị cổ tinh thần lực này tấn công thì còn cười nhạo đối phương không biết lượng sức, sức chiến đấu của nó khá yếu nhưng tinh thần lực chính là rất cao. Nhưng mà lúc người dùng tinh thần lực tấn công, va chạm nó đang bị ăn mệt thì cư nhiên lập tức biến tấn công thành hút. Tinh thần lực nó thật vất vả dưỡng ra lập tức đã bị hút đi thiệt nhiều!</w:t>
      </w:r>
      <w:r>
        <w:br w:type="textWrapping"/>
      </w:r>
      <w:r>
        <w:br w:type="textWrapping"/>
      </w:r>
      <w:r>
        <w:rPr>
          <w:b/>
        </w:rPr>
        <w:t xml:space="preserve">Trùng vương béo sợ hãi, móng vuốt theo bản năng với tới miệng cắn cắn, liều mạng kiềm chế xúc động chạy trốn, vừa rồi có thiệt nhiều thứ đáng sợ tồn tại, bên ngoài tất cả đều là thú tộc, nó chỉ có thể tiếp tục trốn ở bên này tìm kiếm cơ hội.</w:t>
      </w:r>
      <w:r>
        <w:br w:type="textWrapping"/>
      </w:r>
      <w:r>
        <w:br w:type="textWrapping"/>
      </w:r>
      <w:r>
        <w:rPr>
          <w:b/>
        </w:rPr>
        <w:t xml:space="preserve">Cảm nhận được sự nhẫn nại của trùng vương thì Đường Vũ cười cười, tăng mạnh lực hút của Thái Cực bát quái đồ, rốt cục trùng vương này không nhẫn nại nổi nữa mà bay ra, cánh nhỏ mang theo thân mình mập mạp bay ngã trái ngã phải nhưng vẫn như cũ bằng tốc độ rất nhanh bay hướng chỗ Đường Vũ.</w:t>
      </w:r>
      <w:r>
        <w:br w:type="textWrapping"/>
      </w:r>
      <w:r>
        <w:br w:type="textWrapping"/>
      </w:r>
      <w:r>
        <w:rPr>
          <w:b/>
        </w:rPr>
        <w:t xml:space="preserve">Cho dù sức chiến đấu của trùng vương yếu thì giống cái bình thường cũng đều không phải là đối thủ của nó, huống chi thoạt nhìn Đường Vũ còn gầy yếu hơn so với giống cái bình thường. Trùng vương phân không rõ tinh thần lực công kích tới từ đâu, tưởng ma thực sư cao cấp của thú tộc ở gần đây, nó lựa chọn chạy trốn tự nhiên muốn chọn người thoạt nhìn yếu nhất.</w:t>
      </w:r>
      <w:r>
        <w:br w:type="textWrapping"/>
      </w:r>
      <w:r>
        <w:br w:type="textWrapping"/>
      </w:r>
      <w:r>
        <w:rPr>
          <w:b/>
        </w:rPr>
        <w:t xml:space="preserve">Nhưng là trước đó Đường Vũ đã sớm đề phòng, còn chưa chờ Courson và Ares lại đây nghĩ cách cứu viện thì giơ lên một lọ Clo Cyhalothrin pha loãng phun ra mấy cái, trùng vương mập ú tướng ngũ đoản liền rơi xuống trong tay Đường Vũ.</w:t>
      </w:r>
      <w:r>
        <w:br w:type="textWrapping"/>
      </w:r>
      <w:r>
        <w:br w:type="textWrapping"/>
      </w:r>
      <w:r>
        <w:rPr>
          <w:b/>
        </w:rPr>
        <w:t xml:space="preserve">Courson và Ares hơi lo lắng tới gần, 2 vị này chỉ là giải trừ cơ giáp chiến đấu nhưng vẫn là trạng thái dã thú như cũ. Con hổ nghi hoặc cầm lấy chân sau béo múp của thú cưng mập ú, lắc trái lắc phải, đuôi cọp thật dài cuộn thành dấu chấm hỏ.</w:t>
      </w:r>
      <w:r>
        <w:br w:type="textWrapping"/>
      </w:r>
      <w:r>
        <w:br w:type="textWrapping"/>
      </w:r>
      <w:r>
        <w:rPr>
          <w:b/>
        </w:rPr>
        <w:t xml:space="preserve">Con sói cũng hiểu được thứ này kỳ quái, để sát vào quan sát một lát, lắc đầu hỏi, “Đây là cái thứ gì vậy?”. Trong nhận biết của Courson thì không có trùng tốc mập như vậy.</w:t>
      </w:r>
      <w:r>
        <w:br w:type="textWrapping"/>
      </w:r>
      <w:r>
        <w:br w:type="textWrapping"/>
      </w:r>
      <w:r>
        <w:rPr>
          <w:b/>
        </w:rPr>
        <w:t xml:space="preserve">“Ve sầu trà, trùng vương chân chính của trùng tộc ve xanh”. Đường Vũ nhẹ giọng nói, túm nó từ trong vuốt hổ lại, bỏ vào trong dụng cụ trong suốt đã chuẩn bị tốt trước đó, “Đi thôi, món đồ chơi này có lẽ có chỗ hữu dụng”.</w:t>
      </w:r>
      <w:r>
        <w:br w:type="textWrapping"/>
      </w:r>
      <w:r>
        <w:br w:type="textWrapping"/>
      </w:r>
      <w:r>
        <w:rPr>
          <w:b/>
        </w:rPr>
        <w:t xml:space="preserve">Tình huống của chiến hạm tiếp tế còn muốn thảm thiết so với trong tưởng tượng của Đường Vũ, thuốc căn bản không đủ dùng, rất nhiều cái gọi là “vết thương nhẹ” cụt tay gãy chân đều chỉ là cầm máu trước, sẽ không có động tác tiếp theo, vẻ mặt các thú nhân rất ảm đạm, trong đại sảnh căn bản không cảm nhận được sự vui sướng khi thắng lợi, liền ngay cả đám ma thực sư cũng không dám nói thêm cái gì, nguyện ý thì ở lại đại sảnh hỗ trợ, không muốn thì trở về phòng chính mình.</w:t>
      </w:r>
      <w:r>
        <w:br w:type="textWrapping"/>
      </w:r>
      <w:r>
        <w:br w:type="textWrapping"/>
      </w:r>
      <w:r>
        <w:rPr>
          <w:b/>
        </w:rPr>
        <w:t xml:space="preserve">Sau khi Đường Vũ đi vào đại sảnh thì được nhiều thú nhân chủ động chào hỏi, mọi người nhận ra giống cái này cung cấp thuốc phun đều giơ vuốt chào. Vì đề phòng khi biến thân sẽ tăng thêm thương thế nên trong phạm vi tầm mắt của Đường Vũ gần như đều là thú nhân có hình thú, đột nhiên một đám dã thú giơ móng vuốt với chính mình, hình ảnh như vậy làm cậu vô cùng chấn động, hơi hơi gật gật đầu, cậu bình tĩnh đi qua đại sảnh, cố hết sức nhịn xuống xúc động run rẩy khóe miệng, mang theo Courson và Ares đi vào phòng của mình.</w:t>
      </w:r>
      <w:r>
        <w:br w:type="textWrapping"/>
      </w:r>
      <w:r>
        <w:br w:type="textWrapping"/>
      </w:r>
      <w:r>
        <w:rPr>
          <w:b/>
        </w:rPr>
        <w:t xml:space="preserve">Vào phòng ở không coi là lớn của Đường Vũ, Ares bị thương nhẹ liền trực tiếp khôi phục hình người, bộ dáng cả người trần trụi làm cho Đường Vũ dừng bước, sau đó tỉnh bơ chỉ vào phòng tắm, “Anh đi tắm trước đã”.</w:t>
      </w:r>
      <w:r>
        <w:br w:type="textWrapping"/>
      </w:r>
      <w:r>
        <w:br w:type="textWrapping"/>
      </w:r>
      <w:r>
        <w:rPr>
          <w:b/>
        </w:rPr>
        <w:t xml:space="preserve">Hình như Ares có chút thất vọng, đôi mắt xanh lạnh như băng hiện lên 1 mạt ảm đạm, ném con trùng vương mập ú còn đang hôn mê lên bàn, sau đó ngoan ngoãn đi tắm rửa sạch sẽ.</w:t>
      </w:r>
      <w:r>
        <w:br w:type="textWrapping"/>
      </w:r>
      <w:r>
        <w:br w:type="textWrapping"/>
      </w:r>
      <w:r>
        <w:rPr>
          <w:b/>
        </w:rPr>
        <w:t xml:space="preserve">Courson cũng đi theo tới, yên lặng ngồi chồm hổm ở cửa phòng, “Dù sao nó cũng là trùng vương, để nó ở  chỗ cậu trước, cậu phải cẩn thận, tôi phải báo cáo với thương tá Simon, sau này con trùng vương này có thể cần nộp lên cho quân bộ để tiến hành nghiên cứu”.</w:t>
      </w:r>
      <w:r>
        <w:br w:type="textWrapping"/>
      </w:r>
      <w:r>
        <w:br w:type="textWrapping"/>
      </w:r>
      <w:r>
        <w:rPr>
          <w:b/>
        </w:rPr>
        <w:t xml:space="preserve">Đường Vũ gật đầu tỏ vẻ hiểu được, “Nhưng tôi có thể nghiên cứu một ít thực nghiệm với trùng vương có được không?”</w:t>
      </w:r>
      <w:r>
        <w:br w:type="textWrapping"/>
      </w:r>
      <w:r>
        <w:br w:type="textWrapping"/>
      </w:r>
      <w:r>
        <w:rPr>
          <w:b/>
        </w:rPr>
        <w:t xml:space="preserve">“Được, tôi sẽ giấu diếm giúp cậu”. Courson mở miệng sói giật giật, nói xong thì định đứng dậy đi khỏi.</w:t>
      </w:r>
      <w:r>
        <w:br w:type="textWrapping"/>
      </w:r>
      <w:r>
        <w:br w:type="textWrapping"/>
      </w:r>
      <w:r>
        <w:rPr>
          <w:b/>
        </w:rPr>
        <w:t xml:space="preserve">“Chờ đã! Tôi giúp anh xử lý miệng vết thương”. Đường Vũ thấy đối phương muốn đi thì vội vàng cản lại, thương thế của Courson rất nghiêm trọng, rất nhiều chỗ đều là thương càng thêm thương, nhưng Courson cư nhiên vẫn không nói gì làm cho Đường Vũ có chút đau lòng.</w:t>
      </w:r>
      <w:r>
        <w:br w:type="textWrapping"/>
      </w:r>
      <w:r>
        <w:br w:type="textWrapping"/>
      </w:r>
      <w:r>
        <w:rPr>
          <w:b/>
        </w:rPr>
        <w:t xml:space="preserve">Courson nghe vậy thì tạm đứng lại, yên lặng nhìn ngoài phòng có chút do dự muốn quay đầu lại hay không. Tuy rằng trước đó đạt được hứa hẹn của Đường Vũ nhưng nó có bao nhiêu phần là thật tình hay là xúc động nhất thời? Anh không biết, anh sẽ càng không thể đối mặt Đường Vũ, mấy trận chiến đấu này làm cho độc tố hoàn toàn xâm nhập xương tủy, ngay cả 1 chút tỷ lệ thăng cấp còn lại đều không có, anh đã hoàn toàn trở thành một phế nhân, có tư cách gì lại có được Đường Vũ nữa?</w:t>
      </w:r>
      <w:r>
        <w:br w:type="textWrapping"/>
      </w:r>
      <w:r>
        <w:br w:type="textWrapping"/>
      </w:r>
      <w:r>
        <w:rPr>
          <w:b/>
        </w:rPr>
        <w:t xml:space="preserve">Nhìn thấy sói bự như vậy thì Đường Vũ thở dài, “Courson, để tôi giúp anh xử lý miệng vết thương”.</w:t>
      </w:r>
      <w:r>
        <w:br w:type="textWrapping"/>
      </w:r>
      <w:r>
        <w:br w:type="textWrapping"/>
      </w:r>
      <w:r>
        <w:rPr>
          <w:b/>
        </w:rPr>
        <w:t xml:space="preserve">Lần này con sói nghe lời đi tới ngồi chồm hổm bên cạnh Đường Vũ, Đường Vũ lấy ra hộp cấp cứu đã chuẩn bị  trước khi đi khỏi tinh cầu thú nhân, thuốc bên trong không nhiều lắm, miễn cưỡng đủ rửa sạch miệng vết thương của Courson. Sau khi chờ tất cả mặt ngoài miệng vết thương toàn bộ bôi thuốc thì cậu cầm chân trước của Courson, tinh thần lực theo địa phương tiếp xúc thuận lợi đi vào thân thể của Courson, nhìn thấy thú nguyên lực hình cây trà kia quả nhiên cực kỳ ủ rủ.</w:t>
      </w:r>
      <w:r>
        <w:br w:type="textWrapping"/>
      </w:r>
      <w:r>
        <w:br w:type="textWrapping"/>
      </w:r>
      <w:r>
        <w:rPr>
          <w:b/>
        </w:rPr>
        <w:t xml:space="preserve">Đường Vũ thu hồi tinh thần lực, không biết phải giải thích như thế nào, hiện tại chính mình đối với việc giải quyết vấn đề này cũng chỉ là suy đoán.</w:t>
      </w:r>
      <w:r>
        <w:br w:type="textWrapping"/>
      </w:r>
      <w:r>
        <w:br w:type="textWrapping"/>
      </w:r>
      <w:r>
        <w:rPr>
          <w:b/>
        </w:rPr>
        <w:t xml:space="preserve">Courson thấy bộ dáng trầm mặc của Đường Vũ thì thức thời đứng lên, mặc dù là là hình sói nhưng thoạt nhìn cũng cực tao nhã, “Nghỉ ngơi cho tốt đi, tôi còn có việc nên đi trước”.</w:t>
      </w:r>
      <w:r>
        <w:br w:type="textWrapping"/>
      </w:r>
      <w:r>
        <w:br w:type="textWrapping"/>
      </w:r>
      <w:r>
        <w:rPr>
          <w:b/>
        </w:rPr>
        <w:t xml:space="preserve">Lần này Đường Vũ không cản Courson  lại, sau khi Courson đi thì cậu đóng cửa, để Ares đứng ở bên cạnh bàn hỗ trợ.</w:t>
      </w:r>
      <w:r>
        <w:br w:type="textWrapping"/>
      </w:r>
      <w:r>
        <w:br w:type="textWrapping"/>
      </w:r>
      <w:r>
        <w:rPr>
          <w:b/>
        </w:rPr>
        <w:t xml:space="preserve">Lúc này con hổ đã tắm rửa sạch sẽ và thay quân phục, phối hợp ngũ quan khôi ngô của Ares thoạt nhìn cực mê người. Thật nhiều ngày không có gặp Đường Vũ nên Ares thầm nghĩ muốn kéo Đường Vũ vào trong lồng ngực, mà con hổ cũng làm theo sự nhớ nhung trong lòng, đi tới bên cạnh Đường Vũ rồi bao phủ cả người Đường Vũ.</w:t>
      </w:r>
      <w:r>
        <w:br w:type="textWrapping"/>
      </w:r>
      <w:r>
        <w:br w:type="textWrapping"/>
      </w:r>
      <w:r>
        <w:rPr>
          <w:b/>
        </w:rPr>
        <w:t xml:space="preserve">Đường Vũ chỉ phát hiện trước mắt tối sầm thì chóp mũi tràn ngập hương vị lãnh liệt quen thuộc. Con hổ hiếm khi có bộ dáng làm nũng cùng sự dũng mãnh khi chiến đấu lúc nãy tạo thành đối lập mãnh liệt, Đường Vũ cười gãi gãi cằm của Ares khiến Ares hơi hơi nheo mắt lại, nói thầm, “Được rồi, mau giúp tôi nào!”.</w:t>
      </w:r>
      <w:r>
        <w:br w:type="textWrapping"/>
      </w:r>
      <w:r>
        <w:br w:type="textWrapping"/>
      </w:r>
      <w:r>
        <w:rPr>
          <w:b/>
        </w:rPr>
        <w:t xml:space="preserve">Đường Vũ lấy trùng vương mập ú đang còn “hôn mê” bỏ lên bàn, 1 tay cầm thuốc xịt, trực tiếp dùng tinh thần lực “đánh thức” đối phương, “Còn giả bộ ngủ nữa à?”.</w:t>
      </w:r>
      <w:r>
        <w:br w:type="textWrapping"/>
      </w:r>
      <w:r>
        <w:br w:type="textWrapping"/>
      </w:r>
      <w:r>
        <w:rPr>
          <w:b/>
        </w:rPr>
        <w:t xml:space="preserve">Trùng vương thấy mình đã được thả ra khỏi dụng cụ nhốt nó thì muốn chạy ra bên ngoài, kết quả vừa mở mắt thì đối diện với cái chai làm nó ăn nhiều đau khổ, trùng vương có chỉ số thông minh cực cao phi thường thức thời an tĩnh lại. Khi Đường Vũ cầm thành quả nghiên cứu đi khỏi phòng thì trùng vương mập là 1 bộ dáng bị chà đạp tới hư thoát…….</w:t>
      </w:r>
      <w:r>
        <w:br w:type="textWrapping"/>
      </w:r>
      <w:r>
        <w:br w:type="textWrapping"/>
      </w:r>
      <w:r>
        <w:rPr>
          <w:b/>
        </w:rPr>
        <w:t xml:space="preserve">Hỏi một vòng thì Đường Vũ mới biết được Courson ở trong phòng, khi Courson dùng móng vuốt mở cửa phòng ra thì biểu cảm mặt sói thoạt nhìn rất kinh ngạc, Courson bị thương nặng nên chưa khôi phục hình người, cả người sói trắng quấn băng vải thoạt nhìn có chút bi thảm, bộ dáng thê lương kia từ sau khi gặp lại Đường Vũ còn chưa kịp thu hồi hoàn toàn.</w:t>
      </w:r>
      <w:r>
        <w:br w:type="textWrapping"/>
      </w:r>
      <w:r>
        <w:br w:type="textWrapping"/>
      </w:r>
      <w:r>
        <w:rPr>
          <w:b/>
        </w:rPr>
        <w:t xml:space="preserve">“Tôi có lẽ có cách khôi phục thú nguyên lực của anh”. Đường Vũ nhấc bình thủy tinh trong suốt trong tay lên, chất lỏng trong suốt bên trong màu xanh nhạt, nói ra lời nói làm cho Courson hoài nghi có phải  mình nghe lầm hay không!</w:t>
      </w:r>
      <w:r>
        <w:br w:type="textWrapping"/>
      </w:r>
      <w:r>
        <w:br w:type="textWrapping"/>
      </w:r>
      <w:r>
        <w:rPr>
          <w:b/>
        </w:rPr>
        <w:t xml:space="preserve">“Trùng tộc ve xanh làm hỏng thú nguyên lực……….. Có thể khôi phục sao?!”. Courson không khống chế được nội tâm kích động, giọng nói hơi cao lên, làm sao còn có cảm giác thân sĩ sói bình tĩnh tao nhã, đuôi to phía dưới dựng thẳng đột nhiên vui sướng lắc qua lắc lại.</w:t>
      </w:r>
      <w:r>
        <w:br w:type="textWrapping"/>
      </w:r>
      <w:r>
        <w:br w:type="textWrapping"/>
      </w:r>
      <w:r>
        <w:rPr>
          <w:b/>
        </w:rPr>
        <w:t xml:space="preserve">“Có nguy hiểm nhất định, tôi chưa tìm người thử qua, chỉ có số liệu phỏng đoán”. Đến cuối Đường Vũ lại có chút do dự, lo lắng toàn bộ hiệu quả không giống như trong tưởng tượng, còn có thể tạo thành thương tổn càng nghiêm trọng!</w:t>
      </w:r>
      <w:r>
        <w:br w:type="textWrapping"/>
      </w:r>
      <w:r>
        <w:br w:type="textWrapping"/>
      </w:r>
      <w:r>
        <w:rPr>
          <w:b/>
        </w:rPr>
        <w:t xml:space="preserve">Courson chủ động đưa móng vuốt tới trong lòng bàn tay của Đường Vũ, thấy đối phương không có né tránh nên nghiêm túc nói, “Không sao! Cứ làm đi!”. Nói ra lời nói  trước đó đã nói với Đường Vũ.</w:t>
      </w:r>
      <w:r>
        <w:br w:type="textWrapping"/>
      </w:r>
      <w:r>
        <w:br w:type="textWrapping"/>
      </w:r>
      <w:r>
        <w:rPr>
          <w:b/>
        </w:rPr>
        <w:t xml:space="preserve">Đường Vũ lẳng lặng nhìn vào mắt Courson, lúc này cậu mới phát hiện lúc trước chính mình sao lại hiểu lầm cái nhìn của Courson với mình đơn thuần là tình bạn như vậy được chứ? Lật tay cầm móng vuốt của Courson, “Mặc kệ anh biến thành dáng vẻ ra sao thì về sau tôi cũng sẽ không để anh rời khỏi tôi”.</w:t>
      </w:r>
      <w:r>
        <w:br w:type="textWrapping"/>
      </w:r>
      <w:r>
        <w:br w:type="textWrapping"/>
      </w:r>
      <w:r>
        <w:rPr>
          <w:b/>
        </w:rPr>
        <w:t xml:space="preserve">Courson nghe vậy thì không nói gì chỉ là hơi hơi gật gật đầu sói.</w:t>
      </w:r>
      <w:r>
        <w:br w:type="textWrapping"/>
      </w:r>
      <w:r>
        <w:br w:type="textWrapping"/>
      </w:r>
      <w:r>
        <w:rPr>
          <w:b/>
        </w:rPr>
        <w:t xml:space="preserve">Lấy ra chất lỏng chiết ra từ trong cơ thể trùng vương mập ú, Đường Vũ vạch lông sói ra rồi cẩn thận bôi lên miệng vết thương còn chưa khép lại của Courson, ở chỗ bôi nháy mắt sinh ra phản ứng hoá học mắt thường có thể thấy được, tựa như nước rót sôi vào, Courson lộ ra vẻ đau đớn nhưng cố gắng nhịn xuống không có phát ra âm thanh, sợ ảnh hưởng Đường Vũ tập trung lực chú ý.</w:t>
      </w:r>
      <w:r>
        <w:br w:type="textWrapping"/>
      </w:r>
      <w:r>
        <w:br w:type="textWrapping"/>
      </w:r>
      <w:r>
        <w:rPr>
          <w:b/>
        </w:rPr>
        <w:t xml:space="preserve">Đường Vũ hết sức chăm chú bôi thuốc ở trên miệng vết thương, tinh thần lực thấm qua khế ước bầu bạn đi vào trong cơ thể Courson, chỉ thấy chất lỏng lấy ra từ trong cơ thể trùng vương mập ú đi qua kinh mạch chảy xuôi đến mỗi xó xỉnh trong cơ thể. Tình huống lúc mới bắt đầu coi như bình thường, chất này và chất độc màu đen trong cơ thể Courson cắn nuốt lẫn nhau, tựa như 2 phe đối đầu với nhau có tổn thất. Courson nắm chặt nắm tay, trên đầu ứa ra mồ hôi lạnh, trong cơ thể tựa như có vô số con kiến nhỏ đang gặm cắn.</w:t>
      </w:r>
      <w:r>
        <w:br w:type="textWrapping"/>
      </w:r>
      <w:r>
        <w:br w:type="textWrapping"/>
      </w:r>
      <w:r>
        <w:rPr>
          <w:b/>
        </w:rPr>
        <w:t xml:space="preserve">Theo thời gian trôi qua thì chất lỏng trong suốt màu xanh tỏ ra sức bền cực lớn, dần dần thay thế độc tố và một lần nữa bao phủ cả thú nguyên lực, mỗi một chỗ cành lá bị ánh sáng màu xanh nhạt bao vây, hình dáng cây trà của thú nguyên lực liền có tinh thần hơn rất nhiều! Đường Vũ  lo lắng nên dùng tinh thần lực kiểm tra toàn bộ một lần nữa, xác định có tác dụng phụ hay không.</w:t>
      </w:r>
      <w:r>
        <w:br w:type="textWrapping"/>
      </w:r>
      <w:r>
        <w:br w:type="textWrapping"/>
      </w:r>
      <w:r>
        <w:rPr>
          <w:b/>
        </w:rPr>
        <w:t xml:space="preserve">Mà lúc này Courson rốt cục có cảm giác thở phào nhẹ nhõm, bộ dáng lông lá toàn thân giống như là bị mưa xối ướt te tua. Đường Vũ  thu hồi thú nguyên lực, nhìn thấy Courson thì đau lòng không thôi, không để ý trên người Courson ướt sũng mà kích động ôm Courson, cằm cọ cọ trên đầu sói của Courson, “Thật sự có tác dụng rồi! Courson, thú nguyên lực của anh được cứu rồi!”.</w:t>
      </w:r>
      <w:r>
        <w:br w:type="textWrapping"/>
      </w:r>
      <w:r>
        <w:br w:type="textWrapping"/>
      </w:r>
      <w:r>
        <w:rPr>
          <w:b/>
        </w:rPr>
        <w:t xml:space="preserve">Thật ra Courson đã cảm nhận được biến hóa trong cơ thể, vươn tay siết chặt Đường Vũ, lực đạo to lớn thậm chí làm cho Đường Vũ cảm thấy hơi đau, theo xúc cảm ướt át truyền đến từ trên vai làm cho Đường Vũ ngây ra một lúc, trung úy sói dù đối mặt trùng vương vẫn bình tĩnh tự nhiên như cũ mà lúc này hình như đang khóc?</w:t>
      </w:r>
      <w:r>
        <w:br w:type="textWrapping"/>
      </w:r>
      <w:r>
        <w:br w:type="textWrapping"/>
      </w:r>
      <w:r>
        <w:rPr>
          <w:b/>
        </w:rPr>
        <w:t xml:space="preserve">Nhưng cảnh tượng hiền hòa hiếm có không duy trì lâu lắm, đột nhiên cả người Courson run rẩy kịch liệt kịch, trong cổ họng không khống chế được phát ra tiếng “ô ô”, thù nguyên lực cường đại bùng nổ bên ngoài thân thể hất bay Đường Vũ ra!</w:t>
      </w:r>
      <w:r>
        <w:br w:type="textWrapping"/>
      </w:r>
      <w:r>
        <w:br w:type="textWrapping"/>
      </w:r>
      <w:r>
        <w:rPr>
          <w:b/>
        </w:rPr>
        <w:t xml:space="preserve">Hú uuu——!</w:t>
      </w:r>
      <w:r>
        <w:br w:type="textWrapping"/>
      </w:r>
      <w:r>
        <w:br w:type="textWrapping"/>
      </w:r>
    </w:p>
    <w:p>
      <w:pPr>
        <w:pStyle w:val="Heading2"/>
      </w:pPr>
      <w:bookmarkStart w:id="162" w:name="chương-57-bồi-dưỡng-thế-lực"/>
      <w:bookmarkEnd w:id="162"/>
      <w:r>
        <w:t xml:space="preserve">57. Chương 57: Bồi Dưỡng Thế Lực</w:t>
      </w:r>
    </w:p>
    <w:p>
      <w:pPr>
        <w:pStyle w:val="Compact"/>
      </w:pPr>
      <w:r>
        <w:br w:type="textWrapping"/>
      </w:r>
      <w:r>
        <w:br w:type="textWrapping"/>
      </w:r>
      <w:r>
        <w:rPr>
          <w:b/>
        </w:rPr>
        <w:t xml:space="preserve">Courson đau đớn tru lên, năng lượng cả người bạo động, không giống lúc thăng cấp mà giống tình huống cha Larry ăn phải ma thực giả làm cho năng lượng hỗn loạn trước kia.</w:t>
      </w:r>
      <w:r>
        <w:br w:type="textWrapping"/>
      </w:r>
      <w:r>
        <w:br w:type="textWrapping"/>
      </w:r>
      <w:r>
        <w:rPr>
          <w:b/>
        </w:rPr>
        <w:t xml:space="preserve">Đường Vũ lo lắng không thôi, không để ý nguy hiểm của bản thân mà đem tinh thần lực mạnh mẽ tiến vào trong cơ thể Courson, gặp được sự công kích của lực lượng hổn độn thì dùng thủ pháp tương tự như Thái Cực quyền 4 lạng đẩy ngàn cân nhẹ nhàng đẩy chúng ra, như vậy vừa bảo vệ mình vừa không gây tổn hại cho Courson.</w:t>
      </w:r>
      <w:r>
        <w:br w:type="textWrapping"/>
      </w:r>
      <w:r>
        <w:br w:type="textWrapping"/>
      </w:r>
      <w:r>
        <w:rPr>
          <w:b/>
        </w:rPr>
        <w:t xml:space="preserve">Cuối cùng tới chỗ có thể quan sát toàn cục trong cơ thể Courson thì Đường Vũ kinh ngạc phát hiện cành lá  trên thú nguyên lực hình cây trà của Courson đang biến mất nhanh chóng, từ từ mọc ra lá mới!</w:t>
      </w:r>
      <w:r>
        <w:br w:type="textWrapping"/>
      </w:r>
      <w:r>
        <w:br w:type="textWrapping"/>
      </w:r>
      <w:r>
        <w:rPr>
          <w:b/>
        </w:rPr>
        <w:t xml:space="preserve">Hư rồi mọc mới sao?</w:t>
      </w:r>
      <w:r>
        <w:br w:type="textWrapping"/>
      </w:r>
      <w:r>
        <w:br w:type="textWrapping"/>
      </w:r>
      <w:r>
        <w:rPr>
          <w:b/>
        </w:rPr>
        <w:t xml:space="preserve">Đường Vũ hơi yên tâm 1 chút vì Courson đều không phải là rất nguy hiểm, vì thế lẳng lặng canh giữ ở một bên, nhìn sự biến hóa thần kỳ của thú nguyên lực trong cơ thể Courson. Hiện giờ cậu cũng đã xem qua nhiều tư liệu về phương diện thú nguyên lực nhưng chưa bao giờ có tình huống như lúc này của Courson, hy vọng là hướng phát triển tốt.</w:t>
      </w:r>
      <w:r>
        <w:br w:type="textWrapping"/>
      </w:r>
      <w:r>
        <w:br w:type="textWrapping"/>
      </w:r>
      <w:r>
        <w:rPr>
          <w:b/>
        </w:rPr>
        <w:t xml:space="preserve">Mầm lá mới xanh biếc và cành xanh tươi non hoàn toàn thay thế bộ phận trước đó bị độc tố xâm hại của trùng vương ve xanh, cho tới khi lực lượng quanh thân Courson khôi phục bình thường, 1 giống đực thú nhân cả người trần trụi vô lực xụi lơ trên mặt đất, Đường Vũ vội vàng đi tới nâng Courson tới chỗ cái giường, đề phòng Courson vừa mới “bệnh nặng mới khỏi ” bị cảm lạnh.</w:t>
      </w:r>
      <w:r>
        <w:br w:type="textWrapping"/>
      </w:r>
      <w:r>
        <w:br w:type="textWrapping"/>
      </w:r>
      <w:r>
        <w:rPr>
          <w:b/>
        </w:rPr>
        <w:t xml:space="preserve">Cấp bậc thú võ giả của Courson vẫn là cấp 4 trung cấp như cũ nhưng năng lượng của thú nguyên lực tinh thuần hơn so với Ares từ nhỏ hấp thụ ma thực cao cấp! Tạp chất ma thực trước kia còn sót lại cư nhiên đi theo độc tố xâm hại thú nguyên lực của trùng vương biến mất cùng nhau!</w:t>
      </w:r>
      <w:r>
        <w:br w:type="textWrapping"/>
      </w:r>
      <w:r>
        <w:br w:type="textWrapping"/>
      </w:r>
      <w:r>
        <w:rPr>
          <w:b/>
        </w:rPr>
        <w:t xml:space="preserve">Ở tuổi của Courson mà đạt tới trung cấp nhanh như vậy thì cực khó, mà hiện giờ tổng thể số lượng thú nguyên lực không biến đổi quá lớn nhưng chất lượng lại nâng cao rất nhiều, chắc chắn trong thú võ giả cùng cấp với Courson thì không mấy ai có thể đánh thắng được anh.</w:t>
      </w:r>
      <w:r>
        <w:br w:type="textWrapping"/>
      </w:r>
      <w:r>
        <w:br w:type="textWrapping"/>
      </w:r>
      <w:r>
        <w:rPr>
          <w:b/>
        </w:rPr>
        <w:t xml:space="preserve">Courson đang chuyên tâm cảm nhận sự kinh hỉ do thú nguyên lực biến đổi, không có chú ý tới Đường Vũ đỡ mình tới trên giường, da thịt cả người trần trụi cảm giác có chút lạnh, theo bản năng ôm vật thể ấm áp bên người.</w:t>
      </w:r>
      <w:r>
        <w:br w:type="textWrapping"/>
      </w:r>
      <w:r>
        <w:br w:type="textWrapping"/>
      </w:r>
      <w:r>
        <w:rPr>
          <w:b/>
        </w:rPr>
        <w:t xml:space="preserve">Đây là cảnh tượng  các chiến sĩ thú nhân do nghe được tiếng sói tru đau đớn của Courson, lo lắng trung úy đại nhân gặp chuyện không may nên chạy tới nhìn thấy, bọn họ dùng chìa khóa mở của phòng Courson ra, lời nói lo lắng nghẹn ở trong họng, trung úy Garfiel tao nhã bình tĩnh chính là cả người trần trụi đè lên người 1 giống cái!</w:t>
      </w:r>
      <w:r>
        <w:br w:type="textWrapping"/>
      </w:r>
      <w:r>
        <w:br w:type="textWrapping"/>
      </w:r>
      <w:r>
        <w:rPr>
          <w:b/>
        </w:rPr>
        <w:t xml:space="preserve">Thú nhân xông tới trước ngu người ngẩn ngơ tại chỗ, các thú nhân phía sau lo lắng Courson xảy ra chuyện còn liên tục hỏi đã xảy ra chuyện gì.</w:t>
      </w:r>
      <w:r>
        <w:br w:type="textWrapping"/>
      </w:r>
      <w:r>
        <w:br w:type="textWrapping"/>
      </w:r>
      <w:r>
        <w:rPr>
          <w:b/>
        </w:rPr>
        <w:t xml:space="preserve">“Làm phiền các người ra khỏi phòng trước được không?”. Courson còn chưa lấy lại tinh thần nên Đường Vũ đành phải chủ động nhắc nhở nhóm binh sĩ đang chắn ở cửa, căn bản ý thức được cảnh tượng hiện tại có bao nhiêu mờ ám.</w:t>
      </w:r>
      <w:r>
        <w:br w:type="textWrapping"/>
      </w:r>
      <w:r>
        <w:br w:type="textWrapping"/>
      </w:r>
      <w:r>
        <w:rPr>
          <w:b/>
        </w:rPr>
        <w:t xml:space="preserve">Cả người Đường Vũ bị đè dưới người Courson nên những người khác căn bản không nhìn thấy thật ra cậu vẫn đang mặc quần áo, nghe được giọng nói trong trẻo của cậu thì binh sĩ đứng đầu đỏ bừng sắc mặt lùi ra ngoài, còn quan tâm mà đóng chặt cửa lại.</w:t>
      </w:r>
      <w:r>
        <w:br w:type="textWrapping"/>
      </w:r>
      <w:r>
        <w:br w:type="textWrapping"/>
      </w:r>
      <w:r>
        <w:rPr>
          <w:b/>
        </w:rPr>
        <w:t xml:space="preserve">Chỉ chốc lát chuyện trung úy Garfield “cực dũng mãnh” truyền ra ngoài, vốn tiếng sói tru đau đớn cũng bị giải thích thành là kích thích quá mức làm cho khó tự kiềm chế được tâm tình. Thì ra tiếng động vang lên trước đó là do như vậy, thật không nhìn ra trung úy lợi hại như vậy, cũng không biết tiểu giống cái kia có chịu nổi không nữa.</w:t>
      </w:r>
      <w:r>
        <w:br w:type="textWrapping"/>
      </w:r>
      <w:r>
        <w:br w:type="textWrapping"/>
      </w:r>
      <w:r>
        <w:rPr>
          <w:b/>
        </w:rPr>
        <w:t xml:space="preserve">Không nên coi thường khả năng bà tám của giống đực, lúc lời đồn truyền khắp cả tàu chiến thì đoán chừng Courson còn chưa mặc quần áo lại.</w:t>
      </w:r>
      <w:r>
        <w:br w:type="textWrapping"/>
      </w:r>
      <w:r>
        <w:br w:type="textWrapping"/>
      </w:r>
      <w:r>
        <w:rPr>
          <w:b/>
        </w:rPr>
        <w:t xml:space="preserve">Giống đực thú nhân cũng không ngốc, lúc trước Courson bị thương nặng như vậy, thú nguyên lực bị hao tổn nặng nề, lúc này mới qua bao lâu chứ, chẳng những vết thương trên người đã hoàn toàn khép lại, ngay cả thú nguyên lực hoàn hảo tự nhiên mang đến uy áp  làm cho chiến sĩ thú nhân đừng gần nhất lúc ấy cũng có thể  cảm nhận rõ ràng.</w:t>
      </w:r>
      <w:r>
        <w:br w:type="textWrapping"/>
      </w:r>
      <w:r>
        <w:br w:type="textWrapping"/>
      </w:r>
      <w:r>
        <w:rPr>
          <w:b/>
        </w:rPr>
        <w:t xml:space="preserve">Mọi người tám chuyện đồng thời nhịn không được tò mò và chờ mong, không lẽ trung úy Garfiel tìm được cách giải quyết thú nguyên lực bị đầu độc rồi sao?</w:t>
      </w:r>
      <w:r>
        <w:br w:type="textWrapping"/>
      </w:r>
      <w:r>
        <w:br w:type="textWrapping"/>
      </w:r>
      <w:r>
        <w:rPr>
          <w:b/>
        </w:rPr>
        <w:t xml:space="preserve">Phương pháp chính là XXOO sao?</w:t>
      </w:r>
      <w:r>
        <w:br w:type="textWrapping"/>
      </w:r>
      <w:r>
        <w:br w:type="textWrapping"/>
      </w:r>
      <w:r>
        <w:rPr>
          <w:b/>
        </w:rPr>
        <w:t xml:space="preserve">Nhóm binh sĩ thú nhân nghĩ lung tung, không tự chủ được ném tầm mắt tới trên người giống cái đang giúp xử lý miệng vết thương rồi nuốt nuốt nước miếng.</w:t>
      </w:r>
      <w:r>
        <w:br w:type="textWrapping"/>
      </w:r>
      <w:r>
        <w:br w:type="textWrapping"/>
      </w:r>
      <w:r>
        <w:rPr>
          <w:b/>
        </w:rPr>
        <w:t xml:space="preserve">Lúc binh sĩ thú nhân xông vào thì thật ra Courson cũng đã nhanh chóng khôi phục tỉnh táo, nhưng mà lại không muốn nhúc nhích mà đè lên người Đường Vũ, anh có thể đoán được kế tiếp sẽ có lời đồn ra sao, Carl và Ares là bầu bạn công khai của thân phận Trà Trà mà Đường Vũ dùng, mà người của anh là 1 giống cái  bình thường ngụy trang thành một người tên là “Ghana”, đều không phải là thiên tài ma thực sư mà muôn người để ý kia, đây có lẽ là cơ hội để anh quang minh chính đại một mình giữ lấy Đường Vũ.</w:t>
      </w:r>
      <w:r>
        <w:br w:type="textWrapping"/>
      </w:r>
      <w:r>
        <w:br w:type="textWrapping"/>
      </w:r>
      <w:r>
        <w:rPr>
          <w:b/>
        </w:rPr>
        <w:t xml:space="preserve">Chờ nhóm binh sĩ thú nhân lui ra ngoài sau thì Courson tự giác rời khỏi người Đường Vũ, ngược lại làm cho Đường Vũ có chút mất mát, thấy phản ứng của Đường Vũ thì anh lặng lẽ nhếch miệng lên, sau đó lập tức khôi phục nghiêm trang, “Tiểu Vũ, cậu thật sự luôn mang tới kinh hỉ cho tôi! Nếu có thể giải quyết vấn đề trùng tộc ve xanh gây ra cho thú nguyên lực thì vốn trùng tộc làm chúng ta đau đầu sẽ không còn là vấn đề nữa!</w:t>
      </w:r>
      <w:r>
        <w:br w:type="textWrapping"/>
      </w:r>
      <w:r>
        <w:br w:type="textWrapping"/>
      </w:r>
      <w:r>
        <w:rPr>
          <w:b/>
        </w:rPr>
        <w:t xml:space="preserve">Đường Vũ xấu hổ thu dọn các loại suy nghĩ mờ ám trong đầu mình rồi thảo luận vấn đề thú nguyên lực của gần 3 vạn thú nhân với Courson, nhưng hiện tại khó khăn lớn nhất là trùng dịch không đủ, cậu lấy ra toàn bộ chất lỏng thì cũng chỉ đủ dùng cho mấy trăm người.</w:t>
      </w:r>
      <w:r>
        <w:br w:type="textWrapping"/>
      </w:r>
      <w:r>
        <w:br w:type="textWrapping"/>
      </w:r>
      <w:r>
        <w:rPr>
          <w:b/>
        </w:rPr>
        <w:t xml:space="preserve">Vấn đề số lượng chỉ có thể chờ giải quyết sau, Courson quyết định chọn ra chiến sĩ thú nhân có tình huống nghiêm trọng nhất sẽ bôi trùng dịch để trị liệu trước.</w:t>
      </w:r>
      <w:r>
        <w:br w:type="textWrapping"/>
      </w:r>
      <w:r>
        <w:br w:type="textWrapping"/>
      </w:r>
      <w:r>
        <w:rPr>
          <w:b/>
        </w:rPr>
        <w:t xml:space="preserve">Lúc Courson tuyên bố tin tức này ra thì tất cả thú nhân quả thực không thể tin được lỗ tai của chính mình! Tuy rằng bọn họ trong khổ mua vui truyền bát quái của Courson, nói đùa đối phương có thể tìm được phương pháp giải quyết nhưng bọn họ tự biết thực tế vô cùng nhỏ nhoi. Dù sao vấn đề này đã tồn tại rất lâu rồi, bọn họ đã chuẩn bị tốt trở thành phế nhân, kỳ vọng quân bộ có thể cấp nhiều trợ cấp một ít còn thực tế hơn.</w:t>
      </w:r>
      <w:r>
        <w:br w:type="textWrapping"/>
      </w:r>
      <w:r>
        <w:br w:type="textWrapping"/>
      </w:r>
      <w:r>
        <w:rPr>
          <w:b/>
        </w:rPr>
        <w:t xml:space="preserve">Lúc này Courson công bố cách giải quyết vấn đề chất độc của trùng tộc ve xanh trên danh nghĩa “Ares mang tới thành quả nghiên cứu của Trà Trà”, thân phận của Trà Trà có thể làm cho chiến sĩ thú nhân dễ chấp nhận phương pháp này, Courson không phải không có mục đích tạo danh tiếng cho Đường Vũ.</w:t>
      </w:r>
      <w:r>
        <w:br w:type="textWrapping"/>
      </w:r>
      <w:r>
        <w:br w:type="textWrapping"/>
      </w:r>
      <w:r>
        <w:rPr>
          <w:b/>
        </w:rPr>
        <w:t xml:space="preserve">Còn tốt hơn cả chuyện thêu hoa trên gấm trước đó, Đường Vũ giải quyết vấn đề thú nguyên lực mới là đưa than sưởi ấm trong ngày tuyết rơi, chân chính nắm được lòng người. Sau khi 3 vạn thú nhân này được giải quyết vấn đề thú nguyên lực thì sẽ trung thành tới chết với Đường Vũ.</w:t>
      </w:r>
      <w:r>
        <w:br w:type="textWrapping"/>
      </w:r>
      <w:r>
        <w:br w:type="textWrapping"/>
      </w:r>
      <w:r>
        <w:rPr>
          <w:b/>
        </w:rPr>
        <w:t xml:space="preserve">Hiệu quả quả nhiên giống như dự tính của Courson, các thú nhân may mắn sau khi được điều trị chẳng những thú nguyên lực khôi phục hoàn toàn mà còn hiệu quả tinh tiến thú nguyên lực với mức độ khác nhau, chỉ là Courson cũng chưa hiểu rõ được.</w:t>
      </w:r>
      <w:r>
        <w:br w:type="textWrapping"/>
      </w:r>
      <w:r>
        <w:br w:type="textWrapping"/>
      </w:r>
      <w:r>
        <w:rPr>
          <w:b/>
        </w:rPr>
        <w:t xml:space="preserve">Con trùng vương khó ưa kia bị trở thành tài sản chung của chiến hạm nuôi, từ đó nhóm ma thực sư chiến trường không còn nhàn rỗi nữa. Trước đó bọn họ chỉ cần cung cấp đủ nhu cầu ma thực hằng ngày cho các chiến sĩ thú nhân, hiện giờ lại lòi ra con trùng vương có sức ăn siêu lớn, mỗi ngày một đám đều mệt tới chết khiếp, con trùng vương mập ú kia còn vỗ cánh liên tục kháng nghị ăn không đủ no, nhóm ma thực sư kiêu ngạo tức giận chết khiếp cũng không dám làm gì con trùng vương mập ú kia, dù sao nó còn liên quan tới vận mệnh của trên vạn thú nhân.</w:t>
      </w:r>
      <w:r>
        <w:br w:type="textWrapping"/>
      </w:r>
      <w:r>
        <w:br w:type="textWrapping"/>
      </w:r>
      <w:r>
        <w:rPr>
          <w:b/>
        </w:rPr>
        <w:t xml:space="preserve">Trùng vương sẽ ăn ma thực cũng là trùng hợp, bình thường trùng tộc đều là ăn vi sinh vật trong vũ trụ, thỉnh thoảng sẽ ăn thú nhân và giống cái, bọn họ là đồ ăn cực ngon đối chúng nó, đáng tiếc lại không có cách thường xuyên ăn. Đường Vũ đương nhiên không thể cho trùng vương ăn mấy thứ này, cậu chỉ là thấy sau khi con trùng vương mập ú kia bị lấy chất lỏng thì qua nửa ngày còn chưa lấy lại sức nên nghĩ có nên dùng đồ ăn hấp dẫn nó hay không, kết quả thử thiệt nhiều loại cũng chưa có hiệu quả.</w:t>
      </w:r>
      <w:r>
        <w:br w:type="textWrapping"/>
      </w:r>
      <w:r>
        <w:br w:type="textWrapping"/>
      </w:r>
      <w:r>
        <w:rPr>
          <w:b/>
        </w:rPr>
        <w:t xml:space="preserve">Đường Vũ mệt mỏi nên lấy chén thủy tinh ra đơn giản pha 1 chén Thúy Bách uống, kết quả con trùng vương mập ú ngửi được mùi thì nháy mắt hoạt bát lên! Rất có khí thế đàm phán với Đường Vũ.</w:t>
      </w:r>
      <w:r>
        <w:br w:type="textWrapping"/>
      </w:r>
      <w:r>
        <w:br w:type="textWrapping"/>
      </w:r>
      <w:r>
        <w:rPr>
          <w:b/>
        </w:rPr>
        <w:t xml:space="preserve">Kết quả chính là Đường Vũ sẽ cung cấp ma thực cho nó, về phần nước trà cao cấp, vật phẩm quý hiếm này chỉ có lúc biểu hiện đặc biệt vĩ đại mới có thể được uống, trùng vương căn bản không có quyền đàm phán, mọi thứ của nó đều bị nắm trong tay, sở dĩ Đường Vũ sẽ đồng ý với nó vì thấy chất lỏng tích lũy từ cơ thể trùng vương có chút quan hệ với ma thực, mỗi lần sau khi trùng vương bị rút dịch thì chỉ cần ăn ma thực, 1 lát sau sẽ khôi phục.</w:t>
      </w:r>
      <w:r>
        <w:br w:type="textWrapping"/>
      </w:r>
      <w:r>
        <w:br w:type="textWrapping"/>
      </w:r>
      <w:r>
        <w:rPr>
          <w:b/>
        </w:rPr>
        <w:t xml:space="preserve">Mỗi ngày lúc lấy trùng dịch thì Đường Vũ và Roy mới đi vào phòng chăn nuôi trùng vương, đối phương cũng đã chuẩn bị tư thế chờ bị rút dịch, một bộ dáng điệu rất lo lắng rất đói khát.</w:t>
      </w:r>
      <w:r>
        <w:br w:type="textWrapping"/>
      </w:r>
      <w:r>
        <w:br w:type="textWrapping"/>
      </w:r>
      <w:r>
        <w:rPr>
          <w:b/>
        </w:rPr>
        <w:t xml:space="preserve">“Ghana, sau này cậu phải ký kết bầu bạn với trung úy Courson sao?”. Roy vừa chuẩn bị ma thực cho trùng vương ăn vừa hỏi Đường Vũ đang lấy trùng dịch.</w:t>
      </w:r>
      <w:r>
        <w:br w:type="textWrapping"/>
      </w:r>
      <w:r>
        <w:br w:type="textWrapping"/>
      </w:r>
      <w:r>
        <w:rPr>
          <w:b/>
        </w:rPr>
        <w:t xml:space="preserve">Đường Vũ rút trùng dịch xong thì vỗ vỗ mông đối phương, ý bảo trùng vương mập ú có thể đi ăn ma thực, “Không thể sao?”. Phải nói cậu đã ký kết khế ước với Courson rồi, nghĩ vậy thì đáy lòng cậu sinh ra cảm giác hơi hơi hạnh phúc.</w:t>
      </w:r>
      <w:r>
        <w:br w:type="textWrapping"/>
      </w:r>
      <w:r>
        <w:br w:type="textWrapping"/>
      </w:r>
      <w:r>
        <w:rPr>
          <w:b/>
        </w:rPr>
        <w:t xml:space="preserve">“Đương nhiên không phải!”. Roy vội vàng lắc đầu, do dự nhưng vẫn nói ra lo lắng trong lòng, “Ghana, cậu có thể đã biết tôi là người nhà Lauren chuyên kinh doanh, bởi vậy ít nhiều từng có tiếp xúc với tầng lớp trên của 9 đại gia tộc ma thực, cha mẹ của trung úy Courson là người say mê quyền lực, bọn họ sẽ không cho phép con của mình ký kết bầu bạn khế ước với 1 giống cái không có giá trị gì, nếu cậu quyết định  ở cùng trung úy Courson thì có thể sẽ rất vất vả”.</w:t>
      </w:r>
      <w:r>
        <w:br w:type="textWrapping"/>
      </w:r>
      <w:r>
        <w:br w:type="textWrapping"/>
      </w:r>
      <w:r>
        <w:rPr>
          <w:b/>
        </w:rPr>
        <w:t xml:space="preserve">Đường Vũ đối với ý tốt của Roy thì cười cười, “Tôi nhớ kỹ”. Đang nói chuyện thì đột nhiên bên hông căng thẳng, 1 cái đuôi hổ vàng đen xen kẽ nhau quấn lên, Ares cư nhiên chạy tới phòng chăn nuôi trùng vương tìm Đường Vũ.</w:t>
      </w:r>
      <w:r>
        <w:br w:type="textWrapping"/>
      </w:r>
      <w:r>
        <w:br w:type="textWrapping"/>
      </w:r>
      <w:r>
        <w:rPr>
          <w:b/>
        </w:rPr>
        <w:t xml:space="preserve">Thấy đã thu hút được sự chú ý của Đường Vũ thì Ares rụt đuôi lại hơn nữa rất không vui dùng sức đập xuống đất, đuôi hổ quất xuống đất tạo ra tiếng bộp bộp, mấy ngày nay con hổ rất không vui, anh cảm giác Đường Vũ không tốt với anh bằng trước kia, luôn không thấy bóng người, Ares đối công tác quản lý quân đội không có hứng thú nên ném hết cho sĩ quan phụ tá do cha anh cử tới trợ giúp anh, chính mình chạy đi tìm bầu bạn giống cái của mình.</w:t>
      </w:r>
      <w:r>
        <w:br w:type="textWrapping"/>
      </w:r>
      <w:r>
        <w:br w:type="textWrapping"/>
      </w:r>
      <w:r>
        <w:rPr>
          <w:b/>
        </w:rPr>
        <w:t xml:space="preserve">Nhưng hiện tại thân phận của Đường Vũ là giống cái Ghana bình thường, mọi người lại đều biết bầu bạn khế ước của đứa con giống đực duy nhất của tướng quân Hardman chính là Trà Trà cao cao tại thượng kia! Thú nhân thế giới không chấp nhận giống đực đã có bầu bạn ở cùng 1 chỗ với bầu bạn khác, Ares cũng không quản ánh mắt của người khác, chỉ biết là lúc không có ai liền bám dính Đường Vũ, không biết nếu bị người khác nhìn thấy sẽ ra sao nữa! Không thuyết phục Ares được nên Đường Vũ chỉ có thể cố hết sức trốn tránh Ares.</w:t>
      </w:r>
      <w:r>
        <w:br w:type="textWrapping"/>
      </w:r>
      <w:r>
        <w:br w:type="textWrapping"/>
      </w:r>
      <w:r>
        <w:rPr>
          <w:b/>
        </w:rPr>
        <w:t xml:space="preserve">“Ares, nếu anh không có việc gì làm thì có thể đi phòng huấn luyện giết thời gian, tôi cũng có thể cho bảo Courson cử mấy người thích hợp đánh nhau với anh được không?”. Trong giọng nói hoàn toàn xem con hổ như thú cưng hoặc là con nít mà đối đãi, tay phải còn theo thói quen gãi gãi cằm đối phương.</w:t>
      </w:r>
      <w:r>
        <w:br w:type="textWrapping"/>
      </w:r>
      <w:r>
        <w:br w:type="textWrapping"/>
      </w:r>
      <w:r>
        <w:rPr>
          <w:b/>
        </w:rPr>
        <w:t xml:space="preserve">Ares được gãi thật sự thoải mái, muốn hất ra lại không nỡ.</w:t>
      </w:r>
      <w:r>
        <w:br w:type="textWrapping"/>
      </w:r>
      <w:r>
        <w:br w:type="textWrapping"/>
      </w:r>
      <w:r>
        <w:rPr>
          <w:b/>
        </w:rPr>
        <w:t xml:space="preserve">Đúng lúc này có 2 ma thực sư giống cái vừa mới ngưng tụ ma thực xong mang tới đây, vừa mới nhìn thấy hành động của Đường Vũ và Ares thì đáy mắt hiện lên khinh thường và ghen tị, kiêu ngạo nhét ma thực vào trong lòng Roy rồi nhìn hình hổ hung mãnh của Ares mấy lần, trên mặt mang chút ngượng ngùng rồi đi khỏi.</w:t>
      </w:r>
      <w:r>
        <w:br w:type="textWrapping"/>
      </w:r>
      <w:r>
        <w:br w:type="textWrapping"/>
      </w:r>
      <w:r>
        <w:rPr>
          <w:b/>
        </w:rPr>
        <w:t xml:space="preserve">Hai ma thực sư ra khỏi phòng chăn nuôi thì đáy mắt đồng thời  hiện lên một mạt ác ý và ghen tỵ, dựa vào cái gì mà cái tên bộ mặt xấu xí kia, tiểu giống cái không phải là ma thực sư kia có thể lấy được cảm tình của trung úy Garfield đồng thời còn dây dưa cùng đứa con đã có bầu bạn của tướng quân Hardman!</w:t>
      </w:r>
      <w:r>
        <w:br w:type="textWrapping"/>
      </w:r>
      <w:r>
        <w:br w:type="textWrapping"/>
      </w:r>
      <w:r>
        <w:rPr>
          <w:b/>
        </w:rPr>
        <w:t xml:space="preserve">Nghe nói mấy ngày hôm trước còn có người nhìn thấy trung úy Garfield và giống cái kia làm tình kịch liệt, còn kinh động nhiều người, đây chắc là thủ đoạn để gã đạt được giống đực thú nhân xuất sắc! Thật sự là bỉ ổi!</w:t>
      </w:r>
      <w:r>
        <w:br w:type="textWrapping"/>
      </w:r>
      <w:r>
        <w:br w:type="textWrapping"/>
      </w:r>
      <w:r>
        <w:rPr>
          <w:b/>
        </w:rPr>
        <w:t xml:space="preserve">Khi giống cái trong chiến khu số 3 vì Ares gây náo loạn không đáng có thì tướng quân Hardman cha của Ares đang trò chuyện với tướng quân Luke.</w:t>
      </w:r>
      <w:r>
        <w:br w:type="textWrapping"/>
      </w:r>
      <w:r>
        <w:br w:type="textWrapping"/>
      </w:r>
      <w:r>
        <w:rPr>
          <w:b/>
        </w:rPr>
        <w:t xml:space="preserve">Hình ảnh ảo 3D của 2 người đồng thời xuất hiện ở trong một cái phòng họp được niêm phong, tướng quân Hardman thoạt nhìn thần thanh khí sảng</w:t>
      </w:r>
      <w:r>
        <w:rPr>
          <w:i/>
          <w:b/>
        </w:rPr>
        <w:t xml:space="preserve"> (tinh thần sảng khoái, tâm tình vui sướng) </w:t>
      </w:r>
      <w:r>
        <w:rPr>
          <w:b/>
        </w:rPr>
        <w:t xml:space="preserve">mà vẻ mặt tướng quân Luke u ám, ánh mắt ác độc không chút nào che dấu nhìn về phía tướng quân Hardman, nhìn cả người đối phương thoải mái hưng phấn.</w:t>
      </w:r>
      <w:r>
        <w:br w:type="textWrapping"/>
      </w:r>
      <w:r>
        <w:br w:type="textWrapping"/>
      </w:r>
    </w:p>
    <w:p>
      <w:pPr>
        <w:pStyle w:val="Heading2"/>
      </w:pPr>
      <w:bookmarkStart w:id="163" w:name="chương-58-công-bằng"/>
      <w:bookmarkEnd w:id="163"/>
      <w:r>
        <w:t xml:space="preserve">58. Chương 58: Công Bằng</w:t>
      </w:r>
    </w:p>
    <w:p>
      <w:pPr>
        <w:pStyle w:val="Compact"/>
      </w:pPr>
      <w:r>
        <w:br w:type="textWrapping"/>
      </w:r>
      <w:r>
        <w:br w:type="textWrapping"/>
      </w:r>
      <w:r>
        <w:rPr>
          <w:b/>
        </w:rPr>
        <w:t xml:space="preserve">Tướng quân Hardman bê 1 chén trà lên, nhẹ nhàng thổi thổi lại ngửi ngửi, sau đó lộ ra bộ dáng thoải mái, đối với  hình 3D của tướng quân Luke nói, “Biết cái này là gì không?”.</w:t>
      </w:r>
      <w:r>
        <w:br w:type="textWrapping"/>
      </w:r>
      <w:r>
        <w:br w:type="textWrapping"/>
      </w:r>
      <w:r>
        <w:rPr>
          <w:b/>
        </w:rPr>
        <w:t xml:space="preserve">Lúc này Luke rất muốn tự mình đạp lên mặt tên Hardman thiếu đánh kia 1 phát, nhẫn nhịn nói: “Trà đạo của Trà Trà?”.</w:t>
      </w:r>
      <w:r>
        <w:br w:type="textWrapping"/>
      </w:r>
      <w:r>
        <w:br w:type="textWrapping"/>
      </w:r>
      <w:r>
        <w:rPr>
          <w:b/>
        </w:rPr>
        <w:t xml:space="preserve">Hardman lắc đầu, “Là trà nướng của con voi thích làm ổ trong trấn nhỏ làm trưởng trấn kia, tuy rằng hiệu quả kém rất nhiều, bất quá cũng tốt hơn so với việc trực tiếp ăn ma thực”. Ra vẻ đáng tiếc đem trà nướng lúc ẩn lúc hiện ở trước mặt Luke, sau đó uống 1 ngụm, rõ ràng đắng tới nhíu mày còn cố tình phải biểu hiện ra bộ dáng hưởng thụ.</w:t>
      </w:r>
      <w:r>
        <w:br w:type="textWrapping"/>
      </w:r>
      <w:r>
        <w:br w:type="textWrapping"/>
      </w:r>
      <w:r>
        <w:rPr>
          <w:b/>
        </w:rPr>
        <w:t xml:space="preserve">“Harry Forest? Gã quả nhiên chiếm được 1 ít đồ từ Trà Trà”, giọng của Luke rất nhỏ, “Tôi càng không ngờ thứ gã sống chết giấu diếm cư nhiên lại chia sẻ với ông”.</w:t>
      </w:r>
      <w:r>
        <w:br w:type="textWrapping"/>
      </w:r>
      <w:r>
        <w:br w:type="textWrapping"/>
      </w:r>
      <w:r>
        <w:rPr>
          <w:b/>
        </w:rPr>
        <w:t xml:space="preserve">Tướng quân Hardman nhún nhún vai, “Không có biện pháp tôi được hoan nghênh quá mà, nếu ông đẹp trai như tôi thì Harry Forest khẳng định cũng cho ông 1 phần phim âm bản”. Nói xong lại nghĩ tới cái gì nên sung sướng cười to, “Nếu không đứa con ngu ngốc của tôi sao có thể làm bầu bạn thứ nhất của Trà Trà chứ? Còn không phải là di truyền sự đẹp trai của tôi chứ! Ha ha!”.</w:t>
      </w:r>
      <w:r>
        <w:br w:type="textWrapping"/>
      </w:r>
      <w:r>
        <w:br w:type="textWrapping"/>
      </w:r>
      <w:r>
        <w:rPr>
          <w:b/>
        </w:rPr>
        <w:t xml:space="preserve">Luke nghe vậy thì hừ lạnh một tiếng, “Cười đi! Hiện tại ông chỉ có thể nắm chắc thời gian cười  1 cái thôi! Chờ tôi đoạt được thắng lợi cuối cùng thì các người đều phải quỳ xuống cầu xin tôi! Còn có, bảo vệ tốt bầu bạn không biết mặt của đứa con ông đi!”. Nói xong trực tiếp cắt liên lạc.</w:t>
      </w:r>
      <w:r>
        <w:br w:type="textWrapping"/>
      </w:r>
      <w:r>
        <w:br w:type="textWrapping"/>
      </w:r>
      <w:r>
        <w:rPr>
          <w:b/>
        </w:rPr>
        <w:t xml:space="preserve">Sau khi Luke đi khỏi thì  nụ cười của Hardman vụt tắt, cau mày để trà nướng tới 1 bên, “Luke ơi Luke, ông cũng đừng coi thường thực lực đích thực của công hội ma thực sư, bây giờ ngay cả tôi cũng không biết Trà Trà đang ẩn náu ở đâu! Thời gian không có nhiều lắm, cũng không biết thằng nhóc thối Ares kia có thể làm cho giống cái của nó mau chóng sinh baby hay không…….”.</w:t>
      </w:r>
      <w:r>
        <w:br w:type="textWrapping"/>
      </w:r>
      <w:r>
        <w:br w:type="textWrapping"/>
      </w:r>
      <w:r>
        <w:rPr>
          <w:b/>
        </w:rPr>
        <w:t xml:space="preserve">“Cô lỗ” trong yết hầu Ares liên tục phát ra thanh âm thoải mái, con hổ ôm hết cả người Đường Vũ, móng vuốt hơi hơi cong cong, đầu đặt ở trên bụng của Đường Vũ cầu </w:t>
      </w:r>
      <w:r>
        <w:rPr>
          <w:i/>
          <w:b/>
        </w:rPr>
        <w:t xml:space="preserve">(xin)</w:t>
      </w:r>
      <w:r>
        <w:rPr>
          <w:b/>
        </w:rPr>
        <w:t xml:space="preserve">vuốt ve.</w:t>
      </w:r>
      <w:r>
        <w:br w:type="textWrapping"/>
      </w:r>
      <w:r>
        <w:br w:type="textWrapping"/>
      </w:r>
      <w:r>
        <w:rPr>
          <w:b/>
        </w:rPr>
        <w:t xml:space="preserve">Đường Vũ bị con mèo bự này quấn quít không thể thoát ra, lại không nỡ trực tiếp đẩy Ares ra nên đành phải dỗ con cọp này ngủ mới thật cẩn thận đẩy móng vuốt thịt thịt của con hổ ra, di chuyển thân mình một chút thoát khỏi giam cầm của Ares.</w:t>
      </w:r>
      <w:r>
        <w:br w:type="textWrapping"/>
      </w:r>
      <w:r>
        <w:br w:type="textWrapping"/>
      </w:r>
      <w:r>
        <w:rPr>
          <w:b/>
        </w:rPr>
        <w:t xml:space="preserve">Vừa ra khỏi phòng thì nhìn thấy Roy đang chờ ở cửa và vẻ mặt bất mãn, Đường Vũ thở dài, “Ares ngủ ở phòng tôi, đi chỗ cậu đi”.</w:t>
      </w:r>
      <w:r>
        <w:br w:type="textWrapping"/>
      </w:r>
      <w:r>
        <w:br w:type="textWrapping"/>
      </w:r>
      <w:r>
        <w:rPr>
          <w:b/>
        </w:rPr>
        <w:t xml:space="preserve">Bởi vì Roy và Đường Vũ cùng phát hiện thuốc Clo Cyhalotrin nên hiện tại thượng tá Simon bố trí công tác 2 người bọn họ chủ yếu phụ trách chăm sóc trùng vương cung cấp trùng dịch. Càng ngày càng nhiều chiến sĩ thú nhân khôi phục sức khỏe, tuy rằng chiến khu số 3 bị thiệt hại cực nặng nhưng ngược lại  thực lực chỉnh thể lại tăng lên.</w:t>
      </w:r>
      <w:r>
        <w:br w:type="textWrapping"/>
      </w:r>
      <w:r>
        <w:br w:type="textWrapping"/>
      </w:r>
      <w:r>
        <w:rPr>
          <w:b/>
        </w:rPr>
        <w:t xml:space="preserve">Nếu nhóm tân binh không lỗ mãng tụ tập phản kháng, không bất chấp lao đầu về phía trước thì sẽ biết tầm quan trọng của sự nhẫn nại và tuân lệnh của chỉ huy. Đã trải qua trận chiến kia nên bây giờ các tân binh này hiểu được nếu cuối cùng không có thuốc và viện binh trợ giúp do Ares mang tới  thì người có thể sống sót sẽ càng ít!</w:t>
      </w:r>
      <w:r>
        <w:br w:type="textWrapping"/>
      </w:r>
      <w:r>
        <w:br w:type="textWrapping"/>
      </w:r>
      <w:r>
        <w:rPr>
          <w:b/>
        </w:rPr>
        <w:t xml:space="preserve">Đi vào trong phòng của Roy, trên bàn còn bày dụng cụ phân tích mini, thời gian gần đây ở chung với Roy nên làm cho hai người dần dần sinh ra tình cảm và sự tin cậy.</w:t>
      </w:r>
      <w:r>
        <w:br w:type="textWrapping"/>
      </w:r>
      <w:r>
        <w:br w:type="textWrapping"/>
      </w:r>
      <w:r>
        <w:rPr>
          <w:b/>
        </w:rPr>
        <w:t xml:space="preserve">Tới thế giới thú nhân thì Đường Vũ có quan hệ thân thiết với Larry và Roy, nhưng đầu tiên Larry bị cậu đánh bại trong trận đấu, sau lại có ân cứu mạng nên Larry đối mặt Đường Vũ luôn sẽ không tự chủ được hạ thấp chính mình. Ở chung với Roy thì thoải mái hơn, 2 người đều không có phát triển theo con đường ma thực sư truyền thống, tuy rằng Roy luôn nói chính mình bị đào thải xuống tới nhưng thực tế nhiệt tình của gã với phương diện sinh hóa không ai có thể so sánh được.</w:t>
      </w:r>
      <w:r>
        <w:br w:type="textWrapping"/>
      </w:r>
      <w:r>
        <w:br w:type="textWrapping"/>
      </w:r>
      <w:r>
        <w:rPr>
          <w:b/>
        </w:rPr>
        <w:t xml:space="preserve">“Ghana, cậu đừng trách tôi xen vào việc của người khác, tuy rằng tôi không phải muốn chia rẽ cảm tình của cậu và trung úy Garfield, nhưng cậu…….Cậu và đứa con của tướng quân Hardman không có khả năng cùng một chỗ nha! Anh ta là người đã có bầu bạn giống cái rồi!”. Roy đóng kỹ cửa rồi thành khẩn nói với Đường Vũ, “Nếu cậu thật sự thích trung úy Garfield thì tôi sẽ nghĩ cách giúp cậu tăng sức nặng với gia tộc Garfield, cậu đừng lại cùng con của tướng quân Hardman dây dưa lôi kéo. Thân phận bầu bạn giống cái của anh ta thật sự rất đáng sợ, hiện tại ngay cả gia tộc của tôi cũng không dám tùy tiện đắc tội với tên đó, đừng nói nếu tên đó biết cậu cướp bầu bạn thú nhân của mình thì những người sùng bái tên đó sẽ làm cho cậu có kết cục thê thảm đó!</w:t>
      </w:r>
      <w:r>
        <w:br w:type="textWrapping"/>
      </w:r>
      <w:r>
        <w:br w:type="textWrapping"/>
      </w:r>
      <w:r>
        <w:rPr>
          <w:b/>
        </w:rPr>
        <w:t xml:space="preserve">Tật xấu dong dài của Roy lại tái phát nhưng lần này Đường Vũ cũng rất kiên nhẫn nghe, không có cắt ngang lời của Roy, đây là cảm giác được bạn bè quan tâm ư? Đường Vũ hơi hơi cong khóe miệng lẳng lặng ngồi ở trên ghế nghe.</w:t>
      </w:r>
      <w:r>
        <w:br w:type="textWrapping"/>
      </w:r>
      <w:r>
        <w:br w:type="textWrapping"/>
      </w:r>
      <w:r>
        <w:rPr>
          <w:b/>
        </w:rPr>
        <w:t xml:space="preserve">Roy phân tích một đống lớn lợi và hại, thấy Đường Vũ tựa hồ căn bản không có nghe vào tai thì bùng nổ, đột nhiên túm vai Đường Vũ và dùng sức lay, “Cậu có nghe tôi nói không?! Nghe hiểu lời tôi nói không? Nghe hiểu không?”.</w:t>
      </w:r>
      <w:r>
        <w:br w:type="textWrapping"/>
      </w:r>
      <w:r>
        <w:br w:type="textWrapping"/>
      </w:r>
      <w:r>
        <w:rPr>
          <w:b/>
        </w:rPr>
        <w:t xml:space="preserve">Đường Vũ bị lay tới đầu choáng váng không thôi, hai mắt trực tiếp biến thành mắt nhang muỗi, “Dừng, dừng……Tôi nói dừng lại”. Đường Vũ hét lớn một tiếng, trực tiếp đá Roy bay ra, thật không biết có phải gần mực thì đen hay không, cậu hiếm khi làm ra động tác không lễ độ như vậy cư nhiên tự nhiên đã làm ra với Roy.</w:t>
      </w:r>
      <w:r>
        <w:br w:type="textWrapping"/>
      </w:r>
      <w:r>
        <w:br w:type="textWrapping"/>
      </w:r>
      <w:r>
        <w:rPr>
          <w:b/>
        </w:rPr>
        <w:t xml:space="preserve">Roy khỏe mạnh  hơn rất nhiều so với giống cái bình thường, dáng người cũng rất tuấn tú, bình thường lại rất thích tập thể hình, chút khí lực của Đường Vũ với gã mà nói căn bản là gãi ngứa thôi, nhưng tên ngốc này cư nhiên tiện thể nghiêng người ngồi dưới đất, đưa lưng về phía Đường Vũ rồi quay đầu lại nhìn lên, nước mắt lưng tròng, hiệu quả không thua gì lúc  con gấu Carl mặc tạp dề hồng nhạt, “Cậu được lắm, cậu lại có thể đánh người ta, hu hu!”.</w:t>
      </w:r>
      <w:r>
        <w:br w:type="textWrapping"/>
      </w:r>
      <w:r>
        <w:br w:type="textWrapping"/>
      </w:r>
      <w:r>
        <w:rPr>
          <w:b/>
        </w:rPr>
        <w:t xml:space="preserve">Đường Vũ nhắm mắt lại, chịu đựng cảm giác choáng váng, đi tới bên cạnh Roy rồi trực tiếp ngồi lên chỗ đất trống ở bên cạnh gã, “Roy, tôi tên là Đường Vũ chứ không phải Ghana”.</w:t>
      </w:r>
      <w:r>
        <w:br w:type="textWrapping"/>
      </w:r>
      <w:r>
        <w:br w:type="textWrapping"/>
      </w:r>
      <w:r>
        <w:rPr>
          <w:b/>
        </w:rPr>
        <w:t xml:space="preserve">“Đó là tên thật của cậu à?Thật khó đọc, khó trách phải đặt nick name. Tôi cũng có nick name, kêu C Luo, bởi vì tôi đứng thứ 3, trên lại có 2 người anh, 1 người tên đại Luo, 1 người tên tiểu Luo……….”. Cho tới bây giờ  đường đi trong đại não Roy tựa hồ chưa từng bình thường, mấy ngày nay vẫn vội vàng nghiên cứu và chiến đấu, nghẹn mấy ngày chưa được thoải mái nói nhiều, Roy nói tới cái gì đều có thể nói chệch đường ray.</w:t>
      </w:r>
      <w:r>
        <w:br w:type="textWrapping"/>
      </w:r>
      <w:r>
        <w:br w:type="textWrapping"/>
      </w:r>
      <w:r>
        <w:rPr>
          <w:b/>
        </w:rPr>
        <w:t xml:space="preserve">“Roy! Tôi nói tôi tên là Đường Vũ!”. Đường Vũ đột nhiên cảm thấy hành vi muốn nói thật thân phận của mình với Roy có phải xúc động quá hay không, nhưng cậu lại không ngờ  bị bạn của mình hiểu lầm, hơn nữa Roy là con của nhà Lauren, thuộc loại người biết đâu là giới hạn, nếu cho Roy biết thân phận của mình thì cũng không sao.</w:t>
      </w:r>
      <w:r>
        <w:br w:type="textWrapping"/>
      </w:r>
      <w:r>
        <w:br w:type="textWrapping"/>
      </w:r>
      <w:r>
        <w:rPr>
          <w:b/>
        </w:rPr>
        <w:t xml:space="preserve">“Tôi biết mừ, cậu tên là Đường Vũ, vừa rồi tôi nghe rõ mừ…….. Đường, Đường Vũ?!”. Cuối cùng Roy cũng liên hệ cái tên Đường Vũ này với người trên ảnh làm chấn động cả tinh cầu thú nhân, “Cậu, cậu, cậu là Trà Trà!”.</w:t>
      </w:r>
      <w:r>
        <w:br w:type="textWrapping"/>
      </w:r>
      <w:r>
        <w:br w:type="textWrapping"/>
      </w:r>
      <w:r>
        <w:rPr>
          <w:b/>
        </w:rPr>
        <w:t xml:space="preserve">Roy ngoái đầu nhìn lại, động tác khóc quyến rũ đổi thành vẻ mặt khiếp sợ và cứng họng, vốn hiệu quả của Barbie kim cương làm cho người ta nổi da gà mà hiện giờ thoạt nhìn lại mờ đi.</w:t>
      </w:r>
      <w:r>
        <w:br w:type="textWrapping"/>
      </w:r>
      <w:r>
        <w:br w:type="textWrapping"/>
      </w:r>
      <w:r>
        <w:rPr>
          <w:b/>
        </w:rPr>
        <w:t xml:space="preserve">Đường Vũ vuốt cằm, trộm dùng quang não chụp ảnh rồi sau đó nghiêm trang gật đầu, “Đúng vậy là Trà Trà”.</w:t>
      </w:r>
      <w:r>
        <w:br w:type="textWrapping"/>
      </w:r>
      <w:r>
        <w:br w:type="textWrapping"/>
      </w:r>
      <w:r>
        <w:rPr>
          <w:b/>
        </w:rPr>
        <w:t xml:space="preserve">“Cậu, cậu, cậu có bằng chứng hông, đừng tưởng rằng cậu lớn lên giống là có thể tự xưng là Trà trà”. Roy hoàn toàn không ngờ Trà Trà tưởng chừng có khoảng cách cực xa xôi với mình cư nhiên lại ở cạnh ngay bên mình, như thế nào đều không thể tin được.</w:t>
      </w:r>
      <w:r>
        <w:br w:type="textWrapping"/>
      </w:r>
      <w:r>
        <w:br w:type="textWrapping"/>
      </w:r>
      <w:r>
        <w:rPr>
          <w:b/>
        </w:rPr>
        <w:t xml:space="preserve">Đường Vũ cười cười, từ bên hông lấy ra 1 chén trà Đan Tung, đây là nước trà vốn cậu pha cho Ares, khi phát hiện Roy chờ mình ở cửa thì lấy 1 chút ra, “Nếm thử chút đi, tôi pha đó”.</w:t>
      </w:r>
      <w:r>
        <w:br w:type="textWrapping"/>
      </w:r>
      <w:r>
        <w:br w:type="textWrapping"/>
      </w:r>
      <w:r>
        <w:rPr>
          <w:b/>
        </w:rPr>
        <w:t xml:space="preserve">Sau khi Đường Vũ biểu diễn trà đạo công khai, trong đó ẩn chứa hiệu quả có thể cho gia tăng tinh thần lực và ma nguyên lực cho ma thực sư thì được lặp lại thực nghiệm rất nhiều lần, phát hiện loại hiệu quả này thật ra vẫn liên quan tới cách pha trà, cách pha càng tinh diệu thì hiệu quả càng tốt. Ly này chỉ pha tùy ý thôi, bỏ lá trà vào nước sôi thôi, cũng đủ năng lượng cho Ares hấp thụ nhưng không đủ để làm cho giống cái cảm nhận rõ ràng được sự gia tăng tinh thần lực và ma nguyên lực.</w:t>
      </w:r>
      <w:r>
        <w:br w:type="textWrapping"/>
      </w:r>
      <w:r>
        <w:br w:type="textWrapping"/>
      </w:r>
      <w:r>
        <w:rPr>
          <w:b/>
        </w:rPr>
        <w:t xml:space="preserve">Khoảnh khắc Roy mở chén ra, năng lượng tinh thuần lưu động bên trong làm cho tinh thần lực của Roy nháy mắt sảng khoái, chưa cần uống vào thì Roy cũng đã hiểu được Ghana ở chung rất tốt trước mặt này chính là Trà Trà – Đường Vũ hiện giờ gần như được xem là thần thoại!</w:t>
      </w:r>
      <w:r>
        <w:br w:type="textWrapping"/>
      </w:r>
      <w:r>
        <w:br w:type="textWrapping"/>
      </w:r>
      <w:r>
        <w:rPr>
          <w:b/>
        </w:rPr>
        <w:t xml:space="preserve">Khi uống xong nước trà ngon lành, Roy chưa đã thèm liếm liếm môi, cuối cùng cảm xúc khôi phục bình thường, “Khó trách đứa con của tướng quân Hardman sẽ dính lấy cậu như vậy, thì ra cậu chính là bầu bạn giống cái của anh ta. Tôi đã nói thằng nhóc hổ có khuynh hướng tự kỉ kia cũng hiểu được bên ngoài…….., cuộc đời này còn có tình yêu chân thực nha! Nghe nói cậu có 2 bầu bạn thú nhân, 1 người là tộc gấu ngựa rất tàn bạo, cậu thật lợi hại”. Nói xong thì giọng nói của Roy đột nhiên trở nên mờ ám, “Con hổ và con gấu thì ai lợi hại hơn? He he. Cho tôi tham khảo,tham khảo tý đi để coi mai mốt nên tìm người tộc nào làm bầu bạn”.</w:t>
      </w:r>
      <w:r>
        <w:br w:type="textWrapping"/>
      </w:r>
      <w:r>
        <w:br w:type="textWrapping"/>
      </w:r>
      <w:r>
        <w:rPr>
          <w:b/>
        </w:rPr>
        <w:t xml:space="preserve">Đường Vũ thở dài, cảm thấy mình nói thật với Roy ngốc này chính là sai lầm lớn nhất, ngồi trở lại ghế dựa, “Roy, cậu phải giữ bí mật giúp tôi, Luke một mực phái người tìm tôi, tuy rằng chiến khu số 3 chủ yếu là thế lực của tướng quân Hardman và công hội ma thực sư nhưng còn có 1 ít nằm vùng của Luke, tôi cũng không có đủ năng lực tự bảo vệ mình, cho nên tốt nhất cố hết sức giấu diếm thân phận”.</w:t>
      </w:r>
      <w:r>
        <w:br w:type="textWrapping"/>
      </w:r>
      <w:r>
        <w:br w:type="textWrapping"/>
      </w:r>
      <w:r>
        <w:rPr>
          <w:b/>
        </w:rPr>
        <w:t xml:space="preserve">Trước đó khi tìm kiếm trùng vương đột nhiên bùng nổ tinh thần lực cường đại và sức mạnh nào đó làm cho Đường Vũ còn tưởng rằng chính mình đã đủ cường đại rồi, ai biết chờ hết thảy chấm dứt thì tinh thần lực mượn dùng lại làm cho cả người cậu mỏi mệt, sức mạnh cường đại kia cũng biến mất tăm, chính mình lại biến trở về con tôm chân mềm khổ bức ngay cả tùy thân không gian cũng khi được khi không.</w:t>
      </w:r>
      <w:r>
        <w:br w:type="textWrapping"/>
      </w:r>
      <w:r>
        <w:br w:type="textWrapping"/>
      </w:r>
      <w:r>
        <w:rPr>
          <w:b/>
        </w:rPr>
        <w:t xml:space="preserve">“Tôi hiểu được, cậu yên tâm đi! Tuyệt đối sẽ không có người phát hiện thân phận thật của cậu đâu! Trà Trà nha! Chính là tồn tại cao quý mà nhóm ma thực sư kia đều phải ngước nhìn nha! Cư nhiên lại làm nhân viên y tế cùng mình, hehe! Xem đám ma thực sư cả ngày mắt cao hơn đầu còn dám coi thường chúng ta, dám nói chúng ta là kẻ bị đào thải nữa không!”. Roy đắc ý nói, “Đúng rồi, vậy cậu và trung úy Garfield xảy ra chuyện gì? Anh ta có biết cậu là Trà Trà không? Hơn nữa đã có 2 bầu bạn thú nhân, nếu anh ta biết rồi thì còn có thể……”.</w:t>
      </w:r>
      <w:r>
        <w:br w:type="textWrapping"/>
      </w:r>
      <w:r>
        <w:br w:type="textWrapping"/>
      </w:r>
      <w:r>
        <w:rPr>
          <w:b/>
        </w:rPr>
        <w:t xml:space="preserve">Đường Vũ cười cười, “Không cần lo lắng, chẳng những Courson biết tồn tại của Carl và Ares mà hơn nữa thật ra Courson đã sớm là bầu bạn thú nhân của tôi rồi, vị trí hình xăm của anh ta khá đặc biệt, nó ở trên ngực của tôi”.</w:t>
      </w:r>
      <w:r>
        <w:br w:type="textWrapping"/>
      </w:r>
      <w:r>
        <w:br w:type="textWrapping"/>
      </w:r>
      <w:r>
        <w:rPr>
          <w:b/>
        </w:rPr>
        <w:t xml:space="preserve">Đáp án này làm mắt Roy lại trừng lớn tới muốn lọt ra, qua một hồi lâu mới khôi phục bình thường, lộ ra nụ cười mờ ám, “Hehe, thật không ngờ khẩu vị của cậu nặng vậy nha, khó trách ngày đó trung úy Courson lại kích động tru lên như vậy, tôi hiểu mà, hiểu mà”. Nói xong đứng lên vỗ vỗ bả vai của Đường Vũ, một bộ bộ dáng cậu hiểu tôi hiểu.</w:t>
      </w:r>
      <w:r>
        <w:br w:type="textWrapping"/>
      </w:r>
      <w:r>
        <w:br w:type="textWrapping"/>
      </w:r>
      <w:r>
        <w:rPr>
          <w:b/>
        </w:rPr>
        <w:t xml:space="preserve">Không có biện pháp ai bảo tuy rằng tinh cầu thú nhân cho phép 1 vợ nhiều chồng, nhưng dục vọng cùng sự chiếm hữu của giống đực khá mãnh liệt, thật ra cũng có gia đình 1 vợ nhiều chồng, bình thường là một người thú nhân hơi yếu kém của chủng tộc hiếm có, có thành phần chiếu cố ở bên trong lại hoặc là anh em trong họ và vân vân. Đâu phải giống như Đường Vũ, chẳng những là 3 thú nhân khác chủng tộc, 3 đại chủng tộc cường thế: 1  nổi tiếng về phòng ngự và sức mạnh, 1 nổi danh linh hoạt và dũng mãnh,1 nổi danh đoàn kết và hung tàn, muốn khống chế bọn họ thì Roy là giống cái tự nhận thân thể khỏe mạnh cường tráng cũng không dám khoác lác.</w:t>
      </w:r>
      <w:r>
        <w:br w:type="textWrapping"/>
      </w:r>
      <w:r>
        <w:br w:type="textWrapping"/>
      </w:r>
      <w:r>
        <w:rPr>
          <w:b/>
        </w:rPr>
        <w:t xml:space="preserve">Đường Vũ thật sự chịu không nổi ánh mắt mờ ám của Roy, giải thích rõ cho Roy xong thì tạm biệt chạy khỏi đó, chuẩn bị đi tìm Courson xem tiến triển thú nguyên lực của Courson, hôm nay đúng lúc tới ngày hấp thu ma thực, trước đó bận bịu không có thời gian, còn bây giờ cuối cùng có thể tĩnh tâm tự mình pha 1 chén trà cho Courson.</w:t>
      </w:r>
      <w:r>
        <w:br w:type="textWrapping"/>
      </w:r>
      <w:r>
        <w:br w:type="textWrapping"/>
      </w:r>
      <w:r>
        <w:rPr>
          <w:b/>
        </w:rPr>
        <w:t xml:space="preserve">Đi khỏi phòng Roy thì trong lòng Đường Vũ tính toán dùng cái chén trên chiến hạm tiếp tế như thế nào để pha ra chén trà ngon, không có chú ý tới phía sau mình có thêm mấy cái đuôi nhỏ.</w:t>
      </w:r>
      <w:r>
        <w:br w:type="textWrapping"/>
      </w:r>
      <w:r>
        <w:br w:type="textWrapping"/>
      </w:r>
    </w:p>
    <w:p>
      <w:pPr>
        <w:pStyle w:val="Heading2"/>
      </w:pPr>
      <w:bookmarkStart w:id="164" w:name="chương-59-ám-toán-âm-hiểm"/>
      <w:bookmarkEnd w:id="164"/>
      <w:r>
        <w:t xml:space="preserve">59. Chương 59: Ám Toán Âm Hiểm</w:t>
      </w:r>
    </w:p>
    <w:p>
      <w:pPr>
        <w:pStyle w:val="Compact"/>
      </w:pPr>
      <w:r>
        <w:br w:type="textWrapping"/>
      </w:r>
      <w:r>
        <w:br w:type="textWrapping"/>
      </w:r>
      <w:r>
        <w:rPr>
          <w:b/>
        </w:rPr>
        <w:t xml:space="preserve">Sau khi 3 thú rời khỏi cậu đi chiến trường thì trong không gian của Đường Vũ có nhiều trà thành phẩm mới mẻ đã chế biến, lúc này dùng trà xanh để uống là thích hợp nhất, lá trà Phổ Nhị cần chờ 1 đoạn thời gian nữa, hơn nữa dụng cụ hạn chế nên pha trà Thúy Bách cho Courson là tốt rồi.</w:t>
      </w:r>
      <w:r>
        <w:br w:type="textWrapping"/>
      </w:r>
      <w:r>
        <w:br w:type="textWrapping"/>
      </w:r>
      <w:r>
        <w:rPr>
          <w:b/>
        </w:rPr>
        <w:t xml:space="preserve">Đường Vũ vừa tính toán vừa đi đường nên không có chú ý tới hướng đi của mình, thông đạo chuyển động 1 chút, đây vốn là vì đề phòng trùng tộc xông vào trong chiến hạm tiếp tế, đi ra liền thay đổi, nhờ đó giam cầm trùng tộc ở 1 chỗ khác.</w:t>
      </w:r>
      <w:r>
        <w:br w:type="textWrapping"/>
      </w:r>
      <w:r>
        <w:br w:type="textWrapping"/>
      </w:r>
      <w:r>
        <w:rPr>
          <w:b/>
        </w:rPr>
        <w:t xml:space="preserve">Biến hóa khi đi ra cực chậm, đi ở bên trên căn bản không có cảm giác quá lớn, cho dù có lắc lư thì cũng tưởng chiến hạm tiếp tế tự nhiên chấn động. Đường Vũ vốn liền đối phương diện cơ giáp tàu chiến không hiểu biết nhiều lắm, hơn nữa đặc điểm của chiến hạm tiếp tế này cũng không phải người bình thường có thể biết được, cuối hành lang vốn là phòng của Courson thì lúc này đã đổi thành 1 nơi khác không ai biết.</w:t>
      </w:r>
      <w:r>
        <w:br w:type="textWrapping"/>
      </w:r>
      <w:r>
        <w:br w:type="textWrapping"/>
      </w:r>
      <w:r>
        <w:rPr>
          <w:b/>
        </w:rPr>
        <w:t xml:space="preserve">Đường Vũ đang chuẩn bị ấn bộ đàm thì cửa liền mở ra, tưởng rằng Courson đã nhìn thấy mình tới nên không nghĩ nhiều liền đi vào. Trong phòng 1 mảnh tối tăm, chỉ có một chút tinh quang </w:t>
      </w:r>
      <w:r>
        <w:rPr>
          <w:i/>
          <w:b/>
        </w:rPr>
        <w:t xml:space="preserve">(ánh sáng từ ngôi sao</w:t>
      </w:r>
      <w:r>
        <w:rPr>
          <w:b/>
        </w:rPr>
        <w:t xml:space="preserve">)lọt vào, cửa lớn phía sau tự đóng lại, trong nháy mắt khép lại thì phát ra tiếng máy móc vận chuyển, nháy mắt lông tơ của Đường Vũ liền dựng lên.</w:t>
      </w:r>
      <w:r>
        <w:br w:type="textWrapping"/>
      </w:r>
      <w:r>
        <w:br w:type="textWrapping"/>
      </w:r>
      <w:r>
        <w:rPr>
          <w:b/>
        </w:rPr>
        <w:t xml:space="preserve">“Courson?”. Trong bóng đêm, đường nhìn của Đường Vũ thật hỏng bét, chỉ cảm thấy chung quanh hình như có nhiều ánh mắt đang nhìn chằm chằm chính mình, giống như dã thú nhìn chăm chú con mồi, “Courson, anh ở đâu? Anh….Nếu anh không có ở đây thì tôi đi về trước đây”.</w:t>
      </w:r>
      <w:r>
        <w:br w:type="textWrapping"/>
      </w:r>
      <w:r>
        <w:br w:type="textWrapping"/>
      </w:r>
      <w:r>
        <w:rPr>
          <w:b/>
        </w:rPr>
        <w:t xml:space="preserve">Đường Vũ nhíu mày nắm tay lại, cảm giác bất thường, chung quanh yên tĩnh tới đáng sợ, lùi lại muốn chạy tới chỗ cánh cửa thì đột nhiên đụng vào 1 vách tường thịt cứng rắn có chút độ ấm, hương vị đặc biệt của thú nhân truyền tới chóp mũi làm cho Đường Vũ cảm giác rất khó chịu!</w:t>
      </w:r>
      <w:r>
        <w:br w:type="textWrapping"/>
      </w:r>
      <w:r>
        <w:br w:type="textWrapping"/>
      </w:r>
      <w:r>
        <w:rPr>
          <w:b/>
        </w:rPr>
        <w:t xml:space="preserve">Đây không phải là Courson!</w:t>
      </w:r>
      <w:r>
        <w:br w:type="textWrapping"/>
      </w:r>
      <w:r>
        <w:br w:type="textWrapping"/>
      </w:r>
      <w:r>
        <w:rPr>
          <w:b/>
        </w:rPr>
        <w:t xml:space="preserve">Trên người mỗi 1 thú nhân đều có hương vị độc đáo, tuy rằng rất khó hình dung nhưng là giống cái sau khi ký kết khế ước bầu bạn với bọn họ thì có thể nhận ra dễ dàng. Hương vị của Courson là trong ấm áp mang theo cảm giác nhẹ nhàng khoan khoái, mà mùi xạ hương mãnh liệt của thú nhân này làm cho Đường Vũ mắc ói!</w:t>
      </w:r>
      <w:r>
        <w:br w:type="textWrapping"/>
      </w:r>
      <w:r>
        <w:br w:type="textWrapping"/>
      </w:r>
      <w:r>
        <w:rPr>
          <w:b/>
        </w:rPr>
        <w:t xml:space="preserve">Tay phải dùng sức đánh về sau, muốn lợi dụng khớp xương cứng rắn của cánh tay để tung 1 đòn mạnh lên bờ ngực hơi mềm dẻo của đối phương, không ngờ lại bị đối phương dễ dàng bắt được cánh tay và kìm hãm hành động.</w:t>
      </w:r>
      <w:r>
        <w:br w:type="textWrapping"/>
      </w:r>
      <w:r>
        <w:br w:type="textWrapping"/>
      </w:r>
      <w:r>
        <w:rPr>
          <w:b/>
        </w:rPr>
        <w:t xml:space="preserve">“Anh là ai?!”. Đường Vũ tức giận nói, dùng sức phản kháng muốn thoát khỏi khống chế của đối phương nhưng khí lực của cậu căn bản không là gì so với thú nhân, Thái Cực bát quái đồ trong đầu cũng không bị đủ kích thích để tự vận chuyển sinh ra cổ sức mạnh cường đại kia, thú nhân không biết tên phía sau trói chặt cậu lại, cậu không xác định chính mình bởi vì trốn vào không gian mà mang thú nhân kia vào cùng hay không. Cậu càng muốn biết rốt cuộc là ai đối cậu làm ra cạm bẫy cùng loại gậy ông đập lưng ông như vậy.</w:t>
      </w:r>
      <w:r>
        <w:br w:type="textWrapping"/>
      </w:r>
      <w:r>
        <w:br w:type="textWrapping"/>
      </w:r>
      <w:r>
        <w:rPr>
          <w:b/>
        </w:rPr>
        <w:t xml:space="preserve">Thú nhân phía sau phát ra tiếng cười hèn mọn, trực tiếp khiêng Đường Vũ lên. Bụng của Đường Vũ  bị đặt lên bả vai cứng rắn làm cậu sinh ra cảm giác mắc ói ghê tởm, mạnh mẽ nhịn xuống, cậu rất nhanh bị ném xuống chỗ cao cao giống như cái bàn.</w:t>
      </w:r>
      <w:r>
        <w:br w:type="textWrapping"/>
      </w:r>
      <w:r>
        <w:br w:type="textWrapping"/>
      </w:r>
      <w:r>
        <w:rPr>
          <w:b/>
        </w:rPr>
        <w:t xml:space="preserve">Ngọn đèn trong phòng sáng lên, cường quang </w:t>
      </w:r>
      <w:r>
        <w:rPr>
          <w:i/>
          <w:b/>
        </w:rPr>
        <w:t xml:space="preserve">(ánh sáng mạnh)</w:t>
      </w:r>
      <w:r>
        <w:rPr>
          <w:b/>
        </w:rPr>
        <w:t xml:space="preserve"> bất thình lình kích thích làm mắt Đường Vũ hơi hơi phát đau, phản xạ có điều kiện nhắm lại rồi mở ra mới phát hiện trong phòng cư nhiên có 4, 5 thú nhân! Trên mặt mỗi người lộ ra vẻ xấu xa.</w:t>
      </w:r>
      <w:r>
        <w:br w:type="textWrapping"/>
      </w:r>
      <w:r>
        <w:br w:type="textWrapping"/>
      </w:r>
      <w:r>
        <w:rPr>
          <w:b/>
        </w:rPr>
        <w:t xml:space="preserve">Chung quanh phòng giống như phòng họp, chỉ có 1 cái bàn lớn và 1 ít ghế, nhìn thấy đều rất lớn, xem ra chuyên môn để cho chiến sĩ thú nhân dùng. Đường Vũ híp mắt lại, ngược lại cậu không có sợ hãi mà bình tĩnh ngồi ở trên bàn lạnh lùng nói: “Các người tìm tôi có chuyện gì? Nếu không có việc gì thì tôi phải đi đây”. Nói xong đã muốn đi tới chỗ cánh cửa, kết quả bị thú nhân đứng gần đó chặn lại.</w:t>
      </w:r>
      <w:r>
        <w:br w:type="textWrapping"/>
      </w:r>
      <w:r>
        <w:br w:type="textWrapping"/>
      </w:r>
      <w:r>
        <w:rPr>
          <w:b/>
        </w:rPr>
        <w:t xml:space="preserve">“Ghana phải không? Đừng đi chứ, bọn tao tìm mày đương nhiên là có việc chứ, ha ha, nhìn gần thật đúng là không tồi nha, làn da rất mịn! Nói xong tay còn sờ soạng Đường Vũ một phen. Đường Vũ vẫn đề phòng nhưng khí lực của đối phương quá lớn, chỉ 1 tay liền áp chế được Đường Vũ.</w:t>
      </w:r>
      <w:r>
        <w:br w:type="textWrapping"/>
      </w:r>
      <w:r>
        <w:br w:type="textWrapping"/>
      </w:r>
      <w:r>
        <w:rPr>
          <w:b/>
        </w:rPr>
        <w:t xml:space="preserve">Thú nhân khác cũng từ từ đi tới cạnh cái bàn vây quanh Đường Vũ, 1 tên trong đó còn túm lấy mắt cá chân của Đường Vũ và dùng sức kéo, kéo cả người Đường Vũ ngã lên trên bàn, “Ha ha, xúc cảm này thật đúng là không tồi! Chơi đùa giống cái này thật không có vấn đề gì sao?”.</w:t>
      </w:r>
      <w:r>
        <w:br w:type="textWrapping"/>
      </w:r>
      <w:r>
        <w:br w:type="textWrapping"/>
      </w:r>
      <w:r>
        <w:rPr>
          <w:b/>
        </w:rPr>
        <w:t xml:space="preserve">“Không sao cả, yên tâm chơi đùa đi! Đến lúc đó đổ tội cho con của tướng quân Hardman là được, con hổ này rõ ràng đã có Trà Trà đại nhân mà còn cùng giống cái không biết xấu hổ này quấn lấy nhau, căn bản không xứng với Trà Trà đại nhân! Chúng ta dạy dỗ nó cũng là giúp Trà Trà đại nhân!”. Thú nhân đầu tiên giam cầm Đường Vũ dụ dỗ nói, “Tôi đã bố trí tốt rồi, Garfield bị thượng tá Simon gọi đi rồi, tạm thời tuyệt đối sẽ không tìm tới được, chờ sau khi chấm dứt sẽ thấy……Hì hì! Đến lúc đó một chút liên quan tới chúng ta đều không có!”.</w:t>
      </w:r>
      <w:r>
        <w:br w:type="textWrapping"/>
      </w:r>
      <w:r>
        <w:br w:type="textWrapping"/>
      </w:r>
      <w:r>
        <w:rPr>
          <w:b/>
        </w:rPr>
        <w:t xml:space="preserve">“Ha ha!”. Mấy thú nhân khác nghe vậy thì đồng loạt phát ra tiếng cười dâm đãng, không có chú ý tới đáy mắt người nói chuyện hiện lên tia âm hiểm.</w:t>
      </w:r>
      <w:r>
        <w:br w:type="textWrapping"/>
      </w:r>
      <w:r>
        <w:br w:type="textWrapping"/>
      </w:r>
      <w:r>
        <w:rPr>
          <w:b/>
        </w:rPr>
        <w:t xml:space="preserve">“Các ngươi yên tâm chơi đùa đi, chơi chán thì tiêm thứ này cho nó, như vậy nó sẽ không biết gì nữa!”. Nói xong ném 1 ống tiêm có sẵn thuốc tới 1 bên, chính mình liền đi khỏi trước.</w:t>
      </w:r>
      <w:r>
        <w:br w:type="textWrapping"/>
      </w:r>
      <w:r>
        <w:br w:type="textWrapping"/>
      </w:r>
      <w:r>
        <w:rPr>
          <w:b/>
        </w:rPr>
        <w:t xml:space="preserve">Đường Vũ cố gắng nhớ kỹ mặt mũi của người này và mùi vị, bàn tay to phía sau vói tới người cậu…..</w:t>
      </w:r>
      <w:r>
        <w:br w:type="textWrapping"/>
      </w:r>
      <w:r>
        <w:br w:type="textWrapping"/>
      </w:r>
      <w:r>
        <w:rPr>
          <w:b/>
        </w:rPr>
        <w:t xml:space="preserve">Courson nhận được thông báo của thượng tá Simon, nói muốn bàn bạc vấn đề bổ sung chiến sĩ cơ  giáp thiếu hụt, hai người thảo luận trong văn phòng,  nhưng không biết vì sao Courson vẫn cảm thấy tựa hồ đã quên chuyện gì đó, cảm thấy rất lo lắng, liên tục xem quang não, tựa hồ chờ cái gì rồi lại không biết chính mình phải đợi cái gì.</w:t>
      </w:r>
      <w:r>
        <w:br w:type="textWrapping"/>
      </w:r>
      <w:r>
        <w:br w:type="textWrapping"/>
      </w:r>
      <w:r>
        <w:rPr>
          <w:b/>
        </w:rPr>
        <w:t xml:space="preserve">Thượng tá Simon ngừng tay sắp xếp kế hoạch, cười nói, “Có việc gấp sao? Nếu có việc thì đi trước đi, việc này không gấp, tôi còn phải tỉ mỉ suy nghĩ cân nhắc lần nữa”.</w:t>
      </w:r>
      <w:r>
        <w:br w:type="textWrapping"/>
      </w:r>
      <w:r>
        <w:br w:type="textWrapping"/>
      </w:r>
      <w:r>
        <w:rPr>
          <w:b/>
        </w:rPr>
        <w:t xml:space="preserve">Courson do dự, lắc đầu nói, “Không có việc gì, sớm bổ sung một chút xong lỗ hổng của chiến khu thì an tâm sớm, trùng tộc tuyệt đối sẽ không cam tâm bị tổn thất nhiều như vậy, khẳng định còn có thể phái quân tới đây công kích, lấy nhân số chiến sĩ cơ giáp và số lượng vũ khí hiện tại của chúng ta, nếu lại có trùng tộc quy mô như trước đó thì chỉ sợ có thuốc xịt cũng khó tự bảo vệ mình. Chỉ là trong lòng tôi có chút lo lắng không hiểu, không có việc gì đâu”.</w:t>
      </w:r>
      <w:r>
        <w:br w:type="textWrapping"/>
      </w:r>
      <w:r>
        <w:br w:type="textWrapping"/>
      </w:r>
      <w:r>
        <w:rPr>
          <w:b/>
        </w:rPr>
        <w:t xml:space="preserve">“Có phải gần đây áp lực quá lớn hay không? Muốn thử xem rượu Mr Lou Ku trân quý của tôi hay không, vị rất không sai”. Thượng tá nhấn nút gọi trợ lý giống cái của ông, “Mang rượu Mr Lou Ku vào cho tôi, thuận tiện lại chuẩn bị thêm một chút pho mát mặn và  trái cây”.</w:t>
      </w:r>
      <w:r>
        <w:br w:type="textWrapping"/>
      </w:r>
      <w:r>
        <w:br w:type="textWrapping"/>
      </w:r>
      <w:r>
        <w:rPr>
          <w:b/>
        </w:rPr>
        <w:t xml:space="preserve">Một lát sau trợ lý giống cái của thượng tá Simon bưng khay đi vào, nhìn thấy Courson thì gã lộ ra bộ dáng đột nhiên muốn nói lại thôi, thấy Courson có chút buồn bực.</w:t>
      </w:r>
      <w:r>
        <w:br w:type="textWrapping"/>
      </w:r>
      <w:r>
        <w:br w:type="textWrapping"/>
      </w:r>
      <w:r>
        <w:rPr>
          <w:b/>
        </w:rPr>
        <w:t xml:space="preserve">Thượng tá Simon nhìn thấy trợ lý của mình có nét mặt kỳ quái thì lập tức truy hỏi, “Cậu làm sao vậy, muốn nói cái gì thì nói đi! Quân nhân phải có bộ dáng của quân nhân!”.</w:t>
      </w:r>
      <w:r>
        <w:br w:type="textWrapping"/>
      </w:r>
      <w:r>
        <w:br w:type="textWrapping"/>
      </w:r>
      <w:r>
        <w:rPr>
          <w:b/>
        </w:rPr>
        <w:t xml:space="preserve">Trợ lý giống cái đi theo bên người thượng tá Simon đã một đoạn thời gian rồi nên tự nhiên biết tình huống của Courson, vốn nhìn thấy Courson rốt cục cảm thấy hứng thú đối một giống cái, trợ lý của thượng tá cũng vui thay cho Courson. Nhưng vừa mới nãy gã đi phòng bếp chuẩn bị trái cây thì nghe được tin tức, tựa hồ không tốt lành gì, gã có chút khó nói, nhưng nếu đó là sự thật thì đứa nhỏ Courson này hiếm khi động tình mà biết thì chỉ sợ sẽ bị tổn thương.</w:t>
      </w:r>
      <w:r>
        <w:br w:type="textWrapping"/>
      </w:r>
      <w:r>
        <w:br w:type="textWrapping"/>
      </w:r>
      <w:r>
        <w:rPr>
          <w:b/>
        </w:rPr>
        <w:t xml:space="preserve">Nghe được lời nói của thượng tá Simon thì trợ lý giống cái do dự nhưng cũng đành phải nói, “Vừa rồi tôi nghe được giống cái kêu Ghana kia hình như đang ở cùng 1 chỗ với con của tướng quân Hardman……”.</w:t>
      </w:r>
      <w:r>
        <w:br w:type="textWrapping"/>
      </w:r>
      <w:r>
        <w:br w:type="textWrapping"/>
      </w:r>
      <w:r>
        <w:rPr>
          <w:b/>
        </w:rPr>
        <w:t xml:space="preserve">Vốn Courson bởi vì lo lắng không hiểu kia mà khó chịu thì bây giờ đã thả lỏng, cười nói, “Không sao, khẳng định đều là lời đồn”. Nói là nói như vậy nhưng Courson vẫn cảm thấy có chút chua xót, nhưng tốt xấu không phải nguy hiểm gì là tốt rồi.</w:t>
      </w:r>
      <w:r>
        <w:br w:type="textWrapping"/>
      </w:r>
      <w:r>
        <w:br w:type="textWrapping"/>
      </w:r>
      <w:r>
        <w:rPr>
          <w:b/>
        </w:rPr>
        <w:t xml:space="preserve">Trợ lý giống cái không hiểu được phản ứng của Courson, giống cái của mình bị đồn đãi ở cùng 1 chỗ với thú nhân khác mà vì sao cậu cũng không sốt ruột, chẳng lẽ đứa nhỏ nà không thích giống cái kêu Ghana sao? Bọn họ đều hiểu lầm ư?</w:t>
      </w:r>
      <w:r>
        <w:br w:type="textWrapping"/>
      </w:r>
      <w:r>
        <w:br w:type="textWrapping"/>
      </w:r>
      <w:r>
        <w:rPr>
          <w:b/>
        </w:rPr>
        <w:t xml:space="preserve">Thú nhân hèn mọn hơi thở có mùi xạ hương nồng đậm nhìn thấy trợ lý của thượng tá Simon đi khỏi, sau đó Courson cũng không có đi theo ra, vì thế cẩn thận trốn tới 1 bên mở quang não nói nhỏ, “Sau khi tin tức được truyền lại thì Garfield không có trực tiếp lao tới tìm Ares tính sổ, xem ra giống cái kêu Ghana kia hơn 70% có thể là Trà Trà!”.</w:t>
      </w:r>
      <w:r>
        <w:br w:type="textWrapping"/>
      </w:r>
      <w:r>
        <w:br w:type="textWrapping"/>
      </w:r>
      <w:r>
        <w:rPr>
          <w:b/>
        </w:rPr>
        <w:t xml:space="preserve">“Chiêu này rất hiểm, nếu Garfield lao tới tìm giống cái kia thì tính sao!”. Quang não đối diện truyền ra một ít âm thanh khá trong trẻo, xem ra là 1 giống cái, trong giọng nói tràn đầy giọng điệu không đồng ý.</w:t>
      </w:r>
      <w:r>
        <w:br w:type="textWrapping"/>
      </w:r>
      <w:r>
        <w:br w:type="textWrapping"/>
      </w:r>
      <w:r>
        <w:rPr>
          <w:b/>
        </w:rPr>
        <w:t xml:space="preserve">“Không có vấn đề gì, giờ này thì các thú nhân kia hẳn là đã làm xong rồi, nếu Garfield xông tới thì đã nói lên tên đó không phải Trà Trà. Lúc này con của Hardman đang ngủ ở trong phòng giống cái kia, chỉ cần mang giống cái này trở lại phòng nó là được. Quan hệ của 2 người kia vốn mập mờ, chúng ta chỉ giúp bọn họ làm rõ thôi! Hừ!”. Thú nhân bỉ ổi âm trầm nói.</w:t>
      </w:r>
      <w:r>
        <w:br w:type="textWrapping"/>
      </w:r>
      <w:r>
        <w:br w:type="textWrapping"/>
      </w:r>
      <w:r>
        <w:rPr>
          <w:b/>
        </w:rPr>
        <w:t xml:space="preserve">“Vậy cũng không cần thiết cưỡng hiếp giống cái kia……”. Người đối diện quang não rất không đồng ý phương pháp này, nhưng là thân phận của gã thấp nên chỉ có thể nghe theo sự sắp xếp của thú nhân này, bất đắc dĩ kháng nghị vài câu rồi chỉ có thể tắt đi quang não liên lạc.</w:t>
      </w:r>
      <w:r>
        <w:br w:type="textWrapping"/>
      </w:r>
      <w:r>
        <w:br w:type="textWrapping"/>
      </w:r>
      <w:r>
        <w:rPr>
          <w:b/>
        </w:rPr>
        <w:t xml:space="preserve">Không ra tay nặng như vậy thì sao có thể làm cho Trà Trà hoàn toàn hết hy vọng với con của Hardman chứ? Nhưng mà hiện tại căn cứ phản ứng của Garfield thì gã cơ hồ có thể đoán người kêu Ghana chính là Trà Trà, kết quả như vậy còn tốt hơn so với châm ngòi ly gián.</w:t>
      </w:r>
      <w:r>
        <w:br w:type="textWrapping"/>
      </w:r>
      <w:r>
        <w:br w:type="textWrapping"/>
      </w:r>
      <w:r>
        <w:rPr>
          <w:b/>
        </w:rPr>
        <w:t xml:space="preserve">Mấy thú nhân cưỡng hiếp Trà Trà đều là cấp dưới của Courson, sùng bái cuồng nhiệt với Trà Trà, bởi vậy không vừa mắt bầu bạn khế ước của Trà Trà bị giống cái khác cướp đi, gã chỉ cần hơi kích động bọn họ một chút thì bọn ngu ngốc này liền muốn tìm kẻ đó tính sổ, đừng tưởng rằng gã không biết tâm tư đám thú nhân này vốn vừa ý giống cái lớn lên giống Trà Trà, nghĩ muốn lấy việc này để an ủi.</w:t>
      </w:r>
      <w:r>
        <w:br w:type="textWrapping"/>
      </w:r>
      <w:r>
        <w:br w:type="textWrapping"/>
      </w:r>
      <w:r>
        <w:rPr>
          <w:b/>
        </w:rPr>
        <w:t xml:space="preserve">Chờ thân phận của Trà trà bị phơi bày ra thì thuộc hạ của Garfield chính là người cưỡng hiếp Trà Trà, không có cách chia rẽ quan hệ của tướng quân Hardman thì chia rẽ quan hệ của gia tộc Garfield và công hội ma thực sư  cũng tốt!</w:t>
      </w:r>
      <w:r>
        <w:br w:type="textWrapping"/>
      </w:r>
      <w:r>
        <w:br w:type="textWrapping"/>
      </w:r>
      <w:r>
        <w:rPr>
          <w:b/>
        </w:rPr>
        <w:t xml:space="preserve">Hơn nữa gã còn có được hành tung đích thực của Trà Trà, đến lúc đó thừa dịp hỗn loạn lại bắt lấy cậu ta giao cho tướng quân! Kế một cục đá hạ ba con chim! Thú nhân bỉ ổi lộ ra tươi cười tự đắc, chính mình sao có thể thông minh như vậy chứ!</w:t>
      </w:r>
      <w:r>
        <w:br w:type="textWrapping"/>
      </w:r>
      <w:r>
        <w:br w:type="textWrapping"/>
      </w:r>
      <w:r>
        <w:rPr>
          <w:b/>
        </w:rPr>
        <w:t xml:space="preserve">Đường Vũ ở tại chỗ sau khi thú nhân bỉ ổi đi khỏi thì bình tĩnh ngẩng đầu đối mặt đám thú nhân có vẻ mặt đậm màu sắc dục này, lẳng lặng nói, “Các người buông tha cho tôi đi”</w:t>
      </w:r>
      <w:r>
        <w:br w:type="textWrapping"/>
      </w:r>
      <w:r>
        <w:br w:type="textWrapping"/>
      </w:r>
      <w:r>
        <w:rPr>
          <w:b/>
        </w:rPr>
        <w:t xml:space="preserve">“Ha ha!”. Một thú nhân trong đó cười to nói, “Muộn rồi, mày cảm thấy bọn tao sẽ bỏ qua cho mày sao? Ý đồ cưỡng gian giống cái chính là trọng tội!”.</w:t>
      </w:r>
      <w:r>
        <w:br w:type="textWrapping"/>
      </w:r>
      <w:r>
        <w:br w:type="textWrapping"/>
      </w:r>
      <w:r>
        <w:rPr>
          <w:b/>
        </w:rPr>
        <w:t xml:space="preserve">“Nhưng mà dù sao mày cũng không để ý mà, bọn tao có thể lợi hại hơn so với trung úy Garfield và đứa con của tướng quân Hardman đó, mày có muốn thử không?”. Thú nhân nắm mắt cá chân của Đường Vũ vừa vuốt ve vừa cười dâm đãng nói.</w:t>
      </w:r>
      <w:r>
        <w:br w:type="textWrapping"/>
      </w:r>
      <w:r>
        <w:br w:type="textWrapping"/>
      </w:r>
      <w:r>
        <w:rPr>
          <w:b/>
        </w:rPr>
        <w:t xml:space="preserve">Người thú nhân thứ ba tràn ngập ác ý nói, “Ai bảo mày dám cướp bầu bạn thú nhân của Trà Trà đại nhân, đúng là thứ không biết xấu hổ, bị chúng tao chơi đùa là đáng, tao sẽ cho mày thoải mái tới quên luôn bầu bạn của Trà Trà đại nhân,  thầm nghĩ chỉ muốn tìm tao thôi!”.</w:t>
      </w:r>
      <w:r>
        <w:br w:type="textWrapping"/>
      </w:r>
      <w:r>
        <w:br w:type="textWrapping"/>
      </w:r>
      <w:r>
        <w:rPr>
          <w:b/>
        </w:rPr>
        <w:t xml:space="preserve">Đường Vũ cố gắng kiềm chế động tác muốn lui ra phía sau của mình, không để chính mình thoạt nhìn quá mức yếu đuối, đột nhiên hỏi, “Các người rất thích Trà Trà sao?”.</w:t>
      </w:r>
      <w:r>
        <w:br w:type="textWrapping"/>
      </w:r>
      <w:r>
        <w:br w:type="textWrapping"/>
      </w:r>
      <w:r>
        <w:rPr>
          <w:b/>
        </w:rPr>
        <w:t xml:space="preserve">Đối với tiểu giống cái trước mắt này sắp bị cưỡng hiếp mà còn có tâm tư dong dài thì người thú nhân thứ nhất cười ha ha nói, “Đúng vậy, tôi rất thích Trà Trà đại nhân, thích tới nỗi từng ngày ngày đêm đêm đều nghĩ tới cậu ấy mới có thể sống qua, hiện giờ có thể làm 1 giống cái có bộ dạng giống cậu ấy như vậy thì đời này đáng giá rồi! Đúng không?”.</w:t>
      </w:r>
      <w:r>
        <w:br w:type="textWrapping"/>
      </w:r>
      <w:r>
        <w:br w:type="textWrapping"/>
      </w:r>
      <w:r>
        <w:rPr>
          <w:b/>
        </w:rPr>
        <w:t xml:space="preserve">Hai thú nhân khác vội vàng gật đầu xác nhận, “Đúng vậy, thật đáng tiếc không phải là Trà Trà đại nhân thật, nếu là thật thì tôi khẳng định tình nguyện tinh tẫn nhân vong!”. Ba thú nhân cùng nhau dâm đãng cười to.</w:t>
      </w:r>
      <w:r>
        <w:br w:type="textWrapping"/>
      </w:r>
      <w:r>
        <w:br w:type="textWrapping"/>
      </w:r>
      <w:r>
        <w:rPr>
          <w:b/>
        </w:rPr>
        <w:t xml:space="preserve">Nghe được mấy câu này Đường Vũ vốn còn tưởng rằng chỉ cần chính mình nói ra ra thân phận thật là có thể thoát khỏi nguy hiểm thì bây giờ mặt tái mét.</w:t>
      </w:r>
      <w:r>
        <w:br w:type="textWrapping"/>
      </w:r>
      <w:r>
        <w:br w:type="textWrapping"/>
      </w:r>
    </w:p>
    <w:p>
      <w:pPr>
        <w:pStyle w:val="Heading2"/>
      </w:pPr>
      <w:bookmarkStart w:id="165" w:name="chương-60-đường-vũ-nổi-bão"/>
      <w:bookmarkEnd w:id="165"/>
      <w:r>
        <w:t xml:space="preserve">60. Chương 60: Đường Vũ Nổi Bão</w:t>
      </w:r>
    </w:p>
    <w:p>
      <w:pPr>
        <w:pStyle w:val="Compact"/>
      </w:pPr>
      <w:r>
        <w:br w:type="textWrapping"/>
      </w:r>
      <w:r>
        <w:br w:type="textWrapping"/>
      </w:r>
      <w:r>
        <w:rPr>
          <w:b/>
        </w:rPr>
        <w:t xml:space="preserve">Ba thú nhân chia nhau đè tứ chi và thân thể của Đường Vũ lại, mấy đôi tay sờ loạn trên người Đường Vũ làm cho cậu cảm thấy cực ghê tởm. Nhưng dưới trạng thái khó chịu như vậy vì sao Thái Cực bát quái đồ trong đầu vẫn không có vận chuyển? Nếu thật sự không có biện pháp thoát thân thì cậu chỉ có thể mang mấy thú nhân này cùng vào trong không gian tùy thân để giải quyết thôi!</w:t>
      </w:r>
      <w:r>
        <w:br w:type="textWrapping"/>
      </w:r>
      <w:r>
        <w:br w:type="textWrapping"/>
      </w:r>
      <w:r>
        <w:rPr>
          <w:b/>
        </w:rPr>
        <w:t xml:space="preserve">Đường Vũ xoay cổ né tránh nụ hôn của đối phương, cố hết sức tập trung lực chú ý.</w:t>
      </w:r>
      <w:r>
        <w:br w:type="textWrapping"/>
      </w:r>
      <w:r>
        <w:br w:type="textWrapping"/>
      </w:r>
      <w:r>
        <w:rPr>
          <w:b/>
        </w:rPr>
        <w:t xml:space="preserve">Mịa nó! Lại mất linh! Không gian tùy thân hoàn toàn không phản ứng, Đường Vũ căn bản không vào được! Cái thứ hư hỏng này rốt cuộc là bài xích cái gì! Chẳng lẽ là bởi vì mấy thú nhân này đè lên người cậu cho nên không gian từ chối những người này bị mang vào cùng sao?</w:t>
      </w:r>
      <w:r>
        <w:br w:type="textWrapping"/>
      </w:r>
      <w:r>
        <w:br w:type="textWrapping"/>
      </w:r>
      <w:r>
        <w:rPr>
          <w:b/>
        </w:rPr>
        <w:t xml:space="preserve">Tình huống càng ngày càng nguy hiểm thì ngược lại Đường Vũ càng bình tĩnh, lẳng lặng nhìn 3 thú nhân đang sờ loạn, hôn loạn trên người mình, tinh thần lực của cậu phát ra một chút.</w:t>
      </w:r>
      <w:r>
        <w:br w:type="textWrapping"/>
      </w:r>
      <w:r>
        <w:br w:type="textWrapping"/>
      </w:r>
      <w:r>
        <w:rPr>
          <w:b/>
        </w:rPr>
        <w:t xml:space="preserve">“Cút ngay! Bọn mày làm như vậy sẽ bị quân kỷ nghiêm trị </w:t>
      </w:r>
      <w:r>
        <w:rPr>
          <w:i/>
          <w:b/>
        </w:rPr>
        <w:t xml:space="preserve">(trừng phạt nghiêm khắc)</w:t>
      </w:r>
      <w:r>
        <w:rPr>
          <w:b/>
        </w:rPr>
        <w:t xml:space="preserve">! Thượng tá Simon sẽ không bỏ qua cho các người!”. Đường Vũ vừa mắng đối phương vừa nghĩ cách cố hết sức kéo dài thời gian.</w:t>
      </w:r>
      <w:r>
        <w:br w:type="textWrapping"/>
      </w:r>
      <w:r>
        <w:br w:type="textWrapping"/>
      </w:r>
      <w:r>
        <w:rPr>
          <w:b/>
        </w:rPr>
        <w:t xml:space="preserve">Đối phương nghe vậy thì cười to, “Mày cho là sau đó mày còn có thể còn sống để chỉ ra và nhận dạng bọn tao sao?”. Nói xong mắt nhìn ống thuốc bên cạnh, “Nhìn thấy ống thuốc kia không? Sau khi chích vào thì mày sẽ ngủ trước, sau đó bọn tao sẽ tốt bụng mang mày tới chỗ đứa con của tướng quân Hardman, tới lúc đó mày có thể chết ở trong lòng người mày thích, thấy bọn tao đối với mày tốt không”.</w:t>
      </w:r>
      <w:r>
        <w:br w:type="textWrapping"/>
      </w:r>
      <w:r>
        <w:br w:type="textWrapping"/>
      </w:r>
      <w:r>
        <w:rPr>
          <w:b/>
        </w:rPr>
        <w:t xml:space="preserve">“Sao mày lại có loại thuốc này chứ!”. Đường Vũ cẩn thận tìm tòi trí nhớ đời trước thường xuyên bị cậu coi nhẹ mém tới 1 bên, phát hiện loại thuốc này là vật phẩm đặc thù của quân đội, dùng để thủ tiêu phạm nhân có thân phận cao, cậu sợ run cả người, tiếp tục khuyên can, “Thuốc này người bình thường căn bản không có cơ hội lấy được! Các người cho tôi dùng nó thì sẽ có người hoài nghi”.</w:t>
      </w:r>
      <w:r>
        <w:br w:type="textWrapping"/>
      </w:r>
      <w:r>
        <w:br w:type="textWrapping"/>
      </w:r>
      <w:r>
        <w:rPr>
          <w:b/>
        </w:rPr>
        <w:t xml:space="preserve">“Người bình thường không dễ có được nhưng  con của tướng quân Hardman có thể lấy được, làm bầu bạn của Trà Trà đại nhân mà còn tán tỉnh giống cái khác, vì ngăn cản đối phương gây rối mà giải quyết đối phương, không ngờ tính sai thời gian công hiệu của thuốc mà làm cho sự việc bại lộ. Xem đi, đây đúng là lý do rất tốt đó”. Đây chính là lý do người kia trước đó thuyết phục 3 người bọn họ ra tay, cam đoan bọn họ có thể thoát thân.</w:t>
      </w:r>
      <w:r>
        <w:br w:type="textWrapping"/>
      </w:r>
      <w:r>
        <w:br w:type="textWrapping"/>
      </w:r>
      <w:r>
        <w:rPr>
          <w:b/>
        </w:rPr>
        <w:t xml:space="preserve">“Còn dong dài cái gì, trực tiếp làm là được, tôi không nhịn nổi nữa rồi!”. Thú nhân biến thái vẫn sờ tới sờ lui mắt cá chân của Đường Vũ không kiên nhẫn nói, hơi dùng sức liền xé quần của Đường Vũ, nhìn thấy 2 chân thon dài trắng nõn lộ ra thì thú nhân nuốt nuốt nước miếng nhào tới hôn.</w:t>
      </w:r>
      <w:r>
        <w:br w:type="textWrapping"/>
      </w:r>
      <w:r>
        <w:br w:type="textWrapping"/>
      </w:r>
      <w:r>
        <w:rPr>
          <w:b/>
        </w:rPr>
        <w:t xml:space="preserve">Trước đó cách quần áo thì Đường Vũ còn có thể miễn cưỡng chịu đựng, bây giờ là tiếp xúc da thịt trực tiếp nên cậu rốt cuộc không khống chế được cảm giác ghê tởm, đột nhiên dùng sức giãy dụa lùi ra sau, nhất thời ba thú nhân không phản ứng kịp nhờ vậy mà Đường Vũ tạo ra được 1 chút khoảng cách, thiếu chút nữa rớt xuống dưới bàn luôn.</w:t>
      </w:r>
      <w:r>
        <w:br w:type="textWrapping"/>
      </w:r>
      <w:r>
        <w:br w:type="textWrapping"/>
      </w:r>
      <w:r>
        <w:rPr>
          <w:b/>
        </w:rPr>
        <w:t xml:space="preserve">“Mày không trốn thoát được đâu! Ngoan ngoãn nghe lời đi? Còn có thể bớt chút đau đớn”. Đối phương trần trụi vây lại, phản kháng của Đường Vũ ở trong mắt bọn họ chính là động tác gia tăng tình thú.</w:t>
      </w:r>
      <w:r>
        <w:br w:type="textWrapping"/>
      </w:r>
      <w:r>
        <w:br w:type="textWrapping"/>
      </w:r>
      <w:r>
        <w:rPr>
          <w:b/>
        </w:rPr>
        <w:t xml:space="preserve">Đột nhiên cảm nhận được trong đầu có 1 chấm xanh phản hồi lại thì Đường Vũ nở nụ cười, chậm rãi ngồi  khép lại quần áo bị xé mở, “Ngoan ngoãn nghe lời nên là bọn mày, tao khuyên bọn mày vẫn dừng tay đi, bây giờ còn chưa thực hiện được thì các người còn có thể giữ lại mạng sống!”.</w:t>
      </w:r>
      <w:r>
        <w:br w:type="textWrapping"/>
      </w:r>
      <w:r>
        <w:br w:type="textWrapping"/>
      </w:r>
      <w:r>
        <w:rPr>
          <w:b/>
        </w:rPr>
        <w:t xml:space="preserve">Nhưng 3 thú nhân bị tinh trùng thượng não căn bản không phát hiện nguyên nhân đột nhiên Đường Vũ thay đổi thái độ, đặc biệt thú nhân không có tính nhẫn nại kia trực tiếp ấn Đường Vũ xuống muốn kiên quyết làm Đường Vũ.</w:t>
      </w:r>
      <w:r>
        <w:br w:type="textWrapping"/>
      </w:r>
      <w:r>
        <w:br w:type="textWrapping"/>
      </w:r>
      <w:r>
        <w:rPr>
          <w:b/>
        </w:rPr>
        <w:t xml:space="preserve">“A ——!”. Thú nhân kia đột nhiên lùi về phía sau mấy bước, đau đớn bụm nửa người dưới, máu tươi từ hai chân trực tiếp chảy xuống mặt đất, không lâu sau liền hình thành 1 vũng nhỏ, thú nhân kia kêu thảm buông tay ra thì khối thịt ở giữa đã không còn, máu tươi chính là từ chỗ đó phun ra bên ngoài, “Cứu mạng!”.</w:t>
      </w:r>
      <w:r>
        <w:br w:type="textWrapping"/>
      </w:r>
      <w:r>
        <w:br w:type="textWrapping"/>
      </w:r>
      <w:r>
        <w:rPr>
          <w:b/>
        </w:rPr>
        <w:t xml:space="preserve">Thú nhân đứng ở bên trái Đường Vũ nhìn thấy người anh em của mình biến thành như vậy thì trở tay muốn tát Đường Vũ 1 cái, “tiện nhân!”. Nhưng tay còn chưa đánh tới Đường Vũ thì cũng phát ra tiếng kêu thảm thiết, từ chỗ khuỷu tay tới cánh tay bị tháo rời ra, giống như là bị thứ gì sắc bén cắt đứt.</w:t>
      </w:r>
      <w:r>
        <w:br w:type="textWrapping"/>
      </w:r>
      <w:r>
        <w:br w:type="textWrapping"/>
      </w:r>
      <w:r>
        <w:rPr>
          <w:b/>
        </w:rPr>
        <w:t xml:space="preserve">Người thú nhân thứ ba thấy thế thì sợ hãi lui ra phía sau vài bước, trực tiếp muốn thú hóa chiến đấu, nhưng gã chỉ mới lui được 2 bước thì giữa ngực tê rần, cúi đầu thì thấy 1 vật thể cứng rắn màu xanh biếc cư nhiên trực tiếp xuyên qua ngực gã! Người thú nhân thứ ba há hốc miệng, máu tươi liên tục trào ra ngoài khiến gã không thể phát ra âm thanh, xem ra là phổi đã thủng.</w:t>
      </w:r>
      <w:r>
        <w:br w:type="textWrapping"/>
      </w:r>
      <w:r>
        <w:br w:type="textWrapping"/>
      </w:r>
      <w:r>
        <w:rPr>
          <w:b/>
        </w:rPr>
        <w:t xml:space="preserve">Đối với cảnh tượng đẫm máu đột nhiên xuất hiện thì Đường Vũ  cũng cảm thấy bất ngờ, sắc mặt có chút hơi trắng bệch nhưng thích ứng rất nhanh, những người này sau khi cưỡng hiếp mình còn muốn giết người diệt khẩu, có kết cục như vậy chết cũng chưa hết tội!</w:t>
      </w:r>
      <w:r>
        <w:br w:type="textWrapping"/>
      </w:r>
      <w:r>
        <w:br w:type="textWrapping"/>
      </w:r>
      <w:r>
        <w:rPr>
          <w:b/>
        </w:rPr>
        <w:t xml:space="preserve">Tình huống của người thú nhân thứ 3 là xấu nhất, phổi bị đâm thủng nên căn bản không thể hô hấp, chưa được 1 lúc thì mặt nghẹn tới xanh tím, 2 thú nhân khác bị thương nhẹ muốn đi qua giúp gã nhưng cũng không dám hành động thiếu suy nghĩ. Trước mặt bọn họ là 1 con trùng mập ú màu xanh biếc rất cố gắng đập cánh bay lơ lửng trong không trung.</w:t>
      </w:r>
      <w:r>
        <w:br w:type="textWrapping"/>
      </w:r>
      <w:r>
        <w:br w:type="textWrapping"/>
      </w:r>
      <w:r>
        <w:rPr>
          <w:b/>
        </w:rPr>
        <w:t xml:space="preserve">Từ ngày đó sau khi vì tìm kiếm trùng vương mập mà sử dụng đại lượng tinh thần lực thì Đường Vũ phát hiện giữa mình và trùng vương có 1 chút liên hệ tinh thần, trong đầu có 1 chấm màu xanh, ở trong quá trình chăn nuôi thì cậu lợi dụng chức vụ lặp lại thí nghiệm mấy lần, phát hiện có thể trong cự ly ngắn kết nối và kêu nó tới!</w:t>
      </w:r>
      <w:r>
        <w:br w:type="textWrapping"/>
      </w:r>
      <w:r>
        <w:br w:type="textWrapping"/>
      </w:r>
      <w:r>
        <w:rPr>
          <w:b/>
        </w:rPr>
        <w:t xml:space="preserve">Đương nhiên kêu gọi này cũng không phải thần kỳ như bước nhảy không gian mà giống như dắt chó đi dạo, sau đó gọi 1 tiếng thì con chó ngoan ngoãn chạy về bên người chủ nhân. Vì trộm thực nghiệm điểm này mà Đường Vũ còn động tay động chân tại trong phòng chăn nuôi, thuận tiện để trùng vương trộm chuồn ra tới.</w:t>
      </w:r>
      <w:r>
        <w:br w:type="textWrapping"/>
      </w:r>
      <w:r>
        <w:br w:type="textWrapping"/>
      </w:r>
      <w:r>
        <w:rPr>
          <w:b/>
        </w:rPr>
        <w:t xml:space="preserve">Dù sao trùng vương cũng là trùng vương, khi phát hiện Đường Vũ ngay tại bên trong cánh cửa thì gần đây trùng vương bị nuôi tới sướng quen rồi rốt cục dùng tới vuốt trùng tuy rằng ngắn nhỏ nhưng dị thường lợi hại, cắt qua cánh cửa cách ly mạnh mẽ xông vào. Tuy rằng cửa cách ly bên trong chiến hạm tiếp tế rất rắn chắc nhưng còn chưa bằng ngoài chiến hạm và thiết bị chuyên môn phòng ngự trong phòng chăn nuôi trùng vương, đối với móng vuốt của trùng vương mà nói kém hơn rất nhiều.</w:t>
      </w:r>
      <w:r>
        <w:br w:type="textWrapping"/>
      </w:r>
      <w:r>
        <w:br w:type="textWrapping"/>
      </w:r>
      <w:r>
        <w:rPr>
          <w:b/>
        </w:rPr>
        <w:t xml:space="preserve">Giống như cắt qua 1 tờ giấy, căn bản không có phát ra tiếng động gì, trùng vương liền lẻn vào trong phòng họp nơi Đường Vũ bị vây khốn, bay đến phía sau đánh lén 3 con thú nhân độc ác.</w:t>
      </w:r>
      <w:r>
        <w:br w:type="textWrapping"/>
      </w:r>
      <w:r>
        <w:br w:type="textWrapping"/>
      </w:r>
      <w:r>
        <w:rPr>
          <w:b/>
        </w:rPr>
        <w:t xml:space="preserve">Hai bên giằng co một lát thì người thú nhân thứ 3 rốt cục kiên trì không được tươi sống nghẹn chết, tình huống này kích thích hai thú nhân còn lại, hai người nổi giận gầm lên một tiếng đều biến thân.</w:t>
      </w:r>
      <w:r>
        <w:br w:type="textWrapping"/>
      </w:r>
      <w:r>
        <w:br w:type="textWrapping"/>
      </w:r>
      <w:r>
        <w:rPr>
          <w:b/>
        </w:rPr>
        <w:t xml:space="preserve">Trong mắt trùng vương mập ú hiện lên 1 tia hèn mọn, cả 2 thú nhân nhỏ yếu này còn không bằng một 1 thú nhân lợi hại ngày đó tới bắt nó, căn bản chỉ vung vẫy vuốt trùng, thật không hiểu giống cái khủng bố phía sau tại sao lại vì mấy thú nhân yếu kém này mà kêu nó tới đây.</w:t>
      </w:r>
      <w:r>
        <w:br w:type="textWrapping"/>
      </w:r>
      <w:r>
        <w:br w:type="textWrapping"/>
      </w:r>
      <w:r>
        <w:rPr>
          <w:b/>
        </w:rPr>
        <w:t xml:space="preserve">Trùng vương thoạt nhìn nặng nề bay qua chỗ 1 thú nhân trong đó nhưng thực tế tốc độ phi thường mau, trong thời gian nháy mắt liền giải quyết thú nhân mới biến thân một nửa này, xé thú nhân thành hai nửa, thú nhân đã chết mà vẫn còn duy trì trạng thái nửa thú nửa người. Cuối cùng 1 người còn sống sụp đổ, sức chiến đấu của gã yếu nhất trong 3 người, vốn nghĩ đến chẳng qua chỉ là đối phó 1 giống cái nho nhỏ, không ngờ lúc này lại phải đối mặt trùng vương cao cấp khủng bố, gã không rõ vì sao trùng vương phải bảo vệ giống cái này, nhưng lúc này căn bản không có thời gian nghĩ tới điều này! Dã thú run rẩy, hai chân quỳ xuống hướng Đường Vũ.</w:t>
      </w:r>
      <w:r>
        <w:br w:type="textWrapping"/>
      </w:r>
      <w:r>
        <w:br w:type="textWrapping"/>
      </w:r>
      <w:r>
        <w:rPr>
          <w:b/>
        </w:rPr>
        <w:t xml:space="preserve">” Tha, tha mạng!”. Dã thú khóc hô quỳ rạp trên mặt đất run rẩy, run rẩy muốn chết.</w:t>
      </w:r>
      <w:r>
        <w:br w:type="textWrapping"/>
      </w:r>
      <w:r>
        <w:br w:type="textWrapping"/>
      </w:r>
      <w:r>
        <w:br w:type="textWrapping"/>
      </w:r>
      <w:r>
        <w:br w:type="textWrapping"/>
      </w:r>
    </w:p>
    <w:p>
      <w:pPr>
        <w:pStyle w:val="Heading2"/>
      </w:pPr>
      <w:bookmarkStart w:id="166" w:name="chương-61-ném-đá-trúng-chân"/>
      <w:bookmarkEnd w:id="166"/>
      <w:r>
        <w:t xml:space="preserve">61. Chương 61: Ném Đá Trúng Chân</w:t>
      </w:r>
    </w:p>
    <w:p>
      <w:pPr>
        <w:pStyle w:val="Compact"/>
      </w:pPr>
      <w:r>
        <w:br w:type="textWrapping"/>
      </w:r>
      <w:r>
        <w:br w:type="textWrapping"/>
      </w:r>
      <w:r>
        <w:rPr>
          <w:b/>
        </w:rPr>
        <w:t xml:space="preserve">Trên mặt đất đều là máu, vốn Đường Vũ nghĩ muốn xuống dưới thì dứt khoát tiếp tục khoanh chân ngồi ở trên bàn, nhìn thú nhân nằm sấp dưới đất, đó là một con mèo rừng lông vằn vện, lúc này cụt nửa cánh tay, khó khăn dùng ba chân chống chống, miệng liên tục cầu xin tha thứ, nào có kiêu ngạo lúc vừa rồi muốn thi ngược.</w:t>
      </w:r>
      <w:r>
        <w:br w:type="textWrapping"/>
      </w:r>
      <w:r>
        <w:br w:type="textWrapping"/>
      </w:r>
      <w:r>
        <w:rPr>
          <w:b/>
        </w:rPr>
        <w:t xml:space="preserve">Trùng vương mập ú bay tới bên người Đường Vũ đập cánh, con ngươi đáng yêu trừng mắt nhìn, miệng trùng mở ra đóng lại, toàn bộ thân trùng để lộ ra sự hưng phấn. Mỗi lần Đường Vũ gọi nó tới như vậy, chỉ cần nó có thể đúng lúc chạy tới thì đều có thể đạt được đồ ăn cực ngon!</w:t>
      </w:r>
      <w:r>
        <w:br w:type="textWrapping"/>
      </w:r>
      <w:r>
        <w:br w:type="textWrapping"/>
      </w:r>
      <w:r>
        <w:rPr>
          <w:b/>
        </w:rPr>
        <w:t xml:space="preserve">Lúc thú nhân rời khỏi người mình thì không gian đã khôi phục, Đường Vũ nhờ quần áo che dấu từ trong không gian lấy ra lá trà để ở lòng bàn tay, trùng vương mập “chít” 1 tiếng ôm lấy cánh tay của Đường Vũ, ở trên tay cậu hút lấy ma thực.</w:t>
      </w:r>
      <w:r>
        <w:br w:type="textWrapping"/>
      </w:r>
      <w:r>
        <w:br w:type="textWrapping"/>
      </w:r>
      <w:r>
        <w:rPr>
          <w:b/>
        </w:rPr>
        <w:t xml:space="preserve">Thú nhân quỳ rạp trên mặt đất bị mùi ma thực nồng đậm hấp dẫn, hơi hơi ngẩng đầu trộm ngắm thấy 1 màn này thì kinh hách không thôi, trong giây lát giống cái kia cho trùng vương có thể dễ dàng đoạt đi mạng sống của thú nhân ăn ma thực trong tay như thú cưng! Nhưng trùng vương thật cẩn thận thu hồi miệng trùng và vuốt trùng như sợ làm giống cái bị thương!</w:t>
      </w:r>
      <w:r>
        <w:br w:type="textWrapping"/>
      </w:r>
      <w:r>
        <w:br w:type="textWrapping"/>
      </w:r>
      <w:r>
        <w:rPr>
          <w:b/>
        </w:rPr>
        <w:t xml:space="preserve">Giống cái này rốt cuộc là ai?! Vì cái gì ngay cả trùng vương đáng sợ của trùng tộc cũng sẽ nghe lệnh cậu ta?!</w:t>
      </w:r>
      <w:r>
        <w:br w:type="textWrapping"/>
      </w:r>
      <w:r>
        <w:br w:type="textWrapping"/>
      </w:r>
      <w:r>
        <w:rPr>
          <w:b/>
        </w:rPr>
        <w:t xml:space="preserve">Thú nhân mèo rừng run càng lợi hại hơn, trong lòng hận thú nhân cám dỗ anh em của mình muốn chết! Vì cái gì không có nói cho bọn họ thân phận của giống cái này cũng không đơn giản!</w:t>
      </w:r>
      <w:r>
        <w:br w:type="textWrapping"/>
      </w:r>
      <w:r>
        <w:br w:type="textWrapping"/>
      </w:r>
      <w:r>
        <w:rPr>
          <w:b/>
        </w:rPr>
        <w:t xml:space="preserve">Tin tức trùng vương chuồn ra còn chưa bị lộ, thú nhân đáng khinh có mùi xạ hương nồng đậm kia cũng không biết bên Đường Vũ đã thất bại, vẫn đang tiến hành dựa theo kế hoạch.</w:t>
      </w:r>
      <w:r>
        <w:br w:type="textWrapping"/>
      </w:r>
      <w:r>
        <w:br w:type="textWrapping"/>
      </w:r>
      <w:r>
        <w:rPr>
          <w:b/>
        </w:rPr>
        <w:t xml:space="preserve">Nếu Courson đuổi theo tới thì chứng minh giống cái kia không phải Trà Trà, gã sẽ lập tức tới chỗ bên kia đứa con của Hardman chế tạo hiện trường dâm loạn, chia rẽ quan hệ của Trà Trà và tướng quân Hardman, nhưng lúc này nếu xác định giống cái cái kia chính là Trà Trà sẽ hành động ngược lại, kích động lòng ghen tị của giống cái làm cho Trà Trà hoàn toàn hết hy vọng đối gia tộc Garfield và công hội ma thực sư!</w:t>
      </w:r>
      <w:r>
        <w:br w:type="textWrapping"/>
      </w:r>
      <w:r>
        <w:br w:type="textWrapping"/>
      </w:r>
      <w:r>
        <w:rPr>
          <w:b/>
        </w:rPr>
        <w:t xml:space="preserve">Xác nhận thuốc giải trong túi không có vấn đề thì gã cũng không muốn Trà Trà thật sự chết đi, tới lúc đó tướng quân Luke khẳng định sẽ để mình chôn cùng Trà Trà.</w:t>
      </w:r>
      <w:r>
        <w:br w:type="textWrapping"/>
      </w:r>
      <w:r>
        <w:br w:type="textWrapping"/>
      </w:r>
      <w:r>
        <w:rPr>
          <w:b/>
        </w:rPr>
        <w:t xml:space="preserve">“Đã phát tán ảnh chụp làm tình của giống cái kia và Garfield ra ngoài, nói giống cái kia thật là Trà Trà đại nhân trong truyền thuyết?”. Trong quang não truyền tới giọng nói trong trẻo của giống cái, ngữ điệu mang theo chần chờ cùng không đành lòng.</w:t>
      </w:r>
      <w:r>
        <w:br w:type="textWrapping"/>
      </w:r>
      <w:r>
        <w:br w:type="textWrapping"/>
      </w:r>
      <w:r>
        <w:rPr>
          <w:b/>
        </w:rPr>
        <w:t xml:space="preserve">“Ha ha! Tốt lắm! Trà Trà dưới tình huống đã có bầu bạn khế ước mà còn cùng Courson Garfield ở vũ hội phát sinh quan hệ cũng đủ kéo cậu ta từ thần đàn rơi xuống dưới!”. Giọng điệu của thú nhân đáng khinh cực sung sướng, tướng quân Luke có thể cho gã tư liệu hình ảnh cơ mật như vậy, để gã lợi dụng nó thêm, nhưng mà khẳng định lớn nhất của gã là chỉ cần làm tốt chuyện này thì gã là có thể từ 1 bình dân bình thường vọt lên trở thành thú nhân quý tộc đẳng cấp!</w:t>
      </w:r>
      <w:r>
        <w:br w:type="textWrapping"/>
      </w:r>
      <w:r>
        <w:br w:type="textWrapping"/>
      </w:r>
      <w:r>
        <w:rPr>
          <w:b/>
        </w:rPr>
        <w:t xml:space="preserve">Larry cầm ma thực Đơn Tung nghiên cứu cẩn thận, phần tư liệu này là cậu được Đường Vũ sau đó đưa cho riêng mình, so với công khai trên mạng còn thêm 1 ít tâm đắc và tư liệu bức tranh của Đường Vũ. Lúc mỗi lần đọc thì Larry khó có thể khống chế một loại tâm lý sùng bái!</w:t>
      </w:r>
      <w:r>
        <w:br w:type="textWrapping"/>
      </w:r>
      <w:r>
        <w:br w:type="textWrapping"/>
      </w:r>
      <w:r>
        <w:rPr>
          <w:b/>
        </w:rPr>
        <w:t xml:space="preserve">Đột nhiên có người vỗ vai Larry, “Đang xem gì đó?”.</w:t>
      </w:r>
      <w:r>
        <w:br w:type="textWrapping"/>
      </w:r>
      <w:r>
        <w:br w:type="textWrapping"/>
      </w:r>
      <w:r>
        <w:rPr>
          <w:b/>
        </w:rPr>
        <w:t xml:space="preserve">Larry cười cười, thu hồi tư liệu quang, “Ma thực Đơn Tung, cậu có biết theo đuổi con đường này thì cần phải dùng nhiều thời gian học tập mới có thể theo kịp mọi người”.</w:t>
      </w:r>
      <w:r>
        <w:br w:type="textWrapping"/>
      </w:r>
      <w:r>
        <w:br w:type="textWrapping"/>
      </w:r>
      <w:r>
        <w:rPr>
          <w:b/>
        </w:rPr>
        <w:t xml:space="preserve">“Cậu là thiên tài ma thực nha! Khẳng định không thành vấn đề, đúng rồi, tôi vội tới để cậu coi cái này nà! Cậu đừng để cho người khác coi nhá! Thật làm cho người ta khiếp sợ!”. Giống cái này liền giống như kẻ trộm lấy tấm ảnh 3D trong quang não ra, “Cậu coi nà!”</w:t>
      </w:r>
      <w:r>
        <w:br w:type="textWrapping"/>
      </w:r>
      <w:r>
        <w:br w:type="textWrapping"/>
      </w:r>
      <w:r>
        <w:rPr>
          <w:b/>
        </w:rPr>
        <w:t xml:space="preserve">Larry đối bát quái gì đó cũng không cảm thấy hứng thú, đối với người bạn quấy rầy chính mình xem tư liệu cũng có chút không vui lắm, nhưng ở chung cùng bạn không thể tùy hứng quá vì thế liếc mắt nhìn qua, kết quả hình ảnh 18+ nháy mắt khiến cho Larry đỏ mặt.</w:t>
      </w:r>
      <w:r>
        <w:br w:type="textWrapping"/>
      </w:r>
      <w:r>
        <w:br w:type="textWrapping"/>
      </w:r>
      <w:r>
        <w:rPr>
          <w:b/>
        </w:rPr>
        <w:t xml:space="preserve">Bối cảnh hình như là ở 1 chỗ bí mật trong sân nhà, thú nhân màu da hơi nâu gắt gao đè trên người  1 giống cái nhỏ gầy, hai người không mặc nhiều quần áo, nửa người dưới rõ ràng kết hợp cùng 1 chỗ.</w:t>
      </w:r>
      <w:r>
        <w:br w:type="textWrapping"/>
      </w:r>
      <w:r>
        <w:br w:type="textWrapping"/>
      </w:r>
      <w:r>
        <w:rPr>
          <w:b/>
        </w:rPr>
        <w:t xml:space="preserve">Mấy tấm ảnh liên tục đều là hai người kia, cũng không cùng 1 góc độ chụp, chắc là cắt ra từ máy theo dõi, tuy rằng rõ nét nhưng không có tiêu điểm.</w:t>
      </w:r>
      <w:r>
        <w:br w:type="textWrapping"/>
      </w:r>
      <w:r>
        <w:br w:type="textWrapping"/>
      </w:r>
      <w:r>
        <w:rPr>
          <w:b/>
        </w:rPr>
        <w:t xml:space="preserve">Làm cho Larry khiếp sợ chính là hai người  trong bức ảnh đó lại là  Đường Vũ và trung úy Garfield.</w:t>
      </w:r>
      <w:r>
        <w:br w:type="textWrapping"/>
      </w:r>
      <w:r>
        <w:br w:type="textWrapping"/>
      </w:r>
      <w:r>
        <w:rPr>
          <w:b/>
        </w:rPr>
        <w:t xml:space="preserve">Hình xăm hùng tộc, hổ tộc trên hai cánh tay của Đường Vũ ôm trung úy Garfield được chụp rất rõ, làm cho người khác càng biết rõ lang tộc trung úy Garfield không phải là bầu bạn của Đường Vũ.</w:t>
      </w:r>
      <w:r>
        <w:br w:type="textWrapping"/>
      </w:r>
      <w:r>
        <w:br w:type="textWrapping"/>
      </w:r>
      <w:r>
        <w:rPr>
          <w:b/>
        </w:rPr>
        <w:t xml:space="preserve">Nếu Courson ở đây thì khẳng định sẽ thầm mắng Luke âm hiểm, ngay cả chiêu của giới truyền thông xấu tính thường thích dùng cắt câu lấy nghĩa đều dùng tới, chỉ thiếu tấm ảnh bọn họ ký kết bầu bạn nữa thôi!</w:t>
      </w:r>
      <w:r>
        <w:br w:type="textWrapping"/>
      </w:r>
      <w:r>
        <w:br w:type="textWrapping"/>
      </w:r>
      <w:r>
        <w:rPr>
          <w:b/>
        </w:rPr>
        <w:t xml:space="preserve">Lợi dụng vệ tinh đột phá phòng ngự của công hội ma thực sư, nhân viên kỹ thuật bên người Luke quả nhiên không thể coi thường!</w:t>
      </w:r>
      <w:r>
        <w:br w:type="textWrapping"/>
      </w:r>
      <w:r>
        <w:br w:type="textWrapping"/>
      </w:r>
      <w:r>
        <w:rPr>
          <w:b/>
        </w:rPr>
        <w:t xml:space="preserve">Larry bỗng nhiên bỗng nhiên đứng dậy, giận không thể tả, “Mấy tấm ảnh này lấy từ đâu vậy!”.</w:t>
      </w:r>
      <w:r>
        <w:br w:type="textWrapping"/>
      </w:r>
      <w:r>
        <w:br w:type="textWrapping"/>
      </w:r>
      <w:r>
        <w:rPr>
          <w:b/>
        </w:rPr>
        <w:t xml:space="preserve">“Ai, cậu đừng lớn tiếng như vậy, thật không dám tin, còn tưởng rằng Trà Trà là người thần thánh cao quý không thể xâm phạm cỡ nào thì ra chính là người như vậy! Chậc chậc, đều đã là giống cái của đứa con duy nhất của tướng quân Hardman mà còn cùng thú nhân khác ký kết khế ước bầu bạn, cũng không biết thú nhân hùng tộc có thân phận gì, cái này không nói, cư nhiên cùng thú nhân không phải bầu bạn của mình phát sinh……Chậc chậc, tôi thật không biết nên nói gì nữa đây”. Dưới vẻ mặt khinh bỉ của giống cái kia không che dấu được sự ghen tị, lần này vốn đi tới chiến khu có trung úy Garfield, còn tưởng rằng nhân cơ hội giành được tình yêu của trung úy, ai biết đã bị giống cái khác giành trước!</w:t>
      </w:r>
      <w:r>
        <w:br w:type="textWrapping"/>
      </w:r>
      <w:r>
        <w:br w:type="textWrapping"/>
      </w:r>
      <w:r>
        <w:rPr>
          <w:b/>
        </w:rPr>
        <w:t xml:space="preserve">“Đường Vũ không phải là người  tùy tiện như vậy!”. Larry tức điên chỉ vào quang não của đối phương, “Cậu xóa sạch nó đi!”.</w:t>
      </w:r>
      <w:r>
        <w:br w:type="textWrapping"/>
      </w:r>
      <w:r>
        <w:br w:type="textWrapping"/>
      </w:r>
      <w:r>
        <w:rPr>
          <w:b/>
        </w:rPr>
        <w:t xml:space="preserve">“Làm gì kích động như vậy, có liên quan gì tới cậu đâu, chính gã làm ra được còn không cho phép chúng ta nói ư!”. Giống cái này khó chịu bĩu môi, giả bộ xóa ảnh rồi đi khỏi, xoay người vẻ mặt tràn đầy châm biếm.</w:t>
      </w:r>
      <w:r>
        <w:br w:type="textWrapping"/>
      </w:r>
      <w:r>
        <w:br w:type="textWrapping"/>
      </w:r>
      <w:r>
        <w:rPr>
          <w:b/>
        </w:rPr>
        <w:t xml:space="preserve">Giống cái có bầu bạn của thế giới thú nhân phát sinh quan hệ với giống đực không phải bầu bạn cũng nhiều, nhưng đều là chuyện bí mật không thể nói, nếu bị lộ ra sẽ bị người khác chỉ trích.</w:t>
      </w:r>
      <w:r>
        <w:br w:type="textWrapping"/>
      </w:r>
      <w:r>
        <w:br w:type="textWrapping"/>
      </w:r>
      <w:r>
        <w:rPr>
          <w:b/>
        </w:rPr>
        <w:t xml:space="preserve">Tướng quân Luke đã sớm biết người thừa kế nhà Garfield đã ký kết bầu bạn khế ước với Trà Trà, ảnh chụp này với gã không có tác dụng gì, có con chuột trong bóng tối không được lộ diện muốn dùng việc này này gây ra áp lực dư luận, Luke liền thuận tay chọn 1 ít cho đối phương.</w:t>
      </w:r>
      <w:r>
        <w:br w:type="textWrapping"/>
      </w:r>
      <w:r>
        <w:br w:type="textWrapping"/>
      </w:r>
      <w:r>
        <w:rPr>
          <w:b/>
        </w:rPr>
        <w:t xml:space="preserve">Cho nên cái thú nhân đáng khinh thấp kém kia cũng không biết quan hệ của Đường Vũ và Courson, càng không biết Đường Vũ căn bản không có bị hôn mê, còn dương dương tự đắc tiếp tục trò hề ti tiện tự cho là không hề có sơ hở!</w:t>
      </w:r>
      <w:r>
        <w:br w:type="textWrapping"/>
      </w:r>
      <w:r>
        <w:br w:type="textWrapping"/>
      </w:r>
      <w:r>
        <w:rPr>
          <w:b/>
        </w:rPr>
        <w:t xml:space="preserve">Bởi vì vài lần lập công trước nên thú nhân này được cho phép chỉ huy gián điệp mà tướng quân Luke thật vất vả mới cài vào được, thân phận những người đó phần lớn không cao, nhưng càng có lợi cho việc lan truyền lời đồn, không riêng nhóm giống cái đều biết những tấm ảnh  này mà ngay cả bộ phận giống đực thú nhân cũng thấy được!</w:t>
      </w:r>
      <w:r>
        <w:br w:type="textWrapping"/>
      </w:r>
      <w:r>
        <w:br w:type="textWrapping"/>
      </w:r>
      <w:r>
        <w:rPr>
          <w:b/>
        </w:rPr>
        <w:t xml:space="preserve">Cuộc trò chuyện của Courson và thượng tá Simon không thể không dừng lại, nhìn thấy hình ảnh của tấm ảnh lơ lửng không trung không trung thì vẻ mặt Courson âm trầm, từ trước đến nay trung úy đại nhân luôn tao nhã thảnh thơi tựa như thay đổi thành người khác, phàm là thú nhân bị ánh mắt này quét tới đều nhịn không được mà giật mình, thú nhân đi vào báo cáo tin tức thì thảm hại hơn 1 mình thừa nhận lửa giận của trung úy Garfield, lưng chảy mồ hôi lạnh ròng ròng, sợ trung úy nhịn không được lấy gã phát hỏa, tới lúc đó không biết phải nằm trên giường bao lâu đây!</w:t>
      </w:r>
      <w:r>
        <w:br w:type="textWrapping"/>
      </w:r>
      <w:r>
        <w:br w:type="textWrapping"/>
      </w:r>
      <w:r>
        <w:rPr>
          <w:b/>
        </w:rPr>
        <w:t xml:space="preserve">Courson nhanh chóng đi tới chỗ ma thực sư thường xuyên tụ tập, đồng thời mở quang não ra liên lạc Đường Vũ, hy vọng chuyện này sẽ không tạo thành ảnh hưởng xấu với tâm tình của Đường Vũ.</w:t>
      </w:r>
      <w:r>
        <w:br w:type="textWrapping"/>
      </w:r>
      <w:r>
        <w:br w:type="textWrapping"/>
      </w:r>
      <w:r>
        <w:rPr>
          <w:b/>
        </w:rPr>
        <w:t xml:space="preserve">Lúc này Đường Vũ đang nhéo nhéo khuôn mặt mập ú của trùng vương và thẩm vấn thú nhân. Thú nhân mèo rừng này bị hành vi trùng vương thường thường bay qua liếc xéo dọa tới nên Đường Vũ hỏi gì đều trả lời tuốt.</w:t>
      </w:r>
      <w:r>
        <w:br w:type="textWrapping"/>
      </w:r>
      <w:r>
        <w:br w:type="textWrapping"/>
      </w:r>
      <w:r>
        <w:rPr>
          <w:b/>
        </w:rPr>
        <w:t xml:space="preserve">Biết được là thú nhân có mùi rất thối kia mới là kẻ chủ mưu chân chính, Đường Vũ cũng không muốn để lỡ nhiều thời gian lắm, ra lệnh trùng vương khống chế thú nhân mèo rừng, chuẩn bị đi tìm kẻ chủ mưu tính sổ, kết quả quang não bị quăng qua 1 bên phát ra tiếng vang có người đang gọi thì Đường Vũ nhớ tới quang não của mình bị tháo ra.</w:t>
      </w:r>
      <w:r>
        <w:br w:type="textWrapping"/>
      </w:r>
      <w:r>
        <w:br w:type="textWrapping"/>
      </w:r>
      <w:r>
        <w:rPr>
          <w:b/>
        </w:rPr>
        <w:t xml:space="preserve">Sau khi nhặt lên thì hiện lên là yêu cầu kết nối của Courson, Đường Vũ do dự một chút vẫn kết nối, kết quả đối phương nhìn đến bộ dáng cả người chính mình thê thảm thì càng thêm giận không thể át được.</w:t>
      </w:r>
      <w:r>
        <w:br w:type="textWrapping"/>
      </w:r>
      <w:r>
        <w:br w:type="textWrapping"/>
      </w:r>
      <w:r>
        <w:rPr>
          <w:b/>
        </w:rPr>
        <w:t xml:space="preserve">Đường Vũ vội vàng an ủi Courson, giải thích rõ ràng chuyện xảy ra vừa nãy, cũng một tay túm trùng vương mập ú tới phía trước quang não, “Có nó ở đây thì tôi an toàn, anh chạy nhanh tới coi Ares đi, Ares ở trong phòng của tôi, tôi lo lắng con hổ ngốc kia bị ám toán”.</w:t>
      </w:r>
      <w:r>
        <w:br w:type="textWrapping"/>
      </w:r>
      <w:r>
        <w:br w:type="textWrapping"/>
      </w:r>
      <w:r>
        <w:rPr>
          <w:b/>
        </w:rPr>
        <w:t xml:space="preserve">Courson gật gật đầu tắt liên lạc, cũng nhanh chóng hạ lệnh phong tỏa chiến hạm tiếp tế đề phòng kẻ chủ mưu chạy trốn, đồng thời bước nhanh tới phòng của Đường Vũ, nghe xong kế hoạch của kẻ chủ mưu thì Courson cũng có chút lo lắng cho Ares, phương diện thú nguyên lực của con hổ ngốc kia quả thật cực có thiên phú, phát triển về sau tuyệt đối sẽ hơn anh và Carl, nhưng mặt khác thật sự làm cho người ta câm nín.</w:t>
      </w:r>
      <w:r>
        <w:br w:type="textWrapping"/>
      </w:r>
      <w:r>
        <w:br w:type="textWrapping"/>
      </w:r>
      <w:r>
        <w:rPr>
          <w:b/>
        </w:rPr>
        <w:t xml:space="preserve">Bước nhanh đi tới bên ngoài phòng Đường Vũ, Courson lợi dụng thân phận đặc thù ngang ngửa với thượng tá Simon của mình mở cửa phòng Đường Vũ ra, bên trong có 1 con hổ ngủ chổng vó phát ra tiếng ngáy nho nhỏ, chăn của Đường Vũ bị con hổ ôm sát vào trong ngực, sau khi Courson đi vào thì con hổ giật giật mí mắt, ôm sát chăn bông trở mình lại tiếp tục ngủ.</w:t>
      </w:r>
      <w:r>
        <w:br w:type="textWrapping"/>
      </w:r>
      <w:r>
        <w:br w:type="textWrapping"/>
      </w:r>
      <w:r>
        <w:rPr>
          <w:b/>
        </w:rPr>
        <w:t xml:space="preserve">Vẻ mặt Courson hắc tuyến*, anh bận công tác còn con hổ này rảnh rổi không có việc gì cư nhiên ngủ như chết, vừa rồi trên quang não nhìn thấy dáng điệu chật vật của Đường Vũ làm cho anh có chút tức giận, đạp con hổ 1 phát, “Dậy cho tôi! Có người bắt nạt tiểu Vũ!”.</w:t>
      </w:r>
      <w:r>
        <w:br w:type="textWrapping"/>
      </w:r>
      <w:r>
        <w:br w:type="textWrapping"/>
      </w:r>
      <w:r>
        <w:rPr>
          <w:b/>
        </w:rPr>
        <w:t xml:space="preserve">Ares vốn ngủ mơ mơ màng màng, trong lòng đều là mùi của tiểu giống cái, từ lúc rời khỏi Đường Vũ và bị cha ném tới chiến trường thì Ares đã lâu không ngủ thoải mái như vậy.</w:t>
      </w:r>
      <w:r>
        <w:br w:type="textWrapping"/>
      </w:r>
      <w:r>
        <w:br w:type="textWrapping"/>
      </w:r>
      <w:r>
        <w:rPr>
          <w:b/>
        </w:rPr>
        <w:t xml:space="preserve">Đột nhiên bị đạp tỉnh thì cơ bắp Ares nháy mắt căng cứng, vuốt hổ sắc bén duỗi ra, nhìn thấy là Courson mới lại khôi phục lười nhác, nhưng ngay sau đó nghe được lời nói của Courson thì cái đuôi của Ares trực tiếp quất 1 cái, cúi đầu gầm lên.</w:t>
      </w:r>
      <w:r>
        <w:br w:type="textWrapping"/>
      </w:r>
      <w:r>
        <w:br w:type="textWrapping"/>
      </w:r>
      <w:r>
        <w:rPr>
          <w:b/>
        </w:rPr>
        <w:t xml:space="preserve">Đường Vũ đem tin tức tự mình biết được cố hết sức nói cho Courson biết, mà động tác của Courson rất nhanh, lập tức sắp xếp người đi điều tra, rất nhanh 1 chiến sĩ thú nhân lọt vào diện tình nghi. Trừ lần đó ra đột nhiên xuất hiện 1 tin nhắn nhắc nhở phương hướng điều tra của Courson, mấy con sâu nhỏ vốn ẩn núp rất kỹ cùng dần dận bị lộ ra!</w:t>
      </w:r>
      <w:r>
        <w:br w:type="textWrapping"/>
      </w:r>
      <w:r>
        <w:br w:type="textWrapping"/>
      </w:r>
      <w:r>
        <w:rPr>
          <w:b/>
        </w:rPr>
        <w:t xml:space="preserve">Thú nhân đáng khinh kia chỉ sợ cũng không ngờ tới, dương dương tự đắc với chiêu số ti tiện ngược lại làm cho Luke cực nhọc vất vả cài cắm gián điệp bại lộ toàn bộ!</w:t>
      </w:r>
      <w:r>
        <w:br w:type="textWrapping"/>
      </w:r>
      <w:r>
        <w:br w:type="textWrapping"/>
      </w:r>
      <w:r>
        <w:rPr>
          <w:b/>
        </w:rPr>
        <w:t xml:space="preserve">Lúc này thú nhân này còn không biết đã xảy ra chuyện gì, chỉ là canh gác chung quanh lập tức khẩn trương lên, rất nhiều chỗ gã vốn có thể qua lại cũng đều bị cấm đi vào.</w:t>
      </w:r>
      <w:r>
        <w:br w:type="textWrapping"/>
      </w:r>
      <w:r>
        <w:br w:type="textWrapping"/>
      </w:r>
      <w:r>
        <w:rPr>
          <w:b/>
        </w:rPr>
        <w:t xml:space="preserve">Gã chỉ có thể đi dường vòng để tới phòng họp đó, khống chế Trà Trà đang hôn mê và đút thuốc giải, không được để cho Trà Trà chết. Sau đó liền trộm rời khỏi chiến hạm tiếp tế, giao Trà Trà cho tướng quân Luke, đợi lát nữa dư luận từ chiến khu số 3 truyền tới chủ tinh thì Trà Trà có thể chân chính làm việc vì tướng quân Luke.</w:t>
      </w:r>
      <w:r>
        <w:br w:type="textWrapping"/>
      </w:r>
      <w:r>
        <w:br w:type="textWrapping"/>
      </w:r>
      <w:r>
        <w:rPr>
          <w:b/>
        </w:rPr>
        <w:t xml:space="preserve">Ha ha ha! Thú nhân đáng khinh càng nghĩ càng đắc ý, đi đường đều nhanh hơn.</w:t>
      </w:r>
      <w:r>
        <w:br w:type="textWrapping"/>
      </w:r>
      <w:r>
        <w:br w:type="textWrapping"/>
      </w:r>
    </w:p>
    <w:p>
      <w:pPr>
        <w:pStyle w:val="Heading2"/>
      </w:pPr>
      <w:bookmarkStart w:id="167" w:name="chương-62-công-khai-thân-phận"/>
      <w:bookmarkEnd w:id="167"/>
      <w:r>
        <w:t xml:space="preserve">62. Chương 62: Công Khai Thân Phậ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ường Vũ cắt liên lạc với Courson, nói với thú nhân mèo rừng vẫn đang quỳ rạp trên mặt đất, “Đứng lên đi, chúng ta cùng chờ kẻ chủ mưu tự chui đầu vô lưới”. Sau đó sờ sờ đầu trùng vương mập, “Nhóc con, đợi lát còn có 1 người xấu tới nữa, mày có thể đánh được gã không?”.</w:t>
      </w:r>
    </w:p>
    <w:p>
      <w:pPr>
        <w:pStyle w:val="BodyText"/>
      </w:pPr>
      <w:r>
        <w:t xml:space="preserve">Cánh nhỏ của trùng vương mập đập nhanh hơn, liên tục kêu “chít chít”, còn múa may mấy cái vuốt nhỏ, sau đó nhìn chằm chằm trong lòng bàn tay của Đường Vũ, phát ra tiếng kêu “chít chít” rất dài, hình như đang đòi lá trà ngon ngon.</w:t>
      </w:r>
    </w:p>
    <w:p>
      <w:pPr>
        <w:pStyle w:val="BodyText"/>
      </w:pPr>
      <w:r>
        <w:t xml:space="preserve">Đường Vũ bất đắc dĩ cười cười, lấy ra 1 ít lá trà đút cho trùng vương mập ăn, một trận gió thổi qua, đột nhiên 1 vuốt hổ xuất hiện tát trùng vương mập bay lên tường giống đánh bóng cao su, đem Đường Vũ bảo vệ ở ở sau người, mắt hổ tròn tròn màu xanh lạnh lùng nhìn trùng vương, trong họng phát ra tiếng gầm gừ uy hiếp.</w:t>
      </w:r>
    </w:p>
    <w:p>
      <w:pPr>
        <w:pStyle w:val="BodyText"/>
      </w:pPr>
      <w:r>
        <w:t xml:space="preserve">“Ares? Anh tới rồi”. Nhìn thấy bộ dáng của con hổ thì Đường Vũ an tâm, sờ sờ da lông bóng loáng của Ares, “Đừng bắt nạt trùng vương, nó không phải kẻ thù, kẻ thù là tên kia”. Chỉ chỉ thú nhân kia, sau đó vẫy tay với trùng vương mập vẫn đang dính trên tường.</w:t>
      </w:r>
    </w:p>
    <w:p>
      <w:pPr>
        <w:pStyle w:val="BodyText"/>
      </w:pPr>
      <w:r>
        <w:t xml:space="preserve">Nhóc con tủi thân 1 chút liền bay trở về, ánh mắt giống lục bảo thạch* lộ ra sáng bóng ướt át, nó cũng không ngốc, nhìn thấy hổ tộc thú nhân này liền nhận ra đây là 1 trong những thú nhân cường đại bắt mình ngày đó, lúc này 1 chọi 1 thì nó mới không sợ đối phương, chỉ là giống cái đáng sợ kia hình như rất quan tâm thú nhân này, đôi mắt nhỏ như hạt châu* của trùng vương mập quay tròn, rõ ràng thuận thế vờ đáng thương.</w:t>
      </w:r>
    </w:p>
    <w:p>
      <w:pPr>
        <w:pStyle w:val="BodyText"/>
      </w:pPr>
      <w:r>
        <w:t xml:space="preserve">Một chiêu này quả nhiên có tác dụng, Đường Vũ nhíu mày trách cứ, “Nếu vừa rồi không có nhóc con này giúp tôi thì còn không biết bị thú nhân thấp kém này làm nhục hay không, anh đừng bắt nạt nó”. Nói xong đưa lá trà trong tay tới trước mặt trùng vương mập, ý bảo nó ăn đi.</w:t>
      </w:r>
    </w:p>
    <w:p>
      <w:pPr>
        <w:pStyle w:val="BodyText"/>
      </w:pPr>
      <w:r>
        <w:t xml:space="preserve">Ares từ miệng Courson đã biết được chuyện Đường Vũ gặp phải trước đó, bởi vì chính mình mê ngủ làm cho giống cái của anh trải qua nguy hiểm như vậy, anh rất khó chịu, đuôi cọp vô tình xìu xuống, chóp đuôi thỉnh thoảng chạm chạm Đường Vũ.</w:t>
      </w:r>
    </w:p>
    <w:p>
      <w:pPr>
        <w:pStyle w:val="BodyText"/>
      </w:pPr>
      <w:r>
        <w:t xml:space="preserve">Lúc này Courson cũng đi tới, lúc thú nhân ở trên mặt đất kia nhìn thấy Ares thì biết mình xong đời rồi, lúc này lại gặp trung úy Garfield người lãnh đạo trực tiếp lại càng thêm cực sợ hãi, “Tha, tha mạng……Tôi không phải cố ý, cậu, cậu ta có quan hệ mờ ám với Ares là bầu bạn thú nhân của Trà Trà đại nhân, chúng tôi chỉ muốn cho cậu ta bài học thôi! Thật sự!”.</w:t>
      </w:r>
    </w:p>
    <w:p>
      <w:pPr>
        <w:pStyle w:val="BodyText"/>
      </w:pPr>
      <w:r>
        <w:t xml:space="preserve">Ares nghe vậy thì bước tới trước mặt thú nhân, vuốt hổ đặt ở trên người đối phương, móng vuốt sắc nhọn đâm vào trong da thịt của thú nhân mèo rừng, đối phương lại hoàn toàn không có 1 chút tâm tình phản kháng, chỉ có thể liên tục hô tha mạng.</w:t>
      </w:r>
    </w:p>
    <w:p>
      <w:pPr>
        <w:pStyle w:val="BodyText"/>
      </w:pPr>
      <w:r>
        <w:t xml:space="preserve">“Cậu ấy là giống cái của tôi!”. Ares lạnh lùng nói, cuộc đời lần đầu tiên cảm nhận được phẫn nộ, rất muốn xé rách thú nhân ti tiện trước mắt này, nhưng anh biết Đường Vũ khẳng định có nguyên nhân mới giữ lại tên này cho nên con hổ liều mạng kiềm chế sát ý của chính mình.</w:t>
      </w:r>
    </w:p>
    <w:p>
      <w:pPr>
        <w:pStyle w:val="BodyText"/>
      </w:pPr>
      <w:r>
        <w:t xml:space="preserve">Thú nhân mèo rừng nghe vậy thì giật mình ngẩng đầu, cũng bất chấp sợ hãi, “Giống cái của anh?! Giống cái của anh không phải là Trà Trà đại nhân sao?”. Thấy Ares và trung úy Garfield đều một bộ biểu tình xem thường thì đột nhiên một đáp án nhảy ra trước mắt, thú nhân mèo rừng khó khăn quay đầu nhìn về phía Đường Vũ bình tĩnh ngồi ở trên bàn như cũ, “Cậu, cậu, cậu là Trà Trà đại nhân?!”.</w:t>
      </w:r>
    </w:p>
    <w:p>
      <w:pPr>
        <w:pStyle w:val="BodyText"/>
      </w:pPr>
      <w:r>
        <w:t xml:space="preserve">Đường Vũ ở trong ánh mắt gần như sụp đổ của mèo rừng thú nhân thì gật gật đầu, nhận được đáp án khẳng định thì thú nhân mèo rừng hoàn toàn đánh mất năng lực phản kháng, xụi lơ trên mặt đất, trong đầu chỉ còn lại có ý nghĩ chính mình cư nhiên cưỡng hiếp Trà Trà, nếu người nhà của gã, bạn của gã biết hành vi này của gã, cho dù lần này có thể sống sót thì đời này gã cũng hoàn toàn xong đời rồi!</w:t>
      </w:r>
    </w:p>
    <w:p>
      <w:pPr>
        <w:pStyle w:val="BodyText"/>
      </w:pPr>
      <w:r>
        <w:t xml:space="preserve">Courson cởi áo khoác của mình khoác lên người của Đường Vũ, lười quản thú nhân trên mặt đất không biết sống hay chết kia, chờ đợi con chuột kia chui đầu vô lưới.</w:t>
      </w:r>
    </w:p>
    <w:p>
      <w:pPr>
        <w:pStyle w:val="BodyText"/>
      </w:pPr>
      <w:r>
        <w:t xml:space="preserve">Khi thú nhân đáng khinh có mùi xạ hương nồng đậm lén lút tới phòng họp thì sự xuất hiện của Ares và Courson làm cho thú nhân này sửng sốt, xoay người muốn chạy trốn, kết quả bị con hổ nghẹn tới một bụng hỏa chụp cho 1 chưởng, răng nanh sắc bén mấy lần muốn cắn đứt cổ của thú nhân này!</w:t>
      </w:r>
    </w:p>
    <w:p>
      <w:pPr>
        <w:pStyle w:val="BodyText"/>
      </w:pPr>
      <w:r>
        <w:t xml:space="preserve">Sau khi bắt được thú nhân kia thì Courson lập tức tiến hành đại thanh lý trong chiến hạm tiếp tế, thượng tá Simon đã trao quyền hạn tương quan cho Courson, trừ bỏ mấy thú nhân ẩn núp rất kỹ, còn có 1 ít giống cái liên quan tới việc phát tán lời đồn cũng bị lặng lẽ khống chế.</w:t>
      </w:r>
    </w:p>
    <w:p>
      <w:pPr>
        <w:pStyle w:val="BodyText"/>
      </w:pPr>
      <w:r>
        <w:t xml:space="preserve">Tất cả hành động đều lặng yên tiến hành, khi đám giống cái này còn đang kinh ngạc truyền nhau bát quái của trung úy Garfield và Trà Trà thì kẻ tạo ra lời đồn đã bị tóm toàn bộ.</w:t>
      </w:r>
    </w:p>
    <w:p>
      <w:pPr>
        <w:pStyle w:val="BodyText"/>
      </w:pPr>
      <w:r>
        <w:t xml:space="preserve">Thượng tá Simon từ trên cao nhìn xuống Đường Vũ nhưng Đường Vũ vẫn bình tĩnh ngồi như cũ, không có cảm giác khó chịu gì, tựa như đã quen với ánh mắt chung quanh, trong lòng không khỏi trầm trồ khen ngợi, thật không hổ là giống cái mà tướng quân Hardman và người thừa kế gia tộc Quentin đồng thời coi trọng, quả nhiên khác với giống cái bình thường.</w:t>
      </w:r>
    </w:p>
    <w:p>
      <w:pPr>
        <w:pStyle w:val="BodyText"/>
      </w:pPr>
      <w:r>
        <w:t xml:space="preserve">“Không ngờ người gây chú ý nhiều nhất trong tiệc trà xã giao lại xuất hiện ở trong chiến khu của tôi, khó trách cậu có thể cung cấp phương pháp chiến đấu thần kỳ như vậy, còn có thể làm cho trùng vương của trùng tộc ve xanh nghe lời của cậu, Trà Trà vừa ra tay quả nhiên không giống bình thường”. Thượng tá Simon liên tục tán thưởng.</w:t>
      </w:r>
    </w:p>
    <w:p>
      <w:pPr>
        <w:pStyle w:val="BodyText"/>
      </w:pPr>
      <w:r>
        <w:t xml:space="preserve">Đường Vũ, lộ ra nụ cười tiêu chuẩn khi đối mặt với ống kính của camera, “Thượng tá quá khen rồi, tôi chỉ là 1 nhân viên y tế bình thường thôi, làm hết sức nghĩa vụ của chính mình”. Trong lòng đối với việc trò chuyện với cấp trên cảm giác rất phiền chán.</w:t>
      </w:r>
    </w:p>
    <w:p>
      <w:pPr>
        <w:pStyle w:val="BodyText"/>
      </w:pPr>
      <w:r>
        <w:t xml:space="preserve">Phía trước xảy ra chuyện như vậy, sau lại vội vàng tóm bọn nằm vùng trong chiến khu số 3, Đường Vũ căn bản không có cơ hội nghỉ ngơi, Courson nhìn ra Đường Vũ khó chịu nên vội vàng ra mặt ngăn trở sự hiếu kì của thượng tá Simon, “Thượng tá Simon, nếu không có việc gì thì tôi nghĩ Đường Vũ có thể cần nghỉ ngơi”.</w:t>
      </w:r>
    </w:p>
    <w:p>
      <w:pPr>
        <w:pStyle w:val="BodyText"/>
      </w:pPr>
      <w:r>
        <w:t xml:space="preserve">Thượng tá Simon lắc đầu, nói thẳng, “Sao lại không có việc gì, tôi tìm các cậu tới chính là hy vọng có thể mau chóng giải quyết vấn đề lời đồn. Tuy rằng con chuột này đã bị tóm nhưng chuyện bọn họ làm ảnh hưởng cũng rất nghiêm trọng, nếu không giải quyết nhanh chóng thì không riêng đối gia tộc Garfield không tốt mà ngay cả bản thân Trà Trà cũng sẽ bị chỉ trích vô vị”. Chỉ đúng là chuyện tấm ảnh, cho nên làm trò trước mặt bầu bạn khế ước Ares của Trà Trà, thượng tá Simon nói những lời này thì cảm giác rất xấu hổ.</w:t>
      </w:r>
    </w:p>
    <w:p>
      <w:pPr>
        <w:pStyle w:val="BodyText"/>
      </w:pPr>
      <w:r>
        <w:t xml:space="preserve">Đường Vũ nghe mà mơ hồ, nghi hoặc hỏi, “Đã xảy ra chuyện gì?”.</w:t>
      </w:r>
    </w:p>
    <w:p>
      <w:pPr>
        <w:pStyle w:val="BodyText"/>
      </w:pPr>
      <w:r>
        <w:t xml:space="preserve">Courson chần chờ một chút, vẫn lấy hình ảnh trong quang não ra cho Đường Vũ coi, kết quả tiểu giống cái bị nội dung trong hình ảnh kích thích tới mặt đỏ bừng, Courson và Ares nhìn mà hô hấp nặng thêm, 2 dã thú theo bản năng liếc mắt nhìn Đường Vũ một cái, sau đó đồng thời dời đường nhìn ra chỗ khác.</w:t>
      </w:r>
    </w:p>
    <w:p>
      <w:pPr>
        <w:pStyle w:val="BodyText"/>
      </w:pPr>
      <w:r>
        <w:t xml:space="preserve">“Chuyện ảnh chụp là sao?”.Đường Vũ đỏ mặt không chỉ vì xấu hổ mà càng nhiều chính là phẫn nộ!</w:t>
      </w:r>
    </w:p>
    <w:p>
      <w:pPr>
        <w:pStyle w:val="BodyText"/>
      </w:pPr>
      <w:r>
        <w:t xml:space="preserve">“Đây là thủ đoạn bỉ ổi của tướng quân Luke, cũng rất có tác dụng, là đả kích rất nặng đối danh dự Trà Trà của cậu và gia tộc Garfield, nhưng lại sẽ làm cho nhà Hardman vốn coi như đồng minh sẽ tạo ra vết nứt.”. Thượng tá Simon nghiêm túc nói, đương nhiên là có chút nói cho Ares nghe, hy vọng đứa con của tướng quân Hardman không cần do vậy mà bị mắc mưu, sinh ra vết rạn với gia tộc Garfield, để cho Luke thành công châm ngòi ly gián.</w:t>
      </w:r>
    </w:p>
    <w:p>
      <w:pPr>
        <w:pStyle w:val="BodyText"/>
      </w:pPr>
      <w:r>
        <w:t xml:space="preserve">Nhưng phản ứng của con hổ cũng quá bình thản, chẳng lẽ đứa nhỏ Ares này không hiểu việc đời tới nỗi ngay cả giống cái của mình cùng thú nhân không phải bầu bạn phát sinh quan hệ cũng sẽ không thấy tức giận sao? Thượng tá Simon cảm thấy được chính mình già rồi, thật sự không thể hiểu tư tưởng của người trẻ tuổi.</w:t>
      </w:r>
    </w:p>
    <w:p>
      <w:pPr>
        <w:pStyle w:val="BodyText"/>
      </w:pPr>
      <w:r>
        <w:t xml:space="preserve">Đường Vũ không nghe hiểu lời của thượng tá Simon nên trực tiếp hỏi, “Vì sao tôi phát sinh quan hệ với bầu bạn của chính mình cũng sẽ ảnh hưởng tới danh dự của chúng tôi? Người phát tán ảnh chụp này chắc đầu óc có vấn đề!”.</w:t>
      </w:r>
    </w:p>
    <w:p>
      <w:pPr>
        <w:pStyle w:val="BodyText"/>
      </w:pPr>
      <w:r>
        <w:t xml:space="preserve">Lời này vừa nói ra làm cho bệnh tim của lão nhân gia suýt nữa tái phát, thượng tá Simon há hốc miệng, nửa ngày không phát ra âm thanh gì, “Cái gì? Cậu và Courson là bầu bạn? Cậu, các cậu khi nào thì ký kết bầu bạn hả?!”.</w:t>
      </w:r>
    </w:p>
    <w:p>
      <w:pPr>
        <w:pStyle w:val="BodyText"/>
      </w:pPr>
      <w:r>
        <w:t xml:space="preserve">Courson đi lên phía trước ôm chặt bờ vai của Đường Vũ, đối với việc tiểu giống cái chủ động thừa nhận quan hệ của 2 người thì lang tộc thú nhân kiên cường này cư nhiên có chút nghẹn ngào, cố gắng áp chế tâm tình kích động, anh kiên định gật đầu hướng thượng tá Simon khẳng định, trong giọng nói tràn đầy sự sung sướng, “Thật ra sau khi xảy ra cảnh tượng trong bức ảnh này thì chúng tôi liền ký kết bầu bạn khế ước, chỉ là tên tiểu nhân âm hiểm Luke kia giấu đi 1 bộ phận ảnh chụp rồi”.</w:t>
      </w:r>
    </w:p>
    <w:p>
      <w:pPr>
        <w:pStyle w:val="BodyText"/>
      </w:pPr>
      <w:r>
        <w:t xml:space="preserve">Nghe thế Đường Vũ mới hiểu được sao lại thế này, với sự hiểu biết của cậu với truyền thông, 2 chữ khiêu dâm sáng lòe lòe hiện ra trong đầu của cậu, hơn vạn con thảo nê mã* đang phi nhanh, được rồi cậu cư nhiên ở thế giới thú nhân gây ra 1 hồi ảnh khiêu dâm! Đây là chuyện kiểu gì vậy!</w:t>
      </w:r>
    </w:p>
    <w:p>
      <w:pPr>
        <w:pStyle w:val="BodyText"/>
      </w:pPr>
      <w:r>
        <w:t xml:space="preserve">Biết Đường Vũ và Courson đã sớm là quan hệ bầu bạn khế ước thì cuối cùng thượng tá Simon thở phào, đối với nguyên bản khó có thể khống chế ngôn luận tiêu cực thì bây giờ chỉ cần công bố quan hệ của hai người là nó có thể tự sụp đổ. Nghĩ vậy không khỏi có chút oán trách Courson, vừa rồi vì sao thằng nhóc này không nói hại ông lo lắng vô ích.</w:t>
      </w:r>
    </w:p>
    <w:p>
      <w:pPr>
        <w:pStyle w:val="BodyText"/>
      </w:pPr>
      <w:r>
        <w:t xml:space="preserve">Dù sao chiến khu số 3 cũng là chủ chiến khu rất nguy hiểm, rất nhiều tín hiệu đối ngoại là quân nhân quản, cho nên tin tức khiêu dâm đó còn chưa bị truyền ra ngoài, chỉ là chiến khu số 3 đang náo động.</w:t>
      </w:r>
    </w:p>
    <w:p>
      <w:pPr>
        <w:pStyle w:val="BodyText"/>
      </w:pPr>
      <w:r>
        <w:t xml:space="preserve">Trước đó đám người Courson vội vàng bắt sâu, không có thời gian quản chuyện dư luận, sau khi giải quyết chuyện gián điệp thì thượng tá Simon tập họp mọi người lại 1 chỗ.</w:t>
      </w:r>
    </w:p>
    <w:p>
      <w:pPr>
        <w:pStyle w:val="BodyText"/>
      </w:pPr>
      <w:r>
        <w:t xml:space="preserve">Trong đại sảnh tràn đầy tiếng nói chuyện ồn ồn ào ào, mặt Courson tỉnh bơ đứng ở trên bục chủ trì không nói lời nào, thừa nhận ánh mắt phức tạp của mọi người. Tầm mắt của thú nhân chủ yếu là hâm mộ và ghen tị, tuy rằng địa vị cao quý của Trà Trà trong lòng bọn họ bị hạ thấp rất nhiều nhưng vẫn là giống cái thần kỳ có thể mang đến sự thăng cấp thú nguyên lực cho rất nhiều thú nhân.</w:t>
      </w:r>
    </w:p>
    <w:p>
      <w:pPr>
        <w:pStyle w:val="BodyText"/>
      </w:pPr>
      <w:r>
        <w:t xml:space="preserve">Mà ánh mắt của giống cái liền sắc bén hơn rất nhiều, cùng lúc cảm thấy hành vi của Courson ti tiện, khiến cho đám người thầm mến trung úy Courson hết hi vọng, mặt khác lại cười trên nỗi đau của người khác, thì ra người thừa kế giống đực đáng giá kiêu ngạo nhất của gia tộc Garfield bất quá cũng chỉ như vậy, ánh mắt thật đúng là kém, cư nhiên coi trọng giống cái như vậy.</w:t>
      </w:r>
    </w:p>
    <w:p>
      <w:pPr>
        <w:pStyle w:val="BodyText"/>
      </w:pPr>
      <w:r>
        <w:t xml:space="preserve">Không biết thượng tá Simon tập trung mọi người lại 1 chỗ rốt cuộc là trừng phạt trung úy Garfield hay là muốn cách chức anh ta?</w:t>
      </w:r>
    </w:p>
    <w:p>
      <w:pPr>
        <w:pStyle w:val="BodyText"/>
      </w:pPr>
      <w:r>
        <w:t xml:space="preserve">Tâm tư của mọi người cực thấp thỏm, bọn họ cũng không biết chính mình muốn kết quả như thế nào, chỉ là cảm thấy rất không cam tâm.</w:t>
      </w:r>
    </w:p>
    <w:p>
      <w:pPr>
        <w:pStyle w:val="BodyText"/>
      </w:pPr>
      <w:r>
        <w:t xml:space="preserve">Thượng tá Simon thấy mọi người tập trung khá đông đủ thì rốt cục mang theo Đường Vũ đi đại sảnh, đi qua chỗ chiến sĩ thú nhân tụ tập, đi tới trước cái bàn cao cao, “Hôm nay tôi muốn giới thiệu một người cho mọi người biết, có lẽ có nhiều người đã biết cậu ta trước rồi”.</w:t>
      </w:r>
    </w:p>
    <w:p>
      <w:pPr>
        <w:pStyle w:val="BodyText"/>
      </w:pPr>
      <w:r>
        <w:t xml:space="preserve">* lục bảo thạch:</w:t>
      </w:r>
    </w:p>
    <w:p>
      <w:pPr>
        <w:pStyle w:val="BodyText"/>
      </w:pPr>
      <w:r>
        <w:t xml:space="preserve">* hạt châu</w:t>
      </w:r>
    </w:p>
    <w:p>
      <w:pPr>
        <w:pStyle w:val="Compact"/>
      </w:pPr>
      <w:r>
        <w:t xml:space="preserve">* thảo nê mã: lạc đà Nam Mỹ, tên tiếng anh là Alpaca, ngoài ra nó còn là 1 câu tiếng lóng chửi bậy của Tung Của (đờ cờ mờ)</w:t>
      </w:r>
    </w:p>
    <w:p>
      <w:pPr>
        <w:pStyle w:val="Compact"/>
      </w:pPr>
      <w:r>
        <w:drawing>
          <wp:inline>
            <wp:extent cx="2857500" cy="2857500"/>
            <wp:effectExtent b="0" l="0" r="0" t="0"/>
            <wp:docPr descr="" title="" id="1" name="Picture"/>
            <a:graphic>
              <a:graphicData uri="http://schemas.openxmlformats.org/drawingml/2006/picture">
                <pic:pic>
                  <pic:nvPicPr>
                    <pic:cNvPr descr="http://sstruyen.com/images/data/15260/chuong-62-cong-khai-than-phan-1513139881.847.jpg" id="0" name="Picture"/>
                    <pic:cNvPicPr>
                      <a:picLocks noChangeArrowheads="1" noChangeAspect="1"/>
                    </pic:cNvPicPr>
                  </pic:nvPicPr>
                  <pic:blipFill>
                    <a:blip r:embed="rId170"/>
                    <a:stretch>
                      <a:fillRect/>
                    </a:stretch>
                  </pic:blipFill>
                  <pic:spPr bwMode="auto">
                    <a:xfrm>
                      <a:off x="0" y="0"/>
                      <a:ext cx="2857500" cy="2857500"/>
                    </a:xfrm>
                    <a:prstGeom prst="rect">
                      <a:avLst/>
                    </a:prstGeom>
                    <a:noFill/>
                    <a:ln w="9525">
                      <a:noFill/>
                      <a:headEnd/>
                      <a:tailEnd/>
                    </a:ln>
                  </pic:spPr>
                </pic:pic>
              </a:graphicData>
            </a:graphic>
          </wp:inline>
        </w:drawing>
      </w:r>
    </w:p>
    <w:p>
      <w:pPr>
        <w:pStyle w:val="Compact"/>
      </w:pPr>
      <w:r>
        <w:drawing>
          <wp:inline>
            <wp:extent cx="2565400" cy="2565400"/>
            <wp:effectExtent b="0" l="0" r="0" t="0"/>
            <wp:docPr descr="" title="" id="1" name="Picture"/>
            <a:graphic>
              <a:graphicData uri="http://schemas.openxmlformats.org/drawingml/2006/picture">
                <pic:pic>
                  <pic:nvPicPr>
                    <pic:cNvPr descr="http://sstruyen.com/images/data/15260/chuong-62-cong-khai-than-phan-1513139882.637.jpg" id="0" name="Picture"/>
                    <pic:cNvPicPr>
                      <a:picLocks noChangeArrowheads="1" noChangeAspect="1"/>
                    </pic:cNvPicPr>
                  </pic:nvPicPr>
                  <pic:blipFill>
                    <a:blip r:embed="rId173"/>
                    <a:stretch>
                      <a:fillRect/>
                    </a:stretch>
                  </pic:blipFill>
                  <pic:spPr bwMode="auto">
                    <a:xfrm>
                      <a:off x="0" y="0"/>
                      <a:ext cx="2565400" cy="2565400"/>
                    </a:xfrm>
                    <a:prstGeom prst="rect">
                      <a:avLst/>
                    </a:prstGeom>
                    <a:noFill/>
                    <a:ln w="9525">
                      <a:noFill/>
                      <a:headEnd/>
                      <a:tailEnd/>
                    </a:ln>
                  </pic:spPr>
                </pic:pic>
              </a:graphicData>
            </a:graphic>
          </wp:inline>
        </w:drawing>
      </w:r>
    </w:p>
    <w:p>
      <w:pPr>
        <w:pStyle w:val="Compact"/>
      </w:pPr>
      <w:r>
        <w:drawing>
          <wp:inline>
            <wp:extent cx="2971800" cy="2730500"/>
            <wp:effectExtent b="0" l="0" r="0" t="0"/>
            <wp:docPr descr="" title="" id="1" name="Picture"/>
            <a:graphic>
              <a:graphicData uri="http://schemas.openxmlformats.org/drawingml/2006/picture">
                <pic:pic>
                  <pic:nvPicPr>
                    <pic:cNvPr descr="http://sstruyen.com/images/data/15260/chuong-62-cong-khai-than-phan-1513139882.8006.jpg" id="0" name="Picture"/>
                    <pic:cNvPicPr>
                      <a:picLocks noChangeArrowheads="1" noChangeAspect="1"/>
                    </pic:cNvPicPr>
                  </pic:nvPicPr>
                  <pic:blipFill>
                    <a:blip r:embed="rId176"/>
                    <a:stretch>
                      <a:fillRect/>
                    </a:stretch>
                  </pic:blipFill>
                  <pic:spPr bwMode="auto">
                    <a:xfrm>
                      <a:off x="0" y="0"/>
                      <a:ext cx="2971800" cy="2730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77" w:name="chương-63-thần-thú-chúc-phúc"/>
      <w:bookmarkEnd w:id="177"/>
      <w:r>
        <w:t xml:space="preserve">63. Chương 63: Thần Thú Chúc Phúc</w:t>
      </w:r>
    </w:p>
    <w:p>
      <w:pPr>
        <w:pStyle w:val="Compact"/>
      </w:pPr>
      <w:r>
        <w:br w:type="textWrapping"/>
      </w:r>
      <w:r>
        <w:br w:type="textWrapping"/>
      </w:r>
      <w:r>
        <w:rPr>
          <w:b/>
        </w:rPr>
        <w:t xml:space="preserve">Lời thượng tá Simon vừa nói ra thì dưới đài truyền đến một trận ồn ào, thượng tá nhíu mày nói, “Các người là quân nhân, tranh cãi ầm ĩ như vậy còn ra thể thống gì nữa! Nghiêm!”.</w:t>
      </w:r>
      <w:r>
        <w:br w:type="textWrapping"/>
      </w:r>
      <w:r>
        <w:br w:type="textWrapping"/>
      </w:r>
      <w:r>
        <w:rPr>
          <w:b/>
        </w:rPr>
        <w:t xml:space="preserve">Chiến sĩ thú nhân dưới đài và giống cái lập tức phản xạ có điều kiện đứng thẳng thân mình, nện bước chỉnh tề đứng lại phát ra tiếng cộp cộp, cảm giác rất có khí thế. Đường Vũ lẳng lặng đứng ở bên cạnh thượng tá Simon, phía sau là Courson và Ares, hai người đều là một thân quân phục, thoạt nhìn cực đẹp trai. Mà Đường Vũ mặc đồng phục quân y làm cho người biết Đường Vũ trước có chút kinh ngạc, 1 ý tưởng li kì xuất hiện ở trong đầu của rất nhiều người.</w:t>
      </w:r>
      <w:r>
        <w:br w:type="textWrapping"/>
      </w:r>
      <w:r>
        <w:br w:type="textWrapping"/>
      </w:r>
      <w:r>
        <w:rPr>
          <w:b/>
        </w:rPr>
        <w:t xml:space="preserve">Chẳng lẽ giống cái lớn lên rất giống Trà trà này thật ra là Trà Trà thật?!</w:t>
      </w:r>
      <w:r>
        <w:br w:type="textWrapping"/>
      </w:r>
      <w:r>
        <w:br w:type="textWrapping"/>
      </w:r>
      <w:r>
        <w:rPr>
          <w:b/>
        </w:rPr>
        <w:t xml:space="preserve">Đáp án này làm cho mọi người theo bản năng trừng lớn con mắt, Trà Trà là thân phận gì a, sao cậu ta sẽ đến chiến khu tiền tuyến làm 1 nhân viên y tế nho nhỏ, công tác này vừa vất vả lại nguy hiểm, phải thường xuyên đi theo chiến sĩ thú nhân vào chiến trường, đối binh lính bị thương nặng tiến hành công tác cấp cứu điều trị, rất ít có giống cái sẵn lòng làm phần công tác này, bình thường đều dùng đủ các lí do để không tới. Nếu Trà Trà muốn đến tiền tuyến giúp đỡ thì tối thiểu cũng phải là ma thực sư chứ, ma thực sư được hưởng thụ đãi ngộ tốt nhất, được ưu tiên bảo vệ nhất, tốt hơn nhiều so với nhân viên y tế.</w:t>
      </w:r>
      <w:r>
        <w:br w:type="textWrapping"/>
      </w:r>
      <w:r>
        <w:br w:type="textWrapping"/>
      </w:r>
      <w:r>
        <w:rPr>
          <w:b/>
        </w:rPr>
        <w:t xml:space="preserve">Hơn nữa  trước đó bởi vì  2 thú nhân ưu tú Courson và Ares rất thân thiết với đối phương, rất nhiều người có thái độ không tốt với cậu ta, nếu giống cái kia thật là Trà Trà đại nhân, vậy, vậy……. Không, sẽ không, thượng tá Simon có thể chính là bởi vì chuyện thuốc xịt mà biểu dương cậu ta thôi.</w:t>
      </w:r>
      <w:r>
        <w:br w:type="textWrapping"/>
      </w:r>
      <w:r>
        <w:br w:type="textWrapping"/>
      </w:r>
      <w:r>
        <w:rPr>
          <w:b/>
        </w:rPr>
        <w:t xml:space="preserve">Nhưng ngay sau đó lời của thượng tá Simon đập tan sự tự lừa mình của mọi người, “Vị này chính là Trà Trà – Đường Vũ cung cấp số liệu tỉ mỉ của ma thực Đơn Tung, thật vinh hạnh khi cậu ấy có thể tới chiến khu số 3 của chúng ta, chẳng những mang tới cho chúng ta loại thuốc có thể giết chết trùng tộc ve xanh, tránh cho chiến khu số 3 bị tiêu diệt mà còn cùng chiến sĩ trung úy Courson Garfield vĩ đại của chúng ta và con của tướng quân Hardman hợp tác bắt được trùng vương ve xanh có thể giải quyết vấn đề thú nguyên lực bị hao tổn! Công tích </w:t>
      </w:r>
      <w:r>
        <w:rPr>
          <w:i/>
          <w:b/>
        </w:rPr>
        <w:t xml:space="preserve">(công trạng &amp; thành tích)</w:t>
      </w:r>
      <w:r>
        <w:rPr>
          <w:b/>
        </w:rPr>
        <w:t xml:space="preserve"> này liền đủ để tôi không biết thưởng cho đối phương như thế nào, mà hôm nay giống cái này lặng lẽ giúp đỡ mọi người lại gặp nguy hiểm tới từ bên trong thú nhân! Thật sự làm cho cho tôi đau lòng không thôi!”.</w:t>
      </w:r>
      <w:r>
        <w:br w:type="textWrapping"/>
      </w:r>
      <w:r>
        <w:br w:type="textWrapping"/>
      </w:r>
      <w:r>
        <w:rPr>
          <w:b/>
        </w:rPr>
        <w:t xml:space="preserve">Thú nhân dưới khán đài nghe tới đó vừa khiếp sợ lại nghi hoặc, khiếp sợ vì Trà Trà thật sự đi tới chiến khu số 3 của bọn họ, nghi hoặc vì nguy hiểm tới từ bên trong thú nhân là có ý gì?</w:t>
      </w:r>
      <w:r>
        <w:br w:type="textWrapping"/>
      </w:r>
      <w:r>
        <w:br w:type="textWrapping"/>
      </w:r>
      <w:r>
        <w:rPr>
          <w:b/>
        </w:rPr>
        <w:t xml:space="preserve">Mà tâm tình của nhóm giống cái cực phức tạp, nếu Ghana chính là Trà Trà thì hết thảy chỗ ngờ vực cũng đã rõ ràng rồi, khó trách con của tướng quân Hardman sẽ bám dính đối phương như vậy, thì ra không phải hổ tộc thú nhân này ăn vụng…….. Nhưng là trong khoảng thời gian này Trà Trà và trung úy Garfield thân mật với nhau thì bọn họ đều nhìn thấy hết, xem ra tính chân thật của tấm ảnh này rất cao. Hừ, cho dù cậu ta lợi hại như vậy thì cũng có ích lợi gì, cùng thú nhân không phải bầu bạn của mình phát sinh cái loại sự tình này, thật là đủ mất mặt!</w:t>
      </w:r>
      <w:r>
        <w:br w:type="textWrapping"/>
      </w:r>
      <w:r>
        <w:br w:type="textWrapping"/>
      </w:r>
      <w:r>
        <w:rPr>
          <w:b/>
        </w:rPr>
        <w:t xml:space="preserve">Hai người lén lút cùng một chỗ thì đoán chừng bên tướng quân Hardman không thể chấp nhận Đường Vũ lại có bầu bạn thú nhân mới! Dù sao cho dù thân phận Trà Trà cao tới đâu thì lấy thân phận của Ares thân phận mà nói, cùng 1 thú nhân cùng sở hữu 1 giống cái đều đủ rất mất mặt rồi, mà bây giờ lại lòi ra thêm 1 người nữa, cho dù Ares đồng ý thì tướng quân Hardman cũng sẽ không đồng ý.</w:t>
      </w:r>
      <w:r>
        <w:br w:type="textWrapping"/>
      </w:r>
      <w:r>
        <w:br w:type="textWrapping"/>
      </w:r>
      <w:r>
        <w:rPr>
          <w:b/>
        </w:rPr>
        <w:t xml:space="preserve">Hai thi thể của thú nhân và thú nhân mèo rừng bị cụt 1 tay bị khiêng ra, thượng tá Simon hơi đau lòng chỉ vào ba người, “Thú nhân xâm phạm giống cái là 1 trong những tội danh không thể tha thứ nhất, mà 3 thú nhân này chẳng những muốn xâm phạm giống cái, còn chuẩn bị sau đó cho Trà Trà uống thuốc độc để giết người diệt khẩu! Loại thú nhân cặn bã này cư nhiên lại tồn tại trong chiến khu số 3 của chúng ta! Điều này làm những người vì bảo vệ chiến khu số 3 vĩnh viễn mất đi </w:t>
      </w:r>
      <w:r>
        <w:rPr>
          <w:i/>
          <w:b/>
        </w:rPr>
        <w:t xml:space="preserve">(aka chết)</w:t>
      </w:r>
      <w:r>
        <w:rPr>
          <w:b/>
        </w:rPr>
        <w:t xml:space="preserve"> và vô vàn chiến sĩ thú nhân sao có thể chịu đựng nổi!”.</w:t>
      </w:r>
      <w:r>
        <w:br w:type="textWrapping"/>
      </w:r>
      <w:r>
        <w:br w:type="textWrapping"/>
      </w:r>
      <w:r>
        <w:rPr>
          <w:b/>
        </w:rPr>
        <w:t xml:space="preserve">Thượng tá Simon thật biết kích động không khí, các thú nhân dưới đài nghe được hành vi ác liệt của ba thú nhân này, còn muốn giết chết Trà Trà đại nhân thì một đám tức giận không thôi, tình huống ở hiện trường vô cùng căng thẳng, liền ngay cả Courson và Ares đã sớm biết tin tức này nhưng khi lại nghe tính toán của ba người thú nhân này thì dục vọng giết người lại dâng lên mãnh liệt.</w:t>
      </w:r>
      <w:r>
        <w:br w:type="textWrapping"/>
      </w:r>
      <w:r>
        <w:br w:type="textWrapping"/>
      </w:r>
      <w:r>
        <w:rPr>
          <w:b/>
        </w:rPr>
        <w:t xml:space="preserve">Thú nhân còn sống duy nhất run rẩy không thôi, nhiều ánh mắt muốn giết người như vậy kéo tới thì gã đã không có cách nói chuyện rõ ràng, chỉ có thể không ngừng cầu xin tha thứ.</w:t>
      </w:r>
      <w:r>
        <w:br w:type="textWrapping"/>
      </w:r>
      <w:r>
        <w:br w:type="textWrapping"/>
      </w:r>
      <w:r>
        <w:rPr>
          <w:b/>
        </w:rPr>
        <w:t xml:space="preserve">Thượng tá Simon tức giận nói, “Người như thế căn bản không có ý nghĩa sống sót, kéo xuống thực thi xử bắn!”. Công khai xử quyết thú nhân này cũng là vì để cảnh tỉnh những người khác, chiến khu trái với chủ tinh có nhiều phản loạn, nhưng nếu bởi vậy mà tổn thương tới giống cái thì là hành vi phạm tội tuyệt đối không thể chịu đựng được!</w:t>
      </w:r>
      <w:r>
        <w:br w:type="textWrapping"/>
      </w:r>
      <w:r>
        <w:br w:type="textWrapping"/>
      </w:r>
      <w:r>
        <w:rPr>
          <w:b/>
        </w:rPr>
        <w:t xml:space="preserve">Thú nhân kia thấy mình không còn cơ hội sống sót thì dứt khoát ăn không được thì đạp đổ, rống to, “Cậu ta thèm khát giống đực như vậy, bầu bạn của mình ngay tại bên người mà còn cùng trung úy Garfield xằng bậy, tôi chẳng qua muốn thỏa mãn cậu ta thôi! Nói không chừng sau đó Trà Trà còn thích tôi! Dựa vào cái gì giết tôi!”.</w:t>
      </w:r>
      <w:r>
        <w:br w:type="textWrapping"/>
      </w:r>
      <w:r>
        <w:br w:type="textWrapping"/>
      </w:r>
      <w:r>
        <w:rPr>
          <w:b/>
        </w:rPr>
        <w:t xml:space="preserve">Lời này vừa nói ra thì sắc mặt của Đường Vũ cực kỳ khó coi! Sắc mặt các thú nhân dưới đài cũng khó coi, mà nhiều giống cái vẻ mặt vui sướng khi người gặp họa lại kiềm nén không dám biểu lộ ra.</w:t>
      </w:r>
      <w:r>
        <w:br w:type="textWrapping"/>
      </w:r>
      <w:r>
        <w:br w:type="textWrapping"/>
      </w:r>
      <w:r>
        <w:rPr>
          <w:b/>
        </w:rPr>
        <w:t xml:space="preserve">Tuy rằng thế giới thú nhân ngầm thừa nhận cuộc sống gia đình 1 vợ nhiều chồng nhưng cực phản cảm giống cái khi chưa ký kết bầu bạn liền cùng người khác phát sinh quan hệ, hơn nữa đối giống cái đã có bầu bạn thì càng thêm hà khắc, cho rằng đây là sỉ nhục với khế ước thần thánh.</w:t>
      </w:r>
      <w:r>
        <w:br w:type="textWrapping"/>
      </w:r>
      <w:r>
        <w:br w:type="textWrapping"/>
      </w:r>
      <w:r>
        <w:rPr>
          <w:b/>
        </w:rPr>
        <w:t xml:space="preserve">Trong mắt của Ares chỉ có Đường Vũ, cảm xúc của tiểu giống cái đột nhiên phập phồng kịch liệt, dưới tình trạng con hổ đứng gần như vậy thì lập tức cảm nhận được sự tức giận khi bị sỉ nhục, vì thế bước tới trước dùng tay ôm Đường Vũ vào lòng, tưởng tượng trước kia anh nhìn thấy động tác giống đực trấn an giống cái mà vuốt ve lưng của Đường Vũ, mà Courson chậm chân chỉ nhún nhún vai, trục tiếp đi tới trước mặt thú nhân mèo rừng, hung hăng đạp 1 cái, tiếng xương nứt nghe mà ê răng.</w:t>
      </w:r>
      <w:r>
        <w:br w:type="textWrapping"/>
      </w:r>
      <w:r>
        <w:br w:type="textWrapping"/>
      </w:r>
      <w:r>
        <w:rPr>
          <w:b/>
        </w:rPr>
        <w:t xml:space="preserve">Đường Vũ đẩy Ares ra, kéo Courson ra, đứng trước mặt mèo rừng thú nhân, bởi vì cực tức giận nên Thái Cực bát quái đồ trong đầu rốt cục vận chuyển, cậu chậm rãi mò ra một ít quy luật, xem ra bát quái đồ này muốn vận chuyển có liên quan tới tâm tình của cậu, trước đó ba thú nhân kia muốn cưỡng hiếp cậu, nhưng bởi vì cậu cố gắng làm cho chính mình bình tĩnh nên ngược lại ức chế bát quái đồ vận chuyển, mà hiện tại đối với thú nhân ti tiện đã làm sai còn ngược lại đổ tội cho người khác thì cậu cảm thấy cực tức giận, cảm xúc phập phồng kịch liệt, trong lời nói mang theo sự lạnh lùng hiếm thấy.</w:t>
      </w:r>
      <w:r>
        <w:br w:type="textWrapping"/>
      </w:r>
      <w:r>
        <w:br w:type="textWrapping"/>
      </w:r>
      <w:r>
        <w:rPr>
          <w:b/>
        </w:rPr>
        <w:t xml:space="preserve">“Thích ngươi?”. Đường Vũ túm áo thú nhân đó, tinh thần lực cường đại phối hợp lực lượng thần bí từ tay cậu mạnh mẽ tiến vào trong cơ thể thú nhân mèo rừng tiến hành phá hoại bốn phía, cổ tinh thần lực này không phải của Đường Vũ, giống như là từ Thái Cực bát quái đồ tạm thời cho Đường Vũ mượn, lửa giận lúc trước suýt bị cưỡng hiếp và hiện tại tức giận bị bêu xấu được phát tiết, cậu cười lạnh, đáy mắt tràn đầy lửa giận lạnh như băng, “Làm sai sẽ bị trừng phạt!”.</w:t>
      </w:r>
      <w:r>
        <w:br w:type="textWrapping"/>
      </w:r>
      <w:r>
        <w:br w:type="textWrapping"/>
      </w:r>
      <w:r>
        <w:rPr>
          <w:b/>
        </w:rPr>
        <w:t xml:space="preserve">Sắc mặt của dãy thú nhân gần Đường Vũ nhất và đám người thượng tá Simon khẽ biến, một cỗ lực lượng thần bí phát ra từ trong cơ thể Đường Vũ, mục tiêu là thú nhân mèo rừng trước mặt Đường Vũ nhưng bên bọn họ – những người đứng xem lại cảm thấy có loại cảm giác muốn quỳ xuống, duy nhất thấy bình thường chỉ có Courson và Ares. Thượng tá Simon miễn cưỡng chống lại cái loại cảm giác này, trong lòng âm thầm khiếp sợ, nhớ tới bộ dáng dạo bước ở trên chiến trường của Trà Trà trước đó thì thượng tá Simon phát hiện mình đã muốn đánh giá cao Trà Trà rồi nhưng thực tế vẫn là xem nhẹ đối phương!</w:t>
      </w:r>
      <w:r>
        <w:br w:type="textWrapping"/>
      </w:r>
      <w:r>
        <w:br w:type="textWrapping"/>
      </w:r>
      <w:r>
        <w:rPr>
          <w:b/>
        </w:rPr>
        <w:t xml:space="preserve">Bỏ mèo rừng thú nhân ra, Đường Vũ đứng lên, thú nhân thừa nhận lửa giận của Đường Vũ trực tiếp xụi lơ trên mặt đất, trong mắt một mảnh hỗn loạn, khóe miệng co quắp, nước miếng chảy ra từ bên miệng, tựa hồ hoàn toàn biến thành tên ngốc! Chiến sĩ thú nhân đứng gần đó nhất thấy thế thì sợ hãi từ đáy lòng xẹt qua, chống đỡ cổ uy áp kia cũng đã đủ vất vả, khi ánh mắt của Đường Vũ xẹt qua trên người bọn họ thì các thú nhân không thể kiềm được mà quỳ xuống!</w:t>
      </w:r>
      <w:r>
        <w:br w:type="textWrapping"/>
      </w:r>
      <w:r>
        <w:br w:type="textWrapping"/>
      </w:r>
      <w:r>
        <w:rPr>
          <w:b/>
        </w:rPr>
        <w:t xml:space="preserve">Cảm giác có được lực lượng thật tốt, chỉ là lực lượng mượn được thôi mà đã có thể đủ đạt tới loại hiệu quả này, nếu lực lượng này đều thuộc về mình thì tốt biết bao!</w:t>
      </w:r>
      <w:r>
        <w:br w:type="textWrapping"/>
      </w:r>
      <w:r>
        <w:br w:type="textWrapping"/>
      </w:r>
      <w:r>
        <w:rPr>
          <w:b/>
        </w:rPr>
        <w:t xml:space="preserve">Đường Vũ tiếp tục theo đuổi cảm xúc gia tốc vận chuyển của Thái Cực bát quái đồ, cả đại sảnh của chiến hạm tiếp tế giống như là vườn trà của cậu, mỗi một chiến sĩ thú nhân đều là cây trà trong vườn trà, mà cậu là chủ vườn trà, mỗi chỗ nhìn thấy đều nắm ở trong tay. Cuối cùng không chỉ có dãy thú nhân phía trước, tất cả thú nhân, bao gồm giống cái và thượng tá Simon đều không thể chống cự cổ uy áp kia mà quỳ rạp xuống đất!</w:t>
      </w:r>
      <w:r>
        <w:br w:type="textWrapping"/>
      </w:r>
      <w:r>
        <w:br w:type="textWrapping"/>
      </w:r>
      <w:r>
        <w:rPr>
          <w:b/>
        </w:rPr>
        <w:t xml:space="preserve">Chỉ còn lại có Courson và Ares hoàn toàn không có bị ảnh hưởng, Ares nắm chặt nắm tay, lại tới nữa, loại cảm giác không nắm bắt được này lại tới nữa! Lần trước là lúc biểu diễn trà đạo, bây giờ lại xuất hiện một lần nữa! Ares cúi đầu rống lên, đi qua nắm chặt cánh tay của Đường Vũ, không muốn buông ra.</w:t>
      </w:r>
      <w:r>
        <w:br w:type="textWrapping"/>
      </w:r>
      <w:r>
        <w:br w:type="textWrapping"/>
      </w:r>
      <w:r>
        <w:rPr>
          <w:b/>
        </w:rPr>
        <w:t xml:space="preserve">Courson cũng cảm giác được loại cảm xúc này, bắt chước Ares giữ chặt Đường Vũ, giống như như vậy có thể giữ đối phương lại.</w:t>
      </w:r>
      <w:r>
        <w:br w:type="textWrapping"/>
      </w:r>
      <w:r>
        <w:br w:type="textWrapping"/>
      </w:r>
      <w:r>
        <w:rPr>
          <w:b/>
        </w:rPr>
        <w:t xml:space="preserve">Khi hai người 1 trái 1 phải giữ chặt Đường Vũ thì tốc độ vận chuyển của Thái Cực bát quái đồ nhanh hơn, tinh thần lực cư nhiên trực tiếp xuyên qua thân thể của Đường Vũ tiến vào trong cơ thể của Courson và Ares, cùng hai người hình thành hỗ động, trong nháy mắt ba người tựa như gắn bó thành nhất thể! Trên đầu của Đường Vũ chậm rãi xuất hiện con hổ vằn vàng uy mãnh và 1 con sói trắng như tuyết!</w:t>
      </w:r>
      <w:r>
        <w:br w:type="textWrapping"/>
      </w:r>
      <w:r>
        <w:br w:type="textWrapping"/>
      </w:r>
      <w:r>
        <w:rPr>
          <w:b/>
        </w:rPr>
        <w:t xml:space="preserve">Các thú nhân thấy 1 màn như vậy thì cực hâm mộ, là bầu bạn khế ước hiện hình! Truyền thuyết bầu bạn khế ước sẽ chỉ ở bầu bạn chân chính yêu nhau mới xuất hiện, biểu thị thần thú vô thượng chúc phúc đối với bọn họ, bình thường sau khi hiện hình thì thú nguyên lực của giống đực thú nhân sẽ tới 1 bình cảnh mới, mà ma nguyên lực của giống cái cũng đồng dạng như thế! Truyền thuyết này rất nhiều thú nhân trước đây đều nghe qua, khích lệ bọn họ nghiêm túc tìm kiếm bầu bạn chân chính, nhưng sau khi trưởng thành bọn họ mới biết được truyền thuyết chỉ là truyền thuyết, là giả, có thể tìm được giống cái bằng lòng ký kết bầu bạn khế ước vơi mình thì đã tốt rồi, nào có tư cách chọn ba lấy bốn.</w:t>
      </w:r>
      <w:r>
        <w:br w:type="textWrapping"/>
      </w:r>
      <w:r>
        <w:br w:type="textWrapping"/>
      </w:r>
      <w:r>
        <w:rPr>
          <w:b/>
        </w:rPr>
        <w:t xml:space="preserve">Nếu Đường Vũ biết suy nghĩ trong lòng của các thú nhân thì khẳng định sẽ cười nhạt, truyền thuyết đều là xuyên tạc sự thật! Sẽ xuất hiện loại tình huống này căn bản là tinh thần lực và thú nguyên lực đủ tượng hóa rồi hiện ra </w:t>
      </w:r>
      <w:r>
        <w:rPr>
          <w:i/>
          <w:b/>
        </w:rPr>
        <w:t xml:space="preserve">(đủ mạnh tạo thành hình ảnh thực thể)</w:t>
      </w:r>
      <w:r>
        <w:rPr>
          <w:b/>
        </w:rPr>
        <w:t xml:space="preserve">, chỉ là không ngờ thế giới thú nhân cư nhiên cũng có tồn tại  loại tương tự song tu gì đó, lúc ba người thông qua tinh thần lực của Đường Vũ hòa thành 1 thể thì sắc mặt Đường Vũ đỏ lên, 1 chỗ dưới thân bắt đầu xôn xao, Thái Cực bát quái đồ trong đầu nháy mắt ngừng vận chuyển, Đường Vũ trực tiếp thoát lực té ngửa ra sau, Ares lập tức chụp được Đường Vũ, ôm chặt vào trong ngực liền đi ra ngoài.</w:t>
      </w:r>
      <w:r>
        <w:br w:type="textWrapping"/>
      </w:r>
      <w:r>
        <w:br w:type="textWrapping"/>
      </w:r>
      <w:r>
        <w:rPr>
          <w:b/>
        </w:rPr>
        <w:t xml:space="preserve">Uy áp biến mất, thượng tá Simon và các chiến sĩ thú nhân rốt cục có thể đứng lên. Courson nhìn một vòng, gật đầu với thượng tá Simon, không giải thích gì, đi theo Ares và Đường Vũ ra ngoài.</w:t>
      </w:r>
      <w:r>
        <w:br w:type="textWrapping"/>
      </w:r>
      <w:r>
        <w:br w:type="textWrapping"/>
      </w:r>
      <w:r>
        <w:rPr>
          <w:b/>
        </w:rPr>
        <w:t xml:space="preserve">Tất cả mọi người ở đây không nói gì, hơn nữa sắc mặt các giống cái xanh trắng khó coi, không ngờ trung úy Garfield đã là bầu bạn khế ước của Trà trà! Tướng quân Hardman có thể trơ mắt nhìn giống cái bầu bạn của con mình ký kết khế ước với nhiều giống đực thú nhân như vậy! Trà Trà rốt cuộc là ai, ngay cả tướng quân Hardman đều sẽ khoan dung với cậu ta như vậy?</w:t>
      </w:r>
      <w:r>
        <w:br w:type="textWrapping"/>
      </w:r>
      <w:r>
        <w:br w:type="textWrapping"/>
      </w:r>
      <w:r>
        <w:rPr>
          <w:b/>
        </w:rPr>
        <w:t xml:space="preserve">Nghĩ tới uy áp vừa rồi thì sợ hãi dấy lên từ đáy lòng làm cho bọn họ ngay cả lòng ghen tị đều không thể giữ lại, dụng tâm hiểm ác của bức ảnh trước đó không cần nói cũng biết. Mà giống cái và thú nhân tham dự phát tán tấm ảnh này lại sợ tới run run, trên bục chính là thú nhân mèo rừng đối diện với Trà trà liền biến thành tên ngốc từng là kẻ có ý xấu.</w:t>
      </w:r>
      <w:r>
        <w:br w:type="textWrapping"/>
      </w:r>
      <w:r>
        <w:br w:type="textWrapping"/>
      </w:r>
      <w:r>
        <w:rPr>
          <w:b/>
        </w:rPr>
        <w:t xml:space="preserve">Hùng thú Carl đang theo rất nhiều chiến sĩ thú nhân đi tới chiến khu số 3, vốn  anh đang dọn dẹp bảo bối cơ giáp thì đột nhiên đáy lòng truyền đến một trận xôn xao làm cho con gấu này sợ run cả người, thật là kỳ quái, tối hôm qua anh không phải đã coi hình của tiểu giống cái tự sướng sao? Như thế nào lại động dục? He he, bất quá không sợ, lập tức sẽ chia tay người anh em năm ngón tay, cũng không biết Đường Vũ có nhớ anh không?</w:t>
      </w:r>
      <w:r>
        <w:br w:type="textWrapping"/>
      </w:r>
      <w:r>
        <w:br w:type="textWrapping"/>
      </w:r>
      <w:r>
        <w:rPr>
          <w:b/>
        </w:rPr>
        <w:t xml:space="preserve">Con gấu thu hồi linh kiện bảo bối cơ giáp của mình, vừa hát vừa đi tới WC.</w:t>
      </w:r>
      <w:r>
        <w:br w:type="textWrapping"/>
      </w:r>
      <w:r>
        <w:br w:type="textWrapping"/>
      </w:r>
      <w:r>
        <w:rPr>
          <w:b/>
        </w:rPr>
        <w:t xml:space="preserve">Trong phòng họp ở chủ tinh, mọi người vẻ mặt nghiêm túc coi hình ảnh truyền đến từ chiến khu số 3, các gia tộc quyền lực và nghị viên chính phủ, quân bộ cao tầng đều tụ cùng một chỗ, bao gồm tướng quân Luke và tướng quân Hardman. Gã Luke ngồi chỗ dành cho người có quyền lực, đối với ánh mắt của người chung quanh và tin tức truyền tới từ chiến khu số 3  tựa hồ cũng không có thể ảnh hưởng tới gã.</w:t>
      </w:r>
      <w:r>
        <w:br w:type="textWrapping"/>
      </w:r>
      <w:r>
        <w:br w:type="textWrapping"/>
      </w:r>
      <w:r>
        <w:rPr>
          <w:b/>
        </w:rPr>
        <w:t xml:space="preserve">Khi hình ảnh truyền tin chấm dứt thì chính phủ, chủ tịch quốc hội tinh cầu thú nhân chỉ vào các hạng chứng cớ nói với tướng quân Luke, “Luke, ông còn gì để nói không? Cấu kết trùng tộc nguy hại chiến sĩ thú nhân”.</w:t>
      </w:r>
      <w:r>
        <w:br w:type="textWrapping"/>
      </w:r>
      <w:r>
        <w:br w:type="textWrapping"/>
      </w:r>
      <w:r>
        <w:rPr>
          <w:b/>
        </w:rPr>
        <w:t xml:space="preserve">Tướng quân Luke xoay xoay cổ, “Bất quá là 1 nhân vật nhỏ tự chủ trương, không liên quan tới ta”. Trong lòng lại cực phẫn nộ đối với hành vi của thú nhân ngu ngốc kia làm toàn bộ nằm vùng gã thật vất vả cắm ở chiến khu số 3 bị bại lộ, hừ lạnh một tiếng, trước khi đám nghị viên cả ngày nhàn rỗi không có việc gì biết được tin này thì gã cũng đã xử lý sạch sẽ, căn bản không dính líu tới gã? Cứ để cho bọn họ hoài nghi đi!</w:t>
      </w:r>
      <w:r>
        <w:br w:type="textWrapping"/>
      </w:r>
      <w:r>
        <w:br w:type="textWrapping"/>
      </w:r>
    </w:p>
    <w:p>
      <w:pPr>
        <w:pStyle w:val="Heading2"/>
      </w:pPr>
      <w:bookmarkStart w:id="178" w:name="chương-64-cơ-tình-bắn-ra-bốn-phía-h-nhẹ-nha-pà-kon"/>
      <w:bookmarkEnd w:id="178"/>
      <w:r>
        <w:t xml:space="preserve">64. Chương 64: Cơ Tình Bắn Ra Bốn Phía (h Nhẹ Nha Pà Kon)</w:t>
      </w:r>
    </w:p>
    <w:p>
      <w:pPr>
        <w:pStyle w:val="Compact"/>
      </w:pPr>
      <w:r>
        <w:br w:type="textWrapping"/>
      </w:r>
      <w:r>
        <w:br w:type="textWrapping"/>
      </w:r>
      <w:r>
        <w:rPr>
          <w:b/>
        </w:rPr>
        <w:t xml:space="preserve">Trong phòng nghị sự của chính phủ ở tinh cầu thú nhân, do lời ngụy biện của Luke mà không khí trở nên khẩn trương, sự mâu thuẫn của mấy phe cánh lớn cũng càng rõ ràng. Trừ bỏ Hardman và Luke có quyền lực lớn nhất là đối thủ trong quân bộ, công hội ma thực sư và thế gia chính trị George cũng có tính toán. Dưới sự giật dây bắc cầu của Đường Vũ thì công hội ma thực sư và tướng quân Hardman đã trở thành cùng phe, bề ngoài thuộc loại phe phái có thế lực lớn nhất nhưng thái độ của gia tộc George mập mờ, còn có nhiều thế lực cỡ trung còn chưa tỏ rõ lập trường.</w:t>
      </w:r>
      <w:r>
        <w:br w:type="textWrapping"/>
      </w:r>
      <w:r>
        <w:br w:type="textWrapping"/>
      </w:r>
      <w:r>
        <w:rPr>
          <w:b/>
        </w:rPr>
        <w:t xml:space="preserve">Chuyện trùng tộc chính là bước đầu tiên công hội ma thực sư và tướng quân Hardman chính thức ra tay,  không cần lật đổ Luke nhưng cũng ít nhiều làm cho thế lực cỡ nhỏ, cỡ trung nhìn rõ phương hướng lựa chọn.</w:t>
      </w:r>
      <w:r>
        <w:br w:type="textWrapping"/>
      </w:r>
      <w:r>
        <w:br w:type="textWrapping"/>
      </w:r>
      <w:r>
        <w:rPr>
          <w:b/>
        </w:rPr>
        <w:t xml:space="preserve">Tướng quân Hardman nghe ngụy biện của Luke thì xoay người cười cười với đối phương, “Khi nào tới nhà của tôi đi, gần đây bầu bạn của tôi học được một tay  kỹ thuật nướng trà không tồi, mời ông uống”. Lời này vừa nói ra, vốn mấy nghị viên đang gây sự với Luke lập tức ngừng lại, dù sao Luke nắm giữ mấy chiến khu trọng yếu và lực lượng quân bộ, muốn hạ bệ gã thì cần làm từ từ, không thể sốt ruột. Luke cười âm trầm đáp, “Không cần, gần đây tôi cũng rất bận, không phải ông muốn tiến hành tố tụng quân sự với tôi sao? Vậy chúng ta gặp lại trên toà án quân sự”.</w:t>
      </w:r>
      <w:r>
        <w:br w:type="textWrapping"/>
      </w:r>
      <w:r>
        <w:br w:type="textWrapping"/>
      </w:r>
      <w:r>
        <w:rPr>
          <w:b/>
        </w:rPr>
        <w:t xml:space="preserve">“Ai, đừng như vậy, kia đều là việc nhỏ, như thế nào có thể bởi vậy mà phá hư cảm tình của 2 chúng ta”. Hardman phất tay, một bộ dáng không thèm để ý, “Cũng chính là chặn lại một chút chứng cớ nhỏ thôi, đối với ông mà nói không tính cái gì. Ông đã bận thì tôi đây cũng sẽ không quấy rầy. Đúng rồi nghe nói tiểu bầu bạn của con tôi giống như không cẩn thận làm tổn thương tới người của ông, không có việc gì chứ? Không chết người chứ? Con nít không hiểu chuyện, ông đừng để ý?”.</w:t>
      </w:r>
      <w:r>
        <w:br w:type="textWrapping"/>
      </w:r>
      <w:r>
        <w:br w:type="textWrapping"/>
      </w:r>
      <w:r>
        <w:rPr>
          <w:b/>
        </w:rPr>
        <w:t xml:space="preserve">Luke hừ lạnh một tiếng, trực tiếp tắt hình chiếu ảo đi khỏi phòng nghị sự chính phủ. Hardman thấy Luke đi rồi thì phất phất tay với chủ tịch quốc hội nhà George rồi cắt đứt tín hiệu.</w:t>
      </w:r>
      <w:r>
        <w:br w:type="textWrapping"/>
      </w:r>
      <w:r>
        <w:br w:type="textWrapping"/>
      </w:r>
      <w:r>
        <w:rPr>
          <w:b/>
        </w:rPr>
        <w:t xml:space="preserve">Cắt đứt toàn bộ tín hiệu thì nhìn thấy bầu bạn nhà mình đứng ở bên người ông ngẩn người, không biết đang suy nghĩ cái gì. Hardman một tay lấy kéo bầu bạn nhà mình tới trong lòng chiếm tiện nghi, “Em có biết vừa rồi sắc mặt tên Luke kia khó coi bao nhiêu không? Chơi rất tốt đó!”.</w:t>
      </w:r>
      <w:r>
        <w:br w:type="textWrapping"/>
      </w:r>
      <w:r>
        <w:br w:type="textWrapping"/>
      </w:r>
      <w:r>
        <w:rPr>
          <w:b/>
        </w:rPr>
        <w:t xml:space="preserve">“Đừng ồn, vị trí trọng yếu của chiến khu số 3 này xem như hoàn toàn cầm trong tay, chỉ cần có đứa nhỏ Trà Trà kia thì  công hội ma thực sư sẽ vĩnh viễn là đồng minh cùng 1 chiến tuyến với chúng ta, thế lực khác cũng không có thể tin. Nhưng trên dưới công hội ma thực sư cũng không phải đồng lòng, tính thật ra chúng ta không mạnh hơn bao nhiêu so với Luke”. Mẹ của Ares nhăn mày tự hỏi, thuận tiện đánh bàn tay lén lút của tướng quân Hardman.</w:t>
      </w:r>
      <w:r>
        <w:br w:type="textWrapping"/>
      </w:r>
      <w:r>
        <w:br w:type="textWrapping"/>
      </w:r>
      <w:r>
        <w:rPr>
          <w:b/>
        </w:rPr>
        <w:t xml:space="preserve">Hardman không sợ chết tiếp tục cọ cọ trên người bầu bạn nhà mình, “Đừng lo lắng chuyện này nữa, trước đó anh đã liên hệ gia tộc Quentin, dụ dỗ bọn họ”.</w:t>
      </w:r>
      <w:r>
        <w:br w:type="textWrapping"/>
      </w:r>
      <w:r>
        <w:br w:type="textWrapping"/>
      </w:r>
      <w:r>
        <w:rPr>
          <w:b/>
        </w:rPr>
        <w:t xml:space="preserve">“Ông vua lính đánh thuê không ngai kia sao? Bọn họ không phải ghét nhất là việc đấu tranh quyền lực này sao?”. Mẹ của Ares nghi hoặc hỏi lại, hỏi xong đột nhiên tỉnh ngộ, “Bởi vì Trà Trà?”.</w:t>
      </w:r>
      <w:r>
        <w:br w:type="textWrapping"/>
      </w:r>
      <w:r>
        <w:br w:type="textWrapping"/>
      </w:r>
      <w:r>
        <w:rPr>
          <w:b/>
        </w:rPr>
        <w:t xml:space="preserve">Tướng quân Hardman gật gật đầu, “Thằng nhóc gấu được yêu thương chiều chuộng nhất nhà bọn họ tự mình tìm 1 bầu bạn, còn lén lút ký khế ước, lần này nghĩ muốn không đếm xỉa đến đều không được”. Nói tới đây thì rất tự mãn nói, “Cho nên anh lợi dụng chức vụ liền điều thằng nhóc gấu đó tới chiến khu số 3”..</w:t>
      </w:r>
      <w:r>
        <w:br w:type="textWrapping"/>
      </w:r>
      <w:r>
        <w:br w:type="textWrapping"/>
      </w:r>
      <w:r>
        <w:rPr>
          <w:b/>
        </w:rPr>
        <w:t xml:space="preserve">Kết quả còn chưa tự mãn xong đã bị mẹ của Ares tát 1 phát, “Đứa nhỏ Ares đều còn chưa có được Trà Trà, anh cư nhiên để thằng nhóc gấu luôn biết tranh thủ tình cảm đi qua! Có người cha nào như anh không?”.</w:t>
      </w:r>
      <w:r>
        <w:br w:type="textWrapping"/>
      </w:r>
      <w:r>
        <w:br w:type="textWrapping"/>
      </w:r>
      <w:r>
        <w:rPr>
          <w:b/>
        </w:rPr>
        <w:t xml:space="preserve">Tướng quân Hardman sờ sờ đầu, “Con hổ con nhà chúng ta không ngốc như vậy chứ, nó di truyền từ em, lớn lên rất đẹp…… Được rồi, em đừng tức giận, chút nữa anh tìm Simon của chiến khu số 3, để gã giúp con hổ con nhà chúng ta, cam đoan đứa con đầu tiên của Trà Trà là tiểu lão hổ!</w:t>
      </w:r>
      <w:r>
        <w:br w:type="textWrapping"/>
      </w:r>
      <w:r>
        <w:br w:type="textWrapping"/>
      </w:r>
      <w:r>
        <w:rPr>
          <w:b/>
        </w:rPr>
        <w:t xml:space="preserve">Đường Vũ bị Ares ôm vào trong ngực, trong lỗ mũi tất cả đều hơi thở mát lạnh dễ ngửi của Ares, ngửi được mùi này thì Đường Vũ cảm thấy xôn xao trong thân thể của chính mình càng thêm rõ ràng, theo bản năng vặn vẹo thân thể quay người ôm Ares, cố gắng hấp thu cảm giác mát lạnh trên người Ares.</w:t>
      </w:r>
      <w:r>
        <w:br w:type="textWrapping"/>
      </w:r>
      <w:r>
        <w:br w:type="textWrapping"/>
      </w:r>
      <w:r>
        <w:rPr>
          <w:b/>
        </w:rPr>
        <w:t xml:space="preserve">Bầu bạn khế ước của thú nhân tâm ý tương thông  sẽ thúc đẩy giống cái càng thêm khát vọng bị bầu bạn của chính mình lấp đầy, dưới loại tình huống này tỷ lệ thụ thai là rất cao. Mà đồng thời Đường Vũ cùng 2 bầu bạn sinh ra loại câu thông này thì hiệu quả bị nhân đôi!</w:t>
      </w:r>
      <w:r>
        <w:br w:type="textWrapping"/>
      </w:r>
      <w:r>
        <w:br w:type="textWrapping"/>
      </w:r>
      <w:r>
        <w:rPr>
          <w:b/>
        </w:rPr>
        <w:t xml:space="preserve">Từ đại sảnh tới phòng của Đường Vũ cũng không tính xa, nhưng 2 thú nhân lại cảm thấy con đường này như là không có điểm cuối, Đường Vũ như vậy vốn liền kích thích tim 2 đầu dã thú đập nhanh, hơn nữa bầu bạn khế ước cũng ảnh hưởng một chút, hai người thật muốn ngay tại chỗ giải quyết, nhưng nếu làm như vậy thì chờ Đường Vũ khôi phục bình thường khẳng định sẽ muốn giết hai người bọn họ.</w:t>
      </w:r>
      <w:r>
        <w:br w:type="textWrapping"/>
      </w:r>
      <w:r>
        <w:br w:type="textWrapping"/>
      </w:r>
      <w:r>
        <w:rPr>
          <w:b/>
        </w:rPr>
        <w:t xml:space="preserve">Ares ôm chặt Đường Vũ, gần như là chạy tới phòng của Đường Vũ, Courson ở phía sau đóng cửa rồi khóa trái, ánh mắt sáng quắc nhìn về phía Đường Vũ bị Ares ôm vào trong ngực, lúc này tiểu giống cái đã muốn hoàn toàn xụi lơ nằm úp sấp, màu da trong trắng lộ hồng, ánh mắt ướt át mê mang, tản ra hơi thở mời gọi mãnh liệt.</w:t>
      </w:r>
      <w:r>
        <w:br w:type="textWrapping"/>
      </w:r>
      <w:r>
        <w:br w:type="textWrapping"/>
      </w:r>
      <w:r>
        <w:rPr>
          <w:b/>
        </w:rPr>
        <w:t xml:space="preserve">Courson và Ares liếc nhau, 2 thú nhân hợp lực, nhanh và gọn lột sạch Đường Vũ.</w:t>
      </w:r>
      <w:r>
        <w:br w:type="textWrapping"/>
      </w:r>
      <w:r>
        <w:br w:type="textWrapping"/>
      </w:r>
      <w:r>
        <w:rPr>
          <w:b/>
        </w:rPr>
        <w:t xml:space="preserve">Lần đầu tiên Ares tiếp xúc như vậy với giống cái, thậm chí chưa từng dùng người anh em năm ngón tay, trước khi gặp được Đường Vũ nếu xuất hiện tình huống cương lên thì sẽ đi tìm người đánh nhau </w:t>
      </w:r>
      <w:r>
        <w:rPr>
          <w:i/>
          <w:b/>
        </w:rPr>
        <w:t xml:space="preserve">,</w:t>
      </w:r>
      <w:r>
        <w:rPr>
          <w:b/>
        </w:rPr>
        <w:t xml:space="preserve"> đánh xong liền sảng khoái. Sau lại quen biết Đường Vũ, lại xuất hiện loại tình huống này thì con hổ đơn thuần phát hiện đánh nhau cũng không có thể giảm bớt, hoàn toàn không biết làm thế nào mới tốt, chỉ biết nghĩ tới Đường Vũ rồi 2 cái đùi dùng sức kẹp chặt, chính là sau đó Ares tổng cảm thấy rất rất rất khó chịu, sau khi xuất hiện loại cảm giác này thì anh sẽ càng muốn dính lấy Đường Vũ. (_._!!!!)</w:t>
      </w:r>
      <w:r>
        <w:br w:type="textWrapping"/>
      </w:r>
      <w:r>
        <w:br w:type="textWrapping"/>
      </w:r>
      <w:r>
        <w:rPr>
          <w:b/>
        </w:rPr>
        <w:t xml:space="preserve">Hiện giờ cả người Đường Vũ trần trụi dán sát trong lòng ngực của anh, thế giới đơn giản của con hổ hoàn toàn mơ màng rồi, cậu em giữa háng hưng phấn làm cho con hổ không biết làm sao. Courson ở một bên thấy mà mắt trợn trắng, tướng quân Hardman là người đắm mình trong vũng bùn lầy đấu tranh quyền lực rốt cuộc là như thế nào nuôi ra 1 đứa nhỏ đơn thuần như vậy, đối lập chính mình, Courson đều có chút ghen tị với Ares.</w:t>
      </w:r>
      <w:r>
        <w:br w:type="textWrapping"/>
      </w:r>
      <w:r>
        <w:br w:type="textWrapping"/>
      </w:r>
      <w:r>
        <w:rPr>
          <w:b/>
        </w:rPr>
        <w:t xml:space="preserve">Courson ôm Đường Vũ từ trong lòng Ares ra, sau đó để Đường Vũ nằm ở trên bàn, cúi người hôn môi với Đường Vũ, còn tranh thủ nhìn Ares đứng ở bên cạnh nhìn tới há hốc mồm ý bảo Ares làm theo anh. Chờ Courson lui ra thì con hổ lập tức khẩn cấp nhào lên, cẩn thận liếm mỗi một chỗ trong miệng của Đường Vũ, phát huy tập tính sở trường liếm lông của động vật họ mèo vô cùng nhuần nhuyễn, làm cho Đường Vũ cảm thấy thoải mái dị thường.</w:t>
      </w:r>
      <w:r>
        <w:br w:type="textWrapping"/>
      </w:r>
      <w:r>
        <w:br w:type="textWrapping"/>
      </w:r>
      <w:r>
        <w:rPr>
          <w:b/>
        </w:rPr>
        <w:t xml:space="preserve">Thật đúng là học sinh giỏi, Courson cười khổ, cậu bé của anh cũng căng tới khó chịu, nhưng thấy tình huống của con hổ nếu không cho Ares bắn 1 lần thì chỉ sợ chính mình chờ tới sáng luôn, dứt khoát giúp tới cùng luôn, trong ánh mắt khó hiểu của Ares thì Courson tách 2 chân của Đường Vũ, con hổ thấy 1 màn như vậy thì nháy mắt mặt đỏ như máu.</w:t>
      </w:r>
      <w:r>
        <w:br w:type="textWrapping"/>
      </w:r>
      <w:r>
        <w:br w:type="textWrapping"/>
      </w:r>
      <w:r>
        <w:rPr>
          <w:b/>
        </w:rPr>
        <w:t xml:space="preserve">Dưới kích thích của bầu bạn khế ước tuy rằng Đường Vũ rất muốn làm nhưng ý thức của cậu cũng không có hoàn toàn bị dục vọng chiếm lĩnh, vẫn là phi thường tỉnh táo, hơn nữa mỗi một phản ứng của Ares đều làm cho Đường Vũ từ từ yêu mến tận đáy lòng, đứa nhỏ này như thế nào liền ngốc như vậy chứ.</w:t>
      </w:r>
      <w:r>
        <w:br w:type="textWrapping"/>
      </w:r>
      <w:r>
        <w:br w:type="textWrapping"/>
      </w:r>
      <w:r>
        <w:rPr>
          <w:b/>
        </w:rPr>
        <w:t xml:space="preserve">Chỗ cúc huyệt tự nhiên phân bố rất nhiều chất lỏng, đã mềm mại ướt át không chịu nổi, Đường Vũ thuận theo dục vọng chủ động ôm lấy thân mình của Ares, đem nửa người dưới của mình nhắm ngay dục vọng ngẩng cao của con hổ……..</w:t>
      </w:r>
      <w:r>
        <w:br w:type="textWrapping"/>
      </w:r>
      <w:r>
        <w:br w:type="textWrapping"/>
      </w:r>
      <w:r>
        <w:rPr>
          <w:b/>
        </w:rPr>
        <w:t xml:space="preserve">“A!”. Hai người đồng thời thở dốc, mọi thứ dường như mở ra cánh cổng mới cho con hổ.</w:t>
      </w:r>
      <w:r>
        <w:br w:type="textWrapping"/>
      </w:r>
      <w:r>
        <w:br w:type="textWrapping"/>
      </w:r>
      <w:r>
        <w:rPr>
          <w:b/>
        </w:rPr>
        <w:t xml:space="preserve">Sau đó Đường Vũ và Courson đồng thời sinh ra ý tưởng hối hận, dạy học trò sẽ đói chết thầy giáo, lúc này tuyệt đối là chuyện buồn bực nhất của Courson. Con hổ phá thân </w:t>
      </w:r>
      <w:r>
        <w:rPr>
          <w:i/>
          <w:b/>
        </w:rPr>
        <w:t xml:space="preserve">(e đã mất tem)</w:t>
      </w:r>
      <w:r>
        <w:rPr>
          <w:b/>
        </w:rPr>
        <w:t xml:space="preserve"> này có thôi đi không, Courson nhìn thấy cậu nhỏ của mình còn rất có tinh thần, lại nhìn nhìn con hổ vẫn đang đè lên trên người tiểu giống cái vận động khai khẩn thì khóc không ra nước mắt.</w:t>
      </w:r>
      <w:r>
        <w:br w:type="textWrapping"/>
      </w:r>
      <w:r>
        <w:br w:type="textWrapping"/>
      </w:r>
      <w:r>
        <w:rPr>
          <w:b/>
        </w:rPr>
        <w:t xml:space="preserve">Đường Vũ không có sức để phụ giúp Ares, nhưng tên ngốc này căn bản không để ý tới. Bao nhiêu lần rồi? Đường Vũ đã không đếm được nữa, cảm giác bụng rất căng, tất cả đều tinh dịch của con hổ. Rốt cục cổ họng của con hổ phát ra tiếng gầm gừ, lại một lần nữa bắn tinh hoa vào trong cơ thể Đường Vũ, Courson rốt cục tìm được cơ hội xách súng gia nhập.</w:t>
      </w:r>
      <w:r>
        <w:br w:type="textWrapping"/>
      </w:r>
      <w:r>
        <w:br w:type="textWrapping"/>
      </w:r>
      <w:r>
        <w:rPr>
          <w:b/>
        </w:rPr>
        <w:t xml:space="preserve">Đường Vũ vốn tưởng rằng hết thảy rốt cục chấm dứt, không ngờ phía sau lại có 1 cái xông vào, lập tức lại tiến vào lại bị lấp đầy, trong miệng hơi nỉ non chống cự, lại chỉ có thể kích thích con sói đợi nửa ngày đã sớm nghẹn muốn hỏng luôn hoàn toàn sôi trào máu thú.</w:t>
      </w:r>
      <w:r>
        <w:br w:type="textWrapping"/>
      </w:r>
      <w:r>
        <w:br w:type="textWrapping"/>
      </w:r>
      <w:r>
        <w:rPr>
          <w:b/>
        </w:rPr>
        <w:t xml:space="preserve">Lúc hết thảy chấm dứt thì Đường Vũ đã mệt tới ngay cả nói đều nói không ra, cả người đều là dấu vết xanh xanh tím tím, nửa người dưới lại dính dấp không chịu nổi căn bản không thể khép lại, chất lỏng màu trắng ngà chảy ra ngoài thành 1 bãi, giọng khàn khàn.</w:t>
      </w:r>
      <w:r>
        <w:br w:type="textWrapping"/>
      </w:r>
      <w:r>
        <w:br w:type="textWrapping"/>
      </w:r>
      <w:r>
        <w:rPr>
          <w:b/>
        </w:rPr>
        <w:t xml:space="preserve">Hai thú nhân thần thanh khí sảng vẻ mặt sám hối ngồi ở bên giường, Courson thấy Đường Vũ tỉnh lại thì vội vàng bê nước ấm tới, “Uống nước nào”.</w:t>
      </w:r>
      <w:r>
        <w:br w:type="textWrapping"/>
      </w:r>
      <w:r>
        <w:br w:type="textWrapping"/>
      </w:r>
      <w:r>
        <w:rPr>
          <w:b/>
        </w:rPr>
        <w:t xml:space="preserve">Đường Vũ nhướng mắt, miễn cưỡng mở miệng nói: “Tắm, tắm rửa…….”. Cảm giác cả người dính dớp rất khó chịu.</w:t>
      </w:r>
      <w:r>
        <w:br w:type="textWrapping"/>
      </w:r>
      <w:r>
        <w:br w:type="textWrapping"/>
      </w:r>
      <w:r>
        <w:rPr>
          <w:b/>
        </w:rPr>
        <w:t xml:space="preserve">Không ngờ yêu cầu đơn giản như vậy cư nhiên bị 2 thú nhân đồng thời từ chối, Ares đã bị Courson cẩn thận dạy 1 khóa giáo dục sức khỏe, Ares không phải thật sự ngốc, chỉ là trước đây căn bản không có tiếp xúc qua chuyện như vầy, hiện giờ sau khi tiếp xúc lại được dạy 1 chút việc cần chú ý thì học rất nhanh.</w:t>
      </w:r>
      <w:r>
        <w:br w:type="textWrapping"/>
      </w:r>
      <w:r>
        <w:br w:type="textWrapping"/>
      </w:r>
      <w:r>
        <w:rPr>
          <w:b/>
        </w:rPr>
        <w:t xml:space="preserve">“Baby, không thể rửa”. Năng lực biểu đạt ngôn ngữ của Ares vẫn là rất kém cỏi, nói mấy lời này cũng rất vất vả, kết quả Đường Vũ nghe không hiểu gì hết, nghi hoặc nhìn về phía Courson ở bên cạnh.</w:t>
      </w:r>
      <w:r>
        <w:br w:type="textWrapping"/>
      </w:r>
      <w:r>
        <w:br w:type="textWrapping"/>
      </w:r>
      <w:r>
        <w:rPr>
          <w:b/>
        </w:rPr>
        <w:t xml:space="preserve">Courson hơi chột dạ giải thích, “Sau khi làm xong không thể lập tức rửa sạch nếu không khó thụ thai……”.</w:t>
      </w:r>
      <w:r>
        <w:br w:type="textWrapping"/>
      </w:r>
      <w:r>
        <w:br w:type="textWrapping"/>
      </w:r>
      <w:r>
        <w:rPr>
          <w:b/>
        </w:rPr>
        <w:t xml:space="preserve">Đường Vũ nghe vậy thì mắt trừng lớn, thụ thai! Tuy rằng cậu biết giống cái của thế giới thú nhân và nam nhân địa cầu có bộ dạng giống nhau, nhưng hơn là có công năng sinh con, nhưng từ trước tới giờ đều bị cậu coi nhẹ điểm ấy, lúc này đột nhiên bị đưa lên trên thì cậu không thể tiếp nhận được, “Giúp, giúp em rửa rạch!”.</w:t>
      </w:r>
      <w:r>
        <w:rPr>
          <w:i/>
          <w:b/>
        </w:rPr>
        <w:t xml:space="preserve">(Lúc nì e nó đều có tình cảm vs các anh công rùi nên tui đổi xưng hô thành anh – em nhóe)</w:t>
      </w:r>
      <w:r>
        <w:br w:type="textWrapping"/>
      </w:r>
      <w:r>
        <w:br w:type="textWrapping"/>
      </w:r>
      <w:r>
        <w:rPr>
          <w:b/>
        </w:rPr>
        <w:t xml:space="preserve">Ares nghe vậy thì lộ ra vẻ mặt đau khổ, “Tiểu Vũ……Sinh con cho bọn anh”.</w:t>
      </w:r>
      <w:r>
        <w:br w:type="textWrapping"/>
      </w:r>
      <w:r>
        <w:br w:type="textWrapping"/>
      </w:r>
      <w:r>
        <w:rPr>
          <w:b/>
        </w:rPr>
        <w:t xml:space="preserve">Con hổ vẫn đều là bộ dáng mặt than, cho dù là vừa rồi lúc làm tình cũng bất quá là có một chút thay đổi không rõ, lúc này đột nhiên lộ ra vẻ mặt như vậy thì trong lòng Đường Vũ đột nhiên hồi hộp một chút, một loại tình tự đau lòng nở rộ trên ngực, nhưng là chuyện mang thai đối với 1 người đàn ông mà nói thật sự không thể chấp nhận được cho nên Đường Vũ vẫn là cúi đầu không nhìn Ares.</w:t>
      </w:r>
      <w:r>
        <w:br w:type="textWrapping"/>
      </w:r>
      <w:r>
        <w:br w:type="textWrapping"/>
      </w:r>
      <w:r>
        <w:rPr>
          <w:b/>
        </w:rPr>
        <w:t xml:space="preserve">Ares nhớ tới phản ứng của Carl khi làm chuyện có lỗi, đột nhiên đứng lên lui ra phía sau vài bước, 1 con hổ vằn vàng khổng lồ xuất hiện ở trước giường của Đường Vũ, con hổ giơ 1 chân đặt lên trên cánh tay của Đường Vũ, phát ra tiếng “meo meo” kéo dài chỉ đặc biệt có ở động vật họ mèo.</w:t>
      </w:r>
      <w:r>
        <w:br w:type="textWrapping"/>
      </w:r>
      <w:r>
        <w:br w:type="textWrapping"/>
      </w:r>
      <w:r>
        <w:rPr>
          <w:b/>
        </w:rPr>
        <w:t xml:space="preserve">Đường Vũ nhịn rồi nhịn, vẫn là chịu không nổi, hung hăng sờ soạng 2 chân đầy thịt của con hổ, cam chịu nói, “Ok! Không rửa thì không rửa! Đợi tới giờ thì giúp em rửa vậy!”.</w:t>
      </w:r>
      <w:r>
        <w:br w:type="textWrapping"/>
      </w:r>
      <w:r>
        <w:br w:type="textWrapping"/>
      </w:r>
      <w:r>
        <w:rPr>
          <w:b/>
        </w:rPr>
        <w:t xml:space="preserve">Courson ở bên cạnh nghe được vừa vui vẻ lại khổ sở, vui vẻ chính là từ lúc trước bọn họ còn là bạn bè  bình thường thì anh phát hiện Đường Vũ bài xích đối với việc mang thai sinh con, hiện giờ xem như chuyển biến ban đầu sao? Khổ sở chính là so với Ares từ nhỏ hấp thu ma thực cao cấp thì tuy rằng nhà anh là 1 trong 9 đại gia tộc ma thực nhưng không có nhiều ma thực cao cấp như vậy, cho nên ở phương diện tỷ lệ thụ thai cho dù hôm nay bọn họ đồng thời phát sinh quan hệ với Đường Vũ, nếu Đường Vũ thành công thụ thai, khả năng sinh ra hổ con lớn hơn nhiều, sói con của anh không biết khi nào mới có thể xuất hiện.</w:t>
      </w:r>
      <w:r>
        <w:br w:type="textWrapping"/>
      </w:r>
      <w:r>
        <w:br w:type="textWrapping"/>
      </w:r>
      <w:r>
        <w:rPr>
          <w:b/>
        </w:rPr>
        <w:t xml:space="preserve">Cùng thời gian, khoảng cách của chiến sĩ thú nhân bổ sung cho chiến khu số 3 càng ngày càng gần, đoán chừng đêm nay có thể thuận lợi tới nơi, Carl hưng phấn lấy ra nước hoa anh trộm được của anh trai mình xịt lên, nghe nói giống cái ngửi được nước hoa này sẽ trở nên mềm nhũn, con gấu Carl xịt trái xịt phải, xoay xoay mông giơ tay nâng đùi, mùi rất thơm á, hy vọng Đường Vũ cũng có thể thích.</w:t>
      </w:r>
      <w:r>
        <w:br w:type="textWrapping"/>
      </w:r>
      <w:r>
        <w:br w:type="textWrapping"/>
      </w:r>
      <w:r>
        <w:rPr>
          <w:b/>
        </w:rPr>
        <w:t xml:space="preserve">Carl nghĩ nghĩ lại quay về phòng, con gấu rất tự đắc nhảy qua nhảy lại theo vũ đạo, tay phải để ở đáy quần, tay còn lại làm bộ như đang cầm vành nón ảo, miệng còn không ngừng “ê a”!.</w:t>
      </w:r>
      <w:r>
        <w:br w:type="textWrapping"/>
      </w:r>
      <w:r>
        <w:br w:type="textWrapping"/>
      </w:r>
      <w:r>
        <w:rPr>
          <w:b/>
        </w:rPr>
        <w:t xml:space="preserve">Courson bị thượng tá Simon kêu đi bàn bạc vấn đề sắp xếp binh lính tiếp viện, không thể không rời khỏi Đường Vũ còn mềm nhũn, giao tiểu giống cái cho con hổ ngốc kia, dặn đi dặn lại Ares n lần, Courson mới lo lắng đi khỏi.</w:t>
      </w:r>
      <w:r>
        <w:br w:type="textWrapping"/>
      </w:r>
      <w:r>
        <w:br w:type="textWrapping"/>
      </w:r>
      <w:r>
        <w:rPr>
          <w:b/>
        </w:rPr>
        <w:t xml:space="preserve">Kết quả khi cầm tư liệu binh si thượng tá Simon đưa qua thì Courson cảm thấy chính mình càng đau đầu, chiếu cố một con hổ hiểu biết với tình yêu bằng không, thân phận lại cao cũng đã rất phiền phức rồi, ông già này cư nhiên lại đưa con gấu tính khí nóng nảy thích gây rối tới đây, khi nào thì anh mới có thời gian bồi dưỡng cảm tình với tiểu giống cái thật vất vả mới chấp nhận anh đây!</w:t>
      </w:r>
      <w:r>
        <w:br w:type="textWrapping"/>
      </w:r>
      <w:r>
        <w:br w:type="textWrapping"/>
      </w:r>
      <w:r>
        <w:rPr>
          <w:b/>
        </w:rPr>
        <w:t xml:space="preserve">Trong phòng hơi hơi tối tăm, bộ dáng âm trầm kiêu ngạo ngày xưa của tướng quân Luke thay đổi, cư nhiên cực thận trọng đứng ở phía trước máy liên lạc, mà đối diện máy liên lạc là một mảnh tối om, chỉ có thanh âm có thể truyền tới, “Ta mặc kệ ông dùng cách gì, phải đúng thời hạn giao cho ta, nếu không đừng nói là là quyền lực tối cao mà ông muốn thì ngay cả mạng của ông thì  ta cũng sẽ lấy đi!”.</w:t>
      </w:r>
      <w:r>
        <w:br w:type="textWrapping"/>
      </w:r>
      <w:r>
        <w:br w:type="textWrapping"/>
      </w:r>
      <w:r>
        <w:rPr>
          <w:b/>
        </w:rPr>
        <w:t xml:space="preserve">“Dạ, dạ, chủ nhân, tôi vốn cho rằng có thể thu hút toàn bộ thế lực của trùng tộc tới chiến khu số 3 thì tôi là có thể cử người xâm nhập vào trong trùng tộc, lấy được 1 thần khí trong đó nhưng ai dè kế hoạch thất bại. Xin chủ nhân tha thứ!”. Tướng quân Luke không ngừng lau mồ hôi lạnh giải thích.</w:t>
      </w:r>
      <w:r>
        <w:br w:type="textWrapping"/>
      </w:r>
      <w:r>
        <w:br w:type="textWrapping"/>
      </w:r>
      <w:r>
        <w:rPr>
          <w:b/>
        </w:rPr>
        <w:t xml:space="preserve">Người ở đầu máy liên lạc kia hừ lạnh một tiếng, biến mất rời khỏi đó, tướng quân Luke xụi lơ ở trên ghế, đột nhiên có chút hối hận, nhưng hiện giờ tên đã lên dây không thể không bắn, hậu quả lui bước thì gã không thể chống đỡ được.</w:t>
      </w:r>
      <w:r>
        <w:br w:type="textWrapping"/>
      </w:r>
      <w:r>
        <w:br w:type="textWrapping"/>
      </w:r>
    </w:p>
    <w:p>
      <w:pPr>
        <w:pStyle w:val="Heading2"/>
      </w:pPr>
      <w:bookmarkStart w:id="179" w:name="chương-65-con-gấu-trở-về"/>
      <w:bookmarkEnd w:id="179"/>
      <w:r>
        <w:t xml:space="preserve">65. Chương 65: Con Gấu Trở Về</w:t>
      </w:r>
    </w:p>
    <w:p>
      <w:pPr>
        <w:pStyle w:val="Compact"/>
      </w:pPr>
      <w:r>
        <w:br w:type="textWrapping"/>
      </w:r>
      <w:r>
        <w:br w:type="textWrapping"/>
      </w:r>
      <w:r>
        <w:rPr>
          <w:b/>
        </w:rPr>
        <w:t xml:space="preserve">Gần trăm chiếc chiến hạm bay tới, thoạt nhìn cực kỳ đồ sộ, tròn hai vạn chiến sĩ thú nhân đi tới trợ giúp, còn vật tư phong phú và tài liệu đặc thù mà thượng tá Simon yêu cầu. Ngoại trừ tốp chiến sĩ chiến khu số 3 tiếp tục phụ trách công sự phòng ngự thì còn lại gần như đều bị cử đi làm việc tiếp đón.</w:t>
      </w:r>
      <w:r>
        <w:br w:type="textWrapping"/>
      </w:r>
      <w:r>
        <w:br w:type="textWrapping"/>
      </w:r>
      <w:r>
        <w:rPr>
          <w:b/>
        </w:rPr>
        <w:t xml:space="preserve">Ares chăm sóc cho Đường Vũ, một hồi rót nước, một hồi giúp mát xa, mỗi một động tác đều rất thành thật, nếu đổi lại là Carl hoặc là Courson thì  khẳng định sẽ không bỏ qua cơ hội sỗ sàng chiếm tiện nghi, đứa nhỏ này thật thành thật khiến cho người ta đau lòng nha.</w:t>
      </w:r>
      <w:r>
        <w:br w:type="textWrapping"/>
      </w:r>
      <w:r>
        <w:br w:type="textWrapping"/>
      </w:r>
      <w:r>
        <w:rPr>
          <w:b/>
        </w:rPr>
        <w:t xml:space="preserve">“Bên ngoài rất náo nhiệt?”. Đường Vũ nằm trên giường nhìn xuyên qua cửa sổ nhỏ hình trứng, nhìn thấy cảnh tượng bên ngoài thì tò mò hỏi.</w:t>
      </w:r>
      <w:r>
        <w:br w:type="textWrapping"/>
      </w:r>
      <w:r>
        <w:br w:type="textWrapping"/>
      </w:r>
      <w:r>
        <w:rPr>
          <w:b/>
        </w:rPr>
        <w:t xml:space="preserve">Ares gật gật đầu, “Binh lính tiếp viện tới”. Bên trong có hơn phân nửa là người của cha anh, còn có 1 ít quân đội của công hội ma thực sư, chuyện này cha anh đã sớm nói với anh, để anh đi theo thượng tá Simon học tập cầm binh đánh giặc, nghĩ vậy con hổ liền cảm thấy rất buồn rầu.</w:t>
      </w:r>
      <w:r>
        <w:br w:type="textWrapping"/>
      </w:r>
      <w:r>
        <w:br w:type="textWrapping"/>
      </w:r>
      <w:r>
        <w:rPr>
          <w:b/>
        </w:rPr>
        <w:t xml:space="preserve">Đường Vũ nghe ra sự bối rối của con hổ thì cười cười, thật ra cha mẹ của Ares đã sớm buông tha cho con hổ trưởng thành làm tướng lãnh vĩ đại, mà là bồi dưỡng hướng thú võ giả cao cấp, bằng không cũng sẽ không mặc kệ con hổ như thế.</w:t>
      </w:r>
      <w:r>
        <w:br w:type="textWrapping"/>
      </w:r>
      <w:r>
        <w:br w:type="textWrapping"/>
      </w:r>
      <w:r>
        <w:rPr>
          <w:b/>
        </w:rPr>
        <w:t xml:space="preserve">Câu được câu không vuốt ve cái đầu lông xù của con hổ, Đường Vũ xem náo nhiệt ngoài cửa sổ nhỏ, thật đáng tiếc cậu vừa mới bị 2 dã thú làm tới không xuống giường được, nếu không thật muốn cùng ma thực sư còn có nhân viên y tế cũng được nhìn gần.</w:t>
      </w:r>
      <w:r>
        <w:br w:type="textWrapping"/>
      </w:r>
      <w:r>
        <w:br w:type="textWrapping"/>
      </w:r>
      <w:r>
        <w:rPr>
          <w:b/>
        </w:rPr>
        <w:t xml:space="preserve">Dựa theo trình tự chiến sĩ thú nhân đi ra theo thứ tự khiến cho nhóm giống cái vây xem khẽ thảo luận, hơn nữa trung sĩ đi ra cuối cùng càng cao lớn hơn rất nhiều so với chiến sĩ thú nhân bình thường làm người khác chú ý nhất.</w:t>
      </w:r>
      <w:r>
        <w:br w:type="textWrapping"/>
      </w:r>
      <w:r>
        <w:br w:type="textWrapping"/>
      </w:r>
      <w:r>
        <w:rPr>
          <w:b/>
        </w:rPr>
        <w:t xml:space="preserve">“Người kia là ai vậy?”. Thoạt nhìn thật không sai, là mẫu người tôi thích nha”. Nhóm ma thực sư khe khẽ thì thầm, đi tới chiến trường tìm kiếm giống đực thú nhân thích hợp là 1 trong những mục đích bọn họ tòng quân, tuy rằng chiến trường rất nguy hiểm nhưng là nơi tốt nhất để thú nhân bình thường muốn thay đổi vận mệnh.</w:t>
      </w:r>
      <w:r>
        <w:br w:type="textWrapping"/>
      </w:r>
      <w:r>
        <w:br w:type="textWrapping"/>
      </w:r>
      <w:r>
        <w:rPr>
          <w:b/>
        </w:rPr>
        <w:t xml:space="preserve">“A! Nhìn gần thật sự là siêu đẹp chai, tuy rằng không điển trai bằng con của tướng quân Hardman, nhưng thân hình cao lớn này, vòng tay rộng lớn, thật muốn được anh ta ôm nha!”. Khi thú nhân cao lớn đi qua chỗ đội ngũ giống cái vây xem thì làm xảy ra một trận sôi trào lần thứ hai.</w:t>
      </w:r>
      <w:r>
        <w:br w:type="textWrapping"/>
      </w:r>
      <w:r>
        <w:br w:type="textWrapping"/>
      </w:r>
      <w:r>
        <w:rPr>
          <w:b/>
        </w:rPr>
        <w:t xml:space="preserve">“Có ai biết anh ta không? Nhìn quân phục thì là trung sĩ, trung sĩ trẻ tuổi như vậy chắc là có chút tên tuổi chứ!”. Nhóm ma thực sư hạ mình hướng nhân viên y  tế bên cạnh hỏi thăm, bởi vì nhân viên y tế thường xuyên phải tiếp xúc với chiến sĩ thú nhân nên rất thạo tin.</w:t>
      </w:r>
      <w:r>
        <w:br w:type="textWrapping"/>
      </w:r>
      <w:r>
        <w:br w:type="textWrapping"/>
      </w:r>
      <w:r>
        <w:rPr>
          <w:b/>
        </w:rPr>
        <w:t xml:space="preserve">Kết quả nhân viên y tế đều lắc đầu, đột nhiên có ma thực sư “a” 1 tiếng, nhóm giống cái đều chờ mong quay đầu nhìn qua, kết quả giống cái kia lại ngậm miệng không nói, đưa tới kháng nghị của nhóm đồng nghiệp.</w:t>
      </w:r>
      <w:r>
        <w:br w:type="textWrapping"/>
      </w:r>
      <w:r>
        <w:br w:type="textWrapping"/>
      </w:r>
      <w:r>
        <w:rPr>
          <w:b/>
        </w:rPr>
        <w:t xml:space="preserve">Larry bị bạn mình kéo tới coi náo nhiệt, vốn rất khó chịu, nhưng tiêu điểm bàn bạc nóng hổi của mọi người lại là một gã bầu bạn khế ước công khai khác của Đường Vũ, hùng tộc thú nhân kia chính là người ít gặp hơn, lúc này lại mặc đồng phục quân đội làm cho người không quen rất khó nhận ra. Larry không muốn nói chuyện riêng của Đường Vũ, đối với bức bách của người chung quanh thì ngậm miệng không nói.</w:t>
      </w:r>
      <w:r>
        <w:br w:type="textWrapping"/>
      </w:r>
      <w:r>
        <w:br w:type="textWrapping"/>
      </w:r>
      <w:r>
        <w:rPr>
          <w:b/>
        </w:rPr>
        <w:t xml:space="preserve">Chiến sĩ đi cạnh thú nhân cao lớn có vóc dáng cũng không thấp, cũng là thú nhân tộc gấu ngựa, đối phương ôm bả vai của thú nhân cao lớn cười đùa nói, “Cậu thật đúng là được hoan nghênh, nhiều giống cái say mê cậu như vậy, cậu nhìn trúng ai chưa? Bồi dưỡng cảm tình cho tốt vào, chờ chiến tranh chấm dứt là có thể ký kết khế ước”.</w:t>
      </w:r>
      <w:r>
        <w:br w:type="textWrapping"/>
      </w:r>
      <w:r>
        <w:br w:type="textWrapping"/>
      </w:r>
      <w:r>
        <w:rPr>
          <w:b/>
        </w:rPr>
        <w:t xml:space="preserve">“Chán chẳng muốn nói với cậu nữa, tôi là thú nhân đã có giống cái rồi”. Thú nhân Carl cao lớn không kiên nhẫn đẩy đồng tộc bên người ra.</w:t>
      </w:r>
      <w:r>
        <w:br w:type="textWrapping"/>
      </w:r>
      <w:r>
        <w:br w:type="textWrapping"/>
      </w:r>
      <w:r>
        <w:rPr>
          <w:b/>
        </w:rPr>
        <w:t xml:space="preserve">Đồng tộc gấu ngựa Phi Âu bĩu môi, “Cậu cũng đừng ba hoa, không phải là bộ dạng có chút giống bầu bạn giống đực của Trà Trà thôi, xem cậu đắc ý kìa, Trà Trà có thể coi trọng trung sĩ nho nhỏ như cậu sao? Tôi nghe nói hùng tộc kia chính là con của vua lính đánh thuê!”.</w:t>
      </w:r>
      <w:r>
        <w:br w:type="textWrapping"/>
      </w:r>
      <w:r>
        <w:br w:type="textWrapping"/>
      </w:r>
      <w:r>
        <w:rPr>
          <w:b/>
        </w:rPr>
        <w:t xml:space="preserve">“Con của vua lính đánh thuê sẽ không gia nhập quân đội sao?”. Carl cực buồn bực, rõ ràng mình chính là chính mình, đều lấy ảnh 3D ra nhưng tại sao sẽ không ai tin tưởng mình là bầu bạn của Đường Vũ chứ? Thậm chí còn hoài nghi mình phẫu thuật thẩm mỹ, con gấu rất thất vọng, đây có lẽ là kết quả của trục hoành chỉ số thông minh không đồng nhất, quả nhiên gấu thông minh quá cũng khá phiền toái </w:t>
      </w:r>
      <w:r>
        <w:rPr>
          <w:i/>
          <w:b/>
        </w:rPr>
        <w:t xml:space="preserve">(a tự kỉ dữ dằn ta ui).</w:t>
      </w:r>
      <w:r>
        <w:br w:type="textWrapping"/>
      </w:r>
      <w:r>
        <w:br w:type="textWrapping"/>
      </w:r>
      <w:r>
        <w:rPr>
          <w:b/>
        </w:rPr>
        <w:t xml:space="preserve">Phi Âu cười lớn điên cuồng vỗ lưng của Carl, “Cho dù cậu ba hoa loạn xới ở trong đội chúng ta thì cũng không sao, nghe nói Trà Trà thật đang ở chiến khu số 3! Cậu đừng có nói lung tung, tới lúc đó truyền ra thì không tốt đâu”.</w:t>
      </w:r>
      <w:r>
        <w:br w:type="textWrapping"/>
      </w:r>
      <w:r>
        <w:br w:type="textWrapping"/>
      </w:r>
      <w:r>
        <w:rPr>
          <w:b/>
        </w:rPr>
        <w:t xml:space="preserve">Carl cảm thấy rất bực bội, cúi đầu đi theo đội ngũ đi vào khu thu xếp tạm thời, trong lòng nghĩ lúc nào mới có thể tiếp cận Đường Vũ, anh rất nhớ cậu.</w:t>
      </w:r>
      <w:r>
        <w:br w:type="textWrapping"/>
      </w:r>
      <w:r>
        <w:br w:type="textWrapping"/>
      </w:r>
      <w:r>
        <w:rPr>
          <w:b/>
        </w:rPr>
        <w:t xml:space="preserve">Mỗi động tác đều lộ ra tao nhã khác với đại đa số thú nhân thô lỗ, xuất thân từ 1 trong 9 đại thế gia ma thực trung úy Garfield đại diện thượng tá Simon sắp xếp chiến sĩ thú nhân bổ sung mới này.</w:t>
      </w:r>
      <w:r>
        <w:br w:type="textWrapping"/>
      </w:r>
      <w:r>
        <w:br w:type="textWrapping"/>
      </w:r>
      <w:r>
        <w:rPr>
          <w:b/>
        </w:rPr>
        <w:t xml:space="preserve">Lúc đang chờ đợi an bài thì vẻ mặt Phi Âu kinh ngạc chen lại bên cạnh Carl, “Người anh em, vừa rồi tôi nghe được việc lớn của Trà Trà! Nghe nói trung úy Garfield đằng trước cũng là bầu bạn khế ước của Trà Trà!’.</w:t>
      </w:r>
      <w:r>
        <w:br w:type="textWrapping"/>
      </w:r>
      <w:r>
        <w:br w:type="textWrapping"/>
      </w:r>
      <w:r>
        <w:rPr>
          <w:b/>
        </w:rPr>
        <w:t xml:space="preserve">Carl vốn đang rất khẩn trương, sợ Đường Vũ có chuyện gì, kết quả nghe được điều này, lại tiếp tục ngẩn người ảo tưởng cảnh tượng gặp mặt tiểu giống cái.</w:t>
      </w:r>
      <w:r>
        <w:br w:type="textWrapping"/>
      </w:r>
      <w:r>
        <w:br w:type="textWrapping"/>
      </w:r>
      <w:r>
        <w:rPr>
          <w:b/>
        </w:rPr>
        <w:t xml:space="preserve">“Này, sao cậu một chút phản ứng đều không có, cậu nghĩ đi, dù sao 3 người đều đã nhận rồi, có thể 1 ngày nào đó Trà Trà sẽ ngắm trúng tôi, cũng nhận tôi làm bầu bạn thì sao?”. Phi Âu chống má ngồi chồm hổm ảo tưởng bên cạnh Carl, kết quả bị Carl tát 1 phát té lăn quay trên đất.</w:t>
      </w:r>
      <w:r>
        <w:br w:type="textWrapping"/>
      </w:r>
      <w:r>
        <w:br w:type="textWrapping"/>
      </w:r>
      <w:r>
        <w:rPr>
          <w:b/>
        </w:rPr>
        <w:t xml:space="preserve">“Cậu đừng nằm mơ, tiểu Vũ là của tôi!”. Carl nhịn rồi nhịn, không thể kiềm được dứt khoát mạnh mẽ đẩy thú nhân chặn đường trước người ra, đi tới chỗ Courson.</w:t>
      </w:r>
      <w:r>
        <w:br w:type="textWrapping"/>
      </w:r>
      <w:r>
        <w:br w:type="textWrapping"/>
      </w:r>
      <w:r>
        <w:rPr>
          <w:b/>
        </w:rPr>
        <w:t xml:space="preserve">“Ai! Carl, cậu đừng làm bậy nha! Trung úy Courson rất nghiêm khắc, tôi chỉ nói bậy thôi mà”. Phi Âu chính là miệng hư hỏng, người vẫn tốt, nhìn thấy Carl tính khí nóng nảy bị gã nói mấy câu kích thích muốn gây rối thì vội vàng muốn ngăn lại, nhưng gã căn bản không phải đối thủ của Carl, lập tức đã bị đẩy ra.</w:t>
      </w:r>
      <w:r>
        <w:br w:type="textWrapping"/>
      </w:r>
      <w:r>
        <w:br w:type="textWrapping"/>
      </w:r>
      <w:r>
        <w:rPr>
          <w:b/>
        </w:rPr>
        <w:t xml:space="preserve">Thú nhân phía trước không biết đã xảy ra chuyện gì, phát hiện thú nhân thường xuyên ba hoa nằm mơ tuyên bố mình là bầu bạn khế ước của Trà Trà đều nhường đường, có chút tò mò người bầu bạn giả mạo nếu đối mặt bầu bạn khế ước chân chính sẽ có náo nhiệt gì để coi.</w:t>
      </w:r>
      <w:r>
        <w:br w:type="textWrapping"/>
      </w:r>
      <w:r>
        <w:br w:type="textWrapping"/>
      </w:r>
      <w:r>
        <w:rPr>
          <w:b/>
        </w:rPr>
        <w:t xml:space="preserve">Courson tạm thời bố trí chỗ thứ nhất thì nhìn thấy con gấu cao to kia, ở trong một đống tộc gấu ngựa thú nhân rất khổng lồ cũng thấy rõ được. Nhưng mà con gấu kia nhìn như tâm tình rất xấu, đang cào cào đầu, Courson cân nhắc chờ bố trí tốt tất cả chiến sĩ thú nhân mới kêu con gấu kia ra, đoán chừng tiểu Vũ chắc rất nhớ đối phương.</w:t>
      </w:r>
      <w:r>
        <w:br w:type="textWrapping"/>
      </w:r>
      <w:r>
        <w:br w:type="textWrapping"/>
      </w:r>
      <w:r>
        <w:rPr>
          <w:b/>
        </w:rPr>
        <w:t xml:space="preserve">Không ngờ người bên cạnh Carl nói gì với cậu ta nên con gấu ngốc này lập tức khí thế hung hãn đi tới chỗ mình, quả nhiên tính tình nóng nảy kia không thay đổi một chút.</w:t>
      </w:r>
      <w:r>
        <w:br w:type="textWrapping"/>
      </w:r>
      <w:r>
        <w:br w:type="textWrapping"/>
      </w:r>
      <w:r>
        <w:rPr>
          <w:b/>
        </w:rPr>
        <w:t xml:space="preserve">“Tôi muốn gặp tiểu Vũ!”. Carl nóng nảy nói, “Tôi nhớ cậu ấy!”.</w:t>
      </w:r>
      <w:r>
        <w:br w:type="textWrapping"/>
      </w:r>
      <w:r>
        <w:br w:type="textWrapping"/>
      </w:r>
      <w:r>
        <w:rPr>
          <w:b/>
        </w:rPr>
        <w:t xml:space="preserve">Lời này vừa nói ra thì bên cạnh lập tức vang lên tiếng ồn ào, chiến sĩ thú nhân chung quanh đi tới đây cùng Carl không ngờ hùng tộc nằm mơ ba hoa này cư nhiên dám can đảm kêu gào với người yêu chân chính nhà người ta, thật sự, thật sự rất có dũng khí, các chiến sĩ thú nhân mặc kệ có phải hay không đều yên lặng trong lòng mặc niệm cho con gấu này.</w:t>
      </w:r>
      <w:r>
        <w:br w:type="textWrapping"/>
      </w:r>
      <w:r>
        <w:br w:type="textWrapping"/>
      </w:r>
      <w:r>
        <w:rPr>
          <w:b/>
        </w:rPr>
        <w:t xml:space="preserve">Phi Âu vọt tới dùng sức tóm lấy Carl, liên tục giải thích với Courson, “Đầu óc của người anh em này của tôi không tốt lắm, ngài đừng để ý!”. Nói xong ôm người Carl muốn đi về, “Cậu đừng gây rối nữa, chọc giận trung úy Garfield cũng không tới nỗi nào, nhưng nếu rơi vào trong tai con vua lính đánh thuê của Trà Trà đại nhân thì cậu chết chắc luôn! Nhà bọn họ cái khác không biết chứ lính đánh thuê khó chơi không sợ chết là nhiều nhất!”.</w:t>
      </w:r>
      <w:r>
        <w:br w:type="textWrapping"/>
      </w:r>
      <w:r>
        <w:br w:type="textWrapping"/>
      </w:r>
      <w:r>
        <w:rPr>
          <w:b/>
        </w:rPr>
        <w:t xml:space="preserve">Carl thật sự buồn bực, dựa vào cái gì anh là người đi theo bên cạnh Đường Vũ sớm nhất ngược lại thành hàng giả, trước nay chưa có cảm giác uất ức như vậy khiến cho tâm con gấu chua xót.</w:t>
      </w:r>
      <w:r>
        <w:br w:type="textWrapping"/>
      </w:r>
      <w:r>
        <w:br w:type="textWrapping"/>
      </w:r>
      <w:r>
        <w:rPr>
          <w:b/>
        </w:rPr>
        <w:t xml:space="preserve">Đường Vũ đang nhàm chán giúp con hổ chải lông thì đáy lòng đột nhiên truyền đến một cỗ cảm giác khổ sở chợt lướt qua, làm cho cậu cực kỳ đau lòng, Ares ngay tại bên người cậu, Courson cũng vội vàng bố trí tân binh, loại cảm giác này chẳng lẽ là bởi vì thằng nhóc gấu vô tư kia?</w:t>
      </w:r>
      <w:r>
        <w:br w:type="textWrapping"/>
      </w:r>
      <w:r>
        <w:br w:type="textWrapping"/>
      </w:r>
      <w:r>
        <w:rPr>
          <w:b/>
        </w:rPr>
        <w:t xml:space="preserve">“Ares, anh ngươi có biết Carl đi lính ở chiến khu nào không?”. Đường Vũ đột nhiên nhớ tới cậu hình như thật lâu không quan tâm tới Carl, một đoạn thời gian gần đây bị chuyện Courson và trùng tộc chiếm cứ phần lớn tâm tư, nếu để con gấu kia biết cậu không dành thời giờ nhớ anh ta thì khẳng định sẽ tủi thân lắm đây.</w:t>
      </w:r>
      <w:r>
        <w:br w:type="textWrapping"/>
      </w:r>
      <w:r>
        <w:br w:type="textWrapping"/>
      </w:r>
      <w:r>
        <w:rPr>
          <w:b/>
        </w:rPr>
        <w:t xml:space="preserve">“Chiến khu số 3”. Đầu hổ của Ares nghiêng đầu nghĩ nghĩ, nhớ lại tới gần đây chiến sĩ thú nhân được cử tới bên trong có tên của Carl.</w:t>
      </w:r>
      <w:r>
        <w:br w:type="textWrapping"/>
      </w:r>
      <w:r>
        <w:br w:type="textWrapping"/>
      </w:r>
      <w:r>
        <w:rPr>
          <w:b/>
        </w:rPr>
        <w:t xml:space="preserve">“Cái gì?! Carl ở ngay đây à! Sao không ai nói cho em biết!”. Đường Vũ đột nhiên đứng dậy, lại nhanh chóng ngồi xuống trên giường, tuy rằng trên người đã rửa sạch sẽ nhưng cảm giác mỏi mệt không khoẻ vẫn không có biến mất như cũ, quan trọng nhất là hạ thân không có dấu hiệu bị thương, tự bản thân cậu đều có chút bội phục chính mình, ặc!</w:t>
      </w:r>
      <w:r>
        <w:br w:type="textWrapping"/>
      </w:r>
      <w:r>
        <w:br w:type="textWrapping"/>
      </w:r>
      <w:r>
        <w:rPr>
          <w:b/>
        </w:rPr>
        <w:t xml:space="preserve">Câu hỏi phức tạp như vậy đối với con hổ mà nói thì rất khó giải thích, dứt khoát đứng lên vẩy vẩy da lông trên người, ý bảo Đường Vũ trèo lên.</w:t>
      </w:r>
      <w:r>
        <w:br w:type="textWrapping"/>
      </w:r>
      <w:r>
        <w:br w:type="textWrapping"/>
      </w:r>
      <w:r>
        <w:rPr>
          <w:b/>
        </w:rPr>
        <w:t xml:space="preserve">Đường Vũ không ngờ con hổ dứt khoát lưu loát như vậy, do dự một chút vẫn trèo lên lưng con hổ, biết thằng nhóc gấu nhà mình ngay tại bên người thì Đường Vũ càng muốn lập tức nhìn thấy đối phương.</w:t>
      </w:r>
      <w:r>
        <w:br w:type="textWrapping"/>
      </w:r>
      <w:r>
        <w:br w:type="textWrapping"/>
      </w:r>
      <w:r>
        <w:rPr>
          <w:b/>
        </w:rPr>
        <w:t xml:space="preserve">Càng ngày càng nhiều người ở khu bố trí tạm thời vây quanh lại coi náo nhiệt, tò mò trung úy Garfield  phong độ quý tộc tao nhã, nổi tiếng thủ đoạn sắt đá sẽ xử lý thú nhân giả mạo bầu bạn Trà Trà như thế nào.</w:t>
      </w:r>
      <w:r>
        <w:br w:type="textWrapping"/>
      </w:r>
      <w:r>
        <w:br w:type="textWrapping"/>
      </w:r>
      <w:r>
        <w:rPr>
          <w:b/>
        </w:rPr>
        <w:t xml:space="preserve">Courson chỉ cảm thấy huyệt Thái Dương vừa căng vừa đau, tên ngốc này không có thể khiêm tốn 1 chút sao? Xoay người giơ tay ý bảo thú nhân đang ôm Carl lôi về dừng lại, “Carl, chào mừng cậu tới chiến khu số 3, đội hùng tộc cậu chịu sự quản lý trước ở khu B, tổng cộng 350 người, sau khi nhập tông tin dấu vân tay thì là có thể giải tán”. Dù sao đang làm việc thì không nên nói tới chuyện nhà, dứt khoát lợi dụng chức quyền của mình trước tiên bố trí chỗ ở cho đội ngũ của Carl, sau đó con gấu này có thể sớm đi gặp Đường Vũ  1 chút.</w:t>
      </w:r>
      <w:r>
        <w:br w:type="textWrapping"/>
      </w:r>
      <w:r>
        <w:br w:type="textWrapping"/>
      </w:r>
      <w:r>
        <w:rPr>
          <w:b/>
        </w:rPr>
        <w:t xml:space="preserve">Đáng tiếc gần gây con gấu này bị đồng đội bên người chế nhạo rất lâu rồi nên lúc này uất ức dưới đáy lòng và buồn bực hoàn toàn bùng nổ, không có nghe hiểu ám chỉ của Courson, ngược lại đi lên trước giữ chặt ống tay áo của Courson, tủi thân nói “Anh trai Courson, tiểu Vũ ở đâu? Tôi muốn gặp cậu ấy”.</w:t>
      </w:r>
      <w:r>
        <w:br w:type="textWrapping"/>
      </w:r>
      <w:r>
        <w:br w:type="textWrapping"/>
      </w:r>
      <w:r>
        <w:rPr>
          <w:b/>
        </w:rPr>
        <w:t xml:space="preserve">Thú nhân chung quanh nghe vậy cảm thấy hùng tộc thú nhân thật đúng là tức cười, nếu vờ tủi thân có thể nhìn thấy Trà Trà đại nhân thì bọn họ cũng muốn làm như vậy, ngay khi đoàn người chờ lời từ chối nghiêm khắc của trung úy Courson thì trung úy thiết diện vô tư (cực công bằng), bầu bạn khế ước của Trà Trà đại nhân cư nhiên gật đầu! Các thú nhân đều kích động, liền ngay cả Phi Âu đều buông Carl ra đi tới trước mặt trung úy Garfield muốn vờ đáng thương để đạt được cơ hội gặp Trà Trà!</w:t>
      </w:r>
      <w:r>
        <w:br w:type="textWrapping"/>
      </w:r>
      <w:r>
        <w:br w:type="textWrapping"/>
      </w:r>
      <w:r>
        <w:rPr>
          <w:b/>
        </w:rPr>
        <w:t xml:space="preserve">Đối mặt sự kích động của các chiến sĩ thú nhân thì Courson rất muốn đánh con gấu ngốc kia, ngay khi sắp không khống chế được tình hình thì lối vào khu bố trí tạm thời đột nhiên xuất hiện một người một hổ, giống cái tóc đen ngồi ở trên lưng đại lão hổ vằn vàng là Trà Trà mà bọn họ mong nhớ ngày đêm!</w:t>
      </w:r>
      <w:r>
        <w:br w:type="textWrapping"/>
      </w:r>
      <w:r>
        <w:br w:type="textWrapping"/>
      </w:r>
      <w:r>
        <w:rPr>
          <w:b/>
        </w:rPr>
        <w:t xml:space="preserve">Đang nghĩ tới thì bọn họ cư nhiên xuất hiện! Dưới thân giống cái chính là Ares con của tướng quân Hardman!</w:t>
      </w:r>
      <w:r>
        <w:br w:type="textWrapping"/>
      </w:r>
      <w:r>
        <w:br w:type="textWrapping"/>
      </w:r>
      <w:r>
        <w:rPr>
          <w:b/>
        </w:rPr>
        <w:t xml:space="preserve">Sau khi Trà Trà xuất hiện thì ngược lại các chiến sĩ thú nhân bình tĩnh lại, mỗi người ngây ngốc nhìn thấy giống cái từ trong tấm ảnh đi ra, sợ tiếng tranh cãi ầm ĩ một chút sẽ làm cho hình ảnh này biến mất.</w:t>
      </w:r>
      <w:r>
        <w:br w:type="textWrapping"/>
      </w:r>
      <w:r>
        <w:br w:type="textWrapping"/>
      </w:r>
      <w:r>
        <w:rPr>
          <w:b/>
        </w:rPr>
        <w:t xml:space="preserve">Sau khi thân phận của Đường Vũ hoàn toàn công khai thì khôi phục màu tóc vốn có và cử chỉ thói quen, quần áo cũng đổi trở về kiểu Trung Quốc cậu thích nhất, phong cách động tác cá nhân trước đó cố ý toàn bộ khôi phục bình thường, làm cho người ta rất dễ dàng có thể nhận ra cậu chính là Trà Trà – Đường Vũ mà mọi người đều biết!</w:t>
      </w:r>
      <w:r>
        <w:br w:type="textWrapping"/>
      </w:r>
      <w:r>
        <w:br w:type="textWrapping"/>
      </w:r>
      <w:r>
        <w:rPr>
          <w:b/>
        </w:rPr>
        <w:t xml:space="preserve">Sau khi Đường Vũ được Ares đưa tới khu bố trí tạm thời có rất nhiều thú nhân tụ tập thì liếc mắt một cái đã phát hiện hùng tộc thú nhân cao lớn kia, cho tới khi nhìn chằm chằm đối phương, trong mắt không có ai khác, sau khi Đường Vũ nhìn thấy Carl mới phát hiện chính mình nhớ thằng nhóc gấu nhà cậu cỡ nào, nghiêng ngả lảo đảo trèo xuống lưng con hổ, kích động kêu, “Carl!”.</w:t>
      </w:r>
      <w:r>
        <w:br w:type="textWrapping"/>
      </w:r>
      <w:r>
        <w:br w:type="textWrapping"/>
      </w:r>
      <w:r>
        <w:rPr>
          <w:b/>
        </w:rPr>
        <w:t xml:space="preserve">Thú nhân chung quanh cả kinh hít 1 ngụm khí lạnh!</w:t>
      </w:r>
      <w:r>
        <w:br w:type="textWrapping"/>
      </w:r>
      <w:r>
        <w:br w:type="textWrapping"/>
      </w:r>
    </w:p>
    <w:p>
      <w:pPr>
        <w:pStyle w:val="Heading2"/>
      </w:pPr>
      <w:bookmarkStart w:id="180" w:name="chương-66-khao-thằng-nhóc-gấu"/>
      <w:bookmarkEnd w:id="180"/>
      <w:r>
        <w:t xml:space="preserve">66. Chương 66: Khao Thằng Nhóc Gấu</w:t>
      </w:r>
    </w:p>
    <w:p>
      <w:pPr>
        <w:pStyle w:val="Compact"/>
      </w:pPr>
      <w:r>
        <w:br w:type="textWrapping"/>
      </w:r>
      <w:r>
        <w:br w:type="textWrapping"/>
      </w:r>
      <w:r>
        <w:rPr>
          <w:b/>
        </w:rPr>
        <w:t xml:space="preserve">Sau khi chiến sĩ thú nhân đi tới chiến khu số 3 nghe nói Trà Trà ở đây thì đều ảo tưởng có thể tiếp xúc gần gũi giống cái thần kỳ này, ảo tưởng chính mình tiếp cận, đi theo bên cạnh, đối phương nếu không hợp ý mình kết làm bạn lữ thì ít nhất có thể tùy tiện chỉ đạo vài câu, cho chút nước ma thực và vân vân liền giàu to.</w:t>
      </w:r>
      <w:r>
        <w:br w:type="textWrapping"/>
      </w:r>
      <w:r>
        <w:br w:type="textWrapping"/>
      </w:r>
      <w:r>
        <w:rPr>
          <w:b/>
        </w:rPr>
        <w:t xml:space="preserve">Đối với hành vi Carl thường xuyên nói Trà Trà là giống cái của mình thì bề ngoài mọi người cười nhạo nhưng đáy lòng vẫn có chút hâm mộ, dù sao thú nhân độc thân nào chưa từng có giấc mộng này chứ nhưng bọn họ không có can đảm nói ra như Carl. Nhưng mà bây giờ rốt cuộc là trạng huống gì chứ? Chẳng lẽ Carl thật là bầu bạn hùng tộc thú nhân kia của Trà trà sao? Carl không có khoác lác?</w:t>
      </w:r>
      <w:r>
        <w:br w:type="textWrapping"/>
      </w:r>
      <w:r>
        <w:br w:type="textWrapping"/>
      </w:r>
      <w:r>
        <w:rPr>
          <w:b/>
        </w:rPr>
        <w:t xml:space="preserve">Các chiến sĩ thú nhân đồng thời cùng Carl nhập ngũ đi lính hoàn toàn trợn tròn mắt, nhất là thú nhân hùng tộc Phi Âu tự xưng là anh em tốt của Carl, trực tiếp cứng ngắc ở tại chỗ duy trì động tác kéo người ban nãy.</w:t>
      </w:r>
      <w:r>
        <w:br w:type="textWrapping"/>
      </w:r>
      <w:r>
        <w:br w:type="textWrapping"/>
      </w:r>
      <w:r>
        <w:rPr>
          <w:b/>
        </w:rPr>
        <w:t xml:space="preserve">Sau khi Đường Vũ leo xuống khỏi lưng hổ thì đứng ở tại chỗ, thân thể cậu vẫn mềm nhũn không chịu nổi, nhúc nhích sẽ bại lộ nên dứt khoát chờ con gấu đi tới chỗ mình. Tên ngốc Carl này quả nhiên không làm cho cậu thất vọng, nhìn thấy cậu thì nháy mắt vọt tới, chỉ có vài bước chân lại có thể còn tăng tốc chạy! Ở trong mắt cậu thì Carl tựa như chiếc xe đua khủng đang thi đấu, nhìn thấy có chút khủng bố.</w:t>
      </w:r>
      <w:r>
        <w:br w:type="textWrapping"/>
      </w:r>
      <w:r>
        <w:br w:type="textWrapping"/>
      </w:r>
      <w:r>
        <w:rPr>
          <w:b/>
        </w:rPr>
        <w:t xml:space="preserve">Không đợi Đường Vũ phản ứng thì đột nhiên trời đất quay cuồng, cậu bị Carl trực tiếp bế lên, mùi hương quen thuộc của con gấu lao thẳng tới chóp mũi, cậu vòng tay ôm lấy Carl, nhịn không được thở dài, “Em rất nhớ anh…….”.</w:t>
      </w:r>
      <w:r>
        <w:br w:type="textWrapping"/>
      </w:r>
      <w:r>
        <w:br w:type="textWrapping"/>
      </w:r>
      <w:r>
        <w:rPr>
          <w:b/>
        </w:rPr>
        <w:t xml:space="preserve">Tại giây phút này Carl cảm giác tủi thân bị chịu trước đó không là gì hết, ôm tiểu giống cái cọ tới cọ lui trong ánh mắt hâm mộ ghen tị oán hận của tất cả thú nhân, “Anh cũng vậy, mỗi ngày anh đều nhớ tới em!”. Nói xong cư nhiên chủ động ôm Đường Vũ gặm gặm, đây chính là chuyện Carl đã ảo tưởng rất lâu rồi, tuy rằng khi làm có chút thấp thỏm, nhưng thấy Đường Vũ chỉ sửng sốt một chút thì người mềm nhũn, cả người Carl đều sôi trào!</w:t>
      </w:r>
      <w:r>
        <w:br w:type="textWrapping"/>
      </w:r>
      <w:r>
        <w:br w:type="textWrapping"/>
      </w:r>
      <w:r>
        <w:rPr>
          <w:b/>
        </w:rPr>
        <w:t xml:space="preserve">Các thú nhân bên cạnh thấy cảnh tượng như vậy thì ghen tị tới phát điên, một đám siết chặt nắm tay nghĩ muốn cho con tiện hùng đang chìm trong ân ái này 1 giáo huấn khó quên, bất quá Trà Trà đang ở đây nên vẫn để sau có thời gian thì “dạy dỗ dạy dỗ”! Hừ hừ!</w:t>
      </w:r>
      <w:r>
        <w:br w:type="textWrapping"/>
      </w:r>
      <w:r>
        <w:br w:type="textWrapping"/>
      </w:r>
      <w:r>
        <w:rPr>
          <w:b/>
        </w:rPr>
        <w:t xml:space="preserve">Courson ho nhẹ một tiếng, con gấu kia hôn tới quên mình kia hoàn toàn không phản ứng, lại tăng thêm vài cái tiếng ho khan vẫn là không phản ứng, dứt khoát đi lên trước trực tiếp đoạt lấy Đường Vũ bị hôn tới cả người không có sức lực ôm vào trong ngực, vẻ mặt bình tĩnh đối mặt Carl đang bất mãn hiện hết lên mặt, “Làm thủ tục nhận chỗ trước đi!”.</w:t>
      </w:r>
      <w:r>
        <w:br w:type="textWrapping"/>
      </w:r>
      <w:r>
        <w:br w:type="textWrapping"/>
      </w:r>
      <w:r>
        <w:rPr>
          <w:b/>
        </w:rPr>
        <w:t xml:space="preserve">Carl nghe vậy cướp lấy tài liệu, nhanh chóng chạy đến chỗ đăng ký tin tức, vẻ mặt hung hãn nói với nhân viên ghi chép, “Nhanh lên! Tôi đang gấp lắm!”.</w:t>
      </w:r>
      <w:r>
        <w:br w:type="textWrapping"/>
      </w:r>
      <w:r>
        <w:br w:type="textWrapping"/>
      </w:r>
      <w:r>
        <w:rPr>
          <w:b/>
        </w:rPr>
        <w:t xml:space="preserve">Nhân viên ghi chép dùng nghiệp vụ làm việc hiệu quả nhất nhập tin tức của Carl vào giấy tờ nhận chỗ ở, một hai phút sau thì con gấu Carl đắc ý chạy về, một phen cướp lại Đường Vũ rồi đi ra ngoài, Ares nhìn nhìn Courson còn đang bận bịu, lại nhìn Carl và Đường Vũ thì vội vàng đi theo bọn họ.</w:t>
      </w:r>
      <w:r>
        <w:br w:type="textWrapping"/>
      </w:r>
      <w:r>
        <w:br w:type="textWrapping"/>
      </w:r>
      <w:r>
        <w:rPr>
          <w:b/>
        </w:rPr>
        <w:t xml:space="preserve">Sau khi Carl đi khỏi đó thì cả khu an trí lâm thời hoàn toàn bùng nổ, vẻ mặt mọi người không thể tin được, không ngờ những lời hùng tộc thú nhân kia ba hoa đều là sự thật! Carl thật là bầu bạn khế ước của Trà Trà! Giữa chúc phúc của mọi người thì vẻ mặt Phi Âu ngoạn mục nhất, xong đời rồi, anh cư nhiên làm trò trước mặt đứa con của vua lính đánh thuê muốn bầu bạn khế ước của Carl!</w:t>
      </w:r>
      <w:r>
        <w:br w:type="textWrapping"/>
      </w:r>
      <w:r>
        <w:br w:type="textWrapping"/>
      </w:r>
      <w:r>
        <w:rPr>
          <w:b/>
        </w:rPr>
        <w:t xml:space="preserve">Courson bất đất dĩ lắc đầu, con gấu thích gây họa này quả nhiên làm ra ầm ĩ lớn như vậy, không khó tưởng tượng con gấu và con hổ châu đầu với nhau thì kế tiếp sẽ tưng bừng bao nhiêu! Ngẫm lại Courson liền cảm thấy thật đau đầu.</w:t>
      </w:r>
      <w:r>
        <w:br w:type="textWrapping"/>
      </w:r>
      <w:r>
        <w:br w:type="textWrapping"/>
      </w:r>
      <w:r>
        <w:rPr>
          <w:b/>
        </w:rPr>
        <w:t xml:space="preserve">Đường Vũ đã lâu lắm không được Carl ôm như vậy rồi, tuy rằng động tác này làm cậu có chút khó chịu, nhưng cảm giác quen thuộc mà nhớ nhung làm cho cậu cũng không có giãy dụa kháng nghị. Còn nhớ rõ lần đầu tiên cậu gặp Carl, con gấu thô lỗ này chính là ôm cậu như vậy đi bệnh viện, lúc sau làm tổ ở nhà cậu ngủ nghỉ trên mặt đất, chính là sợ cậu bị thương không có thức ăn để ăn.</w:t>
      </w:r>
      <w:r>
        <w:br w:type="textWrapping"/>
      </w:r>
      <w:r>
        <w:br w:type="textWrapping"/>
      </w:r>
      <w:r>
        <w:rPr>
          <w:b/>
        </w:rPr>
        <w:t xml:space="preserve">Khi Đường Vũ  nhớ lại cảnh tượng hai người ở chung trước đó, Carl đột nhiên ngừng lại, thanh âm hơi ngượng ngùng vang lên, “Vậy chúng ta đi đâu? Vừa rồi anh không nhớ đường lắm…….”.</w:t>
      </w:r>
      <w:r>
        <w:br w:type="textWrapping"/>
      </w:r>
      <w:r>
        <w:br w:type="textWrapping"/>
      </w:r>
      <w:r>
        <w:rPr>
          <w:b/>
        </w:rPr>
        <w:t xml:space="preserve">Toàn bộ không khí tốt đẹp khi gặp nhau bị đập tan, con gấu Carl không hổ là con gấu Carl, “Tới phòng em trước đi”. Nói xong giúp Carl chỉ đường.</w:t>
      </w:r>
      <w:r>
        <w:br w:type="textWrapping"/>
      </w:r>
      <w:r>
        <w:br w:type="textWrapping"/>
      </w:r>
      <w:r>
        <w:rPr>
          <w:b/>
        </w:rPr>
        <w:t xml:space="preserve">Khi Carl cho rằng mình rốt cục có thể ở chung một mình với giống cái mong nhớ ngày đêm thì con hổ mặt than chẳng những mắt mù một đường đi theo mà còn cư nhiên chen vào phòng nằm sấp trên mặt đất, cái đuôi thảnh thơi vẫy qua vẫy lại, hoàn toàn không nhìn ám chỉ Carl nháy mắt ra hiệu!</w:t>
      </w:r>
      <w:r>
        <w:br w:type="textWrapping"/>
      </w:r>
      <w:r>
        <w:br w:type="textWrapping"/>
      </w:r>
      <w:r>
        <w:rPr>
          <w:b/>
        </w:rPr>
        <w:t xml:space="preserve">Carl đành phải không nhìn con hổ bóng đèn kia, ngồi ở trên giường ôm Đường Vũ vào trong ngực cọ tới cọ lui, “Ô ô, tiểu Vũ, đã lâu không gặp, mỗi ngày anh đều nhớ tới em, sớm biết rằng em ở chiến khu số 3 thì anh sớm nghĩ cách được điều tới đây. Nghe nói chiến khu số 3 bị trùng tộc ve xanh đánh lén bao vây, em có bị thương không? Sao em lại chạy tới chiến trường, nơi này rất nguy hiểm, em có biết không!”.</w:t>
      </w:r>
      <w:r>
        <w:br w:type="textWrapping"/>
      </w:r>
      <w:r>
        <w:br w:type="textWrapping"/>
      </w:r>
      <w:r>
        <w:rPr>
          <w:b/>
        </w:rPr>
        <w:t xml:space="preserve">Đường Vũ sờ sờ hai má của con gấu, cười cắt đứt lời nói của Carl, “Em không phải không bị gì sao, có Ares và Courson ở đây, bọn họ sẽ không để em xảy ra chuyện gì đâu”. Con hổ bên cạnh rất phối hợp gật gật đầu.</w:t>
      </w:r>
      <w:r>
        <w:br w:type="textWrapping"/>
      </w:r>
      <w:r>
        <w:br w:type="textWrapping"/>
      </w:r>
      <w:r>
        <w:rPr>
          <w:b/>
        </w:rPr>
        <w:t xml:space="preserve">Nhắc tới 2 người này thì cái mũi của Carl bị kích thích một chút, lúc này mới ý thức được trên người tiểu giống cái trong lòng cư nhiên tràn đầy hương vị mãnh liệt của Ares và Courson, “Tiểu Vũ! Em cùng Ares và Courson đã……phát sinh quan hệ?”. Trong giọng nói tràn đầy tủi thân, tuy rằng là hình người nhưng lỗ tai gấu trên đầu giống như cũng cụp xuống.</w:t>
      </w:r>
      <w:r>
        <w:br w:type="textWrapping"/>
      </w:r>
      <w:r>
        <w:br w:type="textWrapping"/>
      </w:r>
      <w:r>
        <w:rPr>
          <w:b/>
        </w:rPr>
        <w:t xml:space="preserve">Sắc mặt Đường Vũ ngưng đọng, có chút xấu hổ và thẹn thùng, nhưng là chuyện này cũng không cần phải giấu Carl, vì thế gật đầu nói, “Ừ, em…….”. Nhưng chưa nới xong thì đột nhiên chính mình liền bị một cái bóng thật lớn bao phủ, Carl đặt cậu ở trên giường rồi đè lên, may mắn con gấu này còn nhớ rõ cân nặng cơ thể của chính mình cho nên cũng không phải hoàn toàn đè lên trên người cậu.</w:t>
      </w:r>
      <w:r>
        <w:br w:type="textWrapping"/>
      </w:r>
      <w:r>
        <w:br w:type="textWrapping"/>
      </w:r>
      <w:r>
        <w:rPr>
          <w:b/>
        </w:rPr>
        <w:t xml:space="preserve">“Anh cũng muốn!”. Carl 1 đạp đá văng con hổ vằn vàng sáp tới, động tác nhanh chóng trực tiếp cởi quần áo của Đường Vũ và mình ra, khi  Đường Vũ  còn chưa phản ứng kịp thì hai người đã dán sát vào nhau rồi.</w:t>
      </w:r>
      <w:r>
        <w:br w:type="textWrapping"/>
      </w:r>
      <w:r>
        <w:br w:type="textWrapping"/>
      </w:r>
      <w:r>
        <w:rPr>
          <w:b/>
        </w:rPr>
        <w:t xml:space="preserve">Dấu vết rõ rệt trên người Đường Vũ bị Couson và Ares lưu lại hiện ra trước mặt Carl, con gấu phát ra tiếng kêu bi thương “a ô”, Đường Vũ vốn muốn dùng lời lẽ nghiêm khắc từ chối lại bị vẻ mặt tủi thân và hương vị trên người của con gấu mê hoặc nên cư nhiên ngây ngốc gật đầu!</w:t>
      </w:r>
      <w:r>
        <w:br w:type="textWrapping"/>
      </w:r>
      <w:r>
        <w:br w:type="textWrapping"/>
      </w:r>
      <w:r>
        <w:rPr>
          <w:b/>
        </w:rPr>
        <w:t xml:space="preserve">Con gấu hoan hô một tiếng rồi nhào vào trên người Đường Vũ gặm cắn, thuận tiện lại tung 1 đạp đá văng con hổ sáp tới, con hổ này trước đó đã chiếm qua tiện nghi của tiểu giống cái, để anh 1 mình ăn sạch Đường Vũ đi chứ! Nhìn tình huống của Đường Vũ thì nhận 1 mình anh chỉ sợ đều thật cố hết sức, lại thêm Ares nữa thì anh sợ Đường Vũ không chịu nổi! Tuy rằng nhìn như rất thô lỗ nhưng mỗi hành động của Carl với Đường Vũ vẫn rất nhẹ nhàng, ít nhất làm cho Đường Vũ cảm thấy thật thoải mái, vỗn cho rằng con gấu là người thô lỗ bỉ nhất nhưng ngược lại là người dịu dàng nhất.</w:t>
      </w:r>
      <w:r>
        <w:br w:type="textWrapping"/>
      </w:r>
      <w:r>
        <w:br w:type="textWrapping"/>
      </w:r>
      <w:r>
        <w:rPr>
          <w:b/>
        </w:rPr>
        <w:t xml:space="preserve">Thân thể của Đường Vũ không biết vì sao vốn cũng rất mẫn cảm, hơn nữa sau khi ngửi được hương vị trên người của con gấu thì làm cho cậu càng thêm mềm nhũn, ngay cả khí lực vòng tay ôm Carl đều không có, chỉ có thể xụi lơ ở trên giường tùy con gấu dính vào.</w:t>
      </w:r>
      <w:r>
        <w:br w:type="textWrapping"/>
      </w:r>
      <w:r>
        <w:br w:type="textWrapping"/>
      </w:r>
      <w:r>
        <w:rPr>
          <w:b/>
        </w:rPr>
        <w:t xml:space="preserve">Thật ra Carl cũng là 1 xử nam, giống đực thú nhân ở tinh cầu thú nhân không có ký kết bầu bạn khế ước cơ bản rất khó có cơ hội tạm biệt lần đầu tiên chân chính, mà không phải xử nam thì mũi của các giống đực thú nhân ngửi là biết ngay, đây cũng là một trong những nguyên nhân mọi người nghi ngờ Carl không phải là bầu bạn của Trà Trà, nghe nói hùng tộc thú nhân kia đã ký kết bầu bạn với Trà Trà 1 thời gian rồi mà hai người cư nhiên cái gì cũng chưa phát sinh, lừa thú à!</w:t>
      </w:r>
      <w:r>
        <w:br w:type="textWrapping"/>
      </w:r>
      <w:r>
        <w:br w:type="textWrapping"/>
      </w:r>
      <w:r>
        <w:rPr>
          <w:b/>
        </w:rPr>
        <w:t xml:space="preserve">Nhưng mà Carl khôn hơn so với Ares, đã sớm tiến hành “học tập” qua các phương diện, động tác vừa mới bắt đầu còn có chút trúc trắc nhưng rất nhanh vô sự tự thông</w:t>
      </w:r>
      <w:r>
        <w:rPr>
          <w:i/>
          <w:b/>
        </w:rPr>
        <w:t xml:space="preserve"> (không cần ai dạy cũng biết)</w:t>
      </w:r>
      <w:r>
        <w:rPr>
          <w:b/>
        </w:rPr>
        <w:t xml:space="preserve">, làm Đường Vũ bị kích thích liên tục rên rỉ, Ares ở bên cạnh thấy miệng khô lưỡi khô, dứt khoát biến trở về hình người cẩn thận tránh đi chân gấu của Carl, kiên quyết nhào qua, giường vốn không lớn nay lại có vẻ nhỏ, ba người chen chúc như vậy cũng không thoải mái, lúc này Ares chọt Carl chỉ chỉ cái bàn trong phòng, Carl lập tức hiểu ý bế Đường Vũ qua.</w:t>
      </w:r>
      <w:r>
        <w:br w:type="textWrapping"/>
      </w:r>
      <w:r>
        <w:br w:type="textWrapping"/>
      </w:r>
      <w:r>
        <w:rPr>
          <w:b/>
        </w:rPr>
        <w:t xml:space="preserve">Ares ngồi ở trên bàn ôm Đường Vũ, để Đường Vũ ghé vào trong lòng của mình, đưa lưng về phía Carl, nửa người dưới của Đường Vũ đối diện bộ vị nhiệt huyết sôi trào của con gấu. Carl nhẫn nại không có lập tức vọt vào mà cẩn thận dùng ngón tay mở rộng, may mắn trước đó Courson và Ares cẩn thận, bộ vị làm cho con gấu cực thoải mái kia cũng không có bị thương, nếu không lúc này Carl chỉ có thể từ bỏ, lại chờ thêm mấy ngày nữa.</w:t>
      </w:r>
      <w:r>
        <w:br w:type="textWrapping"/>
      </w:r>
      <w:r>
        <w:br w:type="textWrapping"/>
      </w:r>
      <w:r>
        <w:rPr>
          <w:b/>
        </w:rPr>
        <w:t xml:space="preserve">Bởi vì trước đó hai thú mới vừa mở rộng không lâu, lúc rửa sạch lại một lần nữa khuếch trương cho nên Carl chỉ cần đơn giản xoa ấn mấy cái thì chỗ vị trí kia liền mềm mại ướt át, không ngừng run rẩy, chờ đợi cậu bé của anh tiến vào!</w:t>
      </w:r>
      <w:r>
        <w:br w:type="textWrapping"/>
      </w:r>
      <w:r>
        <w:br w:type="textWrapping"/>
      </w:r>
      <w:r>
        <w:rPr>
          <w:b/>
        </w:rPr>
        <w:t xml:space="preserve">Lúc này còn có thể nhịn xuống sẽ không phải là con gấu nữa! Carl hưng phấn trực tiếp vọt vào, sức mạnh to lớn thậm chí đẩy Ares lùi ra sau 1 chút.</w:t>
      </w:r>
      <w:r>
        <w:br w:type="textWrapping"/>
      </w:r>
      <w:r>
        <w:br w:type="textWrapping"/>
      </w:r>
      <w:r>
        <w:rPr>
          <w:b/>
        </w:rPr>
        <w:t xml:space="preserve">Khác với Ares lỗ mãng thẳng thắn, Courson dịu dàng khiêu khích, cảm giác của Carl là hơi có tính tấn công, cái này cùng lúc Carl làm tiền diễn hình thành đối lập mãnh liệt, làm cho Đường Vũ ngay cả nói đều không nói được, chỉ có thể bị động đón nhận.</w:t>
      </w:r>
      <w:r>
        <w:br w:type="textWrapping"/>
      </w:r>
      <w:r>
        <w:br w:type="textWrapping"/>
      </w:r>
      <w:r>
        <w:rPr>
          <w:b/>
        </w:rPr>
        <w:t xml:space="preserve">Khi phía sau của Đường Vũ dần dần đón nhận tiết tấu thì bộ dáng nhẫn nại của Ares ở trước mặt  rơi vào trong tầm mắt, cậu cười cười, chủ động nhét cái của Ares vào trong miệng, phía sau còn theo bản năng vặn vẹo co rút nhanh, một loạt phản ứng này làm thần kinh của 2 thú hoàn toàn đứt đoạn!</w:t>
      </w:r>
      <w:r>
        <w:br w:type="textWrapping"/>
      </w:r>
      <w:r>
        <w:br w:type="textWrapping"/>
      </w:r>
      <w:r>
        <w:rPr>
          <w:b/>
        </w:rPr>
        <w:t xml:space="preserve">Được rồi, quả đắng sau đó đều là Đường Vũ tự tìm, không trách người khác được. Kết cục để cho 2 con thú mới hưởng trái cấm thỏa mãn chính là Đường Vũ nằm mấy ngày liên tiếp, nhưng thật ra không bị thương mà chỉ là cả người mệt tới không chịu nổi.</w:t>
      </w:r>
      <w:r>
        <w:br w:type="textWrapping"/>
      </w:r>
      <w:r>
        <w:br w:type="textWrapping"/>
      </w:r>
      <w:r>
        <w:rPr>
          <w:b/>
        </w:rPr>
        <w:t xml:space="preserve">Chờ lúc Courson xử lý xong công sự vội vàng trở về thì tiểu giống cái đã gần như xụi lơ, nện 1 đấm đánh tỉnh con gấu và con hổ, Courson cười lạnh, “Tinh lực tràn đầy phải không? Đi sân huấn luyện làm mười bộ tiêu chuẩn luyện tập! Không làm xong không cho phép ăn cơm, ngủ!”.</w:t>
      </w:r>
      <w:r>
        <w:br w:type="textWrapping"/>
      </w:r>
      <w:r>
        <w:br w:type="textWrapping"/>
      </w:r>
      <w:r>
        <w:rPr>
          <w:b/>
        </w:rPr>
        <w:t xml:space="preserve">Hai thú nhìn nhìn tiểu giống cái thê thảm mà hối hận không thôi, thành thành thật thật dựa theo lời của Courson tự xử phạt thể xác.</w:t>
      </w:r>
      <w:r>
        <w:br w:type="textWrapping"/>
      </w:r>
      <w:r>
        <w:br w:type="textWrapping"/>
      </w:r>
      <w:r>
        <w:rPr>
          <w:b/>
        </w:rPr>
        <w:t xml:space="preserve">Courson thật cẩn thận ôm Đường Vũ, giúp Đường Vũ rửa sạch rồi bôi thuốc, lúc này liền ngay cả anh đều có chút khâm phục sự dẻo dai của thân thể giống cái, tuy rằng Đường Vũ mệt tới hôn mê nhưng cũng may hai thú vẫn làm đủ chuẩn bị, không có làm cho Đường Vũ thật sự bị thương. Đoán chừng là liên tục thừa nhận tính sự cường độ cao nên thân thể tiểu giống cái không chịu nổi, dù sao bầu bạn của bọn họ còn chưa trưởng thành. Anh vừa giúp Đường Vũ mát xa bôi thuốc vừa tự hỏi trong nhà anh có thuốc bổ cơ thể hay không, đồng thời còn muốn lo lắng năng lực thừa nhận của thân thể Đường Vũ, rốt cuộc sắp xếp ra sao mới sẽ không tổn hại tới sức khỏe thân thể của Đường Vũ.</w:t>
      </w:r>
      <w:r>
        <w:br w:type="textWrapping"/>
      </w:r>
      <w:r>
        <w:br w:type="textWrapping"/>
      </w:r>
      <w:r>
        <w:rPr>
          <w:b/>
        </w:rPr>
        <w:t xml:space="preserve">Ngay khi 3 thú vui vui vẻ vẻ hưởng thụ cuộc sống hạnh phúc ở chiến địa cùng giống cái nhà mình thì quân bộ cấp cao chủ động đưa ra kế hoạch tấn công trùng tộc triệt để. Căn cứ biểu hiện tình báo thì vị trí đóng quân của đại quân trùng tộc chủ yếu vẫn là gần chiến khu số 3 và số 5,  lấy 2 chiến khu này  làm mặt tiếp xúc chủ yếu, cử chiến sĩ cơ giáp xâm nhập vào trong trùng tộc ngài, ám sát trùng cái!</w:t>
      </w:r>
      <w:r>
        <w:br w:type="textWrapping"/>
      </w:r>
      <w:r>
        <w:br w:type="textWrapping"/>
      </w:r>
      <w:r>
        <w:rPr>
          <w:b/>
        </w:rPr>
        <w:t xml:space="preserve">Kế hoạch này nhìn như mạo hiểm nhưng thực tế cũng là trải qua suy tính cặn kẽ, sau nhiều lần xác định tư liệu tình báo, trùng tộc ngài đã sớm bước vào kì sinh sản mỗi năm một lần, hèn chi trước đó không có phối hợp trùng tộc ve xanh tấn công, nếu không chiến khu số 3 cho dù có thuốc của Đường Vũ hỗ trợ thì cũng rất khó bảo tồn, tới lúc đó đừng nói 3 vạn thú nhân, chỉ sợ ngay cả Courson và thượng tá Simon đều phải chết.</w:t>
      </w:r>
      <w:r>
        <w:br w:type="textWrapping"/>
      </w:r>
      <w:r>
        <w:br w:type="textWrapping"/>
      </w:r>
      <w:r>
        <w:rPr>
          <w:b/>
        </w:rPr>
        <w:t xml:space="preserve">Thượng tá Simon đau đầu nhìn danh sách đội tiên phong, tên Carl, Ares và Courson ghi rõ trên đó, tướng quân Hardman và công hội ma thực sư sẽ nghĩ như thế nào! Bọn họ tỉ mỉ đào tạo người kế thừa liền đi chịu chết như vậy sao? Hiện nay là lúc trùng tộc ngài suy yếu nhất, nhưng tính nguy hiểm của nhiệm vụ này cực lớn, còn không bằng độ an toàn khi hai quân đối đầu!</w:t>
      </w:r>
      <w:r>
        <w:br w:type="textWrapping"/>
      </w:r>
      <w:r>
        <w:br w:type="textWrapping"/>
      </w:r>
      <w:r>
        <w:rPr>
          <w:b/>
        </w:rPr>
        <w:t xml:space="preserve">Cấp trên rốt cuộc suy nghĩ cái gì vậy!</w:t>
      </w:r>
      <w:r>
        <w:br w:type="textWrapping"/>
      </w:r>
      <w:r>
        <w:br w:type="textWrapping"/>
      </w:r>
    </w:p>
    <w:p>
      <w:pPr>
        <w:pStyle w:val="Heading2"/>
      </w:pPr>
      <w:bookmarkStart w:id="181" w:name="chương-67-đồ-ăn-ngon-đột-kích"/>
      <w:bookmarkEnd w:id="181"/>
      <w:r>
        <w:t xml:space="preserve">67. Chương 67: Đồ Ăn Ngon Đột Kíc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ừ khi thân phận bị bại lộ thì gần như cả ngày Đường Vũ đều ở tại trong phòng, bởi vì thân phận của cậu đặc biệt nên thượng tá Simon còn đặc biệt thu dọn 1 cái phòng lớn hơn cho cậu ở, các phương diện an toàn bày ra cũng bay lên mấy cấp bậc.</w:t>
      </w:r>
    </w:p>
    <w:p>
      <w:pPr>
        <w:pStyle w:val="BodyText"/>
      </w:pPr>
      <w:r>
        <w:t xml:space="preserve">Mà Ares lại chính thức ở lại chiến khu số 3, theo sự chỉ huy điều khiển của thượng tá Simon tạm thời bố trí Ares làm đội trưởng đội bảo vệ Trà Trà, các chiến sĩ thú nhân trực thuộc do Ares mang tới đều điều tới trong đội bảo vệ.</w:t>
      </w:r>
    </w:p>
    <w:p>
      <w:pPr>
        <w:pStyle w:val="BodyText"/>
      </w:pPr>
      <w:r>
        <w:t xml:space="preserve">Carl vẫn đang trực thuộc đội tiên phong hùng tộc, chủ yếu phụ trách công phòng (tấn công + phòng thủ) tuyến đầu, đây cũng là bố trí tác chiến khá thông thường của hùng tộc, thành viên trong đội ngũ này có khu ở của chính mình, không thể tùy ý tán loạn, mỗi ngày Carl chỉ có thể trơ mắt nhìn con hổ mặt than ngông nghênh đi theo bên người Đường Vũ, còn anh muốn gặp Đường Vũ một lần còn phải trình xin! (xin phép cấp trên)</w:t>
      </w:r>
    </w:p>
    <w:p>
      <w:pPr>
        <w:pStyle w:val="BodyText"/>
      </w:pPr>
      <w:r>
        <w:t xml:space="preserve">Miễn cưỡng vác trọng trách, Carl trút hết buồn bực trong lòng ra, vừa nhớ lại cảnh tượng tốt đẹp ngày đó, còn kém chảy nước miếng ra.</w:t>
      </w:r>
    </w:p>
    <w:p>
      <w:pPr>
        <w:pStyle w:val="BodyText"/>
      </w:pPr>
      <w:r>
        <w:t xml:space="preserve">Phi Âu cười dâm đãng, chậm rãi tới gần Carl, thể trạng 2 người bọn họ xấp xỉ nhau, bình thường đều là cùng một tổ huấn luyện, “Ai, người anh em, không ngờ những lời cậu nói trước đây đều là sự thật, thật không ngờ cậu còn có thể hấp dẫn Trà Trà! Có thể giới thiệu tôi làm quen giống cái nhà cậu được không?”.</w:t>
      </w:r>
    </w:p>
    <w:p>
      <w:pPr>
        <w:pStyle w:val="BodyText"/>
      </w:pPr>
      <w:r>
        <w:t xml:space="preserve">Vốn Carl không muốn phản ứng Phi Âu nhưng nghe được bốn chữ to “giống cái nhà cậu” thì Carl ưỡn ngực, ra sức vỗ vỗ ngực, “Không thành vấn đề, tiểu Vũ nhà tôi đặc biệt dễ ở chung!”.</w:t>
      </w:r>
    </w:p>
    <w:p>
      <w:pPr>
        <w:pStyle w:val="BodyText"/>
      </w:pPr>
      <w:r>
        <w:t xml:space="preserve">Những người khác nghe vậy đều vây quanh lại đây, vốn lang tộc còn có chút chán ghét hùng tộc thô lỗ, gần đây thú nhân hồ tộc cư xử với hùng tộc, nhất là đội tiên phong gấu ngựa của Carl thì tốt hơn rất nhiều. Giờ nghe được Carl muốn giới thiệu Phi Âu làm quen với Trà Trà thì cũng nhịn không được sáp tới nói chen vào, “Người anh em Carl, cũng giới thiệu chúng tôi làm quen Trà Trà được không?”.</w:t>
      </w:r>
    </w:p>
    <w:p>
      <w:pPr>
        <w:pStyle w:val="BodyText"/>
      </w:pPr>
      <w:r>
        <w:t xml:space="preserve">“Đúng vậy, trà đạo của Trà trà thật sự rất thần kỳ, Carl, cậu uống qua nước ma thực kia thấy nó có vị gì?”. Một giống đực thú nhân hồ tộc dáng người hơi nhỏ gầy, cũng không cao bao nhiêu so với một ít giống cái khỏe mạnh nói, trong lời nói tràn đầy tò mò với trà đạo, “Giống cái của tôi chính là 1 ma thực sư sơ cấp chính thức, em ấy luôn luôn nhắc tới trà đạo của Trà Trà đại nhân, mỗi một chỗ chi tiết của đoạn video kia đều sắp thuộc lòng luôn, nếu em ấy biết tôi ở đây tiếp xúc gần gũi với Trà Trà đại nhân thì khẳng định sẽ thật vui”.</w:t>
      </w:r>
    </w:p>
    <w:p>
      <w:pPr>
        <w:pStyle w:val="BodyText"/>
      </w:pPr>
      <w:r>
        <w:t xml:space="preserve">“Còn có món ngon ma thực! Trước khi tôi đi mẹ tôi cho tôi mang theo nhiều trứng ma thực chế biến dựa theo cách Trà Trà đại nhân công bố, còn có canh ma thực chim Lolo ăn rất ngon! Không biết chỗ Trà Trà đại nhân còn có món ngon ma thực khác không! Carl, cậu là bầu bạn của Trà Trà đại nhân, khẳng định mỗi ngày đều có thể được ăn rất nhiều món ngon phải không?”. Thú nhân hơi mập kia vừa nói vừa chùi khóe miệng, vẻ mặt chờ mong nhìn Carl.</w:t>
      </w:r>
    </w:p>
    <w:p>
      <w:pPr>
        <w:pStyle w:val="BodyText"/>
      </w:pPr>
      <w:r>
        <w:t xml:space="preserve">Carl gãi gãi đầu, “Cũng không có bao nhiêu, trở về tôi mang giống cái của tôi tới đây cho các người làm quen”.</w:t>
      </w:r>
    </w:p>
    <w:p>
      <w:pPr>
        <w:pStyle w:val="BodyText"/>
      </w:pPr>
      <w:r>
        <w:t xml:space="preserve">Huấn luyện sau đó thì độ chuyên tâm của mọi người lập tức cao lên rất nhiều, giống như là dư thừa sức lực, Carl quá hưng phấn, khi đầu nguội lại thì thật ra hơi không xác định, dù sao thân phận Đường Vũ đặc biệt, không biết có bằng lòng tới chỗ thú nhân tràn đầy mùi mồ hôi khó ngửi hay không.</w:t>
      </w:r>
    </w:p>
    <w:p>
      <w:pPr>
        <w:pStyle w:val="BodyText"/>
      </w:pPr>
      <w:r>
        <w:t xml:space="preserve">Đường Vũ nghỉ ngơi rất nhiều ngày thì thân thể cuối cùng khôi phục bình thường, mấy thú nhân cũng không có lại làm càn, chỉ là hơi tiếc mới gặp lại Carl, cư nhiên nhiều ngày như vậy cũng không gặp mặt được mấy lần. Từ chỗ Courson nghe được hôm nay Carl không có nhiệm vụ, chỉ ở sân huấn luyện rèn luyện.</w:t>
      </w:r>
    </w:p>
    <w:p>
      <w:pPr>
        <w:pStyle w:val="BodyText"/>
      </w:pPr>
      <w:r>
        <w:t xml:space="preserve">Sáng sớm Đường Vũ liền thức dậy bắt đầu chuẩn bị các loại món ngon, Chính sơn tiểu chủng pha hồng trà phối hợp sữa và 1 chút đường. Bánh ngọt mạt trà, phía trên có lớp bơ màu xanh biếc vị mạt trà, là cậu để Ares giúp đánh ra, làm con hổ thèm thuồng tới nuốt nước miếng.</w:t>
      </w:r>
    </w:p>
    <w:p>
      <w:pPr>
        <w:pStyle w:val="BodyText"/>
      </w:pPr>
      <w:r>
        <w:t xml:space="preserve">Đường Vũ thấy thế dùng muỗng chấm một chút bơ đưa tới trong miệng Ares, cười, “Ăn ngon không?”.</w:t>
      </w:r>
    </w:p>
    <w:p>
      <w:pPr>
        <w:pStyle w:val="BodyText"/>
      </w:pPr>
      <w:r>
        <w:t xml:space="preserve">Con hổ gật gật đầu, có chứa mùi ma thực thơm ngát, vị ngọt ngào cũng không rất ngấy, hơn nữa tuy rằng năng lượng ma thực không phải đậm nhưng cực tinh thuần, Ares cảm thấy giống cái của mình rất giỏi giang, còn lợi hại hơn so với mẹ của anh, cha anh nói nhìn thấy giống cái lợi hại phải mặt dày nhanh chóng cướp lấy, quả nhiên đúng.</w:t>
      </w:r>
    </w:p>
    <w:p>
      <w:pPr>
        <w:pStyle w:val="BodyText"/>
      </w:pPr>
      <w:r>
        <w:t xml:space="preserve">Ở trong vũ trụ rất khó có tôm tươi nên Đường Vũ chỉ có thể bỏ qua tôm lá trà, ngược lại làm trà Phổ Nhĩ hầm xương, cơm gà vị trà, thịt kho tàu trà hoa nhài, tàu hủ rán Bích Loa Xuân, bào ngư Bích Lạc, trà thịt bò nướng, hồng trà vịt hun khói…….</w:t>
      </w:r>
    </w:p>
    <w:p>
      <w:pPr>
        <w:pStyle w:val="BodyText"/>
      </w:pPr>
      <w:r>
        <w:t xml:space="preserve">Tràn đầy một bàn lớn tất cả đều là là món ngon có liên quan tới lá trà, Đường Vũ định chiêu đãi Carl một chút, lâu như vậy không gặp Courson và Ares, tuy rằng tay nghề của cậu thật bình thường nhưng quan trọng là dùng lá trà linh hoạt đã đạt mức thần kì, cùng năng lượng tinh thuần trong đó thì vốn các thú nhân sẽ không kén ăn món ngon gì hoàn toàn có thể xem nhẹ 1 ít chỗ thất bại trong đó.</w:t>
      </w:r>
    </w:p>
    <w:p>
      <w:pPr>
        <w:pStyle w:val="BodyText"/>
      </w:pPr>
      <w:r>
        <w:t xml:space="preserve">Sau khi công hội ma thực sư công bố cách làm mấy món ngon ma thực ra thì Đường Vũ cũng lên mạng xem qua phản ứng của mọi người, ngoại trừ mấy món mấy món ngon ma thực cậu công bố ra thì không ai có thể học 1 biết 10 làm ra món mới. Này chủ yếu là bởi vì sai lầm đã tồn tại phổ biến trong mọi người.</w:t>
      </w:r>
    </w:p>
    <w:p>
      <w:pPr>
        <w:pStyle w:val="BodyText"/>
      </w:pPr>
      <w:r>
        <w:t xml:space="preserve">Người bình thường cho rằng lấy ma thực nấu ăn chỉ là lấy mùi ma thực và năng lượng là được cho nên phối hợp đổi mới lung tung, căn bản không có để ý tới “tính chất của trà”, cũng chính là đặc điểm thuộc tính của mỗi một bản thân ma thực ở thế giới thú nhân, hơn nữa bọn họ không có công nghệ chế biến trà, không có chế biến lá trà để có thể làm món ngon, quả thật ít lại càng ít.</w:t>
      </w:r>
    </w:p>
    <w:p>
      <w:pPr>
        <w:pStyle w:val="BodyText"/>
      </w:pPr>
      <w:r>
        <w:t xml:space="preserve">Ví dụ thú nhân thế giới có ba loại trà xanh: thúy bách, hoa nhài và tước thiệt, mùi nhẹ, có thể dùng cách pha trà được nước trà, dùng phối hợp chế biến một ít thức ăn khẩu vị nhẹ như tôm nướng, cá hấp, nếu dùng để phối hợp thịt dê, thịt chó linh tinh là món ăn tính ôn (ấm)thì chỉ trung hòa lẫn nhau thậm chí năng lượng hỗn loạn, vị thì không cần nói, ăn rồi còn có thể ảnh hưởng tới thân thể của thú nhân.</w:t>
      </w:r>
    </w:p>
    <w:p>
      <w:pPr>
        <w:pStyle w:val="BodyText"/>
      </w:pPr>
      <w:r>
        <w:t xml:space="preserve">Còn có Thiết Quan Âm ở đây được gọi là Khê Nguyệt Lộ, nước trà vị nồng đậm, tính chất trà nhẹ, khẩu vị nặng, có chút cảm giác ngọt đắng, thích hợp pha nước trà làm sủi cảo*. Đáng tiếc làm sủi cảo rất tốn thời gian, bọn Carl lại đều là bao tử lủng, gói bao nhiêu cũng không đủ mấy tên này ăn.</w:t>
      </w:r>
    </w:p>
    <w:p>
      <w:pPr>
        <w:pStyle w:val="BodyText"/>
      </w:pPr>
      <w:r>
        <w:t xml:space="preserve">Mặt khác thế giới thú nhân trà Phổ Nhĩ bị gọi là Chỉ Du Nhạc, tốt nhất là trải qua công nghệ lên men, biến thành trà chín, sau đó pha trà, dùng để làm nước sốt cho món hầm, nướng là tốt nhất. Nước trà Phổ Nhĩ màu đỏ, vị đậm đà, bền, không dễ dàng bị vị nước sốt đậm đặc át mất.</w:t>
      </w:r>
    </w:p>
    <w:p>
      <w:pPr>
        <w:pStyle w:val="BodyText"/>
      </w:pPr>
      <w:r>
        <w:t xml:space="preserve">Vì bữa tiệc lớn ma thực này mà Đường Vũ chính là trổ hết bản lĩnh, lấy ra nhiều lá trà trân quý của mình, có chút đều là ma thực chưa xuất hiện ở thế giới thú nhân, dù sao làm thành đồ ăn cũng rất khó bị phát hiện.</w:t>
      </w:r>
    </w:p>
    <w:p>
      <w:pPr>
        <w:pStyle w:val="BodyText"/>
      </w:pPr>
      <w:r>
        <w:t xml:space="preserve">Rộng rãi lấy ra 1 đống ma thực Đơn Tung, sau khi pha trà thì lại dùng dầu chiên một chút, làm nó trở nên giòn rộm, Đường Vũ trực tiếp làm một đống Đơn Tung chiên, bên trong phối hợp ruột già heo nặng mùi mà các thú nhân thích nhất, đồng thời để 2 loại đồ ăn vào trong miệng, ma thực Đơn Tung sau khi chiên thì xốp giòn, trực tiếp ăn xong toàn bộ không thấy đắng mà chỉ còn lại có mùi ma thực thơm ngát và vị ruột heo ngon lành.</w:t>
      </w:r>
    </w:p>
    <w:p>
      <w:pPr>
        <w:pStyle w:val="BodyText"/>
      </w:pPr>
      <w:r>
        <w:t xml:space="preserve">Đường Vũ vừa ảo tưởng bộ dáng của con gấu khi ăn ruột heo mà anh ta thích nhất vừa lấy Bích Loa Xuân nấu canh, làm xong món ăn cuối cùng này thì cậu rốt cục có thể thở phào.</w:t>
      </w:r>
    </w:p>
    <w:p>
      <w:pPr>
        <w:pStyle w:val="BodyText"/>
      </w:pPr>
      <w:r>
        <w:t xml:space="preserve">“Ares, chúng ta đi gọi Carl và Courson tới đây ăn cơm đi”. Đường Vũ thay quần áo sạch, nhẹ nhàng mát mẻ, gọi con hổ đang ăn vụng đi ra ngoài, thuận tiện gói 1 chén trà Phổ Nhỉ và bánh ngọt mạt trà vừa mới làm tốt, chuẩn bị để cho Carl dùng lót dạ.</w:t>
      </w:r>
    </w:p>
    <w:p>
      <w:pPr>
        <w:pStyle w:val="BodyText"/>
      </w:pPr>
      <w:r>
        <w:t xml:space="preserve">Sân huấn luyện của Carl gần phòng Đường Vũ, thông qua trạm kiểm soát chồng chất là có thể tới, Đường Vũ có thể đi qua nhưng người bình thường không có quyền hạn tới đây.</w:t>
      </w:r>
    </w:p>
    <w:p>
      <w:pPr>
        <w:pStyle w:val="BodyText"/>
      </w:pPr>
      <w:r>
        <w:t xml:space="preserve">Còn chưa đi tới sân huấn luyện thì Đường Vũ chợt nghe đến bên trong truyền đến tiếng nổi giận của Courson, còn hơn huấn luyện quân sự trên địa cầu, các thú nhân chính là huấn luyện nghiêm khắc rất nhiều, cơ hồ mỗi một lần đều tới cực hạn của thú nhân, từng chút kích phát tiềm lực của các thú nhân ra.</w:t>
      </w:r>
    </w:p>
    <w:p>
      <w:pPr>
        <w:pStyle w:val="BodyText"/>
      </w:pPr>
      <w:r>
        <w:t xml:space="preserve">Trừ bỏ huấn luyện thể năng cơ bản nhất thì bên cạnh sân huấn luyện còn có huấn luyện cơ giáp, Courson đang ở sân huấn luyện cơ giáp rèn luyện tân binh.</w:t>
      </w:r>
    </w:p>
    <w:p>
      <w:pPr>
        <w:pStyle w:val="BodyText"/>
      </w:pPr>
      <w:r>
        <w:t xml:space="preserve">Có rất ít giống cái sẽ tới chỗ này, chủ yếu là sợ tồn tại của nhóm giống cái làm cho thú nhân đang huấn luyện phân tâm. Nhưng Đường Vũ thì khác, cậu có được quyền hạn chỉ dưới thượng tá Simon và Courson, hơn nữa cậu xuất hiện sẽ chỉ làm thú nhân đầu óc đơn giản tứ chi phát triển này hoàn toàn sôi trào, thượng tá Simon cho cậu nhiều quyền lực như vậy chính là hy vọng có thể cổ vũ cậu trạch nam có thể đi lại nhiều lên, khích lệ chiến sĩ thú nhân chiến khu số 3 một chút, vì mọi người mang đến hy vọng phúc lợi vượt mức.</w:t>
      </w:r>
    </w:p>
    <w:p>
      <w:pPr>
        <w:pStyle w:val="BodyText"/>
      </w:pPr>
      <w:r>
        <w:t xml:space="preserve">Khi Đường Vũ mang theo món ngon ma thực đi vào sân huấn luyện thì rất không may tạo ra bi kịch liên tiếp. Lúc này phần lớn thú nhân trong sân huấn luyện là từ nơi khác điều động tới, hầu như chưa từng gặp qua Đường Vũ, chỉ có 1 ít số đỏ ngày đó vừa vặn được gặp mà thôi. Phần lớn mọi người là nhìn Đường Vũ trên video để vượt qua cuộc sống nhập ngũ nhàm chán, sau khi đi tới nơi này mới biết Đường Vũ ở đây, mỗi ngày tâm tâm niệm niệm chính là có thể gặp Đường Vũ 1 lần, không ngờ đối phương đột nhiên xuất hiện, đám thú nhân kinh ngạc tới không kịp phản ứng.</w:t>
      </w:r>
    </w:p>
    <w:p>
      <w:pPr>
        <w:pStyle w:val="BodyText"/>
      </w:pPr>
      <w:r>
        <w:t xml:space="preserve">Thú nhân đang vác vật nặng không cẩn thận buông tay làm cho thú nhân đối diện đột nhiên bị nâng lên cao, thú nhân đang luyện tập sự mềm dẻo thì tự cuốn chính mình thành bánh quai chèo**. Thảm nhất chính là thú nhân diễn tập thực chiến, trực tiếp bị đâm loạn xạ.</w:t>
      </w:r>
    </w:p>
    <w:p>
      <w:pPr>
        <w:pStyle w:val="BodyText"/>
      </w:pPr>
      <w:r>
        <w:t xml:space="preserve">Đường Vũ nhìn thấy thảm kịch máu tươi khắp nơi như quân bài domino thì quả thực không đành lòng nhìn thẳng, không thể không khâm phục tố chất thân thể cường hãn của thú nhân, một phen đao laser cắm ở trong thân thể đều còn có thể ngây ngô cười hi hi ha ha.</w:t>
      </w:r>
    </w:p>
    <w:p>
      <w:pPr>
        <w:pStyle w:val="BodyText"/>
      </w:pPr>
      <w:r>
        <w:t xml:space="preserve">Đột nhiên có loại cảm giác chính mình là 1 giọt nước rơi vào trong chảo nóng, Đường Vũ nhịn không được khóe miệng co rút, các chiến sĩ thú nhân đơn thuần phản ứng quá mức trực tiếp làm cậu có chút hold không được.</w:t>
      </w:r>
    </w:p>
    <w:p>
      <w:pPr>
        <w:pStyle w:val="BodyText"/>
      </w:pPr>
      <w:r>
        <w:t xml:space="preserve">“Xin hỏi Carl có ở đây không?”. Đường Vũ cố gắng xem nhẹ tầm mắt chứa nhiều tò mò nhìn trên sân huấn luyện, lễ phép hỏi thú nhân canh cửa, 2 lang tộc thú nhân này là thuộc hạ của Courson, đã sớm gặp qua Đường Vũ rất nhiều lần, phản ứng lễ phép thật bình thường.</w:t>
      </w:r>
    </w:p>
    <w:p>
      <w:pPr>
        <w:pStyle w:val="BodyText"/>
      </w:pPr>
      <w:r>
        <w:t xml:space="preserve">Lang tộc thú nhân gật gật đầu, lấy ra máy liên lạc chuẩn bị gọi Carl ra, kết quả tên ngốc này trực tiếp lao tới, vẻ mặt hưng phấn nói, “Không cần kêu, tôi đi ra rồi! Tiểu Vũ! Em sao lại tới tìm anh vậy!”.</w:t>
      </w:r>
    </w:p>
    <w:p>
      <w:pPr>
        <w:pStyle w:val="BodyText"/>
      </w:pPr>
      <w:r>
        <w:t xml:space="preserve">Đường Vũ vẫy tay, gọi Carl đi tới phòng nghỉ bên cạnh sân huấn luyện, lấy ra bánh ngọt trà và nước trà Phổ Nhỉ nóng hầm hập, “Đói bụng chưa? Ăn trước 1 chút lót dạ đi, chờ anh chấm dứt huấn luyện hôm nay thì tới chỗ em ăn cơm”.</w:t>
      </w:r>
    </w:p>
    <w:p>
      <w:pPr>
        <w:pStyle w:val="BodyText"/>
      </w:pPr>
      <w:r>
        <w:t xml:space="preserve">Khoảnh khắc lấy món ngon ma thực ra thì tiếng nuốt nước miếng của Phi Âu và các thú nhân trộm tới nhìn lén khiến cho Đường Vũ không có cách nào không nhìn, ngẩng đầu mỉm cười gật đầu chào hỏi với nhóm binh sĩ thú nhân ngoài cửa phòng nghỉ, tươi cười chuyên nghiệp làm 1 đám thú nhân tới xem bát quái ngu người luôn, một đám theo bản năng vuốt đầu, đùn đẩy muốn đá 1 tên ra làm kẻ chịu chết.</w:t>
      </w:r>
    </w:p>
    <w:p>
      <w:pPr>
        <w:pStyle w:val="BodyText"/>
      </w:pPr>
      <w:r>
        <w:t xml:space="preserve">Kết quả Phi Âu là đồng tộc có quan hệ tốt nhất với Carl bị người 1 chân đạp bay ra.</w:t>
      </w:r>
    </w:p>
    <w:p>
      <w:pPr>
        <w:pStyle w:val="BodyText"/>
      </w:pPr>
      <w:r>
        <w:t xml:space="preserve">* sủi cảo</w:t>
      </w:r>
    </w:p>
    <w:p>
      <w:pPr>
        <w:pStyle w:val="BodyText"/>
      </w:pPr>
      <w:r>
        <w:t xml:space="preserve">*bánh quai chèo</w:t>
      </w:r>
    </w:p>
    <w:p>
      <w:pPr>
        <w:pStyle w:val="Compact"/>
      </w:pPr>
      <w:r>
        <w:drawing>
          <wp:inline>
            <wp:extent cx="3302000" cy="2463800"/>
            <wp:effectExtent b="0" l="0" r="0" t="0"/>
            <wp:docPr descr="" title="" id="1" name="Picture"/>
            <a:graphic>
              <a:graphicData uri="http://schemas.openxmlformats.org/drawingml/2006/picture">
                <pic:pic>
                  <pic:nvPicPr>
                    <pic:cNvPr descr="http://sstruyen.com/images/data/15260/chuong-67-do-an-ngon-dot-kich-1513139884.8079.jpg" id="0" name="Picture"/>
                    <pic:cNvPicPr>
                      <a:picLocks noChangeArrowheads="1" noChangeAspect="1"/>
                    </pic:cNvPicPr>
                  </pic:nvPicPr>
                  <pic:blipFill>
                    <a:blip r:embed="rId184"/>
                    <a:stretch>
                      <a:fillRect/>
                    </a:stretch>
                  </pic:blipFill>
                  <pic:spPr bwMode="auto">
                    <a:xfrm>
                      <a:off x="0" y="0"/>
                      <a:ext cx="3302000" cy="2463800"/>
                    </a:xfrm>
                    <a:prstGeom prst="rect">
                      <a:avLst/>
                    </a:prstGeom>
                    <a:noFill/>
                    <a:ln w="9525">
                      <a:noFill/>
                      <a:headEnd/>
                      <a:tailEnd/>
                    </a:ln>
                  </pic:spPr>
                </pic:pic>
              </a:graphicData>
            </a:graphic>
          </wp:inline>
        </w:drawing>
      </w:r>
    </w:p>
    <w:p>
      <w:pPr>
        <w:pStyle w:val="Compact"/>
      </w:pPr>
      <w:r>
        <w:drawing>
          <wp:inline>
            <wp:extent cx="2540000" cy="2578100"/>
            <wp:effectExtent b="0" l="0" r="0" t="0"/>
            <wp:docPr descr="" title="" id="1" name="Picture"/>
            <a:graphic>
              <a:graphicData uri="http://schemas.openxmlformats.org/drawingml/2006/picture">
                <pic:pic>
                  <pic:nvPicPr>
                    <pic:cNvPr descr="http://sstruyen.com/images/data/15260/chuong-67-do-an-ngon-dot-kich-1513139884.9748.jpg" id="0" name="Picture"/>
                    <pic:cNvPicPr>
                      <a:picLocks noChangeArrowheads="1" noChangeAspect="1"/>
                    </pic:cNvPicPr>
                  </pic:nvPicPr>
                  <pic:blipFill>
                    <a:blip r:embed="rId187"/>
                    <a:stretch>
                      <a:fillRect/>
                    </a:stretch>
                  </pic:blipFill>
                  <pic:spPr bwMode="auto">
                    <a:xfrm>
                      <a:off x="0" y="0"/>
                      <a:ext cx="2540000" cy="25781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88" w:name="chương-68-chuẩn-bị-xuất-phát"/>
      <w:bookmarkEnd w:id="188"/>
      <w:r>
        <w:t xml:space="preserve">68. Chương 68: Chuẩn Bị Xuất Phát</w:t>
      </w:r>
    </w:p>
    <w:p>
      <w:pPr>
        <w:pStyle w:val="Compact"/>
      </w:pPr>
      <w:r>
        <w:br w:type="textWrapping"/>
      </w:r>
      <w:r>
        <w:br w:type="textWrapping"/>
      </w:r>
      <w:r>
        <w:rPr>
          <w:b/>
        </w:rPr>
        <w:t xml:space="preserve">Bộ dạng con gấu ngựa Phi Âu này khờ khờ, thoạt nhìn tựa hồ rất tối dạ dễ bắt nạt, nhìn kỹ cặp mắt xoay tròn kia của gã thì biết tên này cũng có tất cả đặc tính mà hùng tộc sở hữu, kẻ trộm trong kẻ trộm.</w:t>
      </w:r>
      <w:r>
        <w:br w:type="textWrapping"/>
      </w:r>
      <w:r>
        <w:br w:type="textWrapping"/>
      </w:r>
      <w:r>
        <w:rPr>
          <w:b/>
        </w:rPr>
        <w:t xml:space="preserve">Tên ngốc này bị đá ra thì nháy mắt lập tức ưỡn người nghiêm mặt hướng Đường Vũ gọi, “Hi, chị dâu!”.</w:t>
      </w:r>
      <w:r>
        <w:br w:type="textWrapping"/>
      </w:r>
      <w:r>
        <w:br w:type="textWrapping"/>
      </w:r>
      <w:r>
        <w:rPr>
          <w:b/>
        </w:rPr>
        <w:t xml:space="preserve">Đường Vũ nghe vậy thì thiếu chút nữa ném chén nước trà bay ra, xưng hô đáng sợ này là lần đầu tiên cậu nghe được, giữa các thú nhân rất ít xưng hô như vậy, phần lớn gọi thẳng tên, bình thường dùng xưng hô này là người em trai cực tôn kính bầu bạn của giống đực anh trai mình thì mới có thể kêu như vậy.</w:t>
      </w:r>
      <w:r>
        <w:br w:type="textWrapping"/>
      </w:r>
      <w:r>
        <w:br w:type="textWrapping"/>
      </w:r>
      <w:r>
        <w:rPr>
          <w:b/>
        </w:rPr>
        <w:t xml:space="preserve">Cần cố gắng mới có thể đè nén khóe miệng co rút, Đường Vũ nghiến răng nghiến lợi cười nói với Phi Âu, “Anh là đồng tộc Phi Âu mà Carl thường xuyên nhắc tới sao?”. Nói là thường xuyên nhắc tới cũng chỉ là tên ngốc Carl này luôn oán giận Phi Âu bắt nạt mình, sau đó thuận tiện chiếm chút đồng tình của cậu, cậu cảm thấy cảm tình của 2 tên ngốc này thật rất tốt.</w:t>
      </w:r>
      <w:r>
        <w:br w:type="textWrapping"/>
      </w:r>
      <w:r>
        <w:br w:type="textWrapping"/>
      </w:r>
      <w:r>
        <w:rPr>
          <w:b/>
        </w:rPr>
        <w:t xml:space="preserve">Gọi Phi Âu tới ngồi xuống, nghĩ nghĩ trước lấy ra phần mang cho Courson đưa cho Phi Âu, Đường Vũ  không mang theo nhiều lắm, vốn cũng định bụng chỉ có thể làm bộ như không thấy các thú nhân ngắm trộm ngoài cửa, đáng tiếc trà bánh trên bàn không đủ chia các ánh mắt sáng rực ngoài cửa.</w:t>
      </w:r>
      <w:r>
        <w:br w:type="textWrapping"/>
      </w:r>
      <w:r>
        <w:br w:type="textWrapping"/>
      </w:r>
      <w:r>
        <w:rPr>
          <w:b/>
        </w:rPr>
        <w:t xml:space="preserve">Vẻ mặt Phi Âu kinh hỉ cầm lấy bánh ngọt mạt trà, lớp bơ màu xanh nhạt trên mặt bánh tản ra mùi ma thực mê người, thật cẩn thận vươn đầu lưỡi liếm một ngụm, tên ngốc này lập tức lộ ra vẻ mặt thỏa mãn, phát ra tiếng thở dài thỏa mãn, “Ăn rất ngon á!”. Thú nhân đạp Phi Âu vào thấy vậy thì hối hận tới ruột đều đen, không ngờ Trà Trà đại nhân thật sự ở chung tốt như vậy, sau đó một đám liều mạng dùng ánh mắt ám chỉ Phi Âu chừa đồ ăn lại để chia cho bọn họ, tên ngốc này đương nhiên là lựa chọn bơ luôn.</w:t>
      </w:r>
      <w:r>
        <w:br w:type="textWrapping"/>
      </w:r>
      <w:r>
        <w:br w:type="textWrapping"/>
      </w:r>
      <w:r>
        <w:rPr>
          <w:b/>
        </w:rPr>
        <w:t xml:space="preserve">Carl khinh bỉ liếc mắt nhìn Phi Âu, trong ánh mắt lên án của các chiến sĩ thú nhân thì thuần thục nuốt sạch phần bánh ngọt mạt trà của mình, lại uống cạn nước trà hơi đắng để trung hòa vị ngọt của đồ ngọt, Carl vỗ vỗ bụng ợ lớn 1 cái, dựa vào bên người Đường Vũ cọ cọ, “Còn đói......”.</w:t>
      </w:r>
      <w:r>
        <w:br w:type="textWrapping"/>
      </w:r>
      <w:r>
        <w:br w:type="textWrapping"/>
      </w:r>
      <w:r>
        <w:rPr>
          <w:b/>
        </w:rPr>
        <w:t xml:space="preserve">Đường Vũ dịu dàng xoa bụng Carl, cười trả lời, “Huấn luyện của anh chấm dứt chưa? Đồ ngon đều làm xong hết rồi, sẽ chờ anh và Courson chấm dứt huấn luyện trở về ăn”.</w:t>
      </w:r>
      <w:r>
        <w:br w:type="textWrapping"/>
      </w:r>
      <w:r>
        <w:br w:type="textWrapping"/>
      </w:r>
      <w:r>
        <w:rPr>
          <w:b/>
        </w:rPr>
        <w:t xml:space="preserve">Thú nhân bên cạnh vây xem tỏ vẻ con tiện hùng này tuyệt đối là kẻ thiếu đánh nhất mà bọn họ gặp hơn 20 năm qua, hưởng thụ món ngon do Trà Trà đại nhân đích thân làm và vuốt ve mà còn không thỏa mãn!</w:t>
      </w:r>
      <w:r>
        <w:br w:type="textWrapping"/>
      </w:r>
      <w:r>
        <w:br w:type="textWrapping"/>
      </w:r>
      <w:r>
        <w:rPr>
          <w:b/>
        </w:rPr>
        <w:t xml:space="preserve">Huấn luyện quan trọng hơn, Carl ăn xong đồ ăn vặt đồ ngọt, không cam lòng không muốn đứng dậy quay về sân huấn luyện, tên Phi Âu kia cư nhiên vẫn còn duy trì tư thế thành kính tay nâng bánh ngọt mạt trà, Carl trực tiếp nắm cổ áo Phi Âu lôi ra ngoài. Mới vừa ra khỏi cửa thì miếng bánh ngọt mạt trà be bé kia đã bị thú nhân nhanh tay lẹ mắt cướp đi.</w:t>
      </w:r>
      <w:r>
        <w:br w:type="textWrapping"/>
      </w:r>
      <w:r>
        <w:br w:type="textWrapping"/>
      </w:r>
      <w:r>
        <w:rPr>
          <w:b/>
        </w:rPr>
        <w:t xml:space="preserve">Thú nhân khác cũng không ngốc, không để ý bánh ngọt dễ bị bóp nát, không khách khí nhào qua tranh. Chờ Phi Âu lấy lại tinh thần thì trong tay đã trống không, mà các thú nhân khác làm bộ như cái gì cũng chưa xảy ra đi tới sân huấn luyện, thường thường còn liếm liếm khóe miệng, tuy rằng phần lớn chỉ cọ tới 1 chút mẩu vụn hoặc là bơ nhưng cũng đủ bọn họ cảm nhận được dư vị </w:t>
      </w:r>
      <w:r>
        <w:rPr>
          <w:i/>
          <w:b/>
        </w:rPr>
        <w:t xml:space="preserve">(sau khi ăn)</w:t>
      </w:r>
      <w:r>
        <w:rPr>
          <w:b/>
        </w:rPr>
        <w:t xml:space="preserve">.</w:t>
      </w:r>
      <w:r>
        <w:br w:type="textWrapping"/>
      </w:r>
      <w:r>
        <w:br w:type="textWrapping"/>
      </w:r>
      <w:r>
        <w:rPr>
          <w:b/>
        </w:rPr>
        <w:t xml:space="preserve">Đúng rồi! Vừa rồi bọn họ nghe được gì ấy nhể! Trà Trà đại nhân nói món ngon đều làm xong hết rồi! Ăn ngon! Làm xong! Mấy thú nhân lang tộc trao đổi ánh mắt, cười ha ha đá văng Phi Âu đang chịu đả kích lớn, vây quanh Carl…….</w:t>
      </w:r>
      <w:r>
        <w:br w:type="textWrapping"/>
      </w:r>
      <w:r>
        <w:br w:type="textWrapping"/>
      </w:r>
      <w:r>
        <w:rPr>
          <w:b/>
        </w:rPr>
        <w:t xml:space="preserve">Chờ khi Courson nghe được tin Đường Vũ tới mà chạy tới thì chỉ còn thừa lại một chút nước trà, lão sói luôn luôn chín chắn chững chạc cũng nhịn không được lộ ra vẻ mặt thất vọng, hơn nữa mang tới còn đều là đồ ngọt anh không thích ăn lắm.</w:t>
      </w:r>
      <w:r>
        <w:br w:type="textWrapping"/>
      </w:r>
      <w:r>
        <w:br w:type="textWrapping"/>
      </w:r>
      <w:r>
        <w:rPr>
          <w:b/>
        </w:rPr>
        <w:t xml:space="preserve">Tuy rằng là bộ dáng hình người nhưng trong nháy mắt Đường Vũ giống như nhìn thấy 2 cái lỗ tai sói của anh cụp xuống và cái đuôi buồn bã ỉu xìu, nhịn không được đau lòng một chút, tính cách Courson chững chạc tự biết kiềm chế, không cần quan tâm nhiều, cậu gần như lơ là Courson rồi, “Thật xin lỗi, em vốn định tạt qua bên Carl rồi đi tìm anh, em làm cho anh canh xương mà anh thích ăn nhất!”.</w:t>
      </w:r>
      <w:r>
        <w:br w:type="textWrapping"/>
      </w:r>
      <w:r>
        <w:br w:type="textWrapping"/>
      </w:r>
      <w:r>
        <w:rPr>
          <w:b/>
        </w:rPr>
        <w:t xml:space="preserve">Con hổ mặt than bên cạnh chậm rì rì ăn phần của mình, ai cũng không cho đụng tới, anh không kén ăn, giống cái nhà mình làm gì anh đều thích.</w:t>
      </w:r>
      <w:r>
        <w:br w:type="textWrapping"/>
      </w:r>
      <w:r>
        <w:br w:type="textWrapping"/>
      </w:r>
      <w:r>
        <w:rPr>
          <w:b/>
        </w:rPr>
        <w:t xml:space="preserve">Kế hoạch cơm trưa của 4 người bị phá vỡ, 1 đám thú nhân không mời mà tới cầm chén cơm của thú nhân ngồi xổm gần phòng của Đường Vũ, chen chúc đầy đường đi, lục tục còn có thú nhân chạy tới bên này.</w:t>
      </w:r>
      <w:r>
        <w:br w:type="textWrapping"/>
      </w:r>
      <w:r>
        <w:br w:type="textWrapping"/>
      </w:r>
      <w:r>
        <w:rPr>
          <w:b/>
        </w:rPr>
        <w:t xml:space="preserve">Đường Vũ thấy thế thì trợn tròn mắt, vốn muốn làm như nhìn không thấy nhưng không biết là ai đồn cậu thích bộ dáng hình thú, một đám cư nhiên thú hóa, hùng tộc, hồ tộc tiện tay đang cầm bát cơm, lang tộc hổ tộc, các chủng loại thú tộc miệng ngậm chén cơm, cũng không tranh cãi ầm ĩ, liền ngoan ngoãn ngồi chồm hổm chờ ở đường đi, đôi mắt chờ mong nhìn chỗ phòng Đường Vũ.</w:t>
      </w:r>
      <w:r>
        <w:br w:type="textWrapping"/>
      </w:r>
      <w:r>
        <w:br w:type="textWrapping"/>
      </w:r>
      <w:r>
        <w:rPr>
          <w:b/>
        </w:rPr>
        <w:t xml:space="preserve">Courson, Carl và Ares đối chuyện này không phản ứng, nhất là Carl, hừ, chiêu này anh thường xuyên dùng, muốn ăn  đồ ăn của anh ư, không có cửa đâu! Thằng nhãi thú bảo vệ đồ ăn, 3 thú nhân này cảm thấy một bàn đồ ăn này còn chưa đủ ăn mà!</w:t>
      </w:r>
      <w:r>
        <w:br w:type="textWrapping"/>
      </w:r>
      <w:r>
        <w:br w:type="textWrapping"/>
      </w:r>
      <w:r>
        <w:rPr>
          <w:b/>
        </w:rPr>
        <w:t xml:space="preserve">Đường Vũ ăn mấy miếng thì cảm thấy no rồi, ló đầu ra bên ngoài dò xét, bộ dáng 1 con động vật lông xù ngậm chén cơm làm trái tim bé nhỏ của cậu manh </w:t>
      </w:r>
      <w:r>
        <w:rPr>
          <w:i/>
          <w:b/>
        </w:rPr>
        <w:t xml:space="preserve">(moe – đáng iu – kute)</w:t>
      </w:r>
      <w:r>
        <w:rPr>
          <w:b/>
        </w:rPr>
        <w:t xml:space="preserve"> tới đập thình thịch.</w:t>
      </w:r>
      <w:r>
        <w:br w:type="textWrapping"/>
      </w:r>
      <w:r>
        <w:br w:type="textWrapping"/>
      </w:r>
      <w:r>
        <w:rPr>
          <w:b/>
        </w:rPr>
        <w:t xml:space="preserve">Cuối cùng điều này giúp chiến sĩ thú nhân giành toàn thắng, rốt cục Đường Vũ ra ngoài hứa hẹn vì mọi người làm một chút bữa tiệc ma thực! Xem như khao các thú nhân chiến khu số 3 bảo vệ quê hương!</w:t>
      </w:r>
      <w:r>
        <w:br w:type="textWrapping"/>
      </w:r>
      <w:r>
        <w:br w:type="textWrapping"/>
      </w:r>
      <w:r>
        <w:rPr>
          <w:b/>
        </w:rPr>
        <w:t xml:space="preserve">Đường Vũ vừa ra quyết định thì trên dưới chiến khu số 3 reo hò, liền ngay cả nhóm cấp trên gần chiến khu nghe được tin này đều tìm cớ chạy tới ăn ké. Đường Vũ phát huy đầy đủ nguyên lý cơm tập thể ra, mang theo đầu bếp quân đội liên quan chuẩn bị khá nhiều đồ ăn ma thực.</w:t>
      </w:r>
      <w:r>
        <w:br w:type="textWrapping"/>
      </w:r>
      <w:r>
        <w:br w:type="textWrapping"/>
      </w:r>
      <w:r>
        <w:rPr>
          <w:b/>
        </w:rPr>
        <w:t xml:space="preserve">Ngay khi các chiến sĩ thú nhân vô cùng hưởng thụ món ngon ma thực thì Courson dẫn đầu 1 đám chiến sĩ thú nhân lặng yên lái chiến hạm phi hành </w:t>
      </w:r>
      <w:r>
        <w:rPr>
          <w:i/>
          <w:b/>
        </w:rPr>
        <w:t xml:space="preserve">(tàu bay)</w:t>
      </w:r>
      <w:r>
        <w:rPr>
          <w:b/>
        </w:rPr>
        <w:t xml:space="preserve"> đi tinh cầu trùng tộc ngài tụ tập trước.</w:t>
      </w:r>
      <w:r>
        <w:br w:type="textWrapping"/>
      </w:r>
      <w:r>
        <w:br w:type="textWrapping"/>
      </w:r>
      <w:r>
        <w:rPr>
          <w:b/>
        </w:rPr>
        <w:t xml:space="preserve">“Nè, tôi lấy từ phòng bếp đó, tới ăn đi!”. Chiến hạm phi hành chạy được 1 lúc, Phi Âu cũng tham gia lần hành động này cười ha ha cầm ra 1 đống đồ ăn lớn, khoảnh khắc mở gói to kia ra, mùi ma thực nồng đậm khiến mấy thú nhân vì làm nhiệm vụ mà chưa kịp ăn đều giơ ngón tay cái lên.</w:t>
      </w:r>
      <w:r>
        <w:br w:type="textWrapping"/>
      </w:r>
      <w:r>
        <w:br w:type="textWrapping"/>
      </w:r>
      <w:r>
        <w:rPr>
          <w:b/>
        </w:rPr>
        <w:t xml:space="preserve">“Thời gian xuất phát của nhiệm vụ này đúng lúc trùng hợp với bữa tiệc ma thực của Trà Trà đại nhân, tôi còn đang bực bội đây, bây giờ thì thỏa mãn rồi, Phi Âu, cậu giỏi lắm!”. Thú nhân phụ trách điều khiển chiến hạm vừa gặm xương heo vừa nói.</w:t>
      </w:r>
      <w:r>
        <w:br w:type="textWrapping"/>
      </w:r>
      <w:r>
        <w:br w:type="textWrapping"/>
      </w:r>
      <w:r>
        <w:rPr>
          <w:b/>
        </w:rPr>
        <w:t xml:space="preserve">Courson thấy tình hình hết thảy bình thường, dự tính năm ngày tới nội địa trùng tộc ngài thì rời khỏi phòng điều khiển của hạm trưởng, đoán chừng con gấu kia còn đang bực bội, vừa mới gặp lại Đường Vũ mấy ngày lại bị cử đi chấp hành nhiệm vụ nguy hiểm, nhưng đây là tướng quân Hardman trực tiếp hạ lệnh, anh cũng không có biện pháp, chỉ chỉ hy vọng chiến tranh sớm chấm dứt một chút.</w:t>
      </w:r>
      <w:r>
        <w:br w:type="textWrapping"/>
      </w:r>
      <w:r>
        <w:br w:type="textWrapping"/>
      </w:r>
      <w:r>
        <w:rPr>
          <w:b/>
        </w:rPr>
        <w:t xml:space="preserve">Mở cửa phòng hạm trưởng ra, không khí vui sướng nhàn nhã kia là sao?! Chẳng lẽ là cách anh mở ra không đúng? Courson ngẩn ngơ, sau đó đột nhiên đóng cửa phòng hạm trưởng, tức giận nói, “Sao em lại tới đây?!”.</w:t>
      </w:r>
      <w:r>
        <w:br w:type="textWrapping"/>
      </w:r>
      <w:r>
        <w:br w:type="textWrapping"/>
      </w:r>
      <w:r>
        <w:rPr>
          <w:b/>
        </w:rPr>
        <w:t xml:space="preserve">Đường Vũ túm trùng vương mập ú, hơi chột dạ nói, “Trùng vương ve xanh giúp em thám thính các anh muốn sử dụng chiến hạm rời đi, sau đó em trốn lên đây trước”.</w:t>
      </w:r>
      <w:r>
        <w:br w:type="textWrapping"/>
      </w:r>
      <w:r>
        <w:br w:type="textWrapping"/>
      </w:r>
      <w:r>
        <w:rPr>
          <w:b/>
        </w:rPr>
        <w:t xml:space="preserve">“Nhiệm vụ lần này rất nguy hiểm! Chính anh đều không có 100% nắm chắc có thể toàn thân trở ra! Anh lập tức phái chiến sĩ cơ giáp phi hành đưa em quay về chiến hạm tiếp tế!”. Courson nén xuống sự vui sướng khi mình nhìn thấy Đường Vũ mà giải quyết việc chung.</w:t>
      </w:r>
      <w:r>
        <w:br w:type="textWrapping"/>
      </w:r>
      <w:r>
        <w:br w:type="textWrapping"/>
      </w:r>
      <w:r>
        <w:rPr>
          <w:b/>
        </w:rPr>
        <w:t xml:space="preserve">“Chính là bởi vì các anh nguy hiểm nên em mới phải đi theo chứ! Em lo lắng cho các anh! Cũng không muốn lại 1 mình an toàn tránh ở phía sau, trơ mắt nhìn các anh đi mạo hiểm chịu chết!”. Cậu tốt xấu cũng là 1 nam nhân, mặc dù vai diễn ở thế giới này có chút mịa nó, nhưng Đường Vũ cũng không thể chấp nhận chính mình đứng ở phía sau giống như phụ nữ chờ đợi và lo lắng, “Muốn chết thì cùng chết!”.</w:t>
      </w:r>
      <w:r>
        <w:br w:type="textWrapping"/>
      </w:r>
      <w:r>
        <w:br w:type="textWrapping"/>
      </w:r>
      <w:r>
        <w:rPr>
          <w:b/>
        </w:rPr>
        <w:t xml:space="preserve">“Thân phận của em rất quan trọng, không có em rất nhiều ma thực…….”. Courson còn đang cố gắng thuyết phục Đường Vũ quay về chiến khu số 3.</w:t>
      </w:r>
      <w:r>
        <w:br w:type="textWrapping"/>
      </w:r>
      <w:r>
        <w:br w:type="textWrapping"/>
      </w:r>
      <w:r>
        <w:rPr>
          <w:b/>
        </w:rPr>
        <w:t xml:space="preserve">“Ma thực mịa nó! Nếu các anh đều chết thì em làm chuyện này còn có ý nghĩa gì?”. Đường Vũ còn cần thiết dùng nó cố ý để cải tạo thế giới này thành thế giới lý tưởng trong mắt sao? Về sau lúc một mình uống trà thì chỉ sợ sẽ càng thêm đau đớn!</w:t>
      </w:r>
      <w:r>
        <w:br w:type="textWrapping"/>
      </w:r>
      <w:r>
        <w:br w:type="textWrapping"/>
      </w:r>
      <w:r>
        <w:rPr>
          <w:b/>
        </w:rPr>
        <w:t xml:space="preserve">Từ trong đầu nhiều thêm 1 cái Thái Cực bát quái đồ, Đường Vũ liền phát hiện trước đó mình xúc động không thể khống chế suy nghĩ ít đi nhiều, giống như là thoát khỏi cảm giác khống chế nào đó. Tâm tư từng một lòng một dạ muốn đem các loại lá trà và các thứ liên quan sốt ruột phổ biến ra ngoài nhạt đi rất nhiều làm cho cậu có thể tuần tự tiến hành từ từ, 3 con thú nhân dần dần thay thế địa vị của lá trà trong lòng cậu!</w:t>
      </w:r>
      <w:r>
        <w:br w:type="textWrapping"/>
      </w:r>
      <w:r>
        <w:br w:type="textWrapping"/>
      </w:r>
      <w:r>
        <w:rPr>
          <w:b/>
        </w:rPr>
        <w:t xml:space="preserve">Courson nghe được lời nói của Đường Vũ thì sững sờ tại chỗ, anh chịu phương thức tẩy não siêu lợi hại của gia tộc nên rất ít khi tự hỏi, cư nhiên theo góc độ như vậy lo lắng tình cảnh của Đường Vũ.</w:t>
      </w:r>
      <w:r>
        <w:br w:type="textWrapping"/>
      </w:r>
      <w:r>
        <w:br w:type="textWrapping"/>
      </w:r>
      <w:r>
        <w:rPr>
          <w:b/>
        </w:rPr>
        <w:t xml:space="preserve">Carl và Ares không nghĩ nhiều như Courson, bọn họ cảm thấy Đường Vũ có thể tới thì thật vui vẻ, có nguy hiểm thì bọn họ sẽ dùng chính mạng sống của mình bảo vệ giống cái của bọn họ, thấy lần đầu Courson và Đường Vũ xảy ra tranh cãi thì bọn họ không biết làm sao bây giờ, hai người nhìn nhau, đi tới bên cạnh Courson.</w:t>
      </w:r>
      <w:r>
        <w:br w:type="textWrapping"/>
      </w:r>
      <w:r>
        <w:br w:type="textWrapping"/>
      </w:r>
      <w:r>
        <w:rPr>
          <w:b/>
        </w:rPr>
        <w:t xml:space="preserve">Carl gãi đầu, “Anh trai Courson à, tiểu Vũ không phải loại người trốn ở sau lưng hưởng thụ an toàn, tôi cảm thấy chúng ta cùng tiến lên chiến trường như vậy thì rất tốt”. Ares gật gật đầu tỏ vẻ đồng ý.</w:t>
      </w:r>
      <w:r>
        <w:br w:type="textWrapping"/>
      </w:r>
      <w:r>
        <w:br w:type="textWrapping"/>
      </w:r>
      <w:r>
        <w:rPr>
          <w:b/>
        </w:rPr>
        <w:t xml:space="preserve">Courson cúi đầu nhìn vào mắt Đường Vũ, nói khẽ, “Thật xin lỗi……”.</w:t>
      </w:r>
      <w:r>
        <w:br w:type="textWrapping"/>
      </w:r>
      <w:r>
        <w:br w:type="textWrapping"/>
      </w:r>
      <w:r>
        <w:rPr>
          <w:b/>
        </w:rPr>
        <w:t xml:space="preserve">Đường Vũ lắc đầu, “Anh không cần giải thích, em hiểu được tính nguy hiểm của hành động lần này, chính là bởi vì hiểu được mới phải đi theo, em cũng có năng lực tự bảo vệ mình, điểm này anh có lẽ cũng không biết rõ lắm, chỉ là em hy vọng anh có thể hiểu được một chút, nếu thật sự có nguy hiểm không thể tránh được thì em chỉ hy vọng các anh đừng để em sống sót 1 mình, cái loại đau đớn này em không chịu nổi đâu”.</w:t>
      </w:r>
      <w:r>
        <w:br w:type="textWrapping"/>
      </w:r>
      <w:r>
        <w:br w:type="textWrapping"/>
      </w:r>
      <w:r>
        <w:rPr>
          <w:b/>
        </w:rPr>
        <w:t xml:space="preserve">Couron đi tới ôm chặt lấy Đường Vũ, “Anh sẽ cố gắng sống sót!”.</w:t>
      </w:r>
      <w:r>
        <w:br w:type="textWrapping"/>
      </w:r>
      <w:r>
        <w:br w:type="textWrapping"/>
      </w:r>
      <w:r>
        <w:rPr>
          <w:b/>
        </w:rPr>
        <w:t xml:space="preserve">Carl thấy thế dứt khoát ngay cả Courson cũng ôm lấy, “Còn có anh! Có anh ở đây, anh Courson sẽ không chết đâu!”.</w:t>
      </w:r>
      <w:r>
        <w:br w:type="textWrapping"/>
      </w:r>
      <w:r>
        <w:br w:type="textWrapping"/>
      </w:r>
      <w:r>
        <w:rPr>
          <w:b/>
        </w:rPr>
        <w:t xml:space="preserve">Courson bị Carl ôm thì cảm giác cả người đều nổi da gà, một chưởng đẩy ra tên ngốc này, “Cút! Tôi càng lo lắng cho cậu!”.</w:t>
      </w:r>
      <w:r>
        <w:br w:type="textWrapping"/>
      </w:r>
      <w:r>
        <w:br w:type="textWrapping"/>
      </w:r>
      <w:r>
        <w:rPr>
          <w:b/>
        </w:rPr>
        <w:t xml:space="preserve">Ares bên cạnh nhìn trái nhìn phải, cảm thấy đề tài mọi người nói thay đổi quá nhanh, đại não anh không am hiểu xử lý ngôn ngữ văn tự có chút không theo kịp, gần đây anh thông qua thú hóa chiếm không ít tiện nghi, ăn ngon ăn tới ghiền, lén lút thú hóa thành con hổ khổng lồ vằn vàng, móng vuốt hổ đầy thịt khoát lên trên người Đường Vũ, quyết đoán kéo Đường Vũ về tới sô pha bên cạnh, để Đường Vũ cầm đồ ăn đút cho mình, anh thoải mái không ngừng thầm thì.</w:t>
      </w:r>
      <w:r>
        <w:br w:type="textWrapping"/>
      </w:r>
      <w:r>
        <w:br w:type="textWrapping"/>
      </w:r>
      <w:r>
        <w:rPr>
          <w:b/>
        </w:rPr>
        <w:t xml:space="preserve">“Đáng ghét” Làm hổ không thể quá đáng như vậy! Dạy học trò thì sẽ đói chết thầy mà!”. Carl cực khó chịu, trực tiếp nhào qua, 1 người nặng như vậy mà đè tới dọa Đường Vũ nhắm thẳng bên cạnh trốn, Ares nâng hổ trảo lên chuẩn bị cho con gấu thích làm hỏng hạnh phúc ở chung của người khác này 1 đòn nghiêm trọng!</w:t>
      </w:r>
      <w:r>
        <w:br w:type="textWrapping"/>
      </w:r>
      <w:r>
        <w:br w:type="textWrapping"/>
      </w:r>
      <w:r>
        <w:rPr>
          <w:b/>
        </w:rPr>
        <w:t xml:space="preserve">Không khí vốn áp lực nháy mắt bị 2 tên ngốc Carl và Ares hòa tan, Courson lắc đầu cười khổ, vừa ngồi nhấm nháp đồ ăn ngon Đường Vũ mang tới vừa nhìn người nhà chân chính của anh cái nhau ầm ĩ, tuy rằng đi tới nội địa nguy hiểm của trùng tộc nhưng anh có một loại cảm giác hạnh phúc.</w:t>
      </w:r>
      <w:r>
        <w:br w:type="textWrapping"/>
      </w:r>
      <w:r>
        <w:br w:type="textWrapping"/>
      </w:r>
    </w:p>
    <w:p>
      <w:pPr>
        <w:pStyle w:val="Heading2"/>
      </w:pPr>
      <w:bookmarkStart w:id="189" w:name="chương-69-trùng-tộc-ngài"/>
      <w:bookmarkEnd w:id="189"/>
      <w:r>
        <w:t xml:space="preserve">69. Chương 69: Trùng Tộc Ngài</w:t>
      </w:r>
    </w:p>
    <w:p>
      <w:pPr>
        <w:pStyle w:val="Compact"/>
      </w:pPr>
      <w:r>
        <w:br w:type="textWrapping"/>
      </w:r>
      <w:r>
        <w:br w:type="textWrapping"/>
      </w:r>
      <w:r>
        <w:rPr>
          <w:b/>
        </w:rPr>
        <w:t xml:space="preserve">Trong vũ trụ chẳng phân biệt được ban ngày hay đêm tối, tới lúc đi ngủ ngoại trừ binh sĩ phải trực thì phần lớn đều đi ngủ, việc Đường Vũ đi cùng đã được thông báo cho nhóm binh sĩ hành động cùng nhau lần này, khơi ra náo động nho nhỏ, nhưng mà cũng khích lệ không ít sĩ khí.</w:t>
      </w:r>
      <w:r>
        <w:br w:type="textWrapping"/>
      </w:r>
      <w:r>
        <w:br w:type="textWrapping"/>
      </w:r>
      <w:r>
        <w:rPr>
          <w:b/>
        </w:rPr>
        <w:t xml:space="preserve">Nhiệm vụ lần này cực nguy hiểm, tuy rằng con của tướng quân Hardman cũng tự mình tiên phong nhưng phần lớn chiến sĩ thú nhân vẫn coi chính mình là vật hi sinh, đã quan niệm có đi không có về.</w:t>
      </w:r>
      <w:r>
        <w:br w:type="textWrapping"/>
      </w:r>
      <w:r>
        <w:br w:type="textWrapping"/>
      </w:r>
      <w:r>
        <w:rPr>
          <w:b/>
        </w:rPr>
        <w:t xml:space="preserve">Mà gia nhập của Đường Vũ khiến cho lòng tin của các thú nhân tăng nhiều, chỗ thần kỳ của đối phương có lẽ có thể lại phát huy công hiệu, làm cho tất cả mọi người có thể sống sót trở về nhà!</w:t>
      </w:r>
      <w:r>
        <w:br w:type="textWrapping"/>
      </w:r>
      <w:r>
        <w:br w:type="textWrapping"/>
      </w:r>
      <w:r>
        <w:rPr>
          <w:b/>
        </w:rPr>
        <w:t xml:space="preserve">Carl và Ares bị Đường Vũ dỗ nửa ngày mới tâm không cam tình không nguyện quay về giường ngủ của chính mình. Lần này tổng cộng phái đi 4 chiến hạm phi hành, có 25 chiến sĩ thú nhân, Courson là chỉ huy chiến hạm, 1 chiếc chở 10 người, 3 chiếc còn lại mỗi chiếc chở 5 người. Vì tiết kiệm không gian thu nhỏ thể tích của chiến hạm nên ngoại trừ hạm trưởng Courson 1 mình 1 phòng thì những người khác đều là ở tại phòng tập thể giống như giường nằm trên xe lửa, kể cả Ares cũng đối xử bình đẳng. Bởi vậy Đường Vũ chỉ có thể chen chúc ở cùng 1 phòng với Courson.</w:t>
      </w:r>
      <w:r>
        <w:br w:type="textWrapping"/>
      </w:r>
      <w:r>
        <w:br w:type="textWrapping"/>
      </w:r>
      <w:r>
        <w:rPr>
          <w:b/>
        </w:rPr>
        <w:t xml:space="preserve">Khẽ ấn vân tay thì cửa phòng liền mở ra, Courson đang ngồi ở trước bàn học viết nhật ký tinh hạm, bên cạnh còn có một đống tư liệu ảo đang mở ra.</w:t>
      </w:r>
      <w:r>
        <w:br w:type="textWrapping"/>
      </w:r>
      <w:r>
        <w:br w:type="textWrapping"/>
      </w:r>
      <w:r>
        <w:rPr>
          <w:b/>
        </w:rPr>
        <w:t xml:space="preserve">“Em có thể coi không?”. Đường Vũ đi lên trước khẽ dò hỏi.</w:t>
      </w:r>
      <w:r>
        <w:br w:type="textWrapping"/>
      </w:r>
      <w:r>
        <w:br w:type="textWrapping"/>
      </w:r>
      <w:r>
        <w:rPr>
          <w:b/>
        </w:rPr>
        <w:t xml:space="preserve">Một tay Courson kéo Đường Vũ vào trong lòng, hai tay không thành thật sờ tới sờ lui, “Coi đi, đều là tư liệu liên quan tới mục tiêu trùng tộc lần này”.</w:t>
      </w:r>
      <w:r>
        <w:br w:type="textWrapping"/>
      </w:r>
      <w:r>
        <w:br w:type="textWrapping"/>
      </w:r>
      <w:r>
        <w:rPr>
          <w:b/>
        </w:rPr>
        <w:t xml:space="preserve">Đường Vũ lựa chọn coi nhẹ bàn tay to trên người, trực tiếp phóng lớn quang bình ảo 1 chút, bên trên là tư liệu về mục tiêu trùng tộc ngài lần này.</w:t>
      </w:r>
      <w:r>
        <w:br w:type="textWrapping"/>
      </w:r>
      <w:r>
        <w:br w:type="textWrapping"/>
      </w:r>
      <w:r>
        <w:rPr>
          <w:b/>
        </w:rPr>
        <w:t xml:space="preserve">Hình ảnh của trùng tộc ngài hơi giống sâu lông trên địa cầu, thân lớn khoảng 3m, hình bầu dục, đầu hơi bự, lưng hơi lồi ra, màu vàng xanh tới màu xanh biếc. Giữa lưng của thân trước màu tím hồng, thân nhìn nghiêng có sừng nhô ra, chính giữa lưng và đuôi màu đỏ tía xen kẽ. Tuyến lỗ khí bên hông có một đoàn điểm đỏ.</w:t>
      </w:r>
      <w:r>
        <w:br w:type="textWrapping"/>
      </w:r>
      <w:r>
        <w:br w:type="textWrapping"/>
      </w:r>
      <w:r>
        <w:rPr>
          <w:b/>
        </w:rPr>
        <w:t xml:space="preserve">Những thứ trên người nó xem ra cũng rất sắc bén kinh khủng, càng làm cho lòng người sinh sợ hãi chính là miệng của nó, thoạt nhìn càng thêm hung tàn so với trùng tộc ve xanh.</w:t>
      </w:r>
      <w:r>
        <w:br w:type="textWrapping"/>
      </w:r>
      <w:r>
        <w:br w:type="textWrapping"/>
      </w:r>
      <w:r>
        <w:rPr>
          <w:b/>
        </w:rPr>
        <w:t xml:space="preserve">Lực công kích của trùng tộc ngài cực mạnh, nhưng cũng may số lượng của chúng nó cũng không nhiều, hơn nữa chủng tộc chúng nó có nhược điểm lớn nhất là mỗi một năm đều có một hai ngày thời kỳ suy yếu, là ngày côn trùng trưởng thành phá kén ra để đẻ trứng, hơn nữa đẻ trứng xong sẽ lập tức chết đi, lúc này trùng tộc ngài con chưa trưởng thành, mà trùng tộc ngài lớn đẻ trứng rồi chết, thời kì giáp hạt</w:t>
      </w:r>
      <w:r>
        <w:rPr>
          <w:i/>
          <w:b/>
        </w:rPr>
        <w:t xml:space="preserve"> (con lớn đã chết hết nhưng con nhỏ chưa kịp lớn)</w:t>
      </w:r>
      <w:r>
        <w:rPr>
          <w:b/>
        </w:rPr>
        <w:t xml:space="preserve"> nên thực lực nháy mắt yếu đi rất nhiều.</w:t>
      </w:r>
      <w:r>
        <w:br w:type="textWrapping"/>
      </w:r>
      <w:r>
        <w:br w:type="textWrapping"/>
      </w:r>
      <w:r>
        <w:rPr>
          <w:b/>
        </w:rPr>
        <w:t xml:space="preserve">Lúc Đường Vũ lật xem tư liệu hình ảnh của trùng tộc ngài thì đã cực bình tĩnh, cũng không cảm thất có kinh ngạc gì đối với lại xuất hiện côn trùng ngài có hại với cây trà địa cầu bị phóng lớn mấy lần, thế giới thú nhân và địa cầu tuyệt đối có mức độ liên quan nào đó, chỉ là lấy trình độ hiện tại của cậu thì không có cách nào để biết được.</w:t>
      </w:r>
      <w:r>
        <w:br w:type="textWrapping"/>
      </w:r>
      <w:r>
        <w:br w:type="textWrapping"/>
      </w:r>
      <w:r>
        <w:rPr>
          <w:b/>
        </w:rPr>
        <w:t xml:space="preserve">Tìm kiếm nửa ngày thì Đường Vũ nghi hoặc nói, “Sao không có tấm ảnh trùng tộc ngài trưởng thành?”.</w:t>
      </w:r>
      <w:r>
        <w:br w:type="textWrapping"/>
      </w:r>
      <w:r>
        <w:br w:type="textWrapping"/>
      </w:r>
      <w:r>
        <w:rPr>
          <w:b/>
        </w:rPr>
        <w:t xml:space="preserve">Courson nghe vậy thì nhíu mày, “Em biết chúng nó còn có hình dạng trưởng thành sao?”. Đôi tay đã duỗi vào trong quần áo của Đường Vũ cũng không định rút ra nữa.</w:t>
      </w:r>
      <w:r>
        <w:br w:type="textWrapping"/>
      </w:r>
      <w:r>
        <w:br w:type="textWrapping"/>
      </w:r>
      <w:r>
        <w:rPr>
          <w:b/>
        </w:rPr>
        <w:t xml:space="preserve">Đường Vũ không được tự nhiên xoay người, cố gắng đặt lực chú ý lên trùng tộc sắp đối phó, “Biết hình dạng trùng trưởng thành thì rất lạ sao?”.</w:t>
      </w:r>
      <w:r>
        <w:br w:type="textWrapping"/>
      </w:r>
      <w:r>
        <w:br w:type="textWrapping"/>
      </w:r>
      <w:r>
        <w:rPr>
          <w:b/>
        </w:rPr>
        <w:t xml:space="preserve">“Thời gian trùng tộc ngài trưởng thành sống chỉ có 2 ngày, bình thường sống tại trong khu vực trung tâm của trùng tộc, hơn nữa môi trường sống bình thường của chúng nó có một loại đá bán sinh làm cho máy móc mất tác dụng cho nên rất khó chụp được tư liệu trùng tộc ngài trưởng thành, hiện nay có cũng chỉ là 1 chiến sĩ thú nhân biết vẽ may mắn nhìn thấy rồi vẽ ra, sau đó vận may của thú nhân này cực tốt nên sống sót thoát khỏi trùng tộc ngài, mới đem tin tức trùng tộc ngài còn có hình dạng trưởng thành ra, bởi vì tư liệu không được đầy đủ nên cũng không có công khai, lần này bởi vì chấp hành nhiệm vụ đặc biệt cho nên cấp trên mới gửi tư liệu qua”. Nói xong không đành lòng nhưng phải rút 1 tay ra nhanh nhẹn chọt quang bình mấy cái, 1 hình ảnh xuất hiện ở trước mặt Đường Vũ.</w:t>
      </w:r>
      <w:r>
        <w:br w:type="textWrapping"/>
      </w:r>
      <w:r>
        <w:br w:type="textWrapping"/>
      </w:r>
      <w:r>
        <w:rPr>
          <w:b/>
        </w:rPr>
        <w:t xml:space="preserve">Tài năng hội họa của thú nhân kia không tệ, vẽ bộ dáng trà ngài trưởng thành giống tới bảy tám phần. Thân dài khoảng 5 mét, cánh trước 10 mét, thân và cánh trước màu xám đỏ nâu nhạt, từ cánh trước tới đuôi có 3 vằn nâu chìm.</w:t>
      </w:r>
      <w:r>
        <w:br w:type="textWrapping"/>
      </w:r>
      <w:r>
        <w:br w:type="textWrapping"/>
      </w:r>
      <w:r>
        <w:rPr>
          <w:b/>
        </w:rPr>
        <w:t xml:space="preserve">Không biết thú nhân kia có phải xem hướng trước mặt hay không cho nên chỉ vẽ bộ dáng trà ngài trước khi trưởng thành, Đường Vũ nghĩ nghĩ chuyển hình vẽ ảo ra, tự mình chuẩn bị vẽ tranh, nhưng lang tộc thú nhân dưới thân kia càng lúc càng không thành thật, cậu không thể không mắng khẽ, “Đừng gây rối nữa! Làm việc chính đã!”.</w:t>
      </w:r>
      <w:r>
        <w:br w:type="textWrapping"/>
      </w:r>
      <w:r>
        <w:br w:type="textWrapping"/>
      </w:r>
      <w:r>
        <w:rPr>
          <w:b/>
        </w:rPr>
        <w:t xml:space="preserve">Bộ dáng nghiêm trang ngày thường của Courson biến mất tăm, cả khuôn mặt chôn ở sau ót Đường Vũ, nghe được trách cứ của Đường Vũ thì cúi đầu cười, “Anh đang làm chính là việc chính”. Phát âm từ “việc chính” đặc biệt mờ ám, trong miệng phả ra hơi nóng làm cho sau ót kéo dài tới đáy lòng của Đường Vũ ngưa ngứa, làm cho cả người Đường Vũ hơi mềm nhũn.</w:t>
      </w:r>
      <w:r>
        <w:br w:type="textWrapping"/>
      </w:r>
      <w:r>
        <w:br w:type="textWrapping"/>
      </w:r>
      <w:r>
        <w:rPr>
          <w:b/>
        </w:rPr>
        <w:t xml:space="preserve">Đường Vũ từ chối mấy lần nhưng chẳng những không có thoát khỏi ôm ấp của Courson, mà ngược lại Hán phục kiểu Trung Quốc trên người bị kéo tới lộn xộn, da thịt trắng nõn trần trụi bên trong lòi ra càng thêm kích thích con sói đói phía sau.</w:t>
      </w:r>
      <w:r>
        <w:br w:type="textWrapping"/>
      </w:r>
      <w:r>
        <w:br w:type="textWrapping"/>
      </w:r>
      <w:r>
        <w:rPr>
          <w:b/>
        </w:rPr>
        <w:t xml:space="preserve">“Kệ anh, em tiếp tục……..”. Courson ngồi ở trước cái bàn ôm Đường Vũ vào trong ngực, cùng lúc vén vạt áo của Đường Vũ lên, kéo quần xuống, mà Đường Vũ ngồi ở trên đùi của Courson, nửa người trên dựa vào trên cái bàn, trước mặt là quang bình đang điều chỉnh bức tranh ma thực.</w:t>
      </w:r>
      <w:r>
        <w:br w:type="textWrapping"/>
      </w:r>
      <w:r>
        <w:br w:type="textWrapping"/>
      </w:r>
      <w:r>
        <w:rPr>
          <w:b/>
        </w:rPr>
        <w:t xml:space="preserve">“Anh như vậy…….Em sao vẽ được chứ…….”. Đường Vũ run rẩy một chút, hiện giờ thân thể của chính mình càng lúc càng mẫn cảm, chỉ bị vuốt ve mấy lần thì biến thành cái dạng hiện tại này, hơn nữa bộ vị xấu hổ không thể nói ra kia cư nhiên cực phối hợp phân bố rất nhiều chất lỏng.</w:t>
      </w:r>
      <w:r>
        <w:br w:type="textWrapping"/>
      </w:r>
      <w:r>
        <w:br w:type="textWrapping"/>
      </w:r>
      <w:r>
        <w:rPr>
          <w:b/>
        </w:rPr>
        <w:t xml:space="preserve">“Vẽ tranh nhanh lên! Nếu thật sự không vẽ được thì anh liền dừng tay là được, khuya rồi nên đi ngủ thôi”. Courson đột nhiên quân tử thu tay lại, còn thuận tiện sửa sang lại quần áo của Đường Vũ một chút, khiến cho Đường Vũ khóc không ra nước mắt.</w:t>
      </w:r>
      <w:r>
        <w:br w:type="textWrapping"/>
      </w:r>
      <w:r>
        <w:br w:type="textWrapping"/>
      </w:r>
      <w:r>
        <w:rPr>
          <w:b/>
        </w:rPr>
        <w:t xml:space="preserve">Ngón tay hơi cứng ngắc ngoáy trên quang bình, Đường Vũ cảm thấy  hơi thẹn, thúc giục nói, “Em vẽ là được, anh tiếp tục……..”.</w:t>
      </w:r>
      <w:r>
        <w:br w:type="textWrapping"/>
      </w:r>
      <w:r>
        <w:br w:type="textWrapping"/>
      </w:r>
      <w:r>
        <w:rPr>
          <w:b/>
        </w:rPr>
        <w:t xml:space="preserve">Courson lộ ra nụ cười gian khi đạt được ý đồ, thuần thục cởi sạch Đường Vũ, trong chiến hạm điều chỉnh độ ấm để  thân thể con người thoải mái nhất, chợt bị cởi bỏ quần áo thì vẫn là thấy hơi man mát.</w:t>
      </w:r>
      <w:r>
        <w:br w:type="textWrapping"/>
      </w:r>
      <w:r>
        <w:br w:type="textWrapping"/>
      </w:r>
      <w:r>
        <w:rPr>
          <w:b/>
        </w:rPr>
        <w:t xml:space="preserve">Đường Vũ bị Courson ép buộc yêu cầu thành thành thật thật vẽ bức tranh, mà nửa người dưới của chính mình lại bị đối phương khống chế, loại cảm giác kích thích này ngược lại làm thần kinh của cậu càng thêm nhạy cảm, thân thể cực trống rỗng, mãnh liệt khát vọng có thứ gì đó có thể nhét vào cậu.</w:t>
      </w:r>
      <w:r>
        <w:br w:type="textWrapping"/>
      </w:r>
      <w:r>
        <w:br w:type="textWrapping"/>
      </w:r>
      <w:r>
        <w:rPr>
          <w:b/>
        </w:rPr>
        <w:t xml:space="preserve">Courson không có để Đường Vũ chờ lâu lắm, cởi nút áo quân phục trung úy trên người, lộ ra dáng người khỏe mạnh rắn chắc bên trong, quần cũng chỉ là mở khóa kéo ra, cũng không có cởi hoàn toàn.</w:t>
      </w:r>
      <w:r>
        <w:br w:type="textWrapping"/>
      </w:r>
      <w:r>
        <w:br w:type="textWrapping"/>
      </w:r>
      <w:r>
        <w:rPr>
          <w:b/>
        </w:rPr>
        <w:t xml:space="preserve">“Hô ——”. Hai người đồng thời phát ra tiếng thở dốc thoải mái, Đường Vũ bị va chạm theo tiết tấu, tay còn bị Courson ép phải tiếp tục vẽ bức tranh nếu không Courson sẽ không di chuyển.</w:t>
      </w:r>
      <w:r>
        <w:br w:type="textWrapping"/>
      </w:r>
      <w:r>
        <w:br w:type="textWrapping"/>
      </w:r>
      <w:r>
        <w:rPr>
          <w:b/>
        </w:rPr>
        <w:t xml:space="preserve">Thân thể Đường Vũ mềm nhũn nên chỉ có thể ngoan ngoãn dựa theo chỉ thị của Courson mà làm, nếu làm tốt thì Courson sẽ rủ lòng thương làm cho Đường Vũ càng thêm thoải mái.</w:t>
      </w:r>
      <w:r>
        <w:br w:type="textWrapping"/>
      </w:r>
      <w:r>
        <w:br w:type="textWrapping"/>
      </w:r>
      <w:r>
        <w:rPr>
          <w:b/>
        </w:rPr>
        <w:t xml:space="preserve">Sau khi Courson rốt cục bắn tinh hoa vào trong cơ thể Đường Vũ thì cũng không sốt ruột đi ra mà đổi tư thế ôm Đường Vũ</w:t>
      </w:r>
      <w:r>
        <w:br w:type="textWrapping"/>
      </w:r>
      <w:r>
        <w:br w:type="textWrapping"/>
      </w:r>
      <w:r>
        <w:rPr>
          <w:b/>
        </w:rPr>
        <w:t xml:space="preserve">Thở dốc, quân phục sĩ quan cấp uý trên người xuất hiện nhiều nếp nhăn, nhưng hành vi  không rút ra của Courosn làm cho Đường Vũ khôi phục bình thường và có chút căm tức, biết tính cách Courson cực tự kiềm chế nên dừng lại rồi thì tất nhiên là không định lại làm bừa nữa, vì thế thường thường siết chặt hoa cúc kích thích Courson một chút, gây sức ép làm trung úy sói đầu đổ đầy mồ hôi.</w:t>
      </w:r>
      <w:r>
        <w:br w:type="textWrapping"/>
      </w:r>
      <w:r>
        <w:br w:type="textWrapping"/>
      </w:r>
      <w:r>
        <w:rPr>
          <w:b/>
        </w:rPr>
        <w:t xml:space="preserve">Sau khi Đường Vũ rốt cục vẽ xong bức tranh, chậm rãi chuyên tâm thì cậu mới phát hiện tinh thần trong cơ thể lại khôi phục, có câu tới như thế nào, chưa tới số chết thì không chết, Courson trực tiếp ôm lấy Đường Vũ đi tới cạnh cửa sổ cao nửa người, để Đường Vũ dựa vào trên cửa sổ trong suốt đưa lưng về phía chính mình, sau đó gia tăng mã lực làm vận động.</w:t>
      </w:r>
      <w:r>
        <w:br w:type="textWrapping"/>
      </w:r>
      <w:r>
        <w:br w:type="textWrapping"/>
      </w:r>
      <w:r>
        <w:rPr>
          <w:b/>
        </w:rPr>
        <w:t xml:space="preserve">Thông qua cửa sổ trong suốt cao nửa người thiết kế riêng của phòng hạm trưởng thì Đường Vũ có thể nhìn thấy rõ bộ dáng của 3 chiến hạm hộ tống bên ngoài, cũng không biết chiến sĩ thú nhân bên trong có nhìn thấy cảnh tượng dâm loạn trong chủ hạm hay không, lo lắng này làm cậu khẩn trương nóng nảy, phản xạ có điều kiện cứng ngắc thân mình, làm cho Courson thoải mái tới thiếu chút nữa mất đi lý trí…….</w:t>
      </w:r>
      <w:r>
        <w:br w:type="textWrapping"/>
      </w:r>
      <w:r>
        <w:br w:type="textWrapping"/>
      </w:r>
      <w:r>
        <w:rPr>
          <w:b/>
        </w:rPr>
        <w:t xml:space="preserve">“Đây chính là bộ dáng trùng tộc ngài sau khi trưởng thành à?”. Courson ho nhẹ một tiếng, ra vẻ bộ dáng đứng đắn giải quyết việc chung, nhìn thấy bức vẽ trong tay, mặt trên có thể nhìn rõ cánh trùng tộc ngài trưởng thành đen kịt, có 3 đường vân nghiêng màu nâu chìm, cánh sau nâu xám, gần giống như hình tam giác, lông dài.</w:t>
      </w:r>
      <w:r>
        <w:br w:type="textWrapping"/>
      </w:r>
      <w:r>
        <w:br w:type="textWrapping"/>
      </w:r>
      <w:r>
        <w:rPr>
          <w:b/>
        </w:rPr>
        <w:t xml:space="preserve">Đường Vũ nghiến răng nghiến lợi trả lời, “Đúng vậy! Bức tranh này cho anh, em muốn đi nghỉ ngơi!”. Sau đó vịn eo, run run tiêu sái đi tới cái giường, hung hăng trừng mắt nhìn Courson, “Không cho phép tới đây, anh ngủ sàn nhà!”. Nói xong kéo chăn đi ngủ, tuy rằng là chính mình tự làm tự chịu nhưng cậu vẫn rất không cam tâm, vì sao sau khi sau khi chấm dứt chuyện này thì mỏi mệt vất vả đều là chính mình, bọn giống đực thú nhân ngược lại một đám càng thần thanh khí sảng!</w:t>
      </w:r>
      <w:r>
        <w:br w:type="textWrapping"/>
      </w:r>
      <w:r>
        <w:br w:type="textWrapping"/>
      </w:r>
      <w:r>
        <w:rPr>
          <w:b/>
        </w:rPr>
        <w:t xml:space="preserve">Mũi của thú nhân rất nhạy, ngày hôm sau Đường Vũ không thể không chịu đựng ánh mắt lên án của Carl và Ares, cùng với ánh mắt trêu chọc của đám người Phi Âu, nhất là bộ dáng Phi Âu vẻ mặt đoán trúng, Đường Vũ mới ép hỏi mới biết được tên này cư nhiên lấy cậu và 3 thú nhân bầu bạn đánh cược!</w:t>
      </w:r>
      <w:r>
        <w:br w:type="textWrapping"/>
      </w:r>
      <w:r>
        <w:br w:type="textWrapping"/>
      </w:r>
      <w:r>
        <w:rPr>
          <w:b/>
        </w:rPr>
        <w:t xml:space="preserve">Chiến hạm bay rất nhanh, khoảng 3 ngày đến khu nguy hiểm, mặc kệ con gấu và con hổ làm ầm ĩ ra sao thì Đường Vũ đều cắn răng không đáp ứng, tối đa hứa hẹn sau khi hoàn thành nhiệm vụ thì sẽ chơi đùa cùng bọn họ, mới hơi hơi trấn an được 2 vị này, nhưng trừ việc đó thì hôn môi vuốt ve rất nhiều! Mịa! Đây rốt cuộc là chấp hành nhiệm vụ nguy hiểm hay vẫn là hưởng tuần trăng mật vậy!</w:t>
      </w:r>
      <w:r>
        <w:br w:type="textWrapping"/>
      </w:r>
      <w:r>
        <w:br w:type="textWrapping"/>
      </w:r>
      <w:r>
        <w:rPr>
          <w:b/>
        </w:rPr>
        <w:t xml:space="preserve">Đến ngày thứ 4 thì mỗi bước đi của chiến hạm đều phải thật cẩn thận theo kế hoạch.</w:t>
      </w:r>
      <w:r>
        <w:br w:type="textWrapping"/>
      </w:r>
      <w:r>
        <w:br w:type="textWrapping"/>
      </w:r>
      <w:r>
        <w:rPr>
          <w:b/>
        </w:rPr>
        <w:t xml:space="preserve">“Phía trước là mục tiêu vệ tinh Gama số 5, đếm ngược thời gian hạ cánh 10, 9,8……..”. Thanh âm máy móc lạnh như băng của chiến hạm vang lên, 4 chiến hạm phi hành rốt cục xuyên qua không phận phòng ngự của trùng tộc ngài, an toàn tới gần vệ tinh xoay quanh tinh cầu trùng tộc ngài sống. Mặt sau của vệ tinh này vẫn đưa lưng về phía trùng tộc ngài, trở thành căn cứ đổ bộ tạm thời.</w:t>
      </w:r>
      <w:r>
        <w:br w:type="textWrapping"/>
      </w:r>
      <w:r>
        <w:br w:type="textWrapping"/>
      </w:r>
      <w:r>
        <w:rPr>
          <w:b/>
        </w:rPr>
        <w:t xml:space="preserve">Lúc này mắt thường liếc mắt một cái có thể nhìn đến tinh cầu đối diện cũng không tính lớn, đều là màu cà phê. Courson đi tới bên người Đường Vũ, chỉ vào tinh cầu màu cà phê nói, “Tinh cầu này vốn là một mảnh xanh biếc, cực đẹp, đáng tiếc trọng lực và nhiệt độ cũng không rất thích hợp thú nhân ở lại thời gian dài, trước kia lúc chưa bị trùng tộc ngài chiếm cứ thì sẽ có bộ phận lính đánh thuê tinh tế hoặc là người lữ hành thỉnh thoảng tới tinh cầu này tiến hành tiếp viện. Hiện giờ em cũng thấy đó, sau khi trùng tộc ngài hoàn thành sinh sản thì tinh cầu này hoàn toàn trở thành tử tinh, chúng nó di chuyển quy mô, lại đi phá hoại tinh cầu xanh biếc xinh đẹp kế tiếp.</w:t>
      </w:r>
      <w:r>
        <w:br w:type="textWrapping"/>
      </w:r>
      <w:r>
        <w:br w:type="textWrapping"/>
      </w:r>
      <w:r>
        <w:rPr>
          <w:b/>
        </w:rPr>
        <w:t xml:space="preserve">Đường Vũ gật gật đầu, “Thật ra em có 1 chút không rõ, nếu vùng trung tâm của bọn trùng này bị phát hiện thì vì sao thú nhân không trực tiếp phái chiến hạm có vũ khí hạng nặng trực tiếp nổ tung tinh cầu sắp diệt vong này đi?”.</w:t>
      </w:r>
      <w:r>
        <w:br w:type="textWrapping"/>
      </w:r>
      <w:r>
        <w:br w:type="textWrapping"/>
      </w:r>
      <w:r>
        <w:rPr>
          <w:b/>
        </w:rPr>
        <w:t xml:space="preserve">“Cái này liên quan tới mục tiêu chính nhiệm vụ lần này của chúng ta, tìm kiếm 1 thứ cực quan trọng!”. Courson nhìn nhìn chung quanh đột nhiên khẽ nói, “Mục đích chân chính của nhiệm vụ chỉ có anh biết, nhưng mà đoán chừng Ares hẳn là cũng biết 1 chút, tới lúc đó chúng ta phải đi vào vị trí trung tâm nhất của trùng tộc ngài, tìm được thứ đó mới có thể chính thức phát động tổng tiến công đối trùng tộc ngài!”.</w:t>
      </w:r>
      <w:r>
        <w:br w:type="textWrapping"/>
      </w:r>
      <w:r>
        <w:br w:type="textWrapping"/>
      </w:r>
      <w:r>
        <w:rPr>
          <w:b/>
        </w:rPr>
        <w:t xml:space="preserve">Đường Vũ nghe vậy thì theo bản năng nuốt nuốt nước miếng, cái loại cảm giác khó chịu khi vận mệnh bị khống chế theo lời nói của Courson từ ở chỗ sâu trong đáy lòng hiện lên.</w:t>
      </w:r>
      <w:r>
        <w:br w:type="textWrapping"/>
      </w:r>
      <w:r>
        <w:br w:type="textWrapping"/>
      </w:r>
    </w:p>
    <w:p>
      <w:pPr>
        <w:pStyle w:val="Heading2"/>
      </w:pPr>
      <w:bookmarkStart w:id="190" w:name="chương-70-lẻn-vào-trùng-tộc"/>
      <w:bookmarkEnd w:id="190"/>
      <w:r>
        <w:t xml:space="preserve">70. Chương 70: Lẻn Vào Trùng Tộc</w:t>
      </w:r>
    </w:p>
    <w:p>
      <w:pPr>
        <w:pStyle w:val="Compact"/>
      </w:pPr>
      <w:r>
        <w:br w:type="textWrapping"/>
      </w:r>
      <w:r>
        <w:br w:type="textWrapping"/>
      </w:r>
      <w:r>
        <w:rPr>
          <w:b/>
        </w:rPr>
        <w:t xml:space="preserve">Nghỉ ngơi đơn giản qua đi thì thú nhân ưng tộc phụ trách điều tra liền im lặng xuất phát, đồng thời mấy vệ tinh không người cũng được phóng ra ngoài, chỉ chốc lát bàn điều khiển trên chủ hạm có thể nhìn rõ hình 3D toàn bộ phương hướng của tinh cầu trùng tộc tụ tập. Khoa học kỹ thuật của thế giới thú nhân đã khá phát triển, phần lớn vị trí tinh cầu đều có thể nhìn thấy rõ từng cái cây, lá cây, nhưng vẫn là có một chút khu vực chỗ trống, chính là chỗ trùng tộc ngài tụ tập.</w:t>
      </w:r>
      <w:r>
        <w:br w:type="textWrapping"/>
      </w:r>
      <w:r>
        <w:br w:type="textWrapping"/>
      </w:r>
      <w:r>
        <w:rPr>
          <w:b/>
        </w:rPr>
        <w:t xml:space="preserve">Courson chỉ vào vị trí trung tâm nhất của khu vực chỗ trống, “Đây chính là chỗ mục tiêu của chúng ta. Năm giờ sau trùng tộc ngài đầu tiên chấm dứt kì đẻ trứng cao điểm, và mở ra kì máy thai của trùng cái đẻ trứng. Đương nhiên đây đều là số liệu được tính ra, cụ thể chúng ta cần tới bên trong tinh cầu mới có thể biết”. Nói xong lấy ra 1 tấm hình, “Đây là mục tiêu trung tâm của nhiệm vụ lần này của chúng ta, một khi lấy được nó thì nhanh chóng rút lui!”.</w:t>
      </w:r>
      <w:r>
        <w:br w:type="textWrapping"/>
      </w:r>
      <w:r>
        <w:br w:type="textWrapping"/>
      </w:r>
      <w:r>
        <w:rPr>
          <w:b/>
        </w:rPr>
        <w:t xml:space="preserve">Đường Vũ đối với mục tiêu nhiệm vụ lần này đã sớm tò mò không thôi, sau khi Courson rốt cục lấy ra hình ảnh tư liệu thì cậu trợn tròn mắt, cùng lúc đó sợ run cả người. Hình ảnh tư liệu thoạt nhìn rất mơ hồ, miễn cưỡng có thể nhìn ra là quyển sách giấy đã là vật phẩm đào thải  1 nửa ở tinh cầu thú nhân! Nó cũng không phải là nguyên nhân làm cho cậu run rẩy mà là cậu thật sự rất quen thuộc quyển sách kia, thậm chí trong vườn trà tùy thân của cậu còn có một quyển!</w:t>
      </w:r>
      <w:r>
        <w:br w:type="textWrapping"/>
      </w:r>
      <w:r>
        <w:br w:type="textWrapping"/>
      </w:r>
      <w:r>
        <w:rPr>
          <w:b/>
        </w:rPr>
        <w:t xml:space="preserve">《 Trà kinh 》của trà thánh Lục Vũ!</w:t>
      </w:r>
      <w:r>
        <w:br w:type="textWrapping"/>
      </w:r>
      <w:r>
        <w:br w:type="textWrapping"/>
      </w:r>
      <w:r>
        <w:rPr>
          <w:b/>
        </w:rPr>
        <w:t xml:space="preserve">Courson nhìn thấy sắc mặt của Đường Vũ hình như rất khó coi thì quan tâm chạm chạm đối phương. Đường Vũ miễn cưỡng hơi cười cười ý bảo chính mình không sao, sắc mặt tái nhợt dưới trời sao cũng không nhìn thấy rõ. Carl và Ares thông qua bầu bạn khế ước cũng cảm giác được tâm tình của Đường Vũ phập phồng, nhưng Đường Vũ không muốn nói nên bọn họ chỉ có thể lo lắng mà canh giữ ở bên cạnh.</w:t>
      </w:r>
      <w:r>
        <w:br w:type="textWrapping"/>
      </w:r>
      <w:r>
        <w:br w:type="textWrapping"/>
      </w:r>
      <w:r>
        <w:rPr>
          <w:b/>
        </w:rPr>
        <w:t xml:space="preserve">Đợi tới thời gian xuất phát, ngoại trừ chiến hạm phi hành ở lại trên vệ tinh nhỏ thì tất cả thú nhân sử dụng cơ giáp đi tinh cầu trùng tộc tụ tập trước, hạ cánh ở  phía sau khu vực mục tiêu, sau đó lại từ trên tinh cầu vòng qua, như vậy có thể tránh được vệ binh phòng ngự của trùng tộc phát hiện.</w:t>
      </w:r>
      <w:r>
        <w:br w:type="textWrapping"/>
      </w:r>
      <w:r>
        <w:br w:type="textWrapping"/>
      </w:r>
      <w:r>
        <w:rPr>
          <w:b/>
        </w:rPr>
        <w:t xml:space="preserve">Đường Vũ ôm trùng vương mập ú ngồi ở trong cơ giáp của Courson, cơ giáp này khác với cơ giáp dân dụng bình thường ở chủ tinh, tuyệt đối là 1 trong những cơ giáp máy bay chiến đấu tiên tiến nhất của tinh tế trong quân đội, từ vật liệu phòng ngự tới sắp xếp vũ khí, các hạng công năng đều cực mạnh, nhưng nó cũng không có thể khiến cho cậu hứng thú, hiện tại cả đầu óc của cậu đều là chuyện《 trà kinh 》, thậm chí cậu nghi ngờ người có thể khống chế  suy nghĩ trong đầu của cậu trước đó có thể chính là trà thánh Lục Vũ hay không? Nên biết rằng, Lục Vũ còn có danh hiệu khác là —— trà thần!</w:t>
      </w:r>
      <w:r>
        <w:br w:type="textWrapping"/>
      </w:r>
      <w:r>
        <w:br w:type="textWrapping"/>
      </w:r>
      <w:r>
        <w:rPr>
          <w:b/>
        </w:rPr>
        <w:t xml:space="preserve">Tình huống của thế giới thú nhân đặc biệt như thế, vốn cậu còn tưởng rằng chỉ là trùng hợp, là 1 không gian song song với địa cầu. Nhưng hiện giờ sản phẩm《 trà kinh 》đầy đủ xuất hiện làm cho suy nghĩ của cậu hoàn toàn rối loạn, tồn tại như ẩn như hiện của người kia làm cho cậu rất khó chịu, hiện giờ chỉ có lấy được trà kinh hư hư thực thực đó trước thì mới có thể nhiều ít giải thích nghi hoặc.</w:t>
      </w:r>
      <w:r>
        <w:br w:type="textWrapping"/>
      </w:r>
      <w:r>
        <w:br w:type="textWrapping"/>
      </w:r>
      <w:r>
        <w:rPr>
          <w:b/>
        </w:rPr>
        <w:t xml:space="preserve">25 cơ giáp xinh đẹp đáp xuống tinh cầu trùng tộc, lập tức thu nhỏ lại tới kiểu bình thường, giống khôi giáp bình thường bảo vệ bộ vị trọng điểm của chiến sĩ thú nhân, có thể tiết kiệm sự tiêu hao năng lượng. Tinh cầu trùng tộc nhỏ hơn rất nhiều so với chủ tinh của thú nhân, bởi vì trọng lực hơi nhỏ, cho dù là Đường Vũ cũng có thể lập tức nhảy rất cao, ngoại trừ những thứ đó thì các điều kiện sinh tồn đều coi như thích hợp, nếu do nó không có giá trị khai phá thì cũng không để trùng tộc trộm chiếm đi.</w:t>
      </w:r>
      <w:r>
        <w:br w:type="textWrapping"/>
      </w:r>
      <w:r>
        <w:br w:type="textWrapping"/>
      </w:r>
      <w:r>
        <w:rPr>
          <w:b/>
        </w:rPr>
        <w:t xml:space="preserve">Đây là lần đầu tiên Đường Vũ ở tinh cầu thú nhân tiếp xúc gần với hoàn cảnh thực vật bị trùng tộc phá hư, tất cả thực vật đều héo rũ lợi hại, đất đai đã hiện ra dấu hiệu sa mạc hóa, giầy dẫm 1 bước đều có thể bị lún vào. Đoàn người đi được không xa lắm, Carl dứt khoát một phen ôm lấy Đường Vũ tiếp tục đi tới, nhờ vậy tốc độ đi của mọi người nhanh hơn rất nhiều.</w:t>
      </w:r>
      <w:r>
        <w:br w:type="textWrapping"/>
      </w:r>
      <w:r>
        <w:br w:type="textWrapping"/>
      </w:r>
      <w:r>
        <w:rPr>
          <w:b/>
        </w:rPr>
        <w:t xml:space="preserve">Đi một đoạn thời gian thì bay thấp một đoạn thời gian, lúc có dấu hiệu binh tuần tra của trùng tộc thì lập tức hạ cánh xuống đất đi bộ. Trong quá trình này thì ngay cả con trùng vương mập ú kia đều tỏ vẻ cực vất vả, cánh nhỏ liên tục đập đập, giữa loài khác nhau cũng có chiến đấu, tất cả tộc đàn của nó đều bị giết, chính mình trở thành tù binh, tuy rằng kiếp sống tù binh còn thoải mái hơn so với khi nó làm trùng vương, nhưng chung quy hiện giờ ve xanh nhỏ nghèo túng không có cách đối mặt với trùng vương trùng tộc ngài, cho nên nó cũng sợ bị phát hiện, tới lúc đó nếu nó bị bắt thì khó đảm bảo sẽ không trở thành thuốc bổ của trùng vương đối phương. Nghĩ vậy trùng vương nhỏ bị Đường Vũ nuôi càng lúc càng mập hơi run run, chạy nhanh tới bên người Đường Vũ cọ cọ cầu an ủi.</w:t>
      </w:r>
      <w:r>
        <w:br w:type="textWrapping"/>
      </w:r>
      <w:r>
        <w:br w:type="textWrapping"/>
      </w:r>
      <w:r>
        <w:rPr>
          <w:b/>
        </w:rPr>
        <w:t xml:space="preserve">Tinh cầu nhỏ cũng không lớn, hơn nữa tốc độ của các chiến sĩ thú nhân rất nhanh, qua khoảng 3, 4 giờ thì trùng tộc chủ lực giống sâu lông của trùng tộc ngài xuất hiện ở trước mặt mọi người. Courson ra hiệu mọi người hạ thấp người xuống che dấu chính mình, chờ một tiểu đội sâu lông bỏ đi mới tiếp tục đi tới.</w:t>
      </w:r>
      <w:r>
        <w:br w:type="textWrapping"/>
      </w:r>
      <w:r>
        <w:br w:type="textWrapping"/>
      </w:r>
      <w:r>
        <w:rPr>
          <w:b/>
        </w:rPr>
        <w:t xml:space="preserve">Dọc theo đường đi dựa vào điều tra của thú nhân ưng tộc và sự chỉ huy linh hoạt của Courson thì bọn họ tránh được rất nhiều thủ vệ trùng tộc, cực thuận lợi đi tới bên trong sào huyệt của trùng tộc. Bên này đại khái là vừa di chuyển lại đây không bao lâu, thực vật tươi mới còn chưa bị phá hoại sạch, nơi nơi đều là đại thụ cực to và cây cối bị cắn đầy lỗ hổng, cây cối và lá cây này cứng hơn nhiều so với ở địa cầu, nếu so sánh thì cây cối ở địa cầu chỉ là cây cỏ ở đây thôi, có thể thấy được răng của trùng tộc này sắc bén cỡ nào.</w:t>
      </w:r>
      <w:r>
        <w:br w:type="textWrapping"/>
      </w:r>
      <w:r>
        <w:br w:type="textWrapping"/>
      </w:r>
      <w:r>
        <w:rPr>
          <w:b/>
        </w:rPr>
        <w:t xml:space="preserve">Ares chủ động đi ở phía trước Carl chém sạch thực vật cứng rắn cản đường, đề phòng thực vật này làm hại tới Đường Vũ, mà Carl cũng ôm Đường Vũ càng chặt, thường xuyên dùng phía sau lưng che chắn đám cành lá héo úa chưa bị chém sạch, làm cho bộ vị phía sau lưng không được cơ giáp bảo vệ xuất hiện không ít miệng vết thương.</w:t>
      </w:r>
      <w:r>
        <w:br w:type="textWrapping"/>
      </w:r>
      <w:r>
        <w:br w:type="textWrapping"/>
      </w:r>
      <w:r>
        <w:rPr>
          <w:b/>
        </w:rPr>
        <w:t xml:space="preserve">Khi lại tránh được một đội vệ binh trùng tộc thì vận may thật là tốt của bọn họ dường như dùng hết rồi, mấy con giống sâu lông rải rác đi dạo kiếm ăn xuất hiện trên đường đi của bọn họ, 2 bên đồng thời sửng sốt một chút, sau đó nhanh chóng tiến vào trạng thái chiến đấu. Đường Vũ kéo trùng vương mập trốn qua 1 bên, lấy mắt thường nhìn đám trà ngài được phóng to mấy lần này thì cảm thấy khá chấn động.</w:t>
      </w:r>
      <w:r>
        <w:br w:type="textWrapping"/>
      </w:r>
      <w:r>
        <w:br w:type="textWrapping"/>
      </w:r>
      <w:r>
        <w:rPr>
          <w:b/>
        </w:rPr>
        <w:t xml:space="preserve">Lần này phần lớn chiến sĩ thú nhân được lựa chọn chấp hành nhiệm vụ đều có kinh nghiệm chiến đấu khá nhiều, thình lình đối mặt kẻ thù cũng không có kinh hoảng mà là không chút hoang mang khởi động hình thái chiến đấu của cơ giáp, giữa vị trí khác nhau phối hợp ăn ý, chiến sĩ thú nhân cao 2m chống lại trùng tộc ngài dài hơn 3m hoàn toàn không bị lép vế.</w:t>
      </w:r>
      <w:r>
        <w:br w:type="textWrapping"/>
      </w:r>
      <w:r>
        <w:br w:type="textWrapping"/>
      </w:r>
      <w:r>
        <w:rPr>
          <w:b/>
        </w:rPr>
        <w:t xml:space="preserve">Chỉ mấy con sâu lông thôi nên Đường Vũ cũng không lo lắng, cẩn thận quan sát hình thức chiến đấu của thú nhân và trùng tộc, cùng với đặc điểm của trùng tộc ngài, hy vọng có thể tìm được nhược điểm của trùng tộc ngài. Trước khi quyết định đi thì cậu tìm Roy thử nghiên cứu khai phá thuốc sinh hóa nhằm vào trà ngài, đáng tiếc cậu không có hàng mẫu, chính mình không hiểu hóa học, miêu tả nửa ngày cũng có thể làm cho Roy hiểu được ý của mình, mà tác dụng  ảnh hưởng của Clo Cyhathirn với trà ngài cũng không phải quá mạnh mẽ, nếu xịt vào trùng tộc to lớn ở thú nhân thế giới thì hiệu quả lại cực kỳ bé nhỏ.</w:t>
      </w:r>
      <w:r>
        <w:br w:type="textWrapping"/>
      </w:r>
      <w:r>
        <w:br w:type="textWrapping"/>
      </w:r>
      <w:r>
        <w:rPr>
          <w:b/>
        </w:rPr>
        <w:t xml:space="preserve">Hiện giờ xem ra đối mặt trùng tộc ngài thì chỉ có thể do chiến sĩ thú nhân mặt đối mặt cố gắng giết chúng.</w:t>
      </w:r>
      <w:r>
        <w:br w:type="textWrapping"/>
      </w:r>
      <w:r>
        <w:br w:type="textWrapping"/>
      </w:r>
      <w:r>
        <w:rPr>
          <w:b/>
        </w:rPr>
        <w:t xml:space="preserve">Ngay tại lúc Đường Vũ tự hỏi thì chiến đấu chấm dứt, hơn 20 chiến sĩ thú nhân trang bị hoàn mỹ và mấy con trùng tộc chạy loạn muốn chết, căn bản là giết chóc nghiêng về một phía, thời gian chiến đấu rất nhanh, thậm chí ngay cả vệ binh trùng tộc đi qua đều không có phát hiện khác thường của bên này.</w:t>
      </w:r>
      <w:r>
        <w:br w:type="textWrapping"/>
      </w:r>
      <w:r>
        <w:br w:type="textWrapping"/>
      </w:r>
      <w:r>
        <w:rPr>
          <w:b/>
        </w:rPr>
        <w:t xml:space="preserve">“Chúng ta mau rời khỏi chỗ này!”. Mùi máu tươi của trùng tộc bị giết tản ra càng ngày càng đậm, Courson hối mọi người nhanh đi khỏi đây, Đường Vũ bị Carl lại ôm trở lại trong ngực, mà trùng vương mập phía sau cư nhiên chạy tới trên thi thể trùng tộc múa may tiểu móng vuốt không biết làm gì.</w:t>
      </w:r>
      <w:r>
        <w:br w:type="textWrapping"/>
      </w:r>
      <w:r>
        <w:br w:type="textWrapping"/>
      </w:r>
      <w:r>
        <w:rPr>
          <w:b/>
        </w:rPr>
        <w:t xml:space="preserve">“Nhóc con kia! Chúng ta đi mau!”. Đường Vũ thấy vậy thì nhíu mày gọi, trùng vương béo tăng tốc độ múa may cánh nhỏ của nó, vẫn như cũ tìm kiếm cái gì đó ở xác trùng, đột nhiên phát ra tiếng kêu “chít chít” hưng phấn, giống như dâng vật quý cầm thứ giống như mấy hòn đá nhỏ bay lại đây, thời gian cấp bách nên cậu cầm thứ đó xong thì vỗ nhẹ Carl chạy nhanh đuổi kịp tiểu đội.</w:t>
      </w:r>
      <w:r>
        <w:br w:type="textWrapping"/>
      </w:r>
      <w:r>
        <w:br w:type="textWrapping"/>
      </w:r>
      <w:r>
        <w:rPr>
          <w:b/>
        </w:rPr>
        <w:t xml:space="preserve">Ngay khi bọn họ đi khỏi không lâu thì vệ binh trùng tộc rốt cục phát hiện bất thường, nhìn thấy xác trùng đầy đất thì phát ra sóng âm phẫn nộ, cùng lúc đó sau khi trùng tộc khác nhận được tin ngoại tộc xâm lấn, trùng tộc vệ binh thủ vệ ở trung tâm rõ ràng tăng cường rất nhiều, đám người Courson đi càng thong thả, gần như phải đợi thật lâu mới có thể đợi được cơ hội tận dụng mọi thứ một chút, mà thời gian thuận lợi càng ngày càng ít, cho dù là Courson cũng có chút sốt ruột.</w:t>
      </w:r>
      <w:r>
        <w:br w:type="textWrapping"/>
      </w:r>
      <w:r>
        <w:br w:type="textWrapping"/>
      </w:r>
      <w:r>
        <w:rPr>
          <w:b/>
        </w:rPr>
        <w:t xml:space="preserve">“Nhóc con này, mày vừa rồi làm gì vậy?”. Đường Vũ nhẹ nhàng chọt chọt trùng vương mập, giơ mấy hòn đá nhỏ trong lòng bàn tay lên trước mắt, mỗi một cục đá hiện ra hiệu quả màu xanh vàng trong suốt, thoạt nhìn xinh đẹp tựa như bảo thạch, chỉ là hơi nhỏ, chỉ lớn bằng ngón út, “Đây là cái gì vậy?”.</w:t>
      </w:r>
      <w:r>
        <w:br w:type="textWrapping"/>
      </w:r>
      <w:r>
        <w:br w:type="textWrapping"/>
      </w:r>
      <w:r>
        <w:rPr>
          <w:b/>
        </w:rPr>
        <w:t xml:space="preserve">Trùng vương mập đắc ý vung vung móng vuốt, tựa như bộ dáng bình thường muốn lá trà, Đường Vũ nghi hoặc lại nhìn nhìn thứ trong lòng bàn tay, hẳn là lấy xuống từ trên người trùng tộc ngài, chẳng lẽ là thứ gì tốt sao? Lục lọi lấy ra 1 cái túi nhỏ bỏ mấy hòn đá nhỏ màu xanh vàng trong suốt vào, thuận tay từ trong không gian hái 1 ít lá trà đưa cho trùng vương mập.</w:t>
      </w:r>
      <w:r>
        <w:br w:type="textWrapping"/>
      </w:r>
      <w:r>
        <w:br w:type="textWrapping"/>
      </w:r>
      <w:r>
        <w:rPr>
          <w:b/>
        </w:rPr>
        <w:t xml:space="preserve">Thấy không phải lá trà chính mình thích nhất mà là lá cây ma thực tươi thì trùng vương mập cảm thấy cực thất vọng đối với Đường Vũ, móng vuốt mập cầm lá cây cắn ăn 1 chút, một bộ biểu tình ghét bỏ, nếu để đồng bào trùng tộc của nó nhìn thấy thì khẳng định muốn mắng nó cư nhiên không biết thế nào là đủ, ma thực lá cây độc hữu của thú nhân mà dám ghét bỏ à!</w:t>
      </w:r>
      <w:r>
        <w:br w:type="textWrapping"/>
      </w:r>
      <w:r>
        <w:br w:type="textWrapping"/>
      </w:r>
      <w:r>
        <w:rPr>
          <w:b/>
        </w:rPr>
        <w:t xml:space="preserve">Có ưng tộc thú nhân mạo hiểm điều tra nên bọn Courson miễn cưỡng có thể dưới tình huống các loại thiết bị dò xét không nhạy mà còn có thể tận lực đi đường ít trùng tộc, lại đã trải qua mấy cuộc chiến đấu quy mô nhỏ, các chiến sĩ cũng không quản có phải không nói đạo nghĩa lấy nhiều đè ít hay không, mỗi một cuộc chiến đấu đều tận lực tốc chiến tốc thắng không kéo dài.</w:t>
      </w:r>
      <w:r>
        <w:br w:type="textWrapping"/>
      </w:r>
      <w:r>
        <w:br w:type="textWrapping"/>
      </w:r>
      <w:r>
        <w:rPr>
          <w:b/>
        </w:rPr>
        <w:t xml:space="preserve">Mà sau khi chiến đấu kết thúc thì trùng vương béo sẽ bay qua dùng móng vuốt nhỏ lấy ra mấy hòn đá nhỏ xanh vàng trong suốt giao cho Đường Vũ đổi lấy mấy miếng lá ma thực, một đường tiến lên, mục tiêu của nhiệm vụ còn chưa nhìn thấy, con sâu béo này ngược lại lại phát tài có 1 đống tiền của phi nghĩa.</w:t>
      </w:r>
      <w:r>
        <w:br w:type="textWrapping"/>
      </w:r>
      <w:r>
        <w:br w:type="textWrapping"/>
      </w:r>
      <w:r>
        <w:rPr>
          <w:b/>
        </w:rPr>
        <w:t xml:space="preserve">“Phía trước chính là vùng trung tâm của trùng tộc, khu đẻ trứng của trùng cái! Đã không còn chỗ để ẩn trốn cho nên chúng ta phải tiến công mạnh mẽ! Mọi người thú hóa!”. Courosn đột nhiên giơ tay ý bảo mọi người tạm dừng đi tới, “Tiểu Vũ, em ngồi trên người Ares,  hình hổ của cậu ấy có thể chở người, Carl, cậu và Phi Âu chờ hùng tộc phụ trách phía trước mở đường, cứ đi hướng phía trước, tất cả trùng tộc còn sót lại để thú nhân lang tộc và hổ tộc phụ trách, sư tộc phụ trách hai cánh, thú nhân ưng tộc tiếp tục dùng hình thức bay lượn bay tới phía trước dò đường, mau chóng tìm được vật mục tiêu của chúng ta. Một khi lấy được liền lập tức biến thân cơ giáp phi hành lao ra tinh cầu quay về căn cứ vệ tinh tạm thời!”.</w:t>
      </w:r>
      <w:r>
        <w:br w:type="textWrapping"/>
      </w:r>
      <w:r>
        <w:br w:type="textWrapping"/>
      </w:r>
      <w:r>
        <w:rPr>
          <w:b/>
        </w:rPr>
        <w:t xml:space="preserve">Đường Vũ nghe vậy thì nhiệt huyết cũng sôi trào lên, trước đó dọc theo đường đi cậu cũng chưa làm gì, chiến đấu tiếp theo cậu cũng không thể trở thành gánh nặng!</w:t>
      </w:r>
      <w:r>
        <w:br w:type="textWrapping"/>
      </w:r>
      <w:r>
        <w:br w:type="textWrapping"/>
      </w:r>
      <w:r>
        <w:rPr>
          <w:b/>
        </w:rPr>
        <w:t xml:space="preserve">Điều khiển Thái Cực bát quái đồ trong đầu càng ngày càng thông thạo, đại lượng tinh thần lực dùng nó làm chất dẫn liên tục cuồn cuộn mạnh mẽ đi vào trong thân thể của Đường Vũ, mà cổ lực lượng thần bí kia dường như cũng từ trong say ngủ bị đánh thức, đôi mắt đen của cậu phóng xuất ra phóng ra uy áp làm cho thú nhân chung quanh run rẩy.</w:t>
      </w:r>
      <w:r>
        <w:br w:type="textWrapping"/>
      </w:r>
      <w:r>
        <w:br w:type="textWrapping"/>
      </w:r>
      <w:r>
        <w:rPr>
          <w:b/>
        </w:rPr>
        <w:t xml:space="preserve">Vốn cực lo lắng cho an toàn của Đường Vũ thì Courson khiếp sợ nhìn về phía Carl yên lặng đứng ở bên người tiểu giống cái, rõ ràng không có động tác gì nhưng cả người Đường Vũ lại làm cho người ta có cảm giác đất trời biến hóa khủng bố. Cấp bậc của thú võ giả thú nhân khác thấp hơn rất nhiều so với Courson, hơn nữa lại không có bầu bạn khế ước, khi đối mặt loại uy áp này thì không tự chủ được sinh ra xúc động muốn quỳ xuống, mà con trùng vương mập kia dứt khoát lùi mấy bước trực tiếp bám trên người Courson, ngay cả cánh cũng không dám vẫy.</w:t>
      </w:r>
      <w:r>
        <w:br w:type="textWrapping"/>
      </w:r>
      <w:r>
        <w:br w:type="textWrapping"/>
      </w:r>
      <w:r>
        <w:rPr>
          <w:b/>
        </w:rPr>
        <w:t xml:space="preserve">May mắn loại cảm giác này chỉ là trong nháy mắt, Đường Vũ lập tức khôi phục bình thường, cười hướng Courson nói. “Đi thôi, không cần lo lắng cho em”. Trong giọng nói tràn đầy cảm giác muốn thử xem sao.</w:t>
      </w:r>
      <w:r>
        <w:br w:type="textWrapping"/>
      </w:r>
      <w:r>
        <w:br w:type="textWrapping"/>
      </w:r>
      <w:r>
        <w:rPr>
          <w:b/>
        </w:rPr>
        <w:t xml:space="preserve">Các chiến sĩ thú nhân bị Đường Vũ cuốn hút, lúc này mới chính thức đối hành động lần này có quyết tâm thắng lợi, vốn nghe đồn đều là sự thật! Lần đầu tiên tự thể nghiệm chỗ thần kỳ của Trà Trà thì ý chí chiến đấu của đám thú nhân chiến sĩ này bùng cháy tới cực điểm!</w:t>
      </w:r>
      <w:r>
        <w:br w:type="textWrapping"/>
      </w:r>
      <w:r>
        <w:br w:type="textWrapping"/>
      </w:r>
      <w:r>
        <w:rPr>
          <w:b/>
        </w:rPr>
        <w:t xml:space="preserve">Courson thấy thế nắm chặt nắm tay, hung hăng đấm vào ngực trái của chính mình, “Hành động!”.</w:t>
      </w:r>
      <w:r>
        <w:br w:type="textWrapping"/>
      </w:r>
      <w:r>
        <w:br w:type="textWrapping"/>
      </w:r>
      <w:r>
        <w:rPr>
          <w:b/>
        </w:rPr>
        <w:t xml:space="preserve">Tất cả thú nhân đồng thời làm ra động tác đấm lên ngực, giây tiếp theo cơ giáp lạnh lẽo bao trùm chiến sĩ thú hóa, bọn họ nhìn chằm chằm trung tâm trùng tộc, dựa theo đội hình chiến đấu Courson sắp xếp trước đó mà xuất phát!</w:t>
      </w:r>
      <w:r>
        <w:br w:type="textWrapping"/>
      </w:r>
      <w:r>
        <w:br w:type="textWrapping"/>
      </w:r>
    </w:p>
    <w:p>
      <w:pPr>
        <w:pStyle w:val="Heading2"/>
      </w:pPr>
      <w:bookmarkStart w:id="191" w:name="chương-71-thiêu-thân-lao-đầu-vào-lửa"/>
      <w:bookmarkEnd w:id="191"/>
      <w:r>
        <w:t xml:space="preserve">71. Chương 71: Thiêu Thân Lao Đầu Vào Lửa</w:t>
      </w:r>
    </w:p>
    <w:p>
      <w:pPr>
        <w:pStyle w:val="Compact"/>
      </w:pPr>
      <w:r>
        <w:br w:type="textWrapping"/>
      </w:r>
      <w:r>
        <w:br w:type="textWrapping"/>
      </w:r>
      <w:r>
        <w:rPr>
          <w:b/>
        </w:rPr>
        <w:t xml:space="preserve">Cơ giáp bao trùm chiến sĩ thú hóa tuyệt đối là hình thái cực mạnh của thú nhân, năng lực phòng ngự siêu cường của cơ giáp và thủ đoạn công kích linh hoạt, cùng với sau thú hóa thì các hạng thể năng tăng cường vài lần, kể cả vận chuyển của thú nguyên lực cũng càng thêm trôi chảy!</w:t>
      </w:r>
      <w:r>
        <w:br w:type="textWrapping"/>
      </w:r>
      <w:r>
        <w:br w:type="textWrapping"/>
      </w:r>
      <w:r>
        <w:rPr>
          <w:b/>
        </w:rPr>
        <w:t xml:space="preserve">Carl chỉ huy Phi Âu và 4 thú nhân tộc gấu ngựa, 5 con gấu ngựa khổng lồ thú hóa giống như xe vận tải khổng lồ trực tiếp xông vào, sau hùng tộc là thú nhân hổ tộc, thân thể bọn họ linh hoạt, lực lượng cường đại trực tiếp giải quyết triệt để đám trùng tộc bị hùng tộc đụng choáng, mỗi lần móng vuốt múa may ra ngoài bị một đạo tia laser đáng sợ bám vào, xé trùng tộc ngài thành 2 mảnh hồn lìa khỏi xác. Hai cánh quân sư tộc đồng thời rống giận, phát ra sóng âm đặc thù làm cho trùng tộc ngài tới gần đều đầu váng mắt hoa, sức chiến đấu hạ thấp! Ngay sau đó súng xung mạch bắn ra, trực tiếp nổ tung đối phương thành mảnh vụn.</w:t>
      </w:r>
      <w:r>
        <w:br w:type="textWrapping"/>
      </w:r>
      <w:r>
        <w:br w:type="textWrapping"/>
      </w:r>
      <w:r>
        <w:rPr>
          <w:b/>
        </w:rPr>
        <w:t xml:space="preserve">Lang tộc thú nhân phối hợp ăn ý nhất, tuy rằng lực lượng 1 mình không bằng hùng tộc hổ tộc sư tộc nhưng dưới sự bảo vệ của tiểu đoàn bọn họ thì trùng tộc đều không thể tới gần chỗ trung tâm nhất là Đường Vũ.</w:t>
      </w:r>
      <w:r>
        <w:br w:type="textWrapping"/>
      </w:r>
      <w:r>
        <w:br w:type="textWrapping"/>
      </w:r>
      <w:r>
        <w:rPr>
          <w:b/>
        </w:rPr>
        <w:t xml:space="preserve">Trong nhóm người này thì Đường Vũ là người duy nhất giữ nguyên bộ dáng con người, đương nhiên cậu muốn thú hóa thì cũng không có năng lực đó, trong tay là súng xung thương loại nhỏ Ares đưa cho cậu, chủ ý là để cậu tự bảo vệ chính mình, nhưng Thái Cực bát quái đồ trong đầu vận chuyển, kết hợp tinh thần lực cường đại, động tác của trùng tộc và các thú nhân ở trong mắt cậu là hình thái quay chậm. Mặc dù hiện trường chiến đấu thay đổi trong nháy mắt thì cậu cũng có thể tận dụng đủ mọi thứ chộp được cơ hội bắn sóng xung mạch đặc thù vào thân thể trùng tộc, loại năng lượng có lực phá hoại cường đại này một khi bắn vào trong thân thể trùng tộc thì có thể hình thành loại nổ mạnh nhỏ trong cơ thể, nếu trùng tộc ở vị trí đầu thì gần như có thể 1 phát bắn chết 1 con!</w:t>
      </w:r>
      <w:r>
        <w:br w:type="textWrapping"/>
      </w:r>
      <w:r>
        <w:br w:type="textWrapping"/>
      </w:r>
      <w:r>
        <w:rPr>
          <w:b/>
        </w:rPr>
        <w:t xml:space="preserve">Kỹ thuật bắn súng chuẩn như vậy làm cho các thú nhân giật mình, sĩ khí đại chấn, Đường Vũ ngồi ở trên lưng hổ của Ares cảm thấy bộ dáng thú nhân sau khi thú hóa chơi cực tốt, súng xung mạch đặc chế vì thú hóa có thể được móng vuốt linh hoạt kích thích, đao laser trang bị ở trên cánh tay vung lên theo điều khiển của thú nhân, cách một khoảng cách có thể chém nhóm sâu lông trùng tộc ngài thành 2 mảnh.</w:t>
      </w:r>
      <w:r>
        <w:br w:type="textWrapping"/>
      </w:r>
      <w:r>
        <w:br w:type="textWrapping"/>
      </w:r>
      <w:r>
        <w:rPr>
          <w:b/>
        </w:rPr>
        <w:t xml:space="preserve">Trùng vương mập bên cạnh Đường Vũ cũng không nhàn rỗi, trùng tộc này này xuống tay ác hơn đối với “phản đồ trùng tộc”, nhóc con kia tức giận tới bốc lửa. Nhưng làm trùng vương mập buồn bực chính là chiến đấu quá mức kịch liệt, nó căn bản không có thời gian tìm kiếm cái loại hòn đá nhỏ màu xanh đậm này, vậy không đổi được lá trà rồi, giống như làm cu li không công, luồng oán khí này làm cho sâu mập hoàn toàn phát tiết lên trên người sâu lông của trùng tộc ngài, giống một cái đạn pháo nhỏ, xung kích ra có thể giết chết một loạt trùng tộc.</w:t>
      </w:r>
      <w:r>
        <w:br w:type="textWrapping"/>
      </w:r>
      <w:r>
        <w:br w:type="textWrapping"/>
      </w:r>
      <w:r>
        <w:rPr>
          <w:b/>
        </w:rPr>
        <w:t xml:space="preserve">Trùng tộc ngài vừa mới bắt đầu đã bị công kích đánh mông thình lình xảy ra như vậy nên không phản ứng kịp liền để các thú nhân lao đi rất xa, nhưng chúng nó rất nhanh liền hiểu được sao lại như vậy, phát ra tiếng kêu làm người khác thót tim. Càng ngày càng nhiều trùng tộc chạy tới, liều chết bao vây hướng đi của các thú nhân.</w:t>
      </w:r>
      <w:r>
        <w:br w:type="textWrapping"/>
      </w:r>
      <w:r>
        <w:br w:type="textWrapping"/>
      </w:r>
      <w:r>
        <w:rPr>
          <w:b/>
        </w:rPr>
        <w:t xml:space="preserve">Nơi này là trung tâm của trùng tộc ngài, rất nhiều cây cối cao to cao ngất, phía trên có 1 cái kén trùng khổng lồ, hoàn thành sứ mệnh cuối cùng của chúng nó tiến hóa sản xuất thế hệ tiếp theo là có thể nhẹ nhàng thở ra. Bên ngoài kén trùng thoạt nhìn nhỏ rất nhiều, càng đi vào bên trong thì càng lớn, cây cối bên trong cũng hơi tươi tốt, nhìn ra được đây là phân chia thực lực của trùng tộc.</w:t>
      </w:r>
      <w:r>
        <w:br w:type="textWrapping"/>
      </w:r>
      <w:r>
        <w:br w:type="textWrapping"/>
      </w:r>
      <w:r>
        <w:rPr>
          <w:b/>
        </w:rPr>
        <w:t xml:space="preserve">Khi trùng tộc ngài lấy hình thức con nhộng xuất hiện là lúc hoàn toàn không có sức chiến đấu, tuy rằng kén rất rắn chắc nhưng vẫn chưa bằng so với vũ khí tiên tiến của thú nhân, lần này Courson mang theo chính là vũ khí tiên tiến nhất, trân quý nhất của chiến khu số 3. Trong quá trình các thú nhân đang chém giết, ngoại trừ đối mặt một đám sâu lông, vũ khí còn lại còn có thể chém vào trên kén trùng này, chỗ bọn họ đi qua thì trùng tộc ngài còn chưa tiến hóa thành công liền trực tiếp chết ở bên trong kén trùng.</w:t>
      </w:r>
      <w:r>
        <w:br w:type="textWrapping"/>
      </w:r>
      <w:r>
        <w:br w:type="textWrapping"/>
      </w:r>
      <w:r>
        <w:rPr>
          <w:b/>
        </w:rPr>
        <w:t xml:space="preserve">“Hùng tộc ngừng tấn công, áp dụng trận hình hình tròn, hùng tộc và sư tộc ở vòng ngoài, hổ tộc linh hoạt phối hợp tác chiến!”. Courson nhanh chóng thay đổi hình thức chiến đấu, đội hình tiến công thành công kích phòng ngự 360 độ, hơi thận trọng di chuyển tới khu vực mục tiêu trung tâm.</w:t>
      </w:r>
      <w:r>
        <w:br w:type="textWrapping"/>
      </w:r>
      <w:r>
        <w:br w:type="textWrapping"/>
      </w:r>
      <w:r>
        <w:rPr>
          <w:b/>
        </w:rPr>
        <w:t xml:space="preserve">Áp lực của thú nhân ưng tộc nhỏ đi nhiều, không cần trực tiếp đối mặt chủ lực của trùng tộc ngài, nhưng khi bọn họ tới rìa khu sinh sản của trùng tộc thì nhiều trùng tộc tiến hóa trưởng thành thành công vứt bỏ trọng trách sinh sản bay lên tấn công chiến sĩ thú nhân, lực công kích mạnh hơn hình thái sâu lông yếu nhược rất nhiều, nhưng dù sao số lượng cũng gấp mấy chục lần ưng tộc thú nhân, một khi bị bao vây thì bọn họ chỉ có 1 con đường chết!</w:t>
      </w:r>
      <w:r>
        <w:br w:type="textWrapping"/>
      </w:r>
      <w:r>
        <w:br w:type="textWrapping"/>
      </w:r>
      <w:r>
        <w:rPr>
          <w:b/>
        </w:rPr>
        <w:t xml:space="preserve">Những thú nhân này căn bản không dám chiến đấu trực tiếp với trùng tộc, liên tục thay đổi đường đi tránh đi đại quân của trùng tộc, cùng với càng ngày càng nhiều trùng tộc ngài trưởng thành bay lên không trung, gần như nhuộm không trung thành màu cà phê. Tình hình của chiến sĩ ưng tộc thú nhân cũng càng thêm nguy hiểm, nhưng bọn họ vẫn lợi dụng ánh mắt thật tốt của mình cố gắng tìm kiếm vật mục tiêu, đây là vật quan trọng nhất của hành động lần này, bọn họ càng sớm tìm được thì tỷ lệ sống sót lại càng lớn!</w:t>
      </w:r>
      <w:r>
        <w:br w:type="textWrapping"/>
      </w:r>
      <w:r>
        <w:br w:type="textWrapping"/>
      </w:r>
      <w:r>
        <w:rPr>
          <w:b/>
        </w:rPr>
        <w:t xml:space="preserve">Cho tới bây giờ chưa có thú nhân nào chết đã là kỳ tích! Đường Vũ không hề dùng tâm tình thoải mái xem kịch đối mặt, cả người ngồi thẳng trên lưng hổ của Ares, vẻ mặt trang nghiêm. Quần chiến như vậy thì suy nghĩ đầu tiên của cậu chính là lợi dụng trà ca quấy rối kẻ thù, giúp đỡ thú nhân, nhưng đối thủ lần này là trùng tộc, mặc dù tinh thần lực của cậu đã mạnh hơn nhiều, nhưng cậu từng thí nghiệm với trùng vương mập, hình như hoàn toàn không có tác dụng, hơn nữa chiến sĩ thú nhân đi cùng Courson cũng không cần cậu dùng tiết tấu của âm nhạc giúp mọi người phối hợp hành động, bọn họ đã phối hợp khá ăn ý.</w:t>
      </w:r>
      <w:r>
        <w:br w:type="textWrapping"/>
      </w:r>
      <w:r>
        <w:br w:type="textWrapping"/>
      </w:r>
      <w:r>
        <w:rPr>
          <w:b/>
        </w:rPr>
        <w:t xml:space="preserve">Đã 10 giờ liên tục các thú nhân không thể tiến lên phía trước, nếu không phải có cây cối che chắn thì chỉ sợ bọn họ đã bị nhóm sâu lông số lượng khổng lồ bao vây. Courson cũng hơi sốt ruột, bên ưng tộc hoàn toàn không có tin tức gì, chiến trường trên không loạn thành một đoàn, nếu bọn họ tùy tiện áp dụng hình thức cơ giáp phi hành có công kích phòng ngự đều yếu thì chỉ sợ tỷ lệ thua trận còn lớn hơn nữa.</w:t>
      </w:r>
      <w:r>
        <w:br w:type="textWrapping"/>
      </w:r>
      <w:r>
        <w:br w:type="textWrapping"/>
      </w:r>
      <w:r>
        <w:rPr>
          <w:b/>
        </w:rPr>
        <w:t xml:space="preserve">Đây vẫn là khá nhiều thành viên trùng tộc ngài xuất phát từ kì kén trùng, lúc thực lực yếu nhất, nếu kì sinh sản chấm dứt, đại lượng thành viên mới sinh từ trứng trừng ấp nở thành bộ dáng sâu lông thì đoán chừng toàn quân của bọn họ đã sớm bị giết sạch. Lúc này Courson cũng nhịn không được bắt đầu chờ mong Đường Vũ có thể tái hiện kỳ tích.</w:t>
      </w:r>
      <w:r>
        <w:br w:type="textWrapping"/>
      </w:r>
      <w:r>
        <w:br w:type="textWrapping"/>
      </w:r>
      <w:r>
        <w:rPr>
          <w:b/>
        </w:rPr>
        <w:t xml:space="preserve">Các chiến sĩ thú nhân đau khổ chống đỡ, không ai dám thúc giục tiểu giống cái dường như rơi vào bên trong tự hỏi kia.</w:t>
      </w:r>
      <w:r>
        <w:br w:type="textWrapping"/>
      </w:r>
      <w:r>
        <w:br w:type="textWrapping"/>
      </w:r>
      <w:r>
        <w:rPr>
          <w:b/>
        </w:rPr>
        <w:t xml:space="preserve">“Lửa……..dùng lửa!”. Sáng kiến của Đường Vũ chợt lóe nên đột nhiên hô lớn, trên mặt của Ares là máu tươi vì bảo vệ cậu mà bị trùng tộc đâm bị thương phun ra, chất lỏng màu đỏ làm cho cậu nghĩ tới thứ cũng đại biểu cho xinh đẹp và nguy hiểm —— lửa. Chỉ cần là người thì ai chẳng từng nghe qua thành ngữ thiêu thân lao đầu vào lửa, nhưng không biết trùng tộc ngài ở thế giới thú nhân sẽ giẫm lên vết xe đổ hay không, lặp lại bi kịch của đồng bạn chúng nó ở địa cầu.</w:t>
      </w:r>
      <w:r>
        <w:br w:type="textWrapping"/>
      </w:r>
      <w:r>
        <w:br w:type="textWrapping"/>
      </w:r>
      <w:r>
        <w:rPr>
          <w:b/>
        </w:rPr>
        <w:t xml:space="preserve">Courson cũng không hiểu được mục đích Đường Vũ muốn dùng lửa, khoa học kỹ thuật ở thế giới thú nhân phát triển, vũ khí đã vĩnh biệt vũ khí nhiệt mà tiến vào thời đại quang học tiên tiến hơn, liền trong cuộc sống bình thường bếp dùng nấu cơm cũng là hình thức vi điện hoặc là sóng xung linh tinh đun nóng, trong cuộc sống hằng ngày cũng gần như không có chất dẫn cháy, cây cối dùng trang trí còn chưa héo rũ sẽ bị thú nhân phụ trách bảo vệ môi trường dọn dẹp sạch sẽ, các loại hiện tượng tự nhiên cũng bị khống chế cực tốt, đã mấy trăm năm không có xuất hiện chuyện sấm sét gây ra hoả hoạn.</w:t>
      </w:r>
      <w:r>
        <w:br w:type="textWrapping"/>
      </w:r>
      <w:r>
        <w:br w:type="textWrapping"/>
      </w:r>
      <w:r>
        <w:rPr>
          <w:b/>
        </w:rPr>
        <w:t xml:space="preserve">“Lửa” và trang giấy giống nhau đã trở thành lịch sử của thế giới thú nhân, chỉ có đám nhân sĩ xã hội thượng lưu thích vật phẩm phục cổ còn có thể hơi chú ý một chút, dùng nó thể hiện trình độ của chính mình. Courson xuất thân từ chín đại gia tộc ma thực cổ xưa, làm người thừa kế anh phải hiểu rõ vật phẩm cổ xưa đại biểu thân phận địa vị, cũng may là có anh, nếu không kể cả Carl và Ares và đám thú nhân đó có lẽ còn có người nghe nói qua “lửa” nhưng có rất ít người biết phải tạo ra nó như thế nào!</w:t>
      </w:r>
      <w:r>
        <w:br w:type="textWrapping"/>
      </w:r>
      <w:r>
        <w:br w:type="textWrapping"/>
      </w:r>
      <w:r>
        <w:rPr>
          <w:b/>
        </w:rPr>
        <w:t xml:space="preserve">Chuyện quá khẩn cấp nên Courson không có thời gian hỏi Đường Vũ nguyên lý trong đó, anh cũng rất tin tưởng Đường Vũ nên lập tức nghĩ cách làm ra “lửa” như thế nào. Đúng lúc này, bầu trời vang lên tiếng kêu xa xôi của thú nhân ưng tộc, mục tiêu vật phẩm mờ ảo đã tìm được rồi!</w:t>
      </w:r>
      <w:r>
        <w:br w:type="textWrapping"/>
      </w:r>
      <w:r>
        <w:br w:type="textWrapping"/>
      </w:r>
      <w:r>
        <w:rPr>
          <w:b/>
        </w:rPr>
        <w:t xml:space="preserve">Courson lộ ra sắc mặt vui mừng, xem ra có thể mạnh tay rồi, “Tất cả thú nhân tiến vào hình thức cơ giáp phi hành, hướng phương hướng 1 giờ nhanh chóng đi tới!”.</w:t>
      </w:r>
      <w:r>
        <w:br w:type="textWrapping"/>
      </w:r>
      <w:r>
        <w:br w:type="textWrapping"/>
      </w:r>
      <w:r>
        <w:rPr>
          <w:b/>
        </w:rPr>
        <w:t xml:space="preserve">Mệnh lệnh vừa ra thì phần lớn chiến sĩ thú nhân lập tức vứt bỏ công kích hướng bầu trời nhảy lên, trong quá trình nhảy lên cơ giáp trên người nhanh chóng thay đổi thành trạng thái phi hành. Đây là chỗ tiên tiến nhất của bộ cơ giáp, có thể ở lúc thú hình trực tiếp thay đổi thành hình thức phi hành, mặc dù thú nhân không cần khôi phục thành hình người thì cũng có thể lái cơ giáp phi hành! Tất cả phím ấn trên bàn điều khiển đều là vì thuận tiện cho vuốt thú là chính, mà chiến sĩ thú nhân này cũng đều là chiến sĩ vĩ đại trải qua đặc huấn, mặc dù là trạng thái thú hóa cũng có thể linh hoạt sử dụng móng vuốt.</w:t>
      </w:r>
      <w:r>
        <w:br w:type="textWrapping"/>
      </w:r>
      <w:r>
        <w:br w:type="textWrapping"/>
      </w:r>
      <w:r>
        <w:rPr>
          <w:b/>
        </w:rPr>
        <w:t xml:space="preserve">Đám sâu lông đột nhiên mất đối thủ còn không biết chuyện gì xảy ra, chỉ có thể ở dưới đất ngửa mặt lên bầu trời phẫn nộ đong đưa miệng trùng sắc bén. Hình thái sâu lông của trùng tộc ngài cũng không thể dễ dàng bay lên trời thậm chí là vũ trụ, bình thường cần đi chỗ trùng vương nhận vật chất đặc thù nào đó, nếu Đường Vũ nhìn đến sẽ phát hiện đó chính là tinh thạch màu vàng xanh biếc trong suốt mà trùng vương mập tìm ra cho cậu, đồ vật này là trùng tộc ngài ở khi hình thái sâu lông gom góp tích lũy từng tý một ra, đạt tới thể tích nhất định sẽ dâng cho trùng vương, cũng nhờ có thứ này mà trùng tộc ngài mới có định kỳ tiến hành di chuyển toàn tộc, nhưng lúc di chuyển thường cần số lượng tinh thạch trong suốt khổng lồ cần mấy đại thậm chí mấy chục đại trùng tộc tích lũy.</w:t>
      </w:r>
      <w:r>
        <w:br w:type="textWrapping"/>
      </w:r>
      <w:r>
        <w:br w:type="textWrapping"/>
      </w:r>
      <w:r>
        <w:rPr>
          <w:b/>
        </w:rPr>
        <w:t xml:space="preserve">Khi các chiến sĩ thú nhân vọt tới bầu trời thì trùng tộc ngài màu cà phê lập tức bao vây qua, mắt thấy sẽ bao phủ các thú nhân.</w:t>
      </w:r>
      <w:r>
        <w:br w:type="textWrapping"/>
      </w:r>
      <w:r>
        <w:br w:type="textWrapping"/>
      </w:r>
      <w:r>
        <w:rPr>
          <w:b/>
        </w:rPr>
        <w:t xml:space="preserve">Courson trực tiếp giật bỏ 1 linh kiện cơ giáp, mặt trên bởi vì bị phá hỏng mà phát ra tiếng điện lưu xẹt xẹt, anh ném linh kiện này tới khu vực tụ tập nhiều lá khô nhất, “xoẹt” 1 chút, điện giật sinh ra tia lửa đốt lá cây mục nát khô héo, thực vật khô héo bị trùng tộc phá hỏng nháy mắt dẫn lửa, tính cả cây cối chung quanh cấp tốc bùng cháy, tốc độ cực nhanh so với dự tính của Đường Vũ còn muốn nhanh hơn. Chỉ có thể nói trùng tộc phá hỏng triệt để môi trường của tinh cầu này, hàng loạt cây cối khô héo trở thành vật dẫn cháy tốt nhất.</w:t>
      </w:r>
      <w:r>
        <w:br w:type="textWrapping"/>
      </w:r>
      <w:r>
        <w:br w:type="textWrapping"/>
      </w:r>
      <w:r>
        <w:rPr>
          <w:b/>
        </w:rPr>
        <w:t xml:space="preserve">Khi ngọn lửa lớn trong nháy mắt bùng lên thì trùng tộc ngài gần đó phát ra tiếng kêu thảm thiết, kén trùng treo ở trên cây trực tiếp bị nướng khô vàng xốp giòn, ừm, có thể làm đồ ăn nhắm rượu.</w:t>
      </w:r>
      <w:r>
        <w:br w:type="textWrapping"/>
      </w:r>
      <w:r>
        <w:br w:type="textWrapping"/>
      </w:r>
      <w:r>
        <w:rPr>
          <w:b/>
        </w:rPr>
        <w:t xml:space="preserve">Đám cháy lớn dọa tới đám sâu lông, trước đó chiến sĩ thú nhân bị trùng tộc vây quanh không thể đúng lúc trốn đi bắt lấy cơ hội vọt tới không trung, mặc dù ở không trung phải đối mặt số lượng trùng tộc ngài trưởng thành khổng lồ, nhưng còn tốt hơn so với bị nướng chết, phía dưới truyền đến một cỗ sóng nhiệt, làm cho thú nhân gần như không có tiếp xúc gần qua “lửa” lòng sinh sợ hãi, thì ra Trà Trà đại nhân và bầu bạn của cậu còn có thể làm ra thứ đáng sợ như vậy!</w:t>
      </w:r>
      <w:r>
        <w:br w:type="textWrapping"/>
      </w:r>
      <w:r>
        <w:br w:type="textWrapping"/>
      </w:r>
      <w:r>
        <w:rPr>
          <w:b/>
        </w:rPr>
        <w:t xml:space="preserve">Tất cả thú nhân cố gắng thu hồi e ngại đối với “lửa”, cố gắng tấn công sâu vào phương vị như lời của Courson, nhưng đám ngài bay màu cà phê rậm rạp trước mắt làm cho mục đích của bọn họ thoạt nhìn hình như không thể đạt được, thú nhân không hiểu chỉ huy tác chiến của Courson nên tấn công phòng ngự lập tức chậm lại rất nhiều, nếu ở trên mặt đất bọn họ ít nhất còn có thể giữ lại mạng sống, mà ở không trung, 4 phương 8 hướng đều là trùng tộc trưởng thành, nếu tấn công thì chỉ làm tăng tốc độ mất mạng của bọn họ thôi!</w:t>
      </w:r>
      <w:r>
        <w:br w:type="textWrapping"/>
      </w:r>
      <w:r>
        <w:br w:type="textWrapping"/>
      </w:r>
      <w:r>
        <w:rPr>
          <w:b/>
        </w:rPr>
        <w:t xml:space="preserve">Nhưng rất nhanh 1 cảnh tượng đã xảy ra làm cho các các chiến sĩ thú nhân này rất nhiều năm sau vẫn cảm thấy thần kỳ như cũ!</w:t>
      </w:r>
      <w:r>
        <w:br w:type="textWrapping"/>
      </w:r>
      <w:r>
        <w:br w:type="textWrapping"/>
      </w:r>
      <w:r>
        <w:rPr>
          <w:b/>
        </w:rPr>
        <w:t xml:space="preserve">Ngài bay trong không trung cư nhiên ngừng tấn công bọn họ, một đám giống như gặp ma đều hướng đám lửa làm cho lòng thú nhân sinh e ngại bay tới! Nhóm ngài bay trên không trung chen lấn bay qua, vẫy cánh hình thành dòng khí thật lớn, làm cho các chiến sĩ thú nhân vội vàng rút lui  lên hướng không trung rất cao.</w:t>
      </w:r>
      <w:r>
        <w:br w:type="textWrapping"/>
      </w:r>
      <w:r>
        <w:br w:type="textWrapping"/>
      </w:r>
      <w:r>
        <w:rPr>
          <w:b/>
        </w:rPr>
        <w:t xml:space="preserve">Sau khi ngẩn ngơ một chút, bọn họ đột nhiên nhớ tới nhiệm vụ của chính mình, vội vàng lục tục chạy qua đại quân trùng tộc trưởng thành đang đi chịu chết, hướng mục đích tiến đến, lúc này không trung căn bản không có trùng tộc có thể công kích bọn họ!</w:t>
      </w:r>
      <w:r>
        <w:br w:type="textWrapping"/>
      </w:r>
      <w:r>
        <w:br w:type="textWrapping"/>
      </w:r>
      <w:r>
        <w:rPr>
          <w:b/>
        </w:rPr>
        <w:t xml:space="preserve">Nhóm ngài bay nhảy vào trong lửa trở thành chất dẫn cháy của đám cháy, làm cho đám cháy càng cháy càng mạnh, hơn nữa mặt đất nơi nơi là cây cối lá cây khô héo, chỉ trong thời gian ngắn ngủi đám cháy liền to thêm mấy lần.</w:t>
      </w:r>
      <w:r>
        <w:br w:type="textWrapping"/>
      </w:r>
      <w:r>
        <w:br w:type="textWrapping"/>
      </w:r>
      <w:r>
        <w:rPr>
          <w:b/>
        </w:rPr>
        <w:t xml:space="preserve">Đám người Courson chỉ có thể liều mạng tiến đến hướng mục đích, chính Đường Vũ cũng bị cảnh tượng đồ sộ như vậy làm hoảng sợ, đám cháy rừng rậm sinh ra cực đơn giản, thậm chí ở tinh cầu này rất có thể phát triển thành đám cháy cả tinh cầu!</w:t>
      </w:r>
      <w:r>
        <w:br w:type="textWrapping"/>
      </w:r>
      <w:r>
        <w:br w:type="textWrapping"/>
      </w:r>
    </w:p>
    <w:p>
      <w:pPr>
        <w:pStyle w:val="Heading2"/>
      </w:pPr>
      <w:bookmarkStart w:id="192" w:name="chương-72-xúc-động-khắp-nơi"/>
      <w:bookmarkEnd w:id="192"/>
      <w:r>
        <w:t xml:space="preserve">72. Chương 72: Xúc Động Khắp Nơi</w:t>
      </w:r>
    </w:p>
    <w:p>
      <w:pPr>
        <w:pStyle w:val="Compact"/>
      </w:pPr>
      <w:r>
        <w:br w:type="textWrapping"/>
      </w:r>
      <w:r>
        <w:br w:type="textWrapping"/>
      </w:r>
      <w:r>
        <w:rPr>
          <w:b/>
        </w:rPr>
        <w:t xml:space="preserve">Sự khác thường của trùng tộc ngài trưởng thành làm cho trùng vương lười biếng hưởng thụ con dân cung phụng tức giận không thôi, tự mình dẫn dắt quân cận vệ và đầy đủ tinh thạch màu vàng xanh trong suốt xông lên không trung! Trùng vương lớn gấp đôi so với sâu lông bình thường có sức chiến đấu không thể coi thường, lập tức ngăn cản đám người Courson.</w:t>
      </w:r>
      <w:r>
        <w:br w:type="textWrapping"/>
      </w:r>
      <w:r>
        <w:br w:type="textWrapping"/>
      </w:r>
      <w:r>
        <w:rPr>
          <w:b/>
        </w:rPr>
        <w:t xml:space="preserve">Thế lửa càng lúc càng lớn, chậm trễ 1 lát nữa thì càng ít cơ hội sống sót. Đừng nói hoàn thành nhiệm vụ mà chỉ sợ tới lúc đó bọn họ cũng bị đám lửa bao vây!</w:t>
      </w:r>
      <w:r>
        <w:br w:type="textWrapping"/>
      </w:r>
      <w:r>
        <w:br w:type="textWrapping"/>
      </w:r>
      <w:r>
        <w:rPr>
          <w:b/>
        </w:rPr>
        <w:t xml:space="preserve">Môi trường của tinh cầu bị trùng tộc chiếm giữ  này rất giống địa cầu, cũng có ban ngày đêm tối, bây giờ khoảng sập tối, vốn ánh sáng khá âm u bị đám lửa chiếu sáng rực.</w:t>
      </w:r>
      <w:r>
        <w:br w:type="textWrapping"/>
      </w:r>
      <w:r>
        <w:br w:type="textWrapping"/>
      </w:r>
      <w:r>
        <w:rPr>
          <w:b/>
        </w:rPr>
        <w:t xml:space="preserve">Đường Vũ ôm trùng vương mập ngồi ở trong cơ giáp phi hành, tình huống của nhóc mập không tốt lắm, hình như cũng bị đám lửa làm cho cử chỉ điên rồ, liều mạng cũng muốn bay qua chịu chết, liền thân thể nhỏ chưa trưởng thành của nó nhảy vào đống lửa chỉ sợ trực tiếp biến thành 1 món ăn trên địa cầu, ve sầu nướng vàng. Cũng may Đường Vũ còn có thể thông qua Thái Cực bát quái đồ mượn tinh thần lực cường đại, điều động lực lượng thần bí trong cơ thể, nếu không căn bản không ngăn nhóc béo vốn là trùng vương cao cấp lại được.</w:t>
      </w:r>
      <w:r>
        <w:br w:type="textWrapping"/>
      </w:r>
      <w:r>
        <w:br w:type="textWrapping"/>
      </w:r>
      <w:r>
        <w:rPr>
          <w:b/>
        </w:rPr>
        <w:t xml:space="preserve">Đường Vũ nhìn nhìn trùng vương uy vũ đối diện chỉ huy thuộc hạ ngăn cản bọn họ, nhìn nhìn lại nhóc mập càng lúc càng mập trong lòng, trên bụng một tầng thịt như vậy, mặt cũng phồng như bánh bao, lúc chiến đấu chỉ biết trốn ở 1 bên giả bộ làm lá cây, cũng không ngẫm lại nào có lá cây đầy đặn như vậy! Có trùng vương như vậy chẳng trách chi trùng tộc này bị giết toàn tộc.</w:t>
      </w:r>
      <w:r>
        <w:br w:type="textWrapping"/>
      </w:r>
      <w:r>
        <w:br w:type="textWrapping"/>
      </w:r>
      <w:r>
        <w:rPr>
          <w:b/>
        </w:rPr>
        <w:t xml:space="preserve">Lúc Courson nhìn thấy trùng vương của trùng tộc ngài lập tức hạ lệnh tất cả cơ giáp phi hành dùng tốc độ nhanh nhất bay đi, ý đồ bỏ lại trùng vương.</w:t>
      </w:r>
      <w:r>
        <w:br w:type="textWrapping"/>
      </w:r>
      <w:r>
        <w:br w:type="textWrapping"/>
      </w:r>
      <w:r>
        <w:rPr>
          <w:b/>
        </w:rPr>
        <w:t xml:space="preserve">Phản ứng của trùng vương ngài cũng không chậm, lập tức đuổi kịp, còn lợi dụng ưu thế số lượng của trùng tộc chúng nó chặn kín tất cả đường đi của các thú nhân!</w:t>
      </w:r>
      <w:r>
        <w:br w:type="textWrapping"/>
      </w:r>
      <w:r>
        <w:br w:type="textWrapping"/>
      </w:r>
      <w:r>
        <w:rPr>
          <w:b/>
        </w:rPr>
        <w:t xml:space="preserve">Không ngờ trùng vương ngài có chỉ số thông minh cao như vậy, có thể đoán trước đường đi của bọn họ! Vẻ mặt Courson nghiêm túc, đại não liều mạng hoạt động, muốn tìm được cách đột phá khốn cảnh trước mắt.</w:t>
      </w:r>
      <w:r>
        <w:br w:type="textWrapping"/>
      </w:r>
      <w:r>
        <w:br w:type="textWrapping"/>
      </w:r>
      <w:r>
        <w:rPr>
          <w:b/>
        </w:rPr>
        <w:t xml:space="preserve">Đường Vũ có cảm giác giống như ngồi trên trời cao chạy như bay, chợt cao chợt thấp, có thể cam đoan không đánh nhau trực diện với trùng vương, nhưng không cắt đuôi được chúng nó, an ủi đáng giá duy nhất coi như chính là toàn bộ bọn họ vẫn đi tới hướng trung tâm của trùng tộc.</w:t>
      </w:r>
      <w:r>
        <w:br w:type="textWrapping"/>
      </w:r>
      <w:r>
        <w:br w:type="textWrapping"/>
      </w:r>
      <w:r>
        <w:rPr>
          <w:b/>
        </w:rPr>
        <w:t xml:space="preserve">Nhưng thế lửa lan tràn rất nhanh, nhóm sâu lông không có năng lực bay lượn, còn có kén trùng đang ở giai đoạn tiến hóa chỉ có thể ở trong đám lửa giãy dụa kêu thảm thiết, có trùng tộc ngài tiến hóa tới hơn phân nửa bị lửa nướng cũng chịu không nổi, phá kén sớm chui ra, kết quả trưởng thành chưa đầy đủ nên cánh cũng không thể chống đỡ được thân thể cao lớn của chúng nó, vẫn như cũ khó thoát khỏi bi kịch bị hỏa thiêu.</w:t>
      </w:r>
      <w:r>
        <w:br w:type="textWrapping"/>
      </w:r>
      <w:r>
        <w:br w:type="textWrapping"/>
      </w:r>
      <w:r>
        <w:rPr>
          <w:b/>
        </w:rPr>
        <w:t xml:space="preserve">Tình hình phía dưới rất thảm thiết, Đường Vũ có chút không đành lòng nhìn thẳng, mâu thuẫn thâm căn cố đế giữa các chủng tộc là không thể hòa giải, không phải mỗi 1 trùng tộc nguy hiểm đều có thể xuất hiện khác loại hữu ích với thú nhân giống như trùng vương mập như vậy, thú nhân không có khả năng bởi vì nhìn nhóm trùng đáng thương mà tiện tay nương tay.</w:t>
      </w:r>
      <w:r>
        <w:br w:type="textWrapping"/>
      </w:r>
      <w:r>
        <w:br w:type="textWrapping"/>
      </w:r>
      <w:r>
        <w:rPr>
          <w:b/>
        </w:rPr>
        <w:t xml:space="preserve">Thời gian trôi qua từng chút, Courson vẫn không thể nghĩ ra cách đột phá cục diện bế tắc trước mắt như cũ, chiến sĩ thú nhân đã bắt đầu xuất hiện thương vong, hùng tộc ở vòng ngoài nhất nên tình huống thảm thiết nhất, năm con gấu bự đã chết 2 con, nếu không phải Carl dùng một chân của chính mình ngăn trở thì ngay cả Phi Âu cũng chết trong lần chiến đấu trước đó.</w:t>
      </w:r>
      <w:r>
        <w:br w:type="textWrapping"/>
      </w:r>
      <w:r>
        <w:br w:type="textWrapping"/>
      </w:r>
      <w:r>
        <w:rPr>
          <w:b/>
        </w:rPr>
        <w:t xml:space="preserve">Đường Vũ thuận theo tâm tình phập phồng kịch liệt, làm cho Thái Cực bát quái đồ trong đầu vận chuyển càng thêm nhanh chóng. Rốt cục một cỗ lực lượng xuất hiện đúng lúc, tựa như sao kim tràn đầy tràn đang thiêu đốt trong hỏa đám cháy chỉ dẫn phương hướng đi tới!</w:t>
      </w:r>
      <w:r>
        <w:br w:type="textWrapping"/>
      </w:r>
      <w:r>
        <w:br w:type="textWrapping"/>
      </w:r>
      <w:r>
        <w:rPr>
          <w:b/>
        </w:rPr>
        <w:t xml:space="preserve">“Đi bên này! Bằng tốc độ nhanh nhất tiến lên!”. Đường Vũ từ máy liên lạc trong cơ giáp Ares khuếch đại âm thanh rống to, sau đó ra hiệu Ares đi tới một chỗ trong đám cháy, giống như thiêu thân lao đầu vào lửa.</w:t>
      </w:r>
      <w:r>
        <w:br w:type="textWrapping"/>
      </w:r>
      <w:r>
        <w:br w:type="textWrapping"/>
      </w:r>
      <w:r>
        <w:rPr>
          <w:b/>
        </w:rPr>
        <w:t xml:space="preserve">Hành vi như vậy không khác tự sát nhưng tất cả thú nhân này không có do dự, dưới sự chỉ huy phối hợp của Courson theo trật tự tiến lên, mà trùng vương trùng tộc ngài và cận vệ binh không dám tới gần đám cháy, chỉ có thể nhớn nhác ở trời cao rít gào!</w:t>
      </w:r>
      <w:r>
        <w:br w:type="textWrapping"/>
      </w:r>
      <w:r>
        <w:br w:type="textWrapping"/>
      </w:r>
      <w:r>
        <w:rPr>
          <w:b/>
        </w:rPr>
        <w:t xml:space="preserve">Khi các các chiến sĩ thú nhân biến mất không bao lâu thì đám cháy to hoàn toàn bao trùm cả tinh cầu trùng tộc, ngoại trừ trùng vương của trùng tộc ngài và cận vệ binh tạm thời cầm tinh thạch màu xanh vàng kịp thời thoát đi thì tất cả trùng tộc bị chết cháy, kể cả trứng trùng vừa mới sinh ra và tinh thạch quan trọng mấy chục đại trùng tộc ngài tích lũy.</w:t>
      </w:r>
      <w:r>
        <w:br w:type="textWrapping"/>
      </w:r>
      <w:r>
        <w:br w:type="textWrapping"/>
      </w:r>
      <w:r>
        <w:rPr>
          <w:b/>
        </w:rPr>
        <w:t xml:space="preserve">Trùng vương ngài tàn nhẫn phát cuồng mấy lần, mang theo đám tàn binh ở ngoài không gian tinh cầu đợi mấy ngày, nghĩ muốn đồng quy vu tận với đối phương, nhưng đám thú nhân đáng ghét lại không có ai xuất hiện hết, không biết có phải cùng đồng tộc của nó cũng chết bên trong biển lửa rồi hay không, lúc này tinh thạch màu vàng xanh trên người chúng nó đã tiêu hao không sai biệt lắm, nếu không nắm chặt thời gian tìm được tinh cầu có thể sinh tồn thì chúng nó sẽ toi công chết ở trong vũ trụ.</w:t>
      </w:r>
      <w:r>
        <w:br w:type="textWrapping"/>
      </w:r>
      <w:r>
        <w:br w:type="textWrapping"/>
      </w:r>
      <w:r>
        <w:rPr>
          <w:b/>
        </w:rPr>
        <w:t xml:space="preserve">Lại đợi thêm 1 ngày, trùng vương ngài và thuộc hạ của nó mới không tình nguyện rời khỏi, mà lúc này biển lửa bao phủ toàn bộ tinh cầu vẫn chưa tắt như cũ, nhìn từ xa ngoài không gian thì nó như 1 viên hằng tinh xinh đẹp mà nguy hiểm.</w:t>
      </w:r>
      <w:r>
        <w:br w:type="textWrapping"/>
      </w:r>
      <w:r>
        <w:br w:type="textWrapping"/>
      </w:r>
      <w:r>
        <w:rPr>
          <w:b/>
        </w:rPr>
        <w:t xml:space="preserve">Lúc này thượng tá Simon vẫn chú ý hành động của đám người Courson, biết được tinh cầu của trùng tộc ngài tụ tập bị biển lửa hủy diệt, chỉ có trùng vương và mấy trùng tộc cận vệ binh trốn ra, mà đám người Courson lại không 1 ai xuất hiện!</w:t>
      </w:r>
      <w:r>
        <w:br w:type="textWrapping"/>
      </w:r>
      <w:r>
        <w:br w:type="textWrapping"/>
      </w:r>
      <w:r>
        <w:rPr>
          <w:b/>
        </w:rPr>
        <w:t xml:space="preserve">Thượng tá Simon hoàn toàn mộng luôn rồi, ông không cách nào liên lạc được với tiểu đội chấp hành nhiệm vụ đặc thù, chẳng lẽ nhiệm vụ thất bại?</w:t>
      </w:r>
      <w:r>
        <w:br w:type="textWrapping"/>
      </w:r>
      <w:r>
        <w:br w:type="textWrapping"/>
      </w:r>
      <w:r>
        <w:rPr>
          <w:b/>
        </w:rPr>
        <w:t xml:space="preserve">Trời ạ! Ông phải làm sao bây giờ? Đứa con duy nhất của tướng quân Hardman, con trai nhỏ được thương yêu nhất của gia tộc Quentin, người thừa kế có tiền đồ nhất của 1 trong chín đại  gia tộc ma thực Garfield, quan trọng nhất là Trà Trà – Đường Vũ mất tích kia! Bọn họ chết thì  tâm thượng tá Simon muốn lấy cái chết tạ tội đều có!</w:t>
      </w:r>
      <w:r>
        <w:br w:type="textWrapping"/>
      </w:r>
      <w:r>
        <w:br w:type="textWrapping"/>
      </w:r>
      <w:r>
        <w:rPr>
          <w:b/>
        </w:rPr>
        <w:t xml:space="preserve">Tin tức quan trọng này lập tức bị ém nhẹm, ngoại trừ tướng quân Harman và công hội ma thực sư thì ngay cả gia tộc Quentin đều tận lực giấu diếm, đương nhiên điều kiện tiên quyết là nếu bọn họ có thể chắc chắn giấu diếm được!</w:t>
      </w:r>
      <w:r>
        <w:br w:type="textWrapping"/>
      </w:r>
      <w:r>
        <w:br w:type="textWrapping"/>
      </w:r>
      <w:r>
        <w:rPr>
          <w:b/>
        </w:rPr>
        <w:t xml:space="preserve">Phủ đệ của tướng quân Hardman, mẹ của Ares vẻ mặt âm trầm nhìn tướng quân Hardman, ma thực cao cấp trong tay vừa mới ngưng kết ra bị gã bẻ gẫy, “Hardman! Nếu lần này con tôi chết thật thì tôi cho anh chôn cùng!”.</w:t>
      </w:r>
      <w:r>
        <w:br w:type="textWrapping"/>
      </w:r>
      <w:r>
        <w:br w:type="textWrapping"/>
      </w:r>
      <w:r>
        <w:rPr>
          <w:b/>
        </w:rPr>
        <w:t xml:space="preserve">Tướng quân Hardman cũng là vẻ mặt lo lắng, đối mặt bầu bạn chính mình thì buồn khổ nói không nên lời, “Không vào hang cọp làm sao bắt được cọp con, vật thần khí như vậy phải do con chúng ta tự mình đạt được, nếu không sẽ không có hiệu quả gì……..”.</w:t>
      </w:r>
      <w:r>
        <w:br w:type="textWrapping"/>
      </w:r>
      <w:r>
        <w:br w:type="textWrapping"/>
      </w:r>
      <w:r>
        <w:rPr>
          <w:b/>
        </w:rPr>
        <w:t xml:space="preserve">“Tôi mặc kệ nguyên nhân là gì! Tôi chỉ muốn con tôi sống tốt!”. Lần đầu mẹ của Ares lộ ra biểu tình yếu ớt, cả người xụi lơ ở trên ghế nhìn tin tức trong quang não, trong mắt tràn đầy bi thương và lo lắng, “Hardman, tôi không muốn lại đối xử với Ares như vậy, nó còn là 1 đứa nhỏ……..”.</w:t>
      </w:r>
      <w:r>
        <w:br w:type="textWrapping"/>
      </w:r>
      <w:r>
        <w:br w:type="textWrapping"/>
      </w:r>
      <w:r>
        <w:rPr>
          <w:b/>
        </w:rPr>
        <w:t xml:space="preserve">Tướng quân Hardman đi lên phía trước nhẹ nhàng ôm bầu bạn của chính mình, gật gật đầu, “Đều đã đi tới bước này, chúng ta chỉ có thể cầu nguyện vì Ares, anh tin tưởng thằng nhóc đó nhiều phúc mạng lớn, nghe nói Trà Trà cũng đi cùng, anh tin tưởng tiểu giống cái giỏi tạo ra kỳ tích kia nhất định sẽ  bảo vệ con của chúng ta”.</w:t>
      </w:r>
      <w:r>
        <w:br w:type="textWrapping"/>
      </w:r>
      <w:r>
        <w:br w:type="textWrapping"/>
      </w:r>
      <w:r>
        <w:rPr>
          <w:b/>
        </w:rPr>
        <w:t xml:space="preserve">Trong căn phòng hoa lệ của chủ gia tộc Garfield ở chủ tinh cầu, tất cả thành viên gia tộc tập trung ở phòng khách, không riêng chủ gia mà còn có tộc trưởng chi nhánh gia tộc và các các trưởng lão đã mặc kệ chuyện gia tộc rất lâu rồi. Vẻ mặt của mọi người đều rất nặng nề, hơn nữa tộc trưởng đương nhiệm của gia tộc Garfield ngày thường ăn mặc cẩn thận tỉ mỉ, lúc này chẳng những tràn đầy vết nhăn nhúm mà ngay cả tóc cũng thoạt nhìn giống hai ngày không gội, giữa sảnh phòng chính là 1 hình 3D lơ lửng, giống như  1 quả cầu lửa bùng cháy, tản ra ánh sáng chói lọi trước cái chết.</w:t>
      </w:r>
      <w:r>
        <w:br w:type="textWrapping"/>
      </w:r>
      <w:r>
        <w:br w:type="textWrapping"/>
      </w:r>
      <w:r>
        <w:rPr>
          <w:b/>
        </w:rPr>
        <w:t xml:space="preserve">“Năm ngày, không có tin tức gì, toàn bộ tàn binh của trùng tộc ngài đã rút lui”. Tộc trưởng gia tộc Garfield  âm u nói, trong giọng nói tràn đầy sắc thái mỏi mệt, từ khi nhận được tin tức mới nhất của Courson thì gã chưa từng ngủ, cả người cực mỏi mệt.</w:t>
      </w:r>
      <w:r>
        <w:br w:type="textWrapping"/>
      </w:r>
      <w:r>
        <w:br w:type="textWrapping"/>
      </w:r>
      <w:r>
        <w:rPr>
          <w:b/>
        </w:rPr>
        <w:t xml:space="preserve">“Vậy tình huống hiện tại của Courson ra sao?”. Một trưởng lão trông coi Courson từ nhỏ cho tới lúc lớn run rẩy hỏi, lại nhận được câu trả lời là cái lắc đầu của cha Courson thì cả người run rẩy càng thêm lợi hại.</w:t>
      </w:r>
      <w:r>
        <w:br w:type="textWrapping"/>
      </w:r>
      <w:r>
        <w:br w:type="textWrapping"/>
      </w:r>
      <w:r>
        <w:rPr>
          <w:b/>
        </w:rPr>
        <w:t xml:space="preserve">Một tộc trưởng chi nhánh của phân gia do dự nhịn không được hỏi, “Vấn đề người thừa kế gia tộc của chúng ta làm sao bây giờ?”.</w:t>
      </w:r>
      <w:r>
        <w:br w:type="textWrapping"/>
      </w:r>
      <w:r>
        <w:br w:type="textWrapping"/>
      </w:r>
      <w:r>
        <w:rPr>
          <w:b/>
        </w:rPr>
        <w:t xml:space="preserve">Nghe câu hỏi như vậy thì nắm tay  của mẹ Courson đột nhiên siết chặt lại, móng tay sắc nhọn trực tiếp đâm vào trong lòng bàn tay, trên mặt lại lộ ra tươi cười lạnh lẻo, “Chú hai, chú cũng quá nóng vội, Courosn nhà chúng tôi còn chưa xác định là đã chết mà”.</w:t>
      </w:r>
      <w:r>
        <w:br w:type="textWrapping"/>
      </w:r>
      <w:r>
        <w:br w:type="textWrapping"/>
      </w:r>
      <w:r>
        <w:rPr>
          <w:b/>
        </w:rPr>
        <w:t xml:space="preserve">Người phụ trách hội trưởng lão, người cầm quyền của gia tộc Garfield cầm gậy dộng dộng xuống mặt đất, “Charles, ngồi xuống! Anh đây là bộ dáng của người làm Nhị gia gia </w:t>
      </w:r>
      <w:r>
        <w:rPr>
          <w:i/>
          <w:b/>
        </w:rPr>
        <w:t xml:space="preserve">(ông nội)</w:t>
      </w:r>
      <w:r>
        <w:rPr>
          <w:b/>
        </w:rPr>
        <w:t xml:space="preserve"> sao? Mang Lâm, con cũng đừng châm chọc Charles, nó nói cũng đúng, gia tộc nhà chúng ta 1 ngày không thể không có người thừa kế!”.</w:t>
      </w:r>
      <w:r>
        <w:br w:type="textWrapping"/>
      </w:r>
      <w:r>
        <w:br w:type="textWrapping"/>
      </w:r>
      <w:r>
        <w:rPr>
          <w:b/>
        </w:rPr>
        <w:t xml:space="preserve">Mang Lâm mẹ của Courson há hốc miệng nhưng vẫn không dám phản bác lời nói của đại trưởng lão.</w:t>
      </w:r>
      <w:r>
        <w:br w:type="textWrapping"/>
      </w:r>
      <w:r>
        <w:br w:type="textWrapping"/>
      </w:r>
      <w:r>
        <w:rPr>
          <w:b/>
        </w:rPr>
        <w:t xml:space="preserve">Khu vực của hành tinh nhìn như hoang vắng ngoài không gian xa xôi, một cái tinh cầu hoang vu  bề ngoài thoạt nhìn rất bình thường đột nhiên có hàng loạt tàu chiến tinh tế vào vào ra ra. Phá bỏ hệ thống phòng ngự giả tạo của tinh cầu, bên trong là 1 tinh cầu cực xinh đẹp tiên tiến, cũng không kém bao nhiêu so với trung tâm chính trị của chủ tinh.</w:t>
      </w:r>
      <w:r>
        <w:br w:type="textWrapping"/>
      </w:r>
      <w:r>
        <w:br w:type="textWrapping"/>
      </w:r>
      <w:r>
        <w:rPr>
          <w:b/>
        </w:rPr>
        <w:t xml:space="preserve">Ở vị trí trung tâm của tinh cầu có 1 con gấu bự màu nâu mặc tạp dề hồng in hoa đang chạy như điên, toàn bộ kiến trúc giống như bị sóng địa chấn, con gấu ngựa này vừa chạy vừa hô to, “Mẹ sắp nhỏ ơi! Nguy rồi! Gấu nhỏ của chúng ta đã xảy ra chuyện rồi!</w:t>
      </w:r>
      <w:r>
        <w:br w:type="textWrapping"/>
      </w:r>
      <w:r>
        <w:br w:type="textWrapping"/>
      </w:r>
      <w:r>
        <w:rPr>
          <w:b/>
        </w:rPr>
        <w:t xml:space="preserve">Lúc này một gã giống cái thoạt nhìn ốm yếu không khác bao nhiêu so với Đường Vũ từ thư phòng đi tới, thuận tay ném ra 1 cái bánh quy mạt trà, con gấu ngựa kia phản xạ có điều kiện nhảy dựng lên, cực hoàn mỹ dùng miệng tiếp được trực tiếp nuốt vào, sau đó lau miệng, “Anh còn muốn nữa……. Không đúng! Không phải chuyện này! Mẹ sắp nhỏ ơi! Nguy rồi! Con hổ dâm tiện ở quân bộ kia còn muốn giấu diếm tin tức, lần này gấu nhỏ nhà chúng ta thật sự tiêu rồi!”. Sau đó trong ánh mắt lạnh lùng của giống cái gầy yếu, nhanh chóng giải thích rõ sự tình.</w:t>
      </w:r>
      <w:r>
        <w:br w:type="textWrapping"/>
      </w:r>
      <w:r>
        <w:br w:type="textWrapping"/>
      </w:r>
      <w:r>
        <w:rPr>
          <w:b/>
        </w:rPr>
        <w:t xml:space="preserve">Giống cái gầy yếu im lặng một lát, sau đó lại đi trở về phòng bếp tiếp tục nghiên cứu đồ ăn ma thực, “Có Trà Trà đi theo, không sợ”.</w:t>
      </w:r>
      <w:r>
        <w:br w:type="textWrapping"/>
      </w:r>
      <w:r>
        <w:br w:type="textWrapping"/>
      </w:r>
      <w:r>
        <w:rPr>
          <w:b/>
        </w:rPr>
        <w:t xml:space="preserve">Con gấu ngựa mặc tạp dề hoa dùng móng vuốt gãi gãi đầu, “Thật sự không cần lo lắng sao?”. Nhưng mà bầu bạn thông minh nhất vũ trụ nhà mình đều nói không có việc gì, thằng gấu con vận may siêu tốt tới nỗi gã đều ghen tị kia hẳn là không có việc gì, nhưng mà vẫn để cho con gấu anh nhà bọn họ đi qua nhìn 1 cái đã, hơn nữa gấu nhỏ lén lút ký kết bầu bạn khế ước, việc này cần giải thích với bọn mừ, phải không?</w:t>
      </w:r>
      <w:r>
        <w:br w:type="textWrapping"/>
      </w:r>
      <w:r>
        <w:br w:type="textWrapping"/>
      </w:r>
      <w:r>
        <w:rPr>
          <w:b/>
        </w:rPr>
        <w:t xml:space="preserve">Gấu ngựa yên lòng thật cẩn thận mở cửa phòng bếp ra, mũi bị kích thích một chút, gần đây giống cái nhà mình cảm thấy hứng thú đối đồ ăn ma thực, mỗi ngày đều có đống lớn món ăn ngon để ăn, thật sự là hạnh phúc, mông gấu ngựa sau tạp dề hoa nhỏ lộ ra cái đuôi gấu ngắn nhỏ lắc lắc, lén lút cọ tới phòng bếp ăn vụng, Carl đáng thương liền như vậy bị cha mẹ ruột của anh ném ra sau đầu.</w:t>
      </w:r>
      <w:r>
        <w:br w:type="textWrapping"/>
      </w:r>
      <w:r>
        <w:br w:type="textWrapping"/>
      </w:r>
      <w:r>
        <w:rPr>
          <w:b/>
        </w:rPr>
        <w:t xml:space="preserve">Khi Ares mang theo Đường Vũ vọt vào trong đống lửa đang bùng cháy thì không có một tia do dự, mới vừa tiếp xúc tới ngọn lửa thì cả cơ giáp dường như đang bị thiêu đốt, đầu tiên Ares bị phỏng nhưng khi anh dựa theo chỉ thị của Đường Vũ tiếp tục đi hướng phía trước, sau khi lao ra khỏi 1 một đoạn đường không tính quá dài thì nhiệt độ quanh thân chợt biến mất, chỉ còn lại có đau đớn rất nhỏ khi bị tổn thương. Đám người Courson cũng lục tục đuổi theo tới, tiến vào tới một mảnh hoàn cảnh kỳ dị.</w:t>
      </w:r>
      <w:r>
        <w:br w:type="textWrapping"/>
      </w:r>
      <w:r>
        <w:br w:type="textWrapping"/>
      </w:r>
      <w:r>
        <w:rPr>
          <w:b/>
        </w:rPr>
        <w:t xml:space="preserve">Ngọn lửa chung quang đang thiêu đốt dữ dội, mà chỗ bên trong lại mát mẻ thoải mái như mùa xuân tuyệt đẹp, ngọn lửa giống như bị 1 lực lượng vô hình chắn bên ngoài.</w:t>
      </w:r>
      <w:r>
        <w:br w:type="textWrapping"/>
      </w:r>
      <w:r>
        <w:br w:type="textWrapping"/>
      </w:r>
      <w:r>
        <w:rPr>
          <w:b/>
        </w:rPr>
        <w:t xml:space="preserve">Nhưng bọn Đường Vũ cũng không thể làm như không có việc gì, khu vực vô hình cách ly ngọn lửa lấy tốc độ mắt thường có thể thấy được đang thu nhỏ lại! Chưa tới 1 giờ nữa thì bọn họ không còn chỗ để tránh né đám lửa!</w:t>
      </w:r>
      <w:r>
        <w:br w:type="textWrapping"/>
      </w:r>
      <w:r>
        <w:br w:type="textWrapping"/>
      </w:r>
    </w:p>
    <w:p>
      <w:pPr>
        <w:pStyle w:val="Heading2"/>
      </w:pPr>
      <w:bookmarkStart w:id="193" w:name="chương-73-quyển-trà-kinh-bị-thiếu"/>
      <w:bookmarkEnd w:id="193"/>
      <w:r>
        <w:t xml:space="preserve">73. Chương 73: Quyển Trà Kinh Bị Thiếu</w:t>
      </w:r>
    </w:p>
    <w:p>
      <w:pPr>
        <w:pStyle w:val="Compact"/>
      </w:pPr>
      <w:r>
        <w:br w:type="textWrapping"/>
      </w:r>
      <w:r>
        <w:br w:type="textWrapping"/>
      </w:r>
      <w:r>
        <w:rPr>
          <w:b/>
        </w:rPr>
        <w:t xml:space="preserve">Từ khi hỏa hạn trở thành lịch sử ở thê giới thú nhân thì phần lớn thú nhân không thấy nó ở trong cuộc sống, nhiều nhất là thư viện ghi chép lại tư liệu về ngọn lửa, hơn nữa các thú nhân trời sinh bài xích nó nên lại càng không mấy ai chú ý nó.</w:t>
      </w:r>
      <w:r>
        <w:br w:type="textWrapping"/>
      </w:r>
      <w:r>
        <w:br w:type="textWrapping"/>
      </w:r>
      <w:r>
        <w:rPr>
          <w:b/>
        </w:rPr>
        <w:t xml:space="preserve">Không gian vì bọn Đường Vũ cung cấp chỗ tránh né tạm thời rộng khoảng 500 m2, ở giữa có núi nhỏ bao bọc, chung quanh có một ít cây cối thật lớn sinh trưởng lẻ loi tản mác, không có dấu vết trùng tộc gặm cắn qua, chung quanh đã có không ít thứ thượng vàng hạ cám, ví dụ như phần còn lại của chân tay đã bị cụt của trùng tộc, các loại lá cây, thậm chí còn có hài cốt của thú nhân đã chết!</w:t>
      </w:r>
      <w:r>
        <w:br w:type="textWrapping"/>
      </w:r>
      <w:r>
        <w:br w:type="textWrapping"/>
      </w:r>
      <w:r>
        <w:rPr>
          <w:b/>
        </w:rPr>
        <w:t xml:space="preserve">“Nơi này……. Chẳng lẽ là là nơi trùng tộc ngài cung phụng sao?”. Đường Vũ nhìn  thấy chung quanh giống nơi hiến tế ở địa cầu, nhịn không được suy đoán rồi nói, nhưng trùng tộc chỉ số thông minh cao tới nỗi hiểu được hiến tế làm cho cậu nổi lên 1 tầng da gà.</w:t>
      </w:r>
      <w:r>
        <w:br w:type="textWrapping"/>
      </w:r>
      <w:r>
        <w:br w:type="textWrapping"/>
      </w:r>
      <w:r>
        <w:rPr>
          <w:b/>
        </w:rPr>
        <w:t xml:space="preserve">Courson nghi hoặc nhìn Đường Vũ, “Cung phụng?  Em nói là chăn nuôi trùng tộc già yếu à?”.</w:t>
      </w:r>
      <w:r>
        <w:br w:type="textWrapping"/>
      </w:r>
      <w:r>
        <w:br w:type="textWrapping"/>
      </w:r>
      <w:r>
        <w:rPr>
          <w:b/>
        </w:rPr>
        <w:t xml:space="preserve">Từ cung phụng ở thế giới thú nhân chính là đem đồ ăn ngon nhất cho người già, bọn họ không có tập quán và phong tục hiến tế, các thú nhân tôn sùng vũ lực, cảm thấy có thể thu hoạch đồ ăn là kết quả tự mình cố gắng, đều không phải là giống người địa cầu cho là thần ban cho như vậy.</w:t>
      </w:r>
      <w:r>
        <w:br w:type="textWrapping"/>
      </w:r>
      <w:r>
        <w:br w:type="textWrapping"/>
      </w:r>
      <w:r>
        <w:rPr>
          <w:b/>
        </w:rPr>
        <w:t xml:space="preserve">Đường Vũ lắc đầu, đơn giản nói rõ ràng ý tứ của từ cung phụng, sau đó chỉ vào núi nhỏ bao quanh, “Nếu em đoán không sai thì nơi đó có thể tìm được thần của trùng tộc ngài”.</w:t>
      </w:r>
      <w:r>
        <w:br w:type="textWrapping"/>
      </w:r>
      <w:r>
        <w:br w:type="textWrapping"/>
      </w:r>
      <w:r>
        <w:rPr>
          <w:b/>
        </w:rPr>
        <w:t xml:space="preserve">Carl dùng băng vải cầm máu quấn chân trái bị thương, vì đề phòng trong quá trình chuyển hóa  hình thú và hình người làm bị thương nặng hơn, cũng sợ chung quanh có nguy hiểm không kịp thú hóa, anh không thể không vất vả dùng vuốt gấu xử lý miệng vết thương, nghe được lời của Đường Vũ thì vẻ mặt khinh bỉ. Nếu thần của trùng tộc ngài có thể bảo vệ chúng nó, ban đồ ăn cho chúng nó thì cũng sẽ không ngồi xem chúng nó bị ngọn lửa thiêu cháy”.</w:t>
      </w:r>
      <w:r>
        <w:br w:type="textWrapping"/>
      </w:r>
      <w:r>
        <w:br w:type="textWrapping"/>
      </w:r>
      <w:r>
        <w:rPr>
          <w:b/>
        </w:rPr>
        <w:t xml:space="preserve">Đường Vũ nghe vậy thì cười cười, không có phản bác Carl, đây chỉ là suy đoán của cậu thôi, cầm ba lô phía sau ném cho Carl và mấy hùng tộc thú nhân may mắn còn sống sót, bên trong không ít thuốc chữa thương, các thú nhân chung quanh chỉ có thể dùng đầu lưỡi liếm miệng vết thương nên bộ dáng thoạt nhìn cực kỳ đáng thương.</w:t>
      </w:r>
      <w:r>
        <w:br w:type="textWrapping"/>
      </w:r>
      <w:r>
        <w:br w:type="textWrapping"/>
      </w:r>
      <w:r>
        <w:rPr>
          <w:b/>
        </w:rPr>
        <w:t xml:space="preserve">Trong các thú nhân thì móng vuốt của hùng tộc linh hoạt nhất, vốn công tác bôi thuốc nên để Đường Vũ làm, nhưng mà thời gian cấp bách, cậu phải mau chóng tìm ra vật chất duy trì khu vực này, nghĩ cách có thể duy trì nó hay không, bằng không lấy quy mô của trận hỏa hoạn này thì bọn họ sớm muộn gì vẫn là bị chết cháy.</w:t>
      </w:r>
      <w:r>
        <w:br w:type="textWrapping"/>
      </w:r>
      <w:r>
        <w:br w:type="textWrapping"/>
      </w:r>
      <w:r>
        <w:rPr>
          <w:b/>
        </w:rPr>
        <w:t xml:space="preserve">Thật ra sau khi từ lúc cậu đi vào khu vực thần kỳ này núi nhỏ bao vây ở giữa đài hiến tế có thứ gì đó tản ra ý tứ hàm xúc mời gọi mãnh liệt, đây chính cuốn trà kinh mơ hồ kia sao? Tuy rằng Đường Vũ không cảm nhận thấy ác ý gì nhưng vẫn không dám tùy tiện tiến lên như cũ, tới gần một chút, trong đầu đang dùng tinh thần lực tiến hành thử câu thông.</w:t>
      </w:r>
      <w:r>
        <w:br w:type="textWrapping"/>
      </w:r>
      <w:r>
        <w:br w:type="textWrapping"/>
      </w:r>
      <w:r>
        <w:rPr>
          <w:b/>
        </w:rPr>
        <w:t xml:space="preserve">Khi Đường Vũ đi tới chỗ núi nhỏ kia thì Courson gọi Carl cùng đi theo, mà Ares từ đầu đến cuối đều dùng cái đuôi cuốn cánh tay trái của Đường Vũ không buông.</w:t>
      </w:r>
      <w:r>
        <w:br w:type="textWrapping"/>
      </w:r>
      <w:r>
        <w:br w:type="textWrapping"/>
      </w:r>
      <w:r>
        <w:rPr>
          <w:b/>
        </w:rPr>
        <w:t xml:space="preserve">Một người ba thú thận trọng chậm rãi đi qua, Courson cẩn thận tìm tòi nguy hiểm chung quanh có thể sẽ xuất hiện, Carl đi ở trước người Đường Vũ, nếu có nguy hiểm thì Carl sẽ là người đầu tiên chặn nó lại.</w:t>
      </w:r>
      <w:r>
        <w:br w:type="textWrapping"/>
      </w:r>
      <w:r>
        <w:br w:type="textWrapping"/>
      </w:r>
      <w:r>
        <w:rPr>
          <w:b/>
        </w:rPr>
        <w:t xml:space="preserve">Rất nhanh bọn họ liền đi tới trước mặt núi nhỏ, 1 cái bàn rất lớn nhìn ra được chỉ dùng vuốt trùng để mài ra, mặt trên bày đầy thi thể các tộc, có trùng tộc có thú nhân, thậm chí còn có thi thể đồng tộc của trùng tộc ngài, tất cả đều chỉ còn xương trắng, thoạt nhìn hơi ghê tởm, có 1 chút mùi lạ.</w:t>
      </w:r>
      <w:r>
        <w:br w:type="textWrapping"/>
      </w:r>
      <w:r>
        <w:br w:type="textWrapping"/>
      </w:r>
      <w:r>
        <w:rPr>
          <w:b/>
        </w:rPr>
        <w:t xml:space="preserve">Xương cốt này cũng không biết đã tồn tại bao lâu, cũng không có phong hoá*, ngược lại lộ sự sáng bóng của kim loại, không cần đụng vào cũng có thể cảm nhận được sự cứng rắn trong đó.</w:t>
      </w:r>
      <w:r>
        <w:br w:type="textWrapping"/>
      </w:r>
      <w:r>
        <w:br w:type="textWrapping"/>
      </w:r>
      <w:r>
        <w:rPr>
          <w:b/>
        </w:rPr>
        <w:t xml:space="preserve">*Phong hóa: là quá trình phá hủy đá, đất và các khoáng vật chứa trong đó khi tiếp xúc trực tiếp với môi trường không khí.</w:t>
      </w:r>
      <w:r>
        <w:br w:type="textWrapping"/>
      </w:r>
      <w:r>
        <w:br w:type="textWrapping"/>
      </w:r>
      <w:r>
        <w:rPr>
          <w:b/>
        </w:rPr>
        <w:t xml:space="preserve">Trong đầu Đường Vũ tự dẫn dắt cậu tới phía trên của đài hiến tế, cao khoảng toà nhà 3 tầng, Ares trực tiếp dưới yêu cầu của cậu thay đổi trạng thái cơ giáp, ôm Đường Vũ bên ngoài cơ giáp bay lên đỉnh đài cao, Courson và Carl cũng đuổi theo, một cuốn sách có chút không hoàn hỉnh xuất hiện ở trước mặt bốn người, hô hấp của Courson đột nhiên dồn dập, vật mục tiêu lần này bọn họ nhiều lần trải qua ngàn vạn tìm kiếm ngay tại trước mắt!</w:t>
      </w:r>
      <w:r>
        <w:br w:type="textWrapping"/>
      </w:r>
      <w:r>
        <w:br w:type="textWrapping"/>
      </w:r>
      <w:r>
        <w:rPr>
          <w:b/>
        </w:rPr>
        <w:t xml:space="preserve">《Trà kinh》của trà thánh Lục Vũ là chuyên học về trà đầu tiên của Đường Vũ ở địa cầu kiếp trước, tổng cộng chia làm ba cuốn thượng, trung, hạ và 10 phần. Phần 1 nói về nguồn gốc củatrà, phần 2+3+4+5+6 là ẩm trà, chính là nói cách sản xuất lá trà tới nghệ thuật uống trà, phần 7+8+9 là lược, nói chính là lịch sử của nơi sản xuất trà và các loại trà, cuối cùng  là hình ảnh của lá trà.</w:t>
      </w:r>
      <w:r>
        <w:br w:type="textWrapping"/>
      </w:r>
      <w:r>
        <w:br w:type="textWrapping"/>
      </w:r>
      <w:r>
        <w:rPr>
          <w:b/>
        </w:rPr>
        <w:t xml:space="preserve">Hơn bảy ngàn từ của trà kinh Đường Vũ thuộc nằm lòng, cuốn sách này không chỉ có có ý nghĩa về phương diện lá trà với cậu mà còn có quan hệ tới thân thế của cậu. Cậu là trẻ mồ côi, nghe nói khi bà nội viện trưởng nhặt được cậu thì bên người cậu ngoại trừ quần áo, chỉ có một cuốn trà kinh, chính là cuốn trong không gian của cậu, có thể là thân nhân của cha mẹ cậu, trà kinh bị đọc tới có chút cũ, lúc ấy còn có mùi trà nhàn nhạt, nhìn ra được từng có người rất thích cuốn sách về trà này.</w:t>
      </w:r>
      <w:r>
        <w:br w:type="textWrapping"/>
      </w:r>
      <w:r>
        <w:br w:type="textWrapping"/>
      </w:r>
      <w:r>
        <w:rPr>
          <w:b/>
        </w:rPr>
        <w:t xml:space="preserve">Nhân quả luân hồi, Đường Vũ từng đặc biệt căm hận quyển sách kia dần dần lớn lên, thiên phú và yêu thích đối lá trà cũng lộ ra, cậu cũng có thể chậm rãi chấp nhận bản trà kinh này, đối với người nhà vứt bỏ chính mình cũng có thể cư xử bình thường.</w:t>
      </w:r>
      <w:r>
        <w:br w:type="textWrapping"/>
      </w:r>
      <w:r>
        <w:br w:type="textWrapping"/>
      </w:r>
      <w:r>
        <w:rPr>
          <w:b/>
        </w:rPr>
        <w:t xml:space="preserve">Hiện giờ tại tiến trình lịch sử hoàn toàn không có sấm sét của thế giới thú nhân thấy được trà kinh giống y xì đúc, tâm tình của Đường Vũ rất phức tạp, chậm rãi vươn tay hướng trên đài hiến tế.</w:t>
      </w:r>
      <w:r>
        <w:br w:type="textWrapping"/>
      </w:r>
      <w:r>
        <w:br w:type="textWrapping"/>
      </w:r>
      <w:r>
        <w:rPr>
          <w:b/>
        </w:rPr>
        <w:t xml:space="preserve">“Từ từ!”. Courson đột nhiên lên tiếng, thấy Đường Vũ nhìn lại đây thì  lo lắng nói, “Phải cẩn thận”.</w:t>
      </w:r>
      <w:r>
        <w:br w:type="textWrapping"/>
      </w:r>
      <w:r>
        <w:br w:type="textWrapping"/>
      </w:r>
      <w:r>
        <w:rPr>
          <w:b/>
        </w:rPr>
        <w:t xml:space="preserve">Đường Vũ cười gật gật đầu, động tác trên tay vẫn kiên định như cũ, khi ngón tay của cậu chạm tới trà kinh thì Thái Cực bát quái đồ trong đầu phát ra tín hiệu sung sướng, giống như gặp ông bạn già nhiều năm không thấy.</w:t>
      </w:r>
      <w:r>
        <w:br w:type="textWrapping"/>
      </w:r>
      <w:r>
        <w:br w:type="textWrapping"/>
      </w:r>
      <w:r>
        <w:rPr>
          <w:b/>
        </w:rPr>
        <w:t xml:space="preserve">Thật cẩn thận cầm lấy trà kinh, cảm giác trong tay thật nặng nề, cũng không giống mấy chế phẩm giấy bình thường, bên ngoài trang sách có chút lạnh lẽo, sờ lên giống như mảnh kim loại, nhưng thoạt nhìn lại cảm thấy hoàn toàn là trang giấy, cực kỳ lạ.</w:t>
      </w:r>
      <w:r>
        <w:br w:type="textWrapping"/>
      </w:r>
      <w:r>
        <w:br w:type="textWrapping"/>
      </w:r>
      <w:r>
        <w:rPr>
          <w:b/>
        </w:rPr>
        <w:t xml:space="preserve">Lật 1 tờ trà kinh xem thì trà lúc này Đường Vũ mới phát hiện thì ra cuốn sách này cũng không hoàn chỉnh, là trà kinh bị thiếu, chỉ có bảy tám phần nội dung, chữ viết là chữ Hán mà thú nhân không biết, nội dung nói đều là vị trí địa lý trên địa cầu, chính là bản trà kinh ở trên địa cầu!</w:t>
      </w:r>
      <w:r>
        <w:br w:type="textWrapping"/>
      </w:r>
      <w:r>
        <w:br w:type="textWrapping"/>
      </w:r>
      <w:r>
        <w:rPr>
          <w:b/>
        </w:rPr>
        <w:t xml:space="preserve">Vật này vì sao sẽ xuất hiện ở trong này?!</w:t>
      </w:r>
      <w:r>
        <w:br w:type="textWrapping"/>
      </w:r>
      <w:r>
        <w:br w:type="textWrapping"/>
      </w:r>
      <w:r>
        <w:rPr>
          <w:b/>
        </w:rPr>
        <w:t xml:space="preserve">Thời gian không cho phép Đường Vũ nghĩ nhiều, cậu cũng không có phát hiện lúc mình cầm cuốn trà kinh bị thiếu trong tay thì khu an toàn trong biển lửa xảy ra biến động rõ ràng, chỗ biên giới hình thành từng đạo gợn sóng lửa, may mắn các thú nhân ngồi ở vị trí bên trong, không có bị lan đến, nhưng biến hóa như vậy vẫn làm cho mọi người sợ hãi.</w:t>
      </w:r>
      <w:r>
        <w:br w:type="textWrapping"/>
      </w:r>
      <w:r>
        <w:br w:type="textWrapping"/>
      </w:r>
      <w:r>
        <w:rPr>
          <w:b/>
        </w:rPr>
        <w:t xml:space="preserve">Lúc đọc xong trang cuối cùng thì Đường Vũ đóng sách lại, ngay tại khoảnh khắc đóng lại thì đột nhiên lấy trà kinh là trung tâm bùng lên quang mang chói mắt, trực tiếp bao phủ Đường Vũ và ba người Ares, Courson, Carl ở bên trong, hào quang cực êm dịu, cũng không có làm cho bốn người sinh ra cảm giác khó chịu, sau khi hào quang biến mất thì 1 ông lão  áo trắng xuất hiện ở trước mắt đám người Đường Vũ!</w:t>
      </w:r>
      <w:r>
        <w:br w:type="textWrapping"/>
      </w:r>
      <w:r>
        <w:br w:type="textWrapping"/>
      </w:r>
      <w:r>
        <w:rPr>
          <w:b/>
        </w:rPr>
        <w:t xml:space="preserve">Ông lão mặc áo dài rộng thùng thình của người Hồ, trong tay cầm ấm trà dịu dàng nhìn Đường Vũ, hình như đang mở miệng nói gì đó nhưng lại không nghe được thanh âm gì, ông lão nói xong thì bóng dáng cũng dần dần mờ đi, khi hết thảy khôi phục bình thường thì trà kinh trong tay cậu biến mất không thấy, trong lòng cậu cả kinh, lúc vội vàng muốn tìm kiếm thì trong đầu đột nhiên truyền đến cảm giác khác thường, lấy quyển trà kinh bị thiếu làm cầu nối, Thái Cực bát quái đồ cư nhiên hình thành liên hệ với vườn trà tùy thân của cậu!</w:t>
      </w:r>
      <w:r>
        <w:br w:type="textWrapping"/>
      </w:r>
      <w:r>
        <w:br w:type="textWrapping"/>
      </w:r>
      <w:r>
        <w:rPr>
          <w:b/>
        </w:rPr>
        <w:t xml:space="preserve">*Người Hồ: các dân tộc phía Tây &amp; Bắc Trung Quốc thời xưa. Tỉm hiểu thêm tại </w:t>
      </w:r>
      <w:hyperlink r:id="rId194">
        <w:r>
          <w:rPr>
            <w:rStyle w:val="Hyperlink"/>
            <w:b/>
          </w:rPr>
          <w:t xml:space="preserve">đây</w:t>
        </w:r>
      </w:hyperlink>
      <w:r>
        <w:br w:type="textWrapping"/>
      </w:r>
      <w:r>
        <w:br w:type="textWrapping"/>
      </w:r>
      <w:r>
        <w:rPr>
          <w:b/>
        </w:rPr>
        <w:t xml:space="preserve">Vốn là 2 thứ riêng biệt nay lại thông qua một cuốn sách thiếu hụt hình thành 1 thể thống nhất, lần đầu Đường Vũ cảm giác vô cùng rõ ràng tinh thần lực tràn ngập vườn trà tùy thân, cậu giống như là thần của cái thế giới kia, mỗi 1 hành động đều có thể khống chế tới chỗ nhỏ nhất! Mà vườn trà tùy thân do tâm tình của cậu mà thường xuyên bất ổn định cũng biến mất không thấy, nhìn kỹ từ dòng năng lượng chảy ra giữa vườn trà cư nhiên thông qua Thái Cực bát quái đồ hình thành trạng thái đối lưu*, lực lượng thần bí thường xuyên sẽ biến mất tăm bởi vậy mà ổn định lại!</w:t>
      </w:r>
      <w:r>
        <w:br w:type="textWrapping"/>
      </w:r>
      <w:r>
        <w:br w:type="textWrapping"/>
      </w:r>
      <w:r>
        <w:rPr>
          <w:b/>
        </w:rPr>
        <w:t xml:space="preserve">* Đối lưu: </w:t>
      </w:r>
      <w:r>
        <w:rPr>
          <w:b/>
          <w:b/>
        </w:rPr>
        <w:t xml:space="preserve">Đối lưu</w:t>
      </w:r>
      <w:r>
        <w:rPr>
          <w:b/>
        </w:rPr>
        <w:t xml:space="preserve"> là sự trao đổ nhiệt bằng các dòng vật chất chuyển động (chất lỏng, chất khí, hay plasma), xảy ra khi có chênh lệch nhiệt độ giữa các vùng của chất lưu. Tìm hiểu thêm tại </w:t>
      </w:r>
      <w:hyperlink r:id="rId195">
        <w:r>
          <w:rPr>
            <w:rStyle w:val="Hyperlink"/>
            <w:b/>
          </w:rPr>
          <w:t xml:space="preserve">đây</w:t>
        </w:r>
      </w:hyperlink>
      <w:r>
        <w:br w:type="textWrapping"/>
      </w:r>
      <w:r>
        <w:br w:type="textWrapping"/>
      </w:r>
      <w:r>
        <w:rPr>
          <w:b/>
        </w:rPr>
        <w:t xml:space="preserve">Loại biến hóa này làm cho Đường Vũ cực kinh hỉ, nhưng cậu vẫn có thể cảm giác được bởi vì trà kinh không hoàn chỉnh nên đối lưu cũng không cực trôi chảy, giống thú nguyên lực nên lực lượng thần bí cũng không thể rời khỏi cơ thể, càng không thể giống ma nguyên lực có thể giúp chính mình ngưng kết ma thực, nhưng điều này cũng đã đủ rồi, cậu chân chính có thể khống chế sức mạnh cường đại!</w:t>
      </w:r>
      <w:r>
        <w:br w:type="textWrapping"/>
      </w:r>
      <w:r>
        <w:br w:type="textWrapping"/>
      </w:r>
      <w:r>
        <w:rPr>
          <w:b/>
        </w:rPr>
        <w:t xml:space="preserve">Mà Courson, Carl và Ares sau khi Đường Vũ dung hợp cuốn trà kinh bị thiếu thì thú nguyên lực đột nhiên bị lực lượng xa lạ xung kích, đại lượng năng lượng bổ khuyết tiến vào, cơ hồ là mạnh mẽ trực tiếp kéo thú võ giả của 3 người cao lên mấy bậc!</w:t>
      </w:r>
      <w:r>
        <w:br w:type="textWrapping"/>
      </w:r>
      <w:r>
        <w:br w:type="textWrapping"/>
      </w:r>
      <w:r>
        <w:rPr>
          <w:b/>
        </w:rPr>
        <w:t xml:space="preserve">Thực lực tăng trưởng thình lình xảy ra vốn làm cho ba thú nhân không thể chân chính thừa nhận, nhưng lấy Đường Vũ làm trung tâm, lực lượng của bốn người cư nhiên hình thành thông đạo nối liền lẫn nhau, tinh thần lực cường đại của Đường Vũ làm cho lực lượng cường đại không thể khống chế trong cơ thể 3 bầu bạn thú nhân của cậu ngoan ngoãn nghe lời.</w:t>
      </w:r>
      <w:r>
        <w:br w:type="textWrapping"/>
      </w:r>
      <w:r>
        <w:br w:type="textWrapping"/>
      </w:r>
      <w:r>
        <w:rPr>
          <w:b/>
        </w:rPr>
        <w:t xml:space="preserve">Khi hết thảy trần ai lạc định* thì Courson đã là  cao cấp thú võ giả cấp 7, Carl và Ares là trung cấp thú võ giả cấp 6! Rõ ràng đề cao 3 cấp bậc!</w:t>
      </w:r>
      <w:r>
        <w:br w:type="textWrapping"/>
      </w:r>
      <w:r>
        <w:br w:type="textWrapping"/>
      </w:r>
      <w:r>
        <w:rPr>
          <w:b/>
        </w:rPr>
        <w:t xml:space="preserve">*trần ai lạc định (bụi trần lắng đọng) ý nói đã đến hồi kết thúc.</w:t>
      </w:r>
      <w:r>
        <w:br w:type="textWrapping"/>
      </w:r>
      <w:r>
        <w:br w:type="textWrapping"/>
      </w:r>
      <w:r>
        <w:rPr>
          <w:b/>
        </w:rPr>
        <w:t xml:space="preserve">Bốn người từ không trung hạ xuống, Carl đi qua đi lại nắm chặt nắm tay cười hì hì liên tục, tuy rằng Ares mặt than nhưng chiến ý trong đáy mắt cực tràn đầy, nhìn ra được nếu không phải đang trong tình huống bất thường này thì khẳng định muốn hăng say đại chiến 1 hồi với Carl. Mà Courson lại có chút đăm chiêu nhắm mắt cảm thụ, đây là chỗ tốt mà “thần khí” mang tới sao?</w:t>
      </w:r>
      <w:r>
        <w:br w:type="textWrapping"/>
      </w:r>
      <w:r>
        <w:br w:type="textWrapping"/>
      </w:r>
      <w:r>
        <w:rPr>
          <w:b/>
        </w:rPr>
        <w:t xml:space="preserve">Đám cháy vẫn cố gắng cắn nuốt hết thảy thứ có thể thiêu đốt như cũ, lúc này diện tích của khu vực an toàn đã rút nhỏ một nửa, các thú nhân đã xê dịch tới gần bàn hiến tế, bọn họ cũng không có phát hiện khác thường vừa rồi của bốn người Đường Vũ.</w:t>
      </w:r>
      <w:r>
        <w:br w:type="textWrapping"/>
      </w:r>
      <w:r>
        <w:br w:type="textWrapping"/>
      </w:r>
      <w:r>
        <w:rPr>
          <w:b/>
        </w:rPr>
        <w:t xml:space="preserve">Ở trong mắt mọi người chỉ không hiểu bọn họ sao lại ngốc sửng sờ ở không trung thôi, dường như chỉ có 4 người bọn họ mới có thể nhìn thấy ánh sáng thần kỳ này cùng ông lão Hồ phục.</w:t>
      </w:r>
      <w:r>
        <w:br w:type="textWrapping"/>
      </w:r>
      <w:r>
        <w:br w:type="textWrapping"/>
      </w:r>
      <w:r>
        <w:rPr>
          <w:b/>
        </w:rPr>
        <w:t xml:space="preserve">Phi Âu nhìn thấy bọn Đường Vũ rốt cục ngừng ngẩn người thì lo lắng kêu lên, “Làm sao bây giờ? Ngọn lửa càng ngày càng gần! Nhưng chỗ rách nát này ngay cả nơi trốn tránh đều không có!”.</w:t>
      </w:r>
      <w:r>
        <w:br w:type="textWrapping"/>
      </w:r>
      <w:r>
        <w:br w:type="textWrapping"/>
      </w:r>
      <w:r>
        <w:rPr>
          <w:b/>
        </w:rPr>
        <w:t xml:space="preserve">Đường Vũ cũng biết thật đau đầu, trước đó cậu còn tưởng rằng chỗ này có liên quan tới cuốn trà kinh thiếu hụt kia, nhưng sau khi dung hợp cậu mới biết được chỗ này tồn tại là có nguyên nhân khác, thật ra cũng có chút liên quan tới cuốn trà kinh bị thiếu kia, bởi vậy cậu mới có thể từ điểm liên hệ ấy tìm được chỗ này cung cấp chỗ tránh né tạm thời cho các thú nhân.</w:t>
      </w:r>
      <w:r>
        <w:br w:type="textWrapping"/>
      </w:r>
      <w:r>
        <w:br w:type="textWrapping"/>
      </w:r>
    </w:p>
    <w:p>
      <w:pPr>
        <w:pStyle w:val="Heading2"/>
      </w:pPr>
      <w:bookmarkStart w:id="196" w:name="chương-74-nhà-gỗ-quỷ-dị"/>
      <w:bookmarkEnd w:id="196"/>
      <w:r>
        <w:t xml:space="preserve">74. Chương 74: Nhà Gỗ Quỷ Dị</w:t>
      </w:r>
    </w:p>
    <w:p>
      <w:pPr>
        <w:pStyle w:val="Compact"/>
      </w:pPr>
      <w:r>
        <w:br w:type="textWrapping"/>
      </w:r>
      <w:r>
        <w:br w:type="textWrapping"/>
      </w:r>
      <w:r>
        <w:rPr>
          <w:b/>
        </w:rPr>
        <w:t xml:space="preserve">Đường Vũ để mọi người đi xuống chỗ phía dưới đài hiến tế, tuy rằng các thú nhân bị thương nghiêm trọng nhưng vẫn cố gắng dùng móng vuốt lấy đất bao phủ cơ giáp như cũ, mỗi 1 thú nhân ở đây đều là chủng tộc am hiểu đào hầm, không bao lâu liền đào ra một cái động lớn.</w:t>
      </w:r>
      <w:r>
        <w:br w:type="textWrapping"/>
      </w:r>
      <w:r>
        <w:br w:type="textWrapping"/>
      </w:r>
      <w:r>
        <w:rPr>
          <w:b/>
        </w:rPr>
        <w:t xml:space="preserve">Tốc độ đào hầm của các thú nhân rất nhanh, tốc độ ngọn lửa cắn nuốt khu vực an toàn nhanh hơn, sau khi Đường Vũ dung hợp cuốn trà kinh bị thiếu kia thì hình như không có cung cấp năng lượng gì, không có tác dụng cách ly đám cháy, tùy thời đều có cảm giác sụp đổ, cậu phải nhanh tìm được cái gì đó để cung cấp năng lượng cho chỗ này!</w:t>
      </w:r>
      <w:r>
        <w:br w:type="textWrapping"/>
      </w:r>
      <w:r>
        <w:br w:type="textWrapping"/>
      </w:r>
      <w:r>
        <w:rPr>
          <w:b/>
        </w:rPr>
        <w:t xml:space="preserve">Lúc động lớn đào được kha khá thì đột nhiên sụp xuống, thú nhân ở trong đó phản ứng nhanh chóng chộp lấy vách động lớn, đang muốn nhảy ra, kết quả liền nhìn thấy Đường Vũ vốn đứng ở bên cạnh xem đào hầm trực tiếp nhún người nhảy vào, một đám ngẩn người liền không chút do dự nhảy xuống theo.</w:t>
      </w:r>
      <w:r>
        <w:br w:type="textWrapping"/>
      </w:r>
      <w:r>
        <w:br w:type="textWrapping"/>
      </w:r>
      <w:r>
        <w:rPr>
          <w:b/>
        </w:rPr>
        <w:t xml:space="preserve">Lúc tất cả thú nhân đi vào động lớn, Courson vào sau cùng đã có thể cảm giác được ngọn lửa nóng rực liếm lên lông sói của anh.</w:t>
      </w:r>
      <w:r>
        <w:br w:type="textWrapping"/>
      </w:r>
      <w:r>
        <w:br w:type="textWrapping"/>
      </w:r>
      <w:r>
        <w:rPr>
          <w:b/>
        </w:rPr>
        <w:t xml:space="preserve">Trong động một mảnh râm mát, có mùi bùn đất ẩm ướt, rõ ràng tất nhiên xác thực có gió lạnh thổi qua, có thanh âm giống như trùng tộc bám vào cào cào loạt xoạt làm cho các chiến sĩ thú nhân nháy mắt đề cao cảnh giác, thiết bị chiếu sáng trên cơ giáp lập tức được mở ra.</w:t>
      </w:r>
      <w:r>
        <w:br w:type="textWrapping"/>
      </w:r>
      <w:r>
        <w:br w:type="textWrapping"/>
      </w:r>
      <w:r>
        <w:rPr>
          <w:b/>
        </w:rPr>
        <w:t xml:space="preserve">Một mảnh rừng cây nhỏ quỷ dị đập vào tầm mắt của mọi người, khi thấy rõ bộ dáng rừng cây và bụi cây dưới tàng cây thì mọi người kể cả Đường Vũ đều choáng váng, cậu không biết vì sao cây trà có thể sinh trưởng ở dưới nền đất không có ánh mặt trời.</w:t>
      </w:r>
      <w:r>
        <w:br w:type="textWrapping"/>
      </w:r>
      <w:r>
        <w:br w:type="textWrapping"/>
      </w:r>
      <w:r>
        <w:rPr>
          <w:b/>
        </w:rPr>
        <w:t xml:space="preserve">Các thú nhân đều là lần đầu tiên nhìn thấy nhiều ma thực như vậy! Nhưng bọn họ không có hưng phấn, chỉ cảm thấy có loại đều là nói không nên lời, ma thực này căn bản không có năng lượng và mùi hương thơm ngát của ma thực! Nhưng chúng nó lại tồn tại, hơn nữa là còn sống!</w:t>
      </w:r>
      <w:r>
        <w:br w:type="textWrapping"/>
      </w:r>
      <w:r>
        <w:br w:type="textWrapping"/>
      </w:r>
      <w:r>
        <w:rPr>
          <w:b/>
        </w:rPr>
        <w:t xml:space="preserve">Trong rừng cây trà có một gian nhà gỗ nhỏ, rừng âm u, một bộ bộ dáng rất lâu không ai ở. Đường Vũ nhìn nhìn, nhấc chân đi qua, Ares theo sát đi lên, thoạt nhìn hổ mặt than rất bình tĩnh, tần suất cái đuôi phía sau vung càng lúc càng nhanh để lộ nội tâm khó chịu của con hổ.</w:t>
      </w:r>
      <w:r>
        <w:br w:type="textWrapping"/>
      </w:r>
      <w:r>
        <w:br w:type="textWrapping"/>
      </w:r>
      <w:r>
        <w:rPr>
          <w:b/>
        </w:rPr>
        <w:t xml:space="preserve">Courson vốn định ngăn cản, nhưng đã tới nước này thì chỉ có thể kiên trì đi tiếp thôi. Carl gãi gãi lông gấu trên đầu, túm trùng vương khi tiến vào trong hang động thần trí liền khôi phục bình thường tới tay, con trùng ngu này bình thường vẻ mặt một bộ không sợ ai hết nhưng khi đụng chuyện thì lại là bộ dáng nhát gan sợ sệt, thật sự là tâm tư của sâu thì ngươi đừng đoán làm giề, ngươi đừng đoán nha ngươi đừng đoán, cái đuôi hùng ngắn nhỏ run lên, Carl vui vẻ đi qua.</w:t>
      </w:r>
      <w:r>
        <w:br w:type="textWrapping"/>
      </w:r>
      <w:r>
        <w:br w:type="textWrapping"/>
      </w:r>
      <w:r>
        <w:rPr>
          <w:b/>
        </w:rPr>
        <w:t xml:space="preserve">Đi tới cửa nhà gỗ nhỏ, gian nhà lâu không người ở lại có thể đều không có 1 chút bụi bặm, Đường Vũ vươn tay, đầu ngón tay chạm nhẹ vào cửa, nháy mắt một cỗ cảm giác mát âm trầm lạnh như băng xuyên thấu qua ngón tay, cậu không tự chủ được rùng mình một cái, nhưng cậu vẫn kiên định hơi hơi dùng sức đẩy cửa, không đẩy ra, lại dùng sức đẩy! Vẫn không đẩy ra!</w:t>
      </w:r>
      <w:r>
        <w:br w:type="textWrapping"/>
      </w:r>
      <w:r>
        <w:br w:type="textWrapping"/>
      </w:r>
      <w:r>
        <w:rPr>
          <w:b/>
        </w:rPr>
        <w:t xml:space="preserve">Đường Vũ nhẹ nhàng hít vào, tăng tốc vận chuyển Thái Cực bát quái đồ trong đầu, điều động thần bí lực lượng trong cơ thể vừa mới có thể tự do điều khiển, xuyên thấu qua trong lòng bàn tay lại một lần nữa đánh vào trên cửa gỗ, nhưng cửa gỗ vẫn không chút sứt mẻ như cũ! Quả nhiên có lai lịch có khác! Cậu híp mắt lại gật đầu tán thưởng, hai tay qua lại duỗi thân vận động một chút, chuẩn bị tập trung toàn bộ lực lượng thần bí tới chỗ trong lòng bàn tay của 2 tay, muốn dùng toàn lực đẩy cửa gỗ ra!</w:t>
      </w:r>
      <w:r>
        <w:br w:type="textWrapping"/>
      </w:r>
      <w:r>
        <w:br w:type="textWrapping"/>
      </w:r>
      <w:r>
        <w:rPr>
          <w:b/>
        </w:rPr>
        <w:t xml:space="preserve">” Từ từ ——”. Một vuốt của Carl cầm trùng vương mập, 1 vuốt hướng phía trước vươn 4 ngón mở thẳng ra, “Để anh thử xem!”.</w:t>
      </w:r>
      <w:r>
        <w:br w:type="textWrapping"/>
      </w:r>
      <w:r>
        <w:br w:type="textWrapping"/>
      </w:r>
      <w:r>
        <w:rPr>
          <w:b/>
        </w:rPr>
        <w:t xml:space="preserve">Sau đó con gấu này dưới sự đồng ý của Đường Vũ, vui vẻ tiêu sái đi tới bên người Đường Vũ, thuận tiện quang minh chính đại chen qua con hổ dính chặt lấy Đường Vũ, còn thuận tiện đạp đuôi hổ của người ta một chút, sau đó vươn 1 ngón tay gấu tới chỗ cửa gỗ, nhẹ nhàng kéo………cửa mở.</w:t>
      </w:r>
      <w:r>
        <w:br w:type="textWrapping"/>
      </w:r>
      <w:r>
        <w:br w:type="textWrapping"/>
      </w:r>
      <w:r>
        <w:rPr>
          <w:b/>
        </w:rPr>
        <w:t xml:space="preserve">“Khụ khụ, chúng ta vào đi”. Đường Vũ vội ho một tiếng, vẻ mặt rất là xấu hổ, không để ý tới con gấu đang chờ được khen, dẫn đầu đi vào bên trong nhà gỗ nhỏ.</w:t>
      </w:r>
      <w:r>
        <w:br w:type="textWrapping"/>
      </w:r>
      <w:r>
        <w:br w:type="textWrapping"/>
      </w:r>
      <w:r>
        <w:rPr>
          <w:b/>
        </w:rPr>
        <w:t xml:space="preserve">Dưới thiết bị chiếu sáng của cơ giáp, cảnh tượng bên trong nhà gỗ nhỏ nhìn không sót gì, cả phòng cực trống rỗng, cái gì cũng không có.</w:t>
      </w:r>
      <w:r>
        <w:br w:type="textWrapping"/>
      </w:r>
      <w:r>
        <w:br w:type="textWrapping"/>
      </w:r>
      <w:r>
        <w:rPr>
          <w:b/>
        </w:rPr>
        <w:t xml:space="preserve">“Điều này không có khả năng?”. Đường Vũ nghi ngờ nhìn nhìn chung quanh, “Giúp em tìm xem có gì kỳ quái hay không”.</w:t>
      </w:r>
      <w:r>
        <w:br w:type="textWrapping"/>
      </w:r>
      <w:r>
        <w:br w:type="textWrapping"/>
      </w:r>
      <w:r>
        <w:rPr>
          <w:b/>
        </w:rPr>
        <w:t xml:space="preserve">Bốn người tìm một hồi lâu, lúc này cho dù là ở trong hang động cũng có thể cảm nhận được mặt đất siêu nóng, mồ hôi liên tục chảy xuống, may mắn dưỡng khí coi như đầy đủ. Vừa cẩn thận kiểm tra 1 lần nữa, trong nhà gỗ nhỏ không lớn quả thật ngay cả chút bụi bặm đều không có. Đường Vũ cố gắng tĩnh tâm, muốn tìm được cái gì đó ở nơi này, cậu có thể cảm giác được nhưng chính là không có, nhất định có cái gì bị cậu xem nhẹ.</w:t>
      </w:r>
      <w:r>
        <w:br w:type="textWrapping"/>
      </w:r>
      <w:r>
        <w:br w:type="textWrapping"/>
      </w:r>
      <w:r>
        <w:rPr>
          <w:b/>
        </w:rPr>
        <w:t xml:space="preserve">Ares thấy không ai cần mình giúp đỡ thì duỗi người, mống vuốt sắc bén lòi ra, thân trực tiếp đứng lên, 2 chân trước chống vào bên hông nhà gỗ mà mài móng.</w:t>
      </w:r>
      <w:r>
        <w:br w:type="textWrapping"/>
      </w:r>
      <w:r>
        <w:br w:type="textWrapping"/>
      </w:r>
      <w:r>
        <w:rPr>
          <w:b/>
        </w:rPr>
        <w:t xml:space="preserve">Nhà gỗ!</w:t>
      </w:r>
      <w:r>
        <w:br w:type="textWrapping"/>
      </w:r>
      <w:r>
        <w:br w:type="textWrapping"/>
      </w:r>
      <w:r>
        <w:rPr>
          <w:b/>
        </w:rPr>
        <w:t xml:space="preserve">Đột nhiên trước mắt Đường Vũ sáng ngời, rõ ràng đồ vật lớn ở trước mắt như vậy mà cậu sao lại ngu ngốc xem nhẹ nó chứ! Tăng tốc đi đến bên hông nhà gỗ, lòng bàn tay trực tiếp để lên, một chút tinh thần lực chui vào bên trong nhà gỗ. Nếu là vật chết thì tinh thần lực phủ lên trên sẽ không có phản ứng gì, nhưng khi tinh thần lực cậu thấm vào bên trong nhà gỗ thì cậu giật mình phát hiện, căn phòng này cư nhiên chỉ dùng thân cây trà làm thành! Càng làm cho cậu kinh ngạc chính là rõ ràng đã muốn bị chặt thành gỗ thô mà cậu lại có thể cảm nhận được tồn tại của sự sống.</w:t>
      </w:r>
      <w:r>
        <w:br w:type="textWrapping"/>
      </w:r>
      <w:r>
        <w:br w:type="textWrapping"/>
      </w:r>
      <w:r>
        <w:rPr>
          <w:b/>
        </w:rPr>
        <w:t xml:space="preserve">Khi càng ngày càng nhiều tinh thần lực thấm vào, cảnh tượng chân thật của cả hang động xây dựng thành công trong đầu Đường Vũ.</w:t>
      </w:r>
      <w:r>
        <w:br w:type="textWrapping"/>
      </w:r>
      <w:r>
        <w:br w:type="textWrapping"/>
      </w:r>
      <w:r>
        <w:rPr>
          <w:b/>
        </w:rPr>
        <w:t xml:space="preserve">Cành cây mọc dài lộn xộn ở trong chỗ sâu phía dưới nhà gỗ nhỏ, liên tiếp tới chung quanh giữa cây trà, cây trà đem năng lượng của bản thân hoặc lớn hoặc nhỏ thông qua cành cây phát ra cấp cho nhà gỗ nhỏ, sau khi nhà gỗ nhỏ trải qua tẩy rửa thì hình thành một loại năng lượng hơi âm u lạnh lẽo khác phát ra, hình thành 1 chỉnh thể dựa vào nhau mà tồn tại.</w:t>
      </w:r>
      <w:r>
        <w:br w:type="textWrapping"/>
      </w:r>
      <w:r>
        <w:br w:type="textWrapping"/>
      </w:r>
      <w:r>
        <w:rPr>
          <w:b/>
        </w:rPr>
        <w:t xml:space="preserve">Tinh thần lực của Đường Vũ từ xa “nhìn” năng lượng âm lãnh phát ra từ nhà gỗ nhỏ đều có thể cảm nhận được một loại cảm giác làm cho cậu cực khó chịu, cảm giác giống như là tất cả thế giới quan, năng lượng đều bị nghịch chuyển, may mắn năng lượng này không có ý thức tự chủ, nếu không cậu thật sợ chính mình cũng bị nhà gỗ nhỏ gột rửa 1 phen như vậy.</w:t>
      </w:r>
      <w:r>
        <w:br w:type="textWrapping"/>
      </w:r>
      <w:r>
        <w:br w:type="textWrapping"/>
      </w:r>
      <w:r>
        <w:rPr>
          <w:b/>
        </w:rPr>
        <w:t xml:space="preserve">Xem ra nhà gỗ nhỏ này chính là tồn tại quan trọng duy trì khu vực an toàn, Đường Vũ vội vàng gọi mọi người tới đây, thương thế nghiêm trọng thì đi vào bên trong nhà gỗ nhỏ, thương thế nhẹ 1 chút thì dựa vào bên ngoài nhà gỗ nhỏ, mà cậu tự mình lại ngồi một bên, một tay chống lên tường nhà gỗ nhỏ, bắt đầu rót năng lượng thu thập từ vườn trà tùy thân vào bên trong nhà gỗ nhỏ.</w:t>
      </w:r>
      <w:r>
        <w:br w:type="textWrapping"/>
      </w:r>
      <w:r>
        <w:br w:type="textWrapping"/>
      </w:r>
      <w:r>
        <w:rPr>
          <w:b/>
        </w:rPr>
        <w:t xml:space="preserve">Khi Đường Vũ rót năng lượng cực tinh thuần vào thì hiệu quả rất rõ ràng, ranh giới vốn đang run rẩy ổn định lại, cảm giác nóng rực trong không khí cũng dịu đi rất nhiều!</w:t>
      </w:r>
      <w:r>
        <w:br w:type="textWrapping"/>
      </w:r>
      <w:r>
        <w:br w:type="textWrapping"/>
      </w:r>
      <w:r>
        <w:rPr>
          <w:b/>
        </w:rPr>
        <w:t xml:space="preserve">Tính toán một chút năng lượng phát ra và hiệu quả sinh ra thì lúc này Đường Vũ mới chân chính yên lòng, đủ để chống đỡ tới khi đám cháy lớn chấm dứt!</w:t>
      </w:r>
      <w:r>
        <w:br w:type="textWrapping"/>
      </w:r>
      <w:r>
        <w:br w:type="textWrapping"/>
      </w:r>
      <w:r>
        <w:rPr>
          <w:b/>
        </w:rPr>
        <w:t xml:space="preserve">Đám cháy rừng lan khắp tinh cầu, mọi thứ của khắp tinh cầu sắp bị đám cháy lớn đốt cháy gần như không còn gì, cảnh tượng hùng vĩ duy trì suốt 10 ngày! Mà bên ngoài tinh cầu này càng ngày càng nhiều chiến hạm tinh tế tụ tập lại, ngoại trừ tinh hạm của quân bộ, còn có nhiều tinh hạm của dân thường thông qua thủ tục đặc thù cho phép tụ tập ở đây, trong đó có 1 chiếc kiêu ngạo nhất.</w:t>
      </w:r>
      <w:r>
        <w:br w:type="textWrapping"/>
      </w:r>
      <w:r>
        <w:br w:type="textWrapping"/>
      </w:r>
      <w:r>
        <w:rPr>
          <w:b/>
        </w:rPr>
        <w:t xml:space="preserve">Chiếc chiến hạm này thể tích khổng lồ, trên mặt có rất nhiều cự pháo xung mạch khủng bố, dấu vết của thao tác sử dụng qua rất nhiều lần nói cho người chung quanh nó không phải chỉ là đồ trang sức trưng cho đẹp đâu nhá.</w:t>
      </w:r>
      <w:r>
        <w:br w:type="textWrapping"/>
      </w:r>
      <w:r>
        <w:br w:type="textWrapping"/>
      </w:r>
      <w:r>
        <w:rPr>
          <w:b/>
        </w:rPr>
        <w:t xml:space="preserve">Nhưng đây cũng không phải nguyên nhân đích thực để nó kiêu ngạo với người ta mà là màu sắc khủng bố của nó so với chiến hạm tinh tế của quân bộ……. Thật sự là rất sáng chói nha, vàng rực luôn! Thoạt nhìn bộ dáng giống như rất mắc tiền!</w:t>
      </w:r>
      <w:r>
        <w:br w:type="textWrapping"/>
      </w:r>
      <w:r>
        <w:br w:type="textWrapping"/>
      </w:r>
      <w:r>
        <w:rPr>
          <w:b/>
        </w:rPr>
        <w:t xml:space="preserve">Mà chủ nhân của tinh hạm hình như yêu thích cuồng nhiệt với màu vàng, chẳng những tàu chiến là màu vàng, trang bị cơ giáp của chiến sĩ thú nhân vào vào ra ra cũng đều là màu hoàng kim, hoàn toàn là hiệu quả tài đại khí thô </w:t>
      </w:r>
      <w:r>
        <w:rPr>
          <w:i/>
          <w:b/>
        </w:rPr>
        <w:t xml:space="preserve">(nhà giàu, nhiều xiền)</w:t>
      </w:r>
      <w:r>
        <w:rPr>
          <w:b/>
        </w:rPr>
        <w:t xml:space="preserve">.</w:t>
      </w:r>
      <w:r>
        <w:br w:type="textWrapping"/>
      </w:r>
      <w:r>
        <w:br w:type="textWrapping"/>
      </w:r>
      <w:r>
        <w:rPr>
          <w:b/>
        </w:rPr>
        <w:t xml:space="preserve">Bề ngoài thì thượng tá Simon bình tĩnh tự nhiên nhưng nỗi khổ trong lòng ông nào ai biết được? Mấy ngày nay ông sắp bị con gấu hoàng kim này tra tấn điên rồi, mỗi ngày kim quang sáng chói lẳng lặng ngồi ở trước mặt người ta như vậy, lịch sự liên tục ăn điểm tâm thoạt nhìn ngọt tới ngấy chết người, vừa ăn vừa nhìn người ta, không nói lời nào, chính là không nói lời nào, người ta hỏi gã cái gì thì gã cũng không để ý tới người ta, nhưng vẫn sẽ đi theo người ta, cho dù lão già Simon tắm rửa, ngủ thì cũng muốn đi theo bên cạnh! Vài ngày liên tục Simon sắp bị làm cho suy nhược thần kinh!</w:t>
      </w:r>
      <w:r>
        <w:br w:type="textWrapping"/>
      </w:r>
      <w:r>
        <w:br w:type="textWrapping"/>
      </w:r>
      <w:r>
        <w:rPr>
          <w:b/>
        </w:rPr>
        <w:t xml:space="preserve">“Đại thiếu gia Quentin, tôi thật sự không thể  nói mục tiêu chấp hành nhiệm vụ của bọn Carl là gì! Nếu cậu muốn biết thì phải đi tìm tướng quân Hardman hỏi!”. Vẻ mặt thượng tá Simon mệt mỏi khẩn cầu nhưng đối phương dường như không có nghe thấy.</w:t>
      </w:r>
      <w:r>
        <w:br w:type="textWrapping"/>
      </w:r>
      <w:r>
        <w:br w:type="textWrapping"/>
      </w:r>
      <w:r>
        <w:rPr>
          <w:b/>
        </w:rPr>
        <w:t xml:space="preserve">Anh trai của Carl, con trai trưởng của tộc trưởng gia tộc Quentin, Malone Quentin lẳng lặng gật gật đầu, dùng ngón tay linh hoạt hoàn toàn không phù hợp dáng người của gã bưng 1 ly nước trà lên rồi uống, trung hoà sự ngán ngấy của một miếng điểm tâm, làm cho hương vị hạnh phúc tốt đẹp ngược lại càng nổi bật, “Ăn không?”. Nói xong đưa 1 miếng bánh ngọt qua cho Simon.</w:t>
      </w:r>
      <w:r>
        <w:br w:type="textWrapping"/>
      </w:r>
      <w:r>
        <w:br w:type="textWrapping"/>
      </w:r>
      <w:r>
        <w:rPr>
          <w:b/>
        </w:rPr>
        <w:t xml:space="preserve">Simon vội vàng lắc đầu, mấy ngày nay khoang mũi không có lúc nào là không tràn ngập mùi ngấy của đồ ngọt, làm cho ông kẻ thích ăn thịt miệng chua loét, cực khó chịu.</w:t>
      </w:r>
      <w:r>
        <w:br w:type="textWrapping"/>
      </w:r>
      <w:r>
        <w:br w:type="textWrapping"/>
      </w:r>
      <w:r>
        <w:rPr>
          <w:b/>
        </w:rPr>
        <w:t xml:space="preserve">Malone lấy bánh ngọt lại, hướng Simon lộ ra mỉm cười trầm tĩnh hữu lễ, “Vậy tôi tiếp tục chờ”.</w:t>
      </w:r>
      <w:r>
        <w:br w:type="textWrapping"/>
      </w:r>
      <w:r>
        <w:br w:type="textWrapping"/>
      </w:r>
      <w:r>
        <w:rPr>
          <w:b/>
        </w:rPr>
        <w:t xml:space="preserve">Thật ra tình huống bên Đường Vũ cũng không tốt lắm, tuy rằng tránh được kết cục bị lửa thiêu chết nhưng bọn họ không đủ thức ăn, cũng không đủ thuốc men, bị bắt trốn ở trong hoàn cảnh làm cho các thú nhân muốn hoạt động cũng không hoạt động được, cảm giác mỏi mệt đói khát rất khó chịu.</w:t>
      </w:r>
      <w:r>
        <w:br w:type="textWrapping"/>
      </w:r>
      <w:r>
        <w:br w:type="textWrapping"/>
      </w:r>
      <w:r>
        <w:rPr>
          <w:b/>
        </w:rPr>
        <w:t xml:space="preserve">Nhưng các thú nhân phát huy năng lực nhẫn nại và chịu khổ cường đại, mang tất cả thuốc men và đồ ăn mang theo bên mình tập trung lại 1 chỗ, mỗi ngày đều ưu tiên Đường Vũ ăn no, làm cho cậu có vườn trà tùy thân vài lần nhịn không được muốn bất chấp để lộ bí mật, từ đó lấy ra đủ nước và ma thực, nhìn thấy bộ lông nhóm động vật chung quanh xơ xác, bụng lép kẹp, cậu vẫn là thật tự trách mà nhịn xuống, bí mật này là bùa hộ mạng lớn nhất của cậu, tuyệt đối không thể bại lộ, nếu không hậu quả tuyệt đối không phải cậu và 3 thằng nhóc thú có thể thừa nhận được.</w:t>
      </w:r>
      <w:r>
        <w:br w:type="textWrapping"/>
      </w:r>
      <w:r>
        <w:br w:type="textWrapping"/>
      </w:r>
      <w:r>
        <w:rPr>
          <w:b/>
        </w:rPr>
        <w:t xml:space="preserve">Vài lần trộm thừa dịp các thú nhân không chú ý bỏ một chút nước vào trong ấm nước của bọn họ, may mắn thức ăn nước uống này đều là Đường Vũ quản lý phân phối, mọi người cũng không biết số lượng cụ thể có bao nhiêu, Courson cảm giác thấy 1 chút khác thường nhưng không hỏi ra.</w:t>
      </w:r>
      <w:r>
        <w:br w:type="textWrapping"/>
      </w:r>
      <w:r>
        <w:br w:type="textWrapping"/>
      </w:r>
      <w:r>
        <w:rPr>
          <w:b/>
        </w:rPr>
        <w:t xml:space="preserve">Thuốc không đủ, không ít miệng vết thương của thú nhân bắt đầu thối rữa, mỗi lúc này Đường Vũ liền ảo tưởng nếu nước trong vườn trà tùy thân của cậu có các loại công hiệu thần kỳ thì tốt rồi, sau khi uống lên thì miệng vết thương lập tức khỏi hẳn linh tinh. Cậu từng dùng Carl làm thí nghiệm, tuy rằng ma thực có thể làm cho thú nhân lên tinh thần một chút nhưng cũng không thể giúp miệng vết thương khép lại, ngược lại trùng dịch của trùng vương mập hơi có thể làm cho thương thế của nhưng không đến mức chuyển biến xấu quá nhanh.</w:t>
      </w:r>
      <w:r>
        <w:br w:type="textWrapping"/>
      </w:r>
      <w:r>
        <w:br w:type="textWrapping"/>
      </w:r>
      <w:r>
        <w:rPr>
          <w:b/>
        </w:rPr>
        <w:t xml:space="preserve">Mỗi ngày Đường Vũ đều dùng nước trà và trùng dịch của trùng vương giữ lại mạng sống của thú nhân bị thương nặng, chỉ hy vọng đám cháy lớn sớm tắt một chút, cho dù không khát chết thì đồ ăn cũng không duy trì được bao lâu. Carl bị thương nhẹ và đám người Ares ỷ vào thân thể tốt đã 2 ngày mới ăn 1 chút, Courson lại ngay cả đồ ăn chỉ cắn 1 miếng sẽ không lại ăn, chừa cho Đường Vũ và thú nhân bị thương nặng.</w:t>
      </w:r>
      <w:r>
        <w:br w:type="textWrapping"/>
      </w:r>
      <w:r>
        <w:br w:type="textWrapping"/>
      </w:r>
      <w:r>
        <w:rPr>
          <w:b/>
        </w:rPr>
        <w:t xml:space="preserve">Rốt cục nhiệt độ bắt đầu giảm xuống, 1 sư tộc thú nhân bám trên vách hang động nhìn ra bên ngoài, sau đó vui vẻ nhào trở về hô to, “Lửa tắt rồi!”.</w:t>
      </w:r>
      <w:r>
        <w:br w:type="textWrapping"/>
      </w:r>
      <w:r>
        <w:br w:type="textWrapping"/>
      </w:r>
    </w:p>
    <w:p>
      <w:pPr>
        <w:pStyle w:val="Heading2"/>
      </w:pPr>
      <w:bookmarkStart w:id="197" w:name="chương-75-nguyên-liệu-làm-trà-cụ"/>
      <w:bookmarkEnd w:id="197"/>
      <w:r>
        <w:t xml:space="preserve">75. Chương 75: Nguyên Liệu Làm Trà Cụ</w:t>
      </w:r>
    </w:p>
    <w:p>
      <w:pPr>
        <w:pStyle w:val="Compact"/>
      </w:pPr>
      <w:r>
        <w:br w:type="textWrapping"/>
      </w:r>
      <w:r>
        <w:br w:type="textWrapping"/>
      </w:r>
      <w:r>
        <w:rPr>
          <w:b/>
        </w:rPr>
        <w:t xml:space="preserve">Các thú nhân vốn uể oải co người trên mặt đất dưới hang động liếm lông nghe vậy thì hưng phấn lại, đều ló đầu ra ra bên ngoài. Đám cháy lớn thật sự đã tắt rồi! Đập vào mắt đều là tro tàn màu đen, còn có nhiều đốm lửa, đã không còn vật chất có thể thiêu đốt. Ngoại trừ chỗ trốn của các thú nhân thì thổ địa của khu vực khác đều bị đốt tới vôi hóa, trở nên giống đồ sứ vừa giòn lại cứng.</w:t>
      </w:r>
      <w:r>
        <w:br w:type="textWrapping"/>
      </w:r>
      <w:r>
        <w:br w:type="textWrapping"/>
      </w:r>
      <w:r>
        <w:rPr>
          <w:b/>
        </w:rPr>
        <w:t xml:space="preserve">Các thú nhân lục tục đi ra, lúc này cơ giáp trên người mọi người đã thu hồi để tiết kiệm năng lượng. Một con dã thú lông xù bất chấp hoặc trần trụi hoặc thương thế được băng bó vui vẻ chạy nhảy, phát tiết đè nén tích tụ nhiều ngày qua.</w:t>
      </w:r>
      <w:r>
        <w:br w:type="textWrapping"/>
      </w:r>
      <w:r>
        <w:br w:type="textWrapping"/>
      </w:r>
      <w:r>
        <w:rPr>
          <w:b/>
        </w:rPr>
        <w:t xml:space="preserve">Sau khi Ares đi ra thì trực tiếp phát ra tiếng hổ gầm liên miên không dứt, kéo theo các thú nhân họ mèo khác ngứa họng, tiếp theo cùng nhau tru lên. Carl vặn vặn cổ, liếc mắt nhìn 2 gấu ngựa bên cạnh và lang tộc thú nhân, sau đó phát ra tiếng gấu gào sói tru khiêu khích. Ares dẫn đầu trực tiếp bổ nhào lên, mục tiêu đúng là cổ của Carl, Carl đương nhiên không dễ dàng bị tập kích như vậy, tung hùng chưởng ra!</w:t>
      </w:r>
      <w:r>
        <w:br w:type="textWrapping"/>
      </w:r>
      <w:r>
        <w:br w:type="textWrapping"/>
      </w:r>
      <w:r>
        <w:rPr>
          <w:b/>
        </w:rPr>
        <w:t xml:space="preserve">Sau khi Courson và Đường Vũ đi ra thì nhìn thấy cảnh tượng một đống thằng nhóc thú xoắn quẩy đánh nhau, mọi người không hẹn mà cùng không có sử dụng thú nguyên lực, mà là dựa vào sức mạnh thuần túy của cơ thể phát tiết bực bội  của gần 10 ngày qua.</w:t>
      </w:r>
      <w:r>
        <w:br w:type="textWrapping"/>
      </w:r>
      <w:r>
        <w:br w:type="textWrapping"/>
      </w:r>
      <w:r>
        <w:rPr>
          <w:b/>
        </w:rPr>
        <w:t xml:space="preserve">Đây cũng cũng không phải là đùa giỡn, bọn họ là đánh thật, vuốt gấu của Carl trực tiếp cào mấy vết sâu lên miệng vết thương còn chưa hoàn toàn khép lại của Ares, cào rớt đám vảy đã kết bên ngoài, cảnh tượng máu me máu thịt bay tứ tung. Mà Ares xuống tay cũng không nhẹ, chân sau chuyên hướng cái chân bị thương của Carl mà đạp, không biết tình hình còn tưởng rằng hai người bọn họ có thâm cừu đại hận! </w:t>
      </w:r>
      <w:r>
        <w:rPr>
          <w:i/>
          <w:b/>
        </w:rPr>
        <w:t xml:space="preserve">(căm thù sâu sắc)</w:t>
      </w:r>
      <w:r>
        <w:br w:type="textWrapping"/>
      </w:r>
      <w:r>
        <w:br w:type="textWrapping"/>
      </w:r>
      <w:r>
        <w:rPr>
          <w:b/>
        </w:rPr>
        <w:t xml:space="preserve">Đường Vũ  nhíu mày nhìn một hồi, phát hiện chỉ là bị thương ngoài da nên không  thèm cản, ngược lại chiếu cố mấy thú nhân bị thương nặng nhất. Hành động lần này kể cả Đường Vũ tổng cộng 26 người, mà hiện tại bọn họ chỉ còn lại có 20 người, 2 con gấu, 2 con sư tử, 1 con hổ, 1 con sói, 6 chiến sĩ thú nhân vĩ đại cùng tất cả vật chất của tinh cầu này hòa thành 1 thể trở thành tro tàn.</w:t>
      </w:r>
      <w:r>
        <w:br w:type="textWrapping"/>
      </w:r>
      <w:r>
        <w:br w:type="textWrapping"/>
      </w:r>
      <w:r>
        <w:rPr>
          <w:b/>
        </w:rPr>
        <w:t xml:space="preserve">Ngay khi lúc mọi người nhảy nhót vui chơi, thượng tá Simon vẫn chú ý tất cả động thái của tinh cầu này và anh trai của Carl trực tiếp khởi động chiến hạm bay tới đây!</w:t>
      </w:r>
      <w:r>
        <w:br w:type="textWrapping"/>
      </w:r>
      <w:r>
        <w:br w:type="textWrapping"/>
      </w:r>
      <w:r>
        <w:rPr>
          <w:b/>
        </w:rPr>
        <w:t xml:space="preserve">Khi một mạt hợp kim 24K màu vàng làm mù mắt thú xuất hiện thì Carl phát ra tiếng hú đau khổ, cả  khổ người con gấu lớn như vậy cư nhiên còn cố gắng trốn ra phía sau Đường Vũ, tận lực thu nhỏ lại cảm giác tồn tại của chính mình.</w:t>
      </w:r>
      <w:r>
        <w:br w:type="textWrapping"/>
      </w:r>
      <w:r>
        <w:br w:type="textWrapping"/>
      </w:r>
      <w:r>
        <w:rPr>
          <w:b/>
        </w:rPr>
        <w:t xml:space="preserve">Gấu hoàng kim trong ánh mắt “sùng bái” của chúng thú vững vàng tiêu sái đi ra, trực tiếp đi tới phía sau Đường Vũ đạp cục lông xù bay ra, Carl trực tiếp lăn mấy vòng, tro tàn màu đen trên mặt đất dính lên lông gấu, rất khó rửa sạch.</w:t>
      </w:r>
      <w:r>
        <w:br w:type="textWrapping"/>
      </w:r>
      <w:r>
        <w:br w:type="textWrapping"/>
      </w:r>
      <w:r>
        <w:rPr>
          <w:b/>
        </w:rPr>
        <w:t xml:space="preserve">“Anh, anh hai……Anh sao lại tới đây!”. Carl thấy không trốn được nên đành phải chân chó </w:t>
      </w:r>
      <w:r>
        <w:rPr>
          <w:i/>
          <w:b/>
        </w:rPr>
        <w:t xml:space="preserve">(nịnh bợ) </w:t>
      </w:r>
      <w:r>
        <w:rPr>
          <w:b/>
        </w:rPr>
        <w:t xml:space="preserve">sáp tới xoa bóp vai cho anh trai mình, “Nếu anh có chuyện gì thì chỉ cần báo cho em biết một tiếng, em tự mình lăn qua!”.</w:t>
      </w:r>
      <w:r>
        <w:br w:type="textWrapping"/>
      </w:r>
      <w:r>
        <w:br w:type="textWrapping"/>
      </w:r>
      <w:r>
        <w:rPr>
          <w:b/>
        </w:rPr>
        <w:t xml:space="preserve">Gấu hoàng kim ghét bỏ đá văng Carl, phủi phủi tro tàn bay tới trên người, sau đó mặt hướng Đường Vũ trầm tĩnh nói, “Xin chào, tôi là Malone, anh hai của Carl”.</w:t>
      </w:r>
      <w:r>
        <w:br w:type="textWrapping"/>
      </w:r>
      <w:r>
        <w:br w:type="textWrapping"/>
      </w:r>
      <w:r>
        <w:rPr>
          <w:b/>
        </w:rPr>
        <w:t xml:space="preserve">Đường Vũ đã bị tác phong thổ hào </w:t>
      </w:r>
      <w:r>
        <w:rPr>
          <w:i/>
          <w:b/>
        </w:rPr>
        <w:t xml:space="preserve">(phú hào, địa chủ có quyền thế ở nông thôn trong xã hội cũ. Trong chuyện này chỉ tính cách báo đạo và sự giàu có của anh trai Carl)</w:t>
      </w:r>
      <w:r>
        <w:rPr>
          <w:b/>
        </w:rPr>
        <w:t xml:space="preserve"> không biết nên nói gì luôn, chỉ có thể chịu đựng không run rẩy khóe miệng dựa theo lễ nghi của thú nhân hơi hơi cúi người gật đầu chào hỏi, “Chào anh, em là Đường Vũ, Carl…… Bầu bạn khế ước của Carl”. Khi nói tới từ bầu bạn thì cậu có chút không được tự nhiên, dù sao khi bầu bạn đồng tính ở trên địa cầu đối mặt người nhà cha mẹ vẫn hơi xấu hổ.</w:t>
      </w:r>
      <w:r>
        <w:br w:type="textWrapping"/>
      </w:r>
      <w:r>
        <w:br w:type="textWrapping"/>
      </w:r>
      <w:r>
        <w:rPr>
          <w:b/>
        </w:rPr>
        <w:t xml:space="preserve">Ngay lúc Đường Vũ và anh trai của Carl lần đầu gặp mặt “trò chuyện vui vẻ với nhau” thì thượng tá Simon không thể không ra mặt cắt ngang, kết quả rước lấy cái liếc mắt thản nhiên của gấu hoàng kim, cả người ông theo bản năng giật mình một chút nhưng vẫn kiên trì kêu Courson và Đường Vũ đi vào chiến hạm của quân bộ.</w:t>
      </w:r>
      <w:r>
        <w:br w:type="textWrapping"/>
      </w:r>
      <w:r>
        <w:br w:type="textWrapping"/>
      </w:r>
      <w:r>
        <w:rPr>
          <w:b/>
        </w:rPr>
        <w:t xml:space="preserve">Binh sĩ bị thương đã được đưa lên trên chiến hạm của quân bộ, được an bài điều trị tốt nhất. Đường Vũ không có lập tức lên chiến hạm, sau khi ứng phó xong gấu hoàng kim thì ngồi xổm trên mặt đất không biết cạy cái gì, cho tới khi Courson kêu to mới gói mấy khối dễ vỡ và bùn đất lên chiến hạm.</w:t>
      </w:r>
      <w:r>
        <w:br w:type="textWrapping"/>
      </w:r>
      <w:r>
        <w:br w:type="textWrapping"/>
      </w:r>
      <w:r>
        <w:rPr>
          <w:b/>
        </w:rPr>
        <w:t xml:space="preserve">Bởi vì Đường Vũ có chuyện phải thảo luận cùng thượng tá Simon trước nên chỉ có thể từ chối lời mời của Malone, Carl liền bị anh trai của mình lôi lên chiến hạm hoàng kim thổ hào chết người kia, có loại hương vị của con tin. Hơn nữa phối hợp biểu tình thê thảm và kêu rên của Carl, còn có thảm trạng một đường rụng lông gấu thì cậu đều có chút không đành lòng, dứt khoát quay đầu không nhìn, dù sao cũng là anh ruột của Carl, chung quy không thể làm thịt con gấu này làm đồ ăn nhắm rượu.</w:t>
      </w:r>
      <w:r>
        <w:br w:type="textWrapping"/>
      </w:r>
      <w:r>
        <w:br w:type="textWrapping"/>
      </w:r>
      <w:r>
        <w:rPr>
          <w:b/>
        </w:rPr>
        <w:t xml:space="preserve">Courson đơn giản báo cáo chuyện sau khi bọn họ đi vào tinh cầu trùng tộc ngài cho thượng tá Simon và tướng quân Hardman tùy thời đều vẫn duy trì trạng thái liên lạc, sau khi báo cáo xong thì tướng quân Hardman khẩn cấp yêu cầu Đường Vũ và Ares đi vào.</w:t>
      </w:r>
      <w:r>
        <w:br w:type="textWrapping"/>
      </w:r>
      <w:r>
        <w:br w:type="textWrapping"/>
      </w:r>
      <w:r>
        <w:rPr>
          <w:b/>
        </w:rPr>
        <w:t xml:space="preserve">Đây là lần đầu tiên Đường Vũ gặp cha của Ares, sau khi 2 bên nhìn thấy đối phương thì 1 lúc lâu không nói gì, vẻ mặt của Đường Vũ rất bình tĩnh, hoàn toàn không có sợ hãi khi nhìn thấy một trong những người cầm quyền lớn nhất của 1 tinh cầu, tướng quân Hardman hài lòng gật gật đầu, hơn nữa sau khi xác định con của chính mình không có việc gì thì bảo mọi người rời khỏi phòng chỉ huy, chỉ để Đường Vũ ở lại.</w:t>
      </w:r>
      <w:r>
        <w:br w:type="textWrapping"/>
      </w:r>
      <w:r>
        <w:br w:type="textWrapping"/>
      </w:r>
      <w:r>
        <w:rPr>
          <w:b/>
        </w:rPr>
        <w:t xml:space="preserve">“Tôi gọi cậu là Trà Trà hay nên gọi cậu là Đường Vũ?”.  Khuôn mặt của tướng quân Hardman rất khác Ares, Ares là cảm giác khôi ngô tới yêu dị không chân thật, mà tướng quân Hardman càng thêm khí phách phóng đãng, rất khó tin Ares chính là con ông.</w:t>
      </w:r>
      <w:r>
        <w:br w:type="textWrapping"/>
      </w:r>
      <w:r>
        <w:br w:type="textWrapping"/>
      </w:r>
      <w:r>
        <w:rPr>
          <w:b/>
        </w:rPr>
        <w:t xml:space="preserve">Không khí như vậy nháy mắt kích hoạt mặt nạ khi Đường Vũ đối mặt giới lãnh đạo và người xem truyền thông, mỗi 1 cử chỉ và vẻ mặt đều là tiêu chuẩn theo khuôn mẫu được tỉ mỉ huấn luyện ra, thân thiết mà khó có thể vượt qua khoảng cách, có lễ mà mang theo rụt rè thản nhiên, “Đường Vũ đi, Trà Trà  chỉ là 1 cái danh hiệu để tiện làm việc thôi”.</w:t>
      </w:r>
      <w:r>
        <w:br w:type="textWrapping"/>
      </w:r>
      <w:r>
        <w:br w:type="textWrapping"/>
      </w:r>
      <w:r>
        <w:rPr>
          <w:b/>
        </w:rPr>
        <w:t xml:space="preserve">“Ha ha, con hổ ngốc nhà chúng tôi cư nhiên có thể tìm được bầu bạn như cậu thật sự là không dễ dàng”.</w:t>
      </w:r>
      <w:r>
        <w:br w:type="textWrapping"/>
      </w:r>
      <w:r>
        <w:br w:type="textWrapping"/>
      </w:r>
      <w:r>
        <w:rPr>
          <w:b/>
        </w:rPr>
        <w:t xml:space="preserve">Tướng quân Hardman rất hài lòng biểu hiện của Đường Vũ, trước đó thấy Đường Vũ hành động bốc đồng thì còn tưởng rằng cậu là người không hiểu ứng đối người khác, này xem ra coi như không tồi.</w:t>
      </w:r>
      <w:r>
        <w:br w:type="textWrapping"/>
      </w:r>
      <w:r>
        <w:br w:type="textWrapping"/>
      </w:r>
      <w:r>
        <w:rPr>
          <w:b/>
        </w:rPr>
        <w:t xml:space="preserve">“Ares rất có thiên phú chiến đấu, tính cách đơn thuần, xuất thân tốt, là tôi trèo cao”. Ở trong lòng Đường Vũ cho cha của Ares 1 cái dấu X thật to, cha của con hổ ngốc quả nhiên cáo già như trong tưởng tượng của cậu, may là con hổ ngốc nhà cậu vô cùng đơn giản, hy vọng về sau Ares cũng không có thay đổi quá lớn, cậu liền thích con hổ ngốc hồ hồ như vậy.</w:t>
      </w:r>
      <w:r>
        <w:br w:type="textWrapping"/>
      </w:r>
      <w:r>
        <w:br w:type="textWrapping"/>
      </w:r>
      <w:r>
        <w:rPr>
          <w:b/>
        </w:rPr>
        <w:t xml:space="preserve">Tướng quân Hardman híp mắt lại, thả toàn bộ khí tràng chính mình vốn coi như khắc chế ra. Tuy rằng là xuyên thấu qua màn hình 3D lập thể nhưng Đường Vũ vẫn có thể cảm nhận được sự lặng im trong nháy mắt kia, truyền tới áp bách vô hình làm cho hô hấp cậu bị kiềm hãm, lặng yên vận chuyển Thái Cực bát quái đồ trong đầu, bất quá thời gian 1, 2 giây thì cậu khôi phục bình thường, nhân tiện mượn một chút tinh thần lực phát ra.</w:t>
      </w:r>
      <w:r>
        <w:br w:type="textWrapping"/>
      </w:r>
      <w:r>
        <w:br w:type="textWrapping"/>
      </w:r>
      <w:r>
        <w:rPr>
          <w:b/>
        </w:rPr>
        <w:t xml:space="preserve">Vốn tướng quân Hardman muốn áp chế Đường Vũ thì ngược lại bị Đường Vũ trấn trụ, may mắn cách thiết bị liên lạc đường dài, bằng không trực tiếp nhận cổ tinh thần lực mang theo uy áp này cho dù là mạnh như ông thì cũng phải mất mặt.</w:t>
      </w:r>
      <w:r>
        <w:br w:type="textWrapping"/>
      </w:r>
      <w:r>
        <w:br w:type="textWrapping"/>
      </w:r>
      <w:r>
        <w:rPr>
          <w:b/>
        </w:rPr>
        <w:t xml:space="preserve">Tựa như cuộc vật lộn nhỏ vừa rồi không có xảy ra, tướng quân Hardman cũng không có làm chuyện xấu ỷ lớn hiếp nhỏ, vẫn là bậc cha chú nhiệt tình ở chung với tiểu giống cái như cũ, trao đổi với Đường Vũ, “Tôi rất coi trọng chuyện cậu và Ares, làm cho tốt, chờ chiến tranh dịu đi một ít, tôi sẽ tổ chức hôn lễ long trọng cho 2 đứa! Tuy rằng 2 đứa đều còn nhỏ, Ares mới vừa trưởng thành, cậu còn 1 tuổi nữa mới trưởng thành phải không? Nhưng mà tôi đã coi báo cáo kiểm tra sức khoẻ của 2 đứa, rất khỏe mạnh, hoàn toàn có thể sớm một chút để tôi ôm cháu nội! Cố lên!”. Nói xong mặc kệ sắc mặt của Đường Vũ, trực tiếp cắt liên lạc.</w:t>
      </w:r>
      <w:r>
        <w:br w:type="textWrapping"/>
      </w:r>
      <w:r>
        <w:br w:type="textWrapping"/>
      </w:r>
      <w:r>
        <w:rPr>
          <w:b/>
        </w:rPr>
        <w:t xml:space="preserve">Mẹ của Ares chờ ở bên cạnh thấy đã cắt liên lạc thì đi tới, “Như thế nào? Giống cái này kêu Đường Vũ à?”.</w:t>
      </w:r>
      <w:r>
        <w:br w:type="textWrapping"/>
      </w:r>
      <w:r>
        <w:br w:type="textWrapping"/>
      </w:r>
      <w:r>
        <w:rPr>
          <w:b/>
        </w:rPr>
        <w:t xml:space="preserve">Tướng quân Hardman thay đổi nhiệt tình giả dối vừa rồi, híp mắt lại suy tư một lát rồi nói, “Cậu ta và vị đại nhân kia tuyệt đối có liên quan! Vừa rồi anh dùng uy áp của thú võ giả cấp cao thử cậu ta, kết quả tiểu giống cái ngay cả ma nguyên lực đều không có chỉ sửng sốt một chút rồi lập tức dùng 1 cỗ  lực lượng còn cao hơn so với thú nguyên lực cao cấp phản áp trở về, nhìn ra được sử dụng chưa linh hoạt lắm, hẳn là không phải lực lượng của bản thân cậu ta, hơn nữa cổ lực lượng này anh rất quen thuộc, uy áp cực kỳ khủng bố, cho dù là thông qua thiết bị thông tin cũng có thể làm cho anh 1 thú võ giả cấp cao cảm nhận được! Tuyệt đối là lực lượng siêu việt của thánh nhân!”.</w:t>
      </w:r>
      <w:r>
        <w:br w:type="textWrapping"/>
      </w:r>
      <w:r>
        <w:br w:type="textWrapping"/>
      </w:r>
      <w:r>
        <w:rPr>
          <w:b/>
        </w:rPr>
        <w:t xml:space="preserve">Sắc mặt của mẹ Ares hiếm khi tái nhợt mấy phần, “Anh là nói………Đường Vũ có thể dùng lực lượng của vị đại nhân kia? Rốt cuộc giữa bọn họ có quan hệ gì?”.</w:t>
      </w:r>
      <w:r>
        <w:br w:type="textWrapping"/>
      </w:r>
      <w:r>
        <w:br w:type="textWrapping"/>
      </w:r>
      <w:r>
        <w:rPr>
          <w:b/>
        </w:rPr>
        <w:t xml:space="preserve">Tướng quân Hardman lắc đầu, “Anh cũng không biết, nếu vị đại nhân kia cũng chưa nói gì thì chúng ta chỉ cần trợ giúp Đường Vũ là được, anh tin đám cáo già của công hội ma thực sư cũng tính toán như vậy, mượn Đường Vũ để kéo gần quan hệ với vị đại nhân kia”.</w:t>
      </w:r>
      <w:r>
        <w:br w:type="textWrapping"/>
      </w:r>
      <w:r>
        <w:br w:type="textWrapping"/>
      </w:r>
      <w:r>
        <w:rPr>
          <w:b/>
        </w:rPr>
        <w:t xml:space="preserve">Lúc này mẹ của Ares rốt cục lộ ra tươi cười, “Thằng nhóc con Ares này quả nhiên không tồi, người thứ nhất định ra bầu bạn khế ước với Đường Vũ, về sau vị đại nhân rời khỏi vị trí chủ diện kia, tồn tại bên trong thủ nhi đại chi* nhất định sẽ có Ares của chúng ta, hơn nữa bọn nó đã lấy được 1  trong những thần khí, tên Luke kia sẽ tức điên cho coi!”.</w:t>
      </w:r>
      <w:r>
        <w:br w:type="textWrapping"/>
      </w:r>
      <w:r>
        <w:br w:type="textWrapping"/>
      </w:r>
      <w:r>
        <w:rPr>
          <w:b/>
        </w:rPr>
        <w:t xml:space="preserve">* thủ nhi đại chi: người hoặc sự vật nào đó thay thế người hoặc sự vật khác.</w:t>
      </w:r>
      <w:r>
        <w:br w:type="textWrapping"/>
      </w:r>
      <w:r>
        <w:br w:type="textWrapping"/>
      </w:r>
      <w:r>
        <w:rPr>
          <w:b/>
        </w:rPr>
        <w:t xml:space="preserve">“Vậy cũng nên coi cha nó là ai! Gặp được giống cái tốt! Xuống tay phải nhanh! Ha ha ha!”. Tướng quân Hardman đắc ý cười to, miệng ngoác tới tận mang tai!</w:t>
      </w:r>
      <w:r>
        <w:br w:type="textWrapping"/>
      </w:r>
      <w:r>
        <w:br w:type="textWrapping"/>
      </w:r>
      <w:r>
        <w:rPr>
          <w:b/>
        </w:rPr>
        <w:t xml:space="preserve">Tin tức bọn Đường Vũ lấy được cuốn trà kinh bị thiếu cũng không có truyền ra, tướng quân Luke lại biết được kết quả sau khi Đường Vũ dung hợp với cuốn trà kinh bị thiếu sớm hơn so với bất cứ ai, nhưng gã tình nguyện không biết tin tức này bởi vì  đại nhân nhà gã bão nổi.</w:t>
      </w:r>
      <w:r>
        <w:br w:type="textWrapping"/>
      </w:r>
      <w:r>
        <w:br w:type="textWrapping"/>
      </w:r>
      <w:r>
        <w:rPr>
          <w:b/>
        </w:rPr>
        <w:t xml:space="preserve">Luke bụm ngực đau đớn ngồi xổm trên mặt đất, máu tươi trong miệng trào ra bên ngoài, thần thức của chủ thượng vừa mới rời đi, trong phòng còn tràn ngập hơi thở âm lãnh. Còn có 2 cái thần khí, nếu lại để bọn Đường Vũ lấy được thì gã không dám tưởng tượng kết cục của chính mình sẽ bi thảm bao nhiêu!</w:t>
      </w:r>
      <w:r>
        <w:br w:type="textWrapping"/>
      </w:r>
      <w:r>
        <w:br w:type="textWrapping"/>
      </w:r>
      <w:r>
        <w:rPr>
          <w:b/>
        </w:rPr>
        <w:t xml:space="preserve">Các loại ý niệm điên cuồng trong đầu hiện lên, cách liên lạc của trùng tộc tối cao bị Luke lấy, trùng tộc cao đẳng này muốn khống chế tất cả trùng tộc, hơn nữa đã lừa gạt tất cả trùng tộc không nghe lời đi tập kích thú nhân, mượn tay thú nhân diệt chúng nó. Chỉ cần gã có thể lấy được tất cả các thần khí thì có thể hoàn toàn khống chế tinh cầu thú nhân, tới lúc đó còn có ai có thể nói gã sai chứ?</w:t>
      </w:r>
      <w:r>
        <w:br w:type="textWrapping"/>
      </w:r>
      <w:r>
        <w:br w:type="textWrapping"/>
      </w:r>
      <w:r>
        <w:rPr>
          <w:b/>
        </w:rPr>
        <w:t xml:space="preserve">Hơn nữa đám trùng kia căn bản không biết chủ thượng cường đại và tâm lý căm hận chúng nó, tới lúc đó lại mượn tay chủ thượng hoàn toàn diệt sạch trùng tộc, thú nhân bọn họ mới có thể chân chính đạt được phồn vinh tối cao!</w:t>
      </w:r>
      <w:r>
        <w:br w:type="textWrapping"/>
      </w:r>
      <w:r>
        <w:br w:type="textWrapping"/>
      </w:r>
      <w:r>
        <w:rPr>
          <w:b/>
        </w:rPr>
        <w:t xml:space="preserve">Đường Vũ căn bản không biết sự dơ bẩn giữa các nhóm thú nhân cao tầng, cậu bị bùn đất và mảnh nhỏ trong tay hấp dẫn hoàn toàn, hiện giờ cái tinh cầu hoàn toàn bị các thú nhân vứt bỏ hình như ẩn chứa tồn tại sẽ làm mọi người kinh hỉ.</w:t>
      </w:r>
      <w:r>
        <w:br w:type="textWrapping"/>
      </w:r>
      <w:r>
        <w:br w:type="textWrapping"/>
      </w:r>
      <w:r>
        <w:rPr>
          <w:b/>
        </w:rPr>
        <w:t xml:space="preserve">Carl căn bản không biết Đường Vũ sau khi trò chuyện với cha của Ares xong thì chìm đắm trong phát hiện nghiên cứu mới, còn đáng thương hề hề ngồi ở trước cửa sổ chiến hạm hoàng kim, trông mòn con mắt, chờ đợi Đường Vũ lại đây đón anh quay lại, thoát khỏi ma trảo của anh trai.</w:t>
      </w:r>
      <w:r>
        <w:br w:type="textWrapping"/>
      </w:r>
      <w:r>
        <w:br w:type="textWrapping"/>
      </w:r>
    </w:p>
    <w:p>
      <w:pPr>
        <w:pStyle w:val="Heading2"/>
      </w:pPr>
      <w:bookmarkStart w:id="198" w:name="chương-76-thành-lập-hợp-tác"/>
      <w:bookmarkEnd w:id="198"/>
      <w:r>
        <w:t xml:space="preserve">76. Chương 76: Thành Lập Hợp Tác</w:t>
      </w:r>
    </w:p>
    <w:p>
      <w:pPr>
        <w:pStyle w:val="Compact"/>
      </w:pPr>
      <w:r>
        <w:br w:type="textWrapping"/>
      </w:r>
      <w:r>
        <w:br w:type="textWrapping"/>
      </w:r>
      <w:r>
        <w:rPr>
          <w:b/>
        </w:rPr>
        <w:t xml:space="preserve">Bên trong chiến hạm tinh tế hoàng kim, nơi nơi đều là vật trang sức lộ ra hiệu quả ánh vàng rực rỡ, tuy rằng vật phẩm trang sức trên vách tường nhìn rất thô bỉ nhưng thực tế chất liệu lại cực trân quý, chất liệu này dựa trên hình thức “điểm xuyết nhỏ”, giống như kim cương trên nhẫn, nhưng nếu khối “kim cương này” còn thô hơn so với ngón tay, đeo ở ngón tay sẽ có hiệu quả gì thì Đường Vũ đã không dám tưởng tượng, nếu không chỉ biết sẽ hủy hoại hình tượng tốt đẹp của vật phẩm trân quý.</w:t>
      </w:r>
      <w:r>
        <w:br w:type="textWrapping"/>
      </w:r>
      <w:r>
        <w:br w:type="textWrapping"/>
      </w:r>
      <w:r>
        <w:rPr>
          <w:b/>
        </w:rPr>
        <w:t xml:space="preserve">Thú nhân bên trong qua lại đi như thoi đưa đã quen với vật trang sức xa hoa tới quỷ dị trong chiến hạm, bộ dáng bình tĩnh ngược lại làm cho Đường Vũ cảm thấy thẩm mỹ có vấn đề chính là chính mình.</w:t>
      </w:r>
      <w:r>
        <w:br w:type="textWrapping"/>
      </w:r>
      <w:r>
        <w:br w:type="textWrapping"/>
      </w:r>
      <w:r>
        <w:rPr>
          <w:b/>
        </w:rPr>
        <w:t xml:space="preserve">Lười lại đi xem trang hoàng phá vỡ mỹ quan bên trong chiến hạm này, Đường Vũ đi tới đi tới, suy nghĩ bay trở về phòng nghiên cứu tạm thời của mình. Mấy ngày nay cậu đều đang nghiên cứu cặn bùn đất mang về từ tinh cầu bị đám cháy lớn đốt cháy, kết quả làm cho cậu ngạc nhiên mừng rỡ, còn vui hơn so với lấy được cuốn trà kinh bị thiếu, bùn đất này quả nhiên là tử sa  gần như đã tuyệt tích </w:t>
      </w:r>
      <w:r>
        <w:rPr>
          <w:i/>
          <w:b/>
        </w:rPr>
        <w:t xml:space="preserve">(biến mất)</w:t>
      </w:r>
      <w:r>
        <w:rPr>
          <w:b/>
        </w:rPr>
        <w:t xml:space="preserve">ở trên địa cầu!</w:t>
      </w:r>
      <w:r>
        <w:br w:type="textWrapping"/>
      </w:r>
      <w:r>
        <w:br w:type="textWrapping"/>
      </w:r>
      <w:r>
        <w:rPr>
          <w:b/>
        </w:rPr>
        <w:t xml:space="preserve">Tử sa*! Nếu bùn đất cậu tùy tiện mang về đều là loại tử sa trung cấp có hàm lượng tạp chất cũng không tính rất cao, vậy nếu cả tinh cầu đều là quặng mỏ tử sa……….Đường Vũ nuốt loại này nước miếng, đây là phát tài!</w:t>
      </w:r>
      <w:r>
        <w:br w:type="textWrapping"/>
      </w:r>
      <w:r>
        <w:br w:type="textWrapping"/>
      </w:r>
      <w:r>
        <w:rPr>
          <w:b/>
        </w:rPr>
        <w:t xml:space="preserve">* Đất tử  sa: là loại đất sét rất mịn, có chứa thạch anh, mica và nhất là chất sắt.  Tìm hiểu thêm tại đây</w:t>
      </w:r>
      <w:r>
        <w:br w:type="textWrapping"/>
      </w:r>
      <w:r>
        <w:br w:type="textWrapping"/>
      </w:r>
      <w:r>
        <w:rPr>
          <w:b/>
        </w:rPr>
        <w:t xml:space="preserve">Nhìn nhìn trang sức nặng gu chung quanh, quên đi, cậu vẫn đừng nghĩ nhiều như vậy, thế giới thú nhân ngay cả lửa đều không có thì phải làm sao mới nung được trà cụ tử sa </w:t>
      </w:r>
      <w:r>
        <w:rPr>
          <w:i/>
          <w:b/>
        </w:rPr>
        <w:t xml:space="preserve">(ấm trà làm bằng đất tử sa)</w:t>
      </w:r>
      <w:r>
        <w:rPr>
          <w:b/>
        </w:rPr>
        <w:t xml:space="preserve">, nhưng thật ra đây là vấn đề nhỏ, quan trọng nhất là cách chế biến lá trà cậu còn nắm ở trong tay không tìm được cơ hội thích hợp phổ biến ra! Sản xuất trà cụ có tác dụng gì! Cho dù người ăn con cua sớm nhất cho không con cua siêu bự cao cấp thì chỉ sợ không phải ai cũng dám ăn!</w:t>
      </w:r>
      <w:r>
        <w:br w:type="textWrapping"/>
      </w:r>
      <w:r>
        <w:br w:type="textWrapping"/>
      </w:r>
      <w:r>
        <w:rPr>
          <w:b/>
        </w:rPr>
        <w:t xml:space="preserve">Vứt bỏ suy nghĩ trong đầu, Đường Vũ tiếp tục đi theo thú nhân dẫn đường phía trước đi tới vị trí nơi ở anh trai của Carl, mấy ngày này mê nghiên cứu tử sa nên thiếu chút nữa quên mất thằng nhóc gấu nhà cậu, cậu đã nói cảm thấy cứ là lạ sao í, cư nhiên cũng không ai nhắc tới, thật đáng thương.</w:t>
      </w:r>
      <w:r>
        <w:br w:type="textWrapping"/>
      </w:r>
      <w:r>
        <w:br w:type="textWrapping"/>
      </w:r>
      <w:r>
        <w:rPr>
          <w:b/>
        </w:rPr>
        <w:t xml:space="preserve">Trong tay Đường Vũ mang theo quà ra mắt anh trai của Carl và hộp đồ ăn ngon bù đắp cho Carl, bên trong phát ra mùi ma thực nồng đậm, hơn nữa hiện tại cậu khôi phục hình tượng nhân vật của công chúng, mỗi 1 hành động đều mang theo hơi thở phiêu dật xuất trần mà mọi người quen thuộc, làm cho lính đánh thuê thú nhân lần đầu tiên nhìn thấy Trà Trà Đường Vũ thiếu chút nữa hưng phấn quá … mà trực tiếp thú hóa!</w:t>
      </w:r>
      <w:r>
        <w:br w:type="textWrapping"/>
      </w:r>
      <w:r>
        <w:br w:type="textWrapping"/>
      </w:r>
      <w:r>
        <w:rPr>
          <w:b/>
        </w:rPr>
        <w:t xml:space="preserve">Trà Trà! Trời ạ! Bọn họ gặp ai a! Là Trà Trà đó! Tận mắt thấy Trà Trà!</w:t>
      </w:r>
      <w:r>
        <w:br w:type="textWrapping"/>
      </w:r>
      <w:r>
        <w:br w:type="textWrapping"/>
      </w:r>
      <w:r>
        <w:rPr>
          <w:b/>
        </w:rPr>
        <w:t xml:space="preserve">Thú nhân trộm đi theo phía sau Đường Vũ càng ngày càng nhiều, không bao lâu phía sau liền xuất hiện cái đuôi nhỏ dài ngoằng, tiết tấu bước đi giống như con rắn tham ăn.</w:t>
      </w:r>
      <w:r>
        <w:br w:type="textWrapping"/>
      </w:r>
      <w:r>
        <w:br w:type="textWrapping"/>
      </w:r>
      <w:r>
        <w:rPr>
          <w:b/>
        </w:rPr>
        <w:t xml:space="preserve">Gần đây trải qua một đoạn thời gian rèn luyện mấy lần, cho dù không mượn lực lượng thần bí thì tinh thần lực của tự thân Đường Vũ cũng đã đủ mạnh mẽ. Đối với cái đuôi dài ngoằng phía sau thì môi cậu nổi lên ý cười, cách 1 cánh cửa cách ly chính là phòng của anh trai Carl, trước khoảnh khắc cậu bước vào thì đột nhiên quay đầu lại hướng tới thú nhân nhìn không thấy gì xua tay mỉm cười, sau đó liền đi thẳng vào trong phòng, phía sau chợt vang lên một trận tiếng tru, không ít thú nhân hưng phấn quá độ thậm chí xuất hiện dấu hiệu bán thú hóa, lộ ra cái đuôi và cái lổ tai!</w:t>
      </w:r>
      <w:r>
        <w:br w:type="textWrapping"/>
      </w:r>
      <w:r>
        <w:br w:type="textWrapping"/>
      </w:r>
      <w:r>
        <w:rPr>
          <w:b/>
        </w:rPr>
        <w:t xml:space="preserve">Mới vừa đi vào cái phòng cực rộng này thì Đường Vũ theo bản năng nhíu mày, trong không khí truyền tới mùi ngọt ngấy làm cho cậu rất muốn ói. Cậu cũng không bài xích đồ ngọt, thậm chí còn thích rất nhiều món điểm tâm ngọt, phối hợp nước trà thì vị cực ngon.</w:t>
      </w:r>
      <w:r>
        <w:br w:type="textWrapping"/>
      </w:r>
      <w:r>
        <w:br w:type="textWrapping"/>
      </w:r>
      <w:r>
        <w:rPr>
          <w:b/>
        </w:rPr>
        <w:t xml:space="preserve">Nhưng là khi trong tầm mắt người ta có thể nhìn thấy mà chỉ thấy tất cả đều các loại đồ ngọt, chóp mũi đều ngửi thấy mùi ngọt ngào thì chỉ sợ phản ứng đầu tiên của người bình thường đều là miệng thấy chua lè!</w:t>
      </w:r>
      <w:r>
        <w:br w:type="textWrapping"/>
      </w:r>
      <w:r>
        <w:br w:type="textWrapping"/>
      </w:r>
      <w:r>
        <w:rPr>
          <w:b/>
        </w:rPr>
        <w:t xml:space="preserve">Bên cạnh là thằng nhóc gấu vẻ mặt cầu xin cầm muỗng </w:t>
      </w:r>
      <w:r>
        <w:rPr>
          <w:i/>
          <w:b/>
        </w:rPr>
        <w:t xml:space="preserve">(thìa)</w:t>
      </w:r>
      <w:r>
        <w:rPr>
          <w:b/>
        </w:rPr>
        <w:t xml:space="preserve"> ngẩn người đã mấy ngày chưa gặp, bộ lông thoạt nhìn xơ xác lộn xộn, đỉnh đầu gấu dựa vào bên trái cư nhiên xuất hiện một vòng tròn rụng lông, trực tiếp có thể nhìn thấy làn da của đỉnh đầu! Áp lực này rốt cuộc lớn bao nhiêu mới có thể xuất hiện hiện tượng bị áp lực mà rụng lông này.</w:t>
      </w:r>
      <w:r>
        <w:br w:type="textWrapping"/>
      </w:r>
      <w:r>
        <w:br w:type="textWrapping"/>
      </w:r>
      <w:r>
        <w:rPr>
          <w:b/>
        </w:rPr>
        <w:t xml:space="preserve">Không biết tại sao Carl dùng thú hình cầm muỗng ăn cơm, chỉ có 4 đầu ngón tay của móng vuốt thịt lông xù rất khó cầm chắc muỗng, mà anh hình như phải ăn cái gì đó rất chán ghét phản cảm, cả khuôn mặt đều nhăn thành 1 đống. Nhìn thấy Đường Vũ  tới thì anh vui cực mà khóc, trực tiếp chảy nước mắt nhào tới, ôm Đường Vũ lăn tới trên mặt đất, khi tiếp xúc trên mặt đất mạnh mẽ lăn mấy vòng, để Đường Vũ ở trên còn chính mình làm đệm lưng.</w:t>
      </w:r>
      <w:r>
        <w:br w:type="textWrapping"/>
      </w:r>
      <w:r>
        <w:br w:type="textWrapping"/>
      </w:r>
      <w:r>
        <w:rPr>
          <w:b/>
        </w:rPr>
        <w:t xml:space="preserve">“Tiểu Vũ, hu hu, anh trai của anh lại bắt nạt anh! Nếu em không tới thì không còn gặp lại anh nữa, cũng chỉ có thể tới đặc biệt tặng hoa cúc cho anh </w:t>
      </w:r>
      <w:r>
        <w:rPr>
          <w:i/>
          <w:b/>
        </w:rPr>
        <w:t xml:space="preserve">(ý bẩu là chết)</w:t>
      </w:r>
      <w:r>
        <w:rPr>
          <w:b/>
        </w:rPr>
        <w:t xml:space="preserve">! Hu hu!”.  Con gấu Carl ôm Đường Vũ, đầu con gấu không ngừng cọ tới cọ lui ở đỉnh đầu của Đường Vũ, làm kiểu tóc Đường Vũ  đặc biệt chải chuốt vì lần đầu đi gặp người nhà bầu bạn bị phà hỏng hoàn toàn.</w:t>
      </w:r>
      <w:r>
        <w:br w:type="textWrapping"/>
      </w:r>
      <w:r>
        <w:br w:type="textWrapping"/>
      </w:r>
      <w:r>
        <w:rPr>
          <w:b/>
        </w:rPr>
        <w:t xml:space="preserve">Đường Vũ vốn còn có chút lo lắng và đồng cảm cho Carl thì nhịn không được trong lòng trở mình xem thường, tên ngốc này còn có thể làm nũng mách tội, xem ra không sao cả, vì thế dùng sức đẩy Carl ra, đi tới hộp đồ ăn vừa mới rồi phản ứng nhanh chóng ném tới một bên mở ra xem xét, may mắn không có bởi vì này tên ngốc lỗ mãng này làm hỏng.</w:t>
      </w:r>
      <w:r>
        <w:br w:type="textWrapping"/>
      </w:r>
      <w:r>
        <w:br w:type="textWrapping"/>
      </w:r>
      <w:r>
        <w:rPr>
          <w:b/>
        </w:rPr>
        <w:t xml:space="preserve">Cầm quà gặp mặt đưa cho anh trai của Carl, Đường Vũ cố gắng bơ vòng trang sức vàng thô to trên cổ của đối phương, chỉ đặt tầm mắt ở trên mặt anh trai của Carl, mặt của đối phương lớn lên cũng không giống Carl lắm, hai người đứng chung một chỗ nếu chỉ nhìn mặt thì tuyệt đối làm cho người ta không thể tin bọn họ là anh em ruột, khuôn mặt anh trai Malone của Carl cực khôi ngô, khí chất trầm tĩnh, cảm giác nhưng thật ra có chút giống Ares, nhưng hơn nữa một thân trang phục của đối phương kia lại đứng chung một chỗ với Carl mỗi 1 cử chỉ tràn ngập hơi thở bạo ngược thì tuyệt đối là một đôi thổ hào cực kinh điển! Cậu cực muốn biết cha và mẹ của Carl có bộ dáng gì, vì sao có thể sinh ra một đôi như thế…….. Khụ khụ, con cái khác nhau như vậy?</w:t>
      </w:r>
      <w:r>
        <w:br w:type="textWrapping"/>
      </w:r>
      <w:r>
        <w:br w:type="textWrapping"/>
      </w:r>
      <w:r>
        <w:rPr>
          <w:b/>
        </w:rPr>
        <w:t xml:space="preserve">“Chào anh, hy vọng anh sẽ thích món quà nhỏ này”. Đường Vũ không biết gọi anh trai của Carl là gì, dù sao hai người bọn họ xem như tự định chung thân, nếu người nhà đối phương không chấp nhận, lôi kéo làm quen như vậy cậu làm không được, dứt khoát không gọi gì hết luôn.</w:t>
      </w:r>
      <w:r>
        <w:br w:type="textWrapping"/>
      </w:r>
      <w:r>
        <w:br w:type="textWrapping"/>
      </w:r>
      <w:r>
        <w:rPr>
          <w:b/>
        </w:rPr>
        <w:t xml:space="preserve">Malone không nói gì, chỉ là lẳng lặng tiêu sái lại đây, hai tay cầm món quà của Đường Vũ, sau đó lấy lễ nghi của thú nhân trực tiếp mở ra, kế tiếp hẳn là mặc kệ có thích hay không đều phải lộ ra biểu tình hài lòng, cám ơn người tặng quà, nhưng sau khi Malone mở món quà nhỏ của Đường Vũ ra thì gấu hoàng kim đã chuẩn bị tốt biểu tình giật mình vẫn là nhịn không được lộ ra biểu tình càng thêm kinh ngạc và vui sướng.</w:t>
      </w:r>
      <w:r>
        <w:br w:type="textWrapping"/>
      </w:r>
      <w:r>
        <w:br w:type="textWrapping"/>
      </w:r>
      <w:r>
        <w:rPr>
          <w:b/>
        </w:rPr>
        <w:t xml:space="preserve">Cư nhiên là 1 con gấu nhỏ màu hoàng kim làm bằng đồ ăn! Malone nhìn không ra dùng nguyên liệu gì để nấu, nhưng bên trong truyền tới mùi ma thực cao cấp nồng đậm tinh thuần, làm cho gã vua lính đánh thuê tương lai từng gặp qua rất nhiều trân bảo hiếm có đều khó có thể ức chế biểu tình vui sướng, trong đồ ăn ẩn chứa năng lượng khổng lồ, mùi tinh thuần, cũng đủ gã từ cấp 7 thoải mái lên tới cấp 8 cao cấp! Điều kiện tiên quyết là món ăn này có thể giữ được bao lâu? Năng lượng ma thực có thể biến mất hay không?</w:t>
      </w:r>
      <w:r>
        <w:br w:type="textWrapping"/>
      </w:r>
      <w:r>
        <w:br w:type="textWrapping"/>
      </w:r>
      <w:r>
        <w:rPr>
          <w:b/>
        </w:rPr>
        <w:t xml:space="preserve">“……. Cám ơn, tôi thích cực”. Giọng nói của Malone vẫn bình tĩnh không gợn sóng như cũ, cùng Carl đích xác là 2 thái cực tương phản hoàn toàn.</w:t>
      </w:r>
      <w:r>
        <w:br w:type="textWrapping"/>
      </w:r>
      <w:r>
        <w:br w:type="textWrapping"/>
      </w:r>
      <w:r>
        <w:rPr>
          <w:b/>
        </w:rPr>
        <w:t xml:space="preserve">Đường Vũ cười cười theo chỉ dẫn của đối phương đi tới chỗ sô pha thoải mái ngồi xuống, Carl thấy tâm tình của anh hai nhà mình thoạt nhìn thật tốt, không hổ là tiểu Vũ của anh, anh hai khó nhằn như vậy mà lại thoải mái ứng phó, he he, thằng nhóc gấu ngắm ngắm hướng anh hai mình nhón chân đi qua, dùng ngón chân kéo hộp cơm Đường Vũ để ở bậc thềm cửa ra vào tới, ước chừng làm cho hộp cơm di chuyển khoảng 1 mét, Carl rốt cục kiềm chế không được mở ra nắp hộp cơm, bên trong quả nhiên là  món ăn ma thực anh thích nhất!</w:t>
      </w:r>
      <w:r>
        <w:br w:type="textWrapping"/>
      </w:r>
      <w:r>
        <w:br w:type="textWrapping"/>
      </w:r>
      <w:r>
        <w:rPr>
          <w:b/>
        </w:rPr>
        <w:t xml:space="preserve">Hu hu! Tốt quá! Là món mặn! Là thịt!Hu hu! Carl ăn tới quên mất anh hai khủng bố bên cạnh lắc đầu bật cười với giống cái nhà mình, móng vuốt trực tiếp lấy, đút đầy miệng đều là thịt, mặt đều là mỡ.</w:t>
      </w:r>
      <w:r>
        <w:br w:type="textWrapping"/>
      </w:r>
      <w:r>
        <w:br w:type="textWrapping"/>
      </w:r>
      <w:r>
        <w:rPr>
          <w:b/>
        </w:rPr>
        <w:t xml:space="preserve">Đường Vũ và Malone quay đầu lại nhìn nhìn Carl, Đường Vũ cười nói, “Tính tình này của Carl đáng yêu nhất”.</w:t>
      </w:r>
      <w:r>
        <w:br w:type="textWrapping"/>
      </w:r>
      <w:r>
        <w:br w:type="textWrapping"/>
      </w:r>
      <w:r>
        <w:rPr>
          <w:b/>
        </w:rPr>
        <w:t xml:space="preserve">Malone gật gật đầu, “Cậu rất tốt, tôi đại diện gia đình Carl chính thức giao nó cho cậu”. Một con gấu nhỏ hoàng kim bằng đậu hủ chiên điêu khắc, bên trong trang trí đồ ngọt thập cẩm liền dễ dàng thu mua anh trai của Carl, mà đối phương thu được ưu đãi cực dứt khoát bán em trai gấu nhà mình.</w:t>
      </w:r>
      <w:r>
        <w:br w:type="textWrapping"/>
      </w:r>
      <w:r>
        <w:br w:type="textWrapping"/>
      </w:r>
      <w:r>
        <w:rPr>
          <w:b/>
        </w:rPr>
        <w:t xml:space="preserve">Sau khi Đường Vũ sửng sốt xong thì bật cười, nhưng mà trước  đó đối 1 cái kế hoạch còn có chút do dự thì bây giờ hoàn toàn hạ quyết tâm, “Các anh thật đúng là người một nhà, nhưng tôi tìm anh là có chuyện khác”. Nói xong lấy ra 1 bình trà lài đưa cho Malone, “Anh hai, chúng ta hợp tác đi!”.</w:t>
      </w:r>
      <w:r>
        <w:br w:type="textWrapping"/>
      </w:r>
      <w:r>
        <w:br w:type="textWrapping"/>
      </w:r>
    </w:p>
    <w:p>
      <w:pPr>
        <w:pStyle w:val="Heading2"/>
      </w:pPr>
      <w:bookmarkStart w:id="199" w:name="chương-77-chế-biến-lá-trà"/>
      <w:bookmarkEnd w:id="199"/>
      <w:r>
        <w:t xml:space="preserve">77. Chương 77: Chế Biến Lá Trà</w:t>
      </w:r>
    </w:p>
    <w:p>
      <w:pPr>
        <w:pStyle w:val="Compact"/>
      </w:pPr>
      <w:r>
        <w:br w:type="textWrapping"/>
      </w:r>
      <w:r>
        <w:br w:type="textWrapping"/>
      </w:r>
      <w:r>
        <w:rPr>
          <w:b/>
        </w:rPr>
        <w:t xml:space="preserve">Trà lài thuộc chủng loại ma thực đã tồn tại ở thế giới thú nhân, nó có 1 tên gọi rất có chất thơ “Tuyết Áp Thanh </w:t>
      </w:r>
      <w:r>
        <w:rPr>
          <w:i/>
          <w:b/>
        </w:rPr>
        <w:t xml:space="preserve">(màu xanh trong tuyết)“,</w:t>
      </w:r>
      <w:r>
        <w:rPr>
          <w:b/>
        </w:rPr>
        <w:t xml:space="preserve"> Đường Vũ không biết các thú nhân tại sao lại gọi trà lài như vậy, liền ngay cả chính thú nhân cũng nói không rõ, hình như từ lúc bọn họ bắt đầu có bản ghi chép lịch sử thì ma thực Tuyết Áp Thanh đã kêu tên này.</w:t>
      </w:r>
      <w:r>
        <w:br w:type="textWrapping"/>
      </w:r>
      <w:r>
        <w:br w:type="textWrapping"/>
      </w:r>
      <w:r>
        <w:rPr>
          <w:b/>
        </w:rPr>
        <w:t xml:space="preserve">Lúc trước Đường Vũ nhìn thấy đoạn chữ này thì còn nhịn không được hoài nghi người gọi trà lài là Tuyết Áp Thanh có thể hay không thấy qua qua trình chế biến trà lài, trà lài có được bề ngoài độc đáo như lá thông xanh, rất thẳng, nhưng lại có lông trắng, giống như là tuyết trắng đặt ở trên cây tùng màu xanh, mang theo hơi thở ngạo nghễ.</w:t>
      </w:r>
      <w:r>
        <w:br w:type="textWrapping"/>
      </w:r>
      <w:r>
        <w:br w:type="textWrapping"/>
      </w:r>
      <w:r>
        <w:rPr>
          <w:b/>
        </w:rPr>
        <w:t xml:space="preserve">Hơn nữa khác với danh trà Bích Loa Xuân Giang Tô, trà lài chỉ có hơn 50 mươi năm lịch sử, chẳng lẽ là có người ở cùng thời đại giống cậu từng xuyên qua tới thời đại viễn cổ của thế giới thú nhân, đưa cây trà cho thú nhân? Ý tưởng này cũng quá khoa trương, Đường Vũ lập tức tự mình phủ nhận, nếu thật sự là như vậy thì không có khả năng thế giới thú nhân ngoại trừ có quan hệ gì đó với trà, hoặc là truyền thuyết một chút cũng không liên quan tới địa cầu, nhất định còn có nguyên nhân khác tồn tại!</w:t>
      </w:r>
      <w:r>
        <w:br w:type="textWrapping"/>
      </w:r>
      <w:r>
        <w:br w:type="textWrapping"/>
      </w:r>
      <w:r>
        <w:rPr>
          <w:b/>
        </w:rPr>
        <w:t xml:space="preserve">Đường Vũ ưu tiên chọn lấy ra trà lài, chủ yếu là số lượng ma thực sư có thể ngưng kết trà lài khà nhiều, nhiều nhất so với các loại ma thực khác, ví dụ như ma thực sư quân đội ở chiến khu số 3, ít nhất một phần ba là Tuyết Áp Thanh.</w:t>
      </w:r>
      <w:r>
        <w:br w:type="textWrapping"/>
      </w:r>
      <w:r>
        <w:br w:type="textWrapping"/>
      </w:r>
      <w:r>
        <w:rPr>
          <w:b/>
        </w:rPr>
        <w:t xml:space="preserve">” Đây là cái gì vậy?”. Malone cầm bình trà còn chưa mở ra thì đã có thể cảm giác được mùi ma thực đập vào mặt, tới gần chỉ cần dựa vào mùi có thể đủ dẫn động thú nguyên lực của gã bắt đầu hoạt động, cái này cùng món ngon ma thực vừa rồi căn bản không phải cùng 1 đẳng cấp! Nếu nói món ngon ma thực là súng đồ chơi thì cái trong bình tương đương với súng máy hạng nặng! Gã theo bản năng ngồi thẳng người, tay phải cầm chặt bình trà, tay trái thận trọng mở nắp bình ra, mùi ma thực thơm ngát càng thêm nồng đậm thấm vào trong mũi, cảm giác sảng khoái lan tỏa toàn thân, ga nghi hoặc nhìn thứ bên trong giống như cây kim nhỏ, “Ăn hả?”</w:t>
      </w:r>
      <w:r>
        <w:br w:type="textWrapping"/>
      </w:r>
      <w:r>
        <w:br w:type="textWrapping"/>
      </w:r>
      <w:r>
        <w:rPr>
          <w:b/>
        </w:rPr>
        <w:t xml:space="preserve">” Là lá trà, xem như một loại đồ ăn, từ từ! Không phải ăn trực tiếp”. Còn chưa nói xong, gấu hoàng kim cư nhiên trực tiếp bốc 1 nắm cho vào miệng nhai, Đường Vũ vội vàng lên tiếng ngăn cản nhưng Malone đã cho vào miệng nhai.</w:t>
      </w:r>
      <w:r>
        <w:br w:type="textWrapping"/>
      </w:r>
      <w:r>
        <w:br w:type="textWrapping"/>
      </w:r>
      <w:r>
        <w:rPr>
          <w:b/>
        </w:rPr>
        <w:t xml:space="preserve">Nghe được Đường Vũ ngăn cản thì Malone do dự một chút, vẫn là không nỡ nhổ ra, dứt khoát nuốt vào bụng, chỉ một chút như vậy liền cũng đủ gã hấp thu năng lượng ma thực một lần, “Thật sự không thể ăn sao?”.</w:t>
      </w:r>
      <w:r>
        <w:br w:type="textWrapping"/>
      </w:r>
      <w:r>
        <w:br w:type="textWrapping"/>
      </w:r>
      <w:r>
        <w:rPr>
          <w:b/>
        </w:rPr>
        <w:t xml:space="preserve">Khóe miệng Đường Vũ hơi hơi co rút, miễn cưỡng lộ ra tươi cười, “Không…….Anh thích ăn thì ăn đi, chỉ là nó còn có 1 cách ăn rất tốt, anh có biết  trà đạo không?”.</w:t>
      </w:r>
      <w:r>
        <w:br w:type="textWrapping"/>
      </w:r>
      <w:r>
        <w:br w:type="textWrapping"/>
      </w:r>
      <w:r>
        <w:rPr>
          <w:b/>
        </w:rPr>
        <w:t xml:space="preserve">Malone gật gật đầu, “Rất nhiều người muốn phục chế nhưng đều thất bại”.</w:t>
      </w:r>
      <w:r>
        <w:br w:type="textWrapping"/>
      </w:r>
      <w:r>
        <w:br w:type="textWrapping"/>
      </w:r>
      <w:r>
        <w:rPr>
          <w:b/>
        </w:rPr>
        <w:t xml:space="preserve">” Đó là đương nhiên, không có ma thực trải qua chế biến tỉ mỉ quan trọng nhất thì sao có thể pha ra trà đạo hoàn mỹ chứ, nhưng mà loại lá trà em lấy ra cũng không cần sử dụng nghệ thuật trà đạo phức tạp mà chỉ cần như vầy……..”. Đường Vũ cười cười, lấy ra chén thủy tinh trong suốt đã chuẩn bị tốt trước đó, lấy ra một nắm lá trà lài để vào trong chén, sau đó rót nước sôi khoảng 90 độ vào, lá trà lài xinh đẹp bập bềnh ở trong nước, làm nước sạch vốn không màu chậm rãi nhuộm thành màu xanh biếc trong suốt nhàn nhạt, nước sôi tạo thành đám sương phối hợp đám lông trắng độc đáo của trà lài, thoạt nhìn có loại cảm giác cốc vũ </w:t>
      </w:r>
      <w:r>
        <w:rPr>
          <w:i/>
          <w:b/>
        </w:rPr>
        <w:t xml:space="preserve">(1 trong 24 tiết trong 1 năm, vào khoảng 19, 20 hay 21/4)</w:t>
      </w:r>
      <w:r>
        <w:rPr>
          <w:b/>
        </w:rPr>
        <w:t xml:space="preserve"> thư thái nhẹ nhàng khoan khoái, cực đẹp!</w:t>
      </w:r>
      <w:r>
        <w:br w:type="textWrapping"/>
      </w:r>
      <w:r>
        <w:br w:type="textWrapping"/>
      </w:r>
      <w:r>
        <w:rPr>
          <w:b/>
        </w:rPr>
        <w:t xml:space="preserve">Malone bị cảnh tượng trước mắt làm rung động, mỗi 1 cử chỉ của Đường vũ cũng không có phiền phức, đẹp đẽ như lúc biểu trà đạo lúc trước, mà là vô cùng đơn giản không có gì dư thừa, nhưng chính là mấy động tác dứt khoát lưu loát như vậy liền đổi lấy 1 chén nước trà nồng đậm năng lượng!</w:t>
      </w:r>
      <w:r>
        <w:br w:type="textWrapping"/>
      </w:r>
      <w:r>
        <w:br w:type="textWrapping"/>
      </w:r>
      <w:r>
        <w:rPr>
          <w:b/>
        </w:rPr>
        <w:t xml:space="preserve">” Đây là nước ma thực giống như trà đạo ngày đó sao?”. Malone khẩn cấp cầm nước trà tới bên miệng muốn nhấm nháp, nhưng độ nóng làm cho gã không có cách uống vào, chỉ có thể cầm cái chén giương mắt nhìn.</w:t>
      </w:r>
      <w:r>
        <w:br w:type="textWrapping"/>
      </w:r>
      <w:r>
        <w:br w:type="textWrapping"/>
      </w:r>
      <w:r>
        <w:rPr>
          <w:b/>
        </w:rPr>
        <w:t xml:space="preserve">Đường Vũ thoáng tự hỏi một chút mới trả lời, “Không hẳn vậy, dùng ma thực khác, cách pha trà cũng khác, nước ma thực hẳn là cũng khác nhau”. Hơn nữa cách pha trà đơn giản này không cần tập trung lực chú ý quá mức, cũng sẽ không dẫn phát dao động tinh thần lực, đạt tới hiệu quả khủng bố lúc trước biểu diễn trà đạo.</w:t>
      </w:r>
      <w:r>
        <w:br w:type="textWrapping"/>
      </w:r>
      <w:r>
        <w:br w:type="textWrapping"/>
      </w:r>
      <w:r>
        <w:rPr>
          <w:b/>
        </w:rPr>
        <w:t xml:space="preserve">Malone thổi nguội mặt ngoài nước trà, chậm rãi uống xong, lộ ra biểu tình hưởng thụ, Carl ở phía sau cũng bị  mùi thực càng nồng đậm hấp dẫn, bỏ lại hộp cơm đã ăn sạch sẽ, đi tới bên người Đường Vũ muốn uống nước trà. Đường Vũ cười lại lấy ra 1 cái chén thủy tinh trong suốt pha trà cho Carl giải ngấy, chén thủy tinh rất phổ biến ở thế giới thú nhân, đối kế hoạch tiếp theo của cậu có thể cung cấp không ít tiện lợi. Carl uống trà vẫn lãng phí như cũ, đều là 1 phát uống sạch, Malone nhìn mà nhíu mày, thằng nhóc gấu thô bỉ nhà gã vẫn không biết cách thưởng thức đồ ngon như cũ, Malone bình tĩnh thảnh thơi tiếp tục thưởng thức nước trà.</w:t>
      </w:r>
      <w:r>
        <w:br w:type="textWrapping"/>
      </w:r>
      <w:r>
        <w:br w:type="textWrapping"/>
      </w:r>
      <w:r>
        <w:rPr>
          <w:b/>
        </w:rPr>
        <w:t xml:space="preserve">Chờ  gấu hoàng kim lấy lại tinh thần, chưa thỏa mãn uống sạch sẽ nước trà trong chén, quả nhiên ngon hơn so với trực tiếp ăn “lá trà”, năng lượng cũng càng tinh thuần mạnh mẽ hơn, hơn nữa thoạt nhìn cách pha cũng rất đơn giản dễ học, hiện tại trọng điểm chính là ma thực rõ ràng đã trải qua xử lý trong bình, nói chính xác là cách chế biến ma thực!</w:t>
      </w:r>
      <w:r>
        <w:br w:type="textWrapping"/>
      </w:r>
      <w:r>
        <w:br w:type="textWrapping"/>
      </w:r>
      <w:r>
        <w:rPr>
          <w:b/>
        </w:rPr>
        <w:t xml:space="preserve">Khi Malone bắt đầu nhìn chằm chằm lá trà hoa lài thì Đường Vũ biết đối phương phát hiện ưu điểm của lần hợp tác này, “Dụng cụ rất phổ biến, gần như mọi nhà đều có, cách pha rất đơn giản, càng dễ dàng phổ biến hơn so với trà đạo. Chỉ cần chúng ta có thể ổn định cung cấp ma thực qua chế biến xử lý, sẽ kiếm được rất nhiều”.</w:t>
      </w:r>
      <w:r>
        <w:br w:type="textWrapping"/>
      </w:r>
      <w:r>
        <w:br w:type="textWrapping"/>
      </w:r>
      <w:r>
        <w:rPr>
          <w:b/>
        </w:rPr>
        <w:t xml:space="preserve">Malone gật gật đầu, biểu tình kinh ngạc trước đó lộ ra liên tiếp đã nhìn không ra dấu vết gì, lại khôi phục tới bộ dáng bình tĩnh nhìn không ra cảm xúc gì, bắt đầu nói tới hợp tác cùng Đường Vũ, “Nhưng tôi không biết tay nghề chế biến ma thực có khó không, có thể  cung cấp đủ sản lượng hay không”.</w:t>
      </w:r>
      <w:r>
        <w:br w:type="textWrapping"/>
      </w:r>
      <w:r>
        <w:br w:type="textWrapping"/>
      </w:r>
      <w:r>
        <w:rPr>
          <w:b/>
        </w:rPr>
        <w:t xml:space="preserve">“Tại sao không chọn công hội ma thực sư hoặc là tướng quân Hardman?”. Ở khoảnh khắc Đường Vũ sắp rời đi thì Malone vẫn là nhịn không được hỏi ra nghi hoặc dưới đáy lòng.</w:t>
      </w:r>
      <w:r>
        <w:br w:type="textWrapping"/>
      </w:r>
      <w:r>
        <w:br w:type="textWrapping"/>
      </w:r>
      <w:r>
        <w:rPr>
          <w:b/>
        </w:rPr>
        <w:t xml:space="preserve">Đường Vũ nghe vậy thì khóe miệng nhếch lên, cười liếc mắt nhìn Carl, “Coi như đây là sính lễ em tặng Carl, đây là phong tục của chủng tộc của em. Về phần tướng quân Hardman và công hội ma thực sư………”. Cậu híp mắt lại, tạm dừng một chút nói, “Chưa tới lúc”.</w:t>
      </w:r>
      <w:r>
        <w:br w:type="textWrapping"/>
      </w:r>
      <w:r>
        <w:br w:type="textWrapping"/>
      </w:r>
      <w:r>
        <w:rPr>
          <w:b/>
        </w:rPr>
        <w:t xml:space="preserve">Hai đại thế lực kia, thật ra trong lòng Đường Vũ vẫn nghẹn 1 cơn tức, cậu không hiểu sao lại phức tạp đấm đá với nhau như vậy, nhưng đối phương có hay không khi dễ tới trên đầu chính mình thì cậu vẫn là có thể hiểu rõ. Khi tới lúc chính mình bày ra giá trị thì chỉ có người nhà Carl không có động tác gì, điều này cậu v</w:t>
      </w:r>
      <w:r>
        <w:br w:type="textWrapping"/>
      </w:r>
      <w:r>
        <w:br w:type="textWrapping"/>
      </w:r>
    </w:p>
    <w:p>
      <w:pPr>
        <w:pStyle w:val="Heading2"/>
      </w:pPr>
      <w:bookmarkStart w:id="200" w:name="chương-78-điều-chỉnh-thế-lực"/>
      <w:bookmarkEnd w:id="200"/>
      <w:r>
        <w:t xml:space="preserve">78. Chương 78: Điều Chỉnh Thế Lực</w:t>
      </w:r>
    </w:p>
    <w:p>
      <w:pPr>
        <w:pStyle w:val="Compact"/>
      </w:pPr>
      <w:r>
        <w:br w:type="textWrapping"/>
      </w:r>
      <w:r>
        <w:br w:type="textWrapping"/>
      </w:r>
      <w:r>
        <w:rPr>
          <w:b/>
        </w:rPr>
        <w:t xml:space="preserve">Tin tức Đường Vũ và đám người Courson thoát hiểm từ công hội ma thực sư rất nhanh rơi vào tay nhà Garfield ở chủ tinh, có người vui mừng có người buồn. Cha Fawn và mẹ Mang Lâm của Courson cuối cùng thở dài nhẹ nhõm một hơi, mà Nhị gia gia của Courson cố gắng kéo ra tươi cười khó coi, nói vài câu không mặn không nhạt chúc mừng, liền kéo người trẻ tuổi da hơi trắng bên cạnh ông đi khỏi.</w:t>
      </w:r>
      <w:r>
        <w:br w:type="textWrapping"/>
      </w:r>
      <w:r>
        <w:br w:type="textWrapping"/>
      </w:r>
      <w:r>
        <w:rPr>
          <w:b/>
        </w:rPr>
        <w:t xml:space="preserve">Mang Lâm mẹ của Courson nhìn thấy bóng dáng rời đi của đối phương thì hừ lạnh, “Không phải là giống cái của Locker thuận lợi sinh một tiểu thú nhân sao? Cư nhiên có ý tưởng nhúng tay vào nhà chính, lát nữa chờ Courson trở về, để nó nắm chắc thời gian chút, sinh một đứa con củng cố địa vị, nếu không có con thì vị trí người thừa kế thứ nhất ngồi không xong, sớm nói nó kết hôn sớm một chút nhưng nó lại không nghe! Nói cái gì đi lính đóng tại ngoài tinh cầu, không muốn làm lỡ thì giống cái người ta! Cũng không ngẫm lại xem nó bao nhiêu tuổi rồi! Không thừa dịp lúc tuổi trẻ tạp chất ma thực trong cơ thể ít, làm cho cơ hội thụ thai của giống cái lớn, nhanh chóng kết hôn, về sau tuổi càng lớn thì khả năng có con lại càng nhỏ!”.</w:t>
      </w:r>
      <w:r>
        <w:br w:type="textWrapping"/>
      </w:r>
      <w:r>
        <w:br w:type="textWrapping"/>
      </w:r>
      <w:r>
        <w:rPr>
          <w:b/>
        </w:rPr>
        <w:t xml:space="preserve">Tộc trưởng đương nhiệm Fawn của gia tộc Garfield lắc đầu thở dài, “Việc này ép buộc không được, không riêng nhà của chúng ta, tám gia tộc ma thực khác cũng đều có vấn đề như vậy,  từ nhỏ con của chín đại gia tộc ma thực chúng ta tiếp xúc sử dụng đẳng cấp ma thực cao hơn rất nhiều so với người bình thường, vấn đề người thừa kế đời sau coi như tốt, tình huống gia tộc khác càng nghiêm trọng, nghe nói hội nghị sự của người trong gia tộc Geogre đã hơn 50 năm không có trẻ con mới sinh, bọn họ đã bắt đầu tìm kiếm người thừa kế thích hợp ở phân gia nhận làm con thừa tự. Mà tỉ lệ sinh đẻ của dân chúng càng thấp hơn, mấy cuộc chiến lớn gần đây đã chết nhiều thú nhân trẻ tuổi, đám người cục Xã Bảo sắp bị người nhà chiến sĩ hy sinh chỉnh điên rồi”.</w:t>
      </w:r>
      <w:r>
        <w:br w:type="textWrapping"/>
      </w:r>
      <w:r>
        <w:br w:type="textWrapping"/>
      </w:r>
      <w:r>
        <w:rPr>
          <w:b/>
        </w:rPr>
        <w:t xml:space="preserve">Nói đến hy sinh thì tay của mẹ Courson run lên, chần chờ nói, “Nếu không……hãy để cho Courson trở về tiếp nhận sự vụ gia tộc, đừng ở quân bộ dốc sức làm nữa, rất nguy hiểm”.</w:t>
      </w:r>
      <w:r>
        <w:br w:type="textWrapping"/>
      </w:r>
      <w:r>
        <w:br w:type="textWrapping"/>
      </w:r>
      <w:r>
        <w:rPr>
          <w:b/>
        </w:rPr>
        <w:t xml:space="preserve">Fawn khó khắn lắc đầu cự tuyệt, “Hiện tại chúng ta rất khó có đủ ma thực cao cấp, nếu không có Courson ở quân bộ phát triển cực tốt, làm [người kế nhiệm tướng quân] thì chúng ta đã sớm bị loại khỏi hàng ngũ chín đại gia tộc ma thực, trở thành thế lực tam lưu </w:t>
      </w:r>
      <w:r>
        <w:rPr>
          <w:i/>
          <w:b/>
        </w:rPr>
        <w:t xml:space="preserve">(đẳng cấp thấp)</w:t>
      </w:r>
      <w:r>
        <w:rPr>
          <w:b/>
        </w:rPr>
        <w:t xml:space="preserve">, lại càng không có cơ hội tham dự cuộc tranh đấu cực khủng bố kia”.</w:t>
      </w:r>
      <w:r>
        <w:br w:type="textWrapping"/>
      </w:r>
      <w:r>
        <w:br w:type="textWrapping"/>
      </w:r>
      <w:r>
        <w:rPr>
          <w:b/>
        </w:rPr>
        <w:t xml:space="preserve">Mang Lâm rất muốn nói mặc kệ, cho dù không thể tham dự, lấy thực lực của bọn họ, hiện tại cũng chỉ là tồn tại chim đầu đàn của công hội ma thực sư, nhưng ông chung quy là thân phận bầu bạn của tộc trưởng một đại gia tộc, bên trong dòng nước ngược không tiến thì lui, không tiếp tục kiên trì thì về sau danh hiệu Garfield này chỉ sợ sẽ biến mất vĩnh viễn, tám gia tộc khác tuyệt đối sẽ không bỏ qua bản bí tịch ma thực trong tay bọn họ.</w:t>
      </w:r>
      <w:r>
        <w:br w:type="textWrapping"/>
      </w:r>
      <w:r>
        <w:br w:type="textWrapping"/>
      </w:r>
      <w:r>
        <w:rPr>
          <w:b/>
        </w:rPr>
        <w:t xml:space="preserve">Courson vừa tắt thiết bị thông tin liên lạc cùng quân bộ thì cả người mệt mỏi nửa nằm trên bàn làm việc, mấy lần đại chiến trước đó trực tiếp diệt sạch hai chi đại quân trùng tộc gây uy hiếp lớn nhất cho thú nhân, chiến tích huy hoàng làm cho người ta líu lưỡi, công hội ma thực sư tận hết sức lực triển khai hoạt động, hy vọng có thể đề cao địa vị và quyền lực của anh trong quân bộ, nhưng trở ngại trùng trùng, anh cố gắng tới đến bây giờ cũng mới có danh hiệu trung úy.</w:t>
      </w:r>
      <w:r>
        <w:br w:type="textWrapping"/>
      </w:r>
      <w:r>
        <w:br w:type="textWrapping"/>
      </w:r>
      <w:r>
        <w:rPr>
          <w:b/>
        </w:rPr>
        <w:t xml:space="preserve">Bất quá bổ nhiệm và đề bạt lần này cực thuận lợi, tướng quân Hardman cư nhiên chủ động đề xuất, không ít người bắt đầu đoán, đây là tín hiệu chính thức bắt đầu hợp tác công khai của tướng quân Hardman và công hội ma thực sư, trong ba thế lực cực mạnh có hai cái vứt bỏ gút mắt, cư nhiên bắt đầu liên thủ chèn ép tướng quân Luke, gia tộc khác không có dựa vào hai thế lực này và quân bộ trung lập e ngại không thôi, không rõ bọn họ vì sao phải phá hư cục diện thế chân vạc ba chân ổn định hiện giờ, chẳng lẽ bọn họ không e ngại cả thế lực sau khi gột rửa sẽ sinh ra rung chuyển và hiệu quả phản đối càng nhiều sao? Đây có chỗ tốt gì đối với bọn họ chứ?</w:t>
      </w:r>
      <w:r>
        <w:br w:type="textWrapping"/>
      </w:r>
      <w:r>
        <w:br w:type="textWrapping"/>
      </w:r>
      <w:r>
        <w:rPr>
          <w:b/>
        </w:rPr>
        <w:t xml:space="preserve">Bỗng nhiên một đôi tay phủ tới trên vai hơi cứng ngắc của Courson, bắt đầu không nhẹ không nặng mát xa, chóp mũi tràn ngập mùi món ngon độc đáo mê muội rất mê người, nháy mắt anh cảm giác áp lực giảm rất nhiều, giang hai tay ôm cả người tiểu giống cái vào trong lòng, nhìn thấy người trước mắt này rõ ràng đều phải nhỏ gầy hơn so với phần lớn giống cái, mỗi khi gặp phải thời khắc mấu chốt vẫn có thể bộc phát ra khí tràng làm cho mọi người khiếp sợ làm cho người ta quên cậu thật ra còn một tuổi nữa mới chính thức trưởng thành, “Bận xong rồi à?”.</w:t>
      </w:r>
      <w:r>
        <w:br w:type="textWrapping"/>
      </w:r>
      <w:r>
        <w:br w:type="textWrapping"/>
      </w:r>
      <w:r>
        <w:rPr>
          <w:b/>
        </w:rPr>
        <w:t xml:space="preserve">“Ừ, đều chỉnh sửa lại dạy cho lính đánh thuê của Malone, không ngờ bọn họ học rất nhanh”. Đường Vũ tựa đầu vào trên vai của Courson, lúc có lúc không thưởng thức đồng phục trung úy hơi lộn xộn của Courson, mấy ngày nay cậu đều vội vàng dạy công nghệ chế biến trà lài cho Malone, tuy rằng thẩm mỹ anh trai Malone của Carl hơi kỳ quái nhưng hiệu suất làm việc và năng lực vẫn khá xuất chúng, ngày hôm sau liền thông báo cho cậu là ma thực sư đã ngưng kết đủ Tuyết Áp Thanh, ngoài ra còn có một ít hồ tộc linh hoạt, miêu tộc thú nhân, đều là cực đáng tín nhiệm, “Courson, anh có để ý không?”. Cậu không có ưu tiên giao công nghệ chế biến lá trà cho gia tộc Garfield và công hội ma thực sư.</w:t>
      </w:r>
      <w:r>
        <w:br w:type="textWrapping"/>
      </w:r>
      <w:r>
        <w:br w:type="textWrapping"/>
      </w:r>
      <w:r>
        <w:rPr>
          <w:b/>
        </w:rPr>
        <w:t xml:space="preserve">Courson nghe vậy thì cười ôm sát Đường Vũ, “Sẽ không, lựa chọn của em là chính xác. Gia tộc Quentin tự do ở ngoài vòng tranh đấu quyền lực, em lựa chọn bọn họ mới sẽ không bị lợi dụng, chỉ sợ bọn họ là thế lực duy nhất không để ý em là người có được năng lực thần kỳ mạnh mẽ này. Mà bên công hội ma thực sư đã có anh, em chỉ cần lợi dụng món ngon ma thực và lực ảnh hưởng tiếp tục hợp tác cùng bọn họ là được, bọn họ sẽ không lại gây khó dễ với em, mà bên tướng quân Hardman đã có Ares nên em cũng không cần lo lắng, trực tiếp không để ý tới ông ta là được, nếu em bằng lòng thì cũng có thể hợp tác cùng tướng quân Hardaman, ví dụ như tinh cầu vứt đi trước kia bị trùng tộc ngài chiếm lĩnh, anh biết em cảm thấy hứng thú đối thứ đó, nếu nghĩ muốn có được quyền khai phá thì phải thông qua hỗ trợ của tướng quân Hardman”.</w:t>
      </w:r>
      <w:r>
        <w:br w:type="textWrapping"/>
      </w:r>
      <w:r>
        <w:br w:type="textWrapping"/>
      </w:r>
      <w:r>
        <w:rPr>
          <w:b/>
        </w:rPr>
        <w:t xml:space="preserve">Đường Vũ nghe vậy thì nhãn tình sáng lên, nhịn không được nhéo nhéo thịt trên má Courson, cười nói, “Theo lời anh vừa nói thì chẳng phải là mấy thế lực lớn đều để em dùng à, nghe lên giống như em rất lợi hại”.</w:t>
      </w:r>
      <w:r>
        <w:br w:type="textWrapping"/>
      </w:r>
      <w:r>
        <w:br w:type="textWrapping"/>
      </w:r>
      <w:r>
        <w:rPr>
          <w:b/>
        </w:rPr>
        <w:t xml:space="preserve">Courson nâng tay cầm bàn tay loạn nắn trên mặt chính mình, để bên miệng hôn lên, “Tiểu Vũ nhà chúng ta vốn cũng rất lợi hại”.</w:t>
      </w:r>
      <w:r>
        <w:br w:type="textWrapping"/>
      </w:r>
      <w:r>
        <w:br w:type="textWrapping"/>
      </w:r>
      <w:r>
        <w:rPr>
          <w:b/>
        </w:rPr>
        <w:t xml:space="preserve">Khóe miệng của Đường Vũ hơi hơi co quắp một chút, “Anh đừng dùng giọng điệu này nói chuyện, em đều nổi da gà hết rồi. Ăn trước một chút đồ ăn lót dạ đi, em còn phải mang một ít qua cho Carl và Ares, hai người bọn họ sáng sớm đã bị Phi Âu kéo đi tham gia cuộc so tài  người số 1 của chiến khu số  ba gì đó, cũng không trở về ăn cơm trưa”.</w:t>
      </w:r>
      <w:r>
        <w:br w:type="textWrapping"/>
      </w:r>
      <w:r>
        <w:br w:type="textWrapping"/>
      </w:r>
      <w:r>
        <w:rPr>
          <w:b/>
        </w:rPr>
        <w:t xml:space="preserve">Nói tới cuộc thi đấu của thú nhân  giành danh hiệu “người số 1 chiến khu” kia thì Courson cũng có chút dở khóc dở cười, mấy cuộc chiến tranh tinh tế gần đây, chiến khu số ba hoàn toàn nổi tiếng, vì cổ vũ cho chiến khu khác nên quyết định chọn ra ba chiến sĩ thú nhân vĩ đại quay một ít clip tuyên truyền, mà người đứng đầu còn có thể thân mật chụp ảnh chung cùng Trà Trà Đường Vũ, phần thưởng này đương nhiên là thượng tá Simon rốt cục hết khổ có thể quay về quân bộ ở chủ tinh tìm một phần công tác vừa có quyền vừa thoải mái tự mình đề xuất với Đường Vũ, cho tới nay Đường Vũ luôn được thượng tá Simon chăm sóc nên cũng không thể không biết xấu hổ mà từ chối, kết quả thú nhân vừa mới chấm dứt mấy cuộc đại chiến lại lần nữa sôi trào lên, một đám còn hưng phấn hơn so với tân binh thú nhân sắp ra chiến trường tiền tuyến.</w:t>
      </w:r>
      <w:r>
        <w:br w:type="textWrapping"/>
      </w:r>
      <w:r>
        <w:br w:type="textWrapping"/>
      </w:r>
      <w:r>
        <w:rPr>
          <w:b/>
        </w:rPr>
        <w:t xml:space="preserve">Hiện tại thượng tá Simon chủ yếu ra lệnh tuyển chọn thi đấu, công tác khác gần như đều chuyển giao cho Courson, tuy rằng quân chức của Courson hơi thấp nhưng bối cảnh người ta thâm hậu không sánh được, chờ thượng tá Simon chính thức thuyên chuyển công tác thì người phụ trách cao nhất của chiến khu số ba sẽ là Courson.</w:t>
      </w:r>
      <w:r>
        <w:br w:type="textWrapping"/>
      </w:r>
      <w:r>
        <w:br w:type="textWrapping"/>
      </w:r>
      <w:r>
        <w:rPr>
          <w:b/>
        </w:rPr>
        <w:t xml:space="preserve">Hôn Đường Vũ mấy cái, Courson mới lưu luyến không rời thả cậu đi, mà chính mình rõ ràng vẫn là người trẻ tuổi lại chỉ có thể tiếp tục vùi đầu xử lý văn kiện chồng chất như núi.</w:t>
      </w:r>
      <w:r>
        <w:br w:type="textWrapping"/>
      </w:r>
      <w:r>
        <w:br w:type="textWrapping"/>
      </w:r>
      <w:r>
        <w:rPr>
          <w:b/>
        </w:rPr>
        <w:t xml:space="preserve">Đường Vũ một đường mỉm cười chào hỏi với người khác vừa đi tới khu huấn luyện chỗ sân thi đấu được dựng tạm thời, cười tới nỗi mặt sắp đơ luôn, may mắn hiện giờ mọi người đã quen với tồn tại của cậu, sẽ không lại hở ra là vây tới bên cạnh cậu, nếu không cậu chỉ có thể mỗi ngày buồn bã ở trong phòng.</w:t>
      </w:r>
      <w:r>
        <w:br w:type="textWrapping"/>
      </w:r>
      <w:r>
        <w:br w:type="textWrapping"/>
      </w:r>
      <w:r>
        <w:rPr>
          <w:b/>
        </w:rPr>
        <w:t xml:space="preserve">So đấu vẫn đang tiếp tục, đúng lúc Ares và một người bạch hổ tộc </w:t>
      </w:r>
      <w:r>
        <w:rPr>
          <w:i/>
          <w:b/>
        </w:rPr>
        <w:t xml:space="preserve">(tộc hổ trắng)</w:t>
      </w:r>
      <w:r>
        <w:rPr>
          <w:b/>
        </w:rPr>
        <w:t xml:space="preserve"> thú nhân, hai người đều là bộ dáng thú hóa, bên ngoài sân thi đấu mở ra màn phòng ngự ánh sáng cực mạnh, đề phòng thú nguyên lực lan đến chung quanh tạo thành thiệt hại. Đường Vũ liếc mắt một cái liền nhận ra hình dáng thú hóa của Ares, đại lão hổ màu vàng sọc thoạt nhìn cực đẹp, mắt xanh lạnh như băng khi bị tình dục tràn ngập thoạt nhìn càng thêm mê người. Đối thủ của Ares là đại bạch hổ lớn tuổi, nhưng mà đối với thú nhân mà nói trên mười tuổi đều là thanh niên trai tráng chính trực, cơ thể lão hổ này sôi sục tràn ngập sức mạnh, hơn nữa cấp bậc thú võ giả cũng không thấp, đồng cấp với Ares nhưng vững chắc ổn định rất nhiều so với Ares, thú nguyên lực chất lượng rất cao và tinh thuần của Ares cũng không thể chiếm được tiện nghi, đánh nhau cũng ăn mệt mấy lần, Đường Vũ xem mà cực khẩn trương.</w:t>
      </w:r>
      <w:r>
        <w:br w:type="textWrapping"/>
      </w:r>
      <w:r>
        <w:br w:type="textWrapping"/>
      </w:r>
      <w:r>
        <w:rPr>
          <w:b/>
        </w:rPr>
        <w:t xml:space="preserve">Carl nhìn thấy Đường Vũ tới thì lập tức vui vẻ chạy tới cầm hộp cơm, sau đó dẫn Đường Vũ tới vị trí ghế trên tốt nhất, vốn thú nhân ngồi ở bên này đều chủ động nhường chỗ, khiến Đường Vũ cảm thấy không hay lắm nhưng đối phương kiên trì nên cậu cũng đành ngồi xuống.</w:t>
      </w:r>
      <w:r>
        <w:br w:type="textWrapping"/>
      </w:r>
      <w:r>
        <w:br w:type="textWrapping"/>
      </w:r>
      <w:r>
        <w:rPr>
          <w:b/>
        </w:rPr>
        <w:t xml:space="preserve">Đường Vũ nhẹ nhàng gõ trán Carl một chút, “Lần sau đừng tranh chỗ ngồi của người khác như vậy, chúng ta tùy tiện tìm vị trí ngồi là được”.</w:t>
      </w:r>
      <w:r>
        <w:br w:type="textWrapping"/>
      </w:r>
      <w:r>
        <w:br w:type="textWrapping"/>
      </w:r>
      <w:r>
        <w:rPr>
          <w:b/>
        </w:rPr>
        <w:t xml:space="preserve">“He he”. Carl sờ sờ chỗ bị Đường Vũ gõ rồi ngây ngô cười, đáy mắt lộ ra quang mang của kẻ trộm tinh ranh, “Không sao hết, bên này vốn chính là đặc biệt dành riêng cho em, chỉ là trước đó em đều không có tới đây coi, bây giờ em tới thì mọi người đều vui mừng”. Nói xong cọ mặt qua trên gương mặt của Đường Vũ và lén hôn một cái, đưa tới các loại ánh mắt hâm mộ và ghen tị, oán hận chung quanh, làm cho Carl cảm thấy cực sảng khoái, ai kêu mấy người trước đó không tin tui là bầu bạn của Trà Trà, hừ, ngọt ngào cho mấy người coi! Nghĩ vậy, Carl không biết xấu hổ kéo cánh tay của Đường Vũ, hé miệng ý bảo đối phương đút cho mình.</w:t>
      </w:r>
      <w:r>
        <w:br w:type="textWrapping"/>
      </w:r>
      <w:r>
        <w:br w:type="textWrapping"/>
      </w:r>
      <w:r>
        <w:rPr>
          <w:b/>
        </w:rPr>
        <w:t xml:space="preserve">Ngày thường Carl cũng thường xuyên thích được Đường Vũ đút đồ ăn cho nên cậu cũng không có cảm thấy kỳ quái, theo thói quen lấy ra bánh ngọt nhỏ vừa miệng Carl, nhét vào miệng gấu, lại rót một chén trà nóng cho Carl, làm Carl vui tới cười híp mắt, mà thú nhân chung quanh không ngừng lén nhìn bên này nghẹn một bụng máu.</w:t>
      </w:r>
      <w:r>
        <w:br w:type="textWrapping"/>
      </w:r>
      <w:r>
        <w:br w:type="textWrapping"/>
      </w:r>
      <w:r>
        <w:rPr>
          <w:b/>
        </w:rPr>
        <w:t xml:space="preserve">Ares không có chú ý tới tình huống phía dưới, bạch hổ thú nhân trước mắt cực lợi hại, chiêu thức rất lão luyện, Ares bởi vì chiến đấu kịch liệt sảng khoái mà ánh mắt hưng phấn tỏa sáng, tuy rằng chính mình ở bên ngoài thoạt nhìn không bị thương gì nhưng thực tế anh đã sắp tèo, nhưng anh sẽ không dễ dàng nhận thua, lại một lần nữa tập trung thú nguyên lực.</w:t>
      </w:r>
      <w:r>
        <w:br w:type="textWrapping"/>
      </w:r>
      <w:r>
        <w:br w:type="textWrapping"/>
      </w:r>
      <w:r>
        <w:rPr>
          <w:b/>
        </w:rPr>
        <w:t xml:space="preserve">Đúng lúc này bạch hổ thú nhân đột nhiên thay đổi hướng đi di chuyển tới sau lưng Ares rồi tấn công, mà Ares trùng hợp cũng lợi dụng thân thể linh hoạt của mình thay đổi chiêu thức xoay người, kết quả ngực trái của Ares đúng lúc trực tiếp tiếp xúc công kích mãnh liệt của bạch hổ thú nhân! Đòn nghiêm trọng thình lình xảy ra làm cho trái tim Ares chợt ngừng đập, đồng tử đột nhiên phóng đại.</w:t>
      </w:r>
      <w:r>
        <w:br w:type="textWrapping"/>
      </w:r>
      <w:r>
        <w:br w:type="textWrapping"/>
      </w:r>
      <w:r>
        <w:rPr>
          <w:b/>
        </w:rPr>
        <w:t xml:space="preserve">Bạch hổ thú nhân cũng không ngờ sẽ xảy ra chuyện như vậy, dù sao chỉ là so tài, không có khả năng xuống tay tới chỗ trí mạng của đối phương, sợ tới mức vội vàng dừng tay tiến lên đỡ lấy Ares.</w:t>
      </w:r>
      <w:r>
        <w:br w:type="textWrapping"/>
      </w:r>
      <w:r>
        <w:br w:type="textWrapping"/>
      </w:r>
      <w:r>
        <w:rPr>
          <w:b/>
        </w:rPr>
        <w:t xml:space="preserve">Khi Ares bị công kích trí mạng thì Đường Vũ cũng cảm nhận đồng dạng nên sắc mặt trắng bệch, cả người mồ hôi lạnh đầm đìa đỡ lấy ngực trái, mà cảm giác đau đớn ở ngực trái hình như kỳ thật còn có thể đổi vị trí, liền ngay cả bụng cũng đau theo!</w:t>
      </w:r>
      <w:r>
        <w:br w:type="textWrapping"/>
      </w:r>
      <w:r>
        <w:br w:type="textWrapping"/>
      </w:r>
      <w:r>
        <w:rPr>
          <w:b/>
        </w:rPr>
        <w:t xml:space="preserve">Tác giả nói ra suy nghĩ của mình: nói một chút tới thầy Ôn Nhạc và con báo nhà thầy í.</w:t>
      </w:r>
      <w:r>
        <w:br w:type="textWrapping"/>
      </w:r>
      <w:r>
        <w:br w:type="textWrapping"/>
      </w:r>
      <w:r>
        <w:rPr>
          <w:b/>
        </w:rPr>
        <w:t xml:space="preserve">Ôn Nhạc lẳng lặng nhìn bức ảnh thực thể, đáy mắt hiện lên bi thương, phẫn nộ và nhớ nhung…..Mấy ngày trước người yêu trong bức ảnh vừa mới đá anh, lý do là thích người khác, nghĩ vậy cảm giác cổ họng giống như bị bóp nghẹt rất khó chịu, anh xúc động xé nát bức ảnh, sau đó dựa vào ghế há miệng thở dốc, một lát sau vẫn là nhịn không được hai tay run rẩy nhặt từng mảnh giấy vụn lên, khắp mặt đều là nước mắt lạnh như băng.</w:t>
      </w:r>
      <w:r>
        <w:br w:type="textWrapping"/>
      </w:r>
      <w:r>
        <w:br w:type="textWrapping"/>
      </w:r>
      <w:r>
        <w:rPr>
          <w:b/>
        </w:rPr>
        <w:t xml:space="preserve">Bên cạnh trường học chính là một bệnh viện, y tá giống cái đi tới y tá bên cạnh thì thầm, “Báo tộc thú nhân phòng bệnh số 7 thật đáng thương, nghe nói không bao giờ … nữa có thể biến trở về bộ dáng con người”.</w:t>
      </w:r>
      <w:r>
        <w:br w:type="textWrapping"/>
      </w:r>
      <w:r>
        <w:br w:type="textWrapping"/>
      </w:r>
      <w:r>
        <w:rPr>
          <w:b/>
        </w:rPr>
        <w:t xml:space="preserve">“Đúng vậy anh ta luôn ngồi ở đối diện khoảng không trước cửa sổ phòng bệnh ngẩn người, cũng không ai tới thăm anh ta”. Hai gã y tá đi càng lúc càng xa, con báo đen trong miệng của bọn họ vẫn im lặng ngồi xổm trước cửa sổ như cũ……..</w:t>
      </w:r>
      <w:r>
        <w:br w:type="textWrapping"/>
      </w:r>
      <w:r>
        <w:br w:type="textWrapping"/>
      </w:r>
    </w:p>
    <w:p>
      <w:pPr>
        <w:pStyle w:val="Heading2"/>
      </w:pPr>
      <w:bookmarkStart w:id="201" w:name="chương-79-đường-vũ-mang-thai"/>
      <w:bookmarkEnd w:id="201"/>
      <w:r>
        <w:t xml:space="preserve">79. Chương 79: Đường Vũ Mang Thai</w:t>
      </w:r>
    </w:p>
    <w:p>
      <w:pPr>
        <w:pStyle w:val="Compact"/>
      </w:pPr>
      <w:r>
        <w:br w:type="textWrapping"/>
      </w:r>
      <w:r>
        <w:br w:type="textWrapping"/>
      </w:r>
      <w:r>
        <w:rPr>
          <w:b/>
        </w:rPr>
        <w:t xml:space="preserve">Ở thế giới thú nhân, tuy rằng giữa vợ chồng thú nhân ký kết bầu bạn khế ước sẽ có cảm ứng, nhưng thật ra cảm ứng rất nhạt, bình thường cần gần gũi, hơn nữa chú ý rất nhiều mới có thể thoáng cảm giác được phương hướng của đối phương, về phần giống đực thú nhân bị thương mà giống cái cũng có thể cảm giác được đau đớn thì loại này cũng không thấy nhiều, bằng không năng lực chịu đau của thú nhân và giống cái khác nhau mà thú nhân lại thường xuyên bị thương, nếu mỗi lần bầu bạn giống cái đều có thể cảm ứng được thì thê thảm, mỗi ngày giống cái phải dựa vào tiêm thuốc giảm đau mà sống luôn.</w:t>
      </w:r>
      <w:r>
        <w:br w:type="textWrapping"/>
      </w:r>
      <w:r>
        <w:br w:type="textWrapping"/>
      </w:r>
      <w:r>
        <w:rPr>
          <w:b/>
        </w:rPr>
        <w:t xml:space="preserve">Cho nên khi Đường Vũ che ngực vẻ mặt đau đớn thì Carl cũng không có nghĩ đến có liên quan tới Ares, tưởng Đường Vũ khó chịu và vân vân, thật cẩn thận ôm Đường Vũ không dám tùy tiện di chuyển cậu, chỉ có thể không ngừng rống to, “Bác sĩ đâu! Nhanh đi kêu bác sĩ!’. Thật ra không cần Carl rống to thì thú nhân chung quanh vẫn thường xuyên chú ý Đường Vũ cũng đã đi kêu bác sĩ trước.</w:t>
      </w:r>
      <w:r>
        <w:br w:type="textWrapping"/>
      </w:r>
      <w:r>
        <w:br w:type="textWrapping"/>
      </w:r>
      <w:r>
        <w:rPr>
          <w:b/>
        </w:rPr>
        <w:t xml:space="preserve">Có mấy người giống cái mặc đồng phục quân y chủ động đi tới đây, muốn giúp Đường Vũ. Đường Vũ miễn cưỡng hít sâu nhịn xuống đau đớn, “Đi, xem Ares! Trước….. Xem anh ấy trước!”. Nói xong liền che bụng cắn chặt răng, cả người co trong lòng Carl, tầm mắt bay tới chỗ Ares, tuy rằng đau đớn của lồng ngực đã giảm bớt rất nhiều nhưng cậu vẫn là lo lắng không thôi.</w:t>
      </w:r>
      <w:r>
        <w:br w:type="textWrapping"/>
      </w:r>
      <w:r>
        <w:br w:type="textWrapping"/>
      </w:r>
      <w:r>
        <w:rPr>
          <w:b/>
        </w:rPr>
        <w:t xml:space="preserve">Mấy giống cái mặt nhăn lại, 2 người trong đó chạy nhanh tới chỗ bạch hổ thú nhân giúp đỡ Ares, không thể không nói thân thể thú nhân mạnh mẽ. Vừa rồi trái tim của Ares bị bạch hổ thú nhân mang theo thú nguyên lực cường đại tấn công mạnh, nếu là người thường chỉ sợ trái tim quá tải trực tiếp đột tử, nhưng Ares chỉ là tạm dừng khoảng 1, 2 giây, sau đó dựa vào sinh mệnh lực cường đại và tố chất thân thể cư nhiên mạnh mẽ  đập lại.</w:t>
      </w:r>
      <w:r>
        <w:br w:type="textWrapping"/>
      </w:r>
      <w:r>
        <w:br w:type="textWrapping"/>
      </w:r>
      <w:r>
        <w:rPr>
          <w:b/>
        </w:rPr>
        <w:t xml:space="preserve">Khi 2 bác sĩ quân y kia đi qua hỗ trợ kiểm tra thì tên ngốc này đã bình phục, ngoại trừ ngực có một vết xanh tím bự và xương bị nứt nhỏ thì không có chuyện gì, ngược lại là anh làm liên lụy tới Đường Vũ, thoạt nhìn tình huống hình như thật không xong.</w:t>
      </w:r>
      <w:r>
        <w:br w:type="textWrapping"/>
      </w:r>
      <w:r>
        <w:br w:type="textWrapping"/>
      </w:r>
      <w:r>
        <w:rPr>
          <w:b/>
        </w:rPr>
        <w:t xml:space="preserve">Khi tim ngừng đập 1, 2 giây thì thị giác của Ares đã xảy ra thay đổi, hình như góc độ nhìn sự vật lớn hơn, giống như là 2 cái camera có góc độ quay phim khác nhau. Ares không ngốc, vật sở hữu đều cất giữ ở trong đầu óc của anh, chỉ là không thể dùng từ diễn tả ra, sau khi anh hồi phục biết Đường Vũ đột phát đau bụng và đau tim thì anh hiểu được có liên quan tới chính mình, ngực nóng nóng, không phải do đau đớn mà là bụng Đường Vũ truyền tới một loại dẫn dắt không hiểu.</w:t>
      </w:r>
      <w:r>
        <w:br w:type="textWrapping"/>
      </w:r>
      <w:r>
        <w:br w:type="textWrapping"/>
      </w:r>
      <w:r>
        <w:rPr>
          <w:b/>
        </w:rPr>
        <w:t xml:space="preserve">Loại cảm giác này đối Ares mà nói là cực xa lạ, anh không có trải qua, cũng không có nghe nói qua, nhưng bản năng làm cho anh đẩy bạch hổ thú nhân bên người ra đi tới bên người Đường Vũ, ngồi xổm trên mặt đất, mặt chậm rãi gần sát vị trí đau bụng của Đường Vũ.</w:t>
      </w:r>
      <w:r>
        <w:br w:type="textWrapping"/>
      </w:r>
      <w:r>
        <w:br w:type="textWrapping"/>
      </w:r>
      <w:r>
        <w:rPr>
          <w:b/>
        </w:rPr>
        <w:t xml:space="preserve">Không biết là bởi vì biết Ares không có việc gì hay là mặt con hổ có độ ấm hơi cao dán tại trên bụng có tác dụng giữ ấm mà Đường Vũ cảm thấy đau đớn hình như giảm bớt rất nhiều, vì thế cậu chủ động ôm lấy đầu của Ares, miệng khẽ nói, “Không sao…..Em đỡ nhiều rồi…….”.</w:t>
      </w:r>
      <w:r>
        <w:br w:type="textWrapping"/>
      </w:r>
      <w:r>
        <w:br w:type="textWrapping"/>
      </w:r>
      <w:r>
        <w:rPr>
          <w:b/>
        </w:rPr>
        <w:t xml:space="preserve">Vẻ mặt Đường Vũ vốn cực đau đớn thoạt nhìn quả nhiên dịu đi rất nhiều, Carl cuối cùng có thể thoáng thả lỏng cơ thể, để thân mình của mình không cứng ngắc làm Đường Vũ trong lòng mình khó chịu, “Tiểu Vũ, còn đau không?”. Carl hiếm khi không hề cợt nhả, khuôn mặt cả ngày cười ha hả lộ ra biểu tình lo lắng không phù hợp với con gấu này.</w:t>
      </w:r>
      <w:r>
        <w:br w:type="textWrapping"/>
      </w:r>
      <w:r>
        <w:br w:type="textWrapping"/>
      </w:r>
      <w:r>
        <w:rPr>
          <w:b/>
        </w:rPr>
        <w:t xml:space="preserve">Đường Vũ khẽ lắc đầu, đau đớn của bụng rất kỳ quái, sau khi Ares dán đầu mình lại, cảm giác ấm áp từ  2 má Ares tiếp xúc với bụng cậu trực tiếp truyền tới bên trong bụng, mà đều không phải là mặt ngoài co rút, mà đau đớn thình lình xảy ra này giống như được trấn an, chỉ là thỉnh thoảng co rút đau đớn một chút, hơn nữa cảm giác đau đớn càng ngày càng bớt.</w:t>
      </w:r>
      <w:r>
        <w:br w:type="textWrapping"/>
      </w:r>
      <w:r>
        <w:br w:type="textWrapping"/>
      </w:r>
      <w:r>
        <w:rPr>
          <w:b/>
        </w:rPr>
        <w:t xml:space="preserve">“Thiếu úy Adam tới!”. Lúc này có người kêu lên, đám người vây quanh đều tránh ra chừa đường cho bác sĩ quân y của chiến khu số 3.</w:t>
      </w:r>
      <w:r>
        <w:br w:type="textWrapping"/>
      </w:r>
      <w:r>
        <w:br w:type="textWrapping"/>
      </w:r>
      <w:r>
        <w:rPr>
          <w:b/>
        </w:rPr>
        <w:t xml:space="preserve">Ares thấy bác sĩ quân y tới thì chạy nhanh nhường chỗ cho đối phương, vốn định đứng ở bên cạnh, không ngờ Đường Vũ lại nắm chặt quần áo của anh không buông nên anh đành phải nhích sang hướng bên cạnh, cũng đưa qua một bàn tay cho Đường Vũ cầm.</w:t>
      </w:r>
      <w:r>
        <w:br w:type="textWrapping"/>
      </w:r>
      <w:r>
        <w:br w:type="textWrapping"/>
      </w:r>
      <w:r>
        <w:rPr>
          <w:b/>
        </w:rPr>
        <w:t xml:space="preserve">Sau khi Đường Vũ cầm tay của Ares, vốn bởi vì  con hổ rời đi mà bụng lại đau lên đã dễ chịu rất nhiều.</w:t>
      </w:r>
      <w:r>
        <w:br w:type="textWrapping"/>
      </w:r>
      <w:r>
        <w:br w:type="textWrapping"/>
      </w:r>
      <w:r>
        <w:rPr>
          <w:b/>
        </w:rPr>
        <w:t xml:space="preserve">Bác sĩ quân y tới đây gọi là Adam, là bác sĩ cực lợi hại, quân chức là thiếu úy, ở trong hệ thống quân y xem như là giống cái có thân phận khá cao. Vốn cũng không cần anh ta tự mình đóng tại chiến khu tiền tuyến, nhưng người này thuộc công hội ma thực sư, cha mẹ của Courson lo lắng liền yêu cầu đoàn trưởng lão cao cấp của công hội ma thực sư cử người này tới đây, vì thế gia tộc Garfield phải cách một đoạn thời gian đưa cho bầu bạn giống đực của Adam một đám ma thực trung cấp.</w:t>
      </w:r>
      <w:r>
        <w:br w:type="textWrapping"/>
      </w:r>
      <w:r>
        <w:br w:type="textWrapping"/>
      </w:r>
      <w:r>
        <w:rPr>
          <w:b/>
        </w:rPr>
        <w:t xml:space="preserve">Kinh nghiệm chẩn đoán bệnh của thiếu úy Adam cực nhiều, khi gã nhìn thấy phản ứng hỗ động của Đường Vũ và Ares thì lông mày hơi hơi nhướn lên, lại nhìn kỹ bộ dáng của Đường Vũ và Ares, lộ ra vẻ mặt cực tế nhị.</w:t>
      </w:r>
      <w:r>
        <w:br w:type="textWrapping"/>
      </w:r>
      <w:r>
        <w:br w:type="textWrapping"/>
      </w:r>
      <w:r>
        <w:rPr>
          <w:b/>
        </w:rPr>
        <w:t xml:space="preserve">“Ngồi thoải mái đi”. Adam ngồi xổm trước mặt Đường Vũ, đặt hộp y tế ở 1 bên, mở nó ra lấy thứ giống ống nghe, tác dụng của nó không khác với ống nghe, nhưng không chỉ có thể nghe được thanh âm trong thân thể mà ngay cả trạng huống của cơ thể cũng có thể đồng thời hiện ra ở trước mắt người khác ở phía trước “ống nghe”, “Nói cho tôi biết, cậu đau ở đâu?”.</w:t>
      </w:r>
      <w:r>
        <w:br w:type="textWrapping"/>
      </w:r>
      <w:r>
        <w:br w:type="textWrapping"/>
      </w:r>
      <w:r>
        <w:rPr>
          <w:b/>
        </w:rPr>
        <w:t xml:space="preserve">“Bụng, trước đó là ngực”. Cầm lấy tay của Ares thì Đường Vũ cảm giác dễ chịu rất nhiều, liền hơi ngồi thẳng người để cho bác sĩ quân y càng dễ dàng chẩn đoán kiểm tra bệnh.</w:t>
      </w:r>
      <w:r>
        <w:br w:type="textWrapping"/>
      </w:r>
      <w:r>
        <w:br w:type="textWrapping"/>
      </w:r>
      <w:r>
        <w:rPr>
          <w:b/>
        </w:rPr>
        <w:t xml:space="preserve">“Bụng đau như thế nào? Liên tục đau đớn hay là co rút đau đớn? Hoặc là quặn đau?”. Adam đặt “ống nghe” tới chỗ trái tim của Đường Vũ, cẩn thận kiểm tra một chút, đồng thời miệng hỏi bệnh trạng.</w:t>
      </w:r>
      <w:r>
        <w:br w:type="textWrapping"/>
      </w:r>
      <w:r>
        <w:br w:type="textWrapping"/>
      </w:r>
      <w:r>
        <w:rPr>
          <w:b/>
        </w:rPr>
        <w:t xml:space="preserve">Đường Vũ nghe vậy thì cúi đầu, hơi chần chờ nói, “Tôi cũng không biết hình dung như thế nào, trước đó vẫn là liên tục nhưng khi Ares bụm bụng cho tôi thì biến thành thỉnh thoảng co rút đau đớn”.</w:t>
      </w:r>
      <w:r>
        <w:br w:type="textWrapping"/>
      </w:r>
      <w:r>
        <w:br w:type="textWrapping"/>
      </w:r>
      <w:r>
        <w:rPr>
          <w:b/>
        </w:rPr>
        <w:t xml:space="preserve">Lúc này “ống nghe” đã chuyển tới bụng của Đường Vũ, quân y Adam cư nhiên lộ ra tươi cười, thấy vậy thì Carl và Ares tức điên, cũng không biết Đường Vũ bị bệnh gì, còn đang rất đau đớn mà Adam là bác sĩ lại có thể tươi cười, thật không có đạo đức nghề nghiệp gì cả!</w:t>
      </w:r>
      <w:r>
        <w:br w:type="textWrapping"/>
      </w:r>
      <w:r>
        <w:br w:type="textWrapping"/>
      </w:r>
      <w:r>
        <w:rPr>
          <w:b/>
        </w:rPr>
        <w:t xml:space="preserve">Adam là bác sĩ nên cần thường xuyên quan sát sắc mặt người bệnh tiến hành chuẩn bệnh,  sắc mặt 2 bầu bạn giống đực của tiểu giống cái bên cạnh gã thay đổi thì tự nhiên gã đều thấy hết, lại nghĩ tới thân phận của tiểu giống cái trước mắt đặc thù nên vội vàng thu liễm biểu tình ra hiệu Ares thay Carl ôm Đường Vũ tới phòng chữa bệnh, làm thêm 1 bước kiểm tra lại nữa, tuy rằng cũng không nói ra phỏng đoán của ra bản thân nhưng Adam vẫn an ủi, “Không cần lo lắng, Trà Trà không sao, rất nhanh có thể khôi phục khỏe mạnh”. Không riêng gì an ủi 2 bầu bạn thú nhân của Đường Vũ mà còn có những người chung quanh khác.</w:t>
      </w:r>
      <w:r>
        <w:br w:type="textWrapping"/>
      </w:r>
      <w:r>
        <w:br w:type="textWrapping"/>
      </w:r>
      <w:r>
        <w:rPr>
          <w:b/>
        </w:rPr>
        <w:t xml:space="preserve">Đưa Đường Vũ tới phòng chữa bệnh đầy đủ thiết bị tiên tiến, mà Courson đã nghe tin nên đã tới rồi, sớm chờ ở cửa. Adam nghĩ nghĩ vẫn đơn giản làm phun sương tiêu độc cho 3 thú nhân, mới để bọn họ cùng đi theo vào. Một khi giống cái thú nhân mang thai thì trạng huống thân thể sẽ tương đối suy yếu rất nhiều, Đường Vũ còn suy yếu hơn nữa, Adam sợ lúc đợi làm kiểm tra tỉ mỉ lại thì trên người thú nhân có thể tồn tại bệnh độc vũ trụ sẽ nhân cơ hội xâm nhập Đường Vũ.</w:t>
      </w:r>
      <w:r>
        <w:br w:type="textWrapping"/>
      </w:r>
      <w:r>
        <w:br w:type="textWrapping"/>
      </w:r>
      <w:r>
        <w:rPr>
          <w:b/>
        </w:rPr>
        <w:t xml:space="preserve">“A!” Ares đi làm công tác tiêu độc, không thể không tạm thời rời khỏi Đường Vũ 1 lát, cảm giác đau đớn lại đánh úp lại, sắc mặt Đường Vũ tái nhợt cuộn mình nằm ở trên bàn giải phẫu.</w:t>
      </w:r>
      <w:r>
        <w:br w:type="textWrapping"/>
      </w:r>
      <w:r>
        <w:br w:type="textWrapping"/>
      </w:r>
      <w:r>
        <w:rPr>
          <w:b/>
        </w:rPr>
        <w:t xml:space="preserve">Ares giống như có tâm linh cảm ứng với nên vẫn rất nôn nóng, bằng tốc độ rất nhanh xử lý tốt chính mình xong liền vọt tới bên người Đường Vũ, giữ chặt tay của cậu, đồng thời tay kia thì thì xoa bụng cậu, đau đớn lại cực thần kỳ biến mất.</w:t>
      </w:r>
      <w:r>
        <w:br w:type="textWrapping"/>
      </w:r>
      <w:r>
        <w:br w:type="textWrapping"/>
      </w:r>
      <w:r>
        <w:rPr>
          <w:b/>
        </w:rPr>
        <w:t xml:space="preserve">Lúc này Adam mới cười nói, “Bây giờ mấy người còn không hiểu được vì sao Trà Trà sẽ đau bụng sao?”.</w:t>
      </w:r>
      <w:r>
        <w:br w:type="textWrapping"/>
      </w:r>
      <w:r>
        <w:br w:type="textWrapping"/>
      </w:r>
      <w:r>
        <w:rPr>
          <w:b/>
        </w:rPr>
        <w:t xml:space="preserve">Sau đó Courson nhìn nhìn Đường Vũ và Ares, lộ ra vẻ mặt không dám tin và hơi kinh hỉ, “Không thể nào……. Lúc này mới vài lần…….”.</w:t>
      </w:r>
      <w:r>
        <w:br w:type="textWrapping"/>
      </w:r>
      <w:r>
        <w:br w:type="textWrapping"/>
      </w:r>
      <w:r>
        <w:rPr>
          <w:b/>
        </w:rPr>
        <w:t xml:space="preserve">“Đây không phải là vấn đề vài lần, thân thể của Trà Trà rất khỏe mạnh, mà Ares lại là giống đực thú nhân trưởng thành có rất ít tạp chất ma thực trong số các thú nhân, xác suất cao hơn so với phần lớn mọi người”. Adam đưa ra đáp án khẳng định, đồng thời cởi áo trên bụng Đường Vũ ra, ở trên bụng bôi 1 ít thuốc mỡ sền sệt trong suốt, cũng để 1 dụng cụ lên trên bụng bằng phẳng của Đường Vũ, quang bình bên cạnh lập tức hiện lên tình huống trong cơ thể của Đường Vũ, làm Courson và Adam cực nghiêm túc nhìn.</w:t>
      </w:r>
      <w:r>
        <w:br w:type="textWrapping"/>
      </w:r>
      <w:r>
        <w:br w:type="textWrapping"/>
      </w:r>
      <w:r>
        <w:rPr>
          <w:b/>
        </w:rPr>
        <w:t xml:space="preserve">Carl nghi hoặc sáp tới nhìn kỹ, không rõ hai người kia đang nhìn cái gì, anh cũng không có nghe hiểu đối thoại trước đó, nghi hoặc gãi gãi đầu, “Các người rốt cuộc đang nhìn cái gì, tiểu Vũ có sao không?”.</w:t>
      </w:r>
      <w:r>
        <w:br w:type="textWrapping"/>
      </w:r>
      <w:r>
        <w:br w:type="textWrapping"/>
      </w:r>
      <w:r>
        <w:rPr>
          <w:b/>
        </w:rPr>
        <w:t xml:space="preserve">Courson bất đắc dĩ nhìn lại Carl, bọn họ đều nói rõ ràng như vậy mà con gấu ngốc này cư nhiên còn không hiểu được, xem ra phải nói toạc ra mới được, “Tiểu Vũ mang thai”.</w:t>
      </w:r>
      <w:r>
        <w:br w:type="textWrapping"/>
      </w:r>
      <w:r>
        <w:br w:type="textWrapping"/>
      </w:r>
      <w:r>
        <w:rPr>
          <w:b/>
        </w:rPr>
        <w:t xml:space="preserve">Đây cũng nói toạc móng heo quá đê, một câu vô cùng đơn giản làm cho con gấu ngốc này hoàn toàn không có chuẩn bị tâm lý trực tiếp ngây dại, sau một lúc lâu mới phản ứng lại.</w:t>
      </w:r>
      <w:r>
        <w:br w:type="textWrapping"/>
      </w:r>
      <w:r>
        <w:br w:type="textWrapping"/>
      </w:r>
      <w:r>
        <w:rPr>
          <w:b/>
        </w:rPr>
        <w:t xml:space="preserve">“Mang, mang, mang thai!”. Sau đó cư nhiên đỏ mặt, “Ầm ——” 1 cái xé nát quần áo trực tiếp thú hóa, đỉnh đầu bởi vì lúc trước áp lực lớn mà hình thành hình tròn rụng lông thoạt nhìn cực rõ ràng.</w:t>
      </w:r>
      <w:r>
        <w:br w:type="textWrapping"/>
      </w:r>
      <w:r>
        <w:br w:type="textWrapping"/>
      </w:r>
      <w:r>
        <w:rPr>
          <w:b/>
        </w:rPr>
        <w:t xml:space="preserve">Thằng nhóc gấu chạy tới bên người Ares, hưng phấn nằm sấp trước mặt Đường Vũ, “Tiểu Vũ! Em có bé cưng gấu à?!”.</w:t>
      </w:r>
      <w:r>
        <w:br w:type="textWrapping"/>
      </w:r>
      <w:r>
        <w:br w:type="textWrapping"/>
      </w:r>
      <w:r>
        <w:rPr>
          <w:b/>
        </w:rPr>
        <w:t xml:space="preserve">Đường Vũ cũng có chút ngốc lăng, tuy rằng lời nói của Courson và bác sĩ Adam làm cho cậu đã sinh ra dự cảm xấu, nhưng sau khi loại sự tình này thật sự bị xác định thì cậu vẫn cảm giác cực phức tạp, tay phải nhẹ nhàng vuốt ve trên bụng, cảm tình bài xích lại chờ mong làm cho cậu tạm thời không biết trả lời Carl như thế nào.</w:t>
      </w:r>
      <w:r>
        <w:br w:type="textWrapping"/>
      </w:r>
      <w:r>
        <w:br w:type="textWrapping"/>
      </w:r>
      <w:r>
        <w:rPr>
          <w:b/>
        </w:rPr>
        <w:t xml:space="preserve">Courson đi tới bên người Carl, trực tiếp nắm lông ót của Carl, “Đi bên cạnh ngốc đi, đừng chắn đường, tiểu Vũ mang thai chính là con của Ares”. Nói xong thì trong giọng nói vẫn là có chút  thất vọng.</w:t>
      </w:r>
      <w:r>
        <w:br w:type="textWrapping"/>
      </w:r>
      <w:r>
        <w:br w:type="textWrapping"/>
      </w:r>
      <w:r>
        <w:rPr>
          <w:b/>
        </w:rPr>
        <w:t xml:space="preserve">Carl bị Courson lôi tới một bên, gãi gãi đầu lộ ra nụ cười ngây ngô cười, “Bé cưng hổ cũng tốt, nhưng mà tiểu Vũ sinh bé cưng cho Ares xong thì sinh bé cưng gấu cho anh được không?”.</w:t>
      </w:r>
      <w:r>
        <w:br w:type="textWrapping"/>
      </w:r>
      <w:r>
        <w:br w:type="textWrapping"/>
      </w:r>
      <w:r>
        <w:rPr>
          <w:b/>
        </w:rPr>
        <w:t xml:space="preserve">Nếu sinh em bé dễ dàng như vậy thì nhiều người cao tầng quyền lực như vậy sẽ không cả ngày cực kỳ sầu muộn, bình thường giống cái cả đời có thể sinh ra 1 đứa bé đã là tốt rồi, bởi vì sau khi giống cái thụ thai qua 1 lần thì tỷ lệ thụ thai sẽ giảm xuống gấp đôi. Courson nhìn thấy hỗ động của Đường Vũ và Ares thì biết đây là tình huống đặc biệt khi giống cái mang thai, khi cha của đứa bé bị nguy hiểm thì đứa bé sẽ cực khẩn trương và sợ hãi, tạo thành ảnh hưởng đối cơ thể mẹ.</w:t>
      </w:r>
      <w:r>
        <w:br w:type="textWrapping"/>
      </w:r>
      <w:r>
        <w:br w:type="textWrapping"/>
      </w:r>
      <w:r>
        <w:rPr>
          <w:b/>
        </w:rPr>
        <w:t xml:space="preserve">Vừa rồi anh đã nghe nghe người ta báo cáo xong tình huống, Ares bị 1 đòn nghiêm trọng có thể chết người, đoán chừng chính là nguyên nhân này làm cho thai nhi trong bụng Đường Vũ sinh ra cảm ứng. Khi anh làm ra suy đoán này thì nói không thất vọng là không có khả năng, nhưng sẽ không quá khó để chấp nhận, thật ra từ lúc cả 3 bọn họ đều trở thành bầu bạn khế ước của Đường Vũ thì chỉ cần là Đường Vũ sinh thì anh sẽ đối xử với đứa bé như con ruột của chính mình.</w:t>
      </w:r>
      <w:r>
        <w:br w:type="textWrapping"/>
      </w:r>
      <w:r>
        <w:br w:type="textWrapping"/>
      </w:r>
      <w:r>
        <w:rPr>
          <w:b/>
        </w:rPr>
        <w:t xml:space="preserve">Đứa bé lưu giữ huyết thống của Đường Vũ, Courson khẩn cấp muốn nhìn thấy sự sống yếu ớt kia.</w:t>
      </w:r>
      <w:r>
        <w:br w:type="textWrapping"/>
      </w:r>
      <w:r>
        <w:br w:type="textWrapping"/>
      </w:r>
      <w:r>
        <w:rPr>
          <w:b/>
        </w:rPr>
        <w:t xml:space="preserve">Đường Vũ và Courson đều không có trả lời Carl, ngược lại bác sĩ Adam ở bên cạnh cười nói, “Bé cưng của ngài hổ hay ngài gấu vẫn còn chưa xác định mà?”.</w:t>
      </w:r>
      <w:r>
        <w:br w:type="textWrapping"/>
      </w:r>
      <w:r>
        <w:br w:type="textWrapping"/>
      </w:r>
      <w:r>
        <w:rPr>
          <w:b/>
        </w:rPr>
        <w:t xml:space="preserve">“A?”. Những lời này thành công làm cho trung úy Courson dù gặp biến cũng không sợ hãi rốt cục lộ ra vẻ mặt nghi hoặc, mà vẻ mặt này thành công làm cho Adam thỏa mãn, làm cho Adam có cảm giác rất thành tựu.</w:t>
      </w:r>
      <w:r>
        <w:br w:type="textWrapping"/>
      </w:r>
      <w:r>
        <w:br w:type="textWrapping"/>
      </w:r>
    </w:p>
    <w:p>
      <w:pPr>
        <w:pStyle w:val="Heading2"/>
      </w:pPr>
      <w:bookmarkStart w:id="202" w:name="chương-80-trò-chơi-bí-cảnh"/>
      <w:bookmarkEnd w:id="202"/>
      <w:r>
        <w:t xml:space="preserve">80. Chương 80: Trò Chơi Bí Cảnh</w:t>
      </w:r>
    </w:p>
    <w:p>
      <w:pPr>
        <w:pStyle w:val="Compact"/>
      </w:pPr>
      <w:r>
        <w:br w:type="textWrapping"/>
      </w:r>
      <w:r>
        <w:br w:type="textWrapping"/>
      </w:r>
      <w:r>
        <w:rPr>
          <w:b/>
        </w:rPr>
        <w:t xml:space="preserve">Bác sĩ Adam để Đường Vũ nằm tốt, tự mình cười tủm tỉm tiêu sái đến phía trước màn hình, cẩn thận quan sát một lát, sau đó chỉ vào màu đỏ của khoang bụng trong màn hình, “Con của Ares cực khỏe mạnh, tình huống phát tiển tốt nhất, cho nên có thể có chút quá lớn mà đè lên thằng bé ở phía sau, nhìn kỹ bên này”. Adam điều khiển dụng cụ theo bụng của Đường Vũ cực cẩn thận quay ra bên cạnh, sau đó chỉ vào 2 cái vật nhỏ màu càng đậm thoáng trong suốt cho Courson và Carl coi, “Đây chính là sói nhỏ của trung úy Courson, mà đây chính là gấu nhỏ của thượng sĩ Carl”.</w:t>
      </w:r>
      <w:r>
        <w:br w:type="textWrapping"/>
      </w:r>
      <w:r>
        <w:br w:type="textWrapping"/>
      </w:r>
      <w:r>
        <w:rPr>
          <w:b/>
        </w:rPr>
        <w:t xml:space="preserve">Thật ra mới hơn 2 tháng chỉ là ngoại hình sơ sơ, sao có thể nhìn ra cái gì, Courson và Carl sáp tới nhìn nửa ngày cũng không thấy nổi cái gì, Carl cực linh hoạt dùng bốn đầu ngón tay của tay gấu làm ra động tác đưa ra 1 ngón tay, chỉ vào bộ phận mà bác sĩ Adam cho bọn họ coi, “Vì sao bé cưng gấu của tôi thoạt nhìn nhỏ như vậy, chẳng lẽ bác sĩ nhận sai à?”. Sau đó chỉ vào con của Ares, vẻ mặt đều là nghi ngờ Adam, “Thật ra con lớn một chút mới là bé con của tôi chứ!”.</w:t>
      </w:r>
      <w:r>
        <w:br w:type="textWrapping"/>
      </w:r>
      <w:r>
        <w:br w:type="textWrapping"/>
      </w:r>
      <w:r>
        <w:rPr>
          <w:b/>
        </w:rPr>
        <w:t xml:space="preserve">Bác sĩ Adam nắm thật chặt nắm tay, cố gắng áp chế xúc động trong lòng muốn đánh con gấu này, làm bác sĩ lâu như vậy bị nghi ngờ trực tiếp như vậy vẫn là lần đầu tiên, “Xin tin tưởng trình độ chuyên nghiệp của tôi! Nếu giống cái có lẽ còn không có biện pháp phân chia, nhưng nếu là giống đực tiểu thú nhân cũng rất dễ dàng phân biệt, lúc bọn nó ở trong cơ thể mẹ thì  bên ngoài thân sẽ có hình xăm chủng tộc, tuy rằng rất mờ nhưng vẫn là có thể phân biệt được, đây là vì giúp tiểu thú nhân còn chưa có đủ năng lực điều khiển tự động lấy hình người tồn tại trong cơ thể mẹ, dự phòng thú hình đối cơ thể mẹ tạo thành quá nhiều tiêu hao và thương tổn! Tuy rằng giống cái một lần mang thai 3 thai, vẫn là các đứa bé thú nhân khác nhau là chuyện cực hiếm thấy, nhưng trong tài liệu lịch sử không phải không có ghi chép liên quan, sẽ xuất hiện lớn nhỏ khác nhau chủ yếu vẫn là liên quan tới trạng huống thân thể của cha nó, tình huống của Ares tốt nhất cho nên đứa bé cũng khỏe mạnh nhất, tình huống của Carl đứng thứ 2, kỳ thật tôi khá khó hiểu bé sói nhỏ này cư nhiên cũng có thể thành công ở lại cơ thể mẹ, tuy rằng thoạt nhìn có chút yếu ớt nhưng vẫn là cực khỏe mạnh”.</w:t>
      </w:r>
      <w:r>
        <w:br w:type="textWrapping"/>
      </w:r>
      <w:r>
        <w:br w:type="textWrapping"/>
      </w:r>
      <w:r>
        <w:rPr>
          <w:b/>
        </w:rPr>
        <w:t xml:space="preserve">Lúc Adam nói tới bé sói yếu ớt thì tim của Courson đều sắp vọt tới họng, may mắn là khỏe mạnh, anh lại nhìn nhìn đoàn vật nhỏ kia, sau đó đi tới bên người Đường Vũ, tay phải thoáng run rẩy để lên trên bụng Đường Vũ, không nói gì.</w:t>
      </w:r>
      <w:r>
        <w:br w:type="textWrapping"/>
      </w:r>
      <w:r>
        <w:br w:type="textWrapping"/>
      </w:r>
      <w:r>
        <w:rPr>
          <w:b/>
        </w:rPr>
        <w:t xml:space="preserve">Đường Vũ vẫn lẳng lặng nghe đối thoại của mấy người đó, tuy rằng sau khi biết thân thể này có thể thụ thai thì cậu cố gắng củng cố tâm lý cho chính mình, vừa rồi đột nhiên nghe được chuyện mang thai vẫn là có chút không thể chấp nhận, nhưng khi nhìn thấy Courson cư nhiên kích động tới tới cả người run rẩy, Carl vui tới ngay cả mắt đều híp thành 1 đường, mà Ares ra vẻ không quan tâm nhưng vì trấn an bé hổ con nên vẫn tiếp tục nắm chặt tay cậu với dáng vẻ cứng ngắc.</w:t>
      </w:r>
      <w:r>
        <w:br w:type="textWrapping"/>
      </w:r>
      <w:r>
        <w:br w:type="textWrapping"/>
      </w:r>
      <w:r>
        <w:rPr>
          <w:b/>
        </w:rPr>
        <w:t xml:space="preserve">Chờ mong của 3 thú nhân thì Đường Vũ đều xem thấy hết, lòng nhịn không được hòa tan theo……..</w:t>
      </w:r>
      <w:r>
        <w:br w:type="textWrapping"/>
      </w:r>
      <w:r>
        <w:br w:type="textWrapping"/>
      </w:r>
      <w:r>
        <w:rPr>
          <w:b/>
        </w:rPr>
        <w:t xml:space="preserve">Tin tức Đường Vũ mang thai được truyền đi rất nhanh, sau khi biết được tin này thượng tá Simon còn muốn giấu diếm, nhưng lúc ấy người ở bên trong đó không hề ít là bác sĩ quân y, tình huống lúc ấy khẩn cấp nên không nghĩ nhiều lắm, sau nhìn thấy trung úy Couron không kiềm chế được mà bộ dáng mặt mày hớn hở, rất dễ dàng có thể liên tưởng đến sự thật đích thực!</w:t>
      </w:r>
      <w:r>
        <w:br w:type="textWrapping"/>
      </w:r>
      <w:r>
        <w:br w:type="textWrapping"/>
      </w:r>
      <w:r>
        <w:rPr>
          <w:b/>
        </w:rPr>
        <w:t xml:space="preserve">Trà Trà Đường Vũ mang thai!</w:t>
      </w:r>
      <w:r>
        <w:br w:type="textWrapping"/>
      </w:r>
      <w:r>
        <w:br w:type="textWrapping"/>
      </w:r>
      <w:r>
        <w:rPr>
          <w:b/>
        </w:rPr>
        <w:t xml:space="preserve">Nhưng là mọi người không có nghĩ tới hướng 3 bào thai, Đường Vũ và bầu bạn thú nhân của mình ở cùng nhau chưa tới nửa năm đã thành công thụ thai, đã là chuyện phi thường khó tin, nếu lại để mọi người biết cậu một hơi mang thai 3 bé con, chuyện mang thai đáng sợ này chỉ sợ sẽ làm tất cả thú nhân phát cuồng.</w:t>
      </w:r>
      <w:r>
        <w:br w:type="textWrapping"/>
      </w:r>
      <w:r>
        <w:br w:type="textWrapping"/>
      </w:r>
      <w:r>
        <w:rPr>
          <w:b/>
        </w:rPr>
        <w:t xml:space="preserve">Đường Vũ vốn bị chú ý từ sau khi bị người biết mang thai gần như thành búp bê pha lê, đi tới đâu đều có một đống thú nhân tùy thời làm tốt chuẩn bị làm đệm lông, càng miễn bàn 3 thú nhân trẻ tuổi sắp làm cha. Courson rất dứt khoát ném quân vụ cho thượng tá Simon sắp về hưu dưỡng lão, tất cả tinh lực đặt ở việc chăm sóc Đường Vũ. Carl và Ares vốn dính người, nay đuổi đều đuổi không đi, thượng tá Simon đành phải ngoại lệ cất nhắc Carl tới trong đội cảnh vệ hổ tộc của Ares, chuyên môn phụ trách an toàn của Đường Vũ.</w:t>
      </w:r>
      <w:r>
        <w:br w:type="textWrapping"/>
      </w:r>
      <w:r>
        <w:br w:type="textWrapping"/>
      </w:r>
      <w:r>
        <w:rPr>
          <w:b/>
        </w:rPr>
        <w:t xml:space="preserve">Adam tự nhiên là thành bác sĩ riêng của Đường Vũ, không kể sau khi 3 nhà biết được tin vui lại cử tới đội ngũ bác sĩ khổng lồ và nhân viên bảo vệ, còn có các loại vật tư dựng phu có thể dùng được, tất cả đều bị đưa tới chiến khu số 3.  Mà 3 thế gia này bởi vì còn muốn làm chút chuẩn bị khác, không thể chạy tới sớm được nhưng đẩy nhanh tốc độ hơn.</w:t>
      </w:r>
      <w:r>
        <w:br w:type="textWrapping"/>
      </w:r>
      <w:r>
        <w:br w:type="textWrapping"/>
      </w:r>
      <w:r>
        <w:rPr>
          <w:b/>
        </w:rPr>
        <w:t xml:space="preserve">Đường Vũ thì cái gì cũng không được làm, chỉ cần thành thành thật thật ở chiến khu số 3 là tốt rồi, dù sao lữ hành tinh tế sẽ có các loại nhân tố không an toàn,  lúc này quay về chủ tinh cũng không phải là lựa chọn sáng suốt, trong 3 tháng đầu mang thai là thời kì nguy hiểm nhất!</w:t>
      </w:r>
      <w:r>
        <w:br w:type="textWrapping"/>
      </w:r>
      <w:r>
        <w:br w:type="textWrapping"/>
      </w:r>
      <w:r>
        <w:rPr>
          <w:b/>
        </w:rPr>
        <w:t xml:space="preserve">Trong phòng họp 3D được canh gác cao độ, đây là lần đầu tiên 3 thế gia vì chuyện bọn nhỏ mà tụ cùng 1 chỗ nói chuyện, vốn nghĩ chờ chiến tranh tinh tế chấm dứt sẽ tổ chức công khai hôn lễ cho 4 đứa, không ngờ Đường Vũ đột nhiên mang thai làm cho tất cả kế hoạch không thể không bước vào chương trình hội nghị sớm.</w:t>
      </w:r>
      <w:r>
        <w:br w:type="textWrapping"/>
      </w:r>
      <w:r>
        <w:br w:type="textWrapping"/>
      </w:r>
      <w:r>
        <w:rPr>
          <w:b/>
        </w:rPr>
        <w:t xml:space="preserve">“Không ngờ chúng ta sẽ dùng cách này gặp lại, Hardman, lâu rồi không gặp, nhìn ông hình như già đi rất nhiều đó!”. Cha của Carl, vua lính đánh thuê đương nhiệm Kedan Quentin không chút khách khí cười nhạo tướng quân Hardman nắm trọng binh, làm đối phương tức giận rất muốn trực tiếp mang binh vọt tới chỗ tinh cầu của Quentin nhổ sạch lông của con tiện hùng này!</w:t>
      </w:r>
      <w:r>
        <w:br w:type="textWrapping"/>
      </w:r>
      <w:r>
        <w:br w:type="textWrapping"/>
      </w:r>
      <w:r>
        <w:rPr>
          <w:b/>
        </w:rPr>
        <w:t xml:space="preserve">Tướng quân Hardman cười lạnh một tiếng nói, “Ăn nhiều đồ ngọt cẩn thận bị bệnh tiểu đường! Nhìn dáng người của ông đều biến dạng, giống cái nhà ông không ngại à?”.</w:t>
      </w:r>
      <w:r>
        <w:br w:type="textWrapping"/>
      </w:r>
      <w:r>
        <w:br w:type="textWrapping"/>
      </w:r>
      <w:r>
        <w:rPr>
          <w:b/>
        </w:rPr>
        <w:t xml:space="preserve">Những lời này trực tiếp đả kích tới vấn đề cha Carl lo lắng nhất trước mắt, tạm thời 2 người cũng không nói nữa. Cha Fawn của Courson của gia tộc Garfield đứng đắn ngồi ở một bên nhìn 2 người tai to mặt lớn làm ầm ĩ, đừng nhìn hai người họ bề ngoài hung ác đấu võ miệng, Fawn cực rõ ràng quan hệ cá nhân của hai người kia cực tốt, năm đó tranh đoạt chức vị tướng quân của quân bộ, Hardman vốn bị yếu thế, là Quentin đều giao tất cả bộ phận lực lượng kia của mình cho Hardman, mới đổi lấy thắng lợi cuối cùng của Hardman, cũng là khi đó mọi người mới biết được thằng nhóc trung tá ngang tàng hung mãnh trong quân bộ cư nhiên là đứa con của tộc trưởng lính đánh thuê gia tộc Quentin nổi danh. Lúc sau Quentin hoàn thành giấc mộng quân lữ của mình nên thành thành thật thật về nhà làm chức nghiệp lính đánh thuê tổ truyền </w:t>
      </w:r>
      <w:r>
        <w:rPr>
          <w:i/>
          <w:b/>
        </w:rPr>
        <w:t xml:space="preserve">(ông cha truyền lại)</w:t>
      </w:r>
      <w:r>
        <w:rPr>
          <w:b/>
        </w:rPr>
        <w:t xml:space="preserve">.</w:t>
      </w:r>
      <w:r>
        <w:br w:type="textWrapping"/>
      </w:r>
      <w:r>
        <w:br w:type="textWrapping"/>
      </w:r>
      <w:r>
        <w:rPr>
          <w:b/>
        </w:rPr>
        <w:t xml:space="preserve">Hiện tại đã có rất ít người còn nhớ rõ quan hệ của hai người này, rất nhiều thứ bị Hardman và Quentin liên thủ áp chế, nhưng trùng hợp Fawn chính là số ít người biết rõ, bởi vì năm đó công tác của ông chính là sĩ quan phụ tá  của trung tá Quentin.</w:t>
      </w:r>
      <w:r>
        <w:br w:type="textWrapping"/>
      </w:r>
      <w:r>
        <w:br w:type="textWrapping"/>
      </w:r>
      <w:r>
        <w:rPr>
          <w:b/>
        </w:rPr>
        <w:t xml:space="preserve">“Tiểu Gar, không ngờ cậu vẫn nghiêm trang như vậy, một chút không thay đổi”. Quentin và Hardman như không có gì xảy ra, lại ngược lại trêu chọc Fawn, ông cũng không ngờ sẽ trùng hợp như vậy, sau nhiều năm 3 người bọn họ bởi vì chuyện các con mà một lần nữa tập trung cùng một chỗ.</w:t>
      </w:r>
      <w:r>
        <w:br w:type="textWrapping"/>
      </w:r>
      <w:r>
        <w:br w:type="textWrapping"/>
      </w:r>
      <w:r>
        <w:rPr>
          <w:b/>
        </w:rPr>
        <w:t xml:space="preserve">“Trung tá……. Tộc trưởng Quentin, xin đừng gọi tắt họ của tôi, ngoài ra tin tưởng hai vị đều là người bân rộn, chúng ta vẫn là mau chóng bắt đầu thảo luận chính sự đi”. Fawn cố gắng biểu hiện ra bộ dáng nghiêm trang, ông hiểu rõ 2 người này, giải quyết việc chung càng nhanh thì càng tốt.</w:t>
      </w:r>
      <w:r>
        <w:br w:type="textWrapping"/>
      </w:r>
      <w:r>
        <w:br w:type="textWrapping"/>
      </w:r>
      <w:r>
        <w:rPr>
          <w:b/>
        </w:rPr>
        <w:t xml:space="preserve">Quentin bĩu môi, “Không phải là lễ kết hôn của 4 đứa nhóc kia thôi, lát nữa tôi tìm 1 chiến hạm tinh tế lớn chút trực tiếp bố trí hiện trường lễ thành hôn, bay qua không phải là được rồi sao”.</w:t>
      </w:r>
      <w:r>
        <w:br w:type="textWrapping"/>
      </w:r>
      <w:r>
        <w:br w:type="textWrapping"/>
      </w:r>
      <w:r>
        <w:rPr>
          <w:b/>
        </w:rPr>
        <w:t xml:space="preserve">“Tộc trưởng Quentin, tôi nói chính là Luke”. Fawn hơi hơi nhấn mạnh giọng nói, lời này vừa nói ra quả nhiên Quentin và Hardman cũng không làm ầm ĩ nữa, sắc mặt của hai người nháy mắt trở nên khó coi.</w:t>
      </w:r>
      <w:r>
        <w:br w:type="textWrapping"/>
      </w:r>
      <w:r>
        <w:br w:type="textWrapping"/>
      </w:r>
      <w:r>
        <w:rPr>
          <w:b/>
        </w:rPr>
        <w:t xml:space="preserve">Hardman trực tiếp nắm chặt súng ống kiểu mới thưởng thức trong tay, lạnh lùng híp mắt nói: “Nếu ông ta dám làm hại tới cháu của tôi thì tôi hoàn toàn không quan tâm trực tiếp liều mạng với ông ta!’.</w:t>
      </w:r>
      <w:r>
        <w:br w:type="textWrapping"/>
      </w:r>
      <w:r>
        <w:br w:type="textWrapping"/>
      </w:r>
      <w:r>
        <w:rPr>
          <w:b/>
        </w:rPr>
        <w:t xml:space="preserve">Quentin thoạt nhìn lỗ mãng ngược lại không nổi điên cùng Hardman mà vuốt  cằm nói, “Chúng ta không thể đối phó nổi người đứng sau lưng của Luke, tới lúc đó sợ là cộng mấy người chúng ta lại cũng sống mái không lại người ta, ngoại trừ…….vị đại nhân kia ra tay”.</w:t>
      </w:r>
      <w:r>
        <w:br w:type="textWrapping"/>
      </w:r>
      <w:r>
        <w:br w:type="textWrapping"/>
      </w:r>
      <w:r>
        <w:rPr>
          <w:b/>
        </w:rPr>
        <w:t xml:space="preserve">Lúc nói tới vị đại nhân kia thì 3 người đồng thời run lên một chút, Hardman thật cẩn thận nói, “Hai người nói xem Đường Vũ có phải là con cháu của vị đại nhân kia hay không?”.</w:t>
      </w:r>
      <w:r>
        <w:br w:type="textWrapping"/>
      </w:r>
      <w:r>
        <w:br w:type="textWrapping"/>
      </w:r>
      <w:r>
        <w:rPr>
          <w:b/>
        </w:rPr>
        <w:t xml:space="preserve">Lời này vừa ra thì tất cả mọi người im lặng, qua một hồi lâu Quentin mới nói khẽ, “Mặc kệ có phải hay không, đây cũng không phải là việc chúng ta nên suy đoán, chúng ta vẫn nên tự trong khả năng của mình bảo vệ tốt Đường Vũ, chờ cậu ta sinh 3 thú nhân xong thì lập tức bắt đầu sắp xếp 4 đứa nó tới bí cảnh”.</w:t>
      </w:r>
      <w:r>
        <w:br w:type="textWrapping"/>
      </w:r>
      <w:r>
        <w:br w:type="textWrapping"/>
      </w:r>
      <w:r>
        <w:rPr>
          <w:b/>
        </w:rPr>
        <w:t xml:space="preserve">“Nhanh như vậy à!”. Fawn bởi vì quan hệ của Courson và Đường Vũ nên gần đây tiếp xúc tới nhân tài tầng cao nhất của công hội ma thực sư mới biết được 1 chút ít, “bí cảnh” chính là một trong số đó, nghe nói chỗ này liên quan tới nguồn gốc của thú nhân, hiện tại năng lực sinh dục của các thú nhân chính là giảm xuống từng năm, nơi này bị tất cả người quyền lực có tư cách biết đến chú ý.</w:t>
      </w:r>
      <w:r>
        <w:br w:type="textWrapping"/>
      </w:r>
      <w:r>
        <w:br w:type="textWrapping"/>
      </w:r>
      <w:r>
        <w:rPr>
          <w:b/>
        </w:rPr>
        <w:t xml:space="preserve">Nhưng nơi này cũng không phải đi vào dễ dàng như vậy, có 2 người quản lý sự tồn tại khủng bố của bí cảnh, 1 chính là người mà bọn họ gọi là vị đại nhân kia, còn người kia chính là vị đứng sau lưng tướng quân Luke. Giữa 2 vị này hình như có mâu thuẫn, không biết khi nào thì giống như chơi trò chơi mà bồi dưỡng một thế hệ lại một thế hệ thú nhân, sau đó lại làm cho bọn họ tranh đoạt lẫn nhau, ai đạt được quyền lực cao nhất, ai có tư cách đạt được tư cách đi vào bí cảnh, nếu vận may tốt thì thậm chí có thể tìm được nguồn gốc của thú nhân, nghe nói tìm được nguồn gốc là có thể trở thành tồn tại khủng bố giống như hai vị đại nhân kia.</w:t>
      </w:r>
      <w:r>
        <w:br w:type="textWrapping"/>
      </w:r>
      <w:r>
        <w:br w:type="textWrapping"/>
      </w:r>
      <w:r>
        <w:rPr>
          <w:b/>
        </w:rPr>
        <w:t xml:space="preserve">Cho dù không tìm được cũng sẽ có đủ chỗ thật là tốt, căn cứ ghi chép hễ là người đi vào sau khi đi ra thực lực đều sẽ gia tăng trên diện rộng, sau đó 1 đoạn thời gian dài, tinh cầu thú nhân đều sẽ tiến vào giai đoạn độc tài, sau đó chậm rãi lại khôi phục sự tranh đoạt của mấy  thế lực lớn, lại độc tài, cứ tuần hoàn như vậy.</w:t>
      </w:r>
      <w:r>
        <w:br w:type="textWrapping"/>
      </w:r>
      <w:r>
        <w:br w:type="textWrapping"/>
      </w:r>
      <w:r>
        <w:rPr>
          <w:b/>
        </w:rPr>
        <w:t xml:space="preserve">Vốn Hardman và công hội ma thực sư chính là quan hệ cạnh tranh nhưng bởi vì Đường Vũ xuất hiện, hơn nữa đồng thời ký kết bầu bạn khế ước với Courson, Ares nên tướng quân Hardman và công hội ma thực sư cư nhiên bất ngờ trở thành quan hệ hợp tác khó lường, bởi vì Courson và Ares chính là người mà hai nhà bọn họ lựa chọn tiến vào bí cảnh, cho nên sau khi xác nhận Courson cũng ký kết bầu bạn khế ước với Đường Vũ thì hai nhà lập tức liên thủ tấn công tướng quân Luke.</w:t>
      </w:r>
      <w:r>
        <w:br w:type="textWrapping"/>
      </w:r>
      <w:r>
        <w:br w:type="textWrapping"/>
      </w:r>
      <w:r>
        <w:rPr>
          <w:b/>
        </w:rPr>
        <w:t xml:space="preserve">Tướng quân Luke cũng bất chấp, chỉ cần có thể tóm lấy danh ngạch tiến vào bí cảnh, sau khi đi ra gã chính là kẻ độc tài. Ai còn dám nói gã làm sai nữa?!</w:t>
      </w:r>
      <w:r>
        <w:br w:type="textWrapping"/>
      </w:r>
      <w:r>
        <w:br w:type="textWrapping"/>
      </w:r>
      <w:r>
        <w:rPr>
          <w:b/>
        </w:rPr>
        <w:t xml:space="preserve">Tất cả chuyện này sau khi Fawn biết thì mấy đêm không thể ngủ ngon, ông biết công hội ma thực sư rất coi trọng Courson, nhưng ông không ngờ Courson thế nhưng bị lựa chọn phụ trách chuyện nặng nề như vậy! Nhưng là tất cả chuyên này có phải diễn tiến quá nhanh hay không, tất cả chuẩn bị đều còn chưa làm tốt, phải biết rằng bí cảnh có chỗ thật là tốt lớn như vậy, nguy hiểm đồng dạng cũng càng gấp bội lần.</w:t>
      </w:r>
      <w:r>
        <w:br w:type="textWrapping"/>
      </w:r>
      <w:r>
        <w:br w:type="textWrapping"/>
      </w:r>
      <w:r>
        <w:rPr>
          <w:b/>
        </w:rPr>
        <w:t xml:space="preserve">Giọng nói Hardman nặng nề nói với Fawn, “Người đi vào bí cảnh phải ký kết qua khế ước với bầu bạn thật tình yêu nhau, hơn nữa thành công sinh con xong, nhưng ta lại không thể mạnh mẽ ép buộc, tuy rằng không biết đại nhân đánh giá như thế nào, nhưng ghi chép có nói vì gia tăng số lượng thú nhân tiến vào bí cảnh mà người cầm quyền ép buộc nhốt hàng loạt thú nhân cùng được lựa chọn và giống cái lại cùng nhau để bọn họ không ngừng cố gắng, hy vọng có thể sinh ra em bé, kết quả ngược lại đã bị trừng phạt nghiêm khắc, cũng bắt đầu từ lúc đó thì tỉ lệ thú nhân cùng giống cái chênh lệch càng lúc càng lớn”. Dừng một chút, Hardman tiếp tục giải thích, “Người được chọn phải trước khi bí cảnh đóng lại lần đầu phải lập tức báo cáo cho vị đại nhân tương ứng của chúng ta biết, hơn nữa không có con thì phải là giống đực có bầu bạn. Luke tự đề của chính ông ta, mà bên chúng ta không đạt được cái loại tiêu chuẩn có con như Luke mà là có bầu bạn, chúng ta lại không muốn lựa chọn tùy tiện, chúng ta đành phải tìm kiếm rộng khắp, mà ba người này chính là Carl, Courson và Ares!”.</w:t>
      </w:r>
      <w:r>
        <w:br w:type="textWrapping"/>
      </w:r>
      <w:r>
        <w:br w:type="textWrapping"/>
      </w:r>
      <w:r>
        <w:rPr>
          <w:b/>
        </w:rPr>
        <w:t xml:space="preserve">“Nói cách khác”, Fawn cố gắng hít sâu, xoa xoa tim dang đập nhanh, “Ngày Đường Vũ sinh 3 đứa bé chính là ngày bí cảnh kích hoạt!”.</w:t>
      </w:r>
      <w:r>
        <w:br w:type="textWrapping"/>
      </w:r>
      <w:r>
        <w:br w:type="textWrapping"/>
      </w:r>
      <w:r>
        <w:rPr>
          <w:b/>
        </w:rPr>
        <w:t xml:space="preserve">Hardman và Quentin đồng thời thận trọng gật đầu.</w:t>
      </w:r>
      <w:r>
        <w:br w:type="textWrapping"/>
      </w:r>
      <w:r>
        <w:br w:type="textWrapping"/>
      </w:r>
      <w:r>
        <w:rPr>
          <w:b/>
        </w:rPr>
        <w:t xml:space="preserve">Tác giả nói ra suy nghĩ của mình: thầy Ôn Nhạc và con báo nhà mềnh khi còn nhỏ</w:t>
      </w:r>
      <w:r>
        <w:br w:type="textWrapping"/>
      </w:r>
      <w:r>
        <w:br w:type="textWrapping"/>
      </w:r>
      <w:r>
        <w:rPr>
          <w:b/>
        </w:rPr>
        <w:t xml:space="preserve">Mới trước đây chuyện Ôn Nhạc thích làm nhất chính là mỗi ngày buổi sáng đi ra cửa lấy sữa, như vậy cậu có thể cùng tiểu thú nhân báo đen không biết từ đâu tới gặp mặt. Nghĩ tới con báo đen nhỏ kia thì khuôn mặt nhỏ nhắn của Ôn Nhạc lộ ra vẻ thẹn thùng, trong tay lén cầm thịt thăn cho con báo đen nhỏ đi tới cửa chờ đợi.</w:t>
      </w:r>
      <w:r>
        <w:br w:type="textWrapping"/>
      </w:r>
      <w:r>
        <w:br w:type="textWrapping"/>
      </w:r>
      <w:r>
        <w:rPr>
          <w:b/>
        </w:rPr>
        <w:t xml:space="preserve">Đã qua thời gian bọn họ mỗi ngày hẹn vào buổi sáng, con báo đen nhỏ vẫn là không có xuất hiện, Ôn Nhạc sốt ruột, mặc kệ chuyện tới trường, trực tiếp chạy đi nơi nơi tìm kiếm con báo đen nhỏ, kết quả ở trong góc của 1 tòa cao ốc tìm được con báo đen nhỏ với vết thương buồn thiu. Con báo đen nhỏ giống như con con mèo nhỏ cuộn mình, trên người không biết bị ai đánh đều là vết máu, bên miệng con báo còn có bọt máu chảy ra, mà móng vuốt của nó còn gắt gao ôm lấy thục vật hiếm có mà 2 ngày trước Ôn Nhạc nói muốn có.</w:t>
      </w:r>
      <w:r>
        <w:br w:type="textWrapping"/>
      </w:r>
      <w:r>
        <w:br w:type="textWrapping"/>
      </w:r>
      <w:r>
        <w:rPr>
          <w:b/>
        </w:rPr>
        <w:t xml:space="preserve">Ôn Nhạc cực khổ sở, thật cẩn thận giúp đỡ con báo đen nhỏ xử lý miệng vết thương, nhưng cậu không biết chữa bệnh, căn bản không biết làm như thế nào, ngược lại làm tăng thêm thương thế cho con báo đen nhỏ, tiểu Ôn Nhạc trực tiếp oa khóc một tiếng, “Tôi, sau này tôi sẽ học y, không bao giờ … nữa để cậu bị thương mà không có ai chữa cho!”.</w:t>
      </w:r>
      <w:r>
        <w:br w:type="textWrapping"/>
      </w:r>
      <w:r>
        <w:br w:type="textWrapping"/>
      </w:r>
    </w:p>
    <w:p>
      <w:pPr>
        <w:pStyle w:val="Heading2"/>
      </w:pPr>
      <w:bookmarkStart w:id="203" w:name="chương-81-gia-tộc-lauren"/>
      <w:bookmarkEnd w:id="203"/>
      <w:r>
        <w:t xml:space="preserve">81. Chương 81: Gia Tộc Lauren</w:t>
      </w:r>
    </w:p>
    <w:p>
      <w:pPr>
        <w:pStyle w:val="Compact"/>
      </w:pPr>
      <w:r>
        <w:br w:type="textWrapping"/>
      </w:r>
      <w:r>
        <w:br w:type="textWrapping"/>
      </w:r>
      <w:r>
        <w:rPr>
          <w:b/>
        </w:rPr>
        <w:t xml:space="preserve">Liên tục hai lần đại chiến trùng tộc tổn thất nặng nề, tạm thời phụ cận chiến khu số 3 rất yên bình, ngoại trừ tuần tra tới khu thế lực giao nhau thì thỉnh thoảng sẽ có chút ít va chạm chiến đấu, phần lớn tình huống đều là an toàn.</w:t>
      </w:r>
      <w:r>
        <w:br w:type="textWrapping"/>
      </w:r>
      <w:r>
        <w:br w:type="textWrapping"/>
      </w:r>
      <w:r>
        <w:rPr>
          <w:b/>
        </w:rPr>
        <w:t xml:space="preserve">Chuyện Đường Vũ mang thai dưới thao tác của anh trai Malone của Carl đã tuyền tới chủ tinh, đương nhiên không ai biết cậu mang tam thai, nhưng chuyện này đã khơi ra sóng to gió lớn. Liên quan chuyện gia tộc Quentin hợp tác với Đường Vũ phát triển chế biến ma thực có tên gọi là “trà lài”  đã nhanh chóng truyền khắp tất cả tinh hệ, tuy rằng gia tộc Quentin và Đường Vũ cũng chưa nói gì nhưng mọi người vẫn là nhịn không được đoán thứ này có liên quan tới việc Đường Vũ mang thai hay không?</w:t>
      </w:r>
      <w:r>
        <w:br w:type="textWrapping"/>
      </w:r>
      <w:r>
        <w:br w:type="textWrapping"/>
      </w:r>
      <w:r>
        <w:rPr>
          <w:b/>
        </w:rPr>
        <w:t xml:space="preserve">Trà lài còn chưa mở bán công khai thì mỗi ngày thú nhân trông ngóng chờ đợi đã vây quanh văn phong của gia tộc Quentin ở các đại tinh cầu, không ngừng thúc giục hỏi khi nào thì bán trà lài, hiệu quả cực tốt, không cần quảng cáo, chỉ có thể nói rất trùng hợp thời gian mang thai của Đường Vũ.</w:t>
      </w:r>
      <w:r>
        <w:br w:type="textWrapping"/>
      </w:r>
      <w:r>
        <w:br w:type="textWrapping"/>
      </w:r>
      <w:r>
        <w:rPr>
          <w:b/>
        </w:rPr>
        <w:t xml:space="preserve">“Khoảng 25 kg trà lài đã xử lý tốt, chỉ chờ bán ra, nhưng mà tôi đề nghị tìm kiếm người cùng hợp tác, gia tộc Quentin được xưng là lính đánh thuê, thật ra cũng không giỏi việc buôn bán lắm, nếu có người làm ăn chuyên nghiệp tham gia, mở rộng tiêu thụ thì hiệu quả sẽ rất tốt”. Hôm nay Malone gấu hoàng kim vẫn là một bộ thổ hào trang phục nhà giàu mới nổi như cũ, tơ vàng dệt thành quần áo thế nhưng có hiệu quả mềm mại, chiếc nhẫn vàng bự khảm ngọc trên tay phối hợp vòng cổ hoàng kim trên cổ, không biết có phải do Đường Vũ nhìn riết rồi quen hay không mà cư nhiên cảm thấy được rất có thẩm mỹ.</w:t>
      </w:r>
      <w:r>
        <w:br w:type="textWrapping"/>
      </w:r>
      <w:r>
        <w:br w:type="textWrapping"/>
      </w:r>
      <w:r>
        <w:rPr>
          <w:b/>
        </w:rPr>
        <w:t xml:space="preserve">Malone biết nguyên nhân Đường Vũ giao công nghệ chế biến trà này cho chính mình cho nên không nói hai lời tự gánh áp lực, gần đây đoàn lính đánh thuê phụ thuộc của bọn họ ầm ĩ hơn nhiều so với bình thường, nhưng điều này đối với gia tộc Quentin mà nói rất dễ dàng xử lý, thuận tiện còn xử lý sạch đám gián điệp.</w:t>
      </w:r>
      <w:r>
        <w:br w:type="textWrapping"/>
      </w:r>
      <w:r>
        <w:br w:type="textWrapping"/>
      </w:r>
      <w:r>
        <w:rPr>
          <w:b/>
        </w:rPr>
        <w:t xml:space="preserve">“Hợp tác à? Chi nhánh nhà Lauren của chủ thành Danza thì sao?”. Đường Vũ đẩy đồ ăn Carl đút tới bên miệng mình ra, thoải mái điều chỉnh tư thế ngồi dựa, còn nghiêm túc tự hỏi. Nói đến việc buôn bán, người đầu tiên cậu nghĩ tới chính là Marcy Lauren, ông nội của Roy, thú nhân mất ngủ năm đó, tuy rằng đối phương là phân nhánh gia tộc Lauren chính là lấy kinh doanh nổi danh, nhưng lấy quan hệ của cậu và Roy thì cậu vẫn hy vọng giao cho bạn của mình làm.</w:t>
      </w:r>
      <w:r>
        <w:br w:type="textWrapping"/>
      </w:r>
      <w:r>
        <w:br w:type="textWrapping"/>
      </w:r>
      <w:r>
        <w:rPr>
          <w:b/>
        </w:rPr>
        <w:t xml:space="preserve">Malone đương nhiên nghe nói qua quan hệ của phân nhánh nhà Lauren và Đường Vũ, hơn nữa gã cũng gặp qua  mấy lần giống cái gọi là Roy kia, chỉ là cảm giác nói rất nhiều, gã có hơi sợ ở chung cùng loại người này, gã vẫn thích cảm giác yên tĩnh, “Marcy Lauren rất có thiên phú kinh doanh, nhưng bởi vì xuất thân không cao cho nên bị chủ gia chèn ép, có thể lựa chọn bọn họ, chủ gia Lauren không dám chèn ép hợp tác làm ăn của chúng ta”.</w:t>
      </w:r>
      <w:r>
        <w:br w:type="textWrapping"/>
      </w:r>
      <w:r>
        <w:br w:type="textWrapping"/>
      </w:r>
      <w:r>
        <w:rPr>
          <w:b/>
        </w:rPr>
        <w:t xml:space="preserve">Đường Vũ nghe vậy thì lộ ra tươi cười, “Vậy là tốt rồi, Roy bị gọi về nhà, tôi liên lạc hỏi cậu ta trước một chút”. Nói xong liền trực tiếp mở máy liên lạc, đây là đặc quyền của cậu, thông tin đối ngoại ở chiến khu số 3 đã bị hạn chế, ngoại trừ Đường Vũ, Simon và Courson thì cho dù là Malone cũng đều là trải qua xin chỉ thị đặc thù mới đạt được đặc quyền liên lạc.</w:t>
      </w:r>
      <w:r>
        <w:br w:type="textWrapping"/>
      </w:r>
      <w:r>
        <w:br w:type="textWrapping"/>
      </w:r>
      <w:r>
        <w:rPr>
          <w:b/>
        </w:rPr>
        <w:t xml:space="preserve">Sau khi thông tin được kết nối, Roy ở đối diện rõ ràng sửng sốt một chút, tiếp theo lộ ra tươi cười hớn hở, “Ghana…… Không đúng nên gọi cậu là Đường Vũ, ha ha, dù sao tôi cũng không sửa được thói quen này, tiểu Vũ nha, sao cậu đột nhiên liên lạc với tôi? Có phải có chuyện gì hay không? Ngày đó khi tôi đi khỏi thì cậu không có tới tiễn tôi, nghe nói cậu đi chấp hành nhiệm vụ nguy hiểm? Có gặp nguy hiểm hay không…….”.</w:t>
      </w:r>
      <w:r>
        <w:br w:type="textWrapping"/>
      </w:r>
      <w:r>
        <w:br w:type="textWrapping"/>
      </w:r>
      <w:r>
        <w:rPr>
          <w:b/>
        </w:rPr>
        <w:t xml:space="preserve">“Dừng lại!”. Đường Vũ bị 1 tràng dài lời nói oanh tạc làm cho đầu choáng váng, biết tính cách của Roy nên trực tiếp cắt ngang lời đối phương, “Roy, tôi tìm cậu là có chuyện quan trọng, cậu nghe tôi nói trước đã! Khụ khụ, cậu có biết chuyện chế biến ma thực trà lài không?”.</w:t>
      </w:r>
      <w:r>
        <w:br w:type="textWrapping"/>
      </w:r>
      <w:r>
        <w:br w:type="textWrapping"/>
      </w:r>
      <w:r>
        <w:rPr>
          <w:b/>
        </w:rPr>
        <w:t xml:space="preserve">“Đương nhiên biết! Bây giờ còn có ai mà không biết trà lài chứ, tiểu Vũ, cậu muốn mời tôi uống à? Tôi biết cậu là bạn thân của tôi mừ…….”. Roy nghe vậy lộ ra vẻ mặt hưng phấn, nhưng Đường Vũ vẫn phát hiện đối phương bất thường, Roy thoạt nhìn cực mệt mỏi.</w:t>
      </w:r>
      <w:r>
        <w:br w:type="textWrapping"/>
      </w:r>
      <w:r>
        <w:br w:type="textWrapping"/>
      </w:r>
      <w:r>
        <w:rPr>
          <w:b/>
        </w:rPr>
        <w:t xml:space="preserve">“Cậu xảy ra chuyện gì vậy?”. Đường Vũ lẳng lặng lại cắt ngang Roy đang líu ríu, nhíu mày hỏi. Lời này vừa ra thì Roy đột nhiên yên tĩnh lại, ngay cả Malone gấu hoàng kim bên cạnh Đường Vũ cũng hiếu kì nhìn qua, không ngờ giống cái này còn có lúc im lặng.</w:t>
      </w:r>
      <w:r>
        <w:br w:type="textWrapping"/>
      </w:r>
      <w:r>
        <w:br w:type="textWrapping"/>
      </w:r>
      <w:r>
        <w:rPr>
          <w:b/>
        </w:rPr>
        <w:t xml:space="preserve">Biểu cảm trên mặt Roy rất phong phú, hình như sau khi do dự 1 lúc lâu mới cứng ngắc kéo ra 1 cái tươi cười, “Tôi không sao, chỉ là chuyện trong nhà nhiều quá nên có hơi mệt thôi”.</w:t>
      </w:r>
      <w:r>
        <w:br w:type="textWrapping"/>
      </w:r>
      <w:r>
        <w:br w:type="textWrapping"/>
      </w:r>
      <w:r>
        <w:rPr>
          <w:b/>
        </w:rPr>
        <w:t xml:space="preserve">“Roy, khi là bạn thì tôi đã nói, tôi có thể giúp nhất định sẽ giúp cậu!”. Đường Vũ chắc như đinh đóng cột nghiêm túc nói, cậu chỉ có Roy là người bạn duy nhất.</w:t>
      </w:r>
      <w:r>
        <w:br w:type="textWrapping"/>
      </w:r>
      <w:r>
        <w:br w:type="textWrapping"/>
      </w:r>
      <w:r>
        <w:rPr>
          <w:b/>
        </w:rPr>
        <w:t xml:space="preserve">Roy nghe vậy thì cả người co quắp lại, hình như sự mạnh mẽ vừa rồi đã lấy hết sức lực của cậu ta, “Tiểu Vũ, nhà của chúng tôi không xong rồi, ông nội bị chọc tức tới nỗi vào bệnh viện, cha mẹ tôi mất tích, trong nhà chỉ còn lại có có 1 mình tôi còn có thể miễn cưỡng chống đỡ, nhưng tôi sắp chống đỡ không được nữa rồi…….”.</w:t>
      </w:r>
      <w:r>
        <w:br w:type="textWrapping"/>
      </w:r>
      <w:r>
        <w:br w:type="textWrapping"/>
      </w:r>
      <w:r>
        <w:rPr>
          <w:b/>
        </w:rPr>
        <w:t xml:space="preserve">“Rốt cuộc sao lại thế này? Nhà cậu không phải phát triển ở Danza rất tốt sao, sao lại nhanh như vậy liền…….”. Đường Vũ nghi hoặc hỏi.</w:t>
      </w:r>
      <w:r>
        <w:br w:type="textWrapping"/>
      </w:r>
      <w:r>
        <w:br w:type="textWrapping"/>
      </w:r>
      <w:r>
        <w:rPr>
          <w:b/>
        </w:rPr>
        <w:t xml:space="preserve">“Chủ gia Lauren đột nhiên bắt đầu chỉnh lý thế lực các phân nhánh, năm đó ông nội và chủ gia có mâu thuẫn rất sâu, mấy năm nay thật ra vẫn là phát triển độc lập, chỉ là thỉnh thoảng mới tới hội trưởng lão của gia tộc báo cáo một chút tiến triển đại khái, lần này chủ gia cưỡng ép chiếm đoạt, ông nội liền đại chiến với bọn họ 1 hồi, kết quả tự nhiên là thua, bọn họ ngay cả một chút đường sống cuối cùng cũng không chừa cho chúng tôi, cho dù tuyên bố phá sản thì lưng cũng phải đeo món nợ khổng lồ, hơn nữa lúc này cha và mẹ tôi mất tích, cho nên ông nội mới gọi tôi về nhà, nhưng tôi làm sao hiểu được kinh doanh, tình huống hiện tại càng ngày càng không xong”. Roy nói xong giơ tay che mắt lại, giống cái này kiên cường giống như giống đực thú nhân cư nhiên lộ ra vẻ mặt yếu ớt như thế.</w:t>
      </w:r>
      <w:r>
        <w:br w:type="textWrapping"/>
      </w:r>
      <w:r>
        <w:br w:type="textWrapping"/>
      </w:r>
      <w:r>
        <w:rPr>
          <w:b/>
        </w:rPr>
        <w:t xml:space="preserve">Lần đầu tiên Đường Vũ nhìn thấy Roy như vậy, nếu có thể cậu rất muốn lập tức đi tới chủ tinh, nhưng lữ hành tinh tế thương tổn quá lớn với bé cưng nên hiện tại cậu căn bản không đi khỏi chiến khu số 3 được. Ngay tại lúc nghĩ cách đối phó thì đột nhiên tia tới gấu hoàng kim Malone ở bên cạnh tò mò nhìn ngắm xung quanh, vẫy vẫy tay với Malone, “Anh hai, cậu ấy chính là đối tượng mà em muốn hợp tác, nhưng nhà cậu ấy hình như xảy ra vấn đề, anh có thể giúp em tới đó coi sao rồi thuận tiện hợp tác được không?”.</w:t>
      </w:r>
      <w:r>
        <w:br w:type="textWrapping"/>
      </w:r>
      <w:r>
        <w:br w:type="textWrapping"/>
      </w:r>
      <w:r>
        <w:rPr>
          <w:b/>
        </w:rPr>
        <w:t xml:space="preserve">Đường Vũ trải qua một đoạn thời gian ở chung gần đây nên đã sớm biết Malone không thích người nói nhiều, nhưng người có thể giúp đỡ Roy, thích hợp nhất chính là anh trai của Carl, ôm tâm tính thử năn nỉ đối phương 1 lần. Không ngờ Malone cư nhiên gật đầu! Càng làm cho cậu kinh ngạc chính là buổi chiều cùng ngày Malone liền khởi động chiến hạm hoàng kim thổ hào của anh ta bay tới chủ tinh, cậu nhìn mà phát ra tiếng cười mờ ám.</w:t>
      </w:r>
      <w:r>
        <w:br w:type="textWrapping"/>
      </w:r>
      <w:r>
        <w:br w:type="textWrapping"/>
      </w:r>
      <w:r>
        <w:rPr>
          <w:b/>
        </w:rPr>
        <w:t xml:space="preserve">Có Malone gấu hoàng kim ra mặt thì Đường Vũ  không cần lo lắng vấn đề của Roy nữa, trà lài chính thức bán ra cũng dần đi theo quỹ đạo, chờ giải quyết vấn đề của nhà Roy thì trà lài có thể tới tay nhân sĩ thượng lưu trước, nhưng đây chỉ là bước đầu tiên, chung quy có một ngày thế giới thú nhân cũng có thể giống như địa cầu, nước trà trở thành một trong 3 đại ẩm phẩm toàn cầu, mỗi người đều có thể thoải mái uống.</w:t>
      </w:r>
      <w:r>
        <w:br w:type="textWrapping"/>
      </w:r>
      <w:r>
        <w:br w:type="textWrapping"/>
      </w:r>
      <w:r>
        <w:rPr>
          <w:b/>
        </w:rPr>
        <w:t xml:space="preserve">Tựa vào trên ghế phơi nắng nhờ ánh nắng bổ sung Canxi, Đường Vũ nhàn nhã uống trà ăn bánh nhỏ, con hổ vằn vàng cuộn mình ngủ bên cạnh, mặc dù là ở trong giấc ngủ nhưng cái đuôi hổ thật dài vẫn để trên bụng cậu, giúp cậu bảo vệ cái bụng. Hình tròn rụng lông trên đỉnh đầu của Carl rốt cục mọc ra bộ lông mới, Courson cũng đang thăng chức trở thành thiếu tá Courson, liền nhảy 2 bậc. Bụng nhỏ của cậu đã bắt đầu gồ lên, mới hơn 4 tháng, liền rõ ràng hơn rất nhiều so với dựng phu (đàn ông mang thai) bình thường.</w:t>
      </w:r>
      <w:r>
        <w:br w:type="textWrapping"/>
      </w:r>
      <w:r>
        <w:br w:type="textWrapping"/>
      </w:r>
      <w:r>
        <w:rPr>
          <w:b/>
        </w:rPr>
        <w:t xml:space="preserve">Carl nhìn Ares đang ngủ trưa, ban ngày con hổ tộc thú nhân này luôn có vẻ lười biếng, cái đuôi của Ares không hề động, Carl lén lút tiêu sái tới phía sau của Đường Vũ, sau đó ôm cả người đối phương vào trong lòng, hai tay không thành thật vói vào trong quần áo của Đường Vũ.</w:t>
      </w:r>
      <w:r>
        <w:br w:type="textWrapping"/>
      </w:r>
      <w:r>
        <w:br w:type="textWrapping"/>
      </w:r>
      <w:r>
        <w:rPr>
          <w:b/>
        </w:rPr>
        <w:t xml:space="preserve">“Carl…….”. Đường Vũ bị Carl ôm vào trong ngực nên thoải mái cực kỳ, người càng lười nhác không muốn nhúc nhích, chỉ nhẹ giọng kháng nghị mang tính tượng trưng đối với động tay động chân của Carl, lời nói liền bay theo gió.</w:t>
      </w:r>
      <w:r>
        <w:br w:type="textWrapping"/>
      </w:r>
      <w:r>
        <w:br w:type="textWrapping"/>
      </w:r>
      <w:r>
        <w:rPr>
          <w:b/>
        </w:rPr>
        <w:t xml:space="preserve">Carl bị tiếng kêu này làm cho cả người khô nóng nên đương nhiên không có khả năng ngoan ngoãn dừng tay, ngược lại được voi đòi tiên càng nhích tới gần chỗ riêng tư của Đường Vũ. Không biết có phải do mang thai hay không mà thân thể của Đường Vũ cực mẫn cảm, hơn nữa cũng quả thật bởi vì lúc trước thai nhi không ổn định nên 3 thú nhân nghẹn tới nỗi chỉ nhìn cậu mà không ngừng DIY</w:t>
      </w:r>
      <w:r>
        <w:rPr>
          <w:i/>
          <w:b/>
        </w:rPr>
        <w:t xml:space="preserve">(do it yourself: thẩm du)</w:t>
      </w:r>
      <w:r>
        <w:rPr>
          <w:b/>
        </w:rPr>
        <w:t xml:space="preserve">cũng không dám tùy tiện chạm vào cậu, tối hôm qua rốt cục bác sĩ Adam nói ra, xác định thân thể của cậu không sao cả, hơn nữa “vận động” thích hợp cũng giúp tiểu thú nhân cảm nhận được mùi của cha mình, làm cho thai nhi cũng có cảm giác an toàn.</w:t>
      </w:r>
      <w:r>
        <w:br w:type="textWrapping"/>
      </w:r>
      <w:r>
        <w:br w:type="textWrapping"/>
      </w:r>
      <w:r>
        <w:rPr>
          <w:b/>
        </w:rPr>
        <w:t xml:space="preserve">Khi Carl phát hiện Đường Vũ đặc biệt ướt át, không ngừng run rẩy co rút nhanh thì con tiện hùng kẻ trộm hề hề nở nụ cười, nếu lão đại Courson ở đây thì anh khẳng định không dám làm càn như vậy, hơn nữa con hổ ngốc kia lại đang ngủ, chỉ cần cẩn thận 1 xíu thì nói không chừng anh có thể hưởng thụ nhiều lạc thú ăn mảnh một hồi.</w:t>
      </w:r>
      <w:r>
        <w:br w:type="textWrapping"/>
      </w:r>
      <w:r>
        <w:br w:type="textWrapping"/>
      </w:r>
      <w:r>
        <w:rPr>
          <w:b/>
        </w:rPr>
        <w:t xml:space="preserve">Ngón tay của Carl trực tiếp chọc vào tiểu địa phương ướt sũng dưới thân của Đường Vũ, kích thích đối phương căng thẳng theo bản năng, anh bị cảm giác tốt đẹp như vậy làm cho đầu đổ đầy mồ hôi, không thể kiềm được, nửa cởi quần của mình ra móc ra cậu em đã chuẩn bị tốt, sau đó trực tiếp xé nát quần của Đường Vũ, liền đút cậu em của mình vào.</w:t>
      </w:r>
      <w:r>
        <w:br w:type="textWrapping"/>
      </w:r>
      <w:r>
        <w:br w:type="textWrapping"/>
      </w:r>
      <w:r>
        <w:rPr>
          <w:b/>
        </w:rPr>
        <w:t xml:space="preserve">Đường Vũ cố hết sức che miệng mình lại, tuy rằng chỗ có thể phơi nắng ánh mặt trời nhân tạo trong chiến hạm tiếp tế của nông trường nhỏ cố ý vì cậu bố trí vùng cấm, nhưng cách đó không xa vẫn là có một khu vực lớn mở cửa, cách 2 người chỉ mấy dãy cây cối tươi tốt, cũng không thể kêu ra tiếng làm người khác chú ý tới.</w:t>
      </w:r>
      <w:r>
        <w:br w:type="textWrapping"/>
      </w:r>
      <w:r>
        <w:br w:type="textWrapping"/>
      </w:r>
      <w:r>
        <w:rPr>
          <w:b/>
        </w:rPr>
        <w:t xml:space="preserve">Nhưng tên ngốc Carl này căn bản là không phải cái loại người sẽ để ý ánh mắt của người khác, anh không hài lòng hành vi Đường Vũ cố gắng kiềm nén chính mình, trực tiếp hất tay Đường Vũ ra, kéo nó ra sau lưng, sau đó để Đường Vũ mở 2 chân ra ngồi ở trong lòng chính mình, theo góc độ này có thể rõ ràng nhìn đến chỗ kết hợp của hai người.</w:t>
      </w:r>
      <w:r>
        <w:br w:type="textWrapping"/>
      </w:r>
      <w:r>
        <w:br w:type="textWrapping"/>
      </w:r>
      <w:r>
        <w:rPr>
          <w:b/>
        </w:rPr>
        <w:t xml:space="preserve">“A!”. Cả người Đường Vũ ngồi phịch ở trên người Carl, hưởng thụ sự dịu dàng hiếm có và tiết tấu chậm rãi của con gấu, nhưng chính là loại phương thức chậm rì rì này làm cho cảm quan </w:t>
      </w:r>
      <w:r>
        <w:rPr>
          <w:i/>
          <w:b/>
        </w:rPr>
        <w:t xml:space="preserve">(cơ quan cảm giác)</w:t>
      </w:r>
      <w:r>
        <w:rPr>
          <w:b/>
        </w:rPr>
        <w:t xml:space="preserve">của cậu càng thêm rõ ràng, tra tấn người ta nổi điên, nhịn không được thúc giục nói, “Anh nhanh lên!”.</w:t>
      </w:r>
      <w:r>
        <w:br w:type="textWrapping"/>
      </w:r>
      <w:r>
        <w:br w:type="textWrapping"/>
      </w:r>
      <w:r>
        <w:rPr>
          <w:b/>
        </w:rPr>
        <w:t xml:space="preserve">“He he, không được, bác sĩ Adam nói không thể làm vận động kịch liệt, vận động thích hợp có lợi cho cơ thể mẹ và bé cưng khỏe mạnh”. Carl cực hưởng thụ loại phương thức khác biệt hiện tại, kéo dài mà thoải mái, cảm giác tốt đẹp khác hoàn toàn phương thức trước đây, anh đều thích.</w:t>
      </w:r>
      <w:r>
        <w:br w:type="textWrapping"/>
      </w:r>
      <w:r>
        <w:br w:type="textWrapping"/>
      </w:r>
      <w:r>
        <w:rPr>
          <w:b/>
        </w:rPr>
        <w:t xml:space="preserve">Đường Vũ phát ra tiếng rên rỉ khó chịu, vốn đuôi hổ vằn vàng lẳng lặng đặt ở bụng lặng yên nhúc nhích, lúc cậu ý thức được bất thường thì 1 đôi mắt xanh lạnh như băng lộ ra dục vọng dày đặc xuất hiện ở phía trước người cậu, Ares đã khôi phục hình người, đúng lúc là trạng thái không có mặc quần áo, đỡ phải cởi.</w:t>
      </w:r>
      <w:r>
        <w:br w:type="textWrapping"/>
      </w:r>
      <w:r>
        <w:br w:type="textWrapping"/>
      </w:r>
      <w:r>
        <w:rPr>
          <w:b/>
        </w:rPr>
        <w:t xml:space="preserve">Con hổ chậm rãi đi đến bên người Đường Vũ, như bình thường hôn cái bụng nhô lên của Đường Vũ, tựa như bị lông chim chạm vào ngứa tới tận trong lòng.</w:t>
      </w:r>
      <w:r>
        <w:br w:type="textWrapping"/>
      </w:r>
      <w:r>
        <w:br w:type="textWrapping"/>
      </w:r>
      <w:r>
        <w:rPr>
          <w:b/>
        </w:rPr>
        <w:t xml:space="preserve">Ở bên ngoài nông trường loại nhỏ, Courson xách 1 giỏ hoa quả nhỏ đi tới chỗ Đường Vũ phơi nắng, gần đây anh cuối cùng làm xong công tác ứ đọng, chừa ra chút thời gian ở cùng Đường Vũ, hoa quả tươi đặc biệt đưa tới từ tinh cầu Chi Tinh của người Carlo, tin rằng Đường Vũ sẽ rất thích.</w:t>
      </w:r>
      <w:r>
        <w:br w:type="textWrapping"/>
      </w:r>
      <w:r>
        <w:br w:type="textWrapping"/>
      </w:r>
      <w:r>
        <w:rPr>
          <w:b/>
        </w:rPr>
        <w:t xml:space="preserve">Nghĩ đến tiểu giống cái nhìn đến hoa quả mà cậu thích rồi sau đó sẽ lộ ra vẻ mặt  vui vẻ thì Courson càng đi đường càng vui.</w:t>
      </w:r>
      <w:r>
        <w:br w:type="textWrapping"/>
      </w:r>
      <w:r>
        <w:br w:type="textWrapping"/>
      </w:r>
    </w:p>
    <w:p>
      <w:pPr>
        <w:pStyle w:val="Heading2"/>
      </w:pPr>
      <w:bookmarkStart w:id="204" w:name="chương-82-hàng-ngày-của-dựng-phu"/>
      <w:bookmarkEnd w:id="204"/>
      <w:r>
        <w:t xml:space="preserve">82. Chương 82: Hàng Ngày Của Dựng Phu</w:t>
      </w:r>
    </w:p>
    <w:p>
      <w:pPr>
        <w:pStyle w:val="Compact"/>
      </w:pPr>
      <w:r>
        <w:br w:type="textWrapping"/>
      </w:r>
      <w:r>
        <w:br w:type="textWrapping"/>
      </w:r>
      <w:r>
        <w:rPr>
          <w:b/>
        </w:rPr>
        <w:t xml:space="preserve">Từ sau khi mang thai thì cả người Đường Vũ trở nên lười biếng, không biết có phải  do thường xuyên uống trà hay không mà cậu không có mỏi mệt và tiều tụy như dựng phu bình thường, ngược lại khí sắc cả người vô cùng tốt, mỗi cử chỉ đều mang theo sự gợi cảm lúc trước không có, làm cho 3 thú nhân của cậu chịu đựng cực vất vả.</w:t>
      </w:r>
      <w:r>
        <w:br w:type="textWrapping"/>
      </w:r>
      <w:r>
        <w:br w:type="textWrapping"/>
      </w:r>
      <w:r>
        <w:rPr>
          <w:b/>
        </w:rPr>
        <w:t xml:space="preserve">Trong 3 tháng đầu mang thai rất nguy hiểm, cuống rốn chưa ổn định, tuyệt đối không thể làm vận động trên giường, nhưng tháng 4 tới tháng 6 lại ngược lại, thai nhi đã ổn định, vận động thích hợp có lợi để papa thú nhân vì tiểu thú nhân bổ sung năng lượng, đề phòng tiểu thú nhân trong quá trình nhanh chóng lớn dần hấp thu quá nhiều năng lượng của cơ thể mẹ, làm cho cơ thể mẹ bị hao tổn nghiêm trọng.</w:t>
      </w:r>
      <w:r>
        <w:br w:type="textWrapping"/>
      </w:r>
      <w:r>
        <w:br w:type="textWrapping"/>
      </w:r>
      <w:r>
        <w:rPr>
          <w:b/>
        </w:rPr>
        <w:t xml:space="preserve">Chuyện này đại khái đã trở thành bản năng của thú nhân, mặc dù Ares cũng không cảm thấy hứng thú kết hợp với giống cái bầu bạn của chính mình khi Đường Vũ mang thai thì cũng theo bản năng thông qua bộ vị kết hợp của 2 người đưa vào ma nguyên lực của chính mình, sau khi năng lượng đi vào trong cơ thể Đường Vũ thì lập tức bị bé hổ nhỏ hấp thu, bé hổ nhỏ thoạt nhìn càng khỏe mạnh.</w:t>
      </w:r>
      <w:r>
        <w:br w:type="textWrapping"/>
      </w:r>
      <w:r>
        <w:br w:type="textWrapping"/>
      </w:r>
      <w:r>
        <w:rPr>
          <w:b/>
        </w:rPr>
        <w:t xml:space="preserve">Mà thú nguyên lực của Carl rót vào cũng bị bé gấu nhỏ kia hấp thu sạch sành sanh, đáng thương nhất chính là bé sói nhỏ co ở 1 bên, nhìn thấy 2 người anh em của mình được ma nguyên lực của papa bọn họ rột gửa, sảng khoái tới lầm bầm, mà chính mình lại nửa điểm năng lượng đều không có, trong lúc nhất thời rất tủi thân.</w:t>
      </w:r>
      <w:r>
        <w:br w:type="textWrapping"/>
      </w:r>
      <w:r>
        <w:br w:type="textWrapping"/>
      </w:r>
      <w:r>
        <w:rPr>
          <w:b/>
        </w:rPr>
        <w:t xml:space="preserve">Tâm tình bé sói nhỏ khao khát thú nguyên lực của cha mình truyền tới trên người Đường Vũ, kết quả chính là làm cho cậu sinh ra cái loại khát vọng không thể kiềm chế này, hai chân gắt gao quấn lấy Carl, hai tay ôm chặt Ares, chỉ là cậu vẫn cảm giác chưa đủ như cũ, loại cảm xúc này làm cho cậu buồn bực cực kỳ, không hiểu làm sao hết.</w:t>
      </w:r>
      <w:r>
        <w:br w:type="textWrapping"/>
      </w:r>
      <w:r>
        <w:br w:type="textWrapping"/>
      </w:r>
      <w:r>
        <w:rPr>
          <w:b/>
        </w:rPr>
        <w:t xml:space="preserve">“Còn muốn…….”. Đường Vũ vừa khóc vừa co rút cúc huyệt, phản ứng như vậy làm cho Carl và Ares vui sướng không thôi, nhưng bận tâm tới thân thể của Đường Vũ nên hai người bọn họ chỉ có thể từ từ làm, kết quả tự nhiên là bé gấu nhỏ, hổ nhỏ càng ăn càng no, bé sói nhỏ càng khổ sở buồn bực, Đường Vũ cũng càng khó thỏa mãn ác tính tuần hoàn.</w:t>
      </w:r>
      <w:r>
        <w:br w:type="textWrapping"/>
      </w:r>
      <w:r>
        <w:br w:type="textWrapping"/>
      </w:r>
      <w:r>
        <w:rPr>
          <w:b/>
        </w:rPr>
        <w:t xml:space="preserve">Đây cũng là chuyện không có biện pháp, một hơi mang thai 3 đứa bé của 3 thú nhân dũng mãnh, căn bản không phải chuyện dành cho người làm mà! Courson đang bận làm việc nên không ở bên cạnh, Đường Vũ chỉ có thể vô lực nhẫn nại nức nở.</w:t>
      </w:r>
      <w:r>
        <w:br w:type="textWrapping"/>
      </w:r>
      <w:r>
        <w:br w:type="textWrapping"/>
      </w:r>
      <w:r>
        <w:rPr>
          <w:b/>
        </w:rPr>
        <w:t xml:space="preserve">Mê loạn ở nông trường loại nhỏ đang tiếp tục, Courson tâm tình sung sướng xách hoa quả đi tới, lúc sắp tới cửa cách ly thì trong lòng bỗng nhiên truyền đến một cỗ xôn xao, anh nhướn nhướn mày, vốn tươi cười thoải mái tự do trở nên sâu hơn, khóe miệng lộ ra tươi cười xấu xa, ánh mắt liếc hoa quả trong tay, khụ khụ, xem ra hôm nay có thể cho tiểu giống cái của anh càng thêm thỏa mãn.</w:t>
      </w:r>
      <w:r>
        <w:br w:type="textWrapping"/>
      </w:r>
      <w:r>
        <w:br w:type="textWrapping"/>
      </w:r>
      <w:r>
        <w:rPr>
          <w:b/>
        </w:rPr>
        <w:t xml:space="preserve">Cửa cách ly quét hình toàn thân của Courson, sau khi xác nhận thân phận đối phương mới mở ra, tầm mắt siêu cường của thú nhân làm cho anh thoải mái tìm được Đường Vũ và hai thú nhân ăn vụng kia.</w:t>
      </w:r>
      <w:r>
        <w:br w:type="textWrapping"/>
      </w:r>
      <w:r>
        <w:br w:type="textWrapping"/>
      </w:r>
      <w:r>
        <w:rPr>
          <w:b/>
        </w:rPr>
        <w:t xml:space="preserve">Hình như cảm ứng được Courson đã tới nên Đường Vũ khát vọng nhìn chằm chằm Courson, làm cho sói đại nhân nháy mắt cảm thấy được quần của quân phục thật chật. Đi tới bên người Đường Vũ, tiểu giống cái đang bị Carl ôm ngồi ở trong lòng, Ares thì đang cày cấy trên người Đường Vũ, nhìn mà cổ họng Courson khô nóng, cười ngồi xổm xuống ôm Đường Vũ hơi mê mang hôn hôn lên mặt cậu, “Tiểu Vũ khát nước không? Anh mang hoa quả em thích ăn nhất tới!”. Nói xong lấy ra 1 trái cây rất giống trái chuối, đương nhiên tên của nó ở thế giới thú nhân cũng không kêu trái chuối, màu cũng cũng không phải màu vàng mà là  màu hồng nhạt càng thêm dâm đãng.</w:t>
      </w:r>
      <w:r>
        <w:br w:type="textWrapping"/>
      </w:r>
      <w:r>
        <w:br w:type="textWrapping"/>
      </w:r>
      <w:r>
        <w:rPr>
          <w:b/>
        </w:rPr>
        <w:t xml:space="preserve">Courson để Ares đi ra trước, sau đó lấy ra “trái chuối” màu hồng nhạt nhắm ngay hoa cúc của Đường Vũ, “Nào, mở miệng ra ăn đi”. </w:t>
      </w:r>
      <w:r>
        <w:rPr>
          <w:i/>
          <w:b/>
        </w:rPr>
        <w:t xml:space="preserve">(éc, a dùng toy với em nó à)</w:t>
      </w:r>
      <w:r>
        <w:br w:type="textWrapping"/>
      </w:r>
      <w:r>
        <w:br w:type="textWrapping"/>
      </w:r>
      <w:r>
        <w:rPr>
          <w:b/>
        </w:rPr>
        <w:t xml:space="preserve">Hành vi của Courson làm cho Carl và Ares mắt sáng như đèn pha, từ nay về sau mở ra cánh cửa mới! </w:t>
      </w:r>
      <w:r>
        <w:rPr>
          <w:i/>
          <w:b/>
        </w:rPr>
        <w:t xml:space="preserve">(a lại dắt 2 đứa ngu vào đời rùi, sau nì khổ thân e Vũ)</w:t>
      </w:r>
      <w:r>
        <w:br w:type="textWrapping"/>
      </w:r>
      <w:r>
        <w:br w:type="textWrapping"/>
      </w:r>
      <w:r>
        <w:rPr>
          <w:b/>
        </w:rPr>
        <w:t xml:space="preserve">Không biết qua bao lâu, chung quanh nông trại nhỏ rơi lả lả một đống trái cây, ánh mắt của Đường Vũ không có tiêu cự, tựa vào trên người Courson, không biết có phải ăn rất no hay không mà bụng cậu thoạt nhìn càng thêm nhô lên, bé sói nhỏ trong bụng rốt cục ăn no, cùng 2 anh em nhỏ của mình tựa vào ngủ cùng nhau, không hề làm ầm ĩ mẹ của bọn nó.</w:t>
      </w:r>
      <w:r>
        <w:br w:type="textWrapping"/>
      </w:r>
      <w:r>
        <w:br w:type="textWrapping"/>
      </w:r>
      <w:r>
        <w:rPr>
          <w:b/>
        </w:rPr>
        <w:t xml:space="preserve">Bận tâm tới thân thể của Đường Vũ nên 3 thú nhân cũng không có đùa rất kịch liệt, coi như kiềm chế, cái gì cũng đều là làm từ từ, cảm giác thoải mái trước nay chưa có làm cho Đường Vũ chỉ biết nằm ngửa trên người 1 bầu bạn thú nhân hưởng thụ sự chăm sóc của 3 người.</w:t>
      </w:r>
      <w:r>
        <w:br w:type="textWrapping"/>
      </w:r>
      <w:r>
        <w:br w:type="textWrapping"/>
      </w:r>
      <w:r>
        <w:rPr>
          <w:b/>
        </w:rPr>
        <w:t xml:space="preserve">Lúc 3 bé trong bụng “ăn uống no đủ” thì không hấp thu ma nguyên lực nữa, ma nguyên lực dư thừa thế nhưng bắt đầu sinh ra cộng hưởng với lực lượng thần bí trong cơ thể của Đường Vũ, 2 bên trộn lẫn vào nhau, lấy Thái Cực bát quái đồ làm trung tâm gắn bó bốn người thành 1 thể, lực lượng của bốn người chạy trao đổi trong cơ thể, rốt cục đạt tới điểm bão hòa cực hạn, kể cả Đường Vũ đang nằm trong lòng 1 bầu bạn thì 4 người biến mất ở giữa sân nông trường nhỏ!</w:t>
      </w:r>
      <w:r>
        <w:br w:type="textWrapping"/>
      </w:r>
      <w:r>
        <w:br w:type="textWrapping"/>
      </w:r>
      <w:r>
        <w:rPr>
          <w:b/>
        </w:rPr>
        <w:t xml:space="preserve">Cảnh tượng thay đổi nháy mắt làm Courson, Carl và Ares lập tức khẩn trương tiến vào trạng thái chiến đấu, Courson thì bảo vệ Đường Vũ, Carl và Ares một trước một sau trông coi 2 hướng, phối hợp cực ăn ý,  màn sương chung quanh nồng đậm năng lượng ma thực làm cho ba người không vui mừng mà kinh sợ, nơi này rốt cuộc là nơi nào?!</w:t>
      </w:r>
      <w:r>
        <w:br w:type="textWrapping"/>
      </w:r>
      <w:r>
        <w:br w:type="textWrapping"/>
      </w:r>
      <w:r>
        <w:rPr>
          <w:b/>
        </w:rPr>
        <w:t xml:space="preserve">Đại khái đây là lần đầu tiên Đường Vũ bị động đi vào vườn trà tùy thân, hơn nữa nơi này trước đó vẫn từ chối người khác đi vào ngoại trừ Đường Vũ, giờ cư nhiên chủ động gọi cậu và ba thú nhân bầu bạn đi vào làm cho cậu cảm thấy rất kinh ngạc, “Không cần lo lắng, nơi này rất an toàn”. Cậu vươn tay trấn an sờ sờ lưng của Courson, đồng thời muốn Courson ôm cậu tới phòng tắm trong nhà trúc, hiện tại cậu chỉ cảm thấy có chút mệt, chân mềm nhũn không có cách tự mình bước đi.</w:t>
      </w:r>
      <w:r>
        <w:br w:type="textWrapping"/>
      </w:r>
      <w:r>
        <w:br w:type="textWrapping"/>
      </w:r>
      <w:r>
        <w:rPr>
          <w:b/>
        </w:rPr>
        <w:t xml:space="preserve">Nghe được lời nói của Đường Vũ, nguy hiểm giải trừ, hơn nữa hoàn cảnh thay đổi mang tới kích thích, ba thú nhân trao đổi lẫn nhau ánh mắt tà ác, Carl dẫn đầu nhào qua, nháy mắt biến tiếng kháng nghị của Đường Vũ thành rên rỉ đứt quãng. Đường Vũ đã ngay cả nói cũng không muốn nói, trên đường cậu mệt tới ngủ mất, nhưng không bao lâu lúc tỉnh lại thì trong cơ thể vẫn có một cây lửa nóng gì đó như cũ, vào vào ra ra như là không có điểm cuối…….</w:t>
      </w:r>
      <w:r>
        <w:br w:type="textWrapping"/>
      </w:r>
      <w:r>
        <w:br w:type="textWrapping"/>
      </w:r>
      <w:r>
        <w:rPr>
          <w:b/>
        </w:rPr>
        <w:t xml:space="preserve">Lũ dã thú nghẹn mấy tháng thông qua mấy tiết tấu chậm rãi trao đổi sâu, cuối cùng hoàn toàn thỏa mãn, tìm quần áo mặc cho Đường Vũ, để Ares lại trông coi tiểu giống cái, Courson và Carl đơn giản tuần tra chung quanh, khiếp sợ phát hiện nơi này cư nhiên nơi nơi là ma thực cao cấp, có chút thậm chí là ma thực thần cấp trong truyền thuyết, giống 1 đại thụ ma thực thật lớn! Càng làm cho người ta kinh ngạc chính là ma thực cư nhiên giống thực vật bình thường sinh trưởng ở trong bùn đất!</w:t>
      </w:r>
      <w:r>
        <w:br w:type="textWrapping"/>
      </w:r>
      <w:r>
        <w:br w:type="textWrapping"/>
      </w:r>
      <w:r>
        <w:rPr>
          <w:b/>
        </w:rPr>
        <w:t xml:space="preserve">Ngoại trừ điều này thì còn có rất nhiều thứ lộ ra mùi ma thực rõ ràng, nhưng lại là thực vật bọn họ hoàn toàn không biết, hết thảy của nơi này hoàn toàn phá vỡ nhận thức của Courson và Carl đối ma thực.</w:t>
      </w:r>
      <w:r>
        <w:br w:type="textWrapping"/>
      </w:r>
      <w:r>
        <w:br w:type="textWrapping"/>
      </w:r>
      <w:r>
        <w:rPr>
          <w:b/>
        </w:rPr>
        <w:t xml:space="preserve">Nếu hoàn toàn phá vỡ thì cũng sẽ không sốt ruột biết rõ ràng, sau khi Courson và Carl xác định chung quanh quả thật cực an toàn thì trở về trong cái nhà duy nhất ở chung quanh, trang hoàng bên trong thoạt nhìn cực cổ xưa, hơn nữa phòng tắm ở nhà trúc cư nhiên vẫn là dùng bình nước nóng năng lượng mặt trời, thông qua nhiệt năng đun nóng nước, mà thế giới thú nhân phổ biến trực tiếp chế tạo một đoàn chất lỏng kết dính, bao vây cơ thể người, vệ sinh thân thể, trong chất lỏng có thuốc vệ sinh vô hại đối cơ thể người, mọi người chỉ cần ngốc trong  đoàn nước một hồi thì cả người sảng khoái sạch sẽ.</w:t>
      </w:r>
      <w:r>
        <w:br w:type="textWrapping"/>
      </w:r>
      <w:r>
        <w:br w:type="textWrapping"/>
      </w:r>
      <w:r>
        <w:rPr>
          <w:b/>
        </w:rPr>
        <w:t xml:space="preserve">May mắn Courson cực bác học </w:t>
      </w:r>
      <w:r>
        <w:rPr>
          <w:i/>
          <w:b/>
        </w:rPr>
        <w:t xml:space="preserve">(thông thái học rộng),</w:t>
      </w:r>
      <w:r>
        <w:rPr>
          <w:b/>
        </w:rPr>
        <w:t xml:space="preserve"> các loại tư liệu trong nhà cũng đầy đủ hết, hơn nữa thao tác loại bình nước nóng này cũng dễ, đơn giản sờ soạng một chút thì biết dùng như thế nào, sau khi thả đẩy 1 bồn nước ấm thì Courson bảo Carl ôm Đường Vũ nằm ở ghế dựa nghỉ ngơi lại đây.</w:t>
      </w:r>
      <w:r>
        <w:br w:type="textWrapping"/>
      </w:r>
      <w:r>
        <w:br w:type="textWrapping"/>
      </w:r>
      <w:r>
        <w:rPr>
          <w:b/>
        </w:rPr>
        <w:t xml:space="preserve">Đường Vũ nhìn thấy Courson cư nhiên biết dùng bình nước nóng của địa cầu thì nhịn không được tấm tắc khen ngợi, cả người ngồi vào trong nước ấm, cảm giác thoải mái làm cho cậu thở dài ra tiếng, đã lâu không hưởng thụ  ngâm tắm truyền thống, tuy rằng cách tắm rửa của thế giới thú nhân đơn giản mau lẹ, nhưng không thể thay thế được hưởng thụ tốt đẹp của ngâm tắm truyền thống, đây là thứ lũ dã thú vĩnh viễn không thể hiểu được.</w:t>
      </w:r>
      <w:r>
        <w:br w:type="textWrapping"/>
      </w:r>
      <w:r>
        <w:br w:type="textWrapping"/>
      </w:r>
      <w:r>
        <w:rPr>
          <w:b/>
        </w:rPr>
        <w:t xml:space="preserve">Thấy Đường Vũ ngâm nước thoải mái, Courson nhìn hồ nhỏ bên cạnh nhà trúc, liền ngay cả hồ nước kia cũng có mùi ma thực nhàn nhạt, cảm giác cực mê người, “bùm” 1 tiếng, lang thú trực tiếp thú hóa nhảy vào trong hồ, mặt hồ lan tỏa từng gợn sóng.</w:t>
      </w:r>
      <w:r>
        <w:br w:type="textWrapping"/>
      </w:r>
      <w:r>
        <w:br w:type="textWrapping"/>
      </w:r>
      <w:r>
        <w:rPr>
          <w:b/>
        </w:rPr>
        <w:t xml:space="preserve">Mà Carl chỉ nằm sấp bên hồ, vốc nước chuẩn bị lén uống, kết quả nghe được tiếng nhảy vào nước, phát hiện Courson cư nhiên trực tiếp nhảy vào trong nước ma thực lớn như vậy bơi lội, nhịn không được giơ chân, “A! Quá lãng phí! Tôi còn chưa uống mà!”.</w:t>
      </w:r>
      <w:r>
        <w:br w:type="textWrapping"/>
      </w:r>
      <w:r>
        <w:br w:type="textWrapping"/>
      </w:r>
      <w:r>
        <w:rPr>
          <w:b/>
        </w:rPr>
        <w:t xml:space="preserve">Courson khinh bỉ nhìn Carl, chung quanh nhiều ma thực như vậy, rất rõ ràng chút mùi ma thực trong hồ nước là bị nhiễm phải, bình thường Đường Vũ cung cấp nhiều nước ma thực năng lượng thuần túy như vậy còn chưa đủ con gấu này uống à!</w:t>
      </w:r>
      <w:r>
        <w:br w:type="textWrapping"/>
      </w:r>
      <w:r>
        <w:br w:type="textWrapping"/>
      </w:r>
      <w:r>
        <w:rPr>
          <w:b/>
        </w:rPr>
        <w:t xml:space="preserve">“Ha ha! Mau! Ném Ares vào trong hồ đi!”. Nằm ở trong bồn tắm lớn, xuyên thấu qua cửa sổ khóe mắt Đường Vũ nhìn tới con hổ tránh ở một bên, vội vàng chỉ vào đối phương hô to.</w:t>
      </w:r>
      <w:r>
        <w:br w:type="textWrapping"/>
      </w:r>
      <w:r>
        <w:br w:type="textWrapping"/>
      </w:r>
      <w:r>
        <w:rPr>
          <w:b/>
        </w:rPr>
        <w:t xml:space="preserve">Carl động tác nhanh chóng ôm lấy Ares, sau đó mang theo hổ thú đáy mắt tràn đầy vẻ kháng cự trực tiếp nhảy vào trong hồ, bắn tung tóe một đống bọt nước lớn. Con hổ “ngao ô” 1 tiếng nháy mắt thú hóa, đại lão hổ vằn vàng ướt sũng như chuột lột, móng tay sắc nhọn trong bàn chân đều duỗi ra, tứ chi móng vuốt liều mạng quơ quào giãy dụa hướng về bờ hồ, nhưng bị con gấu dâm tiện bên cạnh chặt chẽ giữ chặt.</w:t>
      </w:r>
      <w:r>
        <w:br w:type="textWrapping"/>
      </w:r>
      <w:r>
        <w:br w:type="textWrapping"/>
      </w:r>
      <w:r>
        <w:rPr>
          <w:b/>
        </w:rPr>
        <w:t xml:space="preserve">Không ngờ Ares cư nhiên sợ nước!</w:t>
      </w:r>
      <w:r>
        <w:br w:type="textWrapping"/>
      </w:r>
      <w:r>
        <w:br w:type="textWrapping"/>
      </w:r>
      <w:r>
        <w:rPr>
          <w:b/>
        </w:rPr>
        <w:t xml:space="preserve">Da lông của con hổ bị ướt nhẹp nước dán tại trên người, vốn bộ lông xoã tung uy vũ của vua rừng rậm dính 1 đống nước, thú hình vốn gầy gò của Ares lộ ra, Đường Vũ cười tủm tỉm ghé vào trên cửa sổ nhìn ra bên ngoài.</w:t>
      </w:r>
      <w:r>
        <w:br w:type="textWrapping"/>
      </w:r>
      <w:r>
        <w:br w:type="textWrapping"/>
      </w:r>
      <w:r>
        <w:rPr>
          <w:b/>
        </w:rPr>
        <w:t xml:space="preserve">Con hổ giãy dụa rất dữ, Carl dứt khoát cũng thú hóa thành gấu, vững vàng đứng ở trong nước, hùng trảo túm chắc da lông sau ót của Ares, đắc ý cười to. Ares thấy giãy thì dứt khoát từ bỏ, trực tiếp đánh nhau với con hổ ở  trong nước.</w:t>
      </w:r>
      <w:r>
        <w:br w:type="textWrapping"/>
      </w:r>
      <w:r>
        <w:br w:type="textWrapping"/>
      </w:r>
      <w:r>
        <w:rPr>
          <w:b/>
        </w:rPr>
        <w:t xml:space="preserve">Sói trắng tao nhã bên cạnh vốn hưởng thụ mùi ma thực tràn ngập trong nước bị ảnh hưởng tới, một cái sóng nước đánh qua, cả đầu sói đều chôn ở trong nước, thật vất vả trồi lên phì phì phun nước trong mũi ra, Courson bơi nhanh tới trên bờ, nhưng là ở dưới sóng nước thật lớn do 2 thú nhân làm ra thì bơi đi cũng không phải dễ dàng như vậy, bơi lội tao nhã biến thành quẫy đạp lung tung, Courson thật vất vả bò lên bờ, bộ dáng thoạt nhìn còn te tua hơn so với Ares! Con sói tru 1 tiếng, lang đại nhân chững chạc cũng nhịn không được gia nhập trận hỗn chiến này.</w:t>
      </w:r>
      <w:r>
        <w:br w:type="textWrapping"/>
      </w:r>
      <w:r>
        <w:br w:type="textWrapping"/>
      </w:r>
      <w:r>
        <w:rPr>
          <w:b/>
        </w:rPr>
        <w:t xml:space="preserve">So sánh với bộ dáng 3 thú nhân chật vật da lông dính bệt lên người thì Đường Vũ thoạt nhìn cực thảnh thơi, không biết có phải do ở trong vườn trà tùy thân hay không, lại hoặc là trước đó 3 thú nhân quả thật rất chăm sóc cậu, sau khi ngâm nước đơn giản nghỉ ngơi một chút thì cậu đã có thể tự đi trên đôi chân của mình, đi tới bàn trà trước mặt, hơn nữa lấy ra bánh chè Phổ Nhỉ hảo hạng pha trà để phẩm trà, vừa thưởng thức đại chiến trong nước của gấu, hổ, sói.</w:t>
      </w:r>
      <w:r>
        <w:br w:type="textWrapping"/>
      </w:r>
      <w:r>
        <w:br w:type="textWrapping"/>
      </w:r>
      <w:r>
        <w:rPr>
          <w:b/>
        </w:rPr>
        <w:t xml:space="preserve">Carl cuối cùng chơi đủ rồi, bỏ qua cho Ares đáng thương, Courson đã sớm nghĩ muốn đạp con tiện hùng kia mấy chân, 3 con dã thú rốt cục ngừng làm làm ầm ĩ, tới gần bờ hồ bị biến thành nơi nơi đều là nước.</w:t>
      </w:r>
      <w:r>
        <w:br w:type="textWrapping"/>
      </w:r>
      <w:r>
        <w:br w:type="textWrapping"/>
      </w:r>
      <w:r>
        <w:rPr>
          <w:b/>
        </w:rPr>
        <w:t xml:space="preserve">Sau khi con hổ lên bờ,  lão hổ vằn vàng lạnh run, cực đáng thương, nhìn tới Đường Vũ cách đó không xa thì “ô ô” một tiếng liền nhào tới cầu an ủi.</w:t>
      </w:r>
      <w:r>
        <w:br w:type="textWrapping"/>
      </w:r>
      <w:r>
        <w:br w:type="textWrapping"/>
      </w:r>
      <w:r>
        <w:rPr>
          <w:b/>
        </w:rPr>
        <w:t xml:space="preserve">Đường Vũ lấy ra khăn tắm đã chuẩn bị tốt trước đó lau cho con hổ, Courson và Carl đã khôi phục hình người.</w:t>
      </w:r>
      <w:r>
        <w:br w:type="textWrapping"/>
      </w:r>
      <w:r>
        <w:br w:type="textWrapping"/>
      </w:r>
      <w:r>
        <w:rPr>
          <w:b/>
        </w:rPr>
        <w:t xml:space="preserve">Cười để 2 thú nhân ngồi vào bên cạnh bàn trà, trong tay không ngừng gãi cằm Ares an ủi con hổ, biết bọn họ đối với nơi này có rất nhiều thắc mắc, “Đừng có gấp, chúng ta vừa uống trà vừa nói chuyện phiếm”.</w:t>
      </w:r>
      <w:r>
        <w:br w:type="textWrapping"/>
      </w:r>
      <w:r>
        <w:br w:type="textWrapping"/>
      </w:r>
      <w:r>
        <w:rPr>
          <w:b/>
        </w:rPr>
        <w:t xml:space="preserve">Tác giả nói ra suy nghĩ của mình:  nói 1 xíu về thầy Ôn Nhạc và con báo nhà thầy.</w:t>
      </w:r>
      <w:r>
        <w:br w:type="textWrapping"/>
      </w:r>
      <w:r>
        <w:br w:type="textWrapping"/>
      </w:r>
      <w:r>
        <w:rPr>
          <w:b/>
        </w:rPr>
        <w:t xml:space="preserve">Lúc dọn chén đũa Ôn Nhạc theo bản năng chuẩn bị hai bộ, chia tay lâu như vậy anh vẫn là không có thể thay đổi thói quen này, nhìn thấy chén đũa trong tay thì anh nâng tay che mắt lại, nước mắt không tiếng động rơi xuống…….</w:t>
      </w:r>
      <w:r>
        <w:br w:type="textWrapping"/>
      </w:r>
      <w:r>
        <w:br w:type="textWrapping"/>
      </w:r>
      <w:r>
        <w:rPr>
          <w:b/>
        </w:rPr>
        <w:t xml:space="preserve">Ngoài cửa sổ, con báo đen vẫn nằm sấp trên thân cây lén ngắm trong phòng, nhìn thấy Ôn Nhạc khóc thì móng vuốt của con báo đen cắm thật sâu vào trong thân cây, nhánh cây vốn không rắn chắc lắm tràn đầy lổ nhỏ, rốt cục thân cây không thể chống đỡ trực tiếp gãy, con báo đen chuyên tâm nhìn lén giống cái không kịp phản ứng rơi xuống đất thật mạnh.</w:t>
      </w:r>
      <w:r>
        <w:br w:type="textWrapping"/>
      </w:r>
      <w:r>
        <w:br w:type="textWrapping"/>
      </w:r>
      <w:r>
        <w:rPr>
          <w:b/>
        </w:rPr>
        <w:t xml:space="preserve">Ôn Nhạc nghe được tiếng vang thì đi tới bên cửa sổ, liền nhìn thấy cành cây gãy trên mặt đất và bóng dáng màu đen quen thuộc. Khóe miệng Ôn Nhạc hơi hơi nhếch lên. Nước mắt còn chưa khô thì trong ánh mắt tràn đầy vẻ tính kế và nhớ nhung.</w:t>
      </w:r>
      <w:r>
        <w:br w:type="textWrapping"/>
      </w:r>
      <w:r>
        <w:br w:type="textWrapping"/>
      </w:r>
    </w:p>
    <w:p>
      <w:pPr>
        <w:pStyle w:val="Heading2"/>
      </w:pPr>
      <w:bookmarkStart w:id="205" w:name="chương-83-chia-sẻ-bí-mật"/>
      <w:bookmarkEnd w:id="205"/>
      <w:r>
        <w:t xml:space="preserve">83. Chương 83: Chia Sẻ Bí Mật</w:t>
      </w:r>
    </w:p>
    <w:p>
      <w:pPr>
        <w:pStyle w:val="Compact"/>
      </w:pPr>
      <w:r>
        <w:br w:type="textWrapping"/>
      </w:r>
      <w:r>
        <w:br w:type="textWrapping"/>
      </w:r>
      <w:r>
        <w:rPr>
          <w:b/>
        </w:rPr>
        <w:t xml:space="preserve">Bộ lông của Ares rất bóng mượt, sau khi thấm nước cũng khá khó lau khô, Đường Vũ vừa cười vừa giúp anh lau lông, nhìn thấy mặt than của anh hé ra mặt hổ, trong đôi mắt xanh lạnh như băng hiện lên kinh hoảng, làm cho Đường Vũ nhịn không được vỗ nhẹ ót của anh, “Lão hổ người ta không sợ nước, anh sao lại sợ nước chứ?”.</w:t>
      </w:r>
      <w:r>
        <w:br w:type="textWrapping"/>
      </w:r>
      <w:r>
        <w:br w:type="textWrapping"/>
      </w:r>
      <w:r>
        <w:rPr>
          <w:b/>
        </w:rPr>
        <w:t xml:space="preserve">Ares quay mặt đi…….. Không muốn phản ứng Đường Vũ, nhưng móng vuốt của anh lại thành thành thật thật đưa cho Đường Vũ chà lau, cái đuôi cũng lặng yên cuốn tới trên eo của Đường Vũ.</w:t>
      </w:r>
      <w:r>
        <w:br w:type="textWrapping"/>
      </w:r>
      <w:r>
        <w:br w:type="textWrapping"/>
      </w:r>
      <w:r>
        <w:rPr>
          <w:b/>
        </w:rPr>
        <w:t xml:space="preserve">Carl ngồi ở trước bàn trà nhẹ nhàng lấy ngón tay chạm vào trà cụ tử sa, thấy lực chú ý của Đường Vũ đặt ở chỗ con hổ thì lén cầm lấy một cái chén nhỏ, kết quả chén trà tử sa đối với anh mà nói rất mỏng manh, mà anh cũng không có gặp qua loại trà cụ này, không khống chế tốt sức lực, thế nhưng trực tiếp bóp nát một cái trà cụ bảo bối của Đường Vũ!</w:t>
      </w:r>
      <w:r>
        <w:br w:type="textWrapping"/>
      </w:r>
      <w:r>
        <w:br w:type="textWrapping"/>
      </w:r>
      <w:r>
        <w:rPr>
          <w:b/>
        </w:rPr>
        <w:t xml:space="preserve">Chột dạ không thôi, Carl vội vàng đưa tay giấu ra sau lưng, dùng sức bóp bóp, hoàn toàn đủ làm chén tử sa thành bột phấn, rải xuống đất. Mới vừa làm xong thì chợt nghe Đường Vũ ho nhẹ một tiếng, con gấu này lập tức khẩn trương ngồi thẳng người lên, tầm mắt nhìn tới cây trà bên cạnh, làm bộ như thưởng thức loại ma thực ở trong đất.</w:t>
      </w:r>
      <w:r>
        <w:br w:type="textWrapping"/>
      </w:r>
      <w:r>
        <w:br w:type="textWrapping"/>
      </w:r>
      <w:r>
        <w:rPr>
          <w:b/>
        </w:rPr>
        <w:t xml:space="preserve">Đường Vũ dùng chính là khăn mặt đặc biệt ở thế giới thú nhân, rất thấm nước, không bao lâu bộ lông của Ares đã bồng bềnh, con hổ đi tới một bên lắc lắc thân mình, hoàn toàn làm da lông bông xù lên, liền khôi phục hình người tùy tiện mặc 1 bộ đồ vào, ngồi bên cạnh Đường Vũ không lên tiếng, hình như còn đang mất hứng.</w:t>
      </w:r>
      <w:r>
        <w:br w:type="textWrapping"/>
      </w:r>
      <w:r>
        <w:br w:type="textWrapping"/>
      </w:r>
      <w:r>
        <w:rPr>
          <w:b/>
        </w:rPr>
        <w:t xml:space="preserve">Nhéo nhéo hai má của Ares, Đường Vũ chủ động hôn anh 1 cái, “Đừng nóng giận, em pha trà cho anh uống nhé?”.</w:t>
      </w:r>
      <w:r>
        <w:br w:type="textWrapping"/>
      </w:r>
      <w:r>
        <w:br w:type="textWrapping"/>
      </w:r>
      <w:r>
        <w:rPr>
          <w:b/>
        </w:rPr>
        <w:t xml:space="preserve">Ares gật gật đầu, ánh mắt nháy mắt trở nên sáng rực, thoạt nhìn cực mê người.</w:t>
      </w:r>
      <w:r>
        <w:br w:type="textWrapping"/>
      </w:r>
      <w:r>
        <w:br w:type="textWrapping"/>
      </w:r>
      <w:r>
        <w:rPr>
          <w:b/>
        </w:rPr>
        <w:t xml:space="preserve">Courson ngồi ở một bên lẳng lặng nhìn hỗ động của Đường Vũ và Ares, và Carl tự cho là không ai nhìn thấy sự mờ ám của mình, cảm giác hạnh phúc tự nhiên nảy sinh, đây là gia đình hay sao? Tầm mắt chuyển dời đến bụng nhỏ của Đường Vũ, Courson khẩn cấp muốn nhìn thấy cảnh tượng 3 bé con được sinh ra.</w:t>
      </w:r>
      <w:r>
        <w:br w:type="textWrapping"/>
      </w:r>
      <w:r>
        <w:br w:type="textWrapping"/>
      </w:r>
      <w:r>
        <w:rPr>
          <w:b/>
        </w:rPr>
        <w:t xml:space="preserve">Rửa hai tay, Đường Vũ bắt đầu pha chè Phổ Nhỉ, ba thú nhân bị động tác của cậu hấp dẫn, có một đoạn thời gian rất dài không có thấy cậu tự tay pha trà đạo, bọn họ chỉ có thể thỉnh thoảng lấy ra đoạn video lúc trước nhìn nhìn, nhất là Courson ngay cả tận mắt cũng chưa gặp qua!</w:t>
      </w:r>
      <w:r>
        <w:br w:type="textWrapping"/>
      </w:r>
      <w:r>
        <w:br w:type="textWrapping"/>
      </w:r>
      <w:r>
        <w:rPr>
          <w:b/>
        </w:rPr>
        <w:t xml:space="preserve">Lần này Đường Vũ dùng chính là trà cụ đích thực của địa cầu, cũng không phải là lúc trước tạm thời chế tạo gấp gáp cái gọi là “trà cụ Thanh Hoa”, đồ có bề ngoài nhưng không có nội hàm </w:t>
      </w:r>
      <w:r>
        <w:rPr>
          <w:i/>
          <w:b/>
        </w:rPr>
        <w:t xml:space="preserve">(là tập hợp tất cả các thuộc tính chung của các đối tượng được phản ánh trong 1 khái niệm – theo wikipedia).</w:t>
      </w:r>
      <w:r>
        <w:br w:type="textWrapping"/>
      </w:r>
      <w:r>
        <w:br w:type="textWrapping"/>
      </w:r>
      <w:r>
        <w:rPr>
          <w:b/>
        </w:rPr>
        <w:t xml:space="preserve">Chè Phổ Nhỉ dùng nước sôi 100 độ pha mới có thể pha ra mùi của chè Phổ Nhỉ, mà ấm tử sa sẽ không vì  độ nóng đột biến</w:t>
      </w:r>
      <w:r>
        <w:rPr>
          <w:i/>
          <w:b/>
        </w:rPr>
        <w:t xml:space="preserve"> (thay đổi bất ngờ) </w:t>
      </w:r>
      <w:r>
        <w:rPr>
          <w:b/>
        </w:rPr>
        <w:t xml:space="preserve">mà căng nứt ra, mặt ngoài của ấm pha trà cũng sẽ không bởi vì quá nóng mà phỏng tay, còn có thể đặt trên lửa nhỏ nấu để tăng nhiệt độ, bởi vậy pha chè Phổ Nhỉ chọn ấm và chén tử sa là thích hợp nhất.</w:t>
      </w:r>
      <w:r>
        <w:br w:type="textWrapping"/>
      </w:r>
      <w:r>
        <w:br w:type="textWrapping"/>
      </w:r>
      <w:r>
        <w:rPr>
          <w:b/>
        </w:rPr>
        <w:t xml:space="preserve">Một chiêu vừa xuất ra, với tiệc trà xã giao, Carl, Courson và Ares cùng kính trọng hiểu nhau, yên tĩnh ngửi mùi trà thấm vào ruột gan, chén trà lần lượt thay đổi tình cảm nồng nàn giống như mầm trà, uống 1 ngụm nhỏ, ngọt ngào vui vẻ, chậm rãi cảm nhận sự dễ chịu và ngon lành của nước trà, trời hạn gặp mưa, trà Phổ Nhị nóng từ cổ họng chảy tới sâu trong bụng, một ngụm qua đi, cổ họng cũng khoan khoái, lại uống một ngụm răng môi lưu hương, nhìn qua tựa hồ đây là nhân sinh mà Đường Vũ theo đuổi.</w:t>
      </w:r>
      <w:r>
        <w:br w:type="textWrapping"/>
      </w:r>
      <w:r>
        <w:br w:type="textWrapping"/>
      </w:r>
      <w:r>
        <w:rPr>
          <w:b/>
        </w:rPr>
        <w:t xml:space="preserve">Cầm chén trà trong tay, khóe miệng Đường Vũ nhếch lên, ánh mắt ấp áp nhìn về phía ba bầu bạn thú nhân, tràn đầy tình yêu trong lồng ngực, nếu thật sự có thần thánh thì cậu thật sự rất muốn cám ơn đối phương đã đưa chính mình tới thế giới thú nhân xa lạ này, chiếm được người yêu và người nhà  mà kiếp trước cậu cực độ khát vọng, tay trái nhẹ nhàng vuốt ve cái bụng nhô lên, lấy thân nam nhân sinh con, đây là chuyện trước đây cậu rất khó chấp nhận, nhưng hiện giờ cậu lại thấy may mắn, vốn đời này cậu cũng có thể có được đứa nhỏ đáng yêu, truyền lại huyết thống cho đời sau của mình.</w:t>
      </w:r>
      <w:r>
        <w:br w:type="textWrapping"/>
      </w:r>
      <w:r>
        <w:br w:type="textWrapping"/>
      </w:r>
      <w:r>
        <w:rPr>
          <w:b/>
        </w:rPr>
        <w:t xml:space="preserve">“Carl, Courson, Ares”. Đường Vũ nhẹ nhàng đánh thức 3 bầu bạn thú nhân bị trà đạo mê hoặc, hơi hơi cúi người giữ chặt tay của bọn họ, “Đã tới lúc nên nói sự thật cho các anh…….”.</w:t>
      </w:r>
      <w:r>
        <w:br w:type="textWrapping"/>
      </w:r>
      <w:r>
        <w:br w:type="textWrapping"/>
      </w:r>
      <w:r>
        <w:rPr>
          <w:b/>
        </w:rPr>
        <w:t xml:space="preserve">Courson nghe vậy thì đồng tử co rút nhanh, trở tay cầm chặt tay của Đường Vũ, sợ tiểu giống cái anh yêu nhất liền biến mất không thấy. Carl và Ares cũng khẩn trương lên, cảm giác chán ghét túm không được Đường Vũ từng  xuất hiện lại xuất hiện, làm cho bọn họ thấp thỏm lo âu.</w:t>
      </w:r>
      <w:r>
        <w:br w:type="textWrapping"/>
      </w:r>
      <w:r>
        <w:br w:type="textWrapping"/>
      </w:r>
      <w:r>
        <w:rPr>
          <w:b/>
        </w:rPr>
        <w:t xml:space="preserve">Hình như cảm giác được tâm tình của 3 bầu bạn thú nhân phập phồng, Đường Vũ lộ ra tươi cười trấn an bọn họ, chậm rãi kể rõ thân thế của chính mình, “Các anh nhất định rất kỳ quái hoàn cảnh của nơi này, ma thực cư nhiên có thể sinh trưởng ở trong bùn đất, mà hết thảy này với em mà nói mới là bình thường!”. Cậu cầm chén trà tử sa giơ lên tới trước mắt, “Các anh không tò mò vì sao em sẽ biết nhiều tri thức ma thực như vậy, nhưng bản thân lại không có ma nguyên lực ngưng kết ma thực sao?”.</w:t>
      </w:r>
      <w:r>
        <w:br w:type="textWrapping"/>
      </w:r>
      <w:r>
        <w:br w:type="textWrapping"/>
      </w:r>
      <w:r>
        <w:rPr>
          <w:b/>
        </w:rPr>
        <w:t xml:space="preserve">Courson giật giật miệng, giọng khô khốc trả lời, “Anh cho rằng phía sau em có 1 đại nhân vật thần bí tồn tại, là ngài mượn miệng em tiết lộ cho thú nhân”.</w:t>
      </w:r>
      <w:r>
        <w:br w:type="textWrapping"/>
      </w:r>
      <w:r>
        <w:br w:type="textWrapping"/>
      </w:r>
      <w:r>
        <w:rPr>
          <w:b/>
        </w:rPr>
        <w:t xml:space="preserve">“Đại nhân vật thần bí?”. Lời nói của Courson làm cho Đường Vũ trước tiên nghĩ tới người ở thời khắc mấu chốt kia cho cậu mượn dùng tinh thần lực cường đại, “Có lẽ thật là có 1 đại nhân vật đang điều khiển mạng sống của em. Không cần lo lắng, em cảm giác ông ta không có ác ý, nhưng mà tri thức ma thực mà em biết cũng không phải là ông ta nói cho em biết, cái này xác thực có liên quan tới lai lịch của em”. Nói xong cậu liền kể lại một chút chuyện cậu sống lại từ địa cầu và lai lịch của vườn trà tùy thân cho 3 thú nhân đã nghe tới choáng váng.</w:t>
      </w:r>
      <w:r>
        <w:br w:type="textWrapping"/>
      </w:r>
      <w:r>
        <w:br w:type="textWrapping"/>
      </w:r>
      <w:r>
        <w:rPr>
          <w:b/>
        </w:rPr>
        <w:t xml:space="preserve">Nghe Đường Vũ kể rõ xong thì người phản ứng đầu tiên là Carl, “Em sẽ không lại trở lại địa cầu chứ!”. Tuy rằng Ares và Courson không nói gì nhưng trong ánh mắt lộ ra lo lắng giống vậy.</w:t>
      </w:r>
      <w:r>
        <w:br w:type="textWrapping"/>
      </w:r>
      <w:r>
        <w:br w:type="textWrapping"/>
      </w:r>
      <w:r>
        <w:rPr>
          <w:b/>
        </w:rPr>
        <w:t xml:space="preserve">Trong lòng Đường Vũ ấm áp, lắc đầu nói, “Hẳn là sẽ không, thân thể ở địa cầu của em đã chết rồi, cho dù trở về cũng chỉ là cô hồn dã quỷ. Hơn nữa vườn trà tùy thân của em vốn ngoại trừ chính em thì từ chối bất cứ ai đi vào, lần này……..”. Cậu nghĩ tới cảnh tượng trước đó, trên mặt thanh tú hiện lên xấu hổ ngượng ngùng, “Lần này không biết vì sao lại thu bọn anh vào không gian cùng, đoán chừng là chấp nhận tồn tại của các anh, cho nên em sẽ không rời khỏi các anh”.</w:t>
      </w:r>
      <w:r>
        <w:br w:type="textWrapping"/>
      </w:r>
      <w:r>
        <w:br w:type="textWrapping"/>
      </w:r>
      <w:r>
        <w:rPr>
          <w:b/>
        </w:rPr>
        <w:t xml:space="preserve">Lời nói cuối cùng của Đường Vũ làm cho ba thú nhân hơi chút thả lỏng tâm tình, bốn người uống trà xong, nghỉ ngơi 1 lát mới  trở ra nông trường nhỏ trong chiến hạm tiếp tế, bây giờ đã là hoàng hôn, mặc dù đang ở chiến hạm tiếp tế không nhìn ra thay đổi ngày đêm, nhưng 4 người bọn họ trốn ở nông trường nhỏ lâu như vậy không đi ra làm thượng tá Simon lo lắng không thôi, người trẻ tuổi sao cũng không biết tiết chế như vậy, đoán chừng Trà Trà  là giống cái đầu tiên gần 1000 năm qua ở tinh cầu thú nhân mang 3 thai, chỉ điểm ấy liền cực trân quý, đủ để bảo vệ nghiêm ngặt, vả lại  bản thân cậu ta còn liên quan tới hàng loạt bí mật của ma thực, không thể để xảy ra bất cứ nguy hiểm nào!</w:t>
      </w:r>
      <w:r>
        <w:br w:type="textWrapping"/>
      </w:r>
      <w:r>
        <w:br w:type="textWrapping"/>
      </w:r>
      <w:r>
        <w:rPr>
          <w:b/>
        </w:rPr>
        <w:t xml:space="preserve">Sau khi Đường Vũ được Courson dìu đi ra khỏi nông trường nhỏ thì thượng tá Simon lập tức chạy tới chặn đường bọn họ, sau đó không ngừng khuyên giải ba thú nhân phải tiết chế, phải kiềm chế…… Nói tới Đường Vũ cũng không biết đối mặt thượng tá Simon gần như là bậc cha chú này như thế nào.</w:t>
      </w:r>
      <w:r>
        <w:br w:type="textWrapping"/>
      </w:r>
      <w:r>
        <w:br w:type="textWrapping"/>
      </w:r>
      <w:r>
        <w:rPr>
          <w:b/>
        </w:rPr>
        <w:t xml:space="preserve">Tên ngốc Carl da mặt rất dày, hoàn toàn không cảm giác được có cái gì xấu hổ, cư nhiên còn cười hì hì an ủi thượng tá Simon, “Không sao, tôi đều học tốt các bài học, sưu tập rất nhiều tư thế XXOO an toàn cho dựng phu, sẽ không làm tổn thương tới tiểu Vũ!”.</w:t>
      </w:r>
      <w:r>
        <w:br w:type="textWrapping"/>
      </w:r>
      <w:r>
        <w:br w:type="textWrapping"/>
      </w:r>
      <w:r>
        <w:rPr>
          <w:b/>
        </w:rPr>
        <w:t xml:space="preserve">“Carl!”. Liền ngay cả Courson đều có chút không được tự nhiên, khẽ quát ngăn con gấu kia lại, sau đó mang theo cả nhà cùng nhau quay về phòng ngủ lớn của Đường Vũ.</w:t>
      </w:r>
      <w:r>
        <w:br w:type="textWrapping"/>
      </w:r>
      <w:r>
        <w:br w:type="textWrapping"/>
      </w:r>
      <w:r>
        <w:rPr>
          <w:b/>
        </w:rPr>
        <w:t xml:space="preserve">Thượng tá Simon cười tủm tỉm nhìn bóng dáng bốn người dần dần đi xa, xoay người rời đi.</w:t>
      </w:r>
      <w:r>
        <w:br w:type="textWrapping"/>
      </w:r>
      <w:r>
        <w:br w:type="textWrapping"/>
      </w:r>
      <w:r>
        <w:rPr>
          <w:b/>
        </w:rPr>
        <w:t xml:space="preserve">Sau khi nói ra hết thì Đường Vũ chợt cảm giác thoải mái rất nhiều, ngoại trừ Ares càng thích chạy tới trong vườn trà tùy thân ngủ thì mỗi ngày Carl đều quấn quít lấy cậu muốn uống nước trà, hận không thể đều uống một lần tất cả chủng loại nước trà trong không gian, bụng càng ngày càng nặng nề, cuộc sống gia đình của cậu tạm ổn so với  rung chuyển hỗn loạn trước kia, trở nên yên bình tới có chút buồn tẻ chán nản.</w:t>
      </w:r>
      <w:r>
        <w:br w:type="textWrapping"/>
      </w:r>
      <w:r>
        <w:br w:type="textWrapping"/>
      </w:r>
      <w:r>
        <w:rPr>
          <w:b/>
        </w:rPr>
        <w:t xml:space="preserve">Cũng không biết có phải mang thai thật sự sẽ làm cho tính cách của người ta đại biến hay không, Đường Vũ thậm chí bởi vì rất nhàm chán mà có chút cố tình gây sự, liên tục gây sức ép lên ba bầu bạn thú nhân của cậu, ngoại trừ Courson quả thật bởi vì quá bận mà không có cách thường xuyên theo bên người cậu, 2 người khác hình như một chút cũng không để ý bị gây sức ép, mỗi ngày cam chịu bị ngược đãi.</w:t>
      </w:r>
      <w:r>
        <w:br w:type="textWrapping"/>
      </w:r>
      <w:r>
        <w:br w:type="textWrapping"/>
      </w:r>
      <w:r>
        <w:rPr>
          <w:b/>
        </w:rPr>
        <w:t xml:space="preserve">Bụng càng lúc càng lớn, hành động của Đường Vũ càng lúc càng khó khăn, hiện tại cậu đã rất ít khi ra khỏi phòng ngủ của chính mình, nhiều nhất chính là trực tiếp từ phòng ngủ đi vào trong vườn trà tùy thân dạo chơi, mùi ma thực nồng đậm trong vườn trà rất tốt đối thai nhi thú nhân, thế cho nên còn hơn 2 tháng nữa mới sinh mà 3 tiểu thú nhân đã làm bụng của cậu nhô lên cực khủng bố, ngay cả khi cậu đi đường đều làm cho người ta nhìn mà cảm thấy kinh hãi, sợ cậu một cái không cẩn thận liền ngã sấp xuống.</w:t>
      </w:r>
      <w:r>
        <w:br w:type="textWrapping"/>
      </w:r>
      <w:r>
        <w:br w:type="textWrapping"/>
      </w:r>
      <w:r>
        <w:rPr>
          <w:b/>
        </w:rPr>
        <w:t xml:space="preserve">Ares đi tới phòng bếp của chiến hạm tiếp tế lấy cơm trưa làm riêng cho dựng phu cho Đường Vũ, Carl thì thật cẩn thận theo chăm sóc bên người Đường Vũ, đúng lúc này thượng tá Simon vẻ mặt khẩn trương tìm tới, “Courson có ở đây hay không?”.</w:t>
      </w:r>
      <w:r>
        <w:br w:type="textWrapping"/>
      </w:r>
      <w:r>
        <w:br w:type="textWrapping"/>
      </w:r>
      <w:r>
        <w:rPr>
          <w:b/>
        </w:rPr>
        <w:t xml:space="preserve">Carl mở cửa cách ly ra, nghi hoặc nhìn thượng tá Simon, “Không phải Courson ở văn phòng sao?”. Nói xong giơ lên quang não ở tay trái chuẩn bị liên hệ Courson, kết quả hoàn toàn không có tín hiệu.</w:t>
      </w:r>
      <w:r>
        <w:br w:type="textWrapping"/>
      </w:r>
      <w:r>
        <w:br w:type="textWrapping"/>
      </w:r>
      <w:r>
        <w:rPr>
          <w:b/>
        </w:rPr>
        <w:t xml:space="preserve">“Chính là không có nên tôi mới tới đây tìm, thiết bị thông tin đã bị tập kích không rõ, nếu cậu nhìn thấy Courson thì nói cho cậu ta biết tất cả sĩ quan trên cấp úy toàn bộ tập hợp ở phòng chỉ huy”. Nói xong thượng tá Simon gật đầu chào hỏi với Đường Vũ liền đi khỏi.</w:t>
      </w:r>
      <w:r>
        <w:br w:type="textWrapping"/>
      </w:r>
      <w:r>
        <w:br w:type="textWrapping"/>
      </w:r>
      <w:r>
        <w:rPr>
          <w:b/>
        </w:rPr>
        <w:t xml:space="preserve">Đường Vũ nghi hoặc nhìn thượng tá Simon, “Thượng tá lại tự mình đi tìm, có phải hay không xảy ra chuyện lớn?”. Mới vừa hỏi xong thì cảm thấy được có chút choáng váng đầu, cậu vịn eo, chậm rãi ngã ngồi ở trên giường, “Carl…..Em hơi khó chịu…….”.</w:t>
      </w:r>
      <w:r>
        <w:br w:type="textWrapping"/>
      </w:r>
      <w:r>
        <w:br w:type="textWrapping"/>
      </w:r>
      <w:r>
        <w:rPr>
          <w:b/>
        </w:rPr>
        <w:t xml:space="preserve">Carl nhìn thấy Đường Vũ khó chịu thì lo lắng đi tới đỡ cậu, kết quả mới vừa bước nửa bước thì thẳng tắp té lăn trên đất không nhúc nhích.</w:t>
      </w:r>
      <w:r>
        <w:br w:type="textWrapping"/>
      </w:r>
      <w:r>
        <w:br w:type="textWrapping"/>
      </w:r>
      <w:r>
        <w:rPr>
          <w:b/>
        </w:rPr>
        <w:t xml:space="preserve">Đường Vũ thấy thế thì trái tim đều muốn nhảy vọt ra ngoài, cố gắng chịu đựng đầu choáng váng, vịn eo  dần dần từ giường đi qua trên mặt đất, sau đó chậm rãi đi tới chỗ Carl, “Carl…….Anh không sao chứ…….Carl…….”.</w:t>
      </w:r>
      <w:r>
        <w:br w:type="textWrapping"/>
      </w:r>
      <w:r>
        <w:br w:type="textWrapping"/>
      </w:r>
      <w:r>
        <w:rPr>
          <w:b/>
        </w:rPr>
        <w:t xml:space="preserve">Mới đi mấy bước thì một đôi chân xa lạ xuất hiện ở trong tầm mắt của Đường Vũ, từ tầm mắt hướng lên trên thì gương mặt mơ hồ của thượng tá Simon trở nên vặn vẹo ở trong tầm mắt của cậu, sau đó cậu rốt cuộc chống đỡ không nổi trực tiếp ngất đi.</w:t>
      </w:r>
      <w:r>
        <w:br w:type="textWrapping"/>
      </w:r>
      <w:r>
        <w:br w:type="textWrapping"/>
      </w:r>
      <w:r>
        <w:rPr>
          <w:b/>
        </w:rPr>
        <w:t xml:space="preserve">Tuy rằng thượng tá Simon đã xem như khá lớn tuổi nhưng sức lực cũng không nhỏ, dễ dàng ôm lấy Đường Vũ đã mang thai hơn 8 tháng, đắp 1 cái thảm nhỏ lên người đối phương, liền nghênh ngang đi tới  khu đậu chiến hạm giao thông tinh tế cỡ nhỏ</w:t>
      </w:r>
      <w:r>
        <w:br w:type="textWrapping"/>
      </w:r>
      <w:r>
        <w:br w:type="textWrapping"/>
      </w:r>
    </w:p>
    <w:p>
      <w:pPr>
        <w:pStyle w:val="Heading2"/>
      </w:pPr>
      <w:bookmarkStart w:id="206" w:name="chương-84-tinh-cầu-xa-xôi"/>
      <w:bookmarkEnd w:id="206"/>
      <w:r>
        <w:t xml:space="preserve">84. Chương 84: Tinh Cầu Xa Xôi</w:t>
      </w:r>
    </w:p>
    <w:p>
      <w:pPr>
        <w:pStyle w:val="Compact"/>
      </w:pPr>
      <w:r>
        <w:br w:type="textWrapping"/>
      </w:r>
      <w:r>
        <w:br w:type="textWrapping"/>
      </w:r>
      <w:r>
        <w:rPr>
          <w:b/>
        </w:rPr>
        <w:t xml:space="preserve">Bên trong vũ trụ đều không phải là một mảnh tối tăm, trời sao xa xa tương hổ phản chiếu nhiều điểm tinh quang </w:t>
      </w:r>
      <w:r>
        <w:rPr>
          <w:i/>
          <w:b/>
        </w:rPr>
        <w:t xml:space="preserve">(ánh sáng phát ra từ 1 ngôi sao),</w:t>
      </w:r>
      <w:r>
        <w:rPr>
          <w:b/>
        </w:rPr>
        <w:t xml:space="preserve">thoạt nhìn cực xinh đẹp. Một chiến hạm tinh tế loại tốc độ rất nhanh xuyên qua tinh vân </w:t>
      </w:r>
      <w:r>
        <w:rPr>
          <w:i/>
          <w:b/>
        </w:rPr>
        <w:t xml:space="preserve">(là hỗn hợp của bụi, khí hydro, khí helium và plasma – theo wikipedia)</w:t>
      </w:r>
      <w:r>
        <w:rPr>
          <w:b/>
        </w:rPr>
        <w:t xml:space="preserve">  sao chổi sắc màu, hoàn toàn không có ý dừng lại ngắm cảnh đẹp hiếm thấy này.</w:t>
      </w:r>
      <w:r>
        <w:br w:type="textWrapping"/>
      </w:r>
      <w:r>
        <w:br w:type="textWrapping"/>
      </w:r>
      <w:r>
        <w:rPr>
          <w:b/>
        </w:rPr>
        <w:t xml:space="preserve">Thai nhi hơn 8 tháng đã khá ổn định, tuy rằng du lịch tinh tế còn có chút nguy hiểm nhưng sẽ không làm cho người mang thai quá mức đau đớn. Đường Vũ chậm rãi mở to mắt, tạm thời không biết chính mình đang ở đâu, đột nhiên trí nhớ trở lại, cảnh tượng Carl lặng im rồi ngã xuống nháy mắt giống như bóp nghẹt cổ của cậu, làm cậu hô hấp khó khăn.</w:t>
      </w:r>
      <w:r>
        <w:br w:type="textWrapping"/>
      </w:r>
      <w:r>
        <w:br w:type="textWrapping"/>
      </w:r>
      <w:r>
        <w:rPr>
          <w:b/>
        </w:rPr>
        <w:t xml:space="preserve">Gắt gao nắm chặt nắm tay, Đường Vũ cố gắng đè xuống lo lắng, tâm tình phẫn nộ nhìn kỹ chung quanh, căn phòng xa lạ và sao trời bên ngoài cấp tốc lui ra phía sau nói cho cậu biết nơi này không phải chiến hạm tiếp tế.</w:t>
      </w:r>
      <w:r>
        <w:br w:type="textWrapping"/>
      </w:r>
      <w:r>
        <w:br w:type="textWrapping"/>
      </w:r>
      <w:r>
        <w:rPr>
          <w:b/>
        </w:rPr>
        <w:t xml:space="preserve">Carl không ở đây nhưng Đường Vũ có thể cảm giác được anh hẳn là không có chuyện gì, ít nhất hẳn là còn sống, cố gắng nhúc nhích thân mình của chính mình, cậu vịn vách tường dần dần đi tới cửa cách ly. Cửa tự nhiên là khóa chặt, cậu vô lực ngồi trên mặt đất, ba bào thai mang tới cho cậu gánh nặng quá lớn, thế cho nên cậu căn bản không có cách sử dụng lực lượng thần bí, lo lắng làm tổn thương tới sinh mệnh nhỏ yếu ớt trong bụng.</w:t>
      </w:r>
      <w:r>
        <w:br w:type="textWrapping"/>
      </w:r>
      <w:r>
        <w:br w:type="textWrapping"/>
      </w:r>
      <w:r>
        <w:rPr>
          <w:b/>
        </w:rPr>
        <w:t xml:space="preserve">Nhưng mà thượng tá Simon không có để Đường Vũ chờ đợi lâu lắm, lúc cậu tỉnh lại thì Simon vốn đang điều khiển chiến hạm liền từ cameras theo dõi nhìn thấy được. Mở chế độ lái tự động, Simon đi tới mở cửa cách ly phòng ngủ ra.</w:t>
      </w:r>
      <w:r>
        <w:br w:type="textWrapping"/>
      </w:r>
      <w:r>
        <w:br w:type="textWrapping"/>
      </w:r>
      <w:r>
        <w:rPr>
          <w:b/>
        </w:rPr>
        <w:t xml:space="preserve">Nhìn thấy Đường Vũ ngồi dưới đất thì thượng tá Simon nhíu nhíu mày, cúi người xuống nâng Đường Vũ lên, “Đừng ngồi dưới đất, rất lạnh, đối thai nhi không tốt. Tiểu giống cái các cậu, cũng đều không biết tự chăm sóc mình, cũng khó trách hiện tại tỉ lệ sinh đẻ càng ngày càng thấp”.</w:t>
      </w:r>
      <w:r>
        <w:br w:type="textWrapping"/>
      </w:r>
      <w:r>
        <w:br w:type="textWrapping"/>
      </w:r>
      <w:r>
        <w:rPr>
          <w:b/>
        </w:rPr>
        <w:t xml:space="preserve">Đường Vũ lạnh lùng nhìn thượng tá Simon tự lẩm bẩm, nhưng không có từ chối hành vi đối phương nâng chính mình lên, nửa nằm trở lại trên giường, cậu không nói gì trực tiếp nhìn chằm chằm thượng tá Simon.</w:t>
      </w:r>
      <w:r>
        <w:br w:type="textWrapping"/>
      </w:r>
      <w:r>
        <w:br w:type="textWrapping"/>
      </w:r>
      <w:r>
        <w:rPr>
          <w:b/>
        </w:rPr>
        <w:t xml:space="preserve">Simon hình như có chút bối rối, tay run lên tìm cái ghế ngồi xuống, muốn đốt 1 điếu xì gà, nhớ tới tình huống của Đường Vũ thì lại cất đi, ngơ ngác ngồi ở bên kia, nét mặt thay đổi rất nhiều mới ấp úng nói, “Rất  xin lỗi……”.</w:t>
      </w:r>
      <w:r>
        <w:br w:type="textWrapping"/>
      </w:r>
      <w:r>
        <w:br w:type="textWrapping"/>
      </w:r>
      <w:r>
        <w:rPr>
          <w:b/>
        </w:rPr>
        <w:t xml:space="preserve">“Carl không sao chứ?”. Đường Vũ căn bản không chấp nhận giải thích của Simon, chỉ lẳng lặng hỏi ra chuyện chính mình lo lắng nhất.</w:t>
      </w:r>
      <w:r>
        <w:br w:type="textWrapping"/>
      </w:r>
      <w:r>
        <w:br w:type="textWrapping"/>
      </w:r>
      <w:r>
        <w:rPr>
          <w:b/>
        </w:rPr>
        <w:t xml:space="preserve">“Không sao, không sao hết, tôi vẫn không muốn đắc tội gia tộc Quentin, Carl chỉ ngủ 1 lát thôi”. Thượng tá Simon vội vàng vung vung tay, lúc này Đường Vũ mới phát hiện ông đã cởi bỏ đồng phục quân bộ, thay quần áo bình thường của người thường.</w:t>
      </w:r>
      <w:r>
        <w:br w:type="textWrapping"/>
      </w:r>
      <w:r>
        <w:br w:type="textWrapping"/>
      </w:r>
      <w:r>
        <w:rPr>
          <w:b/>
        </w:rPr>
        <w:t xml:space="preserve">Đường Vũ hít sâu một hơi, cố gắng ngăn chặn phẫn nộ muốn đánh người, “Vì sao ông phải bắt cóc tôi!”.</w:t>
      </w:r>
      <w:r>
        <w:br w:type="textWrapping"/>
      </w:r>
      <w:r>
        <w:br w:type="textWrapping"/>
      </w:r>
      <w:r>
        <w:rPr>
          <w:b/>
        </w:rPr>
        <w:t xml:space="preserve">Đối với câu hỏi của Đường Vũ thì Simon giật giật môi, lắc đầu nói, “Bây giờ tôi còn chưa thể nói cho cậu, nhưng mà cậu không cần lo lắng, tôi sẽ không làm hại cậu, cho nên cậu an tâm ở đây đi, ngày mai chúng ta có thể tới 1 tinh cầu xa xôi, tuy rằng các phương diện điều kiện ở đó khá kém nhưng vẫn là có thể ở lại”. Nói xong muốn đi ra, kết quả bị lời nói của Đường Vũ cản lại.</w:t>
      </w:r>
      <w:r>
        <w:br w:type="textWrapping"/>
      </w:r>
      <w:r>
        <w:br w:type="textWrapping"/>
      </w:r>
      <w:r>
        <w:rPr>
          <w:b/>
        </w:rPr>
        <w:t xml:space="preserve">“Người thật sự phá hỏng khu hệ thống phòng ngự của chiến khu số 3 là ông”. Giọng nói là khẩu khí khẳng định, không phải nghi ngờ mà là khẳng định. Cậu vẫn không hiểu rõ, lúc trước thú nhân đáng khinh muốn kích động thú nhân cưỡng hiếp mình rốt cuộc là làm sao trốn tránh được nhiều người như vậy, thành công phá hỏng hệ thống phòng ngự? Thật sự không có ai giúp sao? Sau lại điều tra ra đám nằm vùng, cấp bậc rất thấp.</w:t>
      </w:r>
      <w:r>
        <w:br w:type="textWrapping"/>
      </w:r>
      <w:r>
        <w:br w:type="textWrapping"/>
      </w:r>
      <w:r>
        <w:rPr>
          <w:b/>
        </w:rPr>
        <w:t xml:space="preserve">Simon liền giống như bị lời nói của Đường Vũ đâm vào người, vẻ mặt dữ tợn, “Không! Không phải tôi! Tôi không muốn! Nhưng tôi phải chấp hành mệnh lệnh! Không —— Tôi muốn chuộc lỗi! Tôi thật sự muốn chuộc lỗi! Đúng! Lúc trước cậu đưa ra phương pháp ly kỳ như vậy, là tôi, là tôi ủng hộ Courson! Bởi vì tôi muốn chuộc lỗi! Không —— thật sự không phải tôi hại chết bọn họ! Không phải!”.</w:t>
      </w:r>
      <w:r>
        <w:br w:type="textWrapping"/>
      </w:r>
      <w:r>
        <w:br w:type="textWrapping"/>
      </w:r>
      <w:r>
        <w:rPr>
          <w:b/>
        </w:rPr>
        <w:t xml:space="preserve">Thượng tá Simon đột nhiên túm chặt lấy cánh tay của Đường Vũ, liều mạng gào thét lớn, dọa Đường Vũ tới nỗi  sắc mặt khó coi, thật sợ ông ta sẽ làm bị thương tới bé con của cậu, mà cậu lại không thể vào đi vào vườn trà tùy thân, lối ra không gian là cùng 1 vị trí tọa độ khi cậu đi vào, nếu bây giờ đi vào không gian, cậu chỉ sợ sẽ bị lạc ở trong vũ trụ, không có quần áo vũ trụ, không có chiến hạm tinh tế, cậu chỉ có thể cả đời tránh ở trong không gian.</w:t>
      </w:r>
      <w:r>
        <w:br w:type="textWrapping"/>
      </w:r>
      <w:r>
        <w:br w:type="textWrapping"/>
      </w:r>
      <w:r>
        <w:rPr>
          <w:b/>
        </w:rPr>
        <w:t xml:space="preserve">May mắn thượng tá Simon rất nhanh khôi phục lại bình thường, chỉ là trong ánh mắt của ông để lộ ra nỗi đau đớn vô cùng, “Rất xin lỗi, dọa tới cậu rồi, mấy bé con kia không sao chứ, tôi thật muốn nhìn tới bộ dáng chơi đùa của bọn nó, cũng không biết tôi còn có cơ hội  có thể nhìn đến hay không…….”.</w:t>
      </w:r>
      <w:r>
        <w:br w:type="textWrapping"/>
      </w:r>
      <w:r>
        <w:br w:type="textWrapping"/>
      </w:r>
      <w:r>
        <w:rPr>
          <w:b/>
        </w:rPr>
        <w:t xml:space="preserve">Đường Vũ lẳng lặng nhìn đối phương, “Ông làm việc cho Luke?”.</w:t>
      </w:r>
      <w:r>
        <w:br w:type="textWrapping"/>
      </w:r>
      <w:r>
        <w:br w:type="textWrapping"/>
      </w:r>
      <w:r>
        <w:rPr>
          <w:b/>
        </w:rPr>
        <w:t xml:space="preserve">Thượng tá Simon sửa sang lại quần áo của chính mình, sống lưng rất thẳng tắp, hình như khôi phục thành bộ dáng ông già nho nhã trước đó, “Cậu không nên hỏi, nghỉ ngơi cho tốt đi, tôi sẽ không thương tổn cậu”. Nói xong liền đi khỏi, 3 cánh cửa cách ly nhốt chặt Đường Vũ lại.</w:t>
      </w:r>
      <w:r>
        <w:br w:type="textWrapping"/>
      </w:r>
      <w:r>
        <w:br w:type="textWrapping"/>
      </w:r>
      <w:r>
        <w:rPr>
          <w:b/>
        </w:rPr>
        <w:t xml:space="preserve">Đường Vũ nhìn từng cánh cửa cách ly rắn chắc nhốt cậu lại, liền từ bỏ ý định chạy trốn, sau khi cậu mang thai, tuy rằng có thể sử dụng lực lượng thần bí nhưng cậu có dự cảm hình như sẽ bởi vì lực lượng quá mức cường đại mà tổn thương tới bé con, cho nên không phải vạn bất đắc dĩ </w:t>
      </w:r>
      <w:r>
        <w:rPr>
          <w:i/>
          <w:b/>
        </w:rPr>
        <w:t xml:space="preserve">(ko còn cách nào khác, cùng đường)</w:t>
      </w:r>
      <w:r>
        <w:rPr>
          <w:b/>
        </w:rPr>
        <w:t xml:space="preserve"> thì cậu không dám sử dụng, hơn nữa cậu cũng sẽ không biết lái chiến hạm tinh tế, xem ra trước mắt thượng tá Simon cũng không định thương tổn chính mình, chỉ có thể đi từng bước tính từng bước.</w:t>
      </w:r>
      <w:r>
        <w:br w:type="textWrapping"/>
      </w:r>
      <w:r>
        <w:br w:type="textWrapping"/>
      </w:r>
      <w:r>
        <w:rPr>
          <w:b/>
        </w:rPr>
        <w:t xml:space="preserve">Kế tiếp khoảng hơn 20 giờ, ngoại trừ lúc chợp mắt nghỉ ngơi thì thượng tá Simon mang tới 3 lượt cơm, cái khác cũng không nói nhiều, cả chiến hạm tinh tế loại hình tốc độ hình như chỉ có hai người bọn họ và người máy phụ trợ.</w:t>
      </w:r>
      <w:r>
        <w:br w:type="textWrapping"/>
      </w:r>
      <w:r>
        <w:br w:type="textWrapping"/>
      </w:r>
      <w:r>
        <w:rPr>
          <w:b/>
        </w:rPr>
        <w:t xml:space="preserve">Rất nhanh chiến hạm vừa vặn không hề tới gần mà chỉ là xa xa đi ngang qua tinh cầu có thể có người hoạt động, rốt cục bay tới 1 tinh cầu màu xanh biếc cực đẹp, khoảng cách ngày càng gần thì tinh cầu màu xanh biếc càng lúc càng lớn, dần dần xuất hiện cảm giác không trọng lực làm người ta khó chịu, Đường Vũ đau đớn ôm lấy bụng, sắc mặt trở nên càng tái nhợt.</w:t>
      </w:r>
      <w:r>
        <w:br w:type="textWrapping"/>
      </w:r>
      <w:r>
        <w:br w:type="textWrapping"/>
      </w:r>
      <w:r>
        <w:rPr>
          <w:b/>
        </w:rPr>
        <w:t xml:space="preserve">Chờ tinh hạm dừng vững, thượng tá Simon tựa hồ đã sớm đoán trước sẽ có tình huống này, lập tức vọt vào ôm Đường Vũ đi tới 1 bệnh viện nhỏ. Nói là nhỏ cũng chỉ là cách nói tương đối mà thôi, dù sao nơi này thật sự rất lạc hậu so với bệnh viện xa hoa ở chủ tinh.</w:t>
      </w:r>
      <w:r>
        <w:br w:type="textWrapping"/>
      </w:r>
      <w:r>
        <w:br w:type="textWrapping"/>
      </w:r>
      <w:r>
        <w:rPr>
          <w:b/>
        </w:rPr>
        <w:t xml:space="preserve">Tòa nhà dùng gạch từ xưa xây, người máy chung quanh hầu như đều là loại đào thải, thậm chí biển quảng cáo ven đường vẫn là 2D!</w:t>
      </w:r>
      <w:r>
        <w:br w:type="textWrapping"/>
      </w:r>
      <w:r>
        <w:br w:type="textWrapping"/>
      </w:r>
      <w:r>
        <w:rPr>
          <w:b/>
        </w:rPr>
        <w:t xml:space="preserve">Tường ngoài của bệnh viện thoạt nhìn rất cũ kỹ, nhưng là đi tới bên trong vẫn là không hề ít thiết bị coi như tiên tiến. Thượng tá Simon đậu tinh hạm ở sân bay thuộc bệnh viện, đoán chừng chính là sợ tình trạng không trọng lực khi tinh hạm hạ cánh tạo thành thương tổn nghiêm trọng đối thai nhi, nhưng ông lại phải đưa Đường Vũ trốn tới nơi gần như bị thú nhân chủ tinh quên đi này.</w:t>
      </w:r>
      <w:r>
        <w:br w:type="textWrapping"/>
      </w:r>
      <w:r>
        <w:br w:type="textWrapping"/>
      </w:r>
      <w:r>
        <w:rPr>
          <w:b/>
        </w:rPr>
        <w:t xml:space="preserve">“Bác sĩ! Khám giùm cho con của tôi với, tôi mới vừa từ trong vũ trụ mang nó về sao Alar!”. Thượng tá Simon ôm Đường Vũ vọt vào bệnh viện, trực tiếp chen ngang tới chỗ đăng ký hô lớn, thú nhân cùng giống cái chung quanh vốn lộ ra vẻ bất mãn nhưng nhìn thấy là 1 dựng phu thoạt nhìn hình như tình huống rất gay go đều nhường đường cho Simon, vấn đề tỉ lệ sinh đẻ nghiêm trọng giảm xuống không riêng ở chủ tinh và mấy tinh cầu lớn phát triển, mà cho dù đây là khu xa xôi thì tình huống cũng cực nghiêm trọng.</w:t>
      </w:r>
      <w:r>
        <w:br w:type="textWrapping"/>
      </w:r>
      <w:r>
        <w:br w:type="textWrapping"/>
      </w:r>
      <w:r>
        <w:rPr>
          <w:b/>
        </w:rPr>
        <w:t xml:space="preserve">Y tá chỗ đăng ký nhìn thấy tình huống của Đường Vũ thì trực tiếp gọi điện cho văn phòng bác sĩ, hơn nữa mở thông đạo màu xanh biếc, hết thảy vì giống cái đang mang thai, cho dù là tướng quân Hardman tới đây cũng phải đợi ở 1 bên!</w:t>
      </w:r>
      <w:r>
        <w:br w:type="textWrapping"/>
      </w:r>
      <w:r>
        <w:br w:type="textWrapping"/>
      </w:r>
      <w:r>
        <w:rPr>
          <w:b/>
        </w:rPr>
        <w:t xml:space="preserve">Đường Vũ rất nhanh bị đưa vào phòng phẫu thuật, thượng tá Simon không ngờ tình huống của Đường Vũ còn nghiêm trọng hơn so với dự tính của ông, có thể bởi vì đối phương dù sao cũng là mang thai 3 đứa bé, nhưng nếu có thể lựa chọn một lần nữa thì ông vẫn là phải làm như vậy, nếu không cũng khó nói Đường Vũ có thể thành công sinh ra tiểu thú nhân này hay không.</w:t>
      </w:r>
      <w:r>
        <w:br w:type="textWrapping"/>
      </w:r>
      <w:r>
        <w:br w:type="textWrapping"/>
      </w:r>
      <w:r>
        <w:rPr>
          <w:b/>
        </w:rPr>
        <w:t xml:space="preserve">Qua hơn 2 giờ, Đường Vũ cuối cùng bị đẩy ra, bụng của cậu vẫn to tướng, xem ra tiểu thú nhân hẳn là không có nguy hiểm, thượng tá Simon cuối cùng thở phào nhẹ nhõm, đi tới hỏi bác sĩ. “Xin hỏi tình hình của con tôi và cháu trai tôi như thế nào?”.</w:t>
      </w:r>
      <w:r>
        <w:br w:type="textWrapping"/>
      </w:r>
      <w:r>
        <w:br w:type="textWrapping"/>
      </w:r>
      <w:r>
        <w:rPr>
          <w:b/>
        </w:rPr>
        <w:t xml:space="preserve">Bác sĩ tự nhiên đã biết Đường Vũ vì sao sẽ đau bụng, giận dữ trách thượng tá Simon, “Giống cái mang thai không thể du hành tinh tế, đây là thiết luật mà tất cả mọi người đều biết, ông thế nhưng còn đối đãi con của ông như vậy, có người làm cha nào như ông không?”. Nói xong trao đổi ánh mắt với thượng tá Simon, sau đó đi theo Đường Vũ  tới phòng bệnh chuyên dùng cho dựng phu.</w:t>
      </w:r>
      <w:r>
        <w:br w:type="textWrapping"/>
      </w:r>
      <w:r>
        <w:br w:type="textWrapping"/>
      </w:r>
      <w:r>
        <w:rPr>
          <w:b/>
        </w:rPr>
        <w:t xml:space="preserve">Thượng tá Simon làm bộ ra vẻ khúm núm, hình như có rất nhiều việc khó nói, lại không biết nói từ đâu, lại giống như cực lo lắng cho Đường Vũ, chỉ biết  liều mạng gật đầu.</w:t>
      </w:r>
      <w:r>
        <w:br w:type="textWrapping"/>
      </w:r>
      <w:r>
        <w:br w:type="textWrapping"/>
      </w:r>
      <w:r>
        <w:rPr>
          <w:b/>
        </w:rPr>
        <w:t xml:space="preserve">Phòng bệnh chuyên dụng của dựng phu thoạt nhìn cũng không lớn, nhưng trang trí cực ấm áp, trên tường thậm chí còn dán nhiều áp phích lập thể tiểu thú nhân, tiểu giống cái, một đám thoạt nhìn cực đáng yêu.</w:t>
      </w:r>
      <w:r>
        <w:br w:type="textWrapping"/>
      </w:r>
      <w:r>
        <w:br w:type="textWrapping"/>
      </w:r>
      <w:r>
        <w:rPr>
          <w:b/>
        </w:rPr>
        <w:t xml:space="preserve">Đường Vũ tỉnh lại liền trực tiếp nhìn thấy áp phích baby trên tường, hình như là người sói nhỏ, bề ngoài là con người nhưng có cái lổ tai và cái đuôi, đây là biểu hiện bên ngoài đặc biệt của tiểu thú nhân mới sinh ra 1 vài năm, mà cái lổ tai và cái đuôi khi có thể khống chế thành thạo thì có thể thấy được tiềm lực tương lai của thú nhân này, khống chế càng sớm thì tiềm lực càng lớn.</w:t>
      </w:r>
      <w:r>
        <w:br w:type="textWrapping"/>
      </w:r>
      <w:r>
        <w:br w:type="textWrapping"/>
      </w:r>
      <w:r>
        <w:rPr>
          <w:b/>
        </w:rPr>
        <w:t xml:space="preserve">Thượng tá Simon hình như không có ở đây, mà cửa phòng bệnh cũng không có đóng lại, ông ta hình như rất yên tâm để cậu ở đây, chẳng lẽ đây là mục đích cuối cùng của đối phương? Đường Vũ chậm rãi đứng dậy, tay trái che bụng, cảm thụ được tiểu thú nhân trong bụng thỉnh thoảng máy thai, thoạt nhìn cảm giác vẫn là rất khỏe mạnh, cậu cuối cùng yên lòng. Thật cẩn thận đứng dậy xuống giường, bên giường cư nhiên đặt 1 cây gậy hình tam giác, hình như chuyên môn cho người mang thai sử dụng, Đường Vũ cầm nó lên, cây gậy lập tức vươn ra 1 bộ phận, nhẹ nhàng chống đỡ cái bụng quá nặng và phần eo vất vả của cậu, làm cho cậu khi đi đường thoải mái rất nhiều.</w:t>
      </w:r>
      <w:r>
        <w:br w:type="textWrapping"/>
      </w:r>
      <w:r>
        <w:br w:type="textWrapping"/>
      </w:r>
      <w:r>
        <w:rPr>
          <w:b/>
        </w:rPr>
        <w:t xml:space="preserve">Đi ra khỏi phòng bệnh, cư nhiên liền nhìn thấy 1 dựng phu đang lẳng lặng ngồi phơi nắng dưới ánh mặt trời, cảm nhận được tầm mắt của Đường Vũ thì đối phương đáp lại bằng tươi cười hiền lành lễ phép, làm cho Đường Vũ tạm thời có chút không hiểu được  ý tứ của thượng tá Simon.</w:t>
      </w:r>
      <w:r>
        <w:br w:type="textWrapping"/>
      </w:r>
      <w:r>
        <w:br w:type="textWrapping"/>
      </w:r>
      <w:r>
        <w:rPr>
          <w:b/>
        </w:rPr>
        <w:t xml:space="preserve">Chậm rãi không mục đích đi tới, nơi này hình như rất giống địa cầu, không có công nghệ cao phát triển, khắp nơi không có thể thấy được cơ giáp tiên tiến, không có công trình kiến trúc cao ngất trong mây,  đây hết thảy đối với thú nhân mà nói có thể sẽ cực cổ xưa nhưng đối với Đường Vũ mà nói lại quen thuộc làm cho cậu cảm thán.</w:t>
      </w:r>
      <w:r>
        <w:br w:type="textWrapping"/>
      </w:r>
      <w:r>
        <w:br w:type="textWrapping"/>
      </w:r>
      <w:r>
        <w:rPr>
          <w:b/>
        </w:rPr>
        <w:t xml:space="preserve">Đột nhiên 1 tiểu thú nhân khóc ầm ĩ chạy tới, mắt thấy muốn đụng vào Đường Vũ, giống cái chung quanh nhìn thấy tình huống này phát ra kinh hô </w:t>
      </w:r>
      <w:r>
        <w:rPr>
          <w:i/>
          <w:b/>
        </w:rPr>
        <w:t xml:space="preserve">(tiếng la sợ hãi)</w:t>
      </w:r>
      <w:r>
        <w:rPr>
          <w:b/>
        </w:rPr>
        <w:t xml:space="preserve">, mà 1 ít thú nhân đi theo giống cái chính mình tới đây vội vàng chạy tới muốn ngăn cản trận bi kịch này, nhưng dù sao mọi người cách quá xa mà tiểu thú nhân xuất hiện rất đột nhiên, mắt thấy bi kịch sẽ phát sinh.</w:t>
      </w:r>
      <w:r>
        <w:br w:type="textWrapping"/>
      </w:r>
      <w:r>
        <w:br w:type="textWrapping"/>
      </w:r>
      <w:r>
        <w:rPr>
          <w:b/>
        </w:rPr>
        <w:t xml:space="preserve">Tiểu thú nhân khuôn mặt đầy nước mắt hình như cũng phát hiện tình huống nguy hiểm này, khoảnh khắc sắp đụng vào Đường Vũ thì chân sau dẫm 1 phát, trực tiếp lộn nhào xinh đẹp, phóng qua Đường Vũ!</w:t>
      </w:r>
      <w:r>
        <w:br w:type="textWrapping"/>
      </w:r>
      <w:r>
        <w:br w:type="textWrapping"/>
      </w:r>
      <w:r>
        <w:rPr>
          <w:b/>
        </w:rPr>
        <w:t xml:space="preserve">Hết thảy phát sinh rất đột ngột, thậm chí Đường Vũ còn không có phản ứng kịp thì đã chấm dứt, tiểu thú nhân thấy chính mình gây ra tai họa thì tiếng khóc lớn hơn nữa, mà giống cái đuổi theo bé phát hiện con mình thiếu chút nữa đụng vào 1 dựng phu không tiện hành động thì tức giận tới tát nó 1 cái, làm tiểu thú nhân khóc oa oa.</w:t>
      </w:r>
      <w:r>
        <w:br w:type="textWrapping"/>
      </w:r>
      <w:r>
        <w:br w:type="textWrapping"/>
      </w:r>
      <w:r>
        <w:rPr>
          <w:b/>
        </w:rPr>
        <w:t xml:space="preserve">Đường Vũ thấy thế chỉ có thể ngồi ở cái ghế bên cạnh chờ đối phương dạy dỗ con mình xong. Xem  bé con kia vừa khóc vừa tò mò lén ngắm bụng của mình thì cậu vừa tức giận vừa tức cười.</w:t>
      </w:r>
      <w:r>
        <w:br w:type="textWrapping"/>
      </w:r>
      <w:r>
        <w:br w:type="textWrapping"/>
      </w:r>
    </w:p>
    <w:p>
      <w:pPr>
        <w:pStyle w:val="Heading2"/>
      </w:pPr>
      <w:bookmarkStart w:id="207" w:name="chương-85-bình-tĩnh-chờ-đợi"/>
      <w:bookmarkEnd w:id="207"/>
      <w:r>
        <w:t xml:space="preserve">85. Chương 85: Bình Tĩnh Chờ Đợi</w:t>
      </w:r>
    </w:p>
    <w:p>
      <w:pPr>
        <w:pStyle w:val="Compact"/>
      </w:pPr>
      <w:r>
        <w:br w:type="textWrapping"/>
      </w:r>
      <w:r>
        <w:br w:type="textWrapping"/>
      </w:r>
      <w:r>
        <w:rPr>
          <w:b/>
        </w:rPr>
        <w:t xml:space="preserve">Chiến hạm tiếp tế chiến khu số 3 thoạt nhìn không có gì khác bình thường, ngoại trừ Courson, Carl và Ares sắc mặt nặng nề đầy tâm sự  tập trung ở ngoài phòng ngủ mà Đường Vũ mất tích, những người khác cũng không biết đã xảy ra chuyện gì.</w:t>
      </w:r>
      <w:r>
        <w:br w:type="textWrapping"/>
      </w:r>
      <w:r>
        <w:br w:type="textWrapping"/>
      </w:r>
      <w:r>
        <w:rPr>
          <w:b/>
        </w:rPr>
        <w:t xml:space="preserve">Courson nhìn đi nhìn lại băng ghi hình, phòng ngủ của Đường Vũ cũng bị Courson vì lo lắng mà lừa cậu gắn camera. Khi bọn họ phát hiện Carl hôn mê, Đường Vũ mất tích, không ai ngờ cư nhiên là thượng tá Simon từng là quan chỉ huy đứng đầu chiến khu số 3 làm chuyện này!</w:t>
      </w:r>
      <w:r>
        <w:br w:type="textWrapping"/>
      </w:r>
      <w:r>
        <w:br w:type="textWrapping"/>
      </w:r>
      <w:r>
        <w:rPr>
          <w:b/>
        </w:rPr>
        <w:t xml:space="preserve">Ánh mắt Carl đỏ đậm trừng mắt nhìn Simon trong băng ghi hình, cả người thoạt nhìn hình như tùy thời sẽ bùng nổ, Đường Vũ cư nhiên bị người bắt đi dưới mí mắt của anh!</w:t>
      </w:r>
      <w:r>
        <w:br w:type="textWrapping"/>
      </w:r>
      <w:r>
        <w:br w:type="textWrapping"/>
      </w:r>
      <w:r>
        <w:rPr>
          <w:b/>
        </w:rPr>
        <w:t xml:space="preserve">“Bobby Tun An Lieting”. Giọng của Ares lộ ra rét lạnh, mắt xanh xinh đẹp càng thêm lạnh như băng so với bình thường.</w:t>
      </w:r>
      <w:r>
        <w:br w:type="textWrapping"/>
      </w:r>
      <w:r>
        <w:br w:type="textWrapping"/>
      </w:r>
      <w:r>
        <w:rPr>
          <w:b/>
        </w:rPr>
        <w:t xml:space="preserve">Courson nghe vậy nhíu mày, hành vi Simon dùng thuốc làm Carl và Đường Vũ hôn mê rất rõ ràng, thủ đoạn giống nhau như đúc với đám nằm vùng kia, nhưng cụ thể dùng thuốc gì thì anh  tạm thời chưa nghĩ ra, “Cư nhiên là thuốc này, xem ra thượng tá Simon quả nhiên làm việc cho Luke!”. Thuốc này là tướng quân Luke khống chế sở nghiên cứu khoa học nghiên cứu chế tạo ra loại thuốc mới nhất này, có thể làm cho người ta nhanh chóng hôn mê nhưng sẽ không tạo thành thương tổn đối cơ thể người, bởi vì nó nguy hiểm cho nên còn chưa được phê duyệt và đưa vào sử dụng chữa bệnh.</w:t>
      </w:r>
      <w:r>
        <w:br w:type="textWrapping"/>
      </w:r>
      <w:r>
        <w:br w:type="textWrapping"/>
      </w:r>
      <w:r>
        <w:rPr>
          <w:b/>
        </w:rPr>
        <w:t xml:space="preserve">“Nếu Simon là người của Luke thì ông ta có rất nhiều cơ hội bắt tiểu Vũ đi, sau khi bị vạch trần cũng có thể giết tôi, vì sao ông ta chỉ dùng thuốc làm tôi hôn mê?”. Carl giống như là trong nháy mắt trưởng thành rất nhiều.</w:t>
      </w:r>
      <w:r>
        <w:br w:type="textWrapping"/>
      </w:r>
      <w:r>
        <w:br w:type="textWrapping"/>
      </w:r>
      <w:r>
        <w:rPr>
          <w:b/>
        </w:rPr>
        <w:t xml:space="preserve">“Tôi nghĩ hẳn là may mắn ở bên người tiểu Vũ chính là cậu mà không phải Ares, gia tộc Quentin không liên quan tới tranh đấu quyền lực gì, giết cậu không có lợi gì, chỉ biết hoàn toàn chọc giận gia tộc Quentin”. Courson đoán.</w:t>
      </w:r>
      <w:r>
        <w:br w:type="textWrapping"/>
      </w:r>
      <w:r>
        <w:br w:type="textWrapping"/>
      </w:r>
      <w:r>
        <w:rPr>
          <w:b/>
        </w:rPr>
        <w:t xml:space="preserve">“Ông ta bắt cóc tiểu Vũ, thương tổn bé gấu nhà tôi, cũng đã chọc giận nhà của tôi!”. Carl phẫn nộ nói.</w:t>
      </w:r>
      <w:r>
        <w:br w:type="textWrapping"/>
      </w:r>
      <w:r>
        <w:br w:type="textWrapping"/>
      </w:r>
      <w:r>
        <w:rPr>
          <w:b/>
        </w:rPr>
        <w:t xml:space="preserve">Những lời này thật cũng nhắc nhở Courson, “Có lẽ Simon cũng không định thương tổn tiểu Vũ, cũng không định giao tiểu Vũ cho Luke đâu?”. Anh vừa nói lời này ra thì ngay cả chính anh đều nghi ngờ, cái này có lợi gì cho Simon?</w:t>
      </w:r>
      <w:r>
        <w:br w:type="textWrapping"/>
      </w:r>
      <w:r>
        <w:br w:type="textWrapping"/>
      </w:r>
      <w:r>
        <w:rPr>
          <w:b/>
        </w:rPr>
        <w:t xml:space="preserve">“Ares, cậu trực tiếp tìm tướng quân Hardman lấy tất cả tư liệu tỉ mỉ về Simon!”. Courson vội vàng căn dặn, có lẽ kiểm tra cuộc đời của Simon có thể tìm được nguyên nhân! Nếu đi con đường chính quy tìm đọc tư liệu bí mật của 1 sĩ quan thượng tá cao cấp đoán chừng phải mất rất nhiều thời gian, nhưng nếu là Ares trực tiếp đi nhờ tướng quân Hardman, tướng quân vì cháu nội của chính mình cũng sẽ nhanh mở  đường tắt ra, không thể không nói có quan hệ sẽ dễ làm việc hơn.</w:t>
      </w:r>
      <w:r>
        <w:br w:type="textWrapping"/>
      </w:r>
      <w:r>
        <w:br w:type="textWrapping"/>
      </w:r>
      <w:r>
        <w:rPr>
          <w:b/>
        </w:rPr>
        <w:t xml:space="preserve">Không khí bên Courson khẩn trương mà Đường Vũ căn bản lại không giống 1 người bị bắt cóc, lẳng lặng ngồi ở một bên nhìn tiểu thú nhân bị mẹ dạy dỗ, không biết có phải do chính mình mang thai hay không mà Đường Vũ càng thích trẻ con hơn so với trước kia.</w:t>
      </w:r>
      <w:r>
        <w:br w:type="textWrapping"/>
      </w:r>
      <w:r>
        <w:br w:type="textWrapping"/>
      </w:r>
      <w:r>
        <w:rPr>
          <w:b/>
        </w:rPr>
        <w:t xml:space="preserve">Tiểu thú nhân chạy trốn ở chỗ nơi nơi là dựng phu, đây là hành vi cực nguy hiểm, nếu thật sự đụng vào 1 dựng phu thì thật có thể 1 xác 2 mạng, tuyệt đối không thể bởi vì đối phương vẫn là đứa bé liền nuông chiều, cho nên Đường Vũ không có nói đỡ cho bé con kia, nhưng sau khi chờ tiểu thú nhân tủi thân xoay người xin lỗi thì cậu nhịn không được kéo nó tới bên người, lấy ra khăn tay lau nước mắt và nước mũi cho nó.</w:t>
      </w:r>
      <w:r>
        <w:br w:type="textWrapping"/>
      </w:r>
      <w:r>
        <w:br w:type="textWrapping"/>
      </w:r>
      <w:r>
        <w:rPr>
          <w:b/>
        </w:rPr>
        <w:t xml:space="preserve">“Thật sự là xấu hổ ghê! Nhóc gấu nhà tôi rất nghịch ngợm!”. Giống cái thoạt nhìn tuổi cũng không lớn hơi xấu hổ giải thích, đối phương thoạt nhìn khoảng 25, 26 tuổi, mặc rất giản dị, bất quá mặc như vậy tại tinh cầu này rất bình thường, xem ra nơi này thật sự rất nghèo khó.</w:t>
      </w:r>
      <w:r>
        <w:br w:type="textWrapping"/>
      </w:r>
      <w:r>
        <w:br w:type="textWrapping"/>
      </w:r>
      <w:r>
        <w:rPr>
          <w:b/>
        </w:rPr>
        <w:t xml:space="preserve">“Tôi không sao, bé con cũng đã bị dạy dỗ”. Đường Vũ cười lắc đầu, sau đó nhìn về phía tiểu thú nhân, “Cháu là hùng tộc thú nhân?”.</w:t>
      </w:r>
      <w:r>
        <w:br w:type="textWrapping"/>
      </w:r>
      <w:r>
        <w:br w:type="textWrapping"/>
      </w:r>
      <w:r>
        <w:rPr>
          <w:b/>
        </w:rPr>
        <w:t xml:space="preserve">Tiểu thú nhân theo bản năng thích mùi phát ra từ Đường Vũ, nó cũng bị hành vi vừa rồi của chính mình dọa tới, bất quá thấy giống cái có mùi rất thoải mái không bị gì thì tiểu thú nhân chậm rãi khôi phục gan dạ, theo bản năng cọ trên người Đường Vũ, nghe được câu hỏi của Đường Vũ thì gật gật đầu khẳng định, ” Gabi là gấu trắng, anh trai không sao chứ? Gabi biết sai rồi……”.</w:t>
      </w:r>
      <w:r>
        <w:br w:type="textWrapping"/>
      </w:r>
      <w:r>
        <w:br w:type="textWrapping"/>
      </w:r>
      <w:r>
        <w:rPr>
          <w:b/>
        </w:rPr>
        <w:t xml:space="preserve">“Phải kêu chú chứ, Gabi biết sửa sai là tốt rồi”. Đường Vũ lau sạch mặt của gấu trắng nhỏ, đứng dậy chuẩn bị tiếp tục ra bên ngoài vòng vo, tuy rằng cậu hoàn toàn không có nắm chắc chính mình có thể thuận lợi chạy trốn nhưng thử xem cũng tốt, nói không chừng có người có thể giúp mình thoát khỏi ma trảo của Simon.</w:t>
      </w:r>
      <w:r>
        <w:br w:type="textWrapping"/>
      </w:r>
      <w:r>
        <w:br w:type="textWrapping"/>
      </w:r>
      <w:r>
        <w:rPr>
          <w:b/>
        </w:rPr>
        <w:t xml:space="preserve">“Anh trai, anh muốn đi đâu?”. Gấu trắng nhỏ thấy Đường Vũ muốn đi khỏi thì  bịn rịn túm quần áo của đối phương. Mẹ của Gabi vội vàng túm đứa con lại, cười cười xin lỗi Đường Vũ, sau đó khẽ nói với Gabi, “Anh trai có việc phải đi, con đừng tùy hứng, phải ngoan nhé, bằng không lần sau không bao giờ … mang con đi gặp em trai mình nữa!”.</w:t>
      </w:r>
      <w:r>
        <w:br w:type="textWrapping"/>
      </w:r>
      <w:r>
        <w:br w:type="textWrapping"/>
      </w:r>
      <w:r>
        <w:rPr>
          <w:b/>
        </w:rPr>
        <w:t xml:space="preserve">Đường Vũ sờ sờ đầu của gấu trắng nhỏ, chậm rãi tiếp tục di chuyển tới cổng lớn của bệnh viện.</w:t>
      </w:r>
      <w:r>
        <w:br w:type="textWrapping"/>
      </w:r>
      <w:r>
        <w:br w:type="textWrapping"/>
      </w:r>
      <w:r>
        <w:rPr>
          <w:b/>
        </w:rPr>
        <w:t xml:space="preserve">“Muốn đi đâu? Cũng không nói một tiếng cho tôi biết sao?”. Thượng tá Simon đột nhiên xuất hiện ở phía sau Đường Vũ, thản nhiên hỏi.</w:t>
      </w:r>
      <w:r>
        <w:br w:type="textWrapping"/>
      </w:r>
      <w:r>
        <w:br w:type="textWrapping"/>
      </w:r>
      <w:r>
        <w:rPr>
          <w:b/>
        </w:rPr>
        <w:t xml:space="preserve">Đường Vũ sửng sốt, từ bỏ việc chính mình chạy trốn gần như không có tỷ lệ thành công, dù sao đã tới tinh cầu có vị trí cố định rồi, đi vào không gian cũng không sợ, tạm thời xem đối phương rốt cuộc muốn làm cái gì.</w:t>
      </w:r>
      <w:r>
        <w:br w:type="textWrapping"/>
      </w:r>
      <w:r>
        <w:br w:type="textWrapping"/>
      </w:r>
      <w:r>
        <w:rPr>
          <w:b/>
        </w:rPr>
        <w:t xml:space="preserve">“Cậu đã chạy tới bên này thì đi cùng nhau thôi, tôi vốn định mang cậu xuất viện, bọn nhỏ rất khỏe mạnh, ước chừng chưa tới 2 tháng nữa sẽ chào đời, tôi mang cậu đi tới chỗ ở tạm trong lúc ở đây”. Simon nửa bắt buộc nửa  kéo Đường Vũ, cẩn thận duy trì mức độ sẽ không tổn thương tới đối phương, cũng may mắn Đường Vũ không có làm liều, “Không cần muốn xin người khác giúp đỡ, nếu không tôi chỉ có thể giết người bịt miệng!”. Trong giọng nói lộ ra sự kiên định và máu lạnh, chỉ sợ đây mới là bộ dáng chân chính của thượng tá Simon cả đời cầm binh.</w:t>
      </w:r>
      <w:r>
        <w:br w:type="textWrapping"/>
      </w:r>
      <w:r>
        <w:br w:type="textWrapping"/>
      </w:r>
      <w:r>
        <w:rPr>
          <w:b/>
        </w:rPr>
        <w:t xml:space="preserve">Đường Vũ nhịn rồi lại nhịn, hết thảy đợi tới lúc cậu khôi phục lực lượng sau khi sinh 3 đứa con ra!</w:t>
      </w:r>
      <w:r>
        <w:br w:type="textWrapping"/>
      </w:r>
      <w:r>
        <w:br w:type="textWrapping"/>
      </w:r>
      <w:r>
        <w:rPr>
          <w:b/>
        </w:rPr>
        <w:t xml:space="preserve">Chờ ở cửa bệnh viện cư nhiên là 1 chiếc xe không thể biến hình thành cơ giáp lơ lửng, tuy rằng thoạt nhìn rất đẹp nhưng đối với chủ tinh thú nhân mà nói đã bị đào thải, thượng tá Simon hình như rất am hiểu điều khiển thứ lạc hậu cổ xưa này, giống như cũng thật quen thuộc đường phố nơi này, xe chạy cũng không nhanh, Đường Vũ nhìn cảnh tượng bên ngoài thì trong nháy mắt thật nghĩ rằng đã trở lại địa cầu.</w:t>
      </w:r>
      <w:r>
        <w:br w:type="textWrapping"/>
      </w:r>
      <w:r>
        <w:br w:type="textWrapping"/>
      </w:r>
      <w:r>
        <w:rPr>
          <w:b/>
        </w:rPr>
        <w:t xml:space="preserve">Tình huống xanh hoá của nơi này cũng không tốt lắm, tuy rằng nhà cửa không cao nhưng rất dày đặc, chiếm dụng hàng loạt đất đai, bởi vì cây cối rất thưa thớt, hơn nữa hệ thống quản lý thành phố lạc hậu, không khí nơi này cũng không phải thật trong lành, hoàn cảnh sống ở nơi này kém hơn nhiều so với chủ tinh.</w:t>
      </w:r>
      <w:r>
        <w:br w:type="textWrapping"/>
      </w:r>
      <w:r>
        <w:br w:type="textWrapping"/>
      </w:r>
      <w:r>
        <w:rPr>
          <w:b/>
        </w:rPr>
        <w:t xml:space="preserve">“Có phải rất nghèo khổ hay không?”. Xe chạy thật lâu Simon mới nói chuyện, “Nơi này lạc hậu gần 200 năm khoa học kỹ thuật so với chủ tinh, bởi vì chỗ xa xôi, chung quanh cũng không có tài nguyên có thể khai phá sử dụng, tinh cầu này dần dần bị lãng quên. Người có chút năng lực đều đi khỏi, người ở lại ngay cả du hành tinh tế cũng không có đủ tiền trả.</w:t>
      </w:r>
      <w:r>
        <w:br w:type="textWrapping"/>
      </w:r>
      <w:r>
        <w:br w:type="textWrapping"/>
      </w:r>
      <w:r>
        <w:rPr>
          <w:b/>
        </w:rPr>
        <w:t xml:space="preserve">“Vì sao ông mang tôi tới nơi này?”. Đường Vũ nhìn ngoài của sổ xe không có quay đầu lại.</w:t>
      </w:r>
      <w:r>
        <w:br w:type="textWrapping"/>
      </w:r>
      <w:r>
        <w:br w:type="textWrapping"/>
      </w:r>
      <w:r>
        <w:rPr>
          <w:b/>
        </w:rPr>
        <w:t xml:space="preserve">“Bởi vì lạc hậu, mọi người ở nơi này gần như chưa cùng chủ tinh liên lạc tín hiệu thông tin, hết thảy tự cung tự cấp, tuy rằng hơi nghèo khó nhưng cuộc sống cũng thật vui vẻ”. Simon nhếch miệng, “Cho nên nơi này không có ai nhận ra cậu”.</w:t>
      </w:r>
      <w:r>
        <w:br w:type="textWrapping"/>
      </w:r>
      <w:r>
        <w:br w:type="textWrapping"/>
      </w:r>
      <w:r>
        <w:rPr>
          <w:b/>
        </w:rPr>
        <w:t xml:space="preserve">Đường Vũ chẳng ừ hử gì hết, cậu cũng không định dựa vào người khác thoát khỏi nguy hiểm. Xe chạy hơn nửa giờ mới tới chỗ mục đích, 1 tiểu khu nửa mới nửa cũ xuất hiện ở trước mặt hai người, Đường Vũ bụng to được Simon đỡ xuống, không ít người tò mò vây quanh lại đây, hình như bọn họ đều quen Simon, còn chào hỏi với Simon.</w:t>
      </w:r>
      <w:r>
        <w:br w:type="textWrapping"/>
      </w:r>
      <w:r>
        <w:br w:type="textWrapping"/>
      </w:r>
      <w:r>
        <w:rPr>
          <w:b/>
        </w:rPr>
        <w:t xml:space="preserve">” Simon, cậu ta chính là đứa con giống cái công tác dài hạn ở tinh hạm của ông à? Giỏi quá nha, cư nhiên mang thai, cậu ta thoạt nhìn cũng không lớn nha, bầu bạn của cậu ta khẳng định rất yêu cậu ta”. Một giống cái khá lớn tuổi chào hỏi với Simon, hâm mộ nhìn Đường Vũ, “Đứa con giống cái của tôi đều hơn 30 tuổi, còn không có một chút động tĩnh, thật sự là gấp chết tôi”.</w:t>
      </w:r>
      <w:r>
        <w:br w:type="textWrapping"/>
      </w:r>
      <w:r>
        <w:br w:type="textWrapping"/>
      </w:r>
      <w:r>
        <w:rPr>
          <w:b/>
        </w:rPr>
        <w:t xml:space="preserve">“Trở lại tinh cầu là tốt rồi, tuy rằng kỹ thuật chỗ chúng ta không bằng chủ tinh, nhưng mang thai còn an toàn hơn so với trên chiến hạm tinh tế trôi nổi bất định”. Lại 1 giống đực có vẻ rất quen thuộc với Simon cười đi qua, nghe ý tứ trong lời nói của bọn họ thì Simon đã sắp xếp 1 vai diễn cho Đường Vũ.</w:t>
      </w:r>
      <w:r>
        <w:br w:type="textWrapping"/>
      </w:r>
      <w:r>
        <w:br w:type="textWrapping"/>
      </w:r>
      <w:r>
        <w:rPr>
          <w:b/>
        </w:rPr>
        <w:t xml:space="preserve">Đường Vũ vẫn lẳng lặng không nói gì như cũ, những người này căn bản không giúp cậu được, xin giúp đỡ cũng vô dụng. Simon rất hài lòng Đường Vũ thành thật nghe lời, tùy tiện ứng phó vài câu liền mang theo Đường Vũ trở về nhà, sau khi vào nhà Simon mới ném một phần tư liệu cho Đường Vũ, “Đây là thân phận hiện tại của cậu, không cần vọng tưởng chạy trốn, chỉ cần cậu thành thành thật thật tới lúc sinh con thì tôi sẽ không thương tổn cậu và con của cậu, tới lúc đó còn có thể thả cậu và con cậu đi!”.</w:t>
      </w:r>
      <w:r>
        <w:br w:type="textWrapping"/>
      </w:r>
      <w:r>
        <w:br w:type="textWrapping"/>
      </w:r>
      <w:r>
        <w:rPr>
          <w:b/>
        </w:rPr>
        <w:t xml:space="preserve">Cầm lấy tư liệu nhìn nhìn, Đường Vũ không rõ rốt cuộc mục đích của Simon là gì, mạo hiểm lớn như vậy, đắc tội phần đông thế lực, liền chỉ vì giúp cậu tìm một chỗ sinh con sao?</w:t>
      </w:r>
      <w:r>
        <w:br w:type="textWrapping"/>
      </w:r>
      <w:r>
        <w:br w:type="textWrapping"/>
      </w:r>
      <w:r>
        <w:rPr>
          <w:b/>
        </w:rPr>
        <w:t xml:space="preserve">Trên tư liệu là giới thiệu vắn tắt thân phận của Đường Vũ, đứa con giống cái duy nhất của lính đánh thuê Simon, công tác ở chiến hạm tinh tế dân dụng, gả cho giống đực thú nhân công tác trên cùng chiến hạm, bởi vì mang thai mà rời khỏi chiến hạm, nhưng thu nhập của 2 vợ chồng cũng không cao, không có tiền thuê 1 chiến hạm cỡ nhỏ quay về tinh cầu bọn họ sống nên cũng đành chờ Simon đón tới đây, sau khi chờ thai nhi ổn định một ít sẽ quay về “nhà” của Simon chờ sinh con.</w:t>
      </w:r>
      <w:r>
        <w:br w:type="textWrapping"/>
      </w:r>
      <w:r>
        <w:br w:type="textWrapping"/>
      </w:r>
      <w:r>
        <w:rPr>
          <w:b/>
        </w:rPr>
        <w:t xml:space="preserve">Tư liệu đều không phải là không chê vào đâu được, nhưng đã cũng đủ ứng phó hàng xóm chung quanh, hơn nữa Simon hình như kinh doanh nhiều năm tại tinh cầu này, người chung quanh đối với xuất hiện của bọn họ cũng không cảm thấy bất ngờ.</w:t>
      </w:r>
      <w:r>
        <w:br w:type="textWrapping"/>
      </w:r>
      <w:r>
        <w:br w:type="textWrapping"/>
      </w:r>
      <w:r>
        <w:rPr>
          <w:b/>
        </w:rPr>
        <w:t xml:space="preserve">Sau khi ở tạm ở chỗ này thì mỗi ngày Simon đều cực bận rộn, lại vẫn sắp xếp 1 giống cái người hầu cho Đường Vũ, cực trùng hợp người hầu kia lại chính là mẹ của gấu trắng nhỏ trước đó suýt đụng vào Đường Vũ.</w:t>
      </w:r>
      <w:r>
        <w:br w:type="textWrapping"/>
      </w:r>
      <w:r>
        <w:br w:type="textWrapping"/>
      </w:r>
      <w:r>
        <w:rPr>
          <w:b/>
        </w:rPr>
        <w:t xml:space="preserve">Mẹ của gấu trắng nhỏ Anne bưng tới một mâm bánh nướng ngon lành, mặt trên phối hợp thịt và rau, mới vừa lấy ra khỏi lò nướng, còn bốc hơi nóng, “Nhanh tới nếm thử chút đi, đây là bánh nướng nhân thịt tôi mới nướng xong, cái này có nhiều nguyên liệu, làm ra khẳng định ăn rất ngon”.</w:t>
      </w:r>
      <w:r>
        <w:br w:type="textWrapping"/>
      </w:r>
      <w:r>
        <w:br w:type="textWrapping"/>
      </w:r>
      <w:r>
        <w:rPr>
          <w:b/>
        </w:rPr>
        <w:t xml:space="preserve">Gấu trắng nhỏ bên cạnh chảy nước miếng lén nhìn qua, bé đã lâu không được ăn bánh nướng nhân thịt của mẹ làm, rất muốn ăn nha. Bởi vì Đường Vũ rất thích gấu trắng nhỏ, bé con này cũng rất sẵn lòng bám dính Đường Vũ, Anne đành phải thường xuyên mang gấu trắng nhỏ tham ăn thích gây chuyện nhà mình tới đây để Đường Vũ giết thời gian.</w:t>
      </w:r>
      <w:r>
        <w:br w:type="textWrapping"/>
      </w:r>
      <w:r>
        <w:br w:type="textWrapping"/>
      </w:r>
      <w:r>
        <w:rPr>
          <w:b/>
        </w:rPr>
        <w:t xml:space="preserve">“Lại đây ăn đi, cẩn thận nóng”. Đường Vũ cắt cái bánh nướng để lên trên cái đĩa, ngoắc gấu trắng nhỏ, đối phương không để ý ngăn cản của mẹ mình, sung sướng nhào tới đây, làm cho Đường Vũ nhớ tới gấu bự nhà cậu, gần một tháng không gặp anh ấy rồi, cũng không biết sau khi mình mất tích thì tình huống của bọn Carl như thế nào.</w:t>
      </w:r>
      <w:r>
        <w:br w:type="textWrapping"/>
      </w:r>
      <w:r>
        <w:br w:type="textWrapping"/>
      </w:r>
      <w:r>
        <w:rPr>
          <w:b/>
        </w:rPr>
        <w:t xml:space="preserve">Trong lúc này Simon đều không có một chút động tĩnh, cũng không có thương tổn cậu, mỗi ngày đều cung cấp đồ ăn tốt nhất và kiểm tra định kỳ. Bác sĩ phụ trách kiểm tra hẳn là người của Simon, nếu không nhìn thấy Đường Vũ mang 3 thai thì không có khả năng bình tĩnh như vậy, còn có một tháng nữa!  Nhịn một tháng nữa!</w:t>
      </w:r>
      <w:r>
        <w:br w:type="textWrapping"/>
      </w:r>
      <w:r>
        <w:br w:type="textWrapping"/>
      </w:r>
      <w:r>
        <w:rPr>
          <w:b/>
        </w:rPr>
        <w:t xml:space="preserve">Nơi tinh tế xa xôi, tướng quân Luke và đứa con giống cái Austin của ông, và sĩ quan phụ tá Luân Đạo Phu mà ông coi trọng nhất đang ngồi ở trong thư phòng, Luke thoạt nhìn già đi rất nhiều, “Có tin tức của tên phản bội Simon kia không?”. Luân Đạo Phu lắc đầu, “Còn đang cố gắng tìm kiếm”.</w:t>
      </w:r>
      <w:r>
        <w:br w:type="textWrapping"/>
      </w:r>
      <w:r>
        <w:br w:type="textWrapping"/>
      </w:r>
      <w:r>
        <w:rPr>
          <w:b/>
        </w:rPr>
        <w:t xml:space="preserve">“Năm đó nếu không có ta thì gã đã sớm chết rồi! Ta cứu gã, gã cư nhiên tới thời khắc mấu chốt phản bội ta! Tiếp tục tìm! Thời gian không còn nhiều lắm! Chờ Đường Vũ sinh con xong thì tất cả đã muộn!”. Luke gắt gao nắm tay vịn của cái ghế, phẫn nộ nói.</w:t>
      </w:r>
      <w:r>
        <w:br w:type="textWrapping"/>
      </w:r>
      <w:r>
        <w:br w:type="textWrapping"/>
      </w:r>
      <w:r>
        <w:rPr>
          <w:b/>
        </w:rPr>
        <w:t xml:space="preserve">Austin thoạt nhìn cũng không có kiêu ngạo như trước, nhìn cha của mình, muốn nói lại thôi.</w:t>
      </w:r>
      <w:r>
        <w:br w:type="textWrapping"/>
      </w:r>
      <w:r>
        <w:br w:type="textWrapping"/>
      </w:r>
      <w:r>
        <w:rPr>
          <w:b/>
        </w:rPr>
        <w:t xml:space="preserve">Tác giả nói ra suy nghĩ của mình: vở kịch nhỏ của Goering (còn nhớ rõ cậu ta là ai không vậy? Đúng, tình địch của Đường Vũ, người thầm mến Carl).</w:t>
      </w:r>
      <w:r>
        <w:br w:type="textWrapping"/>
      </w:r>
      <w:r>
        <w:br w:type="textWrapping"/>
      </w:r>
      <w:r>
        <w:rPr>
          <w:b/>
        </w:rPr>
        <w:t xml:space="preserve">Người trên cơ giáp công cộng không tính nhiều, Goering phát ngốc, đột nhiên kết nối với quang não của anh họ Erin, “Em là Goering nà, anh, anh chưa có có số quang não mới của em hả, là 6753674, anh nhớ kỹ chưa? 6753674!”. Sau đó đọc từng số từng số ra.</w:t>
      </w:r>
      <w:r>
        <w:br w:type="textWrapping"/>
      </w:r>
      <w:r>
        <w:br w:type="textWrapping"/>
      </w:r>
      <w:r>
        <w:rPr>
          <w:b/>
        </w:rPr>
        <w:t xml:space="preserve">Hoàng kim sư tử Erin nghi hoặc nhìn nhìn quang não, “Số quang não mới là anh chọn giúp em, đầu óc của em không sao chứ, đừng đi ra ngoài chạy loạn, nhanh về nhà đi!”. Nói xong liền đóng quang não.</w:t>
      </w:r>
      <w:r>
        <w:br w:type="textWrapping"/>
      </w:r>
      <w:r>
        <w:br w:type="textWrapping"/>
      </w:r>
      <w:r>
        <w:rPr>
          <w:b/>
        </w:rPr>
        <w:t xml:space="preserve">Goering bĩu môi tắt quang não, khóe mắt lại lén nhìn thú nhân xa lạ bên cạnh, mặt đỏ hồng sau đó xoay người tiếp tục nhìn ngoài cửa sổ, đồng thời càng không ngừng nhìn quang não của chính mình, mắt lộ ra vẻ chờ mong.</w:t>
      </w:r>
      <w:r>
        <w:br w:type="textWrapping"/>
      </w:r>
      <w:r>
        <w:br w:type="textWrapping"/>
      </w:r>
    </w:p>
    <w:p>
      <w:pPr>
        <w:pStyle w:val="Heading2"/>
      </w:pPr>
      <w:bookmarkStart w:id="208" w:name="chương-86-sinh-con"/>
      <w:bookmarkEnd w:id="208"/>
      <w:r>
        <w:t xml:space="preserve">86. Chương 86: Sinh Con</w:t>
      </w:r>
    </w:p>
    <w:p>
      <w:pPr>
        <w:pStyle w:val="Compact"/>
      </w:pPr>
      <w:r>
        <w:br w:type="textWrapping"/>
      </w:r>
      <w:r>
        <w:br w:type="textWrapping"/>
      </w:r>
      <w:r>
        <w:rPr>
          <w:b/>
        </w:rPr>
        <w:t xml:space="preserve">Tác phong làm việc của tướng quân Luke càng ngày càng điên cuồng,  phe bọn họ gần như bị cô lập hoàn toàn, nhưng còn người đứng giữa thì thuộc loại tuyệt đối trung thành tới chết và không thể không ràng buộc với nhau bằng lợi ích chung. Austin đi khỏi thư phòng của cha mình, sau khi đi ra mấy bước tựa vào trên vách tường, nhịn không được thở dài.</w:t>
      </w:r>
      <w:r>
        <w:br w:type="textWrapping"/>
      </w:r>
      <w:r>
        <w:br w:type="textWrapping"/>
      </w:r>
      <w:r>
        <w:rPr>
          <w:b/>
        </w:rPr>
        <w:t xml:space="preserve">Luân Đạo Phu theo sát đi ra thấy thế thì cười đi qua, “Như thế nào, Austin của chúng ta cũng sẽ có lúc thở dài ư?”.</w:t>
      </w:r>
      <w:r>
        <w:br w:type="textWrapping"/>
      </w:r>
      <w:r>
        <w:br w:type="textWrapping"/>
      </w:r>
      <w:r>
        <w:rPr>
          <w:b/>
        </w:rPr>
        <w:t xml:space="preserve">Austin trừng mắt nhìn Luân Đạo Phu, không nói gì xoay người đi khỏi, kết quả bị Luân Đạo Phu một phen kéo tới trong lòng, khẽ trêu đùa, “Đừng như vậy mà, chúng ta đã đính hôn rồi, giống cái xinh đẹp như vậy tôi nằm mơ đều muốn không đến, lại sẽ trở thành bầu bạn tương lai của tôi đó!”. Nói xong hung hăng nhéo một phen trên mông của Austin.</w:t>
      </w:r>
      <w:r>
        <w:br w:type="textWrapping"/>
      </w:r>
      <w:r>
        <w:br w:type="textWrapping"/>
      </w:r>
      <w:r>
        <w:rPr>
          <w:b/>
        </w:rPr>
        <w:t xml:space="preserve">“Cút! Cha tôi mắt mù mới nhìn trúng anh! Ares tốt hơn anh nhiều lắm!”. Austin giãy dụa suy nghĩ muốn rời khỏi ôm ấp của Luân Đạo Phu, miệng nhỏ giọng kháng nghị sợ kinh động tới cha mình.</w:t>
      </w:r>
      <w:r>
        <w:br w:type="textWrapping"/>
      </w:r>
      <w:r>
        <w:br w:type="textWrapping"/>
      </w:r>
      <w:r>
        <w:rPr>
          <w:b/>
        </w:rPr>
        <w:t xml:space="preserve">Lời nói của Austin làm cho trong mắt Luân Đạo Phu xẹt qua tức giận. Thoáng dùng sức liền làm cho Austin hoàn toàn kề sát chính mình, “Ares đã có bầu bạn khế ước, thậm chí bầu bạn khế ước của gã ta đã mang thai, hơn nữa lấy trạng thái thù địch của cha cậu và tướng quân Hardman thì Ares sẽ cưới cậu sao? Nằm mơ đi!”.</w:t>
      </w:r>
      <w:r>
        <w:br w:type="textWrapping"/>
      </w:r>
      <w:r>
        <w:br w:type="textWrapping"/>
      </w:r>
      <w:r>
        <w:rPr>
          <w:b/>
        </w:rPr>
        <w:t xml:space="preserve">“Cho dù tôi không lấy Ares làm chồng thì cũng sẽ không gả cho anh! Buông tay!”. Austin liều mạng muốn giãy khỏi đối phương, tiếc rằng chênh lệch sức lực giữa giống cái và giống đực thật sự quá lớn.</w:t>
      </w:r>
      <w:r>
        <w:br w:type="textWrapping"/>
      </w:r>
      <w:r>
        <w:br w:type="textWrapping"/>
      </w:r>
      <w:r>
        <w:rPr>
          <w:b/>
        </w:rPr>
        <w:t xml:space="preserve">Cho tới khi tướng quân Luke đi ra từ thư phòng thì hai người mới “cuống quít” tách ra, đổi lấy tươi cười vui mừng của tướng quân Luke, nói với đứa con giống cái của mình, “Trước đây con còn không bằng lòng, giờ không phải cảm tình không tồi với Luân Đạo Phu sao, ở chung cho tốt đi, Luân Đạo Phu là người thừa kế mà cha lựa chọn, về sau thế giới cha đoạt được còn không phải đều là của các con sao!”. Nói xong vỗ vỗ bả vai Austin rồi đi khỏi.</w:t>
      </w:r>
      <w:r>
        <w:br w:type="textWrapping"/>
      </w:r>
      <w:r>
        <w:br w:type="textWrapping"/>
      </w:r>
      <w:r>
        <w:rPr>
          <w:b/>
        </w:rPr>
        <w:t xml:space="preserve">Austin nhân cơ hội đuổi kịp cha và đi khỏi cùng nhau, để lại Luân Đạo Phu một người đứng ở hành lang nhìn theo bọn họ, tươi cười càng kỳ quái, cho tới khi cha con Luke hoàn toàn biến mất ở tầm mắt gã thì mới kết nối quang não, “Simon, tình huống của Trà Trà như thế nào? Khi nào thì sinh……”.</w:t>
      </w:r>
      <w:r>
        <w:br w:type="textWrapping"/>
      </w:r>
      <w:r>
        <w:br w:type="textWrapping"/>
      </w:r>
      <w:r>
        <w:rPr>
          <w:b/>
        </w:rPr>
        <w:t xml:space="preserve">Sau khi Simon cắt đứt thông đạo liên lạc đặc biệt của quang não thì cả người thả lỏng rất nhiều, đi tới cạnh cửa nhìn thấy người hầu giống cái và đứa nhỏ gấu trắng nhỏ đáng yêu trong phòng khách cùng nhau làm món ngon cho Đường Vũ, bụng của Đường Vũ đã là trạng thái khủng bố, tùy thời đều giống như là muốn nổ tung, mỗi ngày Đường Vũ chỉ có thể dưới sự trợ giúp của Anne đi tới cái ghế đặc chế trong phòng khách ngồi giết thời gian.</w:t>
      </w:r>
      <w:r>
        <w:br w:type="textWrapping"/>
      </w:r>
      <w:r>
        <w:br w:type="textWrapping"/>
      </w:r>
      <w:r>
        <w:rPr>
          <w:b/>
        </w:rPr>
        <w:t xml:space="preserve">Hiện tại Đường Vũ đã gần kề kì sinh sản, hiện tại cậu hoàn toàn không dám đi ra ngoài, mỗi ngày đều ở tại 1 chỗ. Nhìn thấy hỗ động trong phòng khách thì Simon lộ ra ánh mắt nhớ nhung và đau khổ, nếu bọn họ còn sống, con của bọn họ có phải cũng tới tuổi kết hôn sinh con rồi hay không?”.</w:t>
      </w:r>
      <w:r>
        <w:br w:type="textWrapping"/>
      </w:r>
      <w:r>
        <w:br w:type="textWrapping"/>
      </w:r>
      <w:r>
        <w:rPr>
          <w:b/>
        </w:rPr>
        <w:t xml:space="preserve">“Anh Vũ ơi! Nhìn nà! Đây là bánh chẻo em bao nà!”. Gấu trắng nhỏ giơ lên cái bánh chẻo nhân thịt gần như mún bục ra tới trước mặt Đường Vũ, hưng phấn cầu khen ngợi.</w:t>
      </w:r>
      <w:r>
        <w:br w:type="textWrapping"/>
      </w:r>
      <w:r>
        <w:br w:type="textWrapping"/>
      </w:r>
      <w:r>
        <w:rPr>
          <w:b/>
        </w:rPr>
        <w:t xml:space="preserve">Đường Vũ cố ý lộ ra vẻ kinh hỉ, cầm cái bánh chẻo mà gấu trắng nhỏ bao, “Gabi rất giỏi nha, đáng khen đáng khen ghê, bé giỏi quá!”. Nói xong làm bộ như xem không hiểu ánh mắt chờ mong của gấu trắng nhỏ, để bánh chẻo qua 1 bên.</w:t>
      </w:r>
      <w:r>
        <w:br w:type="textWrapping"/>
      </w:r>
      <w:r>
        <w:br w:type="textWrapping"/>
      </w:r>
      <w:r>
        <w:rPr>
          <w:b/>
        </w:rPr>
        <w:t xml:space="preserve">Gấu trắng nhỏ Gabi tủi thân chỉ vào gò má trên mặt mình, kiễng mủi chân dùng sức sáp qua chỗ Đường Vũ, “Anh Vũ ơi, bên này, bên này nà!”.</w:t>
      </w:r>
      <w:r>
        <w:br w:type="textWrapping"/>
      </w:r>
      <w:r>
        <w:br w:type="textWrapping"/>
      </w:r>
      <w:r>
        <w:rPr>
          <w:b/>
        </w:rPr>
        <w:t xml:space="preserve">“Cái gì? Bên kia làm sao vậy?”. Đường Vũ tiếp tục làm bộ không hiểu ý của gấu trắng nhỏ, Anne đứng bên cạnh nhìn thấy hành vi mất mặt của con mình thì không biết nói cái gì cho phải, tuy rằng con nhà  anh hay ồn ào, nhưng chưa từng bám dính giống cái khác như vậy, còn xin xỏ hôn hôn nữa!</w:t>
      </w:r>
      <w:r>
        <w:br w:type="textWrapping"/>
      </w:r>
      <w:r>
        <w:br w:type="textWrapping"/>
      </w:r>
      <w:r>
        <w:rPr>
          <w:b/>
        </w:rPr>
        <w:t xml:space="preserve">“Anh Vũ đã nói qua, Gabi bao được bánh chẻo thì phải hôn nhẹ!”. Gấu trắng nhỏ Gabi cho rằng Đường Vũ thật sự đã quên nên tức giận tới nhất thời không khống chế được, cái lổ tai gấu màu trắng tròn tròn xuất hiện trên đỉnh đầu, run lên run lên, hơi hơi nhúc nhích.</w:t>
      </w:r>
      <w:r>
        <w:br w:type="textWrapping"/>
      </w:r>
      <w:r>
        <w:br w:type="textWrapping"/>
      </w:r>
      <w:r>
        <w:rPr>
          <w:b/>
        </w:rPr>
        <w:t xml:space="preserve">“Gabi!. Anne cố ý lộ ra vẻ mặt mất hứng, “Cái lổ tai của con sao lại không khống chế tốt nữa rồi hử? Con  đều đã lớn rồi!”.</w:t>
      </w:r>
      <w:r>
        <w:br w:type="textWrapping"/>
      </w:r>
      <w:r>
        <w:br w:type="textWrapping"/>
      </w:r>
      <w:r>
        <w:rPr>
          <w:b/>
        </w:rPr>
        <w:t xml:space="preserve">Gấu trắng nhỏ Gabi so với bị mama phê bình, hơn nữa Đường Vũ lại giống như làm sao cũng không hiểu được ý của bé, dưới tình thế cấp bách càng không khống chế tốt thú nguyên lực, cả người rõ ràng trực tiếp thú hóa thành một đầu gấu nhỏ lông xù màu trắng, tủi thân ngồi dưới đất nhìn Đường Vũ và mama, con mắt tròn đen bóng tựa hồ tùy thời đều sẽ chảy nước mắt ra, thấy vậy Đường Vũ rốt cuộc không giả vờ được nữa, vội vàng buông vỏ bánh chẻo, rửa tay lau khô, vẫy vẫy tay với gấu trắng nhỏ, “Lại đây nào,anh Vũ hôn nhẹ nào”.</w:t>
      </w:r>
      <w:r>
        <w:br w:type="textWrapping"/>
      </w:r>
      <w:r>
        <w:br w:type="textWrapping"/>
      </w:r>
      <w:r>
        <w:rPr>
          <w:b/>
        </w:rPr>
        <w:t xml:space="preserve">Gấu trắng nhỏ nháy mắt khôi phục sức sống, vui vẻ nhào tới, còn săn sóc tránh đi bụng của Đường Vũ, bò lên trên cái ghế ôm chặt lấy cổ của Đường Vũ, “Gabi muốn hôn hôn!”</w:t>
      </w:r>
      <w:r>
        <w:br w:type="textWrapping"/>
      </w:r>
      <w:r>
        <w:br w:type="textWrapping"/>
      </w:r>
      <w:r>
        <w:rPr>
          <w:b/>
        </w:rPr>
        <w:t xml:space="preserve">Đối mặt gấu trắng nhỏ như vậy thì tâm của Đường Vũ đều muốn tan ra, không biết con của cậu sau này có thể đáng yêu giống Gabi hay không, đối với yêu cầu của gấu trắng nhỏ thì cậu không có lại trêu chọc nó, thành thật lưu loát hạ xuống một cái hôn thật sâu lên trên mặt đầy lông của gấu trắng nhỏ, hôn tới gấu trắng nhỏ vui cực luôn, trực tiếp buông tay nhảy từ trên ghế xuống mặt đất, thấy thế Anne vừa tức giận vừa tức cười, đứa con ngốc nhà anh sao lại ngốc như thế, về sau theo đuổi giống cái như thế nào đây!</w:t>
      </w:r>
      <w:r>
        <w:br w:type="textWrapping"/>
      </w:r>
      <w:r>
        <w:br w:type="textWrapping"/>
      </w:r>
      <w:r>
        <w:rPr>
          <w:b/>
        </w:rPr>
        <w:t xml:space="preserve">Thật ra cũng không cần Anne lo lắng, con gấu trắng nhỏ này còn tuổi nhỏ đã học được tuyệt chiêu được voi đòi tiên mà hùng tộc thú nhân sở trường nhất, nhanh chóng đứng lên một lần nữa đi tới bên người Đường Vũ, ôm cổ của Đường Vũ rồi cọ cọ, “Anh Vũ ơi, sau này anh làm bầu bạn khế ước của Gabi được không?”.</w:t>
      </w:r>
      <w:r>
        <w:br w:type="textWrapping"/>
      </w:r>
      <w:r>
        <w:br w:type="textWrapping"/>
      </w:r>
      <w:r>
        <w:rPr>
          <w:b/>
        </w:rPr>
        <w:t xml:space="preserve">“Xì ——”. Bánh chẻo Anne cầm trong tay trực tiếp bị bóp nát, gân xanh trên trán ứa ra, “Gabi! Lời này con học từ ai hả!”.</w:t>
      </w:r>
      <w:r>
        <w:br w:type="textWrapping"/>
      </w:r>
      <w:r>
        <w:br w:type="textWrapping"/>
      </w:r>
      <w:r>
        <w:rPr>
          <w:b/>
        </w:rPr>
        <w:t xml:space="preserve">“Cần gì học từ ai ạ”, Gabi lộ ra vẻ mặt đắc ý, phất phất tay với mama của mình, “Con tự học đó!”.</w:t>
      </w:r>
      <w:r>
        <w:br w:type="textWrapping"/>
      </w:r>
      <w:r>
        <w:br w:type="textWrapping"/>
      </w:r>
      <w:r>
        <w:rPr>
          <w:b/>
        </w:rPr>
        <w:t xml:space="preserve">“Con lăn tới đây cho mama!”. Hình tượng mẹ hiền của Anne sụp đổ, cầm chày cán bánh liền đuổi theo đánh gấu nhỏ lông trắng, “Con đã lớn như vậy rồi mà ngay cả thú hình đều không khống chế tốt, lại đi học cách theo đuổi giống cái!A?! Con đừng chạy! Đứng lại cho mama!”.</w:t>
      </w:r>
      <w:r>
        <w:br w:type="textWrapping"/>
      </w:r>
      <w:r>
        <w:br w:type="textWrapping"/>
      </w:r>
      <w:r>
        <w:rPr>
          <w:b/>
        </w:rPr>
        <w:t xml:space="preserve">Gấu trắng nhỏ rất nhanh nhẹn, nhảy lên nhảy xuống tránh né mama nhà mình “đuổi giết”, còn thường thường quay đầu lại le lưỡi nhát ma. Đường Vũ xem như đã sớm hiểu ra khi tình cờ gặp cặp mẹ con này, dáng người nhanh nhẹn của con gấu nhỏ kia từ đâu mà đến, trong khoảng thời gian này cậu đã nhìn vô số lần loại truy đuổi này, càng thần kỳ chính là hai người còn không làm lộn xộn bài trí trong nhà, cậu cũng sẽ kệ 2 người, vẫn lẳng lặng bao bánh chẻo như cũ, trong lòng tràn đầy chờ mong đối các con và nhớ nhung 3 bầu bạn thú nhân.</w:t>
      </w:r>
      <w:r>
        <w:br w:type="textWrapping"/>
      </w:r>
      <w:r>
        <w:br w:type="textWrapping"/>
      </w:r>
      <w:r>
        <w:rPr>
          <w:b/>
        </w:rPr>
        <w:t xml:space="preserve">“A ——!”. Đột nhiên bụng truyền tới đau đớn kịch liệt, tay Đường Vũ run lên, bánh chẻo bao được một nửa trực tiếp rơi xuống trên mặt đất, cả người tựa vào ghế đau tới không nói nên lời.</w:t>
      </w:r>
      <w:r>
        <w:br w:type="textWrapping"/>
      </w:r>
      <w:r>
        <w:br w:type="textWrapping"/>
      </w:r>
      <w:r>
        <w:rPr>
          <w:b/>
        </w:rPr>
        <w:t xml:space="preserve">Thượng tá Simon vẫn theo dõi Đường Vũ lập tức từ thư phòng chạy tới đó, mẹ con gấu trắng nhỏ cũng ngừng làm ầm ĩ, lo lắng chạy tới bên người Đường Vũ, gấu trắng nhỏ sợ hãi bắt lấy cánh tay của mama, “Anh Vũ không sao chứ?!”.</w:t>
      </w:r>
      <w:r>
        <w:br w:type="textWrapping"/>
      </w:r>
      <w:r>
        <w:br w:type="textWrapping"/>
      </w:r>
      <w:r>
        <w:rPr>
          <w:b/>
        </w:rPr>
        <w:t xml:space="preserve">Dù sao Anne từng có kinh nghiệm 1 lần sinh con, vỗ nhẹ bả vai của con mình, “Không sao, hẳn là anh Vũ của con phải sinh tiểu bảo bảo”. Nói xong lấy 1 cái khăn tay sạch sẽ nhét vào trong miệng của Đường Vũ, đề phòng Đường Vũ bởi vì đau đớn kịch liệt mà cắn trúng đầu lưỡi, cắn nát hàm răng.</w:t>
      </w:r>
      <w:r>
        <w:br w:type="textWrapping"/>
      </w:r>
      <w:r>
        <w:br w:type="textWrapping"/>
      </w:r>
      <w:r>
        <w:rPr>
          <w:b/>
        </w:rPr>
        <w:t xml:space="preserve">Simon cũng chạy nhanh ôm lấy Đường Vũ phóng tới chiếc xe dưới lầu, đoàn người khẩn trương đưa Đường Vũ đi bệnh viện.</w:t>
      </w:r>
      <w:r>
        <w:br w:type="textWrapping"/>
      </w:r>
      <w:r>
        <w:br w:type="textWrapping"/>
      </w:r>
      <w:r>
        <w:rPr>
          <w:b/>
        </w:rPr>
        <w:t xml:space="preserve">“Nhìn bụng của cậu lớn như vậy, đoán chừng thai này sẽ rất khó sinh, cố gắng lên!”. Anne liên tục giúp lau đi mồ hôi lạnh trên trán của Đường Vũ, làn da bụng của Đường Vũ bị kéo căng tới rất mỏng, phía dưới làn da liên tục có máy thai rõ rệt, mà hạ thân của Đường Vũ ướt sũng một mảnh, nước ối đã bể rồi.</w:t>
      </w:r>
      <w:r>
        <w:br w:type="textWrapping"/>
      </w:r>
      <w:r>
        <w:br w:type="textWrapping"/>
      </w:r>
      <w:r>
        <w:rPr>
          <w:b/>
        </w:rPr>
        <w:t xml:space="preserve">Thật ra còn 3 ngày nữa mới là ngày dự sinh của Đường Vũ, không biết có phải  do mang 3 bào thai hay không mà thời gian nước ối bể sớm hơn rất nhiều, điều này làm cho Simon có chút trở tay không kịp, càng không xong chính là bác sĩ riêng của Đường Vũ cư nhiên không ở bệnh viện! Điều này làm cho Simon càng thêm buồn bực, mấy ngày nay chính là ngày dự sinh của Đường Vũ, gã ta cư nhiên còn chạy loạn!</w:t>
      </w:r>
      <w:r>
        <w:br w:type="textWrapping"/>
      </w:r>
      <w:r>
        <w:br w:type="textWrapping"/>
      </w:r>
      <w:r>
        <w:rPr>
          <w:b/>
        </w:rPr>
        <w:t xml:space="preserve">Trong ánh mắt  khó hiểu và lên án  của nhân viên y tế ở bệnh viện và Anne thì Simon không có biện pháp tiếp tục kiên trì, chỉ có thể để bác sĩ khác đỡ đẻ cho Đường Vũ, sau khi Đường Vũ đi vào phòng sinh thì Simon lập tức liên lạc người của chính mình, nhưng quỷ dị chính là những người này cũng không liên lạc được!</w:t>
      </w:r>
      <w:r>
        <w:br w:type="textWrapping"/>
      </w:r>
      <w:r>
        <w:br w:type="textWrapping"/>
      </w:r>
      <w:r>
        <w:rPr>
          <w:b/>
        </w:rPr>
        <w:t xml:space="preserve">Lúc còn ở địa cầu Đường Vũ chợt nghe nói qua nếu chia đau đớn làm 12 cấp, muỗi đốt là đau đớn cấp 1, như vậy sinh con chính là cấp 12 đau đớn cao nhất, mà cậu là 1 người đàn ông, lúc trước cũng chỉ là đồng tình với phụ nữ, hiện giờ chính mình đã trải qua đau đớn như vậy, cậu nhịn vài lần, rốt cục vẫn là giống phụ nữ địa cầu nhịn không được mắng to, “Tiện hùng! Thối lão hổ! Bạch nhãn lang!* Lúc trước 3 người hứa hẹn thật là tốt cho lắm! Hiện tại đều chạy đi chết ở đâu rồi! Ô! Mịa nó! Ông đây không sinh! Đau quá!”.</w:t>
      </w:r>
      <w:r>
        <w:br w:type="textWrapping"/>
      </w:r>
      <w:r>
        <w:br w:type="textWrapping"/>
      </w:r>
      <w:r>
        <w:rPr>
          <w:b/>
        </w:rPr>
        <w:t xml:space="preserve">Đột nhiên 1 bàn tay lạnh lẽo quen thuộc cầm lấy tay của mình, Đường Vũ bị đau tới mơ mơ màng màng, không biết có phải sinh ra ảo giác hay không, cậu giống như thấy được mặt của Ares?</w:t>
      </w:r>
      <w:r>
        <w:br w:type="textWrapping"/>
      </w:r>
      <w:r>
        <w:br w:type="textWrapping"/>
      </w:r>
      <w:r>
        <w:rPr>
          <w:b/>
        </w:rPr>
        <w:t xml:space="preserve">“Ô ô!”. Đường Vũ gần như bị đau đớn kịch liệt liên tục tra tấn tới thần kinh gần như hỏng mất, trong mơ hồ hình như nhìn thấy người quen thuộc, thời gian gần đây trong lòng cậu khủng hoảng, bởi vì mang thai mà mất đi lực lượng bảo vệ của chính mình, thời kì mấu chốt lại rời khỏi bầu bạn chính mình tin cậy tới địa phương xa lạ, cố gắng làm cho chính mình kiên cường nhưng rốt cuộc cậu không thể nhẫn nại, gắt gao giữ chặt tay của “Ares” khóc lớn lên.</w:t>
      </w:r>
      <w:r>
        <w:br w:type="textWrapping"/>
      </w:r>
      <w:r>
        <w:br w:type="textWrapping"/>
      </w:r>
      <w:r>
        <w:rPr>
          <w:b/>
        </w:rPr>
        <w:t xml:space="preserve">Đối với Đường Vũ yếu ớt như vậy thì Ares gấp đến độ không biết làm sao bây giờ, mỗi một giọt nước mắt đều giống như cứa vào trong lòng của anh, khuôn mặt  than tuấn tú lộ ra vẻ lo lắng hiếm có, làm giống cái y tá bên cạnh tim đập nhanh lên, thú nhân này tức giận vẫn rất đẹp trai nha! Hơn nữa bọn họ đã có con rồi, thật làm cho người ta hâm mộ!</w:t>
      </w:r>
      <w:r>
        <w:br w:type="textWrapping"/>
      </w:r>
      <w:r>
        <w:br w:type="textWrapping"/>
      </w:r>
      <w:r>
        <w:rPr>
          <w:b/>
        </w:rPr>
        <w:t xml:space="preserve">Đường Vũ cảm thấy hoa cúc của chính mình càng ngày càng đau, cảm giác nặng nề giống như táo bón mấy chục ngày, đại não của cậu một mảnh hỗn loạn, thậm chí ngay cả Thái Cực bát quái đồ cũng không có cách trợ giúp cậu khôi phục thần trí, chỉ có thể vô ý thức làm theo chỉ thị của bác sĩ, dùng sức hô hấp ——!</w:t>
      </w:r>
      <w:r>
        <w:br w:type="textWrapping"/>
      </w:r>
      <w:r>
        <w:br w:type="textWrapping"/>
      </w:r>
      <w:r>
        <w:rPr>
          <w:b/>
        </w:rPr>
        <w:t xml:space="preserve">Carl giải quyết Simon xong thì sốt ruột vội vàng thay đồ đã khử trùng sạch sẽ đi vào phòng phẫu thuật, nhìn thấy Đường Vũ cực đau đớn nằm trên bàn phẫu thuật thì con gấu đầu to này nhịn không được quỳ gối bên người Đường Vũ, cả khuôn mặt vùi vào cổ của cậu, cùng gào khóc lớn với cậu, “Không sinh, về sau cũng không sinh! Hu hu! Nhóc con thối này tra tấn em như vậy! Sinh xong thì sau này anh dạy dỗ bọn nó giùm em! Oa ô ô!”.</w:t>
      </w:r>
      <w:r>
        <w:br w:type="textWrapping"/>
      </w:r>
      <w:r>
        <w:br w:type="textWrapping"/>
      </w:r>
      <w:r>
        <w:rPr>
          <w:b/>
        </w:rPr>
        <w:t xml:space="preserve">Con gấu tồ này gào khóc tới nỗi làm cho nhóm bác sĩ đau đầu, nhưng nghĩ tới thân phận của đối phương nên một đám lại không dám nói thêm cái gì, nhưng thật ra tiếng khóc khó nghe này kéo lại thần trí của Đường Vũ, “Carl, Carl? Thật là anh sao? Em không phải đang nằm mơ chứ?”.</w:t>
      </w:r>
      <w:r>
        <w:br w:type="textWrapping"/>
      </w:r>
      <w:r>
        <w:br w:type="textWrapping"/>
      </w:r>
      <w:r>
        <w:rPr>
          <w:b/>
        </w:rPr>
        <w:t xml:space="preserve">Carl gắt gao cầm tay phải của Đường Vũ nghe được câu hỏi đứt quãng của Đường Vũ thì vội gật đầu liên tục, “Là anh! Là anh! Ô ô, tiểu Vũ, anh tới rồi! Ô ô!”.</w:t>
      </w:r>
      <w:r>
        <w:br w:type="textWrapping"/>
      </w:r>
      <w:r>
        <w:br w:type="textWrapping"/>
      </w:r>
      <w:r>
        <w:rPr>
          <w:b/>
        </w:rPr>
        <w:t xml:space="preserve">“Đừng cản trở!”. Courson rốt cục cũng kịp thời xử lý sạch sẽ con chuột phiền toái này, kịp thời chạy lại đây, liền nhìn thấy con gấu to đầu kia cư nhiên ôm Đường Vũ, vội vàng túm đối phương qua 1 bên, cũng không ngẫm lại tiểu Vũ đang vội việc gì, có muốn ôn chuyện gì thì chờ tiểu Vũ vội xong thì nói sau cũng còn kịp mà!</w:t>
      </w:r>
      <w:r>
        <w:br w:type="textWrapping"/>
      </w:r>
      <w:r>
        <w:br w:type="textWrapping"/>
      </w:r>
      <w:r>
        <w:rPr>
          <w:b/>
        </w:rPr>
        <w:t xml:space="preserve">Không có ma âm xuyên não của con gấu bự, cũng không biết có phải 3 bầu bạn thú nhân đã tới cho Đường Vũ dũng khí hay không mà đứa bé thứ nhất rốt cục dưới sự chờ đợi của mọi người lộ ra đầu nhỏ 1 chút!</w:t>
      </w:r>
      <w:r>
        <w:br w:type="textWrapping"/>
      </w:r>
      <w:r>
        <w:br w:type="textWrapping"/>
      </w:r>
      <w:r>
        <w:rPr>
          <w:b/>
        </w:rPr>
        <w:t xml:space="preserve">*bạch nhãn lang: hình dung người vô tình vô nghĩa, tâm địa hung ác, vong ân phụ nghĩa.</w:t>
      </w:r>
      <w:r>
        <w:br w:type="textWrapping"/>
      </w:r>
      <w:r>
        <w:br w:type="textWrapping"/>
      </w:r>
    </w:p>
    <w:p>
      <w:pPr>
        <w:pStyle w:val="Heading2"/>
      </w:pPr>
      <w:bookmarkStart w:id="209" w:name="chương-87-ba-baby"/>
      <w:bookmarkEnd w:id="209"/>
      <w:r>
        <w:t xml:space="preserve">87. Chương 87: Ba Baby</w:t>
      </w:r>
    </w:p>
    <w:p>
      <w:pPr>
        <w:pStyle w:val="Compact"/>
      </w:pPr>
      <w:r>
        <w:br w:type="textWrapping"/>
      </w:r>
      <w:r>
        <w:br w:type="textWrapping"/>
      </w:r>
      <w:r>
        <w:rPr>
          <w:b/>
        </w:rPr>
        <w:t xml:space="preserve">Hai tháng Đường Vũ mất tích đối với ba thú nhân mà nói đau đớn tựa như sinh hoạt tại địa ngục, hễ là nơi bọn họ có thể tìm kiếm, lực lượng có thể dùng đều dùng, thậm chí một lần hoài nghi thượng tá Simon có phải bị người khác giả mạo hay không!</w:t>
      </w:r>
      <w:r>
        <w:br w:type="textWrapping"/>
      </w:r>
      <w:r>
        <w:br w:type="textWrapping"/>
      </w:r>
      <w:r>
        <w:rPr>
          <w:b/>
        </w:rPr>
        <w:t xml:space="preserve">Tại thời gian này bọn họ tra ra rất nhiều tin tức làm kẻ khác khiếp sợ, thì ra trước đây người chân chính phá hỏng hệ thống phòng ngự của chiến khu số 3 là thượng tá Simon, đối phương ở mặt ngoài là thân tín của tướng quân Hardman, trên thực tế ở rất nhiều năm trước liền lén làm việc cho tướng quân Luke, lúc trước cứ thế vội vàng xử lý phản đồ cũng là vì giết người bịt miệng, đề phòng bọn họ khai ra ra bản thân. Đây cũng giải thích vì sao lấy địa vị của Courson mà khi thú nhân thân phận sĩ quan cấp thấp ra tay cũng có thể giấu diếm được Courson, thì ra quan chỉ huy đứng đầu chiến khu số 3 tự mình che dấu cho bọn họ!</w:t>
      </w:r>
      <w:r>
        <w:br w:type="textWrapping"/>
      </w:r>
      <w:r>
        <w:br w:type="textWrapping"/>
      </w:r>
      <w:r>
        <w:rPr>
          <w:b/>
        </w:rPr>
        <w:t xml:space="preserve">Không riêng gì thế lực gia tộc tương ứng của ba bầu bạn thú nhân của Đường Vũ đang tìm kiếm thượng tá Simon mà ngay cả tướng quân Luke cũng tự mình tìm kiếm Simon, nhưng ly kỳ chính là Simon mang theo 1 người mang thai thế nhưng cùng Đường Vũ biến mất với nhau!</w:t>
      </w:r>
      <w:r>
        <w:br w:type="textWrapping"/>
      </w:r>
      <w:r>
        <w:br w:type="textWrapping"/>
      </w:r>
      <w:r>
        <w:rPr>
          <w:b/>
        </w:rPr>
        <w:t xml:space="preserve">Mỗi ngày Carl đều phát điên nơi nơi đập phá đồ đạc, liền ngay cả gấu hoàng kim đang thương hội kinh doanh mở rộng lá trà với nhà Lauren nghe được tin tức chạy tới đều không thể ngăn cản được con gấu Carl điên cuồng, Ares trở nên càng thêm trầm tĩnh, mỗi khi nghe được chỗ nào có thể có tồn tại của Đường Vũ liền đi tới trước tiên, nhưng cuối cùng chỉ mang theo một thân thất vọng trở về, Courson lại thường xuyên mấy ngày không tài nào ngủ được, mỗi khi nhắm mắt lại thì thấy Đường Vũ cả người đầy máu và bé con chưa sinh ra của bọn họ.</w:t>
      </w:r>
      <w:r>
        <w:br w:type="textWrapping"/>
      </w:r>
      <w:r>
        <w:br w:type="textWrapping"/>
      </w:r>
      <w:r>
        <w:rPr>
          <w:b/>
        </w:rPr>
        <w:t xml:space="preserve">Hành vi tìm người cường thế của 3 thú nhân làm cho cả thế giới thú nhân chấn động, gần như tất cả mọi người đều biết Trà Trà Đường Vũ mất tích, toàn dân tự phát tìm người, nhưng Đường Vũ và Simon tựa như bốc hơi khỏi thế gian, không có tin tức gì. Cho tới khi Courson không biết lần thứ mấy lật xem cuộc đời của thượng tá Simon thì phát hiện quan hệ của 1 người khả nghi!</w:t>
      </w:r>
      <w:r>
        <w:br w:type="textWrapping"/>
      </w:r>
      <w:r>
        <w:br w:type="textWrapping"/>
      </w:r>
      <w:r>
        <w:rPr>
          <w:b/>
        </w:rPr>
        <w:t xml:space="preserve">Lúc mới vừa nhìn thấy hồ sơ cuộc đời  thượng tá Simon thì Courson lắp bắp kinh hãi, không ngờ thượng tá Simon cư nhiên 1 trong những người được chọn đi bí cảnh lần trước, cũng là người sống sót duy nhất, nhưng kỳ quái chính là ông ta cũng không có đạt được cường đại lực lượng trong truyền thuyết, trở thành kẻ độc tài, quan trọng hơn là con và bầu bạn giống cái của ông ta cũng đột nhiên mất tích, kể cả những bầu bạn và con của người được lựa chọn khác đều biến mất!</w:t>
      </w:r>
      <w:r>
        <w:br w:type="textWrapping"/>
      </w:r>
      <w:r>
        <w:br w:type="textWrapping"/>
      </w:r>
      <w:r>
        <w:rPr>
          <w:b/>
        </w:rPr>
        <w:t xml:space="preserve">Đây đã trở thành câu đố bí ẩn, làm Courson chú ý chính là 1 thú nhân lúc trước cùng nhau tiến vào bí cảnh với Simon, người đó cư nhiên từng có trao đổi với Simon lúc còn nhỏ, bọn họ đều là cô nhi chính phủ trợ cấp nuôi dưỡng, mà trong hồ sơ của bọn họ đều ghi lại 1 tinh cầu xa xôi tên là Waterford, hai người tựa hồ từng đều bị cử tới đó chấp hành nhiệm vụ, bởi vì bọn họ đi qua rất nhiều tinh cầu, lúc mới bắt đầu Courson xem nhẹ nơi này, mà sau đó  nhìn lại thì vẫn cảm thấy được nơi đó hình như có cái gì không thích hợp, hơn nữa sau nhiệm vụ lần đó, con và bầu bạn của hai người cư nhiên không hẹn mà cùng mất tích, này càng làm cho người khác hoài nghi.</w:t>
      </w:r>
      <w:r>
        <w:br w:type="textWrapping"/>
      </w:r>
      <w:r>
        <w:br w:type="textWrapping"/>
      </w:r>
      <w:r>
        <w:rPr>
          <w:b/>
        </w:rPr>
        <w:t xml:space="preserve">Chuyện sau đó liền đơn giản rất nhiều, bởi vì trước đó không có chiến hạm nào đi tinh cầu Waterford, cũng không có thông tin gì về nơi đó, tướng quân Hardman và gia tộc Quentin lập tức điều động quân đội và lính đánh thuê cách nơi đó gần nhất đi tới tinh cầu đó trước tiến hành điều tra. Kết quả tự nhiên là làm cho người ta kinh hỉ, Courson, Carl và Ares lập tức cưỡi chiến hạm tinh tế nhanh nhất đi tinh cầu Waterford trước, bởi vì khoảng cách quả thật rất xa, hơn nữa không quen đường, giữa đường gặp qua mấy lỗ đen* di chuyển bất quy tắc không có có ghi chép trong hồ sơ nên chờ lúc tới Waterford thì Đường Vũ đã  gần tới kì sinh con.</w:t>
      </w:r>
      <w:r>
        <w:br w:type="textWrapping"/>
      </w:r>
      <w:r>
        <w:br w:type="textWrapping"/>
      </w:r>
      <w:r>
        <w:rPr>
          <w:b/>
        </w:rPr>
        <w:t xml:space="preserve">*Lỗ đen: hoặc hố đen là một vùng trong không gian-thời gian mà trường hấp dẫn ngăn cản mọi thứ, bao gồm cả ánh sáng cũng không thể thoát ra.</w:t>
      </w:r>
      <w:r>
        <w:br w:type="textWrapping"/>
      </w:r>
      <w:r>
        <w:br w:type="textWrapping"/>
      </w:r>
      <w:r>
        <w:rPr>
          <w:b/>
        </w:rPr>
        <w:t xml:space="preserve">Tìm hiểu thêm về lỗ đen tại</w:t>
      </w:r>
      <w:hyperlink r:id="rId210">
        <w:r>
          <w:rPr>
            <w:rStyle w:val="Hyperlink"/>
            <w:b/>
          </w:rPr>
          <w:t xml:space="preserve">đây</w:t>
        </w:r>
      </w:hyperlink>
      <w:r>
        <w:br w:type="textWrapping"/>
      </w:r>
      <w:r>
        <w:br w:type="textWrapping"/>
      </w:r>
      <w:r>
        <w:rPr>
          <w:b/>
        </w:rPr>
        <w:t xml:space="preserve">Thấy Simon quả thật không có thương tổn Đường Vũ, cũng sợ hành động của bọn họ dồn ép đối phương, Courson quyết định trước rửa sạch người chung quanh Simon, sau đó chờ lúc Đường Vũ được đưa vào bệnh viện thì bọn họ là có thể thuận lý thành chương* ra tay, làm cho Simon không có cách lấy Đường Vũ uy hiếp bọn họ!</w:t>
      </w:r>
      <w:r>
        <w:br w:type="textWrapping"/>
      </w:r>
      <w:r>
        <w:br w:type="textWrapping"/>
      </w:r>
      <w:r>
        <w:rPr>
          <w:b/>
        </w:rPr>
        <w:t xml:space="preserve">* thuận lý thành chương: hợp lý, hợp logic</w:t>
      </w:r>
      <w:r>
        <w:br w:type="textWrapping"/>
      </w:r>
      <w:r>
        <w:br w:type="textWrapping"/>
      </w:r>
      <w:r>
        <w:rPr>
          <w:b/>
        </w:rPr>
        <w:t xml:space="preserve">Hết thảy tiến hành rất thuận lợi, nhưng mà không ngờ Đường Vũ bể nước ối nhanh hơn so với dự tính bọn họ, thế cho nên bọn họ không thể theo bên người Đường Vũ trước, may mắn cuối cùng vượt qua!</w:t>
      </w:r>
      <w:r>
        <w:br w:type="textWrapping"/>
      </w:r>
      <w:r>
        <w:br w:type="textWrapping"/>
      </w:r>
      <w:r>
        <w:rPr>
          <w:b/>
        </w:rPr>
        <w:t xml:space="preserve">Khi bé con thứ nhất nhăn nheo bị y tá bọn họ mang tới từ chủ tinh vỗ vỗ mông và sau lưng thì phát ra tiếng nói đầu tiên khi bé đi vào thế giới này, 3 thú nhân kích động không thôi, hơn nữa Carl trực tiếp tiến lên ôm bé con, vọt tới bên người Đường Vũ cho Đường Vũ xem, “Xem này! Con của chúng ta! Rất đáng yêu! Là gấu nhỏ của chúng ta!”. Vừa dứt lời bé con nhăn nheo đã không còn bảo hộ thần kỳ của thú văn trực tiếp thú hóa thành bé gấu nhỏ màu nâu, 1 con gấu con nho nhỏ cuộn tròn trong bàn tay to của Carl.</w:t>
      </w:r>
      <w:r>
        <w:br w:type="textWrapping"/>
      </w:r>
      <w:r>
        <w:br w:type="textWrapping"/>
      </w:r>
      <w:r>
        <w:rPr>
          <w:b/>
        </w:rPr>
        <w:t xml:space="preserve">Đường Vũ lộ ra một nụ cười tươi nhưng đau nhức ngay sau đó làm cho cậu không có thời gian phản ứng Carl, còn có 2 đứa bé sốt ruột muốn đi ra kìa!</w:t>
      </w:r>
      <w:r>
        <w:br w:type="textWrapping"/>
      </w:r>
      <w:r>
        <w:br w:type="textWrapping"/>
      </w:r>
      <w:r>
        <w:rPr>
          <w:b/>
        </w:rPr>
        <w:t xml:space="preserve">Có lẽ thật là cha con liên tâm, khi 1 đứa bé hơi nhỏ gầy được sinh ra thì ngực của Courson đều là tràn đầy kích động, run rẩy bế sói trắng nhỏ, tình huống của bé hình như kém hơn gấu ngựa nhỏ, không đợi y tá lau khô liền thú hóa, lông trắng dính cùng một chỗ thoạt nhìn càng thêm nhỏ gầy, nhưng Courson một chút cũng không ghét bỏ, đây là con của anh! Đây là con của anh và tiểu Vũ!</w:t>
      </w:r>
      <w:r>
        <w:br w:type="textWrapping"/>
      </w:r>
      <w:r>
        <w:br w:type="textWrapping"/>
      </w:r>
      <w:r>
        <w:rPr>
          <w:b/>
        </w:rPr>
        <w:t xml:space="preserve">“Tiểu Vũ…….”. Courson biến thành ba ba ngốc, anh luôn luôn tao nhã cơ trí cư nhiên liền cứng ngắc thân mình ôm sói trắng nhỏ mềm nhũn như vậy, vừa động cũng không dám động, sợ thương bé con yếu ớt.</w:t>
      </w:r>
      <w:r>
        <w:br w:type="textWrapping"/>
      </w:r>
      <w:r>
        <w:br w:type="textWrapping"/>
      </w:r>
      <w:r>
        <w:rPr>
          <w:b/>
        </w:rPr>
        <w:t xml:space="preserve">Liền còn lại bé hổ con của Ares không có đi ra, không biết có phải bé ngốc này vẫn đang ngủ trong bụng ma ma hay không hoặc là xảy ra chuyện gì, hoàn toàn im ắng không có xúc động muốn đi ra, gấp đến độ mấy bác sĩ liên tục mát xa bụng của Đường Vũ, không biết đứa bé này rốt cuộc có vấn đề gì, nhưng là nhìn trên máy theo dõi thì không có tật xấu gì mà?</w:t>
      </w:r>
      <w:r>
        <w:br w:type="textWrapping"/>
      </w:r>
      <w:r>
        <w:br w:type="textWrapping"/>
      </w:r>
      <w:r>
        <w:rPr>
          <w:b/>
        </w:rPr>
        <w:t xml:space="preserve">Nước ối đã bể, thật sự nếu không sinh ra sẽ có nguy hiểm tính mạng, thật sự không được chỉ có thể lựa chọn sinh mổ.</w:t>
      </w:r>
      <w:r>
        <w:br w:type="textWrapping"/>
      </w:r>
      <w:r>
        <w:br w:type="textWrapping"/>
      </w:r>
      <w:r>
        <w:rPr>
          <w:b/>
        </w:rPr>
        <w:t xml:space="preserve">Lúc này Ares vẫn lẳng lặng nắm tay trái của Đường Vũ đột nhiên có động tác, đại khái cách Đường Vũ  1 bước chân thì Ares đột nhiên ngưng tụ thú nguyên lực, hiện giờ anh đã là thú võ giả trung cấp, thú nguyên lực có thể thực thể hóa, trong trong nháy mắt khi thú nguyên lực ngưng tụ lại thì bụng của Đường Vũ rốt cục có động tĩnh!</w:t>
      </w:r>
      <w:r>
        <w:br w:type="textWrapping"/>
      </w:r>
      <w:r>
        <w:br w:type="textWrapping"/>
      </w:r>
      <w:r>
        <w:rPr>
          <w:b/>
        </w:rPr>
        <w:t xml:space="preserve">” A ——!”, Đường Vũ phát ra thanh âm đau đớn khó có thể ức chế, bé hổ nhỏ trong bụng đột nhiên giãy dụa vội vã đi ra bên ngoài, may mắn trước đó có 2 bé con kia giúp cậu mở rộng sản đạo </w:t>
      </w:r>
      <w:r>
        <w:rPr>
          <w:i/>
          <w:b/>
        </w:rPr>
        <w:t xml:space="preserve">(đường thai nhi chui từ bụng mẹ ra ngoài)</w:t>
      </w:r>
      <w:r>
        <w:rPr>
          <w:b/>
        </w:rPr>
        <w:t xml:space="preserve">, nếu không lấy thể tích của bé hổ con thật là có chút khó sinh, không mất bao lâu cậu cảm giác bụng nhẹ 1 chút, tiếng khóc oa oa của con hổ nhỏ rốt cục truyền tới, làm cho cậu cuối cùng có thể chân chính thở phào nhẹ nhõm.</w:t>
      </w:r>
      <w:r>
        <w:br w:type="textWrapping"/>
      </w:r>
      <w:r>
        <w:br w:type="textWrapping"/>
      </w:r>
      <w:r>
        <w:rPr>
          <w:b/>
        </w:rPr>
        <w:t xml:space="preserve">Con hổ nhỏ không hổ là  bé con có các phương diện thể năng đều tốt nhất, thời gian duy trì hình người dài nhất, sau khi phổi khôi phục hô hấp thì sẽ không ngừng nhào qua chỗ Ares, hình như cảm thấy hứng thú đối thú nguyên lực trong tay của Ares, quẫy đạp một hồi lâu mới thú hóa thành con hổ nhỏ vằn vàng.</w:t>
      </w:r>
      <w:r>
        <w:br w:type="textWrapping"/>
      </w:r>
      <w:r>
        <w:br w:type="textWrapping"/>
      </w:r>
      <w:r>
        <w:rPr>
          <w:b/>
        </w:rPr>
        <w:t xml:space="preserve">Tuy rằng bác sĩ và y tá chung quanh đã sớm biết Đường Vũ có mang ba bào thai, nhưng thật sự tận mắt nhìn, tự tay đỡ đẻ thì đối bọn họ mà nói vẫn là khá rung động. Nhưng bọn họ vẫn căn cứ tinh thần chuyên nghiệp, xử lý cuống rốn của 3 bé thú nhân, lúc này 1 bác sĩ trong đó mới phát hiện, giữa cuống rốn trong tay tựa hồ có cái gì đó lòe lòe tỏa sáng, “Trời ạ! Đây là cái gì?!”.</w:t>
      </w:r>
      <w:r>
        <w:br w:type="textWrapping"/>
      </w:r>
      <w:r>
        <w:br w:type="textWrapping"/>
      </w:r>
      <w:r>
        <w:rPr>
          <w:b/>
        </w:rPr>
        <w:t xml:space="preserve">Courson vội vàng đi qua xem, 3 cuống rốn đặt ở giữa cùng nhau chuẩn bị xử lý dưới ngọn đèn chiếu xuống hình như phản chiếu quang mang kỳ dị, cầm cái khay từ trong tay của bác sĩ, ý bảo bọn họ không cần phải xen vào việc này, trước mang Đường Vũ tới trong phòng bệnh đã.</w:t>
      </w:r>
      <w:r>
        <w:br w:type="textWrapping"/>
      </w:r>
      <w:r>
        <w:br w:type="textWrapping"/>
      </w:r>
      <w:r>
        <w:rPr>
          <w:b/>
        </w:rPr>
        <w:t xml:space="preserve">Đường Vũ một hơi sinh 3 bé, chỉ kịp liếc mắt nhìn bọn nó một cái liền mệt tới ngủ luôn, ước chừng nhóm bầu bạn của cậu đã tới, cuối cùng cũng sinh xong, cậu rốt cục có thể an ổn thoải mái ngủ 1 giấc, một hơi ngủ thẳng tới giữa trưa ngày hôm sau, mới vừa tỉnh lại liền đối diện đôi mắt to đen bóng và 1 cặp mông nhỏ tròn trịa.</w:t>
      </w:r>
      <w:r>
        <w:br w:type="textWrapping"/>
      </w:r>
      <w:r>
        <w:br w:type="textWrapping"/>
      </w:r>
      <w:r>
        <w:rPr>
          <w:b/>
        </w:rPr>
        <w:t xml:space="preserve">Bé sói trắng và bé gấu nâu cực có tinh thần nằm sấp trước ngực Đường Vũ, nhìn cậu chăm chú, mà bé hổ vằn vàng cuộn mình thành một đoàn đang ngủ say.</w:t>
      </w:r>
      <w:r>
        <w:br w:type="textWrapping"/>
      </w:r>
      <w:r>
        <w:br w:type="textWrapping"/>
      </w:r>
      <w:r>
        <w:rPr>
          <w:b/>
        </w:rPr>
        <w:t xml:space="preserve">Nhìn thấy Đường Vũ tỉnh lại thì bé sói nhỏ liếm tới liếm lui cằm của cậu, còn liên tục phát ra tiếng ô ô, hình như đang gọi mama Đường Vũ, mà bé gấu ngựa lại dùng sức củng vào trong lòng cậu, hình như là muốn cậu sờ sờ nó. Cậu thấy vậy thì kích động không thôi, vội vàng giãy dụa đứng dậy muốn ôm ba đưa con của mình, Carl bên cạnh ngủ gà ngủ gật nghe được tiếng động lập tức bừng tỉnh.</w:t>
      </w:r>
      <w:r>
        <w:br w:type="textWrapping"/>
      </w:r>
      <w:r>
        <w:br w:type="textWrapping"/>
      </w:r>
      <w:r>
        <w:rPr>
          <w:b/>
        </w:rPr>
        <w:t xml:space="preserve">“Tiểu Vũ! Em  rốt cục tỉnh! Anh rất nhớ em  nha!”. Carl đi lên đẩy 3 đứa bé vướng bận kia ra, hung hăng cho Đường Vũ một cái ôm kiểu gấu, cái đầu to không ngừng cọ tới cọ lui trên cổ của Đường Vũ.</w:t>
      </w:r>
      <w:r>
        <w:br w:type="textWrapping"/>
      </w:r>
      <w:r>
        <w:br w:type="textWrapping"/>
      </w:r>
      <w:r>
        <w:rPr>
          <w:b/>
        </w:rPr>
        <w:t xml:space="preserve">Khóe mắt dư quang của Đường Vũ khẩn trương nhìn 3 đứa bé, phát hiện bọn nó vững vàng nằm sấp trên giường, mới yên lòng nhìn Carl, phát hiện con gấu này cư nhiên gầy rất nhiều, làm cho cậu cực đau lòng, vuốt ve tóc của Carl, “Em cũng rất nhớ các anh, đúng rồi Ares và Courson đâu?”.</w:t>
      </w:r>
      <w:r>
        <w:br w:type="textWrapping"/>
      </w:r>
      <w:r>
        <w:br w:type="textWrapping"/>
      </w:r>
      <w:r>
        <w:rPr>
          <w:b/>
        </w:rPr>
        <w:t xml:space="preserve">Carl lưu luyến không rời buông Đường Vũ ra, giúp cậu điều chỉnh thành tư thế ngồi dựa thoải mái, còn săn sóc nhét chiếc gối vào sau lưng cậu, cũng bưng tới thức ăn lỏng đút cho cậu ăn, sau đó thả 3 đứa nhóc vào trong lòng của cậu rồi mới nói: “Courson đi nghiên cứu cuống rốn của bọn nhóc, Ares xử lý thế lực của Simon ở trên tinh cầu này”.</w:t>
      </w:r>
      <w:r>
        <w:br w:type="textWrapping"/>
      </w:r>
      <w:r>
        <w:br w:type="textWrapping"/>
      </w:r>
      <w:r>
        <w:rPr>
          <w:b/>
        </w:rPr>
        <w:t xml:space="preserve">“Ares tự mình  đi à? Anh ấy đi được hay không?!”. Nghe được con hổ của cậu phải xử lý những gian tế này thì Đường Vũ rất lo lắng.</w:t>
      </w:r>
      <w:r>
        <w:br w:type="textWrapping"/>
      </w:r>
      <w:r>
        <w:br w:type="textWrapping"/>
      </w:r>
      <w:r>
        <w:rPr>
          <w:b/>
        </w:rPr>
        <w:t xml:space="preserve">Carl nghe vậy thì cười ha ha, “Yên tâm, Ares giỏi nhất là đánh người! Gần nhất cậu ta chính là vẫn nghẹn một bụng tức giận”, nói xong đáy mắt anh cư nhiên hiện lên sự hung ác không phù hợp tính cách của anh, “Những người đó bắt cóc em thì nên trả giá đại giới!”.</w:t>
      </w:r>
      <w:r>
        <w:br w:type="textWrapping"/>
      </w:r>
      <w:r>
        <w:br w:type="textWrapping"/>
      </w:r>
      <w:r>
        <w:rPr>
          <w:b/>
        </w:rPr>
        <w:t xml:space="preserve">Đường Vũ ngẩn người cùng với thở dài, “Tùy các anh, đừng ngộ thương </w:t>
      </w:r>
      <w:r>
        <w:rPr>
          <w:i/>
          <w:b/>
        </w:rPr>
        <w:t xml:space="preserve">(lỡ tay làm tổn thương ng` khác)</w:t>
      </w:r>
      <w:r>
        <w:rPr>
          <w:b/>
        </w:rPr>
        <w:t xml:space="preserve"> là tốt rồi, mẹ con gấu trắng chăm sóc em là vô tội”.</w:t>
      </w:r>
      <w:r>
        <w:br w:type="textWrapping"/>
      </w:r>
      <w:r>
        <w:br w:type="textWrapping"/>
      </w:r>
      <w:r>
        <w:rPr>
          <w:b/>
        </w:rPr>
        <w:t xml:space="preserve">Carl gật gật đầu, “Em yên tâm, anh biết mà, bọn anh có chừng mực”. Nói xong vừa cười hì hì lấy tay chọt chọt đầu gấu nhỏ nhà mình, dường như xem bé gấu như bóng cao su nhỏ, chỉ trong thời gian chốc lát thì ánh mắt biến thành nhang muỗi.</w:t>
      </w:r>
      <w:r>
        <w:br w:type="textWrapping"/>
      </w:r>
      <w:r>
        <w:br w:type="textWrapping"/>
      </w:r>
      <w:r>
        <w:rPr>
          <w:b/>
        </w:rPr>
        <w:t xml:space="preserve">Đường Vũ thấy thế vội vàng ôm gấu nhỏ lại đây, nhíu mày trách mắng, “Nào có người chơi đùa với con nít như anh vậy! Đúng rồi, Courson nghiên cứu cuống rốn của các con để làm gì?”.</w:t>
      </w:r>
      <w:r>
        <w:br w:type="textWrapping"/>
      </w:r>
      <w:r>
        <w:br w:type="textWrapping"/>
      </w:r>
      <w:r>
        <w:rPr>
          <w:b/>
        </w:rPr>
        <w:t xml:space="preserve">“Anh cũng không biết, nhìn dáng vẻ của Courson tựa hồ rất thận trọng”. Carl nhún nhún vai, lại xoay người gãi cằm của bé hổ nhỏ, gãi tới bé hổ con luôn ngủ gà ngủ gật sướng tới lẩm bẩm, phát ra tiếng thầm thì đứt quãng.</w:t>
      </w:r>
      <w:r>
        <w:br w:type="textWrapping"/>
      </w:r>
      <w:r>
        <w:br w:type="textWrapping"/>
      </w:r>
      <w:r>
        <w:rPr>
          <w:b/>
        </w:rPr>
        <w:t xml:space="preserve">Vẫn là bé sói con bắt mắt nhất, sáng sớm liền chen tới bên người mama, cách xa tra tấn của papa gấu, hưởng thụ mama đại nhân có mùi dễ chịu vuốt lông, cái đuôi của bé sói trắng hơi hơi phe phẩy, nếu không lúc mới sinh ra chưa phát triển tốt, cái đuôi lắc không nhanh thì đoán chừng mặt của lang tộc bị bé làm mất hết.</w:t>
      </w:r>
      <w:r>
        <w:br w:type="textWrapping"/>
      </w:r>
      <w:r>
        <w:br w:type="textWrapping"/>
      </w:r>
      <w:r>
        <w:rPr>
          <w:b/>
        </w:rPr>
        <w:t xml:space="preserve">Đường Vũ câu được câu không trò chuyện với Carl, cả 2 kể ra nhớ nhung và kể lại cuộc sống của chính mình khi tách ra 2 tháng, mà Courson cầm 3 miếng mượt mà như ngọc, lại lộ ra màu kim loại đi tới phòng giam giữ thượng tá Simon.</w:t>
      </w:r>
      <w:r>
        <w:br w:type="textWrapping"/>
      </w:r>
      <w:r>
        <w:br w:type="textWrapping"/>
      </w:r>
      <w:r>
        <w:rPr>
          <w:b/>
        </w:rPr>
        <w:t xml:space="preserve">“Thượng tá, đã lâu không gặp, không ngờ sẽ có một ngày chúng ta lại gặp mặt theo cách này”. Cử chỉ Courson hơi tôn kính nói với Simon bộ dáng thoạt nhìn rất hốc hác, đối phương tựa hồ một đêm không ngủ, may mắn anh có đặc biệt dặn Ares, nếu không đại sự của vị thú nhân này làm gây chấn động cả thế giới thú nhân thì rất khó nói ông có thể an toàn ngồi ở đây hay không.</w:t>
      </w:r>
      <w:r>
        <w:br w:type="textWrapping"/>
      </w:r>
      <w:r>
        <w:br w:type="textWrapping"/>
      </w:r>
      <w:r>
        <w:rPr>
          <w:b/>
        </w:rPr>
        <w:t xml:space="preserve">Thượng tá Simon cố gắng duy trì phong phạm quân nhân của chính mình, cũng không mong muốn bởi vì hiện giờ biến thành tù nhân mà mất mặt trước mặt người từng là cấp dưới của mình, “Không có gì không thể tưởng được, ngày này là nhất định”.</w:t>
      </w:r>
      <w:r>
        <w:br w:type="textWrapping"/>
      </w:r>
      <w:r>
        <w:br w:type="textWrapping"/>
      </w:r>
      <w:r>
        <w:rPr>
          <w:b/>
        </w:rPr>
        <w:t xml:space="preserve">“Ông thừa nhận chính mình làm việc cho tướng quân Luke?”. Courson híp lại đôi mắt thu hút.</w:t>
      </w:r>
      <w:r>
        <w:br w:type="textWrapping"/>
      </w:r>
      <w:r>
        <w:br w:type="textWrapping"/>
      </w:r>
      <w:r>
        <w:rPr>
          <w:b/>
        </w:rPr>
        <w:t xml:space="preserve">Simon lắc đầu, “Nếu tôi có thì cậu căn bản là sẽ không gặp lại được Đường Vũ. Buông tha cho người của tôi trên tinh cầu này đi, cậu muốn biết cái gì thì tôi đều sẽ nói cho cậu biết”.</w:t>
      </w:r>
      <w:r>
        <w:br w:type="textWrapping"/>
      </w:r>
      <w:r>
        <w:br w:type="textWrapping"/>
      </w:r>
      <w:r>
        <w:rPr>
          <w:b/>
        </w:rPr>
        <w:t xml:space="preserve">Courson lạnh lùng hừ một tiếng, “Ông không có tư cách ra điều kiện với tôi, từ lúc ông bắt đi bầu bạn khế ước đang mang thai của tôi thì tình nghĩa giữa chúng ta đã hết, hơn nữa ông đối với tôi mà nói cũng không có đủ vốn liếng để ra điều kiện, ông không phải muốn cái này sao?!”.</w:t>
      </w:r>
      <w:r>
        <w:br w:type="textWrapping"/>
      </w:r>
      <w:r>
        <w:br w:type="textWrapping"/>
      </w:r>
      <w:r>
        <w:rPr>
          <w:b/>
        </w:rPr>
        <w:t xml:space="preserve">Nói xong Courson lấy ra 3 miếng màu kim loại nhỏ mượt mà, Simon nhìn thấy 3 món đồ này thì trong ánh mắt phát ra say mê, đây là thứ ông đợi mấy chục năm, trăm phương ngàn kế muốn lấy được.</w:t>
      </w:r>
      <w:r>
        <w:br w:type="textWrapping"/>
      </w:r>
      <w:r>
        <w:br w:type="textWrapping"/>
      </w:r>
    </w:p>
    <w:p>
      <w:pPr>
        <w:pStyle w:val="Heading2"/>
      </w:pPr>
      <w:bookmarkStart w:id="211" w:name="chương-88-chìa-khóa-bí-cảnh"/>
      <w:bookmarkEnd w:id="211"/>
      <w:r>
        <w:t xml:space="preserve">88. Chương 88: Chìa Khóa Bí Cả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a khối vật nhỏ màu kim loại trong tay của Courson thì mỗi một khối bằng khoảng nửa bàn tay nhỏ, nhìn thấy giống kim loại, sờ lên lại có cảm giác giống ngọc, từng hình dạng cũng không có quy tắc, nhưng mơ hồ có thể nhìn ra hình dáng thú hình, cảm giác giống như là loài người thời kì viễn cổ vẽ ra hình vẽ loài thú thô ráp.</w:t>
      </w:r>
    </w:p>
    <w:p>
      <w:pPr>
        <w:pStyle w:val="BodyText"/>
      </w:pPr>
      <w:r>
        <w:t xml:space="preserve">Simon ngơ ngác nhìn 3 món đồ đó, suy nghĩ quay lại mấy chục năm trước, ông còn nhớ rõ ngày con của ông sinh ra, ông hạnh phúc và sung sướng bao nhiêu, phát triển ở quân bộ cũng cực thuận lợi, vợ lại sinh cho mình tiểu thú nhân mà mình tha thiết ước mơ, hết thảy là tốt đẹp như vậy.</w:t>
      </w:r>
    </w:p>
    <w:p>
      <w:pPr>
        <w:pStyle w:val="BodyText"/>
      </w:pPr>
      <w:r>
        <w:t xml:space="preserve">Nhưng hết thảy điều này đều sụp đổ sau khi đi vào bí cảnh……Nghĩ tới đó thì Simon gắt gao nắm chặt nắm tay, gân xanh nổi lên, cả người tựa hồ lại rơi vào trạng thái bất ổn.</w:t>
      </w:r>
    </w:p>
    <w:p>
      <w:pPr>
        <w:pStyle w:val="BodyText"/>
      </w:pPr>
      <w:r>
        <w:t xml:space="preserve">Courson lẳng lặng chờ Simon khôi phục trạng thái tinh thần bình thường, rót cho ông ta 1 chén trà lài đã bắt đầu bán có hạn lượng (hạn chế số lượng) mới nhẹ giọng hỏi, “Tôi muốn biết cái này rốt cuộc là cái gì? Hình như có quan hệ với bí cảnh?”.</w:t>
      </w:r>
    </w:p>
    <w:p>
      <w:pPr>
        <w:pStyle w:val="BodyText"/>
      </w:pPr>
      <w:r>
        <w:t xml:space="preserve">Simon đang cầm trà lài, cũng không có lộ ra vẻ mặt ngạc nhiên, thứ nhất ông đã sớm biết Đường Vũ hợp tác với gia tộc Quentin chế biến ma thực, thứ hai……..</w:t>
      </w:r>
    </w:p>
    <w:p>
      <w:pPr>
        <w:pStyle w:val="BodyText"/>
      </w:pPr>
      <w:r>
        <w:t xml:space="preserve">“Cậu đã nghe nói qua bao nhiêu về chuyện bí cảnh?”. Simon nhìn chằm chằm chén trà, chậm rãi hỏi Courson.</w:t>
      </w:r>
    </w:p>
    <w:p>
      <w:pPr>
        <w:pStyle w:val="BodyText"/>
      </w:pPr>
      <w:r>
        <w:t xml:space="preserve">Courson nhíu mày, “Ước chừng biết nơi đó có quan hệ với khởi nguyên và truyền thừa của thú nhân”.</w:t>
      </w:r>
    </w:p>
    <w:p>
      <w:pPr>
        <w:pStyle w:val="BodyText"/>
      </w:pPr>
      <w:r>
        <w:t xml:space="preserve">Simon phát ra giọng mũi khinh thường, “Hừ! Lại là tin tức chụp mũ đường hoàng giúp lão bất tử kia dạy cho nhóm người được chọn!”. Sau đó đột nhiên thân mình nghiêng về phía trước, trừng mắt nhìn chằm chằm Courson, “Xem quan hệ chúng ta từng là cộng sự, cho cậu 1 đề nghị chân thành là đừng đi bí cảnh!”.</w:t>
      </w:r>
    </w:p>
    <w:p>
      <w:pPr>
        <w:pStyle w:val="BodyText"/>
      </w:pPr>
      <w:r>
        <w:t xml:space="preserve">Sau khi Courson trầm mặc 1 lát mới hơi hơi bất đắc dĩ, lắc đầu, “Tới lúc đó có đi hay không không phải do tôi quyết định”.</w:t>
      </w:r>
    </w:p>
    <w:p>
      <w:pPr>
        <w:pStyle w:val="BodyText"/>
      </w:pPr>
      <w:r>
        <w:t xml:space="preserve">Simon nghe câu như thế thì nháy mắt tựa như già đi mấy chục tuổi, vô lực xụi lơ ở trên ghế, “Đúng vậy, nếu có thể lựa chọn thì từ lúc nhìn thấy đoạn bí tân kia tôi nên từ chối, nhưng tôi bị quyền lực tương lai mê hoặc, kết quả liên lụy tới mạng sống của bầu bạn và con của chính mình……. Không đúng! Bọn họ nhất định không chết! Tôi nhất định phải lại một lần nữa đi vào bí cảnh!”.</w:t>
      </w:r>
    </w:p>
    <w:p>
      <w:pPr>
        <w:pStyle w:val="BodyText"/>
      </w:pPr>
      <w:r>
        <w:t xml:space="preserve">“Nói tất cả những gì ông biết nói hết cho tôi đi, có lẽ ông còn có thể có cơ hội đi vào bí cảnh”. Courson thản nhiên tung mồi nhử, hành trình bí cảnh anh phải đi, anh phải tận lực biết càng nhiều tin tức càng tốt, làm tốt chuẩn bị đầy đủ.</w:t>
      </w:r>
    </w:p>
    <w:p>
      <w:pPr>
        <w:pStyle w:val="BodyText"/>
      </w:pPr>
      <w:r>
        <w:t xml:space="preserve">Simon hình như cũng định tự mình nói những gì mình biết cho Courson, cũng không có do dự, “Năm đó tôi là thú nhân duy nhất còn sống đi ra khỏi bí cảnh, tôi có thể sống sót không phải bởi vì tôi lợi hại, lúc ấy có rất nhiều thú võ giả cấp bậc cao hơn tôi, có thể nói thực lực của tôi là để lót đường”. Sau khi đi vào bí cảnh, tôi và đoàn đội của tôi liền bị tấn công mãnh liệt, bọn họ nhanh chóng chết đi, sau đó tôi nhát gan cho nên lựa chọn trốn ở phụ cận, chuẩn bị lúc cửa ra vào lại mở ra lập tức lao ra rời khỏi bí cảnh rồi hội hợp với bầu bạn và con mình”. Nói tới đây, Simon lộ ra vẻ mặt đau đớn, “Nhưng là chờ sau khi tôi đi ra ngoài thì cũng không thấy bầu bạn và con tôi đã nói rằng chờ tôi, thú nhân cùng nhau đi vào bí cảnh cũng không có 1 người nào đi ra! Tôi không biết đây có phải trừng phạt vì tôi đã nhát gan hay không, tôi tìm rất nhiều năm, hoàn toàn không có tin tức của bọn họ, tôi nghĩ bọn họ hẳn là còn tại bên trong bí cảnh! Cho nên tôi phải quay lại đó tìm bọn họ!”.</w:t>
      </w:r>
    </w:p>
    <w:p>
      <w:pPr>
        <w:pStyle w:val="BodyText"/>
      </w:pPr>
      <w:r>
        <w:t xml:space="preserve">“Không phải nói chỉ có người được chọn mới có thể đi vào bí cảnh sao? Sao ông còn có thể mang đoàn đội đi vào?”. Courson nghi hoặc hỏi.</w:t>
      </w:r>
    </w:p>
    <w:p>
      <w:pPr>
        <w:pStyle w:val="BodyText"/>
      </w:pPr>
      <w:r>
        <w:t xml:space="preserve">Simon gật gật đầu,” Cậu nói đúng, nhưng bí cảnh đều không phải là chỉ có một tầng, nó cực lớn, bí cảnh chân chính ở vị trí khu vực trung tâm, ưu đãi ở tại nơi đó. Hơn nữa nguy hiểm trong bí cảnh chồng chất, vì cam đoan người được chọn thành công tới khu vực trung tâm, người được chọn còn có thể mang theo số lượng người bảo vệ nhất định, mà những người này chính là vật hi sinh đi chịu chết! Tỷ lệ sống sót còn thấp hơn so với người được chọn”.</w:t>
      </w:r>
    </w:p>
    <w:p>
      <w:pPr>
        <w:pStyle w:val="BodyText"/>
      </w:pPr>
      <w:r>
        <w:t xml:space="preserve">Thượng tá Simon nói rất nhiều, Courson càng nghe thì sắc mặt càng nặng nề, sự tình còn muốn phức tạp hơn nhiều so với trong tưởng tượng của anh. Năm đó thượng tá Simon ước chừng hơn 40 tuổi, đã ký kết bầu bạn gần 20 năm, sau mấy ngày khi thú nhân khác kích hoạt bí cảnh, bầu bạn của ông kỳ tích đúng lúc sinh con đạt được tư cách đi vào bí cảnh.</w:t>
      </w:r>
    </w:p>
    <w:p>
      <w:pPr>
        <w:pStyle w:val="BodyText"/>
      </w:pPr>
      <w:r>
        <w:t xml:space="preserve">Thời gian bí cảnh mở ra rất bất định, mặc kệ báo cáo có bao nhiêu thú nhân được chọn, chỉ cần hai vị đại nhân khống chế người được chọn ít nhất phải sinh được 1 đứa con, đạt được cái chìa khóa bí cảnh là có thể kích hoạt bí cảnh, 3 món đồ trong tay Courson chính là chìa khóa bí cảnh!</w:t>
      </w:r>
    </w:p>
    <w:p>
      <w:pPr>
        <w:pStyle w:val="BodyText"/>
      </w:pPr>
      <w:r>
        <w:t xml:space="preserve">Năm đó tướng quân Luke đã sớm cầm được cái chìa khóa, nhưng 1 vị đại nhân khác cũng khống chế người được chọn, đừng nói sinh con, liền ngay cả chính bọn họ đều vẫn là trẻ con. Đây cũng là thủ đoạn mà tướng quân Hardman và công hội ma thực sư sử dụng cân bằng thực lực để ngăn chặn gia tộc tương ứng của tướng quân Luke năm đó như mặt trời ban trưa.</w:t>
      </w:r>
    </w:p>
    <w:p>
      <w:pPr>
        <w:pStyle w:val="BodyText"/>
      </w:pPr>
      <w:r>
        <w:t xml:space="preserve">Nếu không cho dù bọn họ kích hoạt bí cảnh và cũng thành công đi ra, đạt được thứ thật tốt thì cũng khẳng định không bằng Luke. Bởi vì người được chọn làm cho bí cảnh kích hoạt, nhưng thế lực tương ứng lớn nhỏ lại quyết định khu vực bí cảnh cụ thể thú nhân này có thể đi vào, thế lực càng lớn thì khu vực đi vào càng tốt, đạt được càng nhiều thứ tốt.</w:t>
      </w:r>
    </w:p>
    <w:p>
      <w:pPr>
        <w:pStyle w:val="BodyText"/>
      </w:pPr>
      <w:r>
        <w:t xml:space="preserve">Sau khi nhiều năm Simon đi tìm bầu bạn và con mình không có kết quả thì rốt cục cam chịu số phận, lúc này tướng quân Luke ném cho ông 1 cành ô liu, lúc ấy cứu Simon gần như điên cuồng một mạng, lại hứa hẹn tới lúc đi vào bí cảnh sẽ mang Simon theo, Simon vốn lệ thuộc thế lực của tướng quân Hardman liền lặng yên đầu phục tướng quân Luke, cũng vì Luke làm rất nhiều chuyện.</w:t>
      </w:r>
    </w:p>
    <w:p>
      <w:pPr>
        <w:pStyle w:val="BodyText"/>
      </w:pPr>
      <w:r>
        <w:t xml:space="preserve">Hành vi tướng quân Luke khống chế Simon làm việc ngày càng quá trớn, hơn nữa trong lúc vô ý ông nghe nói Courson cũng là người được chọn cho nên mới tốn chút tâm tư mang Courson tới bên người, tính toán tùy thời theo dõi đối phương, đồng thời cũng dần dần đối với tướng quân Luke ngoài thì nghe theo trong thì làm trái, nhưng vấn đề hệ thống phòng ngự chiến khu số 3 ông lại không có cách ngăn cản, Luke đã bắt đầu hoài nghi ông, ông sợ tại nơi Luke đặc biệt chú ý này mà làm dứt khoát, lấy thực lực của ông khẳng định không thể phản kháng Luke, ông phải còn sống đi vào bí cảnh, đi tìm bầu bạn và con của ông, đây cũng là hy vọng duy nhất chống đỡ chính mình sống sót qua nhiều năm qua như vậy.</w:t>
      </w:r>
    </w:p>
    <w:p>
      <w:pPr>
        <w:pStyle w:val="BodyText"/>
      </w:pPr>
      <w:r>
        <w:t xml:space="preserve">“Bí cảnh rốt cuộc là nơi có dáng vẻ ra sao?”. Courson không nói một lời nghe Simon nói thật lâu mới lại lên tiếng hỏi.</w:t>
      </w:r>
    </w:p>
    <w:p>
      <w:pPr>
        <w:pStyle w:val="BodyText"/>
      </w:pPr>
      <w:r>
        <w:t xml:space="preserve">“Bí cảnh……..”. Trên mặt Simon lộ ra vẻ phức tạp, vừa say mê lại sợ hãi, “Nơi đó cực thần kỳ, chỉ ở bên ngoài đã có mùi ma thực cực nồng đậm, khi hô hấp tạp chất lắng đọng lại trong cơ thể đều sẽ bị tinh lọc sạch sẽ, nhưng trong đây cũng cực nguy hiểm. Ngay lúc đó tôi là thú võ giả cấp 6 trung cấp, 5 người bên người bảo vệ hầu như đều là thực lực cấp 7 cao cấp, nhưng sau khí chúng tôi đi vào hầu như là bị miểu sát, tôi thậm chí không có thấy rõ bộ dáng thứ giết chúng tôi như thế nào, nếu không có bọn họ liều mình bảo vệ tôi, chỉ sợ tôi cũng sống không nổi………”.</w:t>
      </w:r>
    </w:p>
    <w:p>
      <w:pPr>
        <w:pStyle w:val="BodyText"/>
      </w:pPr>
      <w:r>
        <w:t xml:space="preserve">Trò chuyện vẫn tiến hành tới đêm khuya, Courson vừa đi vừa xoa huyệt Thái Dương, anh không có cách phán đoán những gì Simon nói là thật hay giả, nhưng Simon cũng không cần phải lừa anh, khi nói tới “bí mật” quan trọng nhất thì Simon im lặng, trừ phi anh đưa ra đủ thành tín và đồng ý mang ông ta cũng tiến vào bí cảnh, nếu không Simon quyết định mang bí mật vào trong quan tài, năm đó Simon cũng đưa ra điều kiện này với tướng quân Luke.</w:t>
      </w:r>
    </w:p>
    <w:p>
      <w:pPr>
        <w:pStyle w:val="BodyText"/>
      </w:pPr>
      <w:r>
        <w:t xml:space="preserve">Hơn nữa Courson cũng không hiểu vì sao Simon phải lén lút mang Đường Vũ đi, liền hiện nay nghe được dùng chìa khóa kích hoạt bí cảnh, là Simon hay nhóm người được chọn chân chính tiến vào bí cảnh, Simon đắc tội Luke như vậy, đắc tội ba người, vì sao bắt 1 mình Đường Vũ đi?</w:t>
      </w:r>
    </w:p>
    <w:p>
      <w:pPr>
        <w:pStyle w:val="BodyText"/>
      </w:pPr>
      <w:r>
        <w:t xml:space="preserve">Khi Courson đi vào phòng bệnh riêng của Đường Vũ thì nơi này một mảnh an tường, đại lão hổ vằn vàng cuộn mình ngủ trên thảm dưới đất, mà trên người Ares có 1 tiểu lão hổ màu lông giống cậu ta đang nằm, cái đuôi của đại lão hổ trở thành chăn đắp trên người tiểu lão hổ, tư thế ngủ của 2 cha con giống nhau như đúc, đều là cuộn thành 1 quả bóng lông.</w:t>
      </w:r>
    </w:p>
    <w:p>
      <w:pPr>
        <w:pStyle w:val="BodyText"/>
      </w:pPr>
      <w:r>
        <w:t xml:space="preserve">Ngoài ra bên cạnh là 1 cặp cha con ngu ngốc làm cho Courson suýt nữa cười ra tiếng, gấu Carl và bé gấu màu nâu của cậu ta cư nhiên vểnh mông nằm sấp ngủ, đầu hướng tới cùng 1 chỗ, thường thường nâng lên chân sau gãi mông, miệng chẹp chẹp mấy cái, động tác cực đồng bộ.</w:t>
      </w:r>
    </w:p>
    <w:p>
      <w:pPr>
        <w:pStyle w:val="BodyText"/>
      </w:pPr>
      <w:r>
        <w:t xml:space="preserve">Về phần bé sói nhà anh thì có tiền đồ hơn người làm cha như anh, là bé duy nhất được Đường Vũ ôm vào trong ngực ngủ, ngủ tới chổng 4 chân lên trời, nước miếng đều ướt cái gối của Đường Vũ, vuốt nhỏ háo sắc cư nhiên còn đặt ở trên ngực của Đường Vũ! Nhìn mà Courson đều ghen tị.</w:t>
      </w:r>
    </w:p>
    <w:p>
      <w:pPr>
        <w:pStyle w:val="BodyText"/>
      </w:pPr>
      <w:r>
        <w:t xml:space="preserve">Nhẹ nhàng tiêu sái tới bên người Đường Vũ, đặt 1 nụ hôn lên mặt của Đường Vũ, trêu ghẹo tới Đường Vũ hình như có dấu hiệu tỉnh lại, mơ mơ màng màng liếc mắt nhìn Courson một cái, lộ ra tươi cười ỷ lại, lại tiếp tục ngủ.</w:t>
      </w:r>
    </w:p>
    <w:p>
      <w:pPr>
        <w:pStyle w:val="BodyText"/>
      </w:pPr>
      <w:r>
        <w:t xml:space="preserve">Buồn bực sau khi đi ra từ chỗ thượng tá Simon biến mất sạch sẽ, đáy lòng càng kiên định, anh nhất định phải bảo vệ tốt Đường Vũ! Nếu có thể Courson tình nguyện từ bỏ đi vào bí cảnh đạt được lực lượng càng cường đại và quyền lực rất cao, nếu không có Đường Vũ và bọn nhỏ thì anh sống ở trên đời này còn có ý nghĩa gì!</w:t>
      </w:r>
    </w:p>
    <w:p>
      <w:pPr>
        <w:pStyle w:val="BodyText"/>
      </w:pPr>
      <w:r>
        <w:t xml:space="preserve">Bé con mới sinh lớn rất nhanh, cũng không biết có phải con nít thú nhân quả thật càng thích ứng hoàn cảnh nguy hiểm so với con nít trên địa cầu hay không, mới mấy ngày là có thể giống động vật hoang dã có thể đứng thẳng lên, thậm chí còn có thể nhảy nhót lung tung.</w:t>
      </w:r>
    </w:p>
    <w:p>
      <w:pPr>
        <w:pStyle w:val="BodyText"/>
      </w:pPr>
      <w:r>
        <w:t xml:space="preserve">“Vỗ vỗ tay! Khiêu vũ đi!”. Đường Vũ nín cười, kéo bé hổ không muốn nhúc nhích, lôi nó đứng lên, cũng cầm chân nhỏ của nó vỗ vỗ, sau đó vung qua trái, sau đó vung qua phải, lại cầm móng vuốt của nó vỗ vỗ, lại múa may đi qua trái qua phải.</w:t>
      </w:r>
    </w:p>
    <w:p>
      <w:pPr>
        <w:pStyle w:val="BodyText"/>
      </w:pPr>
      <w:r>
        <w:t xml:space="preserve">Bé hổ rủ mắt suy nghĩ, hoàn toàn dựa vào tay của Đường Vũ chống đỡ, nếu Đường Vũ buông nó ra thì nó liền trực tiếp té xuống tại chỗ rồi cuộn thành 1 đoàn tiếp tục ngủ, mềm nhũn tựa như không có xương cốt.</w:t>
      </w:r>
    </w:p>
    <w:p>
      <w:pPr>
        <w:pStyle w:val="BodyText"/>
      </w:pPr>
      <w:r>
        <w:t xml:space="preserve">Bé gấu và bé sói rất khinh thường nhìn thoáng qua đứa em nhà mình, sau đó đứng lên, cực tiêu chuẩn làm động tác Đường Vũ vừa rồi dạy, tuy rằng trong miệng còn chưa có thể nói được, nhưng thật ra phát ra tiếng ô ô rất có tiết tấu, bộ dáng cái đệm thịt vung ra chơi cực đã, hơn nữa động tác bé sói đứng thẳng làm cho Đường Vũ nhớ tới chó Samoyed* trên địa cầu, thật muốn xem bộ dáng Courson làm động tác này, đáng tiếc tên kia luôn nghiêm trang.</w:t>
      </w:r>
    </w:p>
    <w:p>
      <w:pPr>
        <w:pStyle w:val="BodyText"/>
      </w:pPr>
      <w:r>
        <w:t xml:space="preserve">Sau khi hai bé con thành công làm được thì lập tức bốn chân chấm đất chạy tới bên người Đường Vũ, cào Đường Vũ đòi ăn, Đường Vũ tự nhiên sẽ không từ chối, cực dứt khoát hào phóng thưởng cho 2 bé mỗi đứa 1 bánh sữa mạt trà mềm nhũn.</w:t>
      </w:r>
    </w:p>
    <w:p>
      <w:pPr>
        <w:pStyle w:val="BodyText"/>
      </w:pPr>
      <w:r>
        <w:t xml:space="preserve">Bé hổ buồn ngủ ngửi được mùi ma thực thơm ngát, cái đuôi mềm nhũn đập đập, nhanh chóng đứng thẳng lên, ánh mắt mở thật to, đầu dùng sức cọ phần eo của Đường Vũ, phát ra tiếng kêu mềm nhũn.</w:t>
      </w:r>
    </w:p>
    <w:p>
      <w:pPr>
        <w:pStyle w:val="BodyText"/>
      </w:pPr>
      <w:r>
        <w:t xml:space="preserve">Đường Vũ nhẫn tâm lắc đầu, “Không cho con ăn, con không ngoan, làm động tác vừa rồi mới cho con ăn!”.</w:t>
      </w:r>
    </w:p>
    <w:p>
      <w:pPr>
        <w:pStyle w:val="BodyText"/>
      </w:pPr>
      <w:r>
        <w:t xml:space="preserve">Bé hổ căn bản không nhớ rõ Đường Vũ dạy cái gì, tủi thân đặt mông ngồi phịch xuống đất, nước mắt lưng tròng nhìn chằm chằm bánh sữa mạt trà trong tay mama, buồn bã quất đuôi rất nhanh.</w:t>
      </w:r>
    </w:p>
    <w:p>
      <w:pPr>
        <w:pStyle w:val="BodyText"/>
      </w:pPr>
      <w:r>
        <w:t xml:space="preserve">Ngay khi Đường Vũ hi hi ha ha làm ầm ĩ cùng 3 bé con nhà mình thì tinh cầu Waterford xa xôi rước lấy sự chú ý lớn nhất từ trước tới nay, gần như đại biểu tất cả thế lực hoặc là thủ lĩnh thế lực tự mình ngồi chiến hạm tinh tế đi tới tinh cầu Waterford.</w:t>
      </w:r>
    </w:p>
    <w:p>
      <w:pPr>
        <w:pStyle w:val="BodyText"/>
      </w:pPr>
      <w:r>
        <w:t xml:space="preserve">Chó Samoyed</w:t>
      </w:r>
    </w:p>
    <w:p>
      <w:pPr>
        <w:pStyle w:val="Compact"/>
      </w:pPr>
      <w:r>
        <w:t xml:space="preserve">*</w:t>
      </w:r>
    </w:p>
    <w:p>
      <w:pPr>
        <w:pStyle w:val="Compact"/>
      </w:pPr>
      <w:r>
        <w:drawing>
          <wp:inline>
            <wp:extent cx="2971800" cy="2730500"/>
            <wp:effectExtent b="0" l="0" r="0" t="0"/>
            <wp:docPr descr="" title="" id="1" name="Picture"/>
            <a:graphic>
              <a:graphicData uri="http://schemas.openxmlformats.org/drawingml/2006/picture">
                <pic:pic>
                  <pic:nvPicPr>
                    <pic:cNvPr descr="http://sstruyen.com/images/data/15260/chuong-88-chia-khoa-bi-canh-1513139890.7065.jpg" id="0" name="Picture"/>
                    <pic:cNvPicPr>
                      <a:picLocks noChangeArrowheads="1" noChangeAspect="1"/>
                    </pic:cNvPicPr>
                  </pic:nvPicPr>
                  <pic:blipFill>
                    <a:blip r:embed="rId214"/>
                    <a:stretch>
                      <a:fillRect/>
                    </a:stretch>
                  </pic:blipFill>
                  <pic:spPr bwMode="auto">
                    <a:xfrm>
                      <a:off x="0" y="0"/>
                      <a:ext cx="2971800" cy="2730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15" w:name="chương-89-đa-phương-tập-trung"/>
      <w:bookmarkEnd w:id="215"/>
      <w:r>
        <w:t xml:space="preserve">89. Chương 89: Đa Phương Tập Trung</w:t>
      </w:r>
    </w:p>
    <w:p>
      <w:pPr>
        <w:pStyle w:val="Compact"/>
      </w:pPr>
      <w:r>
        <w:br w:type="textWrapping"/>
      </w:r>
      <w:r>
        <w:br w:type="textWrapping"/>
      </w:r>
      <w:r>
        <w:rPr>
          <w:b/>
        </w:rPr>
        <w:t xml:space="preserve">Thủ lĩnh tối cao Albert của tinh cầu Waterford thấp thỏm lo lắng chờ ở bãi đậu của chiến hạm tinh tế, tiếp theo một trận chiến hạm cực tiên tiến đáp xuống, khiến ánh mắt của gã hoảng hốt.</w:t>
      </w:r>
      <w:r>
        <w:br w:type="textWrapping"/>
      </w:r>
      <w:r>
        <w:br w:type="textWrapping"/>
      </w:r>
      <w:r>
        <w:rPr>
          <w:b/>
        </w:rPr>
        <w:t xml:space="preserve">Đã lâu lắm rồi tinh cầu Waterford không có chính thức trao đổi với phía chính phủ tinh tế, trước kia thủ lĩnh vẫn là đặc phái tới, từ lúc một chút giá trị thặng dư cuối cùng của tinh cầu Waterford hoàn toàn khai phá thì đã không ai sẵn lòng tới đây, gần đây 1 dạo rất nhiều thú nhân trẻ tuổi thậm chí đồn đãi người của chủ tinh cầu bởi vì khoa học kỹ thuật quá mức phát triển mà thú nhân cực yếu ớt, 1 ngón tay của bọn họ đều có thể đâm chết thú nhân không có cơ giáp tiên tiến bao phủ ở chủ tinh cầu.</w:t>
      </w:r>
      <w:r>
        <w:br w:type="textWrapping"/>
      </w:r>
      <w:r>
        <w:br w:type="textWrapping"/>
      </w:r>
      <w:r>
        <w:rPr>
          <w:b/>
        </w:rPr>
        <w:t xml:space="preserve">Hiện giờ cả tinh cầu Waterford bị chiến hạm của chủ tinh cầu và các tinh cầu phát triển thật lâu không xuất hiện vây quanh, trừ bỏ hiện giờ người trẻ tuổi nhiệt huyết nhàm chán nơi nơi tuyên dương đánh bại kẻ xâm lược linh tinh thì phần lớn mọi người vẫn là rất khẩn trương.</w:t>
      </w:r>
      <w:r>
        <w:br w:type="textWrapping"/>
      </w:r>
      <w:r>
        <w:br w:type="textWrapping"/>
      </w:r>
      <w:r>
        <w:rPr>
          <w:b/>
        </w:rPr>
        <w:t xml:space="preserve">“Chào mừng các vị đại giá quang lâm đi tới tinh cầu Waterford!”. Albert từ trên khuôn mặt đầy thịt khó coi của gã nặn ra nụ cười nhìn như hồn nhiên, vì thể hiện chính mình mà phát ra loại tình cảm chào đón từ đáy lòng.</w:t>
      </w:r>
      <w:r>
        <w:br w:type="textWrapping"/>
      </w:r>
      <w:r>
        <w:br w:type="textWrapping"/>
      </w:r>
      <w:r>
        <w:rPr>
          <w:b/>
        </w:rPr>
        <w:t xml:space="preserve">Tướng quân Hardman đi đầu, theo sát phía sau là tộc trưởng nhà Quentin, cha con Ôn Lương, Ôn Nhạc của công hội ma thực sư, tộc trưởng gia tộc Garfield và 1 ít người có quan hệ với Đường Vũ, còn có phòng nghị sự của gia tộc George, ngoại trừ nhà Courson thuộc 8 gia tộc ma thực, gia tộc Lauren kinh doanh, thậm chí ngay cả voi trưởng trấn Harry Forest cũng mang theo giống cái sinh đôi của gã xuất hiện!</w:t>
      </w:r>
      <w:r>
        <w:br w:type="textWrapping"/>
      </w:r>
      <w:r>
        <w:br w:type="textWrapping"/>
      </w:r>
      <w:r>
        <w:rPr>
          <w:b/>
        </w:rPr>
        <w:t xml:space="preserve">Tuy rằng thủ lĩnh Albert của tinh cầu Waterford quê mùa nhưng gã vẫn biết nhóm quyền lực cao tầng đã nổi tiếng rất lâu này, ít nhất cũng nhìn qua hình ảnh nhân vật khủng bố trong truyền thuyết đột nhiên đồng loạt xuất hiện ở trước mặt gã, làm cho gã thủ lĩnh dựa vào hơi tổ tiên mà lên làm thủ lĩnh, đồ ăn hại cả ngày hưởng lạc sợ tới mức đi không nổi, các đại nhân vật đột nhiên tới tinh cầu nhỏ xa xôi lạc hậu này để làm gì?</w:t>
      </w:r>
      <w:r>
        <w:br w:type="textWrapping"/>
      </w:r>
      <w:r>
        <w:br w:type="textWrapping"/>
      </w:r>
      <w:r>
        <w:rPr>
          <w:b/>
        </w:rPr>
        <w:t xml:space="preserve">“Nguyên thủ……Albert phải không?”. Tướng quân Hardman cười nhìn thú nhân mập mạp chào đón chính mình, trong lòng coi thường loại thú nhân không có thực lực này cư nhiên cũng có thể lên làm thủ lĩnh của 1 tinh cầu, khó trách ngày xưa tinh cầu Waterford rõ ràng có người ở tinh cầu này là 1 trong những người giàu nhất trong lịch sử, bây giờ lại chỉ thường thường có thể dựa vào rác rưởi từ tinh cầu phát triển đào thải xuống dưới mà kéo dài hơi tàn.</w:t>
      </w:r>
      <w:r>
        <w:br w:type="textWrapping"/>
      </w:r>
      <w:r>
        <w:br w:type="textWrapping"/>
      </w:r>
      <w:r>
        <w:rPr>
          <w:b/>
        </w:rPr>
        <w:t xml:space="preserve">Nghe được xưng hô của tướng quân Hardman thì Albert sợ tới mức chân đều mềm nhũn, “Đừng! Ngài đừng nói như vậy! Gọi tôi là Albet là được rồi, tướng quân tới Waterford là vinh dự cho kẻ hèn này rồi!”.</w:t>
      </w:r>
      <w:r>
        <w:br w:type="textWrapping"/>
      </w:r>
      <w:r>
        <w:br w:type="textWrapping"/>
      </w:r>
      <w:r>
        <w:rPr>
          <w:b/>
        </w:rPr>
        <w:t xml:space="preserve">Hardman ngoài cười nhưng trong không cười nhếch nhếch khóe môi, mang theo 1 đoàn người tới gần bệnh viện thủ đô của tinh cầu Waterford.</w:t>
      </w:r>
      <w:r>
        <w:br w:type="textWrapping"/>
      </w:r>
      <w:r>
        <w:br w:type="textWrapping"/>
      </w:r>
      <w:r>
        <w:rPr>
          <w:b/>
        </w:rPr>
        <w:t xml:space="preserve">Đám người Hardman tới làm làm cả tinh cầu Waterford chấn động, ngoại trừ Đường Vũ chăm con không vội vàng, phòng bệnh riêng của bệnh viện được Courson sắp xếp cực ấm áp, tiện lợi, hơn nữa chung quanh cũng làm công tác bảo vệ nghiêm mật, sau khi Đường Vũ sinh con xong thì vẫn ở trong bệnh viện, không có lại đi ra ngoài, cũng không có chú ý tin tức trong TV, cuộc sống mỗi ngày bị đám bé con kia chiếm hết.</w:t>
      </w:r>
      <w:r>
        <w:br w:type="textWrapping"/>
      </w:r>
      <w:r>
        <w:br w:type="textWrapping"/>
      </w:r>
      <w:r>
        <w:rPr>
          <w:b/>
        </w:rPr>
        <w:t xml:space="preserve">Đã trải qua sự kiện thượng tá Simon làm phản nên 3 bầu bạn thú nhân của cậu không bao giờ … tin tưởng bất cứ kẻ nào nữa, mỗi giờ mỗi phút đều có ít nhất 1 người ở cùng Đường Vũ và các bé, tinh thần cảnh giác gấp bội, đề phòng từng thú nhân và giống cái tới gần, kể cả bác sĩ và y tá đều phải trải qua kiểm tra nghiêm mật mới được cho phép đi vào.</w:t>
      </w:r>
      <w:r>
        <w:br w:type="textWrapping"/>
      </w:r>
      <w:r>
        <w:br w:type="textWrapping"/>
      </w:r>
      <w:r>
        <w:rPr>
          <w:b/>
        </w:rPr>
        <w:t xml:space="preserve">Mỗi ngày nhóm thú nhân bầu bạn bận tới đêm khuya mới trở lại phòng, tuy rằng lúc này Đường Vũ đã ngủ rồi nhưng cậu vẫn có thể cảm giác được. Cậu không hỏi mọi người đang bận bịu cái gì, mơ hồ cảm giác hình như sắp có chân tướng gì đó xuất hiện, cậu ngược lại khiếp đảm, hiện tại loại cuộc sống này cũng rất tốt mà, hơn nữa tinh cầu Waterford cho cậu cảm giác hoài niệm cực quen thuộc, về sau định cư ở đây cũng không tệ.</w:t>
      </w:r>
      <w:r>
        <w:br w:type="textWrapping"/>
      </w:r>
      <w:r>
        <w:br w:type="textWrapping"/>
      </w:r>
      <w:r>
        <w:rPr>
          <w:b/>
        </w:rPr>
        <w:t xml:space="preserve">“Búp bê khiêu vũ cùng bé gấu, nhảy a nhảy a, 1,2,1!”. Đường Vũ ngồi ở trên thảm, vỗ tay dạy 3 bé con khiêu vũ, bên cạnh là Ares hình người bá đạo ôm eo của cậu, ngẩn người nhìn bọn bé con.</w:t>
      </w:r>
      <w:r>
        <w:br w:type="textWrapping"/>
      </w:r>
      <w:r>
        <w:br w:type="textWrapping"/>
      </w:r>
      <w:r>
        <w:rPr>
          <w:b/>
        </w:rPr>
        <w:t xml:space="preserve">Bé gấu ăn rất khỏe, vốn gầy yếu hơn so với bé hổ 1 chút, qua mấy ngày liền đuổi kịp và vượt qua luôn, cả bụng nhỏ tròn vo lông xù, có khả năng phát triển thành trẻ con siêu béo, nhìn mà Đường Vũ rất lo lắng, không thể không lôi kéo 3 bé làm vận động, “Bọn nó đang khiêu vũ vòng tròn, nhảy a nhảy a, 1, 2, 1”.</w:t>
      </w:r>
      <w:r>
        <w:br w:type="textWrapping"/>
      </w:r>
      <w:r>
        <w:br w:type="textWrapping"/>
      </w:r>
      <w:r>
        <w:rPr>
          <w:b/>
        </w:rPr>
        <w:t xml:space="preserve">Theo tiếng hát của mama, 3 bé làm động tác xoay tròn, kết quả bi kịch ngoài ý muốn đã xảy ra, ngoại trừ bé gấu, 2 bé kia đứng thẳng khá khó khăn vốn không có hứng thú với khiêu vũ, lười biếng dựa theo lời mama làm động tác, nhưng lúc nhảy xoay tròn thì bé sói và bé hổ đột nhiên phát hiện sinh vật kỳ quái! Một cái vật thể lông xù dài! Vẫn không ngừng đuổi theo bọn nó!</w:t>
      </w:r>
      <w:r>
        <w:br w:type="textWrapping"/>
      </w:r>
      <w:r>
        <w:br w:type="textWrapping"/>
      </w:r>
      <w:r>
        <w:rPr>
          <w:b/>
        </w:rPr>
        <w:t xml:space="preserve">Bé sói và bé hổ nổi điên, không ngừng đuổi theo cái vật dám can đảm cuốn lấy bọn nó!</w:t>
      </w:r>
      <w:r>
        <w:br w:type="textWrapping"/>
      </w:r>
      <w:r>
        <w:br w:type="textWrapping"/>
      </w:r>
      <w:r>
        <w:rPr>
          <w:b/>
        </w:rPr>
        <w:t xml:space="preserve">Đường Vũ dở khóc dở cười nhìn 2 bé đuổi theo cái đuôi của chính mình,  2 bé không biết xoay tròn bao nhiêu vòng, cậu nhìn mà đều hoa mắt, một lát sau thấy không có dấu hiệu chấm dứt thì cậu không thể không tung ra đòn sát thủ, “Keng keng keng! Ăn điểm tâm ngọt, uống trà nào!”.</w:t>
      </w:r>
      <w:r>
        <w:br w:type="textWrapping"/>
      </w:r>
      <w:r>
        <w:br w:type="textWrapping"/>
      </w:r>
      <w:r>
        <w:rPr>
          <w:b/>
        </w:rPr>
        <w:t xml:space="preserve">Bé hổ dừng lại trước nhất, nhanh chóng chạy tới bên người của mama, móng vuốt phóng tới trên đùi Đường Vũ, không ngừng phát ra âm thanh meo meo kéo dài </w:t>
      </w:r>
      <w:r>
        <w:rPr>
          <w:i/>
          <w:b/>
        </w:rPr>
        <w:t xml:space="preserve">(ẹc, em nó là hổ mừ)</w:t>
      </w:r>
      <w:r>
        <w:rPr>
          <w:b/>
        </w:rPr>
        <w:t xml:space="preserve">, mà bé sói thì đầu tiên là chóng mặt 1 chút, mới chậm rãi đi qua, vững vàng ngồi thẳng thân mình, trong nháy mắt cư nhiên có phong phạm của Courson, nhưng cái đuôi phía sau mông nhỏ liều mạng vẫy vẫy vạch trần sự tham ăn của bé.</w:t>
      </w:r>
      <w:r>
        <w:br w:type="textWrapping"/>
      </w:r>
      <w:r>
        <w:br w:type="textWrapping"/>
      </w:r>
      <w:r>
        <w:rPr>
          <w:b/>
        </w:rPr>
        <w:t xml:space="preserve">“A!”. Bé gấu hình như rất có phong phạm anh cả, vỗ vỗ thịt móng vuốt, lại múa may cánh tay ngắn mấy cái, bé sói và bé hổ cư nhiên ngoan ngoãn nghe lời, sắp xếp ngồi ở phía sau của bé gấu, Đường Vũ nhìn thấy mà cực kinh ngạc.</w:t>
      </w:r>
      <w:r>
        <w:br w:type="textWrapping"/>
      </w:r>
      <w:r>
        <w:br w:type="textWrapping"/>
      </w:r>
      <w:r>
        <w:rPr>
          <w:b/>
        </w:rPr>
        <w:t xml:space="preserve">Ares thấy Đường Vũ truyền tới ánh mắt nghi hoặc thì nghiêng đầu nghĩ nghĩ chỉ vào bé gấu nói, “Nó đánh thắng”.</w:t>
      </w:r>
      <w:r>
        <w:br w:type="textWrapping"/>
      </w:r>
      <w:r>
        <w:br w:type="textWrapping"/>
      </w:r>
      <w:r>
        <w:rPr>
          <w:b/>
        </w:rPr>
        <w:t xml:space="preserve">Đường Vũ nghe vậy thì nhíu mày, không ngờ bé con thú nhân nhỏ như vậy mà bắt đầu lấy thực lực làm đầu, thấy vẻ mặt không cam lòng của bé hổ thì đoán chừng địa vị giữa bọn nó sẽ tùy thời thay đổi.</w:t>
      </w:r>
      <w:r>
        <w:br w:type="textWrapping"/>
      </w:r>
      <w:r>
        <w:br w:type="textWrapping"/>
      </w:r>
      <w:r>
        <w:rPr>
          <w:b/>
        </w:rPr>
        <w:t xml:space="preserve">Bệnh viện Đường Vũ ở là 1 trong những bệnh viện tốt nhất của tinh cầu Waterford, bình thường người tới đây khám bệnh cũng phần lớn là một ít người có điều kiện cuộc sống rất tốt, nhưng khi bọn họ nhìn thấy từng chiếc xe cơ giáp tiên tiến liên tiếp còn đẹp hơn so với trong TV dừng ở cửa bệnh viện thì rất nhiều người thậm chí quên chính mình là tới khám bệnh, ngu si đứng ở một bên nhường đường.</w:t>
      </w:r>
      <w:r>
        <w:br w:type="textWrapping"/>
      </w:r>
      <w:r>
        <w:br w:type="textWrapping"/>
      </w:r>
      <w:r>
        <w:rPr>
          <w:b/>
        </w:rPr>
        <w:t xml:space="preserve">Viện trưởng bệnh viện vội vã chạy tới, gần như là té lộn nhào, ai cũng không ngờ những đại nhân vật này vừa mới xuống khỏi chiến hạm tinh tế liền tới bệnh viện, làm hại gã căn bản chưa có chuẩn bị tốt, cũng không biết có thể làm cho đoàn người ngay cả nguyên thủ Albert đều phải thật cẩn thận đối đãi tức giận hay không!</w:t>
      </w:r>
      <w:r>
        <w:br w:type="textWrapping"/>
      </w:r>
      <w:r>
        <w:br w:type="textWrapping"/>
      </w:r>
      <w:r>
        <w:rPr>
          <w:b/>
        </w:rPr>
        <w:t xml:space="preserve">Courson và Carl đã sớm biết hành trình của đám người tướng quân Hardman, sớm làm tốt công tác bảo vệ, chờ ở cửa bệnh viện.</w:t>
      </w:r>
      <w:r>
        <w:br w:type="textWrapping"/>
      </w:r>
      <w:r>
        <w:br w:type="textWrapping"/>
      </w:r>
      <w:r>
        <w:rPr>
          <w:b/>
        </w:rPr>
        <w:t xml:space="preserve">Tướng quân Hardman hoàn toàn không để ý tới viện trưởng bệnh viện đang cúi đầu khom lưng, cười vỗ vỗ bả vai của Courson và Carl, “Hai đứa giỏi lắm, không tồi, địa phương xa xôi như vậy cũng bị 2 đứa tìm ra!”.</w:t>
      </w:r>
      <w:r>
        <w:br w:type="textWrapping"/>
      </w:r>
      <w:r>
        <w:br w:type="textWrapping"/>
      </w:r>
      <w:r>
        <w:rPr>
          <w:b/>
        </w:rPr>
        <w:t xml:space="preserve">Courson cười khổ trả lời, “Tướng quân đừng cười chúng tôi, đều có thể làm bầu bạn giống cái đang mang thai của chính mình bị bắt đi, sợ là 3 chúng tôi đã trở thành giáo tài </w:t>
      </w:r>
      <w:r>
        <w:rPr>
          <w:i/>
          <w:b/>
        </w:rPr>
        <w:t xml:space="preserve">(tài liệu giảng dạy)</w:t>
      </w:r>
      <w:r>
        <w:rPr>
          <w:b/>
        </w:rPr>
        <w:t xml:space="preserve"> phản diện điển hình”. Nói xong gật đầu chào hỏi với đám người tộc trưởng Quentin, đại sư Ôn Lương.</w:t>
      </w:r>
      <w:r>
        <w:br w:type="textWrapping"/>
      </w:r>
      <w:r>
        <w:br w:type="textWrapping"/>
      </w:r>
      <w:r>
        <w:rPr>
          <w:b/>
        </w:rPr>
        <w:t xml:space="preserve">Tộc trưởng gia tộc Garfield, Fawn nhìn thấy con trai của mình cười nói tự nhiên với tướng quân Hardman một trong những quan lớn cao nhất của tinh cầu thú nhân và đại biểu thế lực công hội ma thực sư thì trong lòng vừa kiêu hãnh vừa phức tạp, con trai của bọn họ đã gánh vác rất nhiều trách nhiệm và kỳ vọng gia tộc, đã trải qua bao nhiêu khổ cực thì bậc làm cha mẹ như bọn họ đều thấy hết nhưng không còn cách nào khác cả.</w:t>
      </w:r>
      <w:r>
        <w:br w:type="textWrapping"/>
      </w:r>
      <w:r>
        <w:br w:type="textWrapping"/>
      </w:r>
      <w:r>
        <w:rPr>
          <w:b/>
        </w:rPr>
        <w:t xml:space="preserve">“Thằng nhóc thối, lén lút ký kết bầu bạn khế ước không nói mà ngay cả em bé đều sinh rồi, còn không giới thiệu bầu bạn của con cho ta gặp à!”. Tộc trưởng Quentin một phen ôm cổ của Carl, dùng sức siết chặt 2 cánh tay lại, ghì chặt tới nỗi Carl nghĩ muốn thú hóa đều khó.</w:t>
      </w:r>
      <w:r>
        <w:br w:type="textWrapping"/>
      </w:r>
      <w:r>
        <w:br w:type="textWrapping"/>
      </w:r>
      <w:r>
        <w:rPr>
          <w:b/>
        </w:rPr>
        <w:t xml:space="preserve">“Lão cha thối,  không phải con báo cho cha và mama tới chiến khu số 3 sớm sớm một chút sao?! Kết quả chính cha không tới mà còn nói con sao!Ỷ lớn hiếp nhỏ? Gấu tốt giề chứ!”. Carl dùng sức giãy dụa, lão cha anh chính là thú võ giả  cấp 9 cấp cao nhất,  cho dù anh thú hóa cũng không phải đối thủ.</w:t>
      </w:r>
      <w:r>
        <w:br w:type="textWrapping"/>
      </w:r>
      <w:r>
        <w:br w:type="textWrapping"/>
      </w:r>
      <w:r>
        <w:rPr>
          <w:b/>
        </w:rPr>
        <w:t xml:space="preserve">Hai cha con gấu này đi một đường thì liền đánh một đường, Courson và tướng quân Hardman cố gắng ngó lơ tranh cãi ầm ĩ phía sau, cả 2 trao đổi hiện trạng của Đường Vũ, cho tới khi sắp tới bên ngoài phòng bệnh của Đường Vũ, Courson và tướng quân Hardman trao đổi lẫn nhau cái ánh mắt khó có thể nhẫn nại, một người nhấc 1 chân đạp qua!</w:t>
      </w:r>
      <w:r>
        <w:br w:type="textWrapping"/>
      </w:r>
      <w:r>
        <w:br w:type="textWrapping"/>
      </w:r>
      <w:r>
        <w:rPr>
          <w:b/>
        </w:rPr>
        <w:t xml:space="preserve">“Quentin! Ông con tiện hùng lại làm ầm ĩ! Sẽ không cho ông gặp cháu trai của ông!”. Tướng quân Hardman, tướng quân cực mạnh trong lịch sử quân bộ, dùng sức đánh làm cho thú võ giả tộc gấu ngựa thực lực cấp 9 bị đau đớn, đánh cho tộc trưởng Quentin đau tới xoa xoa mông.</w:t>
      </w:r>
      <w:r>
        <w:br w:type="textWrapping"/>
      </w:r>
      <w:r>
        <w:br w:type="textWrapping"/>
      </w:r>
      <w:r>
        <w:rPr>
          <w:b/>
        </w:rPr>
        <w:t xml:space="preserve">Bên Carl cũng không có kết quả tốt hơn bao nhiêu, bị Courson không chút lưu tình dẫm nát lòng bàn chân.</w:t>
      </w:r>
      <w:r>
        <w:br w:type="textWrapping"/>
      </w:r>
      <w:r>
        <w:br w:type="textWrapping"/>
      </w:r>
      <w:r>
        <w:rPr>
          <w:b/>
        </w:rPr>
        <w:t xml:space="preserve">Tộc trưởng Quentin đồng tình nhìn gấu Carl, sau đó nhanh chóng vứt bỏ con trai nhà mình đi vào phòng bệnh của Đường Vũ, khẩn cấp muốn nhìn thấy vợ của tiểu hùng nhà ông!</w:t>
      </w:r>
      <w:r>
        <w:br w:type="textWrapping"/>
      </w:r>
      <w:r>
        <w:br w:type="textWrapping"/>
      </w:r>
      <w:r>
        <w:rPr>
          <w:b/>
        </w:rPr>
        <w:t xml:space="preserve">Phòng bệnh của Đường Vũ vốn coi như lớn, một hơi mấy thú nhân cao lớn chen vào trong thì nháy mắt trở nên chật chội, từ lúc khi Courson gõ cửa để tướng quân Hardman và đại sư Ôn Lương đi vào thì Đường Vũ liền ôm 3 bé con quay lại ngồi trên giường, chừa chút không gian.</w:t>
      </w:r>
      <w:r>
        <w:br w:type="textWrapping"/>
      </w:r>
      <w:r>
        <w:br w:type="textWrapping"/>
      </w:r>
      <w:r>
        <w:rPr>
          <w:b/>
        </w:rPr>
        <w:t xml:space="preserve">Tướng quân Hardamn liếc mắt một cái liền thấy được bé hổ chôn ở bên trong chăn, kích động tiêu sái đi qua ôm lấy bé con kia, Đường Vũ nhận ra đối phương là cha của Ares nên cũng không có ngăn cản.</w:t>
      </w:r>
      <w:r>
        <w:br w:type="textWrapping"/>
      </w:r>
      <w:r>
        <w:br w:type="textWrapping"/>
      </w:r>
      <w:r>
        <w:rPr>
          <w:b/>
        </w:rPr>
        <w:t xml:space="preserve">“Ông là ông nội của cháu! Ông nội nè!”. Tướng quân Hardman thật cẩn thận nâng bé hổ lên, người sắt quyền khuynh 1 phương của quân bộ giống như ông lão bình thường cố gắng muốn lấy lòng cháu trai nhỏ của mình, đương nhiên tướng quân Hardman thoạt nhìn cũng không già, đứng chung một chỗ với Ares giống như 2 anh em.</w:t>
      </w:r>
      <w:r>
        <w:br w:type="textWrapping"/>
      </w:r>
      <w:r>
        <w:br w:type="textWrapping"/>
      </w:r>
      <w:r>
        <w:rPr>
          <w:b/>
        </w:rPr>
        <w:t xml:space="preserve">Đáng tiếc bé hổ cũng mặc kệ tướng quân Hardman mà mỗi người đều e ngại này, lười biếng nhìn thoáng qua thú nhân ôm chính mình, chân sau nhanh chóng đạp 1 cái, muốn trở lại bên người mama của mình, kết quả dĩ nhiên là thất bại, bé hổ cũng không nóng nảy, tứ chi mềm nhũn nằm sấp xuống, liền như vậy….ngủ luôn!.</w:t>
      </w:r>
      <w:r>
        <w:br w:type="textWrapping"/>
      </w:r>
      <w:r>
        <w:br w:type="textWrapping"/>
      </w:r>
      <w:r>
        <w:rPr>
          <w:b/>
        </w:rPr>
        <w:t xml:space="preserve">Tướng quan Hardman ngẩn ngơ, sau đó nhẹ nhàng quơ bé hổ qua trái qua phải, kết quả bé hổ đã luyện thành 1 thân công phu ngủ ngon, thân thể đong đưa tự nhiên, chính là không tỉnh. Tướng quân Hardman nhìn qua con trai của mình, kết quả Ares từ nhỏ sẽ không thích nói chuyện đương nhiên không có khả năng để ý tới ông, liền ánh mắt đều keo kiệt liếc nhiều một chút, chính là chuyên chú cọ cọ ở bên người Đường Vũ, hình như cũng có dấu hiệu cùng đánh 1 giấc ngủ trưa theo bé hổ con.</w:t>
      </w:r>
      <w:r>
        <w:br w:type="textWrapping"/>
      </w:r>
      <w:r>
        <w:br w:type="textWrapping"/>
      </w:r>
      <w:r>
        <w:rPr>
          <w:b/>
        </w:rPr>
        <w:t xml:space="preserve">Mà tộc trưởng Quentin bên cạnh đã chơi đùa với bé gấu ngựa nhà ông, liên tục ném bé gấu béo lên cao cao, làm bé con kia liên tục cười khanh khách không ngừng, nhìn nhìn lại bé hổ con mê ngủ trong tay mình, đã ngủ từ lúc nào rồi, mũi còn phát ra tiếng ngáy khe khẽ, lần đầu tiên tướng quân Hardman hâm mộ ghen tị oán hận Quentin, nhẹ tay nhẹ chân ôm bé hổ con vào trong ngực, Hardman đi tới bên cạnh Quentin, “Này, đem bé gấu nhỏ nhà ông cho tôi mượn đùa chút đi”.</w:t>
      </w:r>
      <w:r>
        <w:br w:type="textWrapping"/>
      </w:r>
      <w:r>
        <w:br w:type="textWrapping"/>
      </w:r>
      <w:r>
        <w:rPr>
          <w:b/>
        </w:rPr>
        <w:t xml:space="preserve">Quentin lập tức ôm lấy bé gấu nhỏ nhà mình, xoay người đưa lưng về phía Hardman, vẻ mặt ghét bỏ nói, “Tránh ra, tránh ra! Không phải ông cũng có cháu trai sao? Thật không có tinh thần, một chút đều không có giống tiểu thú nhân!”.</w:t>
      </w:r>
      <w:r>
        <w:br w:type="textWrapping"/>
      </w:r>
      <w:r>
        <w:br w:type="textWrapping"/>
      </w:r>
      <w:r>
        <w:rPr>
          <w:b/>
        </w:rPr>
        <w:t xml:space="preserve">Lời này chọc giận Hardman mới vừa lên chức ông nội, “Hừ! Cái này gọi là nhu thuận! Ngủ nhiều mới mau lớn! Không cho mượn thì thôi, ai hiếm lạ!”. Nói xong ôm cháu trai nhỏ của mình đi tới cạnh cửa sổ phơi nắng, nhẹ tay nhẹ chân gãi cằm bé con kia, nghe bé con phát ra tiếng thì thầm thoải mái, không bao lâu hình thành cảm tình với cháu trai, ngược lại làm cho tộc trưởng Quentin ghen tị, bé gấu nhỏ nhà ông hình như không quá dễ dàng cắn câu!</w:t>
      </w:r>
      <w:r>
        <w:br w:type="textWrapping"/>
      </w:r>
      <w:r>
        <w:br w:type="textWrapping"/>
      </w:r>
      <w:r>
        <w:rPr>
          <w:b/>
        </w:rPr>
        <w:t xml:space="preserve">Tộc trưởng Garfield lẳng lặng ôm bé sói nhỏ, giúp bé chải lông, mà bé sói nhỏ này cũng nhu thuận tùy đối phương vuốt ve lưng của chính mình, có chút tò mò vì sao đối phương sẽ có mùi của papa Courson.</w:t>
      </w:r>
      <w:r>
        <w:br w:type="textWrapping"/>
      </w:r>
      <w:r>
        <w:br w:type="textWrapping"/>
      </w:r>
      <w:r>
        <w:rPr>
          <w:b/>
        </w:rPr>
        <w:t xml:space="preserve">Đại sư Ôn Lương cười chờ ba vị ông nội liên hệ một hồi cảm tình cùng cháu trai mới sinh, mới nói với Đường Vũ, “Đã lâu không gặp!”.</w:t>
      </w:r>
      <w:r>
        <w:br w:type="textWrapping"/>
      </w:r>
      <w:r>
        <w:br w:type="textWrapping"/>
      </w:r>
      <w:r>
        <w:rPr>
          <w:b/>
        </w:rPr>
        <w:t xml:space="preserve">Đường Vũ gật gật đầu, “Không ngờ mọi người tới nhanh như vậy!”.</w:t>
      </w:r>
      <w:r>
        <w:br w:type="textWrapping"/>
      </w:r>
      <w:r>
        <w:br w:type="textWrapping"/>
      </w:r>
      <w:r>
        <w:rPr>
          <w:b/>
        </w:rPr>
        <w:t xml:space="preserve">Ôn Lương đại sư cười khổ, “Không có biện pháp, bí cảnh muốn chính thức mở ra………”.</w:t>
      </w:r>
      <w:r>
        <w:br w:type="textWrapping"/>
      </w:r>
      <w:r>
        <w:br w:type="textWrapping"/>
      </w:r>
    </w:p>
    <w:p>
      <w:pPr>
        <w:pStyle w:val="Heading2"/>
      </w:pPr>
      <w:bookmarkStart w:id="216" w:name="chương-90-bí-cảnh-mở-ra"/>
      <w:bookmarkEnd w:id="216"/>
      <w:r>
        <w:t xml:space="preserve">90. Chương 90: Bí Cảnh Mở Ra</w:t>
      </w:r>
    </w:p>
    <w:p>
      <w:pPr>
        <w:pStyle w:val="Compact"/>
      </w:pPr>
      <w:r>
        <w:br w:type="textWrapping"/>
      </w:r>
      <w:r>
        <w:br w:type="textWrapping"/>
      </w:r>
      <w:r>
        <w:rPr>
          <w:b/>
        </w:rPr>
        <w:t xml:space="preserve">Chuyện bí cảnh thì Đường Vũ nhiều ít nghe Courson đơn giản nhắc qua, nhưng cậu cũng không rõ cụ thể là chuyện gì xảy ra, đối với Ôn Lương đại sư đột nhiên nói chuyện này thì trong lòng cậu nghi hoặc nhưng trên mặt không biểu lộ, chỉ là nhìn mắt Courson mà không nói gì nhiều. Courson hiểu được ý của Đường Vũ, đáp lại 1 ánh mắt bảo cậu an tâm đi.</w:t>
      </w:r>
      <w:r>
        <w:br w:type="textWrapping"/>
      </w:r>
      <w:r>
        <w:br w:type="textWrapping"/>
      </w:r>
      <w:r>
        <w:rPr>
          <w:b/>
        </w:rPr>
        <w:t xml:space="preserve">Đám đại nhân vật này tới thăm cũng không phải tất cả mọi người đều có tư cách vào phòng bệnh của Đường Vũ, nếu tộc trưởng gia tộc Garfield không phải vì là cha của Courson, ông nội của con Đường Vũ thì chỉ sợ cũng không có tư cách đi vào. Phần lớn mọi người thành thành thật thật đứng chờ ở đại sảnh cách phòng bệnh với khoảng cách nhất định, không ai có câu oán hận, tới đây đều là người sắp có tư cách tham dự hành trình bí cảnh, nhiều ít cũng cảm giác được thân phận của Đường Vũ không giống bọn họ, nếu không cho dù Đường Vũ có thể đưa ra nhiều cách dùng ma thực như vậy, sinh con cho 3 người được lựa chọn, là bầu bạn của con trai tướng quân Hardman thì cũng không tư cách làm cho bọn họ chờ đợi như thế.</w:t>
      </w:r>
      <w:r>
        <w:br w:type="textWrapping"/>
      </w:r>
      <w:r>
        <w:br w:type="textWrapping"/>
      </w:r>
      <w:r>
        <w:rPr>
          <w:b/>
        </w:rPr>
        <w:t xml:space="preserve">Đám người tướng quân Hardman không ở lại lâu lắm, tuy rằng rất không nỡ rời khỏi cháu trai mình mới vừa gặp mặt nhưng còn có nhiều việc phải làm, bọn họ không thể không rời đi trước.</w:t>
      </w:r>
      <w:r>
        <w:br w:type="textWrapping"/>
      </w:r>
      <w:r>
        <w:br w:type="textWrapping"/>
      </w:r>
      <w:r>
        <w:rPr>
          <w:b/>
        </w:rPr>
        <w:t xml:space="preserve">Chờ phòng bệnh yên lặng lại 1 lần nữa thì chỉ còn lại có Đường Vũ và 3 bầu bạn của cậu và 3 bé con, Courson mở thiết bị phòng ngự che chắn do đích thân tướng quân Hardman mang tới, sau đó kể lại những gì anh biết về bí cảnh cho Đường Vũ và 2 người anh em thú nhân.</w:t>
      </w:r>
      <w:r>
        <w:br w:type="textWrapping"/>
      </w:r>
      <w:r>
        <w:br w:type="textWrapping"/>
      </w:r>
      <w:r>
        <w:rPr>
          <w:b/>
        </w:rPr>
        <w:t xml:space="preserve">Đường Vũ nghe xong thì nghi hoặc hỏi, “Nói như thế thì cao tầng của tinh cầu thú nhân bị 2 người chưa bao giờ xuất hiện khống chế, hình thành 2 phe đối lập, 1 bên do tướng quân Hardman đứng đầu, 1 bên do tướng quân Luke đứng đầu, mà bí cảnh là nơi cuối cùng 2 bên PK?”.</w:t>
      </w:r>
      <w:r>
        <w:br w:type="textWrapping"/>
      </w:r>
      <w:r>
        <w:br w:type="textWrapping"/>
      </w:r>
      <w:r>
        <w:rPr>
          <w:b/>
        </w:rPr>
        <w:t xml:space="preserve">Courson gật gật đầu,”Hiện tại khiến người ta nghi ngờ chính là người được chọn mất tích còn có thể giải thích là chết ở bên trong bí cảnh, nhưng bầu bạn và con của bọn họ đâu? Bọn họ cũng không được phép đi vào bí cảnh, vì sao còn có thể mất tích? Vì sao thượng tá Simon khăng khăng muốn đi vào bí cảnh, chỉ vì tìm kiếm bầu bạn và con của ông ta sao? Chẳng lẽ bọn họ đã đi vào bí cảnh ở 1 lúc nào đó? Quan trọng hơn là hai vị nhân vật thần bí không ra mặt rốt cuộc là ai? Bọn họ sao lại có thực lực lớn tới nỗi có thể  khống chế cả thế giới thú nhân như vậy?”.</w:t>
      </w:r>
      <w:r>
        <w:br w:type="textWrapping"/>
      </w:r>
      <w:r>
        <w:br w:type="textWrapping"/>
      </w:r>
      <w:r>
        <w:rPr>
          <w:b/>
        </w:rPr>
        <w:t xml:space="preserve">Carl cũng hiếm khi có vẻ mặt nghiêm túc, từ lúc khi anh mới vừa trưởng thành thì từ trong miệng mama biết chuyện bí cảnh, mà chính anh làm người được lựa chọn bị gia tộc đá ra đi rèn luyện, ngoại trừ quả thật do tập quán của gia tộc, giống như năm đó cha anh che dấu thân phận đi vào quân bộ, còn có 1 phần nguyên nhân là cha anh hy vọng chính mình có thể trưởng thành thành 1 thú nhân độc lập, không cần dựa vào che chở trong nhà, nếu không ông rất khó có thể  sống sót ở bên trong bí cảnh nguy hiểm.</w:t>
      </w:r>
      <w:r>
        <w:br w:type="textWrapping"/>
      </w:r>
      <w:r>
        <w:br w:type="textWrapping"/>
      </w:r>
      <w:r>
        <w:rPr>
          <w:b/>
        </w:rPr>
        <w:t xml:space="preserve">Nghe được Courson nói ra một loạt vấn đề thì Carl đột nhiên nhớ tới cha anh từng nói qua 1 câu, “……… Bí cảnh có lẽ là cạm bẫy!”</w:t>
      </w:r>
      <w:r>
        <w:br w:type="textWrapping"/>
      </w:r>
      <w:r>
        <w:br w:type="textWrapping"/>
      </w:r>
      <w:r>
        <w:rPr>
          <w:b/>
        </w:rPr>
        <w:t xml:space="preserve">Carl vừa nói xong thì sắc mặt của Đường Vũ cũng rất khó coi, Courson nhíu mày nhìn về phía Carl, “Rốt cuộc là xảy ra chuyện gì?! Nói rõ ràng!”.</w:t>
      </w:r>
      <w:r>
        <w:br w:type="textWrapping"/>
      </w:r>
      <w:r>
        <w:br w:type="textWrapping"/>
      </w:r>
      <w:r>
        <w:rPr>
          <w:b/>
        </w:rPr>
        <w:t xml:space="preserve">Carl cố gắng nhớ lại lời của cha mình từng nói năm đó, “Ông già nhà tôi nói, ưu điểm thu hoạch trong bí cảnh nhìn như rất nhiều, nhưng nếu tính trên cái giá tổng thể mà thú nhân phải trả thì cũng không có lời, giống như thú nhân kính dâng càng nhiều thứ mà bí cảnh chỉ cho 1 chút lợi ích cực nhỏ nhoi. Bởi vì ông già nhà tôi đã nghiên cứu tư liệu bí cảnh bao năm qua mới phát hiện, cái gọi là kẻ độc tài cũng là cách mấy đời mới xuất hiện một lần, những thú nhân khác gần như đều là toàn quân bị diệt, nhưng thú nhân không thể không tận lực đi đào tạo, cũng không có thể tận lực đi cản trở người được chọn, phải tuân thủ thuận theo tự nhiên, nếu không hậu quả sẽ càng thêm nghiêm trọng. Nhưng mà tin tốt chính là bây giờ khi bí cảnh mở ra, căn cứ phỏng đoán bao năm qua thì tỷ lệ xuất hiện kẻ độc tài cực lớn.”</w:t>
      </w:r>
      <w:r>
        <w:br w:type="textWrapping"/>
      </w:r>
      <w:r>
        <w:br w:type="textWrapping"/>
      </w:r>
      <w:r>
        <w:rPr>
          <w:b/>
        </w:rPr>
        <w:t xml:space="preserve">Ares bên cạnh cư nhiên hiếm khi chăm chú nghe Courson và Carl nói những lời nói mà anh không phải cảm thấy rất hứng thú. Đối với lời của Carl thì một mực gật đầu, “Về phần tư liệu bí cảnh thì cha tôi cũng cho tôi coi”. Xen vào 1 câu, làm cho Ares có chút cố hết sức mới nói ra hết, nhưng tất cả mọi người rất có kiên nhẫn nghe anh nói xong, hiện giờ Ares đã tiến bộ rất nhiều, có thể nói rất nhiều câu dài, đây cũng may nhờ hiện tại người bên cạnh có thể trò chuyện với anh càng đến càng nhiều, anh cảm thấy cuộc sống như bây giờ rất tốt, anh không hy vọng thay đổi, đương nhiên nếu Đường Vũ có thể mỗi ngày lại nhìn anh nhiều thêm mấy lần thì rất tốt.</w:t>
      </w:r>
      <w:r>
        <w:br w:type="textWrapping"/>
      </w:r>
      <w:r>
        <w:br w:type="textWrapping"/>
      </w:r>
      <w:r>
        <w:rPr>
          <w:b/>
        </w:rPr>
        <w:t xml:space="preserve">“Hành trình bí cảnh ngay tại ba ngày sau, tới lúc đó chúng ta tùy cơ ứng biến nếu có thể, tốt nhất mọi người hành động cùng nhau!”. Courson nghiêm túc nói, tất cả mọi người thật nghiêm túc gật đầu đáp lại, chính là 3 bé con nghe cũng không hiểu kia, đi theo mama cùng papa cũng gật tiểu não túi </w:t>
      </w:r>
      <w:r>
        <w:rPr>
          <w:i/>
          <w:b/>
        </w:rPr>
        <w:t xml:space="preserve">(đầu) </w:t>
      </w:r>
      <w:r>
        <w:rPr>
          <w:b/>
        </w:rPr>
        <w:t xml:space="preserve">của bọn nó.</w:t>
      </w:r>
      <w:r>
        <w:br w:type="textWrapping"/>
      </w:r>
      <w:r>
        <w:br w:type="textWrapping"/>
      </w:r>
      <w:r>
        <w:rPr>
          <w:b/>
        </w:rPr>
        <w:t xml:space="preserve">Thời gian 3 ngày chớp mắt trôi qua, sau khi Đường Vũ lơ tơ mơ đi theo đội quân đi lên chiến hạm riêng của tướng quân Hardman mới biết được, thì ra đoàn người tướng quân Luke không đến nửa ngày sau khi tướng quân Hardman tới đây liền chạy tới, nhưng không có thông báo cho tinh cầu Waterford mà là giữ khoảng cách nhất định chờ xuất phát. Có thể tưởng tượng khi biết chính mình chỉ muộn có nửa ngày thì tướng quân Luke có bao nhiêu buồn bực.</w:t>
      </w:r>
      <w:r>
        <w:br w:type="textWrapping"/>
      </w:r>
      <w:r>
        <w:br w:type="textWrapping"/>
      </w:r>
      <w:r>
        <w:rPr>
          <w:b/>
        </w:rPr>
        <w:t xml:space="preserve">Tinh hệ tương ứng của tinh cầu Waterford là 1 tinh hệ cực cổ xưa, phần lớn hằng tinh gần như đều bị vây trong trạng thái sắp tử vong, kéo dài hơi tàn thôi. Ví dụ như hằng tinh gần tinh cầu Waterford này, nhiệt độ phát ra chỉ đủ tinh cầu Waterford sử dụng, cho dù là cái có khoảng cách gần tinh cầu thứ 2 thì độ ấm đều thấp tới nỗi các thú nhân không thể sinh sống, càng không nói tới 6 hằng tinh quay chung quanh hành tinh.</w:t>
      </w:r>
      <w:r>
        <w:br w:type="textWrapping"/>
      </w:r>
      <w:r>
        <w:br w:type="textWrapping"/>
      </w:r>
      <w:r>
        <w:rPr>
          <w:b/>
        </w:rPr>
        <w:t xml:space="preserve">Trước đó Đường Vũ đang mang thai còn tiến hành lữ hành vũ trụ, thân thể không khoẻ, cũng không có cẩn thận quan sát tình huống chung quanh tinh cầu Waterford, bây giờ cậu mới phát hiện 1 hiện tượng kỳ quái, khoảng cách giữa hành tinh thứ nhất và hành tinh thứ 2 cực xa, thật giống như ở giữa có 1 hành tinh đã biến mất, nhưng chung quanh lại không có lỗ đen hoặc là mảnh nhỏ của hành tinh.</w:t>
      </w:r>
      <w:r>
        <w:br w:type="textWrapping"/>
      </w:r>
      <w:r>
        <w:br w:type="textWrapping"/>
      </w:r>
      <w:r>
        <w:rPr>
          <w:b/>
        </w:rPr>
        <w:t xml:space="preserve">Chiến hạm tinh tế của đoàn người tướng quân Luke dừng ở khu vực chỗ trống, mà mục đích của đoàn người tướng quân Hardman hình như cũng là chỗ đó.</w:t>
      </w:r>
      <w:r>
        <w:br w:type="textWrapping"/>
      </w:r>
      <w:r>
        <w:br w:type="textWrapping"/>
      </w:r>
      <w:r>
        <w:rPr>
          <w:b/>
        </w:rPr>
        <w:t xml:space="preserve">Tinh cầu Waterford tốt hơn nhiều lần so với hành tinh thứ 2, thứ 3, thứ 4 ở giữa vòng tiểu hành tinh, tám đại hành tinh, 1 hằng tinh cổ xưa, 1 hành tinh biến mất…….Khi tin tức quen thuộc mà xa lạ xâu chuỗi lại cùng 1 chỗ thì xuất hiện 1 đáp án cực sống động!</w:t>
      </w:r>
      <w:r>
        <w:br w:type="textWrapping"/>
      </w:r>
      <w:r>
        <w:br w:type="textWrapping"/>
      </w:r>
      <w:r>
        <w:rPr>
          <w:b/>
        </w:rPr>
        <w:t xml:space="preserve">Đường Vũ nhịn không được siết chặt cánh tay, kết quả 3 tiểu thú nhân trong lòng cậu liên tiếp phát ra tiếng kháng nghị, mama làm bọn nó đau! Mẹ con liên tâm, cậu đau lòng không thôi, vội vàng ngồi xuống, để 3 tiểu thú nhân ngồi ở trên đùi chính mình, giúp bọn nó nhẹ nhàng xoa xoa, cho tới khi 3 bé được phục vụ tới rên hừ hừ, 3 papa nhìn mà ghen tị không thôi, từ sau khi gặp lại, đám người Carl liền phát hiện địa vị của chính mình thẳng tắp hạ thấp, cái gì đều phải sau 3 bé con hết, liền ngay cả lúc ngủ cùng nhau cũng ít đi!</w:t>
      </w:r>
      <w:r>
        <w:br w:type="textWrapping"/>
      </w:r>
      <w:r>
        <w:br w:type="textWrapping"/>
      </w:r>
      <w:r>
        <w:rPr>
          <w:b/>
        </w:rPr>
        <w:t xml:space="preserve">Courson trao đổi 1 cái ánh mắt với Carl và Ares, ba thú nhân không hẹn mà cùng gật đầu! Đêm đó, Đường Vũ không đành lòng từ chối yêu cầu của nhóm bầu bạn hơi buồn phiền, bị ba con dã thú chăm sóc tới chết đi sống lại, nhưng thật đáng buồn chính là hiện tại không biết có phải bởi vì cậu dung hợp với cuốn trà kinh bị thiếu kia hay không, mà sau khi vận động cường độ cao trên giường như thế thì cư nhiên sáng sớm hôm sau cậu liền khôi phục thần thanh khí sảng! 3 con dã thú xem mà cực hài lòng, không hổ là bầu bạn của bọn họ!Lần sau hình như có thể thử một ít động tác càng mãnh liệt!</w:t>
      </w:r>
      <w:r>
        <w:br w:type="textWrapping"/>
      </w:r>
      <w:r>
        <w:br w:type="textWrapping"/>
      </w:r>
      <w:r>
        <w:rPr>
          <w:b/>
        </w:rPr>
        <w:t xml:space="preserve">Các thú nhân cũng không rõ lắm đối với thời gian chính xác bí cảnh mở ra, chỉ có thể ở thời gian xấp xỉ chờ ở 1 nơi. Sau khi 2 bên thù địch gặp mặt thì cư nhiên cực kiềm chế, không có tranh cãi hoặc là châm biếm, không khí làm cho Đường Vũ đều bắt đầu khẩn trương lên.</w:t>
      </w:r>
      <w:r>
        <w:br w:type="textWrapping"/>
      </w:r>
      <w:r>
        <w:br w:type="textWrapping"/>
      </w:r>
      <w:r>
        <w:rPr>
          <w:b/>
        </w:rPr>
        <w:t xml:space="preserve">Ở trong chiến hạm tinh tế chơi đùa với 3 bé con giết thời gian, đột nhiên đáy lòng truyền tới một cỗ uy áp quen thuộc, Thái Cực bát quái đồ trong đầu phản xạ có điều kiện vận chuyển, Đường Vũ vội vàng nhìn về phía các con, quả nhiên 3 bé con bị uy áp ảnh hưởng, cái đuôi đều co lại ở giữa mông, run rẩy cuộn thành một đoàn quỳ rạp trên mặt đất. Cậu lập tức đi tới ôm các con vào trong ngực, lực lượng thần bí trong cơ thể chậm rãi thả ra, tại bên người hình thành một cái khí trường độc lập, cư nhiên có thể ngăn cản cổ uy áp này! Ba bé cũng phát hiện điểm ấy, móng vuốt nhỏ gắt gao ôm lấy mama.</w:t>
      </w:r>
      <w:r>
        <w:br w:type="textWrapping"/>
      </w:r>
      <w:r>
        <w:br w:type="textWrapping"/>
      </w:r>
      <w:r>
        <w:rPr>
          <w:b/>
        </w:rPr>
        <w:t xml:space="preserve">Đường Vũ thấy các con khôi phục bình thường, liền đi tới chỗ đám người Courson tụ tập, ven đường đều là thú nhân quỳ rạp trên mặt đất run rẩy hoặc số ít giống cái, tất cả mọi người ngạc nhiên phát hiện Đường Vũ cư nhiên có thể không đếm xỉa uy áp đáng sợ! Càng thêm thần kỳ so với trong lời đồn!</w:t>
      </w:r>
      <w:r>
        <w:br w:type="textWrapping"/>
      </w:r>
      <w:r>
        <w:br w:type="textWrapping"/>
      </w:r>
      <w:r>
        <w:rPr>
          <w:b/>
        </w:rPr>
        <w:t xml:space="preserve">Đám người tướng quân Hardman cũng không ở trong chiến hạm tinh tế, mà là mặc cơ giáp tụ tập ở trong đất trống do chiến hạm tinh tế vây thành, đoàn người tướng quân Luke đã ở trong đó. Phần lớn mọi người run rẩy dùng bộ dáng cơ giáp hình người quỳ sấp xuống, chỉ có 1 ít cấp cao thú võ giả cấp 9 cùng với thú nhân được chọn cầm cái chìa khóa là còn có thể đủ duy trì bộ dáng nửa quỳ.</w:t>
      </w:r>
      <w:r>
        <w:br w:type="textWrapping"/>
      </w:r>
      <w:r>
        <w:br w:type="textWrapping"/>
      </w:r>
      <w:r>
        <w:rPr>
          <w:b/>
        </w:rPr>
        <w:t xml:space="preserve">Đường Vũ uống viên nhộng tạo quần áo vũ trụ, ôm nhóm bé cưng từng bước một đi tới chỗ Courson, Carl và Ares.</w:t>
      </w:r>
      <w:r>
        <w:br w:type="textWrapping"/>
      </w:r>
      <w:r>
        <w:br w:type="textWrapping"/>
      </w:r>
      <w:r>
        <w:rPr>
          <w:b/>
        </w:rPr>
        <w:t xml:space="preserve">Sự xuất hiện của cậu khiến cho mọi người chú ý, lúc này ngay cả Hardman, Quentin, Luke và voi trưởng trấn đều là cấp cao thú võ giả cấp 9 đều chấn kinh rồi, tiểu giống cái Đường Vũ không có ma nguyên lực cư nhiên có thể chống lại uy áp khủng bố của hai vị đại nhân, kể cả 3 bé con trong lòng cậu hình như cũng không chịu ảnh hưởng!</w:t>
      </w:r>
      <w:r>
        <w:br w:type="textWrapping"/>
      </w:r>
      <w:r>
        <w:br w:type="textWrapping"/>
      </w:r>
      <w:r>
        <w:rPr>
          <w:b/>
        </w:rPr>
        <w:t xml:space="preserve">Thời gian hình như trở nên chậm chạp lại, mỗi bước đi của Đường Vũ, chi tiết bị phóng đại vô hạn, rõ ràng là lơ lửng ở bên trong vũ trụ mà lại giống như có thể phát ra thanh âm khi đi đường, chạm vào trái tim của bọn họ.</w:t>
      </w:r>
      <w:r>
        <w:br w:type="textWrapping"/>
      </w:r>
      <w:r>
        <w:br w:type="textWrapping"/>
      </w:r>
      <w:r>
        <w:rPr>
          <w:b/>
        </w:rPr>
        <w:t xml:space="preserve">Rốt cục Đường Vũ đi tới trước mặt ba bầu bạn thú nhân của cậu, đang định nhét 3 người vào bên trong khí trường của chính mình thì uy áp đột nhiên tăng cường, lúc này ngay cả bọn người Hardman không thể không quỳ sấp xuống, Đường Vũ cũng bắt đầu cảm thấy vất vả. Hơn nữa cổ uy áp này hình như có 2 cổ, 1 cỗ  ấm áp, 1 cỗ lạnh như băng, nhưng đều cho cậu cảm giác quen thuộc.</w:t>
      </w:r>
      <w:r>
        <w:br w:type="textWrapping"/>
      </w:r>
      <w:r>
        <w:br w:type="textWrapping"/>
      </w:r>
      <w:r>
        <w:rPr>
          <w:b/>
        </w:rPr>
        <w:t xml:space="preserve">Thái Cực bát quái đồ vận chuyển càng thêm rất nhanh, lực lượng trong vườn trà tùy thân hình như cũng bị điều động ra dùng để ngăn cản uy áp, ngay khi Đường Vũ gần như phải lo lắng có nên ném các con vào trong vườn trà tùy thân hay không, chính mình lại xuất ra toàn lực chống cự thì uy áp chợt biến mất, ở phía dưới bọn họ, 1 tinh cầu màu xanh nước biển xuất hiện ở trong mắt mọi người, càng ngày càng rõ ràng!</w:t>
      </w:r>
      <w:r>
        <w:br w:type="textWrapping"/>
      </w:r>
      <w:r>
        <w:br w:type="textWrapping"/>
      </w:r>
    </w:p>
    <w:p>
      <w:pPr>
        <w:pStyle w:val="Heading2"/>
      </w:pPr>
      <w:bookmarkStart w:id="217" w:name="chương-91-đi-vào-địa-cầu"/>
      <w:bookmarkEnd w:id="217"/>
      <w:r>
        <w:t xml:space="preserve">91. Chương 91: Đi Vào Địa Cầu</w:t>
      </w:r>
    </w:p>
    <w:p>
      <w:pPr>
        <w:pStyle w:val="Compact"/>
      </w:pPr>
      <w:r>
        <w:br w:type="textWrapping"/>
      </w:r>
      <w:r>
        <w:br w:type="textWrapping"/>
      </w:r>
      <w:r>
        <w:rPr>
          <w:b/>
        </w:rPr>
        <w:t xml:space="preserve">Theo tinh cầu màu xanh nước biển tượng hóa đầy đủ thì Đường Vũ rốt cuộc không thể bình tĩnh. Tinh cầu này thoạt nhìn đều không phải là hình tròn tiêu chuẩn, có chút giống quả lê, mắt thường có thể nhìn thấy mặt ngoài bao trùm hàng loạt nước và mây mù màu trắng, hai đầu hoàn toàn bị băng tuyết bao phủ.</w:t>
      </w:r>
      <w:r>
        <w:br w:type="textWrapping"/>
      </w:r>
      <w:r>
        <w:br w:type="textWrapping"/>
      </w:r>
      <w:r>
        <w:rPr>
          <w:b/>
        </w:rPr>
        <w:t xml:space="preserve">Đây rõ ràng tất nhiên là địa cầu! Đường Vũ vô số lần nghe tin tức, nhìn qua ảnh chụp của địa cầu!</w:t>
      </w:r>
      <w:r>
        <w:br w:type="textWrapping"/>
      </w:r>
      <w:r>
        <w:br w:type="textWrapping"/>
      </w:r>
      <w:r>
        <w:rPr>
          <w:b/>
        </w:rPr>
        <w:t xml:space="preserve">Sau khi địa cầu hoàn toàn xuất hiện thì cuốn trà kinh bị thiếu trong đầu xảy ra thay đổi, tản mát ra quang mang loá mắt, kẻ kêu người đáp với địa cầu, mà lúc này trong lòng của tướng quân Luke bộc phát hào quang xanh nhạt trong suốt.</w:t>
      </w:r>
      <w:r>
        <w:br w:type="textWrapping"/>
      </w:r>
      <w:r>
        <w:br w:type="textWrapping"/>
      </w:r>
      <w:r>
        <w:rPr>
          <w:b/>
        </w:rPr>
        <w:t xml:space="preserve">Uy áp biến mất, tướng quân Hardman đã khôi phục bình thường ngoài cười nhưng trong không cười nói với Luke, “Không ngờ ông cũng có 1 phần của thần khí”.</w:t>
      </w:r>
      <w:r>
        <w:br w:type="textWrapping"/>
      </w:r>
      <w:r>
        <w:br w:type="textWrapping"/>
      </w:r>
      <w:r>
        <w:rPr>
          <w:b/>
        </w:rPr>
        <w:t xml:space="preserve">Tướng quân Luke lạnh lùng giễu cợt nói, “Nếu ông bằng lòng đưa 1 phần của thần khí kia cho tôi thì khu vực của tinh cầu thuộc về tôi tùy ông chọn!”</w:t>
      </w:r>
      <w:r>
        <w:br w:type="textWrapping"/>
      </w:r>
      <w:r>
        <w:br w:type="textWrapping"/>
      </w:r>
      <w:r>
        <w:rPr>
          <w:b/>
        </w:rPr>
        <w:t xml:space="preserve">“Những lời này tôi đồng dạng tặng cho ông!”. Hardman dùng ánh mắt nhìn kẻ ngốc nhìn Luke, làm đối phương tức giận gần chết.</w:t>
      </w:r>
      <w:r>
        <w:br w:type="textWrapping"/>
      </w:r>
      <w:r>
        <w:br w:type="textWrapping"/>
      </w:r>
      <w:r>
        <w:rPr>
          <w:b/>
        </w:rPr>
        <w:t xml:space="preserve">Gấu Quentin cũng nhào vô góp vui, “Tôi tăng giá, Luke nếu ông coi trọng tài nguyên của tinh cầu nào thì cũng tùy tiện lấy, bầu bạn của con tôi thích thứ này, đưa cho cậu ta làm quà ra mắt rất tốt. Tiểu giống cái người ta thích thì nhóm lão thú nhân chúng ta cũng không thể không biết xấu hổ từ chối phải không?”.</w:t>
      </w:r>
      <w:r>
        <w:br w:type="textWrapping"/>
      </w:r>
      <w:r>
        <w:br w:type="textWrapping"/>
      </w:r>
      <w:r>
        <w:rPr>
          <w:b/>
        </w:rPr>
        <w:t xml:space="preserve">Lời này nói ra giống như Luke đang tranh đoạt đồ vật với giống cái con cháu, làm tướng quân Luke cực kỳ tức giận, con tiện hùng này thiếu đánh mà!</w:t>
      </w:r>
      <w:r>
        <w:br w:type="textWrapping"/>
      </w:r>
      <w:r>
        <w:br w:type="textWrapping"/>
      </w:r>
      <w:r>
        <w:rPr>
          <w:b/>
        </w:rPr>
        <w:t xml:space="preserve">Linh kiện thần khí vốn chỉ tồn tại bên trong bí cảnh, hai mảnh gọi là “linh kiện thần khí” trong tay Đường Vũ và Luke chính là mấy thú nhân trước đây lấy ra từ trong bí cảnh, mà thú nhân này sau đó đều trở thành kẻ độc tài của tinh cầu!</w:t>
      </w:r>
      <w:r>
        <w:br w:type="textWrapping"/>
      </w:r>
      <w:r>
        <w:br w:type="textWrapping"/>
      </w:r>
      <w:r>
        <w:rPr>
          <w:b/>
        </w:rPr>
        <w:t xml:space="preserve">Đầu tiên cần dung hợp thành công 2 mảnh linh kiện thần khí này mới có thể phát huy công hiệu thần kỳ của nó, nhưng tư liệu ghi lại hình như chỉ có thú nhân đi vào bí cảnh và cũng thành công đi ra mới có thể làm được cái này, cho nên hiện tại Luke lấy mảnh “linh kiện thần khí” này cũng không có tác dụng gì.</w:t>
      </w:r>
      <w:r>
        <w:br w:type="textWrapping"/>
      </w:r>
      <w:r>
        <w:br w:type="textWrapping"/>
      </w:r>
      <w:r>
        <w:rPr>
          <w:b/>
        </w:rPr>
        <w:t xml:space="preserve">Bí cảnh xuất hiện, đại biểu thành công mở ra. Kế tiếp chỉ cần chờ đợi hai vị đại nhân xuất hiện, quyết định số người cuối cùng tiến vào, trong quá trình chờ đợi cho dù là gấu Quentin cũng không dám cãi lộn bắt nạt tướng quân Luke, chỉ dám thỉnh thoảng đâm chọc mấy câu.</w:t>
      </w:r>
      <w:r>
        <w:br w:type="textWrapping"/>
      </w:r>
      <w:r>
        <w:br w:type="textWrapping"/>
      </w:r>
      <w:r>
        <w:rPr>
          <w:b/>
        </w:rPr>
        <w:t xml:space="preserve">Mà lúc này Courson lặng yên giữ chặt thượng tá Simon đứng bên cạnh anh, nói thầm, “Đều đã tới lúc này rồi, nên đưa đoạn bí tân kia cho tôi xem!”.</w:t>
      </w:r>
      <w:r>
        <w:br w:type="textWrapping"/>
      </w:r>
      <w:r>
        <w:br w:type="textWrapping"/>
      </w:r>
      <w:r>
        <w:rPr>
          <w:b/>
        </w:rPr>
        <w:t xml:space="preserve">Courson hơi hơi di chuyển mấy bước, trốn ra phía sau của Carl và Ares, tránh né tầm mắt của người chung quanh, chữ viết trên giấy thoạt nhìn rất lộn xộn, có thể là vội vàng viết xuống, tờ giấy đã cực rách bươm, nhưng được Simon cẩn thận dán lại, sau đó niêm phong lại, cho nên bảo tồn coi như hoàn hảo.</w:t>
      </w:r>
      <w:r>
        <w:br w:type="textWrapping"/>
      </w:r>
      <w:r>
        <w:br w:type="textWrapping"/>
      </w:r>
      <w:r>
        <w:rPr>
          <w:b/>
        </w:rPr>
        <w:t xml:space="preserve">Nội dung không nhiều lắm, lại nói cho Courson 1 sự thật cực khiếp sợ, suy đoán của cha Carl cư nhiên là thật, bí cảnh đích thật là cạm bẫy!</w:t>
      </w:r>
      <w:r>
        <w:br w:type="textWrapping"/>
      </w:r>
      <w:r>
        <w:br w:type="textWrapping"/>
      </w:r>
      <w:r>
        <w:rPr>
          <w:b/>
        </w:rPr>
        <w:t xml:space="preserve">Courson siết chặt nắm tay, lẳng lặng nhìn 3 bé con chơi đùa bên người Đường Vũ, có loại xúc động muốn mang theo đối phương chạy trốn khỏi nơi này.</w:t>
      </w:r>
      <w:r>
        <w:br w:type="textWrapping"/>
      </w:r>
      <w:r>
        <w:br w:type="textWrapping"/>
      </w:r>
      <w:r>
        <w:rPr>
          <w:b/>
        </w:rPr>
        <w:t xml:space="preserve">Chú ý tới tầm mắt của Courson, Đường Vũ  nhìn lại đây, miệng mở ra đóng lại, theo khẩu hình có thể thấy được đang hỏi đối phương, “Làm sao vậy?”.</w:t>
      </w:r>
      <w:r>
        <w:br w:type="textWrapping"/>
      </w:r>
      <w:r>
        <w:br w:type="textWrapping"/>
      </w:r>
      <w:r>
        <w:rPr>
          <w:b/>
        </w:rPr>
        <w:t xml:space="preserve">Courson lặng lẽ đưa tờ giấy cho Đường Vũ, cũng ôm các con lại đây, để Đường Vũ có thể đọc kỹ, nhìn thấy chữ viết ngoáy trên mặt giấy và vết máu mờ mờ, có thể tượng tượng tình hình lúc đó của người viết cái này khẩn cấp ra sao, vài câu đơn giản lại làm cho Đường Vũ cực khiếp sợ</w:t>
      </w:r>
      <w:r>
        <w:br w:type="textWrapping"/>
      </w:r>
      <w:r>
        <w:br w:type="textWrapping"/>
      </w:r>
      <w:r>
        <w:rPr>
          <w:b/>
        </w:rPr>
        <w:t xml:space="preserve">Tuy rằng cái gọi là bí cảnh giống “địa cầu” như đúc, nhưng mỗi lần đều không phải là xuất hiện ở cùng 1 tọa độ vũ trụ, mỗi lần đều là sau khi bí cảnh kích hoạt mới có thể thông qua phương pháp thần kỳ trực tiếp thông báo tới trong đầu của người được chọn.</w:t>
      </w:r>
      <w:r>
        <w:br w:type="textWrapping"/>
      </w:r>
      <w:r>
        <w:br w:type="textWrapping"/>
      </w:r>
      <w:r>
        <w:rPr>
          <w:b/>
        </w:rPr>
        <w:t xml:space="preserve">Trên tờ giấy trong tay có 1 tọa độ vũ trụ, vừa đúng là địa điểm lần này bí cảnh xuất hiện! Người viết tờ giấy này lại biết vị trí này từ lâu! Cho nên Simon mới 1 lần trên đường chấp hành nhiệm vụ tìm tới nơi này, cũng sớm hoạt động ở tinh cầu Waterford cách tọa độ này gần nhất.</w:t>
      </w:r>
      <w:r>
        <w:br w:type="textWrapping"/>
      </w:r>
      <w:r>
        <w:br w:type="textWrapping"/>
      </w:r>
      <w:r>
        <w:rPr>
          <w:b/>
        </w:rPr>
        <w:t xml:space="preserve">Trừ cái đó ra thì trên giấy còn viết thú nhân kia nhìn thấy rất nhiều giống cái và trẻ con bị nhốt ở chỗ trung tâm nhất của tinh cầu. Khi đó thú nhân bị cảnh tượng này dọa tới rồi, vốn lúc ấy gã là thú võ giả có hi vọng trở thành kẻ độc tài cường đại nhất, hơn nữa có tư cách vào trong khu vực trung tâm của bí cảnh nhất, mà gã hình như cũng thành công.</w:t>
      </w:r>
      <w:r>
        <w:br w:type="textWrapping"/>
      </w:r>
      <w:r>
        <w:br w:type="textWrapping"/>
      </w:r>
      <w:r>
        <w:rPr>
          <w:b/>
        </w:rPr>
        <w:t xml:space="preserve">Chính là tới cuối cùng gã lại từ bỏ, nguyên nhân gã không có viết, hình như sau đó gã bị người nào đó phát hiện chạy trốn, kết quả trước khi chết viết ra tờ giấy này.</w:t>
      </w:r>
      <w:r>
        <w:br w:type="textWrapping"/>
      </w:r>
      <w:r>
        <w:br w:type="textWrapping"/>
      </w:r>
      <w:r>
        <w:rPr>
          <w:b/>
        </w:rPr>
        <w:t xml:space="preserve">“Thứ này là tôi tìm được ở trong bụng của 1 thú nhân đã chết rất lâu rồi, thú nhân kia đã chết, chỉ còn lại có khung xương, tờ giấy được tài liệu đặc thù bao bọc, miễn cưỡng tồn lưu lại. Thú nhân kia đã sắp nói ra hết, nhưng vẫn là đã chết…….”. Thượng tá khẽ nói, “Tôi muốn đi khu vực trung tâm nhất kia để tìm giống cái và con của tôi! Tôi biết! Bọn họ khẳng định ở đó! Trà Trà, tôi biết cậu không phải giống cái bình thường, nếu cậu cũng đi nơi đó thì khẳng định có thể nhìn thấy bọn họ, xin cậu giúp tôi được không?!”.</w:t>
      </w:r>
      <w:r>
        <w:br w:type="textWrapping"/>
      </w:r>
      <w:r>
        <w:br w:type="textWrapping"/>
      </w:r>
      <w:r>
        <w:rPr>
          <w:b/>
        </w:rPr>
        <w:t xml:space="preserve">Đường Vũ nhìn ánh mắt van xin của thượng tá Simon, bên trong tràn đầy giãy dụa tuyệt vọng, nhiều năm trôi qua như vậy, chỉ sợ ông ta cũng vô pháp xác định giống cái và con của chính mình còn sống hay không, Đường Vũ nhẹ nhàng gật gật đầu, “Tôi sẽ cố hết sức”.</w:t>
      </w:r>
      <w:r>
        <w:br w:type="textWrapping"/>
      </w:r>
      <w:r>
        <w:br w:type="textWrapping"/>
      </w:r>
      <w:r>
        <w:rPr>
          <w:b/>
        </w:rPr>
        <w:t xml:space="preserve">Tình huống hiện tại cho dù Đường Vũ không muốn đi vào bí cảnh cũng khó, hơn nữa bí cảnh hình như là địa cầu thân quen của cậu, điều này làm cho cậu càng muốn vào xem, rốt cuộc đã xảy ra cái gì!</w:t>
      </w:r>
      <w:r>
        <w:br w:type="textWrapping"/>
      </w:r>
      <w:r>
        <w:br w:type="textWrapping"/>
      </w:r>
      <w:r>
        <w:rPr>
          <w:b/>
        </w:rPr>
        <w:t xml:space="preserve">Hơi thở uy áp 1 lạnh 1 nóng lại lần nữa ùn ùn kéo tới, còn hơn cả uy áp trước khi bí cảnh xuất hiện, lại cường đại tới nỗi mọi người không thể mở miệng, sự khủng bố của 2 vị đại nhân vượt qua tưởng tượng của mọi người, cũng vượt qua dự tính của Đường Vũ, sắc mặt của Courson càng kém.</w:t>
      </w:r>
      <w:r>
        <w:br w:type="textWrapping"/>
      </w:r>
      <w:r>
        <w:br w:type="textWrapping"/>
      </w:r>
      <w:r>
        <w:rPr>
          <w:b/>
        </w:rPr>
        <w:t xml:space="preserve">Đối mặt uy áp thì Thái Cực bát quái đồ trong đầu của Đường Vũ vận chuyển thần tốc, hai cực âm dương giống như là sắp hòa làm 1, mầm cây nhỏ trên mắt cá lớn dần thành đại thụ che trời, kéo dài tới mỗi 1 góc trong thân thể của cậu, cả vườn trà tùy thân cũng tùy theo phát sinh mà thay đổi, tất cả cây trà giống như là có sự sống và tư duy, run rẩy quỳ lạy vị thần của chúng nó.</w:t>
      </w:r>
      <w:r>
        <w:br w:type="textWrapping"/>
      </w:r>
      <w:r>
        <w:br w:type="textWrapping"/>
      </w:r>
      <w:r>
        <w:rPr>
          <w:b/>
        </w:rPr>
        <w:t xml:space="preserve">Đường Vũ lại đối mặt 2 đạo uy áp, tuy rằng từ đáy lòng sinh ra cảm giác sợ hãi nhưng cũng không có quá mức mãnh liệt, ngược lại giống như là đối mặt uy nghiêm của papa, ôm 3 đứa con, cậu trở thành người duy nhất còn có thể đứng vững vàng.</w:t>
      </w:r>
      <w:r>
        <w:br w:type="textWrapping"/>
      </w:r>
      <w:r>
        <w:br w:type="textWrapping"/>
      </w:r>
      <w:r>
        <w:rPr>
          <w:b/>
        </w:rPr>
        <w:t xml:space="preserve">Tới lúc này, tất cả mọi người từng hoài nghi thân phận của Đường Vũ đã sáng tỏ, tiểu giống cái này khẳng định có quan hệ mật thiết với 2 vị đại nhân, sợ hãi nhớ lại chính mình có từng đắc tội đối phương hay không! Nhất là tướng quân Luke, sợ tới mức mặt mũi trắng bệch, tuy rằng gã đã sớm nghe qua suy đoán này, nhưng sau khi kiến thức qua lực lượng đáng sợ của chủ thượng thì gã cũng không dám lại suy nghĩ theo hướng đó, nhưng trước mắt rốt cuộc là tình huống gì, Đường Vũ rốt cuộc là ai chứ!</w:t>
      </w:r>
      <w:r>
        <w:br w:type="textWrapping"/>
      </w:r>
      <w:r>
        <w:br w:type="textWrapping"/>
      </w:r>
      <w:r>
        <w:rPr>
          <w:b/>
        </w:rPr>
        <w:t xml:space="preserve">Lực lượng xanh sẫm âm u lạnh lẽo dàn dần hình thành 1 loại giống như bóng người, lực lượng màu xanh nhạt ấm áp cũng đồng dạng ngưng tụ thành hình người, 2 bên 1 trái 1 phải đối diện, thú nhân cùng tụ tập cùng một chỗ và sau đó giống cái và con của bọn họ xuất hiện.</w:t>
      </w:r>
      <w:r>
        <w:br w:type="textWrapping"/>
      </w:r>
      <w:r>
        <w:br w:type="textWrapping"/>
      </w:r>
      <w:r>
        <w:rPr>
          <w:b/>
        </w:rPr>
        <w:t xml:space="preserve">Trong đó còn có người quen cũ của Đường Vũ, là đứa con giống cái Austin của tướng quân Luke.</w:t>
      </w:r>
      <w:r>
        <w:br w:type="textWrapping"/>
      </w:r>
      <w:r>
        <w:br w:type="textWrapping"/>
      </w:r>
      <w:r>
        <w:rPr>
          <w:b/>
        </w:rPr>
        <w:t xml:space="preserve">Ngay sau đó một cỗ lực lượng nâng đám người được chọn với bầu bạn và con của bọn họ lên, Đường Vũ phát hiện chính mình có thể thoải mái chống lại cổ lực lượng này, nhưng cậu thuận theo tự nhiên không có phản kháng. Cổ lực lượng này tách thú nhân được chọn và giống cái cùng con họ ra thành 2 đội ngũ, trong đó có 7 thú nhân có tư cách đi vào, bên tướng quân Hardman là Courson, Carl và Ares, còn bên Luke lại là chính là tướng quân Luke và 3 thú nhân hơi lớn tuổi khác, cậu cũng không biết bọn họ.</w:t>
      </w:r>
      <w:r>
        <w:br w:type="textWrapping"/>
      </w:r>
      <w:r>
        <w:br w:type="textWrapping"/>
      </w:r>
      <w:r>
        <w:rPr>
          <w:b/>
        </w:rPr>
        <w:t xml:space="preserve">7 thú nhân xếp thành hàng, qua một hồi lâu trước mặt mỗi người xuất hiện 1 màu sắc và mấy chữ, đại biểu cho vị trí các thú nhân này phải đi và số lượng vật hi sinh bọn họ có thể mang theo.</w:t>
      </w:r>
      <w:r>
        <w:br w:type="textWrapping"/>
      </w:r>
      <w:r>
        <w:br w:type="textWrapping"/>
      </w:r>
      <w:r>
        <w:rPr>
          <w:b/>
        </w:rPr>
        <w:t xml:space="preserve">Carl là màu đen và 5 người, Ares là màu vàng và 7 người, Courson là màu xanh biếc và 3 người. Mà Luke là màu đỏ, 3 thú nhân khác  có màu xanh biếc, xanh da trời, còn có 1 cái lại là màu trắng. Khi màu trắng xuất hiện thì sắc mặt ba người kia trở nên cực khó coi, liền ngay cả mọi người chung quanh đều dùng ánh mắt đồng tình nhìn gã.</w:t>
      </w:r>
      <w:r>
        <w:br w:type="textWrapping"/>
      </w:r>
      <w:r>
        <w:br w:type="textWrapping"/>
      </w:r>
      <w:r>
        <w:rPr>
          <w:b/>
        </w:rPr>
        <w:t xml:space="preserve">Nhìn thấy màu sắc này thì Đường Vũ nghi hoặc bối rối nghiêng đầu, hình như có gì đó hiện lên ở trong đầu, nhưng cậu lại không tóm được.</w:t>
      </w:r>
      <w:r>
        <w:br w:type="textWrapping"/>
      </w:r>
      <w:r>
        <w:br w:type="textWrapping"/>
      </w:r>
      <w:r>
        <w:rPr>
          <w:b/>
        </w:rPr>
        <w:t xml:space="preserve">Simon lựa chọn đi theo Courson, bởi vì năm đó ông cũng là đi vào khu vực màu xanh biếc. Sau khi tất cả người được chọn chọn tốt vật hi sinh của bọn họ thì Đường Vũ muốn tới gần bầu bạn của cậu, nhưng có 1 lá chắn mỏng vô hình cản cậu lại, hơi hơi dùng sức cũng vô pháp đi qua!</w:t>
      </w:r>
      <w:r>
        <w:br w:type="textWrapping"/>
      </w:r>
      <w:r>
        <w:br w:type="textWrapping"/>
      </w:r>
      <w:r>
        <w:rPr>
          <w:b/>
        </w:rPr>
        <w:t xml:space="preserve">Hai đoàn sương mù hình người tản ra lực lượng khủng bố thổi qua đám thú nhân được chọn, đáy lòng Đường Vũ đột nhiên co rút lại, lại nhìn qua, đám người Courson đã biến mất!</w:t>
      </w:r>
      <w:r>
        <w:br w:type="textWrapping"/>
      </w:r>
      <w:r>
        <w:br w:type="textWrapping"/>
      </w:r>
      <w:r>
        <w:rPr>
          <w:b/>
        </w:rPr>
        <w:t xml:space="preserve">Tất cả giống cái khẩn trương dựa vào nhau, chỉ có Đường Vũ và Austin  hờ hững đứng ở một bên, chờ đợi sẽ tới lượt bọn họ!</w:t>
      </w:r>
      <w:r>
        <w:br w:type="textWrapping"/>
      </w:r>
      <w:r>
        <w:br w:type="textWrapping"/>
      </w:r>
      <w:r>
        <w:rPr>
          <w:b/>
        </w:rPr>
        <w:t xml:space="preserve">Đường Vũ hoàn toàn xốc lại tinh thần, ôm chặt 3 đứa con của cậu, mắt lạnh trừng 2 đoàn sương mù vẫn tồn tại như cũ, đột nhiên trong óc của cậu một trận trống rỗng! Tựa như đã bị công kích tinh thần, cậu cố chống đỡ rồi ném các con vào trong vườn trà tùy thân, tiếp theo liền hoàn toàn mất đi ý thức.</w:t>
      </w:r>
      <w:r>
        <w:br w:type="textWrapping"/>
      </w:r>
      <w:r>
        <w:br w:type="textWrapping"/>
      </w:r>
      <w:r>
        <w:rPr>
          <w:b/>
        </w:rPr>
        <w:t xml:space="preserve">Không lâu sau khi Đường Vũ mất đi ý thức thì đám giống cái và con của bọn họ cũng biến mất tiêu, mà thú nhân chung quanh không liên quan tới việc này lúc này mới khôi phục thần trí, mờ mịt nhìn chung quanh, không rõ vừa rồi đã xảy ra cái gì.</w:t>
      </w:r>
      <w:r>
        <w:br w:type="textWrapping"/>
      </w:r>
      <w:r>
        <w:br w:type="textWrapping"/>
      </w:r>
      <w:r>
        <w:rPr>
          <w:b/>
        </w:rPr>
        <w:t xml:space="preserve">Hardman và Quentin trao đổi ánh mắt lo lắng, xem ra người được chọn và giống cái của bọn họ đã đi vào bí cảnh!</w:t>
      </w:r>
      <w:r>
        <w:br w:type="textWrapping"/>
      </w:r>
      <w:r>
        <w:br w:type="textWrapping"/>
      </w:r>
      <w:r>
        <w:rPr>
          <w:b/>
        </w:rPr>
        <w:t xml:space="preserve">Tinh cầu xinh đẹp màu xanh nước biển vẫn tồn tại ở nơi đó như cũ, nhưng bất cứ chiến hạm tinh tế nào cũng không thể tới gần.</w:t>
      </w:r>
      <w:r>
        <w:br w:type="textWrapping"/>
      </w:r>
      <w:r>
        <w:br w:type="textWrapping"/>
      </w:r>
      <w:r>
        <w:rPr>
          <w:b/>
        </w:rPr>
        <w:t xml:space="preserve">Trở lại trong chiến hạm, Hardam bắt được tín hiệu thông tin của bầu bạn nhà mình, bộ dáng tiều tụy của đối phương làm cho Hardman cực đau lòng.</w:t>
      </w:r>
      <w:r>
        <w:br w:type="textWrapping"/>
      </w:r>
      <w:r>
        <w:br w:type="textWrapping"/>
      </w:r>
      <w:r>
        <w:rPr>
          <w:b/>
        </w:rPr>
        <w:t xml:space="preserve">“Bọn họ đã vào bí cảnh?”. Mẹ của Ares mệt mỏi hỏi.</w:t>
      </w:r>
      <w:r>
        <w:br w:type="textWrapping"/>
      </w:r>
      <w:r>
        <w:br w:type="textWrapping"/>
      </w:r>
      <w:r>
        <w:rPr>
          <w:b/>
        </w:rPr>
        <w:t xml:space="preserve">Tướng quân Hardman gật gật đầu, “Nếu em cũng tới xem thì tốt rồi, cháu trai của chúng mình cực khỏe mạnh, đáng yêu, cực giống Ares lúc nhỏ”. Nhưng ông biết, bầu bạn của ông vì ổn định hậu phương lớn nên phải trấn thủ chủ tinh, chỉ có thể vứt bỏ cơ hội có lẽ là lần cuối cùng nhìn thấy Ares, “………..Em vất vả rồi”.</w:t>
      </w:r>
      <w:r>
        <w:br w:type="textWrapping"/>
      </w:r>
      <w:r>
        <w:br w:type="textWrapping"/>
      </w:r>
      <w:r>
        <w:rPr>
          <w:b/>
        </w:rPr>
        <w:t xml:space="preserve">Mẹ của Ares lắc đầu, hơi hơi nhếch khóe miệng, ánh mắt trở nên xa xôi, “Chờ Ares trở về, em liền nuôi con cho nó, hưởng thụ lạc thú chăm cháu của 1 người ông nội bình thường”.</w:t>
      </w:r>
      <w:r>
        <w:br w:type="textWrapping"/>
      </w:r>
      <w:r>
        <w:br w:type="textWrapping"/>
      </w:r>
      <w:r>
        <w:rPr>
          <w:b/>
        </w:rPr>
        <w:t xml:space="preserve">“Nhất định có thể! Chúng mình cùng nhau chờ bọn nó trở về……..”. Tướng quân Hardman cởi bỏ vỏ bọc kiêu hùng một phương, lẳng lặng thông qua thiết bị thông tin tựa vào giống cái bầu bạn, cầu nguyện vì con và cháu của bọn họ.</w:t>
      </w:r>
      <w:r>
        <w:br w:type="textWrapping"/>
      </w:r>
      <w:r>
        <w:br w:type="textWrapping"/>
      </w:r>
      <w:r>
        <w:rPr>
          <w:b/>
        </w:rPr>
        <w:t xml:space="preserve">Tộc trưởng Garfied dìu bầu bạn của chính mình trở lại trong tinh hạm, tâm tình của Mang Lâm mẹ của Courson cực kích động, “Fawn, Courson sẽ an toàn trở về đúng không?!”.</w:t>
      </w:r>
      <w:r>
        <w:br w:type="textWrapping"/>
      </w:r>
      <w:r>
        <w:br w:type="textWrapping"/>
      </w:r>
      <w:r>
        <w:rPr>
          <w:b/>
        </w:rPr>
        <w:t xml:space="preserve">“Ừ! Sẽ an tòan trở về!” Fawn gật đầu nói.</w:t>
      </w:r>
      <w:r>
        <w:br w:type="textWrapping"/>
      </w:r>
      <w:r>
        <w:br w:type="textWrapping"/>
      </w:r>
      <w:r>
        <w:rPr>
          <w:b/>
        </w:rPr>
        <w:t xml:space="preserve">“Courson lợi hại như vậy! Nhất định sẽ không có việc gì! Đúng không?!”. Hình như Mang Lâm chỉ có không ngừng thông qua đối thoại như vậy mới có thể trấn an thấp thỏm lo âu trong lòng, lúc con trai Courson của ông thật sự biến mất ở trước mắt mình thì ông rốt cuộc không kiềm chế được nội tâm không ngừng lo lắng.</w:t>
      </w:r>
      <w:r>
        <w:br w:type="textWrapping"/>
      </w:r>
      <w:r>
        <w:br w:type="textWrapping"/>
      </w:r>
      <w:r>
        <w:rPr>
          <w:b/>
        </w:rPr>
        <w:t xml:space="preserve">“Ừ! Courson lợi hại như vậy, một chút cũng sẽ không có việc gì!”. Fawn cố gắng gật đầu, nói với Mang Lâm cũng là nói cho chính mình.</w:t>
      </w:r>
      <w:r>
        <w:br w:type="textWrapping"/>
      </w:r>
      <w:r>
        <w:br w:type="textWrapping"/>
      </w:r>
      <w:r>
        <w:rPr>
          <w:b/>
        </w:rPr>
        <w:t xml:space="preserve">Sau khi tất cả chấm dứt thì Quentin lập tức run rẩy chạy về chiến hạm tinh tế của chính mình, lôi kéo ống tay áo của bầu bạn trước đó vẫn không có xuất hiện: “Gấu nhỏ nhà chúng ta cùng bé gấu nhỏ đều đi vào bí cảnh rồi!”.</w:t>
      </w:r>
      <w:r>
        <w:br w:type="textWrapping"/>
      </w:r>
      <w:r>
        <w:br w:type="textWrapping"/>
      </w:r>
      <w:r>
        <w:rPr>
          <w:b/>
        </w:rPr>
        <w:t xml:space="preserve">Giống cái gầy yếu thoải mái ừ  một chút, giống như chuyện gì cũng không có xảy ra.</w:t>
      </w:r>
      <w:r>
        <w:br w:type="textWrapping"/>
      </w:r>
      <w:r>
        <w:br w:type="textWrapping"/>
      </w:r>
      <w:r>
        <w:rPr>
          <w:b/>
        </w:rPr>
        <w:t xml:space="preserve">Gấu Quentin nghi hoặc gãi gãi đầu, “Em không lo lắng sao?”.</w:t>
      </w:r>
      <w:r>
        <w:br w:type="textWrapping"/>
      </w:r>
      <w:r>
        <w:br w:type="textWrapping"/>
      </w:r>
      <w:r>
        <w:rPr>
          <w:b/>
        </w:rPr>
        <w:t xml:space="preserve">“Không cần lo lắng, đã có Đường Vũ ở đó rồi”. Giống cái gầy yếu vẫn rất bình tĩnh trả lời, làm cho gấu Quentin vốn không lo lắng lắm lần nữa hoàn toàn ném Carl qua sau đầu, bắt đầu líu ríu miêu tả lại cảnh tượng xảy ra vừa rồi, “Em không nhìn thấy, vừa rồi là lần đầu hai vị đại nhân kia xuất hiện! Cư nhiên không phải hình người! Thoạt nhìn rất quỷ dị đó! Còn có, còn có……..”.</w:t>
      </w:r>
      <w:r>
        <w:br w:type="textWrapping"/>
      </w:r>
      <w:r>
        <w:br w:type="textWrapping"/>
      </w:r>
      <w:r>
        <w:rPr>
          <w:b/>
        </w:rPr>
        <w:t xml:space="preserve">Giống cái gầy yếu lẳng lặng nghe thanh âm ầm ĩ của bầu bạn, ánh mắt lại xuyên thấu qua cửa sổ của chiến hạm tinh tế nhìn tinh cầu màu xanh nước biển bên ngoài kia, đáy mắt xẹt qua ánh mắt quen thuộc mà hoài niệm.</w:t>
      </w:r>
      <w:r>
        <w:br w:type="textWrapping"/>
      </w:r>
      <w:r>
        <w:br w:type="textWrapping"/>
      </w:r>
    </w:p>
    <w:p>
      <w:pPr>
        <w:pStyle w:val="Heading2"/>
      </w:pPr>
      <w:bookmarkStart w:id="218" w:name="chương-92-thân-thế-của-đường-vũ"/>
      <w:bookmarkEnd w:id="218"/>
      <w:r>
        <w:t xml:space="preserve">92. Chương 92: Thân Thế Của Đường Vũ</w:t>
      </w:r>
    </w:p>
    <w:p>
      <w:pPr>
        <w:pStyle w:val="Compact"/>
      </w:pPr>
      <w:r>
        <w:br w:type="textWrapping"/>
      </w:r>
      <w:r>
        <w:br w:type="textWrapping"/>
      </w:r>
      <w:r>
        <w:rPr>
          <w:b/>
        </w:rPr>
        <w:t xml:space="preserve">Trong đầu của Đường Vũ chỉ còn lại cảm giác choáng váng, giống như là bị ném vào máy giặt quần áo khuấy lên, cực khó chịu. May mắn vừa rồi ném các con vào bên trong vườn trà tùy thân, nếu không tự thân cậu đều khó bảo toàn, hơn nữa cậu cũng không dám tùy ý đi vào không gian, sợ không biết sẽ dừng lại ở chỗ nào, nếu bí mật trên tờ giấy kia là thật, vậy bọn họ hẳn là không có bị nguy hiểm tính mạng, còn cái khác thì đi 1 bước tính từng bước, tùy cơ ứng biến.</w:t>
      </w:r>
      <w:r>
        <w:br w:type="textWrapping"/>
      </w:r>
      <w:r>
        <w:br w:type="textWrapping"/>
      </w:r>
      <w:r>
        <w:rPr>
          <w:b/>
        </w:rPr>
        <w:t xml:space="preserve">Sau khi tất cả cảm giác khó chịu biến mất thì Đường Vũ phát hiện 1 mình mình ở trong 1 căn phòng bằng cỏ tranh, giống cái khác xung quanh cùng nhau tới đều biến mất không thấy, híp híp mắt lại, cậu thật cẩn thận phòng bị, cơ thể căng cứng.</w:t>
      </w:r>
      <w:r>
        <w:br w:type="textWrapping"/>
      </w:r>
      <w:r>
        <w:br w:type="textWrapping"/>
      </w:r>
      <w:r>
        <w:rPr>
          <w:b/>
        </w:rPr>
        <w:t xml:space="preserve">Bài trí trong phòng cỏ tranh thoạt nhìn cực cổ xưa mà đơn giản, loại này đối với Đường Vũ mà nói đều rất có cảm giác lịch sử cổ xưa, có chút giống phong cách thời kì nhà Đường của địa cầu cổ đại. Hơn nữa bộ khay trà gỗ và trà cụ gốm kia, số lần sử dụng hẳn là rất thường xuyên, quai ấm đều được lau chùi bóng loáng.</w:t>
      </w:r>
      <w:r>
        <w:br w:type="textWrapping"/>
      </w:r>
      <w:r>
        <w:br w:type="textWrapping"/>
      </w:r>
      <w:r>
        <w:rPr>
          <w:b/>
        </w:rPr>
        <w:t xml:space="preserve">Trong phòng cỏ tranh cũng không có nguy hiểm gì, chỉ là mọi thứ giống như yên lặng tới quỷ dị. Đường Vũ nhích 1 chút ra bên ngoài, muốn nhìn xem bên ngoài là bộ dáng gì, kết quả cậu căn bản không ra được, cửa gỗ nhìn như yếu ớt kia gắt gao đóng chặt, cậu xuất ra lực lượng lớn nhất của chính mình cũng vô pháp mở ra, hơn nữa ở tại trong phòng này, cậu bình thường có thể mượn lực lượng và tinh thần lực cường đại đều biến mất, chỉ có thể dùng chút sức lực nhỏ đáng thương của chính cậu, may mắn vườn trà tùy thân còn có thể sử dụng, điều này làm cho cậu có chút cảm giác an toàn.</w:t>
      </w:r>
      <w:r>
        <w:br w:type="textWrapping"/>
      </w:r>
      <w:r>
        <w:br w:type="textWrapping"/>
      </w:r>
      <w:r>
        <w:rPr>
          <w:b/>
        </w:rPr>
        <w:t xml:space="preserve">Nhóm bé cưng chơi đùa vui vẻ trong vườn trà tùy thân, nơi đó đối với bọn nó mà nói thật giống như căn nhà kẹo mà con nít muốn nhất. Bé sói trắng rất giống cha bé, cực thích bơi lội, bé đang vui vẻ đong đưa chân sói ngắn ngủn của bé, bé hổ vẫn thích ngủ như cũ, nhưng mà lần này bé chọn ngủ ở trên một đống lá trà, vừa ngủ vừa chảy nước miếng.</w:t>
      </w:r>
      <w:r>
        <w:br w:type="textWrapping"/>
      </w:r>
      <w:r>
        <w:br w:type="textWrapping"/>
      </w:r>
      <w:r>
        <w:rPr>
          <w:b/>
        </w:rPr>
        <w:t xml:space="preserve">Bé gấu thì tò mò nhìn Đông sờ Tây, hơn nữa cảm thấy hứng thú với bộ trà cụ tử sa bên hồ, cầm lấy một cái chén nhỏ, kết quả bởi vì thịt trảo của bé mất linh, cư nhiên rơi xuống đất nát bét! Dọa bé gấu lập tức vọt qua 1 bên, làm bộ như chuyện gì cũng không có xảy ra, qua 1 lát phát hiện Đường Vũ cũng không có xuất hiện la bé thì vội chạy đến tới chỗ chén trà rơi bể, dùng sức đạp chén nhỏ, cho tới khi chén nhỏ bị đạp tới nát thành bột phấn, mới đào cái hố nhỏ, trộn đều bùn đất trên mặt đất và bột phấn tử sa cùng một chỗ, sau đó lại đắp 1 chút bùn đất lên, liền nhìn không ra khác thường!</w:t>
      </w:r>
      <w:r>
        <w:br w:type="textWrapping"/>
      </w:r>
      <w:r>
        <w:br w:type="textWrapping"/>
      </w:r>
      <w:r>
        <w:rPr>
          <w:b/>
        </w:rPr>
        <w:t xml:space="preserve">Đường Vũ bất đắc dĩ lắc đầu, bé con này sao lại giống như đúc con gấu bự kia chứ, cho rằng làm như vậy thì cậu sẽ không biết sao? Đối với 2 cha con liên tiếp làm bể 2 chén trà tử sa của cậu, chờ lần này hành trình bí cảnh chấm dứt, cậu sẽ nói chuyện kỹ với 2 con gấu này, làm sai mà còn muốn giấu diếm, điều này sao được chứ?</w:t>
      </w:r>
      <w:r>
        <w:br w:type="textWrapping"/>
      </w:r>
      <w:r>
        <w:br w:type="textWrapping"/>
      </w:r>
      <w:r>
        <w:rPr>
          <w:b/>
        </w:rPr>
        <w:t xml:space="preserve">Ngay lúc lực chú ý của Đường Vũ bị 3 bé con đoạt đi, cậu không có chú ý tới trong phòng cỏ tranh dần dần nhiều ra một người.</w:t>
      </w:r>
      <w:r>
        <w:br w:type="textWrapping"/>
      </w:r>
      <w:r>
        <w:br w:type="textWrapping"/>
      </w:r>
      <w:r>
        <w:rPr>
          <w:b/>
        </w:rPr>
        <w:t xml:space="preserve">“Ai?!”. Đường Vũ khẩn trương ngẩng đầu nhìn qua, đồng thời nắm chặt nắm tay làm ra tư thế phòng ngự, khi nhìn thấy 1 ông lão quen thuộc thì nhịn không được kinh ngạc nói, “Là ông!”.</w:t>
      </w:r>
      <w:r>
        <w:br w:type="textWrapping"/>
      </w:r>
      <w:r>
        <w:br w:type="textWrapping"/>
      </w:r>
      <w:r>
        <w:rPr>
          <w:b/>
        </w:rPr>
        <w:t xml:space="preserve">Ông lão Hồ phục trước mặt mặc áo dài rộng thùng thình, trong tay cầm ấm trà dịu dàng nhìn Đường Vũ, đúng là ông lão thần bí xuất hiện lần trước khi dung hợp cuốn trà kinh bị thiếu. Sau đó Đường Vũ suy nghĩ về việc đó rất nhiều lần, vẫn cảm thấy cách ăn mặc của người này cực quen thuộc, hơn nữa lại là đồng thời xuất hiện cùng trà kinh, thân phận của đối phương tự nhiên rõ rành rành.</w:t>
      </w:r>
      <w:r>
        <w:br w:type="textWrapping"/>
      </w:r>
      <w:r>
        <w:br w:type="textWrapping"/>
      </w:r>
      <w:r>
        <w:rPr>
          <w:b/>
        </w:rPr>
        <w:t xml:space="preserve">“Ngài là………. Trà thánh Lục Vũ?”. Đường Vũ cũng không dám tin tưởng ngay cả lời nói do chính cậu nói ra, Lục Vũ chính là người đời Đường, tuy rằng cậu từ nhỏ liền coi trà kinh của Lục Vũ tới lớn, nhưng chưa bao giờ nghĩ tới sẽ có một ngày nhìn thấy người thật! Cái này không khoa học!</w:t>
      </w:r>
      <w:r>
        <w:br w:type="textWrapping"/>
      </w:r>
      <w:r>
        <w:br w:type="textWrapping"/>
      </w:r>
      <w:r>
        <w:rPr>
          <w:b/>
        </w:rPr>
        <w:t xml:space="preserve">Lục Vũ cười gật gật đầu, không có phủ nhận nhưng cũng không có thừa nhận, chỉ là đi tới bên cạnh bàn trà bắt đầu pha trà, “Đây là trà thượng đẳng ngon nhất, thượng đẳng trong thượng đẳng”. Miệng của ông lão Hồ phục cũng không có động nhưng thanh âm lại trực tiếp đi vào trong đầu của Đường Vũ.</w:t>
      </w:r>
      <w:r>
        <w:br w:type="textWrapping"/>
      </w:r>
      <w:r>
        <w:br w:type="textWrapping"/>
      </w:r>
      <w:r>
        <w:rPr>
          <w:b/>
        </w:rPr>
        <w:t xml:space="preserve">Đường Vũ đã không có trí nhớ dư thừa để tò mò cái này, mắt cậu đều bị động tác pha trà của đối phương hấp dẫn. Ở trên địa cầu, rất nhiều quán trà đều sẽ tìm các cô gái xinh đẹp pha trà đạo, động tác tuyệt đẹp cảnh đẹp ý vui, nhưng ông lão Hồ phục trước mắt này không tới được cái mép của người đẹp, thậm chí mặt mũi vẫn là hơi xấu xí, nhưng khi ông ta pha trà thì mỗi động tác làm cho người ta thấy đẹp tới thuyết phục, tựa hồ thứ tốt nhất đẹp nhất trong đất trời đều hòa tan vào bên trong trà đạo của ông ta.</w:t>
      </w:r>
      <w:r>
        <w:br w:type="textWrapping"/>
      </w:r>
      <w:r>
        <w:br w:type="textWrapping"/>
      </w:r>
      <w:r>
        <w:rPr>
          <w:b/>
        </w:rPr>
        <w:t xml:space="preserve">Đường Vũ không có lại hỏi nhiều cái gì, ông lão Hồ phục cũng không có nói thêm cái gì, mà là lẳng lặng nấu trà, loại phương pháp pha trà này là cách pha nước trà lưu hành thời nhà Đường, Đường Vũ cũng từng thử phục nguyên nhưng thất bại liên tiếp, vẫn cảm thấy thiếu chút gì đó, chính là than củi, lửa, nguồn nước, lá trà đều là thượng đẳng nhất, hiện giờ xem ra vốn thiếu phần tâm tình nhàn vân dã hạc </w:t>
      </w:r>
      <w:r>
        <w:rPr>
          <w:i/>
          <w:b/>
        </w:rPr>
        <w:t xml:space="preserve">(ko màng sự đời, ung dung, thanh thản)</w:t>
      </w:r>
      <w:r>
        <w:br w:type="textWrapping"/>
      </w:r>
      <w:r>
        <w:br w:type="textWrapping"/>
      </w:r>
      <w:r>
        <w:rPr>
          <w:b/>
        </w:rPr>
        <w:t xml:space="preserve">“Mời”. Thanh âm lại vang lên ở trong đầu, ông lão Hồ phục đồng thời làm ra động tác mời. Tâm tình vốn vội vã dần dần bình tĩnh lại dưới một loạt động tác pha trà của đối phương, bây giờ vậy mà rất thanh thản, vững vàng bưng lên 1 chén trà trong đó, hương trà vào miệng giống như gột rửa linh hồn của Đường Vũ, rất nhiều hình ảnh cổ đại kỳ dị xẹt qua trong đầu của cậu.</w:t>
      </w:r>
      <w:r>
        <w:br w:type="textWrapping"/>
      </w:r>
      <w:r>
        <w:br w:type="textWrapping"/>
      </w:r>
      <w:r>
        <w:rPr>
          <w:b/>
        </w:rPr>
        <w:t xml:space="preserve">Trà, là hương vị Đường Vũ chưa có uống qua, hẳn là cây trà thượng đẳng nào đó đã tuyệt chủng, “Trà thánh tiên sinh, thật không ngờ sẽ có một ngày có thể gặp ngài”. Tuy rằng cậu đã cố ý áp chế rồi nhưng trong giọng nói vẫn là lộ ra kích động và khó hiểu.</w:t>
      </w:r>
      <w:r>
        <w:br w:type="textWrapping"/>
      </w:r>
      <w:r>
        <w:br w:type="textWrapping"/>
      </w:r>
      <w:r>
        <w:rPr>
          <w:b/>
        </w:rPr>
        <w:t xml:space="preserve">Ông lão Hồ phục Lục Vũ lộ ra tươi cười nhàn nhạt, “Trước kia ngươi đều gọi ta là Lục tiên sinh, vẫn là tiếp tục gọi như vậy đi”.</w:t>
      </w:r>
      <w:r>
        <w:br w:type="textWrapping"/>
      </w:r>
      <w:r>
        <w:br w:type="textWrapping"/>
      </w:r>
      <w:r>
        <w:rPr>
          <w:b/>
        </w:rPr>
        <w:t xml:space="preserve">Lục……. Tiên sinh?! Theo niên đại ông lão Hồ phục sống thì tiên sinh chính là học trò gọi thầy giáo!</w:t>
      </w:r>
      <w:r>
        <w:br w:type="textWrapping"/>
      </w:r>
      <w:r>
        <w:br w:type="textWrapping"/>
      </w:r>
      <w:r>
        <w:rPr>
          <w:b/>
        </w:rPr>
        <w:t xml:space="preserve">“Lục tiên sinh, xin giải thích nghi hoặc cho tôi”. Đường Vũ nhíu nhíu mày nói, thái độ trước sau như 1 trong mềm mỏng mang theo sự mạnh mẽ, ngược lại làm cho ông lão Hồ phục cảm thấy quen thuộc.</w:t>
      </w:r>
      <w:r>
        <w:br w:type="textWrapping"/>
      </w:r>
      <w:r>
        <w:br w:type="textWrapping"/>
      </w:r>
      <w:r>
        <w:rPr>
          <w:b/>
        </w:rPr>
        <w:t xml:space="preserve">“Giống, quá giống, ngươi thật sự rất giống mẫu thân</w:t>
      </w:r>
      <w:r>
        <w:rPr>
          <w:i/>
          <w:b/>
        </w:rPr>
        <w:t xml:space="preserve"> (mẹ)</w:t>
      </w:r>
      <w:r>
        <w:rPr>
          <w:b/>
        </w:rPr>
        <w:t xml:space="preserve"> của ngươi”. Ông lão người Hồ rốt cục lộ ra tình cảm thanh thản bên ngoài. Ngay sau đó lại lập tức khôi phục bình tĩnh, “Quả nhiên cho dù loại bỏ cảm xúc tiêu cực, tâm cảnh vẫn không đủ hoàn thiện như cũ”. Nhìn Đường Vũ đang khó hiểu thì Lục Vũ hơi hoài niệm nói, “Tới đây nào, chúng ta vừa uống vừa tán gẫu……..”.</w:t>
      </w:r>
      <w:r>
        <w:br w:type="textWrapping"/>
      </w:r>
      <w:r>
        <w:br w:type="textWrapping"/>
      </w:r>
      <w:r>
        <w:rPr>
          <w:b/>
        </w:rPr>
        <w:t xml:space="preserve">Lục Vũ là cô nhi lớn lên ở trong chùa, bởi vì một câu bói toán “Hồng tiệm vu lục, kì vũ khả dụng vi nghi, cát”,*, vì thế định họ là “Lục”, tên là “Vũ”. Sau lại bởi vì tại phổ biến đối nhân xử thế bằng “trà chi đạo”, thậm chí được Huyền Tông mời dạy học cho thái tử, nhưng Lục Vũ theo đuổi cuộc sống tự do thanh thản, dùng tấm lòng yên tĩnh mà ẩm trà.</w:t>
      </w:r>
      <w:r>
        <w:br w:type="textWrapping"/>
      </w:r>
      <w:r>
        <w:br w:type="textWrapping"/>
      </w:r>
      <w:r>
        <w:rPr>
          <w:b/>
        </w:rPr>
        <w:t xml:space="preserve">“Hồng tiệm vu lục, kì vũ khả dụng vi nghi, cát: tạm dịch là Chim Hồng Nhạn tiến tới đất bằng, lông nó có thể dùng làm đồ trang sức, may mắn </w:t>
      </w:r>
      <w:r>
        <w:br w:type="textWrapping"/>
      </w:r>
      <w:r>
        <w:br w:type="textWrapping"/>
      </w:r>
      <w:r>
        <w:rPr>
          <w:b/>
        </w:rPr>
        <w:t xml:space="preserve">“Nếu vào triều làm quan, nhất định thân lâm vào bùn nhơ, không còn tấm lòng yên bình, cho nên ta không có đi nhậm chức, nhưng bởi vậy mà quen biết vị kia nữ tử xinh đẹp kia……”. Nói tới đây, ông lão người Hồ lộ ra biểu tình, “Nàng giống như là nước trà thượng đẳng nhất, một thân tập họp tất cả tốt đẹp! Nhưng sau đó An Lộc Sơn cùng Sử Tư Minh, 2  người ý đồ tạo phản, làm hại nàng thiếu chút nữa chết oan chết uổng”.</w:t>
      </w:r>
      <w:r>
        <w:br w:type="textWrapping"/>
      </w:r>
      <w:r>
        <w:br w:type="textWrapping"/>
      </w:r>
      <w:r>
        <w:rPr>
          <w:b/>
        </w:rPr>
        <w:t xml:space="preserve">Lúc nói tới nữ tử kia thì trong đầu Đường Vũ hiện lên hình ảnh cổ đại xuất hiện trước đó, trong đó còn có một cảnh tượng người con gái kia thắt cổ chết bên sườn núi, “Ngài nói chính là Dương quý phi?”. Cậu phát hiện yết hầu của chính mình khô khốc, nói chuyện trở nên càng thêm khó khăn, 1 đáp án rõ ràng làm cho tim cập đập gia tốc.</w:t>
      </w:r>
      <w:r>
        <w:br w:type="textWrapping"/>
      </w:r>
      <w:r>
        <w:br w:type="textWrapping"/>
      </w:r>
      <w:r>
        <w:rPr>
          <w:b/>
        </w:rPr>
        <w:t xml:space="preserve">Lục Vũ gật gật đầu, giọng nói càng kích động hơn nữa mang theo bi thương, “Đúng là nàng! Lúc ấy tất cả mọi người muốn giết chết vị nữ tử xinh đẹp kia, nhưng mà nàng mang thai a! Hoài long tử! Sao có thể bị bọn bại hoại đó hãm hại! Nhưng mà may mắn một gã tiểu hoạn quan nghĩa khí bên người nàng, thay thế quý phi mà chết. Nhưng có lẽ vận mệnh quý phi đã như vậy, chống đỡ sau mấy tháng thì long tử xuất thế, quý phi vẫn là hương tiêu ngọc vẫn </w:t>
      </w:r>
      <w:r>
        <w:rPr>
          <w:i/>
          <w:b/>
        </w:rPr>
        <w:t xml:space="preserve">(aka chết)</w:t>
      </w:r>
      <w:r>
        <w:rPr>
          <w:b/>
        </w:rPr>
        <w:t xml:space="preserve">!”.</w:t>
      </w:r>
      <w:r>
        <w:br w:type="textWrapping"/>
      </w:r>
      <w:r>
        <w:br w:type="textWrapping"/>
      </w:r>
      <w:r>
        <w:rPr>
          <w:b/>
        </w:rPr>
        <w:t xml:space="preserve">Đường Vũ không biết đối phương rốt cuộc có cảm tình sâu đậm đối người con gái kia, cũng không biết cái thời gian kia đối ông lão người Hồ mà nói đã qua bao lâu, nhưng mà theo tâm tính thanh thản của đối phương khi nói tới chỗ này thì lại vẫn kích động như cũ như thế, có thể thấy được tình cảm sâu sắc.</w:t>
      </w:r>
      <w:r>
        <w:br w:type="textWrapping"/>
      </w:r>
      <w:r>
        <w:br w:type="textWrapping"/>
      </w:r>
      <w:r>
        <w:rPr>
          <w:b/>
        </w:rPr>
        <w:t xml:space="preserve">Đột nhiên một đoàn sương mù đen như mực tách ra từ trong thân thể của ông lão Hồ phục, luồng cảm giác âm u lạnh lẽo kia rất giống bóng người trước đó! Đường Vũ nhíu mày nhìn qua, ông lão người Hồ thấy thế cười khổ, nhưng không có giải thích nhiều, mà là tiếp tục nói tiếp, “Long tử xuất thế, nhưng không cách nào hưởng thụ đãi ngộ mà hắn nên có, quý phi cũng chán ghét cái gọi là quyền thế phú quý, nàng hy vọng hài tử của nàng có thể chân chính hưởng thụ đến hạnh phúc, cho nên trước khi chết liền phó thác hài tử cho ta, mà hài tử kia……”. Nói xong nhìn về phía Đường Vũ, mà Đường Vũ đã đạt được đáp án rồi, ánh mắt kinh ngạc mà trừng thật lớn.</w:t>
      </w:r>
      <w:r>
        <w:br w:type="textWrapping"/>
      </w:r>
      <w:r>
        <w:br w:type="textWrapping"/>
      </w:r>
      <w:r>
        <w:rPr>
          <w:b/>
        </w:rPr>
        <w:t xml:space="preserve">“Chính là ngươi”. Ông lão người Hồ lẳng lặng trần thuật, “Hồng tiệm vu lục, kì vũ khả dụng vi nghi, cát. Phó quẻ này cũng thích hợp với ngươi, cho nên ta cũng đặt tên cho ngươi là Vũ, chính là ngươi không thể họ Lý, sẽ bị phát hiện, nhưng chung quy ngươi là hậu đại trực hệ của Đường gia thiên hạ Lý thị, cho nên ta đặt tên cho ngươi là Đường Vũ, theo quốc họ”.</w:t>
      </w:r>
      <w:r>
        <w:br w:type="textWrapping"/>
      </w:r>
      <w:r>
        <w:br w:type="textWrapping"/>
      </w:r>
      <w:r>
        <w:rPr>
          <w:b/>
        </w:rPr>
        <w:t xml:space="preserve">“Nếu tôi là người đời Đường, sao lại sống tại thế kỷ 21, thậm chí cuối cùng tới thế giới thú nhân này?”. Đường Vũ lặp lại hít sâu vài lần, đối với thân thế của chính mình thì cậu chỉ cảm thấy có trên vạn con lạc đà đang lao nhanh.</w:t>
      </w:r>
      <w:r>
        <w:br w:type="textWrapping"/>
      </w:r>
      <w:r>
        <w:br w:type="textWrapping"/>
      </w:r>
      <w:r>
        <w:rPr>
          <w:b/>
        </w:rPr>
        <w:t xml:space="preserve">“Ngươi sinh sống cùng ta hơn 10 năm, sau An Sử chi loạn thì tam thái tử kế vị, mà tiết độ sứ khắp nơi chiếm giữ thế lực khổng lồ, ngươi ta trốn đông trốn tây nhưng cuối cùng vẫn là bị phát hiện thân phận thật của ngươi, mà thời điểm kia ta đang đứng ở điểm mấu chốt của trà đạo, khi ta chạy tới thì ngươi đã bị ám sát, ta chỉ kịp cứu hồn phách của ngươi để vào trong 1 anh hài </w:t>
      </w:r>
      <w:r>
        <w:rPr>
          <w:i/>
          <w:b/>
        </w:rPr>
        <w:t xml:space="preserve">(trẻ mới sinh)</w:t>
      </w:r>
      <w:r>
        <w:rPr>
          <w:b/>
        </w:rPr>
        <w:t xml:space="preserve">, mà anh hài kia liền là thân thể ngươi sau này, bởi vì là vội vàng tìm kiếm cho nên thân thể anh nhi kia có chút chỗ thiếu hụt, chỉ có thể sống đến hơn 20 tuổi”. Ông lão Hồ phục tiếp tục nói xong quá khứ mà Đường Vũ không biết, “Mà sau đó ta đã thành công, có thể sáng tạo tiểu thế giới, vì thế một lần nữa ta tố tạo </w:t>
      </w:r>
      <w:r>
        <w:rPr>
          <w:i/>
          <w:b/>
        </w:rPr>
        <w:t xml:space="preserve">(làm lại, đắp nặn)</w:t>
      </w:r>
      <w:r>
        <w:rPr>
          <w:b/>
        </w:rPr>
        <w:t xml:space="preserve"> 1 thân thể cho ngươi, hơn nữa chờ đợi ngươi trở về”.</w:t>
      </w:r>
      <w:r>
        <w:br w:type="textWrapping"/>
      </w:r>
      <w:r>
        <w:br w:type="textWrapping"/>
      </w:r>
      <w:r>
        <w:rPr>
          <w:b/>
        </w:rPr>
        <w:t xml:space="preserve">“Chính là thân thể này? Vậy linh hồn trước kia trong thân thể này đâu?”. Đường Vũ nhíu mày hỏi.</w:t>
      </w:r>
      <w:r>
        <w:br w:type="textWrapping"/>
      </w:r>
      <w:r>
        <w:br w:type="textWrapping"/>
      </w:r>
      <w:r>
        <w:rPr>
          <w:b/>
        </w:rPr>
        <w:t xml:space="preserve">“Linh hồn trong thân thể này cũng là ngươi, ta chỉ lấy 1 phần nhỏ linh hồn của ngươi dùng cho dưỡng </w:t>
      </w:r>
      <w:r>
        <w:rPr>
          <w:i/>
          <w:b/>
        </w:rPr>
        <w:t xml:space="preserve">(nuôi)</w:t>
      </w:r>
      <w:r>
        <w:rPr>
          <w:b/>
        </w:rPr>
        <w:t xml:space="preserve"> thân thể, tuy rằng cũng không kiện toàn </w:t>
      </w:r>
      <w:r>
        <w:rPr>
          <w:i/>
          <w:b/>
        </w:rPr>
        <w:t xml:space="preserve">(khỏe mạnh, hoàn hảo</w:t>
      </w:r>
      <w:r>
        <w:rPr>
          <w:b/>
        </w:rPr>
        <w:t xml:space="preserve">), nhưng sau khi các ngươi hoàn toàn dung hợp, linh hồn của ngươi cùng thần trí sẽ càng thêm kiên cường dẻo dai so với trước đó”. Ông lão Hồ Phục vừa nói vừa rót 1 chén trà cho Đường Vũ.</w:t>
      </w:r>
      <w:r>
        <w:br w:type="textWrapping"/>
      </w:r>
      <w:r>
        <w:br w:type="textWrapping"/>
      </w:r>
      <w:r>
        <w:rPr>
          <w:b/>
        </w:rPr>
        <w:t xml:space="preserve">Hướng đối phương gật đầu ý cám ơn, Đường Vũ giật mình, khó trách chính mình luôn không vứt bỏ cảm tình với Ares được, tuy rằng sau cậu lại là yêu Ares thật, nhưng nhường nhịn và  ảm xúc kích động đối với Ares trước đó, mỗi khi nghĩ tới thì ngay cả chính bản thân cậu đều cảm thấy khó tin.</w:t>
      </w:r>
      <w:r>
        <w:br w:type="textWrapping"/>
      </w:r>
      <w:r>
        <w:br w:type="textWrapping"/>
      </w:r>
      <w:r>
        <w:rPr>
          <w:b/>
        </w:rPr>
        <w:t xml:space="preserve">Uống xong nước trà vừa mới rót, ông lão Hồ phục có chút tự đắc tiếp tục nói, “Chờ ngươi đi vào thế giới này, tri thức ngươi biết về trà sẽ làm thế giới này càng hoàn thiện, tới lúc đó ngươi có thể trực tiếp mượn lực lượng của thế giới này thành thánh thành thần!”.</w:t>
      </w:r>
      <w:r>
        <w:br w:type="textWrapping"/>
      </w:r>
      <w:r>
        <w:br w:type="textWrapping"/>
      </w:r>
      <w:r>
        <w:rPr>
          <w:b/>
        </w:rPr>
        <w:t xml:space="preserve">Đường Vũ nghe tới mấy cái này thì không cảm thấy vui vẻ, cậu càng lo lắng 3 bầu bạn của cậu, “Lục tiên sinh, cái bóng màu xanh đen khác rốt cuộc là ai?”.</w:t>
      </w:r>
      <w:r>
        <w:br w:type="textWrapping"/>
      </w:r>
      <w:r>
        <w:br w:type="textWrapping"/>
      </w:r>
      <w:r>
        <w:rPr>
          <w:b/>
        </w:rPr>
        <w:t xml:space="preserve">Ông lão Hồ phục nghe vậy thì mặt lộ vẻ xấu hổ, “Hắn là tâm ma của ta……..”.</w:t>
      </w:r>
      <w:r>
        <w:br w:type="textWrapping"/>
      </w:r>
      <w:r>
        <w:br w:type="textWrapping"/>
      </w:r>
    </w:p>
    <w:p>
      <w:pPr>
        <w:pStyle w:val="Heading2"/>
      </w:pPr>
      <w:bookmarkStart w:id="219" w:name="chương-93-tâm-ma-lục-vũ"/>
      <w:bookmarkEnd w:id="219"/>
      <w:r>
        <w:t xml:space="preserve">93. Chương 93: Tâm Ma Lục Vũ</w:t>
      </w:r>
    </w:p>
    <w:p>
      <w:pPr>
        <w:pStyle w:val="Compact"/>
      </w:pPr>
      <w:r>
        <w:br w:type="textWrapping"/>
      </w:r>
      <w:r>
        <w:br w:type="textWrapping"/>
      </w:r>
      <w:r>
        <w:rPr>
          <w:b/>
        </w:rPr>
        <w:t xml:space="preserve">Ông lão Hồ phục chậm rãi rót trà vào trong cái chén, thật sự rất chậm, miệng ấm chảy ra dòng nước rất nhỏ, nhìn kỹ sẽ phát hiện tay của ông lão rất ổn định, dòng nước cư nhiên vẫn đều bảo trì đồng dạng phẩm chất, mà không có một tia run rẩy. Ông lão nhìn xuyên qua dòng nước vàng nhạt trong suốt giống như thấy được quá khứ, đã không nhớ được là bao nhiêu năm trước đó rồi.</w:t>
      </w:r>
      <w:r>
        <w:br w:type="textWrapping"/>
      </w:r>
      <w:r>
        <w:br w:type="textWrapping"/>
      </w:r>
      <w:r>
        <w:rPr>
          <w:b/>
        </w:rPr>
        <w:t xml:space="preserve">“Hai cực âm dương, đại đạo </w:t>
      </w:r>
      <w:r>
        <w:rPr>
          <w:i/>
          <w:b/>
        </w:rPr>
        <w:t xml:space="preserve">(lẽ phải, đạo lý) </w:t>
      </w:r>
      <w:r>
        <w:rPr>
          <w:b/>
        </w:rPr>
        <w:t xml:space="preserve">vô hình, 1 con đường chỉ cần đi tiếp thì có thể đắc đạo thành tiên, ta lựa chọn đó là trà chi đạo. Nhưng con đường này dài đằng đẵng, ven đường có rất nhiều dụ hoặc khiến tâm bất ổn, đó chính là tâm ma. Nguyên bản ta hẳn là chậm rãi tiêu hóa hắn, nhưng năm đó ngươi đột nhiên gặp phải nguy hiểm, nếu không chạy nhanh đi cứu ngươi thì linh hồn của ngươi sẽ hoàn toàn bị hồng long tứ trảo tiêu diệt, ta nóng lòng cầu thành công, liền chính là tách tâm ma ra trước, sau lại bởi vì nếm được chỗ thật tốt của phương thức này, mỗi khi tâm bất ổn, ta liền áp dụng phương thức tách rời tâm ma………”. Ông lão Hồ phục nói tới đây đột nhiên dừng lại, nguyên lai chén trà đã đầy 7, 8 phần.</w:t>
      </w:r>
      <w:r>
        <w:br w:type="textWrapping"/>
      </w:r>
      <w:r>
        <w:br w:type="textWrapping"/>
      </w:r>
      <w:r>
        <w:rPr>
          <w:b/>
        </w:rPr>
        <w:t xml:space="preserve">“Cho nên hiện giờ tâm ma đã trưởng thành tới mức này?”. Đường Vũ là người không hiểu con đường tu đạo nhưng cũng cảm giác được vấn đề trong đó.</w:t>
      </w:r>
      <w:r>
        <w:br w:type="textWrapping"/>
      </w:r>
      <w:r>
        <w:br w:type="textWrapping"/>
      </w:r>
      <w:r>
        <w:rPr>
          <w:b/>
        </w:rPr>
        <w:t xml:space="preserve">Ông lão Hồ phục gật gật đầu, “Đúng vậy, sau khi ta lợi dụng trà thụ của địa cầu sáng tạo ra tiểu thế giới, tâm ma có thể dùng hình thái cụ thể xuất hiện, cái thời điểm kia ta mới hiểu được lời của đạo gia [ nhất âm nhất dương] là có ý tứ gì, thật ra tâm ma chính là nói tâm của âm diện, tách rời hoặc là tiêu diệt đều sẽ khiến cho tâm âm dương mất cân bằng, khó thành đại đạo. Nhưng lúc này tâm ma đã cường đại, đã có ý thức độc lập, ta rất khó tiêu diệt nó, càng đừng nói đồng hóa. Mà tâm ma bởi vì có ta bản thể ở đây nên cũng vô pháp chân chính dùng 1 thân thể độc lập tu đạo, cho nên ở dưới tình huống tranh đấu không có kết quả thì chúng ta chế tạo bí cảnh”.</w:t>
      </w:r>
      <w:r>
        <w:br w:type="textWrapping"/>
      </w:r>
      <w:r>
        <w:br w:type="textWrapping"/>
      </w:r>
      <w:r>
        <w:rPr>
          <w:b/>
        </w:rPr>
        <w:t xml:space="preserve">“Có ý gì?”. Đường Vũ đột nhiên nghĩ tới tờ giấy kia, có dự cảm xấu.</w:t>
      </w:r>
      <w:r>
        <w:br w:type="textWrapping"/>
      </w:r>
      <w:r>
        <w:br w:type="textWrapping"/>
      </w:r>
      <w:r>
        <w:rPr>
          <w:b/>
        </w:rPr>
        <w:t xml:space="preserve">“Ta nghĩ ngươi hẳn là đã phát hiện, thú nguyên lực của thú nhân là hình thái trà thụ”. Thấy Đường Vũ gật đầu thì ông lão Hồ phục tiếp tục giải thích, “Lúc trước sau khi chế tạo thế giới này, bởi vì thực lực của ta còn chưa đủ cường đại, cho nên ta áp dụng phương thức đầu cơ trục lợi quan trọng nhất của sinh mệnh thể, lợi dụng sinh mệnh tương ứng của thế giới chúng ta tiến hành cải tạo, nhân loại đã có ý thức độc lập cùng tư cách tu đạo cho nên ta không dám dùng nhân loại”.</w:t>
      </w:r>
      <w:r>
        <w:br w:type="textWrapping"/>
      </w:r>
      <w:r>
        <w:br w:type="textWrapping"/>
      </w:r>
      <w:r>
        <w:rPr>
          <w:b/>
        </w:rPr>
        <w:t xml:space="preserve">“Chẳng lẽ ông dùng chính là động vật của địa cầu?!”. Đường Vũ trơn trừng mắt giật mình nói.</w:t>
      </w:r>
      <w:r>
        <w:br w:type="textWrapping"/>
      </w:r>
      <w:r>
        <w:br w:type="textWrapping"/>
      </w:r>
      <w:r>
        <w:rPr>
          <w:b/>
        </w:rPr>
        <w:t xml:space="preserve">“Đúng vậy”, ông lão Hồ phục Lục Vũ đưa ra đáp án khẳng định, “Vị diện trung cấp tương ứng của thế giới chúng ta phát triển khá thích hợp, nhưng động vật bình thường vẫn không có tư cách tu luyện như cũ, có thể cho ta sử dụng. Vì thế ta lựa chọn sử dụng 1 bộ phận động vật, thông qua cải tạo của lực lượng trà đạo, làm cho chúng nó có được hình thái nhân loại, chính là chỉ có giống đực động vật có thể chịu đựng được loại cải tạo này, không có giống cái thì lại trái với đạo âm dương điều hòa, không thể sinh sản hậu đại, như vậy tiểu thế giới mà ta chế tạo vẫn thất bại như cũ, các sinh mệnh thể không có biện pháp tự hành vận chuyển”.</w:t>
      </w:r>
      <w:r>
        <w:br w:type="textWrapping"/>
      </w:r>
      <w:r>
        <w:br w:type="textWrapping"/>
      </w:r>
      <w:r>
        <w:rPr>
          <w:b/>
        </w:rPr>
        <w:t xml:space="preserve">“Chính là hiện tại thú nhân có thể sinh sản hậu đại mà?”. Những lời nói của ông lão Hồ phục vượt qua nhận thức của Đường Vũ.</w:t>
      </w:r>
      <w:r>
        <w:br w:type="textWrapping"/>
      </w:r>
      <w:r>
        <w:br w:type="textWrapping"/>
      </w:r>
      <w:r>
        <w:rPr>
          <w:b/>
        </w:rPr>
        <w:t xml:space="preserve">“Ngay tại thời điểm ta đau đầu với vấn đề sinh sản thì có 1 nhánh quân đội chiến bại sắp bị người thắng chặt đầu, ta liền cứu bọn họ ra, cũng đưa tới thế giới này ta sáng tạo này, nguyên bản hy vọng bọn họ có thể dạy kỹ năng sinh tồn cho thú nhân cái gì cũng không biết này, xuất hồ ý liêu </w:t>
      </w:r>
      <w:r>
        <w:rPr>
          <w:i/>
          <w:b/>
        </w:rPr>
        <w:t xml:space="preserve">(ngạc nhiên, bất ngờ, không ngờ) </w:t>
      </w:r>
      <w:r>
        <w:rPr>
          <w:b/>
        </w:rPr>
        <w:t xml:space="preserve">chính là bọn họ cư nhiên có thể cộng đồng sinh hạ hậu đại! Đạo nhất âm nhất dương, nguyên lai sau khi nhân loại tiến vào thế giới khuyết thiếu giống cái này thì thân thể liền tự động bị quy tắc của thế giới này cải tạo, trở thành cực âm”.</w:t>
      </w:r>
      <w:r>
        <w:br w:type="textWrapping"/>
      </w:r>
      <w:r>
        <w:br w:type="textWrapping"/>
      </w:r>
      <w:r>
        <w:rPr>
          <w:b/>
        </w:rPr>
        <w:t xml:space="preserve">“Cái này có quan hệ gì với bí cảnh”. Hiện tại Đường Vũ khá lo lắng cho 3 bầu bạn của cậu đang ở trong bí cảnh nguy hiểm.</w:t>
      </w:r>
      <w:r>
        <w:br w:type="textWrapping"/>
      </w:r>
      <w:r>
        <w:br w:type="textWrapping"/>
      </w:r>
      <w:r>
        <w:rPr>
          <w:b/>
        </w:rPr>
        <w:t xml:space="preserve">“Âm dương giao hợp là khởi điểm của vạn vật vũ trụ biến hóa, thú nhân là cực dương, giống cái là cực âm, hài tử của bọn họ là quả, thời điểm ba thể hợp nhất sẽ sinh ra lực lượng. Kỳ thật bí cảnh chính là tràng năng lượng đã hòa nhập bên trong quy tắc, nếu thú nhân và bầu bạn, hài tử của bọn họ tiến vào bí cảnh, sinh ra lực lượng của quy tắc có thể cho ta cùng tâm ma sử dụng, khi loại lực lượng âm dương điều hòa này tích lũy tới trình độ nhất định là có thể điều hòa ta cùng tâm ma, làm cho chúng ta chân chính hòa hợp nhất thể, đắc thành đại đạo, thoát xác phi tiên”.</w:t>
      </w:r>
      <w:r>
        <w:br w:type="textWrapping"/>
      </w:r>
      <w:r>
        <w:br w:type="textWrapping"/>
      </w:r>
      <w:r>
        <w:rPr>
          <w:b/>
        </w:rPr>
        <w:t xml:space="preserve">Ông lão Hồ phục đột nhiên trở nên càng âm lãnh, khí tràng cả người dần dần bị năng lượng xanh đen bao trùm, “Nhưng là loại lực lượng quy tắc  này phải gặp tình huống nguy hiểm mới có thể kích phát ra, hơn nữa ta đã có ý thức độc lập, sau khi điều hòa lực lượng thì ý thức của ai chiếm chủ đạo, cái này cũng phải từ người bị tuyển mà song phương chúng ta khống chế kích phát quy tắc lực lượng nhiều ít quyết định. Ha ha ha ha ha!”.</w:t>
      </w:r>
      <w:r>
        <w:br w:type="textWrapping"/>
      </w:r>
      <w:r>
        <w:br w:type="textWrapping"/>
      </w:r>
      <w:r>
        <w:rPr>
          <w:b/>
        </w:rPr>
        <w:t xml:space="preserve">Đường Vũ không ngờ tâm ma sẽ đột nhiên xuất hiện, không tự chủ được lui ra phía sau tạo ra khoảng cách.</w:t>
      </w:r>
      <w:r>
        <w:br w:type="textWrapping"/>
      </w:r>
      <w:r>
        <w:br w:type="textWrapping"/>
      </w:r>
      <w:r>
        <w:rPr>
          <w:b/>
        </w:rPr>
        <w:t xml:space="preserve">Tâm ma Lục Vũ âm trầm nhìn Đường Vũ, “Đừng tưởng rằng ngươi từng là đệ tử của bản thể thì là có thể bình yên vô sự, khi ngươi liên tiếp lựa chọn làm bầu bạn của người bị tuyển, thậm chí thời điểm còn sinh hạ hài tử cho bọn họ thì ngươi nhất định cũng phải tuân thủ quy tắc trò chơi!”. Tâm ma Lục Vũ đột nhiên phất phất tay, Đường Vũ bị một cỗ lực lượng cường đại bao phủ, lúc sau liền biến mất ở trong phòng cỏ tranh.</w:t>
      </w:r>
      <w:r>
        <w:br w:type="textWrapping"/>
      </w:r>
      <w:r>
        <w:br w:type="textWrapping"/>
      </w:r>
      <w:r>
        <w:rPr>
          <w:b/>
        </w:rPr>
        <w:t xml:space="preserve">Chờ Đường Vũ rời khỏi phòng cỏ tranh thì sương mù nhạt màu bên người tâm ma Lục Vũ dần dần ngưng tụ, ông lão Hồ phục lại xuất hiện, không nói  gì, vẻ mặt phức tạp nhìn địa điểm Đường Vũ biến mất.</w:t>
      </w:r>
      <w:r>
        <w:br w:type="textWrapping"/>
      </w:r>
      <w:r>
        <w:br w:type="textWrapping"/>
      </w:r>
      <w:r>
        <w:rPr>
          <w:b/>
        </w:rPr>
        <w:t xml:space="preserve">Tâm ma Lục Vũ cười nhạo nói, “Người tu đạo các ngươi chính là giả nhân giả nghĩa như vậy, rõ ràng ngươi chính là muốn mượn dùng lực mộc hệ của lục long tứ trảo đạt được kim tiên chi vị </w:t>
      </w:r>
      <w:r>
        <w:rPr>
          <w:i/>
          <w:b/>
        </w:rPr>
        <w:t xml:space="preserve">(thành tiên)</w:t>
      </w:r>
      <w:r>
        <w:rPr>
          <w:b/>
        </w:rPr>
        <w:t xml:space="preserve">, lôi kéo tình cũ cái gì, trước đó mượn lực lượng của lục long tứ trảo chưa thức tỉnh, lấy lòng đối phương. Hừ, thực dối trá”.</w:t>
      </w:r>
      <w:r>
        <w:br w:type="textWrapping"/>
      </w:r>
      <w:r>
        <w:br w:type="textWrapping"/>
      </w:r>
      <w:r>
        <w:rPr>
          <w:b/>
        </w:rPr>
        <w:t xml:space="preserve">Ông lão Hồ phục lạnh lùng nói, “Ngươi biết cái gì! Lục long tứ trảo chuyển thế nhiều lần, linh hồn đã không còn kiện toàn, rất nhiều mảnh nhỏ linh hồn của kiếp trước bởi vì linh hồn chủ thể cự tuyệt mà không thể dung hợp, nói cho hắn sự thật này, kích phát hắn hoàn toàn dung hợp linh hồn ở bên trong bí cảnh, đồng thời sinh ra lực lượng mới đủ cho chúng ta sử dụng. Nếu không 1 đại thế hệ chơi loại trò chơi này, điểm lực lượng tích lũy còn chưa đủ nhét kẽ răng, ta đều chờ tới hết kiên nhẫn rồi. Về phần giành được hảo cảm của lục long tứ trảo, ngươi cho là lực lượng long tử là dễ dàng cho người tu chân hạ đẳng cho chúng ta dùng như vậy sao? Nếu đối phương bài xích chúng ta thì chúng ta đều không có ưu đãi gì, tất cả việc làm trước đó đều là lót đường cho chúng ta thôi”.</w:t>
      </w:r>
      <w:r>
        <w:br w:type="textWrapping"/>
      </w:r>
      <w:r>
        <w:br w:type="textWrapping"/>
      </w:r>
      <w:r>
        <w:rPr>
          <w:b/>
        </w:rPr>
        <w:t xml:space="preserve">“Tùy ngươi thôi, dù sao ngươi làm cho ta làm kẻ xấu thì ta cũng đã làm, lục long tứ trảo kích phát quy tắc lực lượng cũng không cần điều đình, mà là mỗi người 1 nửa, ngoài ra lực lượng kích phát của đội người bị tuyển của ta cũng là của ta”. Tâm ma Lục Vũ nhún nhún vai lướt đi, có đại đạo quy tắc ở đây nên hắn không sợ bản thể đổi ý, nghĩ đến lực lượng của lục long tứ trảo thì tâm ma Lục Vũ liền chảy nước miếng.</w:t>
      </w:r>
      <w:r>
        <w:br w:type="textWrapping"/>
      </w:r>
      <w:r>
        <w:br w:type="textWrapping"/>
      </w:r>
      <w:r>
        <w:rPr>
          <w:b/>
        </w:rPr>
        <w:t xml:space="preserve">Ông lão Hồ phục hừ lạnh với phương hướng tâm ma rời đi, tâm ma liền chỉ là tồn tại không kiện toàn thôi, vẫn còn nghĩ đến lực lượng của lục long tứ trảo sao? Năm đó hắn vì long tử ra đời xem bói thì phát hiện hài tử này rất tốt đối với tu đạo của chính mình, cho nên mới tận tâm dưỡng dục, không ngờ cư nhiên thời khắc mấu chốt bị tên hồng long tứ trảo kia đoạt đi! Hại hắn thất bại trong gang tấc, đành phải tách ra tên tâm ma đáng ghét kia.</w:t>
      </w:r>
      <w:r>
        <w:br w:type="textWrapping"/>
      </w:r>
      <w:r>
        <w:br w:type="textWrapping"/>
      </w:r>
      <w:r>
        <w:rPr>
          <w:b/>
        </w:rPr>
        <w:t xml:space="preserve">Hết thảy đều chuẩn bị tốt, chỉ cần kích hoạt toàn bộ vật sở hữu! Tâm ma gì đó, con đường âm dương điều hòa đại đạo gì đó cũng không là gì cả! Cơ hội đạt được thần vị ngay tại trước mắt!</w:t>
      </w:r>
      <w:r>
        <w:br w:type="textWrapping"/>
      </w:r>
      <w:r>
        <w:br w:type="textWrapping"/>
      </w:r>
      <w:r>
        <w:rPr>
          <w:b/>
        </w:rPr>
        <w:t xml:space="preserve">Lúc này Đường Vũ rất nhanh liền khôi phục thần trí, đột nhiên dùng sức, cậu thoát khỏi cổ lực lượng kia, chưa tới địa điểm mục đích liền rơi xuống. Chung quanh không hề là thực vật khổng lồ của tinh cầu thú nhân này, mà là sinh vật của địa cầu mà cậu quen thuộc, cách không xa, trung gian thực vật còn lấp ló cây trà hoang, làm cho lực lượng ma thực chung quanh cực nồng đậm.</w:t>
      </w:r>
      <w:r>
        <w:br w:type="textWrapping"/>
      </w:r>
      <w:r>
        <w:br w:type="textWrapping"/>
      </w:r>
      <w:r>
        <w:rPr>
          <w:b/>
        </w:rPr>
        <w:t xml:space="preserve">Đoán chừng cậu dừng ở một chỗ trong bí cảnh, nhanh chóng nhìn nhìn các con trong vườn trà tùy thân, may mắn bởi vì vườn trà tùy thân đa phần là cây trà, có thể vì Đường Vũ tạo ra càng ngày càng nhiều lực lượng, sử dụng một ít cũng sẽ không tạo thành trạng thái bất ổn định đối vườn trà tùy thân, cho nên các bé con cực an toàn chơi đùa vui vẻ trong không gian.</w:t>
      </w:r>
      <w:r>
        <w:br w:type="textWrapping"/>
      </w:r>
      <w:r>
        <w:br w:type="textWrapping"/>
      </w:r>
      <w:r>
        <w:rPr>
          <w:b/>
        </w:rPr>
        <w:t xml:space="preserve">Đường Vũ trèo lên 1 cái cây, nhắm mắt nghỉ ngơi, ở trong đầu sắp xếp lại hàng loạt tin tức vừa rồi ông lão Hồ phục nói với chính mình, tuy rằng hết thảy đều thật rất tự nhiên, nhưng cậu chính là cảm thấy có chỗ bất thường, lúc nghe ông lão Hồ phục giải thích thì cậu từ đầu tới đuôi đều bị vây trong trạng thái phòng bị, loại phòng bị là phản ứng tự nhiên của thân thể, mặc dù trực giác của cậu biết đối phương nói chính là sự thật.</w:t>
      </w:r>
      <w:r>
        <w:br w:type="textWrapping"/>
      </w:r>
      <w:r>
        <w:br w:type="textWrapping"/>
      </w:r>
      <w:r>
        <w:rPr>
          <w:b/>
        </w:rPr>
        <w:t xml:space="preserve">Đột nhiên nghĩ tới sự đau khổ của thượng tá Simon thì đột nhiên Đường Vũ mở to mắt, cậu đã hiểu được chỗ bất thường rồi!</w:t>
      </w:r>
      <w:r>
        <w:br w:type="textWrapping"/>
      </w:r>
      <w:r>
        <w:br w:type="textWrapping"/>
      </w:r>
      <w:r>
        <w:rPr>
          <w:b/>
        </w:rPr>
        <w:t xml:space="preserve">Nếu ông lão Hồ phục thật là người tốt như vậy thì vì sao còn có thể làm ra chuyện tàn nhẫn như thế? Đùa bỡn một đôi vợ chồng thú nhân và con của bọn họ trong lòng bàn tay như vậy chứ, cho dù là tâm ma như thế, người tĩnh tâm tu đạo cũng không nên đáp ứng mới đúng chứ!</w:t>
      </w:r>
      <w:r>
        <w:br w:type="textWrapping"/>
      </w:r>
      <w:r>
        <w:br w:type="textWrapping"/>
      </w:r>
      <w:r>
        <w:rPr>
          <w:b/>
        </w:rPr>
        <w:t xml:space="preserve">Sắc mặt Đường Vũ khó coi, cậu phải nhanh một chút tìm được 3 bầu bạn thú nhân của cậu!</w:t>
      </w:r>
      <w:r>
        <w:br w:type="textWrapping"/>
      </w:r>
      <w:r>
        <w:br w:type="textWrapping"/>
      </w:r>
    </w:p>
    <w:p>
      <w:pPr>
        <w:pStyle w:val="Heading2"/>
      </w:pPr>
      <w:bookmarkStart w:id="220" w:name="chương-94-chiến-đấu-trong-bí-cảnh"/>
      <w:bookmarkEnd w:id="220"/>
      <w:r>
        <w:t xml:space="preserve">94. Chương 94: Chiến Đấu Trong Bí Cảnh</w:t>
      </w:r>
    </w:p>
    <w:p>
      <w:pPr>
        <w:pStyle w:val="Compact"/>
      </w:pPr>
      <w:r>
        <w:br w:type="textWrapping"/>
      </w:r>
      <w:r>
        <w:br w:type="textWrapping"/>
      </w:r>
      <w:r>
        <w:rPr>
          <w:b/>
        </w:rPr>
        <w:t xml:space="preserve">Ầm ầm! Một đầu cơ giáp cự hùng lấy khí thế dời núi lấp sông đập bay trùng tộc to lớn, thân thể trùng cao lớn đè nát một mảnh rừng cây nhỏ, thực vật nơi này yếu ớt hơn nhiều so với thực vật của thế giới thú nhân, thật không rõ hoàn cảnh này sao lại có thể làm cho trùng tộc to lớn này sinh tồn được.</w:t>
      </w:r>
      <w:r>
        <w:br w:type="textWrapping"/>
      </w:r>
      <w:r>
        <w:br w:type="textWrapping"/>
      </w:r>
      <w:r>
        <w:rPr>
          <w:b/>
        </w:rPr>
        <w:t xml:space="preserve">Carl theo sát bổ búa lớn xuống, con trùng to lớn bị chém thành hai nửa, chết tới không thể lại chết nữa. Sau khi con trùng đã chết thì chuyện tình kỳ quái xảy ra, phía trên thi thể con trùng lơ lửng 1 thẻ bài nhỏ màu trắng, sau đó thẻ bài nhỏ này đột nhiên bay tới chỗ anh, anh sợ tới mức nhanh chóng tránh né, còn lấy búa chém lung tung, nhưng mặc kệ laser chém vào trên thẻ bài nhỏ màu trắng như thế nào thì nó cũng chưa có phản ứng gì, rốt cục thẻ bài nhỏ xuyên qua cơ giáp của anh trực tiếp bay vào hình con gấu kim loại bị anh ném bên trong, vật này bị vật kim loại lúc bé gấu cưng sinh ra hấp thu, hết thảy một lần nữa trở lại  yên tĩnh.</w:t>
      </w:r>
      <w:r>
        <w:br w:type="textWrapping"/>
      </w:r>
      <w:r>
        <w:br w:type="textWrapping"/>
      </w:r>
      <w:r>
        <w:rPr>
          <w:b/>
        </w:rPr>
        <w:t xml:space="preserve">Carl ngơ ngác lấy món đồ kim loại ra nhìn trái nhìn phải, không rõ vừa rồi đã xảy ra cái gì, nhưng mà hình như hẳn là giống như không có vấn đề gì, anh cũng liền ném chuyện này ra sau đầu, tiếp tục đi tới vị trí khu vực trung tâm màu đen, lấy tốc độ tiến lên của bọn họ, đoán chừng phải ngủ ngoài trời 1 đêm.</w:t>
      </w:r>
      <w:r>
        <w:br w:type="textWrapping"/>
      </w:r>
      <w:r>
        <w:br w:type="textWrapping"/>
      </w:r>
      <w:r>
        <w:rPr>
          <w:b/>
        </w:rPr>
        <w:t xml:space="preserve">Thật ra khoảng cách cũng không phải quá xa, nếu toàn lực mở ra cơ giáp phi hành mà nói thì nhiều nhất liền 1, 2 giờ thôi. Nhưng phi hành lại trở thành mục tiêu quá lớn, chung quanh đều là trùng tộc cường đại và sinh vật kỳ quái không biết tên, một khi bị dây dưa thì tỷ lệ thắng lợi của bọn họ rất nhỏ, nếu bởi vì thời gian chiến đấu quá dài mà bị bao vây thì ngay cả cơ hội sống sót cũng không có.</w:t>
      </w:r>
      <w:r>
        <w:br w:type="textWrapping"/>
      </w:r>
      <w:r>
        <w:br w:type="textWrapping"/>
      </w:r>
      <w:r>
        <w:rPr>
          <w:b/>
        </w:rPr>
        <w:t xml:space="preserve">Bề ngoài Carl thoạt nhìn thô lỗ, lỗ mãng, thật là là kẻ trộm thành tinh đích thực, cha anh mang theo anh lén lút đi huấn luyện tử sĩ từ nhỏ, một chút cũng không sẽ cảm thấy động tác kẻ trộm hề hề như vậy làm mất hình tượng, hứ, ngay cả mạng đều không còn thì còn cần được gọi là người dũng cảm làm giề, kia gọi là đồ ngu.</w:t>
      </w:r>
      <w:r>
        <w:br w:type="textWrapping"/>
      </w:r>
      <w:r>
        <w:br w:type="textWrapping"/>
      </w:r>
      <w:r>
        <w:rPr>
          <w:b/>
        </w:rPr>
        <w:t xml:space="preserve">Carl nhón mủi chân tránh đi quái vật bên trái, tiếp tục xuyên qua cây cối nguyên thủy thấp bé, cảm thấy chính mình rất giống người anh hùng vượt mọi chông gai, đi giải cứu Đường Vũ bị tên xấu xa bắt cóc, nhịn không được lộ ra tươi cười tự kỷ.</w:t>
      </w:r>
      <w:r>
        <w:br w:type="textWrapping"/>
      </w:r>
      <w:r>
        <w:br w:type="textWrapping"/>
      </w:r>
      <w:r>
        <w:rPr>
          <w:b/>
        </w:rPr>
        <w:t xml:space="preserve">Độ cao của cây cối miễn cưỡng có thể ngăn trở 6 cơ giáp thú nhân của bọn họ, nếu thú hóa thì thể tích quá lớn, cho nên Carl quyết đoán bỏ đi trạng thái thú hóa lực phòng ngự, lực công kích càng mạnh, lựa chọn lấy hình thức cơ giáp hình người đi tới, thằng nhóc gấu bự đắc ý không có phát hiện phía sau bọn họ có 1 con quái vật như hổ rình mồi nhìn bọn họ chằm chằm.</w:t>
      </w:r>
      <w:r>
        <w:br w:type="textWrapping"/>
      </w:r>
      <w:r>
        <w:br w:type="textWrapping"/>
      </w:r>
      <w:r>
        <w:rPr>
          <w:b/>
        </w:rPr>
        <w:t xml:space="preserve">Này chỉ tại con vật này thể tích không lớn, chỉ khoảng báo hoa trưởng thành ở địa cầu, bộ mặt thoạt nhìn cực xấu xí, nơi nơi là cái bứu lồi lên, bên trong chảy nọc độc xanh vàng, tròng mắt thoạt nhìn cực hỗn độn, nếu Đường Vũ nhìn thấy khẳng định sẽ kinh ngạc nghi hoặc, bộ dáng con báo hoa địa cầu này cực giống bị nhiễm bức xạ hạt nhân.</w:t>
      </w:r>
      <w:r>
        <w:br w:type="textWrapping"/>
      </w:r>
      <w:r>
        <w:br w:type="textWrapping"/>
      </w:r>
      <w:r>
        <w:rPr>
          <w:b/>
        </w:rPr>
        <w:t xml:space="preserve">Bên Ares là đội ngũ nhiều người nhất, tương ứng tướng quân Hardman cường đại nhất, chẳng những nhân số đội ngũ bảo hộ nhiều, liền ngay cả vị trí khu vực được chia cũng là khu vực màu vàng tốt nhất, nghe nói trước đây kẻ độc tài thành công đi ra thì khu vực màu vàng chiếm hơn phân nửa, tiếp theo là khu vực màu đỏ, mà khu vực màu trắng chỉ có con đường chết, trong ghi chép duy nhất chưa từng có thú nhân còn sống trở về, cho nên mọi người cũng không biết hoàn cảnh nơi đó có hình thù như thế nào.</w:t>
      </w:r>
      <w:r>
        <w:br w:type="textWrapping"/>
      </w:r>
      <w:r>
        <w:br w:type="textWrapping"/>
      </w:r>
      <w:r>
        <w:rPr>
          <w:b/>
        </w:rPr>
        <w:t xml:space="preserve">Nguy hiểm bên con hổ hiển nhiên phải lớn hơn bên Carl, chiến đấu liên tiếp đã làm cho nhiều người của đội ngũ này chết đi, nhưng Ares có vật kim loại hấp thu thẻ bài nhỏ màu trắng cũng là số lượng nhiều nhất. Khi số lượng đạt tới trình độ nhất định sẽ sinh ra biến chất, Ares mới hiểu được tác dụng của thứ này, thình lình chính mình đã đột phá thú võ giả trung cấp, trở thành thú võ giả cấp cao cấp 7, lúc này mới tiến vào bí cảnh chưa được bao lâu!</w:t>
      </w:r>
      <w:r>
        <w:br w:type="textWrapping"/>
      </w:r>
      <w:r>
        <w:br w:type="textWrapping"/>
      </w:r>
      <w:r>
        <w:rPr>
          <w:b/>
        </w:rPr>
        <w:t xml:space="preserve">Ares trực tiếp thú hóa ngửa mặt lên trời hổ gầm, dẫn tới chung quanh một mảnh sôi trào, kể cả Ares thì tất cả thú nhân đều là bộ dáng thú hóa, đối mặt các loại sinh vật nguy hiểm, dục vọng chiến đấu càng thêm mãnh liệt, thậm chí cấp tốc không kịp chờ đợi, hoàn toàn trái ngược với cách đi tới của gấu Carl, con hổ khát vọng chém giết khi vào bên trong bí cảnh thì chỉ cảm thấy cả người sảng khoái vui sướng, hoàn toàn hùng hổ một đường vượt qua!</w:t>
      </w:r>
      <w:r>
        <w:br w:type="textWrapping"/>
      </w:r>
      <w:r>
        <w:br w:type="textWrapping"/>
      </w:r>
      <w:r>
        <w:rPr>
          <w:b/>
        </w:rPr>
        <w:t xml:space="preserve">Tuy rằng bên Courson chỉ có 4 người nhưng có thượng tá Simon ở bên trong, đang bao vây trùng tộc khổng lồ. Chờ Courson ra hiệu tấn công thì 4 thú nhân chợt nhảy lên, chính là trong nháy mắt giết chết con trùng. Nhìn thấy thẻ bài nhỏ màu trắng tan vào vật kim loại thì anh nhẹ giọng hỏi thượng tá Simon, “Đây là thứ làm cho thú nhân được chọn trở nên cường đại sao?”.</w:t>
      </w:r>
      <w:r>
        <w:br w:type="textWrapping"/>
      </w:r>
      <w:r>
        <w:br w:type="textWrapping"/>
      </w:r>
      <w:r>
        <w:rPr>
          <w:b/>
        </w:rPr>
        <w:t xml:space="preserve">Simon gật gật đầu, vẻ mặt rất phức tạp, “Đây chính là khai vị ăn sáng thôi”.</w:t>
      </w:r>
      <w:r>
        <w:br w:type="textWrapping"/>
      </w:r>
      <w:r>
        <w:br w:type="textWrapping"/>
      </w:r>
      <w:r>
        <w:rPr>
          <w:b/>
        </w:rPr>
        <w:t xml:space="preserve">Tính nguy hiểm của khu vực màu xanh biếc tương ứng của Courosn không có lớn như bên Ares, nếu áp dụng cách tiến lên của Carl thì chỉ sợ sẽ càng nhanh tới khu vực trung tâm, nhưng lần đầu tiên sau khi nhìn thấy thẻ bài màu trắng, lời nói của Simon làm anh thay đổi chủ ý, ai biết khu vực trung tâm sẽ có nguy hiểm cỡ nào.</w:t>
      </w:r>
      <w:r>
        <w:br w:type="textWrapping"/>
      </w:r>
      <w:r>
        <w:br w:type="textWrapping"/>
      </w:r>
      <w:r>
        <w:rPr>
          <w:b/>
        </w:rPr>
        <w:t xml:space="preserve">Có thể việc này có liên quan tới vận khí, lần trước Simon tiến vào khu vực màu xanh biếc lập tức liền gặp quái vật cường đại, sau đó liền bị miểu sát, lần này đi theo Courson, tuy rằng cũng gặp phải không ít tình huống nguy hiểm, nhưng Courson cực am hiểu cận chiến, đấu trí, nhanh chóng thu nhận đặc điểm cảnh vật chung quanh, hiện trường chế tạo không ít cạm bẫy, tài tình chôn sống không ít quái vật, làm cho Courson vốn thực lực không kém lập tức thăng cấp lên tới cấp 8, khoảng cách cấp 9 cũng không xa. Nhưng còn chưa đủ, phải biết rằng bản thân tướng quân Luke cũng đã là thực lực thú võ giả cấp 9, sau khi Luke đi vào bí cảnh thì đạt được ưu đãi và tốc độ thăng cấp khẳng định sẽ nhanh hơn.</w:t>
      </w:r>
      <w:r>
        <w:br w:type="textWrapping"/>
      </w:r>
      <w:r>
        <w:br w:type="textWrapping"/>
      </w:r>
      <w:r>
        <w:rPr>
          <w:b/>
        </w:rPr>
        <w:t xml:space="preserve">Không biết sau cấp 9 là cái gì? Có lẽ đây là một trong những nguyên nhân bí cảnh sẽ sinh ra kẻ độc tài, vốn cũng đã đại biểu cho thế lực cường đại nhất, lại đạt được lực lượng thú vũ siêu việt của phần lớn thú nhân. Thế giới thú nhân lấy thực lực là hàng đầu, dưới loại tình huống này, người được chọn còn sống đi ra ngoài đã có đầy đủ điều kiện ứng với kẻ độc tài, nếu lại đạt được vũ khí cường đại hoặc là được hai vị đại nhân kia hoàn toàn ủng hộ, nghĩ muốn không độc tài đều khó!</w:t>
      </w:r>
      <w:r>
        <w:br w:type="textWrapping"/>
      </w:r>
      <w:r>
        <w:br w:type="textWrapping"/>
      </w:r>
      <w:r>
        <w:rPr>
          <w:b/>
        </w:rPr>
        <w:t xml:space="preserve">Nếu anh đoán chính xác về kẻ độc tài, như vậy bí cảnh khẳng định nhiều nhất chỉ cho phép một người còn sống đi ra ngoài, trên thực tế Courson đọc qua ghi chép lịch sử về bí cảnh, mặc kệ là niên đại xuất hiện kẻ độc tài, hay là thất bại nhưng may mắn nếu niên đại đó còn người sống sót, tất cả đều tối đa chỉ có  1 người sống sót! Nghĩ đến đây vẻ mặt của anh càng nghiêm túc, nếu anh, Carl và Ares, trong 3 người chỉ có 1 người sống sót thì Đường Vũ tuyệt đối không thể chấp nhận kết quả này.</w:t>
      </w:r>
      <w:r>
        <w:br w:type="textWrapping"/>
      </w:r>
      <w:r>
        <w:br w:type="textWrapping"/>
      </w:r>
      <w:r>
        <w:rPr>
          <w:b/>
        </w:rPr>
        <w:t xml:space="preserve">Ba người bọn họ phải tất cả đều phải sống  sót!</w:t>
      </w:r>
      <w:r>
        <w:br w:type="textWrapping"/>
      </w:r>
      <w:r>
        <w:br w:type="textWrapping"/>
      </w:r>
      <w:r>
        <w:rPr>
          <w:b/>
        </w:rPr>
        <w:t xml:space="preserve">“Đi! Tiếp tục đi chỗ tiếp theo!”. Courson gọi ba người Simon ẩn náu ở 1 bên, chờ đợi con trùng tộc vừa rồi bị bọn họ giết chết thu hút quái vật khác tới.</w:t>
      </w:r>
      <w:r>
        <w:br w:type="textWrapping"/>
      </w:r>
      <w:r>
        <w:br w:type="textWrapping"/>
      </w:r>
      <w:r>
        <w:rPr>
          <w:b/>
        </w:rPr>
        <w:t xml:space="preserve">Bên trong bí cảnh hình như cũng có đêm tối, lúc gần chạng vạng, mọi người lập tức miễn cưỡng tìm kiếm chỗ an toàn gần đây, không dám lại tiếp tục đi tới hoặc là chém giết, nhưng mà Ares đã chìm trong giết chóc, sau khi đã giải quyết 1 quái vật cường đại thì mang theo 5 thuộc hạ chạy tới hướng ngược lại, tạo khoảng cách với địa điểm chiến đấu.</w:t>
      </w:r>
      <w:r>
        <w:br w:type="textWrapping"/>
      </w:r>
      <w:r>
        <w:br w:type="textWrapping"/>
      </w:r>
      <w:r>
        <w:rPr>
          <w:b/>
        </w:rPr>
        <w:t xml:space="preserve">Ares lựa chọn chính là ngọn núi tuyết anh nhìn trúng từ ngay lần đầu tiên, bên trên khí hậu rét lạnh, hơn nữa thoạt nhìn cực khó leo, có rất ít quái vật đi hướng bên đó, cho nên cho dù đại não anh bị dục vọng chiến đấu bao phủ, cũng không quên tránh đi phương hướng núi tuyết, hướng đi là vòng quanh núi tuyết thành lộ tuyến hình tròn.</w:t>
      </w:r>
      <w:r>
        <w:br w:type="textWrapping"/>
      </w:r>
      <w:r>
        <w:br w:type="textWrapping"/>
      </w:r>
      <w:r>
        <w:rPr>
          <w:b/>
        </w:rPr>
        <w:t xml:space="preserve">Rất ít nhìn thấy loại quái vật bay nhưng không có nghĩa là không có, hơn nữa cho dù là quái vật trên mặt đất cũng là một đám có sức bật kinh người, đoàn người Ares trước mắt cần nghỉ ngơi mà không phải chiến đấu một ngày một đêm, cho nên đội ngũ thú nhân họ mèo một khi quyết định lặng lẽ hành động, thật sự là đệm thịt ở 4 chân đi đường không có tiếng động, tránh được không ít quái vật bởi vì ban đêm đã tới mà càng thêm tinh thần.</w:t>
      </w:r>
      <w:r>
        <w:br w:type="textWrapping"/>
      </w:r>
      <w:r>
        <w:br w:type="textWrapping"/>
      </w:r>
      <w:r>
        <w:rPr>
          <w:b/>
        </w:rPr>
        <w:t xml:space="preserve">Ở nơi nào đó của khu vực màu đen, có 1 hang núi thoạt nhìn cực bình thường, bọn Carl mấy con gấu chen chúc ngủ cùng 1 chỗ, một đám mệt tới ngã trái ngã phải, nhưng mà vẫn là có 1 con gấu chó đáng thương gác đêm, một khi có nguy hiểm liền báo cho tất cả gấu nhanh chóng trốn vào chỗ sâu trong hang núi.</w:t>
      </w:r>
      <w:r>
        <w:br w:type="textWrapping"/>
      </w:r>
      <w:r>
        <w:br w:type="textWrapping"/>
      </w:r>
      <w:r>
        <w:rPr>
          <w:b/>
        </w:rPr>
        <w:t xml:space="preserve">Bọn Carl coi như phát huy đặc tính của hùng tộc, một đám buổi tối ngủ trong cái hang giống như mê cung, nếu có quái vật tiến vào xác định vững chắc lạc đường.</w:t>
      </w:r>
      <w:r>
        <w:br w:type="textWrapping"/>
      </w:r>
      <w:r>
        <w:br w:type="textWrapping"/>
      </w:r>
      <w:r>
        <w:rPr>
          <w:b/>
        </w:rPr>
        <w:t xml:space="preserve">Courson liền thảm, anh chạy tới một chỗ đất cát, chung quanh ngay cả vật che chắn đều không có, cây cối không có biện pháp lấy tới, trải qua một ngày chiến đấu, rất nhiều quái vật bị bọn họ chọc giận đang chờ bọn họ, cạm bẫy này cũng không chống đỡ được bao lâu, cho nên chỉ có thể chích adrenalin, kích thích tinh thần tiếp tục đi tới.</w:t>
      </w:r>
      <w:r>
        <w:br w:type="textWrapping"/>
      </w:r>
      <w:r>
        <w:br w:type="textWrapping"/>
      </w:r>
      <w:r>
        <w:rPr>
          <w:b/>
        </w:rPr>
        <w:t xml:space="preserve">Cái thú nhân được chọn đồng dạng bị phân tới khu vực màu xanh biếc bị đám người Courson liên lụy, đã cực xui xẻo mất đi mạng sống của chính mình, đương nhiên còn có cái thú nhân ở khu vực màu trắng, không ai còn coi gã là người sống. Nhưng cho dù như thế, thú nhân lần này tiến vào bí cảnh ở ngày đầu tiên sinh tồn đã trôi qua.</w:t>
      </w:r>
      <w:r>
        <w:br w:type="textWrapping"/>
      </w:r>
      <w:r>
        <w:br w:type="textWrapping"/>
      </w:r>
      <w:r>
        <w:rPr>
          <w:b/>
        </w:rPr>
        <w:t xml:space="preserve">Dọc đường đi Đường Vũ tránh thoát miệng trùng nguy hiểm của con trùng nhiều đầu, nhanh chóng chạy tới sau lưng con trùng, dùng tay làm đao xẹt qua trên không trung, nháy mắt sinh ra ánh sáng hình vòng cung thế nhưng thoải mái chặt đứt đầu 1 con trùng! Cậu không có hiếu chiến, một kích thành công lập tức chạy, dùng cách đánh du kích chạy chung quanh con trùng, một khi chộp được cơ hội tấn công thì con trùng nhiều đầu sẽ mất đi một cái đầu của nó!</w:t>
      </w:r>
      <w:r>
        <w:br w:type="textWrapping"/>
      </w:r>
      <w:r>
        <w:br w:type="textWrapping"/>
      </w:r>
      <w:r>
        <w:rPr>
          <w:b/>
        </w:rPr>
        <w:t xml:space="preserve">Không có mất nhiều thời gian lắm thì thẻ bài nhỏ màu trắng bay lên từ trong cơ thể của con trùng nhiều đầu, sau đó thế nhưng bị Đường Vũ trực tiếp chộp trong tay ném vào bên trong vườn trà tùy thân. Cậu lập tức chạy cách xa nơi này, chạy đi khỏang 8 km mới nhanh chóng đi vào trong không gian. Vừa vào trong không gian thì cả người xụi lơ xuống, bé gấu nâu vội vàng bưng nước đưa cho cậu, bé sói trắng và bé hổ vằn vàng vây quanh ở bên người cậu, yêu thương dùng vuốt thịt nhỏ mát xa cho cậu, tuy rằng loại trình độ mát xa này căn bản không giúp gì cho cậu, nhưng cũng đủ làm cho trong lòng cậu ấm áp.</w:t>
      </w:r>
      <w:r>
        <w:br w:type="textWrapping"/>
      </w:r>
      <w:r>
        <w:br w:type="textWrapping"/>
      </w:r>
      <w:r>
        <w:rPr>
          <w:b/>
        </w:rPr>
        <w:t xml:space="preserve">Lần này lúc gặp phải nguy hiểm, Thái Cực bát quái đồ vận chuyển, Đường Vũ phát hiện cậu đã không có cách mượn cổ tinh thần lực cường đại và uy áp, nhưng mà thần bí lực lượng trong cơ thể lại còn có thể sử dụng. Có lẽ không thể sử dụng tinh thần lực cường đại cũng có chỗ tốt, vì vậy lúc cậu mới phát hiện tinh thần lực của chính bản thân mình đã cũng đủ cường đại để sử dụng lực lượng thần bí trong cơ thể, hơn nữa đại khái đều là duyên cớ của chính mình gì đó, sử dụng càng thêm thuận buồm xuôi gió. Sau khi dùng mấy quái vật luyện tập thì cậu đã có thể tinh chuẩn nắm giữ kỹ xảo chiến đấu.</w:t>
      </w:r>
      <w:r>
        <w:br w:type="textWrapping"/>
      </w:r>
      <w:r>
        <w:br w:type="textWrapping"/>
      </w:r>
      <w:r>
        <w:rPr>
          <w:b/>
        </w:rPr>
        <w:t xml:space="preserve">Đáng tiếc quái vật trong bí cảnh quả thật cường đại, hơn nữa Đường Vũ là 1 người, 1 mình đối mặt quái vật này đã đủ làm cho người ta khiếp sợ rồi, cậu cũng không cưỡng cầu cậu có thể giống trà thánh Lục Vũ giơ tay lên là nắm giữ vận mệnh và thực lực của nhiều người như vậy.</w:t>
      </w:r>
      <w:r>
        <w:br w:type="textWrapping"/>
      </w:r>
      <w:r>
        <w:br w:type="textWrapping"/>
      </w:r>
      <w:r>
        <w:rPr>
          <w:b/>
        </w:rPr>
        <w:t xml:space="preserve">Nghĩ vậy sắc mặt Đường Vũ lại trở nên khó coi, nếu trà thánh Lục Vũ thật sự có mưu tính với cậu, đây cũng không phải là cái cấp bậc mà tướng quân Luke có thể so sánh được, cho dù cậu có vườn trà tùy thân, chỉ sợ cũng không phải đối thủ của đối phương, chỉ có thể đi trước một bước tính từng bước, nếu đối phương muốn giả bộ làm người tốt ở trước mặt mình, trước đó còn liên tiếp ở lúc hết sức nguy hiểm cho cậu mượn dùng lực lượng của ông ta, lại nhấc lên danh mục quan hệ huyết thống tình yêu cẩu huyết* gì đó, hẳn là không thể nhanh như vậy xé rách mặt! Lần đầu, cậu bắt đầu sinh ra khát vọng với lực lượng cường đại.</w:t>
      </w:r>
      <w:r>
        <w:br w:type="textWrapping"/>
      </w:r>
      <w:r>
        <w:br w:type="textWrapping"/>
      </w:r>
      <w:r>
        <w:rPr>
          <w:b/>
        </w:rPr>
        <w:t xml:space="preserve">*cẩu huyết = máu chó: Những tình huống lặp đi lặp lại đến phát ngán hoặc quá nhàm chán</w:t>
      </w:r>
      <w:r>
        <w:br w:type="textWrapping"/>
      </w:r>
      <w:r>
        <w:br w:type="textWrapping"/>
      </w:r>
      <w:r>
        <w:rPr>
          <w:b/>
        </w:rPr>
        <w:t xml:space="preserve">Sau khi nghỉ ngơi 1 lúc, tinh thần lực và lực lượng thần bí có khôi phục một chút, Đường Vũ lại tiếp tục rời khỏi không gian đi tới bộ vị khu vực trung tâm trước mắt, khả năng ở nơi đó gặp được 3 thú nhân nhà cậu là lớn nhất. Cho tới khi sắc trời tối đen thì cậu đã không thể nhìn thấy đường đi, mới trở lại qua đêm trong không gian, có thể nhóm lửa nấu cơm, đoán chừng 3 bé cưng đều đói bụng lắm rồi. Ban ngày cậu vội vàng chiến đấu, không có thời gian quản bọn nó, nhóm bé cưng kia  hiểu chuyện không có làm ầm ĩ, nhìn mà cậu đau lòng không thôi.</w:t>
      </w:r>
      <w:r>
        <w:br w:type="textWrapping"/>
      </w:r>
      <w:r>
        <w:br w:type="textWrapping"/>
      </w:r>
      <w:r>
        <w:rPr>
          <w:b/>
        </w:rPr>
        <w:t xml:space="preserve">“Gràoooo!”. Bé sói trắng đứng thẳng người lên, chân trước rủ ở trước ngực, đuôi nhỏ sau mông vui vẻ vẫy vẫy, nghe tới mama nói chân trái thì lập tức đưa chân trái tới trong lòng bàn tay của Đường Vũ.</w:t>
      </w:r>
      <w:r>
        <w:br w:type="textWrapping"/>
      </w:r>
      <w:r>
        <w:br w:type="textWrapping"/>
      </w:r>
      <w:r>
        <w:rPr>
          <w:b/>
        </w:rPr>
        <w:t xml:space="preserve">“Ngoan lắm!”. Đường Vũ lấy ra sườn lợn hầm ma thực đặt ở trong lòng bàn tay đút cho bé sói trắng ăn, đồng thời còn thoáng dùng sức xoa xoa cái đầu lông xù của bé con kia.</w:t>
      </w:r>
      <w:r>
        <w:br w:type="textWrapping"/>
      </w:r>
      <w:r>
        <w:br w:type="textWrapping"/>
      </w:r>
      <w:r>
        <w:rPr>
          <w:b/>
        </w:rPr>
        <w:t xml:space="preserve">Bé gấu bên cạnh đã được Đường Vũ đút no, ưỡn bụng ngồi ở trên cái đệm mềm mại, ăn no tới ợ 1 cái, mà bé hổ vừa mới ăn no, hiếm khi chịu khó liếm móng vuốt nhỏ của chính mình. Đường Vũ đút từng bé con ăn no xong mới tùy tiện làm chút mì sợi ăn.</w:t>
      </w:r>
      <w:r>
        <w:br w:type="textWrapping"/>
      </w:r>
      <w:r>
        <w:br w:type="textWrapping"/>
      </w:r>
      <w:r>
        <w:rPr>
          <w:b/>
        </w:rPr>
        <w:t xml:space="preserve">Vừa ăn vừa nhớ nhung 3 bầu bạn thú nhân bên ngoài, không biết tình huống bọn họ như thế nào, phải ngàn vạn lần kiên trì chờ cậu tìm được bọn họ! Đường Vũ nhìn 1 đống thẻ bài nhỏ màu trắng xếp trước mắt, khác với bọn Ares có được vật kim loại có thể dung hợp thứ này, cậu có thể trực tiếp cầm chúng nó, chính là không biết có ích lợi gì, trước để ở trong không gian đã.</w:t>
      </w:r>
      <w:r>
        <w:br w:type="textWrapping"/>
      </w:r>
      <w:r>
        <w:br w:type="textWrapping"/>
      </w:r>
      <w:r>
        <w:rPr>
          <w:b/>
        </w:rPr>
        <w:t xml:space="preserve">Một ngày trôi qua, Đường Vũ đã giết chết ít nhất 20 quái vật trùng tộc nhiều đầu, trà thánh Lục Vũ và tâm ma của ông ta cũng không có bởi vì bản thân cậu thoát khỏi bàn tay của họ mà xuất hiện, rất có thể chính mình đã thoát khỏi vòng dự tính của bọn họ.</w:t>
      </w:r>
      <w:r>
        <w:br w:type="textWrapping"/>
      </w:r>
      <w:r>
        <w:br w:type="textWrapping"/>
      </w:r>
      <w:r>
        <w:rPr>
          <w:b/>
        </w:rPr>
        <w:t xml:space="preserve">Nắm thật chặt cánh tay của các con, 3 bé con lông xù cũng không thể cho cậu cảm giác đủ an toàn.</w:t>
      </w:r>
      <w:r>
        <w:br w:type="textWrapping"/>
      </w:r>
      <w:r>
        <w:br w:type="textWrapping"/>
      </w:r>
      <w:r>
        <w:rPr>
          <w:b/>
        </w:rPr>
        <w:t xml:space="preserve">“Carl, Courson, Ares………Chờ em………”. Nhẹ nhàng thì thầm, Đường Vũ dần dần đi vào mộng đẹp.</w:t>
      </w:r>
      <w:r>
        <w:br w:type="textWrapping"/>
      </w:r>
      <w:r>
        <w:br w:type="textWrapping"/>
      </w:r>
      <w:r>
        <w:rPr>
          <w:b/>
        </w:rPr>
        <w:t xml:space="preserve">Khu vực xa xa 3 thú nhân đồng thời mở to mắt, bọn họ hình như nghe được thanh âm của Đường Vũ, bảo bọn họ chờ em ấy. Tại khoảnh khắc này, giữa bốn người trong bí cảnh sinh ra liên hệ kỳ diệu, tuy rằng chính bọn họ cũng không có chú ý tới, nhưng ông lão Hồ phục chú ý trận “trò chơi” này lộ ra biểu tình kinh hỉ.</w:t>
      </w:r>
      <w:r>
        <w:br w:type="textWrapping"/>
      </w:r>
      <w:r>
        <w:br w:type="textWrapping"/>
      </w:r>
      <w:r>
        <w:rPr>
          <w:b/>
        </w:rPr>
        <w:t xml:space="preserve">“Quả nhiên khả thi! Lục Long, thần vị của ngươi là của ta! Ha ha ha ha ha ha!”. Ông lão Hồ phục phát ra tiếng cười càn rỡ, trên người không ngừng tràn ra vật chất giống đoàn sương mù màu xanh đen.</w:t>
      </w:r>
      <w:r>
        <w:br w:type="textWrapping"/>
      </w:r>
      <w:r>
        <w:br w:type="textWrapping"/>
      </w:r>
    </w:p>
    <w:p>
      <w:pPr>
        <w:pStyle w:val="Heading2"/>
      </w:pPr>
      <w:bookmarkStart w:id="221" w:name="chương-95-trùng-vương-uy-vũ"/>
      <w:bookmarkEnd w:id="221"/>
      <w:r>
        <w:t xml:space="preserve">95. Chương 95: Trùng Vương Uy Vũ</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uy rằng bí cảnh mô phỏng địa cầu, nhưng thực tế chính là một cái trận pháp đạo gia cực khổng lồ. Sinh vật chăn nuôi nguy hiểm có thể kích phát tiềm năng của người được chọn, khi giết càng nhiều quái vật thì chúng nó cung cấp năng lượng cho người được chọn càng nhiều, kích phát quy tắc điều hòa cũng lại càng nhiều. Mà lực lượng này có thể vì 2 Lục Vũ sở dụng, cho tới khi thú nhân được chọn chết đi. Sự nhớ nhung xuyên thấu qua lối vào không gian liên hệ với 3 thú nhân bầu bạn hình thành ràng buộc mãnh liệt, thông qua trận pháp cường hóa, dần dần tích lũy tới trong phòng cỏ tranh.</w:t>
      </w:r>
    </w:p>
    <w:p>
      <w:pPr>
        <w:pStyle w:val="BodyText"/>
      </w:pPr>
      <w:r>
        <w:t xml:space="preserve">Ông lão Hồ phục lẳng lặng ngồi ở trước bàn ẩm trà, quan sát tình huống thu thập năng lượng, từng đợt từng đợt năng lượng thật nhỏ tập trung từ bốn phương tám hướng, trong đó một cỗ to nhất làm cho ông lão cười tươi như hoa cúc. Còn có chưa tới 4 thành, quả nhiên Lục Long cùng bầu bạn của hắn là lực lượng quy tắc cường đại nhất, đoán chừng lúc này là có thể thu thập đầy đủ năng lượng!</w:t>
      </w:r>
    </w:p>
    <w:p>
      <w:pPr>
        <w:pStyle w:val="BodyText"/>
      </w:pPr>
      <w:r>
        <w:t xml:space="preserve">Đường Vũ bị một đoàn lông xù gì đó làm cho mũi ngứa, hắt xì một cái rồi bừng tỉnh. Thì ra 3 bé con đã tỉnh rồi, liền ngay cả bé hổ luôn cuộn thành một đoàn cũng cực có tinh thần nằm sấp trên người cậu, cùng các anh em của nó cùng nhau làm ầm ĩ.</w:t>
      </w:r>
    </w:p>
    <w:p>
      <w:pPr>
        <w:pStyle w:val="BodyText"/>
      </w:pPr>
      <w:r>
        <w:t xml:space="preserve">Đường Vũ xem giờ, cư nhiên đã sắp tới giữa trưa! Thời gian bên trong bí cảnh quý giá, đây thật sự là quá lãng phí. Đơn giản rửa mặt nếm qua cơm trưa sớm, vừa đút các con ăn no, cậu đang chuẩn bị đi ra, không ngờ 3 bé con ngốc ở trong không gian chán rồi, cắn quần áo của cậu không nhả, chết sống muốn đi theo ra khỏi không gian đi ra ngoài hóng gió.</w:t>
      </w:r>
    </w:p>
    <w:p>
      <w:pPr>
        <w:pStyle w:val="BodyText"/>
      </w:pPr>
      <w:r>
        <w:t xml:space="preserve">“Không được! Các con phải nghe lời! Bên ngoài rất nguy hiểm!”. Đường Vũ nhíu mày từ chối, hơi hơi dùng sức dùng sức muốn túm tiểu thú ghé vào trên người chính mình a, kết quả túm con này ra thì con kia lại dính vào, túm con kia thì con này lại dính vô!</w:t>
      </w:r>
    </w:p>
    <w:p>
      <w:pPr>
        <w:pStyle w:val="BodyText"/>
      </w:pPr>
      <w:r>
        <w:t xml:space="preserve">“Mama muốn nổi giận rồi đó! Mau buông ra!”. Hai tay Đường Vũ vòng trước ngực, sắc mặt trầm xuống. Ba bé con thấy thế lộ ra vẻ mặt do dự, trao đổi suy nghĩ, thảo luận nên nhả ra hay không.</w:t>
      </w:r>
    </w:p>
    <w:p>
      <w:pPr>
        <w:pStyle w:val="BodyText"/>
      </w:pPr>
      <w:r>
        <w:t xml:space="preserve">Đúng lúc này 1 quả cầu nhỏ tròn vo màu xanh biếc lăn ra, Đường Vũ nghi hoặc nhìn quả cầu nhỏ, khi mới nhìn còn tưởng rằng là đá phỉ thúy màu xanh biếc linh tinh gì đó, kết quả nhìn kỹ mới phát hiện cư nhiên là trùng vương ve xanh bị cậu quên mất thật lâu!</w:t>
      </w:r>
    </w:p>
    <w:p>
      <w:pPr>
        <w:pStyle w:val="BodyText"/>
      </w:pPr>
      <w:r>
        <w:t xml:space="preserve">Thời gian gần đây bận rộn, cậu cũng không đặc biệt chú ý chuyện trong không gian, tên ngốc này đi vào không gian lúc nào? Hơn nữa vườn trà tùy thân rõ ràng bài xích côn trùng như vậy,cư nhiên sẽ để cho tiểu mập mạp đi vào!</w:t>
      </w:r>
    </w:p>
    <w:p>
      <w:pPr>
        <w:pStyle w:val="BodyText"/>
      </w:pPr>
      <w:r>
        <w:t xml:space="preserve">Tiểu mập mạp cũng không biết ngây người ở trong vườn trà tùy thân bao lâu, vốn thân thể khá mập thì bây giờ đã mập tới không đành lòng nhìn thẳng, giống như cái chân ngắn mập nhỏ của trùng tộc ve xanh cũng không chống đỡ được thân thể của nó, một đường lộn nhào qua bên người Đường Vũ, cố gắng quơ cánh nhỏ trong suốt duy trì cân bằng thân thể, sau đó vươn 1 tiểu móng vuốt túm túm quần áo của Đường Vũ, đôi mắt nhỏ ngập nước thẳng ngoắc ngoắc nhìn chằm chằm Đường Vũ, phát ra thanh âm van xin, “Chít chít!”.</w:t>
      </w:r>
    </w:p>
    <w:p>
      <w:pPr>
        <w:pStyle w:val="BodyText"/>
      </w:pPr>
      <w:r>
        <w:t xml:space="preserve">“Mày vào đây từ lúc nào vậy!”. Đường Vũ dứt khoát ngồi ở trên ghế bên cạnh cái hồ, để 4 đứa kia xếp hàng ngồi chồm hổm ở trước mặt chính mình.</w:t>
      </w:r>
    </w:p>
    <w:p>
      <w:pPr>
        <w:pStyle w:val="BodyText"/>
      </w:pPr>
      <w:r>
        <w:t xml:space="preserve">Nghe được câu hỏi của mama đại nhân thì bé gấu nâu không ngừng xoa xoa tay, chột dạ tới rụng lông, nhìn mà trong lòng Đường Vũ trợn trắng mắt, tật xấu rụng lông này như thế nào cũng di truyền từ papa gấu ngốc kia của nó vậy trời.</w:t>
      </w:r>
    </w:p>
    <w:p>
      <w:pPr>
        <w:pStyle w:val="BodyText"/>
      </w:pPr>
      <w:r>
        <w:t xml:space="preserve">“Bé gấu, con nói!”. Chuyện bí cảnh làm cho bọn Đường Vũ còn chưa kịp đặt tên cho các bé cưng, hiện tại đều là dựa theo chủng tộc của bọn bọ kêu nhủ danh (tên ở nhà, bí danh, nickname).</w:t>
      </w:r>
    </w:p>
    <w:p>
      <w:pPr>
        <w:pStyle w:val="BodyText"/>
      </w:pPr>
      <w:r>
        <w:t xml:space="preserve">Bé gấu ngựa sợ tới mức giật mình 1 cái, trực tiếp đứng thẳng lên, thân mình căng cứng, cái đuôi sau mông nhỏ không ngừng run run, nhưng miệng lại phát ra tiếng lo lắng giãy dụa “a a”.</w:t>
      </w:r>
    </w:p>
    <w:p>
      <w:pPr>
        <w:pStyle w:val="BodyText"/>
      </w:pPr>
      <w:r>
        <w:t xml:space="preserve">Bé hổ nhàm chán vẫy cái đuôi, móng vuốt nhịn không được qua lại gảy trùng vương mập nhỏ, trùng vương bị gảy tới ánh mắt biến thành hình nhang mũi, nhưng không dám phản kháng tiểu bá vương này, quan trọng là….sau lưng tiểu bá vương này là 1 đại ma vương!</w:t>
      </w:r>
    </w:p>
    <w:p>
      <w:pPr>
        <w:pStyle w:val="BodyText"/>
      </w:pPr>
      <w:r>
        <w:t xml:space="preserve">Mà bé sói trắng hoàn toàn giống chuyện gì cũng không xảy ra, ngồi ngay ngắn thẳng tắp, giống như quân khuyển, nhìn không chớp mắt.</w:t>
      </w:r>
    </w:p>
    <w:p>
      <w:pPr>
        <w:pStyle w:val="BodyText"/>
      </w:pPr>
      <w:r>
        <w:t xml:space="preserve">Đường Vũ thấy phản ứng của 3 đứa con, khóe miệng nhếch lên, xem ra bé sói trắng lại là di truyền một mặt giảo hoạt từ papa, xúi giục bé gấu ngu ngốc kia làm chuyện tốt!</w:t>
      </w:r>
    </w:p>
    <w:p>
      <w:pPr>
        <w:pStyle w:val="BodyText"/>
      </w:pPr>
      <w:r>
        <w:t xml:space="preserve">“Mama không thích trẻ con nói dối, nếu không nói thật, mama sẽ không cần con nữa, để con đi làm tiểu hùng nhà người khác!”. Đường Vũ cố ý đẩy đẩy bé gấu, cùng với kéo ra khoảng cách, tỏ vẻ chính mình không cần nó.</w:t>
      </w:r>
    </w:p>
    <w:p>
      <w:pPr>
        <w:pStyle w:val="BodyText"/>
      </w:pPr>
      <w:r>
        <w:t xml:space="preserve">Kết quả bé gấu ngu ngốc này quả nhiên mắc mưu, lập tức nhào lên, dính sát vào bên chân Đường Vũ oa oa khóc lớn, đồng thời tiểu thịt trảo bị Đường Vũ nuôi béo múp còn chỉ vào chính mình, xem như thừa nhận lỗi lầm.</w:t>
      </w:r>
    </w:p>
    <w:p>
      <w:pPr>
        <w:pStyle w:val="BodyText"/>
      </w:pPr>
      <w:r>
        <w:t xml:space="preserve">Đối với chỉ số thông minh của trẻ con thú nhân thì Đường Vũ quả thật rất bội phục, đáng tiếc bọn nó còn quá nhỏ, cho dù lớn nhanh hơn so với trẻ con ở địa cầu, hiện giờ mới mấy tháng tuổi cũng không có cách nói chuyện. Đường Vũ đoán chừng hẳn là lúc ấy sâu mập nhỏ trốn ở bọc nhỏ bên người của bé con nào đấy, bị cậu cùng nhau ném vào trong không gian.</w:t>
      </w:r>
    </w:p>
    <w:p>
      <w:pPr>
        <w:pStyle w:val="BodyText"/>
      </w:pPr>
      <w:r>
        <w:t xml:space="preserve">Coi nó mập thành như vậy, Đường Vũ thật không biết nói cái gì cho phải, áy náy kéo trùng vương mập tới đây thật cũng có thể nhiều ít giúp đỡ chính mình một chút, nhưng mà, “Bên ngoài nguy hiểm, bé mập có thể, 3 đứa con không thể ra ngoài!”.</w:t>
      </w:r>
    </w:p>
    <w:p>
      <w:pPr>
        <w:pStyle w:val="BodyText"/>
      </w:pPr>
      <w:r>
        <w:t xml:space="preserve">Nhóm thú con nghe vậy hoàn toàn nổi giận, vây quanh trùng vương mập “chuyền bóng” 1 trận, nhìn tư thế kia, đoán chừng không phải lần đầu tiên chơi.</w:t>
      </w:r>
    </w:p>
    <w:p>
      <w:pPr>
        <w:pStyle w:val="BodyText"/>
      </w:pPr>
      <w:r>
        <w:t xml:space="preserve">“Chít chít!”. Trùng vương không phát uy coi nó là trùng bệnh à! Ở trước mặt Đường Vũ còn biểu hiện ra hành vi mất mặt như thế, chính là sẽ bị khinh bỉ mà vứt bỏ! Trùng vương mập cũng không ngốc, nó biết thái độ của Đường Vũ đối chính mình, vội vàng chộp lấy cơ hội vẫy vẫy cánh nhỏ bay tới không trung, còn đột nhiên run run một trận. Một con trùng vương mập khổng lồ to mập xuất hiện ở trong tầm mắt Đường Vũ!</w:t>
      </w:r>
    </w:p>
    <w:p>
      <w:pPr>
        <w:pStyle w:val="BodyText"/>
      </w:pPr>
      <w:r>
        <w:t xml:space="preserve">Không ngờ tiểu mập mạp cư nhiên còn có thể biến lớn! Miệng trùng sắc bén kia và vuốt trùng đáng sợ cho thấy nó không phải dễ bị bắt nạt như vậy!</w:t>
      </w:r>
    </w:p>
    <w:p>
      <w:pPr>
        <w:pStyle w:val="BodyText"/>
      </w:pPr>
      <w:r>
        <w:t xml:space="preserve">Trùng vương mập khổng lồ tránh đi 3 bé con đang ngồi trên mặt đất, hơi hơi nghiêng thân mình, ba con tiểu thú lập tức vui mừng bổ nhào vào trên lưng của trùng vương mập khổng lồ, sau đó bốn đôi mắt bóng loáng, ánh mắt ngập nước thẳng ngoắc ngoắc nhìn chằm chằm Đường Vũ, tản mát ra ánh sáng vô địch!</w:t>
      </w:r>
    </w:p>
    <w:p>
      <w:pPr>
        <w:pStyle w:val="BodyText"/>
      </w:pPr>
      <w:r>
        <w:t xml:space="preserve">Đường Vũ bất đắc dĩ đỡ trán, “Được rồi, mama mang các con ra ngoài, bất quá mọi người phải nghe lời, bên ngoài cực nguy hiểm! Nếu các con ai chạy loạn, mama liền hoàn toàn bỏ phần điểm tâm ma thực của đứa đó!”.</w:t>
      </w:r>
    </w:p>
    <w:p>
      <w:pPr>
        <w:pStyle w:val="BodyText"/>
      </w:pPr>
      <w:r>
        <w:t xml:space="preserve">Ba thú một trùng đồng thời làm ra thủ thế của quân nhân, đưa tiểu thịt móng vuốt lông xù của bọn nó vươn ra trước sau đó đấm lên bả vai của chính mình.</w:t>
      </w:r>
    </w:p>
    <w:p>
      <w:pPr>
        <w:pStyle w:val="BodyText"/>
      </w:pPr>
      <w:r>
        <w:t xml:space="preserve">Thở dài, tuy rằng bên trong bí cảnh nguy hiểm, nhưng nếu có trùng vương mập che dấu, cậu hẳn là có thể trước khi nguy hiểm tới đưa các con về không gian, để bọn nó đi ra mở mang kiến thức cũng tốt.</w:t>
      </w:r>
    </w:p>
    <w:p>
      <w:pPr>
        <w:pStyle w:val="BodyText"/>
      </w:pPr>
      <w:r>
        <w:t xml:space="preserve">Ra không gian, ba thú một trùng đồng thời phát ra tiếng hoan hô nho nhỏ, sau đó thành thành thật thật đi theo bên cạnh Đường Vũ, Đường Vũ gật gật đầu, “Đi thôi!”. Sau đó dẫn đầu đi tới hướng khu vực trung tâm.</w:t>
      </w:r>
    </w:p>
    <w:p>
      <w:pPr>
        <w:pStyle w:val="BodyText"/>
      </w:pPr>
      <w:r>
        <w:t xml:space="preserve">Ba bé con và trùng vương mập đột nhiên xuất hiện, làm cho ông lão Hồ phục chặt chẽ giám thị trận pháp và tâm ma Lục Vũ đồng thời lộ ra vẻ mặt kinh ngạc.</w:t>
      </w:r>
    </w:p>
    <w:p>
      <w:pPr>
        <w:pStyle w:val="BodyText"/>
      </w:pPr>
      <w:r>
        <w:t xml:space="preserve">“Xem ra pháp bảo năm đó của Lục Long hẳn là đi theo bên người Đường Vũ!”. Tâm ma Lục Vũ lộ ra vẻ mặt tham lam, liếm khóe miệng nói.</w:t>
      </w:r>
    </w:p>
    <w:p>
      <w:pPr>
        <w:pStyle w:val="BodyText"/>
      </w:pPr>
      <w:r>
        <w:t xml:space="preserve">“Nhưng mà chỉ là cái pháp bảo không hoàn chỉnh thôi, không phải năm đó ta đã dùng bộ phận chủ yếu của nó luyện chế pháp bảo trà kinh rồi sao? Có nó rồi mà ngươi còn để ý chút rác rưởi còn lại này sao?”. Ông lão Hồ phục cười nhạo.</w:t>
      </w:r>
    </w:p>
    <w:p>
      <w:pPr>
        <w:pStyle w:val="BodyText"/>
      </w:pPr>
      <w:r>
        <w:t xml:space="preserve">“Không thể nói như vậy, dù sao cũng là tài liệu cấp bậc thần khí, ngươi xem không vừa mắt thì liền cho ta”. Tâm ma Lục Vũ cười khà khà.</w:t>
      </w:r>
    </w:p>
    <w:p>
      <w:pPr>
        <w:pStyle w:val="BodyText"/>
      </w:pPr>
      <w:r>
        <w:t xml:space="preserve">Ông lão Hồ phục không nói gì, chính là trong lòng hừ lạnh, tới lúc đó đợi hắn thoát xác thành thần, thay thế Lục Long trở thành 1 tân đại thần mộc hệ, khi giơ tay nhấc chân là có thể sáng tạo tài liệu cấp bậc thần khí!</w:t>
      </w:r>
    </w:p>
    <w:p>
      <w:pPr>
        <w:pStyle w:val="BodyText"/>
      </w:pPr>
      <w:r>
        <w:t xml:space="preserve">Đường Vũ mang theo 3 đứa con và tiểu mập mạp một đường đi tới nhanh như gió, không biết có phải hay không bởi vì bá khí của trùng vương ve xanh, hay là vận khí của 3 bé con bùng nổ, đi hơn 2 giờ mà cư nhiên không có một cái quái vật hoặc là trùng tộc tấn công bọn họ!</w:t>
      </w:r>
    </w:p>
    <w:p>
      <w:pPr>
        <w:pStyle w:val="BodyText"/>
      </w:pPr>
      <w:r>
        <w:t xml:space="preserve">Nhóm nhóc con kia vừa mới bắt đầu còn cảm thấy mới mẻ thú vị, nhưng nhìn nhiều rừng rậm nguyên thủy liền cảm thấy chán rồi, một đám xiêu vẹo ngã vào trên lưng trùng vương mập mơ mơ màng màng ngủ gà ngủ gật, nhưng lại chết sống không muốn vào trong không gian, nhìn coi như an toàn, Đường Vũ cũng sẽ tùy bọn nó.</w:t>
      </w:r>
    </w:p>
    <w:p>
      <w:pPr>
        <w:pStyle w:val="BodyText"/>
      </w:pPr>
      <w:r>
        <w:t xml:space="preserve">Lấy ra đồ ăn vặt cho bọn nó giết thời gian, Đường Vũ có loại cảm giác không chân thật là mang theo các con đi du xuân, không khỏi có chút dở khóc dở cười, đây chính là bí cảnh nguy hiểm chôn vùi không ít dũng sĩ thú nhân!</w:t>
      </w:r>
    </w:p>
    <w:p>
      <w:pPr>
        <w:pStyle w:val="BodyText"/>
      </w:pPr>
      <w:r>
        <w:t xml:space="preserve">Ngay tại bầu không khí sung sướng và yên bình thì 1 con quái vật giống chó thật lớn xuất hiện ở trước mặt đám người Đường Vũ, ba con tiểu thú lập tức đứng ở trên lưng trùng vương mập, nhe răng nhếch miệng phát ra tiếng đe dọa “Grừ grừ” với quái vật. Trùng vương mập cũng nhanh chóng giơ lên vuốt trùng sắc bén đáng sợ, miệng trùng nhếch lên phát ra sóng siêu âm uy hiếp.</w:t>
      </w:r>
    </w:p>
    <w:p>
      <w:pPr>
        <w:pStyle w:val="BodyText"/>
      </w:pPr>
      <w:r>
        <w:t xml:space="preserve">Đường Vũ lập tức chạy đến bên người bọn nhỏ, muốn ném bọn nó vào trong không gian, không ngờ một màn quỷ dị đã xảy ra.</w:t>
      </w:r>
    </w:p>
    <w:p>
      <w:pPr>
        <w:pStyle w:val="BodyText"/>
      </w:pPr>
      <w:r>
        <w:t xml:space="preserve">Quái vật có chút giống chó địa ngục 3 đầu kia cư nhiên nghi hoặc nhìn nhìn trùng vương, nghiêng đầu giống như đang tự hỏi, sau đó cau mày dùng ánh mắt nhìn đồ ăn nhìn Đường Vũ và bọn bé con trên lưng trùng vương, lộ ra ánh mắt tiếc nuối, liền vẫy vẫy cái đuôi bỏ đi.</w:t>
      </w:r>
    </w:p>
    <w:p>
      <w:pPr>
        <w:pStyle w:val="BodyText"/>
      </w:pPr>
      <w:r>
        <w:t xml:space="preserve">Nhìn theo quái vật chó 3 đầu vẫy cái đuôi rời đi, Đường Vũ cảm giác cái trán của chính mình tuyệt đối xuất hiện 3 đạo hắc tuyến*, nhịn không được vỗ vỗ trùng vương mập khổng lồ, chỉ vào bóng dáng của quái vật chó 3 đầu, “Thân thích của mày à?”.</w:t>
      </w:r>
    </w:p>
    <w:p>
      <w:pPr>
        <w:pStyle w:val="BodyText"/>
      </w:pPr>
      <w:r>
        <w:t xml:space="preserve">Trùng vương mập khổng lồ vội vàng lắc đầu, tỏ vẻ chính mình tuyệt đối là lần đầu tiên đi vào bí cảnh! Nhưng thật ra 3 bé con rất hưng phấn! Móng vuốt nhỏ dùng sức vỗ phía sau lưng của trùng vương mập, “Graooo” hình như muốn đánh chết quái vật kia.</w:t>
      </w:r>
    </w:p>
    <w:p>
      <w:pPr>
        <w:pStyle w:val="BodyText"/>
      </w:pPr>
      <w:r>
        <w:t xml:space="preserve">Đường Vũ vỗ 3 cái đầu nhỏ 3 phát, làm 3 bé con không biết trời cao đất rộng kia bớt hưng phấn, một đám lộ ra vẻ mặt tủi thân, cậu cố gắng không nhìn, “Đi! Đừng nhiều chuyện, chúng ta tiếp tục đi tới chỗ mục tiêu, tìm được papa các con rồi nói sau”.</w:t>
      </w:r>
    </w:p>
    <w:p>
      <w:pPr>
        <w:pStyle w:val="BodyText"/>
      </w:pPr>
      <w:r>
        <w:t xml:space="preserve">Lời còn chưa dứt, đột nhiên bên cạnh truyền tới tiếng vang thật lớn, quái vật chó 3 đầu kia mới vừa bỏ đi cư nhiên bị người nào đó đánh bay trở về! Mà phương hướng ngã sấp xuống đúng là chỗ bọn Đường Vũ đang đứng!</w:t>
      </w:r>
    </w:p>
    <w:p>
      <w:pPr>
        <w:pStyle w:val="BodyText"/>
      </w:pPr>
      <w:r>
        <w:t xml:space="preserve">“Mịa nó!”. Đường Vũ nhịn không được chửi thề, lệnh trùng vương mập lập tức mang theo 3 bé con bay lên không trung, duy trì khoảng cách an toàn, chính mình lại trốn một bên, nhìn xem rốt cuộc là ai ném rác rưởi mà không nhìn! Ném trúng trẻ con thì làm sao!</w:t>
      </w:r>
    </w:p>
    <w:p>
      <w:pPr>
        <w:pStyle w:val="BodyText"/>
      </w:pPr>
      <w:r>
        <w:t xml:space="preserve">Kết quả 1 con gấu quen thuộc xuất hiện ở trong tầm nhìn của Đường Vũ, con gấu này thoạt nhìn có chút thê thảm, cơ giáp đã cực tàn tạ, hình như ở trong chiến đấu đã bị tàn phá liên tục, miễn cưỡng duy trì.</w:t>
      </w:r>
    </w:p>
    <w:p>
      <w:pPr>
        <w:pStyle w:val="BodyText"/>
      </w:pPr>
      <w:r>
        <w:t xml:space="preserve">Con gấu khổng lồ phát ra rống giận rung trời, bên người chỉ còn lại có 2 con gấu bộ dáng thê thảm, Đường Vũ thấy thế cổ họng nghẹn lại, may mắn Carl còn sống!</w:t>
      </w:r>
    </w:p>
    <w:p>
      <w:pPr>
        <w:pStyle w:val="BodyText"/>
      </w:pPr>
      <w:r>
        <w:t xml:space="preserve">Đường Vũ kích động chạy tới chỗ Carl, kết quả con gấu sát giận này cũng không thèm nhìn tới, cư nhiên phát động công kích xung mạch với chính mình! Cậu trợn trừng mắt, có chút không phản ứng kịp. Ba con tiểu thú trên bầu trời thấy thế phát ra tiếng kêu thê lương thảm thiết, lúc này Carl mới phản ứng lại, chính mình toàn lực công kích cư nhiên là Đường Vũ!</w:t>
      </w:r>
    </w:p>
    <w:p>
      <w:pPr>
        <w:pStyle w:val="BodyText"/>
      </w:pPr>
      <w:r>
        <w:t xml:space="preserve">Nhưng lúc này đã không kịp thu hồi công kích!</w:t>
      </w:r>
    </w:p>
    <w:p>
      <w:pPr>
        <w:pStyle w:val="BodyText"/>
      </w:pPr>
      <w:r>
        <w:t xml:space="preserve">“Không ——!”. Carl điên cuồng chạy tới chỗ Đường Vũ, nhưng như thế nào có thể chạy nhanh hơn công kích của chính mình chứ!</w:t>
      </w:r>
    </w:p>
    <w:p>
      <w:pPr>
        <w:pStyle w:val="BodyText"/>
      </w:pPr>
      <w:r>
        <w:t xml:space="preserve">*hắc tuyến: là mấy cái đường sọc sọc trên mặt í</w:t>
      </w:r>
    </w:p>
    <w:p>
      <w:pPr>
        <w:pStyle w:val="Compact"/>
      </w:pPr>
      <w:r>
        <w:drawing>
          <wp:inline>
            <wp:extent cx="3289300" cy="2463800"/>
            <wp:effectExtent b="0" l="0" r="0" t="0"/>
            <wp:docPr descr="" title="" id="1" name="Picture"/>
            <a:graphic>
              <a:graphicData uri="http://schemas.openxmlformats.org/drawingml/2006/picture">
                <pic:pic>
                  <pic:nvPicPr>
                    <pic:cNvPr descr="http://sstruyen.com/images/data/15260/chuong-95-trung-vuong-uy-vu-1513139892.6943.jpg" id="0" name="Picture"/>
                    <pic:cNvPicPr>
                      <a:picLocks noChangeArrowheads="1" noChangeAspect="1"/>
                    </pic:cNvPicPr>
                  </pic:nvPicPr>
                  <pic:blipFill>
                    <a:blip r:embed="rId224"/>
                    <a:stretch>
                      <a:fillRect/>
                    </a:stretch>
                  </pic:blipFill>
                  <pic:spPr bwMode="auto">
                    <a:xfrm>
                      <a:off x="0" y="0"/>
                      <a:ext cx="3289300" cy="2463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25" w:name="chương-96-vườn-trà-biến-dị"/>
      <w:bookmarkEnd w:id="225"/>
      <w:r>
        <w:t xml:space="preserve">96. Chương 96: Vườn Trà Biến Dị</w:t>
      </w:r>
    </w:p>
    <w:p>
      <w:pPr>
        <w:pStyle w:val="Compact"/>
      </w:pPr>
      <w:r>
        <w:br w:type="textWrapping"/>
      </w:r>
      <w:r>
        <w:br w:type="textWrapping"/>
      </w:r>
      <w:r>
        <w:rPr>
          <w:b/>
        </w:rPr>
        <w:t xml:space="preserve">Hiện giờ Carl đã là thú võ giả cao cấp, kết hợp công kích của súng xung mạch công nghệ cao, sóng địa chấn mang theo nhiệt độ cực cao đập vào mặt mà tới như vậy, thậm chí khiến cho không gian vặn vẹo một chút, hòa tan tảng đá cây cối bên đường, đủ để giết chết một đầu quái vật cường đại, làm cho Đường Vũ ngay cả chỗ tránh né đều không có.</w:t>
      </w:r>
      <w:r>
        <w:br w:type="textWrapping"/>
      </w:r>
      <w:r>
        <w:br w:type="textWrapping"/>
      </w:r>
      <w:r>
        <w:rPr>
          <w:b/>
        </w:rPr>
        <w:t xml:space="preserve">Giờ phút hiểm nghèo, ngoại trừ có 10 vạn con lạc đà Nam Mỹ chạy chồm, Đường Vũ vốn định trốn vào không gian, nhưng cuốn trà kinh bị thiếu và Thái Cực bát quái đồ trong đầu đồng thời vận chuyển kéo theo lực lượng thần bí tràn ngập không gian, làm cho trong đầu cậu hiện lên 1 cái ý niệm điên cuồng!</w:t>
      </w:r>
      <w:r>
        <w:br w:type="textWrapping"/>
      </w:r>
      <w:r>
        <w:br w:type="textWrapping"/>
      </w:r>
      <w:r>
        <w:rPr>
          <w:b/>
        </w:rPr>
        <w:t xml:space="preserve">Hai chân chuyển hướng vững vàng đứng lại, triệu tập tất cả lực lượng bao phủ che ở trước người, suy nghĩ và động tác đều là chuyện nháy mắt, Đường Vũ vừa mới chuẩn bị tốt, công kích đã tới rồi. Mặc dù cách cái lồng phòng ngự vẫn cũng có thể cảm nhận được nhiệt độ cực cao mà công kích xung mạch mang tới, nhưng lúc này nhiệt độ này đối với cậu mà nói lại ấm áp tới thật sự thoải mái!</w:t>
      </w:r>
      <w:r>
        <w:br w:type="textWrapping"/>
      </w:r>
      <w:r>
        <w:br w:type="textWrapping"/>
      </w:r>
      <w:r>
        <w:rPr>
          <w:b/>
        </w:rPr>
        <w:t xml:space="preserve">Cổ lực lượng này lấy tốc độ mắt thường có thể thấy được bị hấp thu, khi mọi thứ trở lại yên tĩnh thì Đường Vũ kinh ngạc phát hiện, cuốn trà kinh bị thiếu trong đầu đã tan ra, tựa như thức ăn lỏng thấm quanh Thái Cực bát quái đồ và vườn trà tùy thân hình thành một tấm màn mỏng bên ngoài, Thái Cực bát quái đồ không có biến hóa gì, nhưng vườn trà tùy thân xuất hiện một cổ sương mù màu xanh nhạt nồng đậm, cũng liên tục mở rộng ra chung quanh.</w:t>
      </w:r>
      <w:r>
        <w:br w:type="textWrapping"/>
      </w:r>
      <w:r>
        <w:br w:type="textWrapping"/>
      </w:r>
      <w:r>
        <w:rPr>
          <w:b/>
        </w:rPr>
        <w:t xml:space="preserve">Vườn trà tùy thân của Đường Vũ có từ lúc cậu vẫn là người địa cầu, 1 lần khi tìm kiếm cây trà hoang gặp phải đất đá trôi, trong quá trình chạy trối chết trốn tránh đạp 1 phát vào khoảng không dưới vách núi, vốn lúc ấy cho rằng mạng nhỏ sẽ tèo, kết quả trong quá trình rơi xuống cậu đột nhiên bị ánh sáng màu xanh nhạt bao phủ, khi cậu từ trong hôn mê tỉnh lại thì chỉ đôi chút gãy xương, đồng thời có được vườn trà tùy thân.</w:t>
      </w:r>
      <w:r>
        <w:br w:type="textWrapping"/>
      </w:r>
      <w:r>
        <w:br w:type="textWrapping"/>
      </w:r>
      <w:r>
        <w:rPr>
          <w:b/>
        </w:rPr>
        <w:t xml:space="preserve">Công năng của không gian tùy thân này của cậu rất yếu, ngoại trừ có thể gieo trồng cây trà thì không có công hiệu kỳ lạ gì, nước không gian tẩy tủy phạt mao cái gì đó, gia tốc sinh trưởng, cường thân kiện thể gì đó, toàn bộ đều không có, còn thường thường bởi vì trạng huống tinh thần chính mình thay đổi mà mất linh.</w:t>
      </w:r>
      <w:r>
        <w:br w:type="textWrapping"/>
      </w:r>
      <w:r>
        <w:br w:type="textWrapping"/>
      </w:r>
      <w:r>
        <w:rPr>
          <w:b/>
        </w:rPr>
        <w:t xml:space="preserve">Đường Vũ cũng thử gieo trồng các loại cây trồng khác, nhưng bởi vì không gian cũng không phải quá lớn, hơn nữa không gian này hình như cùng cây trà trong không gian có liên hệ kỳ lạ nào đó, nếu không có nắm chắc tỉ lệ số lượng, cây trà quá ít cũng sẽ làm cho không gian uể oải. Hiện giờ sau khi trải qua hấp thu năng lượng của cuốn trà kinh bị thiếu, cư nhiên bắt đầu mở rộng, đoán chừng về sau có thể gieo trồng càng nhiều cây trà!</w:t>
      </w:r>
      <w:r>
        <w:br w:type="textWrapping"/>
      </w:r>
      <w:r>
        <w:br w:type="textWrapping"/>
      </w:r>
      <w:r>
        <w:rPr>
          <w:b/>
        </w:rPr>
        <w:t xml:space="preserve">Nghĩ vậy, Đường Vũ vốn còn có chút tức giận với con gấu lỗ mãng kia thì hiện tại nhìn con gấu nhà cậu, làm sao cũng cảm thấy rất đáng yêu!</w:t>
      </w:r>
      <w:r>
        <w:br w:type="textWrapping"/>
      </w:r>
      <w:r>
        <w:br w:type="textWrapping"/>
      </w:r>
      <w:r>
        <w:rPr>
          <w:b/>
        </w:rPr>
        <w:t xml:space="preserve">Lúc công kích bao phủ Đường Vũ thì tim của Carl đều vọt tới cổ họng, sợ Đường Vũ thật sự chết trong tay của chính mình, nếu thế thì anh chết cũng không hết tội! Biết Đường Vũ có không gian dị độ kỳ quái, anh chỉ có thể cầu nguyện đối phương có thể đúng lúc đi vào, nhưng anh phát hiện Đường Vũ chẳng những không có vào không gian, ngược lại làm ra tư thế phòng ngự, gấp tới độ càng không ngừng nhổ lông trên đầu của chính mình, trong miệng phát ra tê rống lo lắng sợ hãi.</w:t>
      </w:r>
      <w:r>
        <w:br w:type="textWrapping"/>
      </w:r>
      <w:r>
        <w:br w:type="textWrapping"/>
      </w:r>
      <w:r>
        <w:rPr>
          <w:b/>
        </w:rPr>
        <w:t xml:space="preserve">Ba một tiếng, Đường Vũ không biết khi nào đứng ở bên cạnh Carl, một cái tát không chút khách khí tát qua, trực tiếp cắt đứt tiếng tê rống của Carl, “Ồn muốn chết!”. Nói xong lại chủ động tới gần Carl, để Carl ôm lấy chính mình, tay mới vươn tới đầu bên phải Carl đã không có cơ giáp bảo hộ mà lộ ra, đau lòng vuốt ve, “Đừng nhổ, vốn liền trọc lợi hại, hiện tại cũng chưa có mấy cọng lông gấu”.</w:t>
      </w:r>
      <w:r>
        <w:br w:type="textWrapping"/>
      </w:r>
      <w:r>
        <w:br w:type="textWrapping"/>
      </w:r>
      <w:r>
        <w:rPr>
          <w:b/>
        </w:rPr>
        <w:t xml:space="preserve">Carl nức nở gắt gao ôm Đường Vũ, “Anh cho rằng em…..cho rằng em…… Đều là lỗi của anh! Lần sau anh nhất định nhìn kỹ mới lại đánh!”.</w:t>
      </w:r>
      <w:r>
        <w:br w:type="textWrapping"/>
      </w:r>
      <w:r>
        <w:br w:type="textWrapping"/>
      </w:r>
      <w:r>
        <w:rPr>
          <w:b/>
        </w:rPr>
        <w:t xml:space="preserve">Đường Vũ cười hôn khóe miệng bị thương đổ máu của Carl, kết quả bị đối phương ngược lại hôn sâu, tưởng mất đi lại có được làm Carl kinh hỉ chết sống không muốn buông ra giống cái của anh.</w:t>
      </w:r>
      <w:r>
        <w:br w:type="textWrapping"/>
      </w:r>
      <w:r>
        <w:br w:type="textWrapping"/>
      </w:r>
      <w:r>
        <w:rPr>
          <w:b/>
        </w:rPr>
        <w:t xml:space="preserve">Cho tới khi trùng vương mập chở 3 bé con không có năng lực phân biệt kia xuống dưới, Carl mới không thể không buông Đường Vũ ra, tức giận rào rạt trừng mắt nhìn trùng vương mập, làm tiểu mập mạp sợ tới mức chạy nhanh trốn phía sau Đường Vũ, nó cũng không nghĩ muốn bị bôi dầu nướng chín.</w:t>
      </w:r>
      <w:r>
        <w:br w:type="textWrapping"/>
      </w:r>
      <w:r>
        <w:br w:type="textWrapping"/>
      </w:r>
      <w:r>
        <w:rPr>
          <w:b/>
        </w:rPr>
        <w:t xml:space="preserve">“Gâu gâu!”. Bé gấu nâu phát ra thanh âm chỉ có khuyển tộc thú nhân mới có thể phát ra, đứng ở trên lưng trùng vương mập liền nhảy qua chỗ Carl, đoán chừng thời gian con gấu này ở cùng các anh em của nó dài quá nên quên luôn chính mình không phải con của thú nhân họ chó, lại càng không là thú nhân họ mèo thân thể linh hoạt, kết quả bay như thế chính là 4 chân mở ra bổ nhào một nửa còn không có đụng tới papa gấu, liền trực tiếp vuông góc rơi xuống trên mặt đất, bị bám một trận tro bụi.</w:t>
      </w:r>
      <w:r>
        <w:br w:type="textWrapping"/>
      </w:r>
      <w:r>
        <w:br w:type="textWrapping"/>
      </w:r>
      <w:r>
        <w:rPr>
          <w:b/>
        </w:rPr>
        <w:t xml:space="preserve">Carl bị cắt ngang nụ hôn, vốn sẽ rất khó chịu, kết quả bé con gấu nhà anh cư nhiên gấu không phải gấu, chó không phải chó, bọn họ chính là tộc gấu ngựa thông minh cường đại, không phải tộc gấu chó ngu tới thương tâm! Xoay người trực tiếp xách bé con nhà mình khiêng lên trên vai, lúc này mới tờ mò sự xuất hiện của Đường Vũ, “Em bị đưa tới đây à?”.</w:t>
      </w:r>
      <w:r>
        <w:br w:type="textWrapping"/>
      </w:r>
      <w:r>
        <w:br w:type="textWrapping"/>
      </w:r>
      <w:r>
        <w:rPr>
          <w:b/>
        </w:rPr>
        <w:t xml:space="preserve">Đường Vũ lắc lắc đầu, cậu cũng không định giải thích quá trình rất phức tạp này, nhìn thấy 2 hùng tộc thú nhân khác miễn cưỡng còn có thể dựa vào cây cối đứng thẳng, đoán chừng những thú nhân khác không nhìn thấy đã chết rồi, tuy rằng cậu biết thú nhân này từ nhỏ đều là bị bồi dưỡng thành tử sĩ tham gia hành trình bí cảnh, nhưng dù sao đều rõ ràng là mạng người, người như vậy sống cũng quá tàn nhẫn, chỉ hy vọng từ nay về sau không còn trò chơi bí cảnh đùa bỡn mạng người nữa, “Tôi còn có chút thuốc ngoại thương, tôi bôi thuốc giúp các anh trước nhé”.</w:t>
      </w:r>
      <w:r>
        <w:br w:type="textWrapping"/>
      </w:r>
      <w:r>
        <w:br w:type="textWrapping"/>
      </w:r>
      <w:r>
        <w:rPr>
          <w:b/>
        </w:rPr>
        <w:t xml:space="preserve">Hai gã tử sĩ hùng tộc thú nhân kia ngay cả bả vai và cánh tay trái đều không còn lạnh lùng lắc đầu, cũng không có bởi vì nhìn thấy Trà Trà Đường Vũ nổi tiếng mà có một tia tâm linh dao động, cả người đều là tử khí nặng nề, “Thuốc để cho thủ lĩnh”.</w:t>
      </w:r>
      <w:r>
        <w:br w:type="textWrapping"/>
      </w:r>
      <w:r>
        <w:br w:type="textWrapping"/>
      </w:r>
      <w:r>
        <w:rPr>
          <w:b/>
        </w:rPr>
        <w:t xml:space="preserve">Đường Vũ nghe vậy thì nhíu mày, mắt nhìn Carl. Tên ngốc này cực thông minh cầm thuốc, đi tới bên cạnh 2 gã tử sĩ, “Thuốc đủ dùng, tôi không tin không có cách nào khác còn sống rời khỏi bí cảnh! Tôi nói rồi, ra khỏi bí cảnh, lập tức khôi phục tự do của 2 các người! Cho nên, sống sót tốt cho tôi!”. Nói xong ép buộc bôi thuốc cho 2 tử sĩ.</w:t>
      </w:r>
      <w:r>
        <w:br w:type="textWrapping"/>
      </w:r>
      <w:r>
        <w:br w:type="textWrapping"/>
      </w:r>
      <w:r>
        <w:rPr>
          <w:b/>
        </w:rPr>
        <w:t xml:space="preserve">Trong mắt 2 gã tử sĩ hiện lên nghi hoặc và không hiểu, không rõ vì sao thủ lĩnh mấy lần bận tâm đến mạng sống của bọn họ, thậm chí trước đó nếu không phải thủ lĩnh cứu bọn họ thì bọn họ đã sớm chết rồi, nhưng không phải bọn họ từ nhỏ sẽ vì thủ lĩnh mà chết sao?</w:t>
      </w:r>
      <w:r>
        <w:br w:type="textWrapping"/>
      </w:r>
      <w:r>
        <w:br w:type="textWrapping"/>
      </w:r>
      <w:r>
        <w:rPr>
          <w:b/>
        </w:rPr>
        <w:t xml:space="preserve">Đường Vũ xem tâm tình dao động của 2 người ở trong mắt, nhịn không được thở dài, cậu không có cách nào phán xét chuyện này rốt cuộc là đúng hay sai, các thế lực lớn vì bảo vệ người được chọn có thân phận địa vị đều rất cao, không thể không lựa chọn hy sinh một ít thú nhân bình thường, cho dù là tộc trưởng Quentin là người cẩu thả như vậy thì cũng không có cách tránh khỏi việc này.</w:t>
      </w:r>
      <w:r>
        <w:br w:type="textWrapping"/>
      </w:r>
      <w:r>
        <w:br w:type="textWrapping"/>
      </w:r>
      <w:r>
        <w:rPr>
          <w:b/>
        </w:rPr>
        <w:t xml:space="preserve">Bôi thuốc xong, đoàn người tiếp tục đi tới, bé gấu ghé vào trên cổ papa gấu của nó tò mò nhìn chung quanh, cảm giác bậc cao nhất đẳng thật tốt, hoàn toàn nhìn không ra trước đó bị té đau một chút. Bé sói và bé hổ hâm mộ nhìn bé gấu, liếc mắt lẫn nhau 1 cái, móng vuốt sói thông minh vỗ vỗ lưng của trùng vương mập, trùng vương mập lập tức dựa theo chỉ thị bay đến bên người Carl, 2 bé con kia đứng ở trên lưng trùng dùng sức vẫy đuôi với Carl cầu ôm một cái.</w:t>
      </w:r>
      <w:r>
        <w:br w:type="textWrapping"/>
      </w:r>
      <w:r>
        <w:br w:type="textWrapping"/>
      </w:r>
      <w:r>
        <w:rPr>
          <w:b/>
        </w:rPr>
        <w:t xml:space="preserve">Carl thấy thế thì cười lớn ôm lấy 2 bé con kia, một con đặt ở vai trái của chính mình, một đặt ở vai phải của mình, mà bé gấu đã sớm chiếm cứ vị trí tốt nhất khi các anh em của nó xâm nhập địa bàn của nó —— đỉnh đầu của Carl.</w:t>
      </w:r>
      <w:r>
        <w:br w:type="textWrapping"/>
      </w:r>
      <w:r>
        <w:br w:type="textWrapping"/>
      </w:r>
      <w:r>
        <w:rPr>
          <w:b/>
        </w:rPr>
        <w:t xml:space="preserve">Carl vác 3 bé con đi tới, thoạt nhìn thật giống người cha tốt, Đường Vũ đỡ trán, cái này thật giống dạo chơi ngoại ô.</w:t>
      </w:r>
      <w:r>
        <w:br w:type="textWrapping"/>
      </w:r>
      <w:r>
        <w:br w:type="textWrapping"/>
      </w:r>
      <w:r>
        <w:rPr>
          <w:b/>
        </w:rPr>
        <w:t xml:space="preserve">Đi một đoạn thời gian, tránh đi khu vực chiến đấu phía trước, đám người Đường Vũ tạm dừng nghỉ ngơi, tuy rằng ở bên trong bí cảnh không có bản đồ, cũng rất dễ phân biệt phương hướng, bởi vì trong đầu vẫn sẽ có một loại cảm giác chỉ dẫn đi tới mục tiêu, chỉ cần theo chỉ dẫn là có thể đi tới bộ vị trung tâm của mỗi khối khu vực.</w:t>
      </w:r>
      <w:r>
        <w:br w:type="textWrapping"/>
      </w:r>
      <w:r>
        <w:br w:type="textWrapping"/>
      </w:r>
      <w:r>
        <w:rPr>
          <w:b/>
        </w:rPr>
        <w:t xml:space="preserve">“Giữa từng khu vực là độc lập lẫn nhau?”. Đường Vũ cầm nhánh cây vẽ vẽ trên mặt đất, hiện tại cậu và Carl ở khu vực màu đen, mà Ares ở khu vực màu vàng, Courson ở khu vực màu xanh biếc, vốn tính toán đi 1 khu vực trung tâm trước  tìm người được chọn đi vào ở khu vực này, nhìn xem có  phải là bầu bạn của cậu hay không, hiện giờ nếu gặp được Carl trước nên lộ tuyến tiến lên của bọn họ sẽ thay đổi, phải như thế nào mới có thể đi tới khu vực khác tìm Courson và Ares đây?</w:t>
      </w:r>
      <w:r>
        <w:br w:type="textWrapping"/>
      </w:r>
      <w:r>
        <w:br w:type="textWrapping"/>
      </w:r>
      <w:r>
        <w:rPr>
          <w:b/>
        </w:rPr>
        <w:t xml:space="preserve">“Hẳn là đều độc lập, ít nhất trước đó không có nghe nói qua chuyện đi qua khu khác”. Carl gãi đầu, cẩn thận nhớ lại tư liệu trước kia cha anh bắt anh coi.</w:t>
      </w:r>
      <w:r>
        <w:br w:type="textWrapping"/>
      </w:r>
      <w:r>
        <w:br w:type="textWrapping"/>
      </w:r>
      <w:r>
        <w:rPr>
          <w:b/>
        </w:rPr>
        <w:t xml:space="preserve">“Màu đen, màu đỏ, màu vàng, màu xanh biếc………”. Sao lại có cảm giác quen tai như vậy chứ? Nếu bí cảnh mô phỏng địa cầu, như vậy……Nó có thể đại biểu cho các lục địa hay không?! Ý tưởng của Đường Vũ chợt lóe, trước mắt sáng ngời, bắt đầu vẽ bản đồ trên mặt đất.</w:t>
      </w:r>
      <w:r>
        <w:br w:type="textWrapping"/>
      </w:r>
      <w:r>
        <w:br w:type="textWrapping"/>
      </w:r>
      <w:r>
        <w:rPr>
          <w:b/>
        </w:rPr>
        <w:t xml:space="preserve">Carl tò mò sáp lại xem, “Em đang vẽ bản đồ à? Anh hình như chưa từng thấy bản đồ này, bản đồ của em là tinh cầu nào?”.</w:t>
      </w:r>
      <w:r>
        <w:br w:type="textWrapping"/>
      </w:r>
      <w:r>
        <w:br w:type="textWrapping"/>
      </w:r>
      <w:r>
        <w:rPr>
          <w:b/>
        </w:rPr>
        <w:t xml:space="preserve">Đường Vũ nhếch khóe miệng 1 cái, trước kia cậu từng bởi vì vẽ mô phỏng hình dáng các bản đồ nên dồn hết tâm trí ghi nhớ chúng một chút, hiện giờ có lẽ có thể phát huy tác dụng. Đơn giản vẽ sơ lược phác họa 5 lục địa, đồng thời dùng nhánh cây gạch chéo khu vực châu Phi trên bản đồ, cũng chỉ vào dấu gạch chéo nói với Carl, “Chúng ta ở đây”.</w:t>
      </w:r>
      <w:r>
        <w:br w:type="textWrapping"/>
      </w:r>
      <w:r>
        <w:br w:type="textWrapping"/>
      </w:r>
      <w:r>
        <w:rPr>
          <w:b/>
        </w:rPr>
        <w:t xml:space="preserve">Carl nghe vậy kinh ngạc mắt trợn trừng, anh biết Đường Vũ nhà anh rất lợi hại, nhưng mà cũng không nghĩ em ấy lợi hại tới có thể vẽ ra bản đồ của bí cảnh!</w:t>
      </w:r>
      <w:r>
        <w:br w:type="textWrapping"/>
      </w:r>
      <w:r>
        <w:br w:type="textWrapping"/>
      </w:r>
      <w:r>
        <w:rPr>
          <w:b/>
        </w:rPr>
        <w:t xml:space="preserve">“Đây, đây sẽ không là bí, bí cảnh chứ!”. Bởi vì quá mức kinh ngạc mà có chút nói cà lăm, nếu đổi lại là Courson luôn tư duy càng thêm rõ ràng thì chỉ sợ còn có thể kinh ngạc ngay cả nói đều nói không ra, bởi vì Courson càng có thể hiểu được bản đồ toàn bí cảnh đại biểu cho ý nghĩa gì.</w:t>
      </w:r>
      <w:r>
        <w:br w:type="textWrapping"/>
      </w:r>
      <w:r>
        <w:br w:type="textWrapping"/>
      </w:r>
      <w:r>
        <w:rPr>
          <w:b/>
        </w:rPr>
        <w:t xml:space="preserve">“Có lẽ vậy, thật ra em cũng không chắc lắm”. Đường Vũ kéo bé gấu ngồi xổm bên cạnh bản đồ muốn vẽ loạn lên ra, “Trước hết giả thiết chúng ta đang ở đây, mà Courson ở đây, Ares ở đây. Cho nên theo chỗ chúng ta đang ở thì phải đi về hướng Đông Bắc!”.</w:t>
      </w:r>
      <w:r>
        <w:br w:type="textWrapping"/>
      </w:r>
      <w:r>
        <w:br w:type="textWrapping"/>
      </w:r>
      <w:r>
        <w:rPr>
          <w:b/>
        </w:rPr>
        <w:t xml:space="preserve">“Không đi khu vực trung tâm?”. Carl nghi hoặc hỏi, bí cảnh  kỳ hạn 3 ngày, nếu không tới đúng hạn thì không biết có thể có nguy hiểm hay không, hơn nữa giữa khu vực khác nhau không biết có thể có lá chắn gì hay không, nhưng Đường Vũ  của anh nói muốn đi như vậy thì tự nhiên anh sẽ nghe theo em ấy!</w:t>
      </w:r>
      <w:r>
        <w:br w:type="textWrapping"/>
      </w:r>
      <w:r>
        <w:br w:type="textWrapping"/>
      </w:r>
      <w:r>
        <w:rPr>
          <w:b/>
        </w:rPr>
        <w:t xml:space="preserve">“Không đi, chúng ta đi tìm Ares trước!”. Đường Vũ phủi phủi bùn đất trên tay, làm 1 cái quyết định hoàn toàn vi phạm tất cả kinh nghiệm của thế hệ trước đi vào bí cảnh.</w:t>
      </w:r>
      <w:r>
        <w:br w:type="textWrapping"/>
      </w:r>
      <w:r>
        <w:br w:type="textWrapping"/>
      </w:r>
      <w:r>
        <w:rPr>
          <w:b/>
        </w:rPr>
        <w:t xml:space="preserve">Khi đoàn người bắt đầu làm trái chỉ thị đi tới trong đầu, cái loại ý niệm chỉ dẫn đi tới này quả nhiên bắt đầu càng thêm ảnh hưởng mãnh liệt đám người Đường Vũ, theo lộ tuyến càng lệch khỏi quỹ đạo, ngoại trừ Đường Vũ bởi vì tinh thần lực cường đại mà không có bị chút ảnh hưởng nào thì ngay cả trùng vương mập đều có chút bất thường.</w:t>
      </w:r>
      <w:r>
        <w:br w:type="textWrapping"/>
      </w:r>
      <w:r>
        <w:br w:type="textWrapping"/>
      </w:r>
      <w:r>
        <w:rPr>
          <w:b/>
        </w:rPr>
        <w:t xml:space="preserve">Tình huống của Carl nghiêm trọng nhất, đại khái bởi vì do anh là người được chọn cho nên mỗi bước đi đều đang chống chọi lại cổ ý niệm này.</w:t>
      </w:r>
      <w:r>
        <w:br w:type="textWrapping"/>
      </w:r>
      <w:r>
        <w:br w:type="textWrapping"/>
      </w:r>
    </w:p>
    <w:p>
      <w:pPr>
        <w:pStyle w:val="Heading2"/>
      </w:pPr>
      <w:bookmarkStart w:id="226" w:name="chương-97-đi-qua-khu-vực-khác"/>
      <w:bookmarkEnd w:id="226"/>
      <w:r>
        <w:t xml:space="preserve">97. Chương 97: Đi Qua Khu Vực Khác</w:t>
      </w:r>
    </w:p>
    <w:p>
      <w:pPr>
        <w:pStyle w:val="Compact"/>
      </w:pPr>
      <w:r>
        <w:br w:type="textWrapping"/>
      </w:r>
      <w:r>
        <w:br w:type="textWrapping"/>
      </w:r>
      <w:r>
        <w:rPr>
          <w:b/>
        </w:rPr>
        <w:t xml:space="preserve">Đường Vũ phát hiện dòng ý niệm ảnh hưởng lòng người này thực sự hơi giống trước đó khi còn ở chủ tinh, kỳ quái muốn liều mạng phổ biến tri thức về trà cho thế giới thú nhân, nếu không sẽ cảm thấy cực nôn nóng, nếu không có sau đó cậu phát hiện bất thường, hơn nữa Thái Cực bát quái đồ bị kích hoạt, cậu mới dần dần thoát khỏi cảm giác bị khống chế nhân tâm như thế.</w:t>
      </w:r>
      <w:r>
        <w:br w:type="textWrapping"/>
      </w:r>
      <w:r>
        <w:br w:type="textWrapping"/>
      </w:r>
      <w:r>
        <w:rPr>
          <w:b/>
        </w:rPr>
        <w:t xml:space="preserve">Carl không có vận may như Đường Vũ, Carl phát hiện càng ngày càng khó chống cự, Đường Vũ nhìn nhìn hai gã tử sĩ, khẽ đề nghị, “Carl, nếu không anh vào trong vườn trà tùy thân của em trước đi”.</w:t>
      </w:r>
      <w:r>
        <w:br w:type="textWrapping"/>
      </w:r>
      <w:r>
        <w:br w:type="textWrapping"/>
      </w:r>
      <w:r>
        <w:rPr>
          <w:b/>
        </w:rPr>
        <w:t xml:space="preserve">Carl lo lắng lắc đầu, “Anh lo lắng”.</w:t>
      </w:r>
      <w:r>
        <w:br w:type="textWrapping"/>
      </w:r>
      <w:r>
        <w:br w:type="textWrapping"/>
      </w:r>
      <w:r>
        <w:rPr>
          <w:b/>
        </w:rPr>
        <w:t xml:space="preserve">“Hiện tại anh như thế này căn bản không có cách thuận lợi tới điểm ranh giới, có hai gã thú nhân và trùng vương ở đây, em rất an toàn, cùng lắm thì khi có nguy hiểm liền đi vào trong vườn trà”. Giọng điệu của Đường Vũ rất kiên định, Carl cũng quả thật không có tinh lực thuyết phục Đường Vũ, hiện tại tất cả lực chú ý của anh đều dùng chống lại dòng ý niệm khống chế lòng người kia, cho dù ở lại cũng chỉ là cản trở, vì thế ôm 3 bé cưng đi vào không gian.</w:t>
      </w:r>
      <w:r>
        <w:br w:type="textWrapping"/>
      </w:r>
      <w:r>
        <w:br w:type="textWrapping"/>
      </w:r>
      <w:r>
        <w:rPr>
          <w:b/>
        </w:rPr>
        <w:t xml:space="preserve">Ba nhỏ một lớn đột nhiên biến mất, hai gã thú nhân tử sĩ rốt cục lộ ra biểu cảm ngoài mặt than, có chút kinh ngạc, nhưng mà cũng chỉ là chợt lóe mà qua liền khôi phục bình tĩnh, trước đó bọn họ cũng đã yêu cầu không cần cư xử với Trà Trà Đường Vũ như người bình thường, hiện giờ lộ ra chiêu thức ấy hẳn là 1 trong những năng lực của cậu ta.</w:t>
      </w:r>
      <w:r>
        <w:br w:type="textWrapping"/>
      </w:r>
      <w:r>
        <w:br w:type="textWrapping"/>
      </w:r>
      <w:r>
        <w:rPr>
          <w:b/>
        </w:rPr>
        <w:t xml:space="preserve">Thú nhân tử sĩ không có hỏi nên Đường Vũ tự nhiên không có khả năng nhàm chán giải thích, tốc độ đoàn người đi tới rất nhanh. Đại khái thật là do bá khí của trùng vương mập, lại có lẽ quái vật trong bí cảnh coi trùng vương như đồng loại của chúng nó, ngoại trừ 1 ít lần quái vật cường đại không cần mặt mũi lại đây khiêu khích, bị Đường Vũ và trùng vương béo liên thủ thoải mái giải quyết, hai cái thú nhân tử sĩ nhìn mà trợn mắt há hốc mồm, giống cái sẽ xuất hiện ở bên trong bí cảnh đã cực kỳ diệu rồi, nhưng mà người này là Trà Trà Đường Vũ thì việc không có khả năng cũng sẽ trở thành có thể, nhưng 1 giống cái có thể khống chế trùng tộc, thoải mái đánh thắng quái vật làm cho bọn họ tử thương nặng nề! Đây, đây thật sự là làm cho giống đực xấu hổ.</w:t>
      </w:r>
      <w:r>
        <w:br w:type="textWrapping"/>
      </w:r>
      <w:r>
        <w:br w:type="textWrapping"/>
      </w:r>
      <w:r>
        <w:rPr>
          <w:b/>
        </w:rPr>
        <w:t xml:space="preserve">Hai thú nhân tử sĩ càng thêm khâm phục Carl, không hổ là con của vua lính đánh thuê gia tộc Quentin, có thể trở thành bầu bạn khế ước của giống cái lợi hại như vậy!</w:t>
      </w:r>
      <w:r>
        <w:br w:type="textWrapping"/>
      </w:r>
      <w:r>
        <w:br w:type="textWrapping"/>
      </w:r>
      <w:r>
        <w:rPr>
          <w:b/>
        </w:rPr>
        <w:t xml:space="preserve">Sau khi Đường Vũ và trùng vương mập trải qua vài lần chiến đấu, dứt khoát quang minh chính đại ngồi ở trên lưng trùng vương mập lại mập thêm 1 vòng bay đi tới. Cơ giáp của thú nhân tử sĩ đã cực hư hỏng, miễn cưỡng còn có chút tác dụng bảo vệ, không có cách biến hóa thành giáp giáp phi hành, may mắn hiện tại tiểu mạp mạp có thể biến lớn lại có thể biến nhỏ, cực tiện lợi.</w:t>
      </w:r>
      <w:r>
        <w:br w:type="textWrapping"/>
      </w:r>
      <w:r>
        <w:br w:type="textWrapping"/>
      </w:r>
      <w:r>
        <w:rPr>
          <w:b/>
        </w:rPr>
        <w:t xml:space="preserve">Đường Vũ ngồi ở trên lưng trùng sờ sờ cái đầu béo múp toàn thịt của trùng vương, thuận tay ném ra 1 nhánh cây trà, trùng vương mập lập tức hưng phấn tiếp được, đồng thời tốc độ bay nhanh hơn rất nhiều.</w:t>
      </w:r>
      <w:r>
        <w:br w:type="textWrapping"/>
      </w:r>
      <w:r>
        <w:br w:type="textWrapping"/>
      </w:r>
      <w:r>
        <w:rPr>
          <w:b/>
        </w:rPr>
        <w:t xml:space="preserve">Bay trên bầu trời quả nhiên nhanh hơn nhiều so với đi bộ,  nhiệt độ khắp khu vực màu đen khá cao, càng đi phía Đông Bắc thì nhiệt độ càng thấp, may mắn hiện giờ Đường Vũ có được lực lượng thần bí cường đại, chút thay đổi nhiệt độ ấy với cậu mà nói không đáng gì.</w:t>
      </w:r>
      <w:r>
        <w:br w:type="textWrapping"/>
      </w:r>
      <w:r>
        <w:br w:type="textWrapping"/>
      </w:r>
      <w:r>
        <w:rPr>
          <w:b/>
        </w:rPr>
        <w:t xml:space="preserve">Đi tới phương hướng bị sương mù dày đặc bao phủ, trùng vương mập bay vào giữa lập tức liền mất cảm nhận phương hướng, thậm chí đều không thể phân rõ trời đất cao thấp và trái phải! Đường Vũ để trùng vương mập thử chậm rãi hạ xuống, may mắn mặt đất có tồn tại, nhưng là cũng đồng dạng bị sương mù dày đặc bao phủ, giơ tay không thấy năm ngón tay.</w:t>
      </w:r>
      <w:r>
        <w:br w:type="textWrapping"/>
      </w:r>
      <w:r>
        <w:br w:type="textWrapping"/>
      </w:r>
      <w:r>
        <w:rPr>
          <w:b/>
        </w:rPr>
        <w:t xml:space="preserve">“Đoán chừng nơi này chính là khu vực ranh giới”. Đường Vũ thấy 2 thú nhân tử sĩ đã thoát khỏi ý niệm khống chế, liền thả Carl ra, nhưng để 3 bé con ở lại trong vườn trà.</w:t>
      </w:r>
      <w:r>
        <w:br w:type="textWrapping"/>
      </w:r>
      <w:r>
        <w:br w:type="textWrapping"/>
      </w:r>
      <w:r>
        <w:rPr>
          <w:b/>
        </w:rPr>
        <w:t xml:space="preserve">Đã tới giờ ngủ trưa, dưới sự chỉ huy của bé hổ, 3 bé đã ngủ thành một đoàn, liền ngay cả trước đó Carl chết sống không muốn đi vào trong không gian lúc bị Đường Vũ đưa ra thì cư nhiên ngủ say tới ngay cả nước miếng đều chảy ra, hai ngày nay đều liều mạng chiến đấu, buổi tối còn ngủ không ngon, đi vào trong không gian tràn ngập mùi ma thực, rốt cục có thể thả lỏng, tên ngố Carl này ngủ cực ngon, hại Đường Vũ đều không nỡ đánh thức anh.</w:t>
      </w:r>
      <w:r>
        <w:br w:type="textWrapping"/>
      </w:r>
      <w:r>
        <w:br w:type="textWrapping"/>
      </w:r>
      <w:r>
        <w:rPr>
          <w:b/>
        </w:rPr>
        <w:t xml:space="preserve">“Tỉnh, tỉnh, chúng ta tới điểm ranh giới khu vực rồi, anh có biết chút gì về nơi này không?”. Đường Vũ vỗ nhẹ nhẹ hai má của Carl, định đánh thức Carl, kết quả tên ngố này ngủ tới mơ hồ, thuận thế kéo cậu vào trong lòng, bắt đầu gặm cắn, hơn nữa tốc độ cởi đồ tuyệt đối điêu luyện, dưới tình huống cậu chưa kịp phản ứng đã lột cậu chỉ còn lại có cái quần, cái cổ trắng nõn bị hôn ra một đám dấu nhỏ hồng nhạt, hai thú một sâu bên cạnh nhìn mà hồn bay loạn.</w:t>
      </w:r>
      <w:r>
        <w:br w:type="textWrapping"/>
      </w:r>
      <w:r>
        <w:br w:type="textWrapping"/>
      </w:r>
      <w:r>
        <w:rPr>
          <w:b/>
        </w:rPr>
        <w:t xml:space="preserve">“Carl!”. Đường Vũ sợ run cả người, vội vàng túm quần áo che ở trên người, đồng thời đạp Carl 1 chân, “Anh mau tỉnh táo lại! Nhìn chuyện tốt anh làm kìa!”. Nói xong nhanh chóng mặc quần áo áo lại, giọng nói có chút hổn hển.</w:t>
      </w:r>
      <w:r>
        <w:br w:type="textWrapping"/>
      </w:r>
      <w:r>
        <w:br w:type="textWrapping"/>
      </w:r>
      <w:r>
        <w:rPr>
          <w:b/>
        </w:rPr>
        <w:t xml:space="preserve">Lúc Carl bị Đường Vũ vùng ra cũng đã tỉnh, cười hi ha, có chút đáng tiếc không đúng nơi, bóng đèn chung quanh rất nhiều rất sáng.</w:t>
      </w:r>
      <w:r>
        <w:br w:type="textWrapping"/>
      </w:r>
      <w:r>
        <w:br w:type="textWrapping"/>
      </w:r>
      <w:r>
        <w:rPr>
          <w:b/>
        </w:rPr>
        <w:t xml:space="preserve">“Nơi này có chút giống khu vực bên cạnh mà tư liệu ghi lại, trước kia có thú nhân phụ trách bảo vệ người được chọn trong trong quá trình chạy thoát thân, đi vào khu vực bên cạnh, tuy rằng sau đó gã vẫn chết, nhưng trước khi chết miêu tả cảnh tượng kỳ lạ của khu vực bên cạnh cho người được chọn nghe, cho nên chỗ này có tư liệu ghi lại, nhưng chỉ như thế thôi”. Carl thấy Đường Vũ có dấu hiệu bão nổi thì nhanh chóng nói sang chuyện khác, nói ra những thứ mà anh biết.</w:t>
      </w:r>
      <w:r>
        <w:br w:type="textWrapping"/>
      </w:r>
      <w:r>
        <w:br w:type="textWrapping"/>
      </w:r>
      <w:r>
        <w:rPr>
          <w:b/>
        </w:rPr>
        <w:t xml:space="preserve">Quả nhiên Đường Vũ bắt đầu cân nhắc tình huống của khu vực bên cạnh này, muốn tìm ra cách có thể vượt qua. Nhưng cách này nếu dễ dàng có thể giải quyết như vậy thì cũng không nhiều năm qua như vậy, thú nhân vì tranh đoạt khu vực tốt của bí cảnh mà bốn phía nội đấu, làm cho trùng tộc dần dần chiếm lĩnh tinh cầu vốn là lãnh thổ của thú nhân.</w:t>
      </w:r>
      <w:r>
        <w:br w:type="textWrapping"/>
      </w:r>
      <w:r>
        <w:br w:type="textWrapping"/>
      </w:r>
      <w:r>
        <w:rPr>
          <w:b/>
        </w:rPr>
        <w:t xml:space="preserve">“Mau nhìn! Đây là cái gì vậy!”. Thú nhân tử sĩ cụt tay gọi bọn Đường Vũ lại đây, mà cánh tay phải không có bị thương của gã đang ở cào cái gì đó ở trên mặt đất.</w:t>
      </w:r>
      <w:r>
        <w:br w:type="textWrapping"/>
      </w:r>
      <w:r>
        <w:br w:type="textWrapping"/>
      </w:r>
      <w:r>
        <w:rPr>
          <w:b/>
        </w:rPr>
        <w:t xml:space="preserve">Khi Đường Vũ tới gần cẩn thận quan sát mới phát hiện bùn đất bên dưới chỗ này hình như có cái gì, vội vàng phủi ra mới phát hiện là thứ giống như chu sa* gì đó, trên mặt đất vẽ chỉ giới tinh tế, cậu quỳ rạp trên mặt đất đẩy bùn đất ra 1 chút, đường cong màu đỏ không biết là ai vẽ, cực dài, dọc theo đường thẳng màu đỏ, cậu cảm thấy tay của mình bởi vì gạt đất mà rách da, thắt lưng cũng bởi vì thời gian dài không nhúc nhích mà đau nhức không thôi, đường thẳng màu đỏ vẫn như là không có điểm cuối.</w:t>
      </w:r>
      <w:r>
        <w:br w:type="textWrapping"/>
      </w:r>
      <w:r>
        <w:br w:type="textWrapping"/>
      </w:r>
      <w:r>
        <w:rPr>
          <w:b/>
        </w:rPr>
        <w:t xml:space="preserve">Đường Vũ không cam tâm từ bỏ như vậy, lại cùng đám người Carl  bận rộn 1 hồi, cuối cùng đào ra 1 bộ đường cong màu đỏ, cậu bắt đầu kết nối các đường cong  này ở trong đầu, thật giống như người mù sờ voi, chỉ có 1  bộ phận chỉ giới rất khó đoán đoán rốt cuộc là cái gì, cũng không biết có quan hệ gì với ranh giới khu vực.</w:t>
      </w:r>
      <w:r>
        <w:br w:type="textWrapping"/>
      </w:r>
      <w:r>
        <w:br w:type="textWrapping"/>
      </w:r>
      <w:r>
        <w:rPr>
          <w:b/>
        </w:rPr>
        <w:t xml:space="preserve">Càng không ngừng cầm nhánh cây vẽ vẽ trên mặt đất, vẽ 1 bản đồ có đường cong đã biết, mà Carl chờ ở bên cạnh, nhàm chán cũng vẽ lung tung, 2 thú nhân tử sĩ khác và trùng vương mập lại tiếp tục cố gắng tìm ra càng nhiều chỉ giới màu đỏ.</w:t>
      </w:r>
      <w:r>
        <w:br w:type="textWrapping"/>
      </w:r>
      <w:r>
        <w:br w:type="textWrapping"/>
      </w:r>
      <w:r>
        <w:rPr>
          <w:b/>
        </w:rPr>
        <w:t xml:space="preserve">Đường Vũ nghĩ tới có chút đau đầu, hướng phía Carl vặn vẹo thân mình một chút, kết quả nhìn thấy thứ Carl vẽ thì lộ ra vẻ mặt kinh ngạc, “Carl! Anh sao lại biết thứ này?!”.</w:t>
      </w:r>
      <w:r>
        <w:br w:type="textWrapping"/>
      </w:r>
      <w:r>
        <w:br w:type="textWrapping"/>
      </w:r>
      <w:r>
        <w:rPr>
          <w:b/>
        </w:rPr>
        <w:t xml:space="preserve">Carl nghi hoặc ngẩng đầu, “Biết cái gì? Em nói thứ anh vẽ hả? Không phải là em cũng đang vẽ sao, anh chỉ  chồng chéo chúng cùng một chỗ thôi”.</w:t>
      </w:r>
      <w:r>
        <w:br w:type="textWrapping"/>
      </w:r>
      <w:r>
        <w:br w:type="textWrapping"/>
      </w:r>
      <w:r>
        <w:rPr>
          <w:b/>
        </w:rPr>
        <w:t xml:space="preserve">Đường Vũ nghe vậy vội vàng đi tới trước mặt Carl, sau đó vây quanh bức tranh rồi đi 1 vòng, tán thưởng nói, “Thì ra là thế! Em biết cách đi qua các khu vực khác rồi!”.</w:t>
      </w:r>
      <w:r>
        <w:br w:type="textWrapping"/>
      </w:r>
      <w:r>
        <w:br w:type="textWrapping"/>
      </w:r>
    </w:p>
    <w:p>
      <w:pPr>
        <w:pStyle w:val="Heading2"/>
      </w:pPr>
      <w:bookmarkStart w:id="227" w:name="chương-98-bát-quái-trận"/>
      <w:bookmarkEnd w:id="227"/>
      <w:r>
        <w:t xml:space="preserve">98. Chương 98: Bát Quái Trận</w:t>
      </w:r>
    </w:p>
    <w:p>
      <w:pPr>
        <w:pStyle w:val="Compact"/>
      </w:pPr>
      <w:r>
        <w:br w:type="textWrapping"/>
      </w:r>
      <w:r>
        <w:br w:type="textWrapping"/>
      </w:r>
      <w:r>
        <w:rPr>
          <w:b/>
        </w:rPr>
        <w:t xml:space="preserve">Thái cực sinh lưỡng nghi, lưỡng nghi sinh tứ tượng, tứ tượng sinh bát quái.</w:t>
      </w:r>
      <w:r>
        <w:br w:type="textWrapping"/>
      </w:r>
      <w:r>
        <w:br w:type="textWrapping"/>
      </w:r>
      <w:r>
        <w:rPr>
          <w:b/>
        </w:rPr>
        <w:t xml:space="preserve">Đoán chừng mỗi người Hoa trên địa cầu đều biết những lời này, Phục Hy </w:t>
      </w:r>
      <w:r>
        <w:rPr>
          <w:i/>
          <w:b/>
        </w:rPr>
        <w:t xml:space="preserve">(nhân vật trong tuyền thuyết cổ đại của Trung quốc)</w:t>
      </w:r>
      <w:r>
        <w:rPr>
          <w:b/>
        </w:rPr>
        <w:t xml:space="preserve"> hướng ngoại tìm tòi sự huyền bí của thiên nhiên, hướng nội thăm dò nội tâm của chính mình, suy diễn ra tên Thái Cực bát quái đồ, cũng chính là hình vẽ trong đầu của Đường Vũ, dưới rất nhiều tình huống đã giúp đỡ Đường Vũ rất nhiều.</w:t>
      </w:r>
      <w:r>
        <w:br w:type="textWrapping"/>
      </w:r>
      <w:r>
        <w:br w:type="textWrapping"/>
      </w:r>
      <w:r>
        <w:rPr>
          <w:b/>
        </w:rPr>
        <w:t xml:space="preserve">Nhưng là hình vẽ của Carl đều không phải là Thái Cực bát quái đồ chính thống, mà là biến thành Thái Cực bát quái trận. Cái đồ này tổng cộng có 8 biến, bên trong do “Nhất” và “–“</w:t>
      </w:r>
      <w:r>
        <w:rPr>
          <w:i/>
          <w:b/>
        </w:rPr>
        <w:t xml:space="preserve"> (cái 3 trấm này là của tác giả nhá) </w:t>
      </w:r>
      <w:r>
        <w:rPr>
          <w:b/>
        </w:rPr>
        <w:t xml:space="preserve">tạo thành, tuy rằng hình vẽ của Carl rất tùy tiện, nhưng cẩn thận xem xét đường cong màu đỏ, nếu trong đầu thu nhỏ lại rồi mở rộng, cũng không đúng, chỉ là một góc của bát quái trận thôi!</w:t>
      </w:r>
      <w:r>
        <w:br w:type="textWrapping"/>
      </w:r>
      <w:r>
        <w:br w:type="textWrapping"/>
      </w:r>
      <w:r>
        <w:rPr>
          <w:b/>
        </w:rPr>
        <w:t xml:space="preserve">Nghĩ vậy, Đường Vũ cực kích động, cậu bởi vì cảm thấy hứng thú với trà đạo, lúc nghiên cứu phong tục ngọn nguồn trà cổ đại, nhiều ít cũng hiểu biết một ít. Hơn nữa bát quái trận của Gia Cát Lượng nổi tiếng như vậy, cậu may mắn có đoạn thời gian thích khi uống trà thì chơi Tam Quốc với bạn bè, đặc biệt phân tích các bối cảnh cốt truyện quen thuộc.</w:t>
      </w:r>
      <w:r>
        <w:br w:type="textWrapping"/>
      </w:r>
      <w:r>
        <w:br w:type="textWrapping"/>
      </w:r>
      <w:r>
        <w:rPr>
          <w:b/>
        </w:rPr>
        <w:t xml:space="preserve">Bát quái trận ấn hưu, sinh, thương, đỗ, cảnh, tử, kinh, mở  8 cổng. Trải qua vô số năm nghiên cứu nghiền ngẫm, mọi người đã quen thuộc cách phá trận. Tức đánh vào hướng “sinh môn” chính, đi Tây Nam “hưu môn” giết ra, lại theo chính diện hướng Bắc chém giết “mở cửa”  thì có thể phá trận.</w:t>
      </w:r>
      <w:r>
        <w:br w:type="textWrapping"/>
      </w:r>
      <w:r>
        <w:br w:type="textWrapping"/>
      </w:r>
      <w:r>
        <w:rPr>
          <w:b/>
        </w:rPr>
        <w:t xml:space="preserve">Nhưng hiện giờ có cái vấn đề là phá trận pháp này là đánh vào từ ngoài trận, hiện giờ bọn họ là bị nhốt bên trong trận pháp, hơn nữa bát quái trận có bốn bốn mười sáu loại biến pháp, một loại chỉ hơi thay đổi thì người ngoài nghề như Đường Vũ cũng không có thể phá giải!</w:t>
      </w:r>
      <w:r>
        <w:br w:type="textWrapping"/>
      </w:r>
      <w:r>
        <w:br w:type="textWrapping"/>
      </w:r>
      <w:r>
        <w:rPr>
          <w:b/>
        </w:rPr>
        <w:t xml:space="preserve">Làm sao bây giờ?</w:t>
      </w:r>
      <w:r>
        <w:br w:type="textWrapping"/>
      </w:r>
      <w:r>
        <w:br w:type="textWrapping"/>
      </w:r>
      <w:r>
        <w:rPr>
          <w:b/>
        </w:rPr>
        <w:t xml:space="preserve">Đường Vũ nhíu mày tự hỏi, đám người Carl bên cạnh không dám quấy rầy cậu, tiếp tục cố gắng dọn sạch bùn đất đá vụn phủ bên trên bát quái trận.</w:t>
      </w:r>
      <w:r>
        <w:br w:type="textWrapping"/>
      </w:r>
      <w:r>
        <w:br w:type="textWrapping"/>
      </w:r>
      <w:r>
        <w:rPr>
          <w:b/>
        </w:rPr>
        <w:t xml:space="preserve">Đường Vũ chậm rãi đi tới bát quái trận đã được dọn sạch, rồi quẹo sang hướng khác, căn cứ hai sợi thẳng tắp giữa góc là có thể suy đoán bát quái trận này rốt cuộc lớn bao nhiêu, cẩn thận tính toán một phen, cậu phát hiện tuy rằng bát quái trận dưới chân bọn họ đã rất lớn, nhưng coi tình huống sương trắng vờn quanh nơi nơi dày đặc lọt vào trong tầm mắt mà nói thì bát quái trận này vẫn có chút quá nhỏ.</w:t>
      </w:r>
      <w:r>
        <w:br w:type="textWrapping"/>
      </w:r>
      <w:r>
        <w:br w:type="textWrapping"/>
      </w:r>
      <w:r>
        <w:rPr>
          <w:b/>
        </w:rPr>
        <w:t xml:space="preserve">Chẳng lẽ……… Trận pháp này là từ một đám bát quái trận nhỏ tạo thành trận pháp lớn?</w:t>
      </w:r>
      <w:r>
        <w:br w:type="textWrapping"/>
      </w:r>
      <w:r>
        <w:br w:type="textWrapping"/>
      </w:r>
      <w:r>
        <w:rPr>
          <w:b/>
        </w:rPr>
        <w:t xml:space="preserve">Đường Vũ bị chính suy đoán của mình dọa tới rồi, phải quen thuộc trận pháp này cỡ nào mới có thể làm được! Trà thánh Lục Vũ hình như đã có năng lực cường đại này? Hay là với cấp bậc kia của Lục Vũ thì năng lực chế tác trận pháp này đều là bình thường?</w:t>
      </w:r>
      <w:r>
        <w:br w:type="textWrapping"/>
      </w:r>
      <w:r>
        <w:br w:type="textWrapping"/>
      </w:r>
      <w:r>
        <w:rPr>
          <w:b/>
        </w:rPr>
        <w:t xml:space="preserve">Đối với kế hoạch về sau có thể sẽ xé rách mặt với Lục Vũ thì Đường Vũ do dự một chút liền ném ra sau đầu, trước mắt chuyện phá trận quan trọng hơn.</w:t>
      </w:r>
      <w:r>
        <w:br w:type="textWrapping"/>
      </w:r>
      <w:r>
        <w:br w:type="textWrapping"/>
      </w:r>
      <w:r>
        <w:rPr>
          <w:b/>
        </w:rPr>
        <w:t xml:space="preserve">Đường Vũ dứt khoát ngồi ở giữa  1 cái trận pháp nhỏ, theo thời gian suy nghĩ trôi qua, 1 dòng năng lượng đỏ nhạt từ không trung chậm rãi dâng lên, giống như là trận pháp bị kích hoạt, dần dần tản mát ra ánh sáng rực rỡ, nếu lúc này có người từ không trung quan sát, sẽ phát hiện bát quái trận của cả khu vực đều bị kích hoạt, sương mù màu trắng bị chiếu rọi thành màu hồng nhạt, tuy đẹp lại lộ ra sự quỷ dị.</w:t>
      </w:r>
      <w:r>
        <w:br w:type="textWrapping"/>
      </w:r>
      <w:r>
        <w:br w:type="textWrapping"/>
      </w:r>
      <w:r>
        <w:rPr>
          <w:b/>
        </w:rPr>
        <w:t xml:space="preserve">Đám người Carl cũng ngừng công tác dọn dẹp, vội vàng đi tới bên người Đường Vũ, phòng bị dị tượng chung quanh. Lúc này bọn họ mới phát hiện hình như cả người Đường Vũ cũng đã xảy ra biến hóa kỳ lạ, làn da cùng càng thêm trong suốt thần thánh, hơi thở trở nên hư vô mờ mịt.</w:t>
      </w:r>
      <w:r>
        <w:br w:type="textWrapping"/>
      </w:r>
      <w:r>
        <w:br w:type="textWrapping"/>
      </w:r>
      <w:r>
        <w:rPr>
          <w:b/>
        </w:rPr>
        <w:t xml:space="preserve">Chung quanh truyền đến tiếng rống giận rung trời, đám quái vật vốn ẩn núp và trùng tộc xao động bứt rứt, không quan tâm chạy trốn tới chỗ đám người Đường Vũ, rất nhiều quái vật bị quái vật khác đạp chết trong cuộc chạy trốn.</w:t>
      </w:r>
      <w:r>
        <w:br w:type="textWrapping"/>
      </w:r>
      <w:r>
        <w:br w:type="textWrapping"/>
      </w:r>
      <w:r>
        <w:rPr>
          <w:b/>
        </w:rPr>
        <w:t xml:space="preserve">Càng ngày càng nhiều thanh âm quái vật đáng sợ tụ tập tới làm cho Carl luôn tùy tiện và trùng vương như cá gặp nước khi vào bên trong bí cảnh cũng lộ ra biểu hiện khẩn trương.</w:t>
      </w:r>
      <w:r>
        <w:br w:type="textWrapping"/>
      </w:r>
      <w:r>
        <w:br w:type="textWrapping"/>
      </w:r>
      <w:r>
        <w:rPr>
          <w:b/>
        </w:rPr>
        <w:t xml:space="preserve">Lúc này Đường Vũ cũng không có phát hiện mấy vấn đề này, vô tình bát quái trận bên ngoài và Thái Cực bát quái đồ trong đầu của cậu bắt đầu sinh ra liên hệ kỳ quái nào đó, hình như là cảm giác có cùng bản thể, đã lâu mới gặp nên kích động liên kết lẫn nhau.</w:t>
      </w:r>
      <w:r>
        <w:br w:type="textWrapping"/>
      </w:r>
      <w:r>
        <w:br w:type="textWrapping"/>
      </w:r>
      <w:r>
        <w:rPr>
          <w:b/>
        </w:rPr>
        <w:t xml:space="preserve">“Tiểu Vũ, tỉnh tỉnh! Có nguy hiểm, chúng ta mau chạy nhanh đi!”. Carl phát hiện đích tới của đám quái vật quả nhiên là chỗ bọn họ, muốn trực tiếp ôm lấy Đường Vũ chạy trốn, nhưng kỳ quái chính là em ấy rõ ràng chính là lẳng lặng ngồi ở bên kia, nhưng  anh và thú nhân tử sĩ làm như thế nào cũng đều không thể di chuyển em ấy!</w:t>
      </w:r>
      <w:r>
        <w:br w:type="textWrapping"/>
      </w:r>
      <w:r>
        <w:br w:type="textWrapping"/>
      </w:r>
      <w:r>
        <w:rPr>
          <w:b/>
        </w:rPr>
        <w:t xml:space="preserve">Carl không chút do dự che ở phía trước Đường Vũ, nếu không thể chạy thì ít nhất anh phải dùng hết khả năng giúp em ấy tranh thủ 1 chút thời gian!</w:t>
      </w:r>
      <w:r>
        <w:br w:type="textWrapping"/>
      </w:r>
      <w:r>
        <w:br w:type="textWrapping"/>
      </w:r>
      <w:r>
        <w:rPr>
          <w:b/>
        </w:rPr>
        <w:t xml:space="preserve">Dị tượng trong bí cảnh khiến cho ông lão Hồ phục chú ý, chính là tâm ma Lục Vũ cũng tò mò áp sát, xuyên thấu qua một chậu nước nhìn chuyện phát sinh ở chỗ đám người Đường Vũ.</w:t>
      </w:r>
      <w:r>
        <w:br w:type="textWrapping"/>
      </w:r>
      <w:r>
        <w:br w:type="textWrapping"/>
      </w:r>
      <w:r>
        <w:rPr>
          <w:b/>
        </w:rPr>
        <w:t xml:space="preserve">“Bọn họ sao lại chạy tới nơi đó?”. Ông lão Hồ phục nghi hoặc độc thoại, hắn cũng không có mỗi thời mỗi khắc nhìn chằm chằm, chỉ cần có khác thường, hắn mới có thể đặc biệt xuyên thấu qua kính hoa thủy nguyệt quan sát, “Nhưng mà cũng tốt, cư nhiên trực tiếp liền kích hoạt dung hợp linh hồn, ta đây sẽ giúp ngươi một phen”. Khi ông lão Hồ phục vừa nói xong thì đám quái vật đang yên tĩnh thì ánh mắt bỗng dưng biến thành màu đỏ, bắt đầu chạy tới chỗ đám người Đường Vũ, sau đó chính là cảnh tượng mà bọn Carl nhìn thấy.</w:t>
      </w:r>
      <w:r>
        <w:br w:type="textWrapping"/>
      </w:r>
      <w:r>
        <w:br w:type="textWrapping"/>
      </w:r>
      <w:r>
        <w:rPr>
          <w:b/>
        </w:rPr>
        <w:t xml:space="preserve">Tâm ma Lục Vũ thấy thế cười nhạo nói, “Không hổ là Lục Long, mặc dù hiện giờ linh hồn không trọn vẹn, lực lượng bị phong ấn, đang đi tới trận pháp trước kia chính mình chế tạo mà vẫn sẽ kích phát lực lượng linh hồn của hắn. Ngươi tính kế như vậy, tới lúc đó chờ Lục Long sống lại lấy lại thần vị mộc hệ, chỉ sợ ngươi chưa cướp được liền thua ở trong tay Lục Long, lót đường cho hắn”.</w:t>
      </w:r>
      <w:r>
        <w:br w:type="textWrapping"/>
      </w:r>
      <w:r>
        <w:br w:type="textWrapping"/>
      </w:r>
      <w:r>
        <w:rPr>
          <w:b/>
        </w:rPr>
        <w:t xml:space="preserve">“Không có khả năng, cho dù hắn khôi phục trí nhớ thì cũng chỉ là một cái tiểu lục trùng tử, căn bản không có thực lực lấy được thần vị!”. Nói xong lại lạnh lùng nói với tâm ma, “Ngươi lo cho chính ngươi trước đi, Lục Long khôi phục trí nhớ tất nhiên sẽ thu hồi trận pháp, tới lúc đó bí cảnh tất nhiên sụp đổ, nếu không thu thập đầy đủ quy tắc điều hòa thì ngươi cũng chỉ có thể là 1 con ma, mà không thể thành thánh!”.</w:t>
      </w:r>
      <w:r>
        <w:br w:type="textWrapping"/>
      </w:r>
      <w:r>
        <w:br w:type="textWrapping"/>
      </w:r>
      <w:r>
        <w:rPr>
          <w:b/>
        </w:rPr>
        <w:t xml:space="preserve">Khi con quái vật thứ nhất cách đám người Carl chỉ Khoảng 300 m, Carl khẩn trương nắm chặt súng xung không còn nhiều năng lượng lắm, đồng thời thú hóa thành một đầu cơ giáp cự hùng, chỉ tiếc trên người con gấu này nơi nơi là miệng vết thương không nhiều lắm, cơ giáp tiên tiến cũng cực tàn tạ, “Graoooooo ——!”.</w:t>
      </w:r>
      <w:r>
        <w:br w:type="textWrapping"/>
      </w:r>
      <w:r>
        <w:br w:type="textWrapping"/>
      </w:r>
      <w:r>
        <w:rPr>
          <w:b/>
        </w:rPr>
        <w:t xml:space="preserve">Hai con gấu phía sau tàn tật thê thảm như nhau cũng 1 trái 1 phải bảo vệ bên người Đường Vũ, không có chút thần sắc sợ hãi, lẳng lặng chờ đợi quái vật này xông tới.</w:t>
      </w:r>
      <w:r>
        <w:br w:type="textWrapping"/>
      </w:r>
      <w:r>
        <w:br w:type="textWrapping"/>
      </w:r>
      <w:r>
        <w:rPr>
          <w:b/>
        </w:rPr>
        <w:t xml:space="preserve">Trùng vương mập nhìn trái nhìn phải, phát ra tiếng “chít chít” hổn hển, sau đó biến hóa thân thể của nó tới mức khổng lồ trước nay chưa từng có, chắn phía trước đám người Carl, ánh mắt màu đỏ hướng tới quái vật rồi quơ vuốt trùng sắc bén của chính mình, cũng không có chạy trốn 1 mình. Phải biết rằng nó tới một mức độ nào đó thật ra xem như đồng loại của quái vật bên trong bí cảnh này, chính là chỉ số thông minh cao, hơn nữa thời gian dài sinh hoạt cùng Đường Vũ, đã nảy sinh cảm tình, thú nuôi trong nhà khác loại hoang dã, tiểu mập mạp cư nhiên ở thời khắc mấu chốt có tình nghĩa như thế.</w:t>
      </w:r>
      <w:r>
        <w:br w:type="textWrapping"/>
      </w:r>
      <w:r>
        <w:br w:type="textWrapping"/>
      </w:r>
      <w:r>
        <w:rPr>
          <w:b/>
        </w:rPr>
        <w:t xml:space="preserve">Khi tất cả thú nhân còn có thể chiến đấu và chuẩn bị tốt đối mặt đội ngũ quái vật khổng lồ thì chuyện tình quỷ dị đã xảy ra, tất cả quái vật bước vào phạm vi hào quang màu đỏ bao phủ đều phát ra tiếng kêu thê lương thảm thiết, tiếp theo thân thể phát ra tiếng lách cách, sau đó thẻ bài trắng nhỏ hiện ra cũng đều bay tới chỗ Carl.</w:t>
      </w:r>
      <w:r>
        <w:br w:type="textWrapping"/>
      </w:r>
      <w:r>
        <w:br w:type="textWrapping"/>
      </w:r>
      <w:r>
        <w:rPr>
          <w:b/>
        </w:rPr>
        <w:t xml:space="preserve">Chuyện sau đó đã vượt qua hiểu biết của đám người Carl, tất cả quái vật như là không sợ chết, người trước ngã xuống, người sau tiến lên đánh tới khu vực bao phủ hồng quang (</w:t>
      </w:r>
      <w:r>
        <w:rPr>
          <w:i/>
          <w:b/>
        </w:rPr>
        <w:t xml:space="preserve">ánh sáng đỏ)</w:t>
      </w:r>
      <w:r>
        <w:rPr>
          <w:b/>
        </w:rPr>
        <w:t xml:space="preserve">, ngay sau đó lại bị hồng quang “đốt” chết. Mà thú nguyên lực của Carl liền giống như ngồi hỏa tiễn, tăng lên vèo vèo, mỗi lúc vượt qua 1 cấp bậc cũng không cần dùng ma thực.</w:t>
      </w:r>
      <w:r>
        <w:br w:type="textWrapping"/>
      </w:r>
      <w:r>
        <w:br w:type="textWrapping"/>
      </w:r>
      <w:r>
        <w:rPr>
          <w:b/>
        </w:rPr>
        <w:t xml:space="preserve">Tình huống của Đường Vũ vừa vặn tương phản, càng ngày càng nhiều quái vật đè lên bát quái trận thì sắc mặt của cậu càng tái nhợt, dù sao cậu đang dùng lực lượng thần bí trong cơ thể và tinh thần lực cường đại duy trì vận chuyển trận pháp trước mặt để tiêu diệt quái vật, thời gian càng dài thì cậu lại càng phí sức.</w:t>
      </w:r>
      <w:r>
        <w:br w:type="textWrapping"/>
      </w:r>
      <w:r>
        <w:br w:type="textWrapping"/>
      </w:r>
      <w:r>
        <w:rPr>
          <w:b/>
        </w:rPr>
        <w:t xml:space="preserve">Carl nhìn thấy Đường Vũ đầu đầy mồ hôi lạnh, sắc mặt thậm chí bắt đầu xuất hiện xanh trắng, gấp tới độ không biết làm thế nào mới tốt, chỉ có thể ôm Đường Vũ không ngừng khẽ cầu nguyện, cũng không cảm thấy vui vẻ đối với thực lực chính mình rất nhanh đề cao, nếu đây là phải dùng an nguy của em ấy đổi lấy thì anh thà rằng không cần!</w:t>
      </w:r>
      <w:r>
        <w:br w:type="textWrapping"/>
      </w:r>
      <w:r>
        <w:br w:type="textWrapping"/>
      </w:r>
      <w:r>
        <w:rPr>
          <w:b/>
        </w:rPr>
        <w:t xml:space="preserve">May mắn quái vật ở khu vực này có thể đúng lúc chạy tới cũng không nhiều lắm, khi Đường Vũ sắp không chống đỡ nổi thì số lượng rõ ràng đã giảm bớt, cho tới khi 1 quái vật cuối cùng lọt vào trong tầm mắt nhào tới đây thì trận pháp đã xuất hiện dao động mạnh, giống như tùy thời sẽ biến mất, mà quái vật này trùng hợp trở thành 1 cọng rơm cuối cùng áp đảo lạc đà!</w:t>
      </w:r>
      <w:r>
        <w:br w:type="textWrapping"/>
      </w:r>
      <w:r>
        <w:br w:type="textWrapping"/>
      </w:r>
      <w:r>
        <w:rPr>
          <w:b/>
        </w:rPr>
        <w:t xml:space="preserve">Tinh thần lực của Đường Vũ hoàn toàn sụp đổ, cả người xụi lơ xuống, bị Carl ôm vào trong lòng.</w:t>
      </w:r>
      <w:r>
        <w:br w:type="textWrapping"/>
      </w:r>
      <w:r>
        <w:br w:type="textWrapping"/>
      </w:r>
      <w:r>
        <w:rPr>
          <w:b/>
        </w:rPr>
        <w:t xml:space="preserve">Trùng vương mập và 2 gã thú nhân tử sĩ lập tức nhào qua, chém nát con quái vật hại Đường Vũ té xỉu! Nhưng việc này cũng không thể gọi Đường Vũ tỉnh lại, Carl dùng sức đánh xuống đầu của chính mình, “Đồ vô dụng!”.</w:t>
      </w:r>
      <w:r>
        <w:br w:type="textWrapping"/>
      </w:r>
      <w:r>
        <w:br w:type="textWrapping"/>
      </w:r>
      <w:r>
        <w:rPr>
          <w:b/>
        </w:rPr>
        <w:t xml:space="preserve">Theo Đường Vũ hôn mê thì hồng quang ảm đạm, sương trắng cũng đồng thời tan đi, hoàn cảnh chung quanh xuất hiện rõ ràng trước mặt mọi người, đối diện mặt than nghiêm mặt nhìn chằm chằm Carl và Đường Vũ  trong lòng Carl chính là Ares.</w:t>
      </w:r>
      <w:r>
        <w:br w:type="textWrapping"/>
      </w:r>
      <w:r>
        <w:br w:type="textWrapping"/>
      </w:r>
      <w:r>
        <w:rPr>
          <w:b/>
        </w:rPr>
        <w:t xml:space="preserve">“Ares! Sao cậu lại ở đây?”. Carl vội vàng ôm Đường Vũ  đi tới bên cạnh Ares, tình huống bên con hổ tốt hơn so với bên anh, ít nhất còn có 5 người sống sót.</w:t>
      </w:r>
      <w:r>
        <w:br w:type="textWrapping"/>
      </w:r>
      <w:r>
        <w:br w:type="textWrapping"/>
      </w:r>
      <w:r>
        <w:rPr>
          <w:b/>
        </w:rPr>
        <w:t xml:space="preserve">“Tiểu Vũ ở đây nên tôi tới đây”. “Ares nói chuyện vẫn là rất ngắn gọn, nhưng cũng đủ Carl hiểu được ý của Ares.</w:t>
      </w:r>
      <w:r>
        <w:br w:type="textWrapping"/>
      </w:r>
      <w:r>
        <w:br w:type="textWrapping"/>
      </w:r>
      <w:r>
        <w:rPr>
          <w:b/>
        </w:rPr>
        <w:t xml:space="preserve">“Cậu có thể cảm nhận được vị trí của tiểu Vũ à?”. Carl giật mình nói, anh hoàn toàn không có cảm giác này.</w:t>
      </w:r>
      <w:r>
        <w:br w:type="textWrapping"/>
      </w:r>
      <w:r>
        <w:br w:type="textWrapping"/>
      </w:r>
      <w:r>
        <w:rPr>
          <w:b/>
        </w:rPr>
        <w:t xml:space="preserve">Ares gật gật đầu, đôi mắt xanh xinh đẹp lộ ra thần sắc lo lắng, “Tiểu Vũ làm sao vậy?”.</w:t>
      </w:r>
      <w:r>
        <w:br w:type="textWrapping"/>
      </w:r>
      <w:r>
        <w:br w:type="textWrapping"/>
      </w:r>
      <w:r>
        <w:rPr>
          <w:b/>
        </w:rPr>
        <w:t xml:space="preserve">Carl vội vàng đơn giản kể lại chuyện xảy ra vừa rồi cho Ares, con hổ vội vàng tự mình kêu mọi người đi khỏi chỗ này trước, đoàn người cộng 1 con trùng mập tiến lên rất nhanh, rất nhanh liền bỏ xa khu vực nơi nơi là thi thể quái vật.</w:t>
      </w:r>
      <w:r>
        <w:br w:type="textWrapping"/>
      </w:r>
      <w:r>
        <w:br w:type="textWrapping"/>
      </w:r>
      <w:r>
        <w:rPr>
          <w:b/>
        </w:rPr>
        <w:t xml:space="preserve">“Ares, sao cậu có thể chống lại ý niệm đi tới nơi này vậy?”. Chạy tới khu vực tạm thời an toàn thì Carl tò mò hỏi, phải biết rằng trước đó anh có thể tới sát ranh giới khu vực là do vẫn trốn ở bên trong vườn trà tùy thân của Đường Vũ.</w:t>
      </w:r>
      <w:r>
        <w:br w:type="textWrapping"/>
      </w:r>
      <w:r>
        <w:br w:type="textWrapping"/>
      </w:r>
      <w:r>
        <w:rPr>
          <w:b/>
        </w:rPr>
        <w:t xml:space="preserve">“Tôi đã đi qua khu vực trung tâm”. Lời của Ares làm cho Carl khiếp sợ, còn muốn tiếp tục hỏi thì Đường Vũ hôn mê trong lòng phát ra tiếng rên rỉ yếu ớt, hình như có dấu hiệu tỉnh lại, 2 dã thú tâm thần lập tức bị thu hút, canh giữ ở bên người Đường Vũ, rất sợ bỏ lỡ cơ hội em ấy tỉnh lại.</w:t>
      </w:r>
      <w:r>
        <w:br w:type="textWrapping"/>
      </w:r>
      <w:r>
        <w:br w:type="textWrapping"/>
      </w:r>
      <w:r>
        <w:rPr>
          <w:b/>
        </w:rPr>
        <w:t xml:space="preserve">Đường Vũ cảm thấy thân thể của chính mình giống như là bị xé mở sau đó một lần nữa khâu lại, trong đầu có rất nhiều ký ức tạp nham không thuộc về chính mình, tựa như lúc trước đi vào thế giới thú nhân dung hợp trí nhớ đời trước.</w:t>
      </w:r>
      <w:r>
        <w:br w:type="textWrapping"/>
      </w:r>
      <w:r>
        <w:br w:type="textWrapping"/>
      </w:r>
      <w:r>
        <w:rPr>
          <w:b/>
        </w:rPr>
        <w:t xml:space="preserve">Chớp mắt mấy lần, Đường Vũ rốt cục mở mắt trong ánh mắt chờ mong của Ares và Carl, nhưng rất nhanh hai dã thú bởi vì Đường Vũ tỉnh lại mà cực vui vẻ lại phát hiện ánh mắt của em ấy lạnh như băng, cao cao tại thượng, đáy lòng đồng thời xẹt qua lãnh ý, cảm giác sợ hãi tự nhiên nảy sinh.</w:t>
      </w:r>
      <w:r>
        <w:br w:type="textWrapping"/>
      </w:r>
      <w:r>
        <w:br w:type="textWrapping"/>
      </w:r>
      <w:r>
        <w:rPr>
          <w:b/>
        </w:rPr>
        <w:t xml:space="preserve">“Tiểu Vũ………?”.</w:t>
      </w:r>
      <w:r>
        <w:br w:type="textWrapping"/>
      </w:r>
      <w:r>
        <w:br w:type="textWrapping"/>
      </w:r>
    </w:p>
    <w:p>
      <w:pPr>
        <w:pStyle w:val="Heading2"/>
      </w:pPr>
      <w:bookmarkStart w:id="228" w:name="chương-99-quyết-đấu-cuối-cùng"/>
      <w:bookmarkEnd w:id="228"/>
      <w:r>
        <w:t xml:space="preserve">99. Chương 99: Quyết Đấu Cuối Cùng</w:t>
      </w:r>
    </w:p>
    <w:p>
      <w:pPr>
        <w:pStyle w:val="Compact"/>
      </w:pPr>
      <w:r>
        <w:br w:type="textWrapping"/>
      </w:r>
      <w:r>
        <w:br w:type="textWrapping"/>
      </w:r>
      <w:r>
        <w:rPr>
          <w:b/>
        </w:rPr>
        <w:t xml:space="preserve">Đối với Đường Vũ lạnh như băng mà xa lạ như vậy thì Carl khổ sở ôm chặt em ấy, từ lúc em ấy hôn mê tới bây giờ Carl chưa từng buông em ấy ra. Mà trực giác dã thú của Ares càng mạnh mẽ, anh có thể cảm giác được Đường Vũ đã xảy ra biến hóa rất lớn, nhưng mặc kệ thay đổi như thế nào thì anh đều sẵn lòng bảo hộ bầu bạn khế ước cả đời.</w:t>
      </w:r>
      <w:r>
        <w:br w:type="textWrapping"/>
      </w:r>
      <w:r>
        <w:br w:type="textWrapping"/>
      </w:r>
      <w:r>
        <w:rPr>
          <w:b/>
        </w:rPr>
        <w:t xml:space="preserve">Hai dã thú khẩn trương nhìn chằm chằm Đường Vũ, chờ đợi tuyên phán của em ấy.</w:t>
      </w:r>
      <w:r>
        <w:br w:type="textWrapping"/>
      </w:r>
      <w:r>
        <w:br w:type="textWrapping"/>
      </w:r>
      <w:r>
        <w:rPr>
          <w:b/>
        </w:rPr>
        <w:t xml:space="preserve">Trước hết xâm nhập trí nhớ của Đường Vũ chính là một đoạn hình ảnh cổ đại, đoạn kia vừa mới bắt đầu coi như thoải mái, trong đó có khá nhiều hình ảnh của ông lão Hồ phục, mà người kia đối cậu quả thật rất tốt, sau đó hoàng đế chết, tân hoàng đế kế vị, là tam thái tử, đối phương cử khá nhiều người đuổi giết cậu, cho tới khi cậu chết thì hình ảnh ký ức gián đoạn.</w:t>
      </w:r>
      <w:r>
        <w:br w:type="textWrapping"/>
      </w:r>
      <w:r>
        <w:br w:type="textWrapping"/>
      </w:r>
      <w:r>
        <w:rPr>
          <w:b/>
        </w:rPr>
        <w:t xml:space="preserve">Kế tiếp đó là hình ảnh thượng cổ càng thêm ly kỳ, rất nhiều nhân vật cường đại làm mưa làm gió thay đổi như chong chóng, lúc sớm nhất, giữa trời đất hình như chỉ có thần thú và thánh giả thiên tiên, Nữ Oa nương nương mặt người thân rắn sáng tạo nhân loại cũng không có linh căn tu đạo. Cho tới khi thần tiên và nhân loại dần dần dung hợp, bộ phận nhân loại có được huyết mạch thượng cổ có cơ hội tu đạo. Bản thân Đường Vũ hình như là 1 Lục Long tứ trảo, và 4 con Long tứ trảo khác chia nhau nắm giữ thần vị Kim, Mộc, Thủy, Hỏa, Thổ, mà thủ lĩnh Long thần của bọn họ là Kim Long ngũ trảo.</w:t>
      </w:r>
      <w:r>
        <w:br w:type="textWrapping"/>
      </w:r>
      <w:r>
        <w:br w:type="textWrapping"/>
      </w:r>
      <w:r>
        <w:rPr>
          <w:b/>
        </w:rPr>
        <w:t xml:space="preserve">Số lượng thần vị là cố định, nhưng hậu đại của nhân loại và thần thú càng ngày càng nhiều, vì tranh đoạt thần vị, giữa đồng tộc cũng không ngừng phát sinh các loại tự chém giết lẫn nhau.</w:t>
      </w:r>
      <w:r>
        <w:br w:type="textWrapping"/>
      </w:r>
      <w:r>
        <w:br w:type="textWrapping"/>
      </w:r>
      <w:r>
        <w:rPr>
          <w:b/>
        </w:rPr>
        <w:t xml:space="preserve">Đường Vũ chính là bị Hồng Long giết chết, thời khắc mấu chốt, cậu đúng lúc mang theo thần vị một lần nữa đầu thai trốn tránh đuổi giết, nhưng sau lại vẫn là liên tiếp bị Hồng Long phát hiện rồi bị giết chết, kết quả mấy lần chuyển thế đầu thai chính là linh hồn của cậu cực tàn phá, trong đó 1 mảnh linh hồn nát vụn không thể theo kịp rơi lại đời Đường bị Lục Vũ chiếm lấy để duy trì các hạng chức năng thân thể hiện tại cậu sử dụng này, đồng thời chờ đợi bản thể linh hồn của cậu trở về.</w:t>
      </w:r>
      <w:r>
        <w:br w:type="textWrapping"/>
      </w:r>
      <w:r>
        <w:br w:type="textWrapping"/>
      </w:r>
      <w:r>
        <w:rPr>
          <w:b/>
        </w:rPr>
        <w:t xml:space="preserve">Bên trong bí cảnh vốn nuôi dưỡng không ít mảnh nhỏ linh hồn của Đường Vũ, bản thể trở về, hơn nữa trận pháp kiếp trước cậu sử dụng, từ từ kích thích linh kiện thần khí, tăng tốc dung hợp linh hồn của bản thân cậu, tuy rằng bây giờ còn chưa thể khôi phục thực lực thời kì thần long mộc hệ từng có, nhưng bởi vì ký ức thay đổi, ở 1 phương diện nào đó thì bản thân cậu đã xảy ra không ít thay đổi.</w:t>
      </w:r>
      <w:r>
        <w:br w:type="textWrapping"/>
      </w:r>
      <w:r>
        <w:br w:type="textWrapping"/>
      </w:r>
      <w:r>
        <w:rPr>
          <w:b/>
        </w:rPr>
        <w:t xml:space="preserve">Nháy mắt ngẩng đầu, Đường Vũ trực tiếp chạm phải ánh mắt xanh lo lắng của con hổ Ares ở trước mặt, trong lòng bỗng nhiên sinh ra một trận kích động, làm cho ánh mắt cậu chớp chớp, lại hơi hơi quay đầu lại, nhìn nhìn con gấu Carl, ánh mắt Carl cũng chấp nhất lo lắng làm cho cậu lặng im.</w:t>
      </w:r>
      <w:r>
        <w:br w:type="textWrapping"/>
      </w:r>
      <w:r>
        <w:br w:type="textWrapping"/>
      </w:r>
      <w:r>
        <w:rPr>
          <w:b/>
        </w:rPr>
        <w:t xml:space="preserve">Hơi hơi dùng sức liền thoải mái đẩy Carl và Ares vướng víu ra, Đường Vũ đứng lên đi đến một bên, hờ hững nhìn sương mù màu trắng xa xa, cảm giác không nắm bắt được từng làm cho Carl và Ares sợ hãi lại một lần nữa xuất hiện ở trong lòng của 2 dã thú, nhưng Đường Vũ tản ra hơi thở cao cao tại thượng khiến người ta cúng bái làm cho hai dã thú không dám tới gần, chỉ có thể tận lực bảo hộ kề bên.</w:t>
      </w:r>
      <w:r>
        <w:br w:type="textWrapping"/>
      </w:r>
      <w:r>
        <w:br w:type="textWrapping"/>
      </w:r>
      <w:r>
        <w:rPr>
          <w:b/>
        </w:rPr>
        <w:t xml:space="preserve">Hiện tại tâm tư của Đường Vũ đang rối loạn, sau khi khôi phục ký ức của Lục Long, cậu vốn hẳn là không thể tiếp nhận chính mình là Long thần mộc hệ lại bị ba con thú tu </w:t>
      </w:r>
      <w:r>
        <w:rPr>
          <w:i/>
          <w:b/>
        </w:rPr>
        <w:t xml:space="preserve">( dã thú tu đạo)</w:t>
      </w:r>
      <w:r>
        <w:rPr>
          <w:b/>
        </w:rPr>
        <w:t xml:space="preserve"> đẳng cấp thấp chiếm hữu, thậm chí còn thân nam nhân sinh con cho bọn họ, đầy là việc cực vô cùng nhục nhã!</w:t>
      </w:r>
      <w:r>
        <w:br w:type="textWrapping"/>
      </w:r>
      <w:r>
        <w:br w:type="textWrapping"/>
      </w:r>
      <w:r>
        <w:rPr>
          <w:b/>
        </w:rPr>
        <w:t xml:space="preserve">Nhưng Đường Vũ lại hận không được, đừng nói hận, chỉ cần nghĩ tới 3 con dã thú thì đều tràn đầy hình ảnh ấm áp, Long thần từng cô độc cư ngụ trong núi, hưởng thụ tất cả thú tu và nhân tu cúng bái, cậu chưa từng trải qua cảm giác này, chỉ mới quay lại, liền làm cho cậu có loại cảm giác khát vọng và chờ mong, hy vọng có thể lấy trí nhớ đầy đủ của hiện tại một lần nữa trải qua ấm áp như vậy.</w:t>
      </w:r>
      <w:r>
        <w:br w:type="textWrapping"/>
      </w:r>
      <w:r>
        <w:br w:type="textWrapping"/>
      </w:r>
      <w:r>
        <w:rPr>
          <w:b/>
        </w:rPr>
        <w:t xml:space="preserve">Đường Vũ phải một lần nữa dung hợp thần vị, thần chi là lạnh như băng lại tuyệt đối công chính, vì công chính cho nên thần chi phải không có cảm tình, 3 con dã thú xâm phạm thân thể cậu, ảnh hưởng tình cảm của cậu hẳn là bị tiêu diệt lập tức mới đúng!</w:t>
      </w:r>
      <w:r>
        <w:br w:type="textWrapping"/>
      </w:r>
      <w:r>
        <w:br w:type="textWrapping"/>
      </w:r>
      <w:r>
        <w:rPr>
          <w:b/>
        </w:rPr>
        <w:t xml:space="preserve">“A!”. Nghĩ vậy thì ngực Đường Vũ truyền tới đau đớn giống như xé rách, tựa hồ chính là nghĩ tới 3 bọn họ có thể sẽ chết thì đều sẽ làm cho cậu cảm thấy đau đớn.</w:t>
      </w:r>
      <w:r>
        <w:br w:type="textWrapping"/>
      </w:r>
      <w:r>
        <w:br w:type="textWrapping"/>
      </w:r>
      <w:r>
        <w:rPr>
          <w:b/>
        </w:rPr>
        <w:t xml:space="preserve">“Tiểu Vũ…….”. Thanh âm thật cẩn thận lại sợ hãi vang lên cách đó không xa từ người ở phía sau, vì nghĩ muốn tới gần Đường Vũ, con gấu ngốc kia và con hổ mặt than cư nhiên gắng gượng chống cự lại uy áp Đường Vũ tự nhiên phát ra, chậm rãi di chuyển, dù sao linh hồn đầy đủ của Đường Vũ là linh hồn thần chi, không phải loại tiểu thú tu như Carl và Ares có thể so sánh được, chỉ là đi tới một chút đã khiến cho hai thú chảy máu tươi như điên, không thể duy trì bộ dáng con người.</w:t>
      </w:r>
      <w:r>
        <w:br w:type="textWrapping"/>
      </w:r>
      <w:r>
        <w:br w:type="textWrapping"/>
      </w:r>
      <w:r>
        <w:rPr>
          <w:b/>
        </w:rPr>
        <w:t xml:space="preserve">Móng vuốt tay thú của Ares cắm thật sâu và trong đất để giữ vững thân thể của chính mình, mà tay gấu của Carl bởi vì quá mức dùng sức cưỡng chế di chuyển mà máu thịt lẫn lộn, hơn nữa bọn họ bị lực lượng uy áp tổn hại lục phủ ngũ tạng, chỉ là 1 thời gian ngắn thôi đã khiến cho 2 dã thú đã bị thương nặng.</w:t>
      </w:r>
      <w:r>
        <w:br w:type="textWrapping"/>
      </w:r>
      <w:r>
        <w:br w:type="textWrapping"/>
      </w:r>
      <w:r>
        <w:rPr>
          <w:b/>
        </w:rPr>
        <w:t xml:space="preserve">Đường Vũ nghe thấy tiếng kêu thì quay đầu lại, bộ dáng hai dã thú chảy máu như điên dọa cậu sợ, vội vàng thu hồi uy áp chính mình thả ra theo thói quen, chạy tới bên người bên người Carl và Ares,  không ngừng đưa vào lực lượng có thể chữa khỏi thân thể của bọn họ, nhưng cái này chỉ có thể chữa trị thân thể của bọn họ, phương diện tổn thương linh hồn, tinh thần lực sẽ không có cách chữa.</w:t>
      </w:r>
      <w:r>
        <w:br w:type="textWrapping"/>
      </w:r>
      <w:r>
        <w:br w:type="textWrapping"/>
      </w:r>
      <w:r>
        <w:rPr>
          <w:b/>
        </w:rPr>
        <w:t xml:space="preserve">Nhìn thấy da lông hai dã thú ảm đạm, bộ dáng khóe miệng đổ máu, mịa nó thần vị gì chứ!</w:t>
      </w:r>
      <w:r>
        <w:br w:type="textWrapping"/>
      </w:r>
      <w:r>
        <w:br w:type="textWrapping"/>
      </w:r>
      <w:r>
        <w:rPr>
          <w:b/>
        </w:rPr>
        <w:t xml:space="preserve">“Carl, Ares, rất xin lỗi…….”. Đường Vũ vừa chữa thương cho hai người vừa giải thích, giải thích thái độ vừa rồi của chính mình và hành vi tổn thương tới hai người, lại ngược lại dọa tới hai dã thú.</w:t>
      </w:r>
      <w:r>
        <w:br w:type="textWrapping"/>
      </w:r>
      <w:r>
        <w:br w:type="textWrapping"/>
      </w:r>
      <w:r>
        <w:rPr>
          <w:b/>
        </w:rPr>
        <w:t xml:space="preserve">Carl cũng không quản cơ thể trọng thương ôm chặt lấy Đường Vũ, rống giận, “Em đừng nghĩ muốn vứt bỏ anh! Anh chết cũng sẽ không cho em vứt bỏ anh! Mặc kệ em đi đâu thì anh đều đuổi theo!”.</w:t>
      </w:r>
      <w:r>
        <w:br w:type="textWrapping"/>
      </w:r>
      <w:r>
        <w:br w:type="textWrapping"/>
      </w:r>
      <w:r>
        <w:rPr>
          <w:b/>
        </w:rPr>
        <w:t xml:space="preserve">Ares càng sốt ruột thì lại càng không có thể nói, miệng mở ra rồi lại mở ra, chính là không phát ra thanh âm, con hổ này cứ cắn chặt chân trước của chính mình, cắn tới chân trước đổ máu càng dữ, giống như chỉ có như vậy mới có thể đè xuống đau đớn của anh đối với việc có thể phải mất đi Đường Vũ, trong mắt hổ thật to tràn đầy bi thương.</w:t>
      </w:r>
      <w:r>
        <w:br w:type="textWrapping"/>
      </w:r>
      <w:r>
        <w:br w:type="textWrapping"/>
      </w:r>
      <w:r>
        <w:rPr>
          <w:b/>
        </w:rPr>
        <w:t xml:space="preserve">“Mau nhả ra!”. Đường Vũ đau lòng lợi hại hơn, thì ra lúc làm tổn thương trên người người khác thì tim của chính mình cũng sẽ đau đớn.</w:t>
      </w:r>
      <w:r>
        <w:br w:type="textWrapping"/>
      </w:r>
      <w:r>
        <w:br w:type="textWrapping"/>
      </w:r>
      <w:r>
        <w:rPr>
          <w:b/>
        </w:rPr>
        <w:t xml:space="preserve">Ngay lúc 3 người dây dưa gay go thì không gian phía trước bọn họ đã xảy ra vặn vẹo quỷ dị, ông lão Hồ phục ôm sói trắng hôn mê xuất hiện ở trước mặt mọi người, mọi người nhanh chóng làm ra tư thế đề phòng, kể cả 2 dã thú nội thương nghiêm trọng cũng phản ứng nhanh chóng chắn phía trước Đường Vũ.</w:t>
      </w:r>
      <w:r>
        <w:br w:type="textWrapping"/>
      </w:r>
      <w:r>
        <w:br w:type="textWrapping"/>
      </w:r>
      <w:r>
        <w:rPr>
          <w:b/>
        </w:rPr>
        <w:t xml:space="preserve">“Ha ha, Lục Long, đã lâu không gặp, chúc mừng ngươi rốt cục khôi phục trí nhớ”. Ông lão người Hồ lộ ra tươi cười vui mừng hiền lành, đồng thời đưa sói trắng qua, “Đây, con tiểu bạch lang này cư nhiên tới khu vực trung tâm làm càn, kết quả chạm phải phản phệ của trận pháp, nếu ta không đúng lúc chạy tới thì chỉ sợ hắn sẽ bị trận pháp giết chết”.</w:t>
      </w:r>
      <w:r>
        <w:br w:type="textWrapping"/>
      </w:r>
      <w:r>
        <w:br w:type="textWrapping"/>
      </w:r>
      <w:r>
        <w:rPr>
          <w:b/>
        </w:rPr>
        <w:t xml:space="preserve">Đường Vũ hơi hơi nheo mắt lại, sau đó đẩy Carl và Ares ra, trong ánh mắt không đồng ý của 2 người đi tới bên người ông lão Hồ phục, cũng thoải mái đỡ lấy con cự lang màu trắng vết thương buồn thiu kia, chỉ là 1 tay là có thể ôm sói trắng, ông lão Hồ phục nhìn mà hơi hơi nhướn mày, lực lượng linh hồn của Lục Long còn mạnh hơn hơn so với trong tưởng tượng của hắn.</w:t>
      </w:r>
      <w:r>
        <w:br w:type="textWrapping"/>
      </w:r>
      <w:r>
        <w:br w:type="textWrapping"/>
      </w:r>
      <w:r>
        <w:rPr>
          <w:b/>
        </w:rPr>
        <w:t xml:space="preserve">Đối với ông lão Hồ phục lộ ra biểu tình lạnh như băng mà cao cao tại thượng, “Cám ơn”. Nói xong liền ôm Courson tới bên người Carl và Ares, cũng nhẹ nhàng để xuống, may mắn Courson chưa bị nguy hiểm tới mạng sống, nếu cứu chữa kịp thời sẽ không sao.</w:t>
      </w:r>
      <w:r>
        <w:br w:type="textWrapping"/>
      </w:r>
      <w:r>
        <w:br w:type="textWrapping"/>
      </w:r>
      <w:r>
        <w:rPr>
          <w:b/>
        </w:rPr>
        <w:t xml:space="preserve">Đối với lôi kéo làm quen của ông lão Hồ phục thì Đường Vũ không định để ý tới, nhưng không có nghĩa là đối phương sẽ bỏ qua cậu, dối trá lộ ra tươi cười thân thiết, ông lão Hồ phục đi tới bên cạnh Đường Vũ, “Lục Long, ngươi không nhớ rõ ta sao? Năm đó chúng ta tốt xấu cũng một hồi sư đồ, nếu không phải sau đó ta thành thánh, cũng không biết nguyên lai tiểu đồ nhi đáng yêu nhất bên người ta chính là thần chi tu giả mộc hệ ta chờ đợi. Ta còn nhớ rõ năm đó khi ngươi mới sinh ra…….”.</w:t>
      </w:r>
      <w:r>
        <w:br w:type="textWrapping"/>
      </w:r>
      <w:r>
        <w:br w:type="textWrapping"/>
      </w:r>
      <w:r>
        <w:rPr>
          <w:b/>
        </w:rPr>
        <w:t xml:space="preserve">Đường Vũ không có trả lời, vẫn lạnh lùng như cũ nhìn ông lão Hồ phục tự độc thoại, da mặt đối phương không chỉ dày mà cư nhiên giống như là không có cảm giác lại tiếp tục tung bài tình thân, “…….. Cho nên ta thực lo lắng cho ngươi a, còn vì để khôi phục trí nhớ cho ngươi mà đặc biệt thiết trí 1 đại hình trận pháp như vậy, hiện giờ ngươi khôi phục thì tốt rồi, chúng ta rời đi bí cảnh đi”.</w:t>
      </w:r>
      <w:r>
        <w:br w:type="textWrapping"/>
      </w:r>
      <w:r>
        <w:br w:type="textWrapping"/>
      </w:r>
      <w:r>
        <w:rPr>
          <w:b/>
        </w:rPr>
        <w:t xml:space="preserve">Kết quả Đường Vũ hơi hơi lui từng bước lùi về phía sau, tránh khỏi tiếp xúc thân thể của đối phương, trên mặt ông lão Hồ phục hiện lên một mạt lo lắng, nhưng biến mất rất nhanh, lại hiền lành cười nói, “Như thế nào, ngươi cảm thấy hiện tại chính mình chính là thần chi có ký ức của người thường, mà ta đã thành thánh tu giả mà lo lắng sao? Không cần lo lắng, bí cảnh này không riêng có thể giúp ngươi khôi phục trí nhớ mà còn có thể giúp ngươi một lần nữa dung hợp thần vị! Năm đó chúng ta một hồi sư đồ, ta đối với ngươi chính là coi ngươi như thân sinh nhi tử mà đối đãi, nếu ngươi nếu có thể đạt được thần vị thì ta cũng cảm thấy mỹ mãn”.</w:t>
      </w:r>
      <w:r>
        <w:br w:type="textWrapping"/>
      </w:r>
      <w:r>
        <w:br w:type="textWrapping"/>
      </w:r>
      <w:r>
        <w:rPr>
          <w:b/>
        </w:rPr>
        <w:t xml:space="preserve">Nói giống như thật á, nếu Đường Vũ không sớm phát hiện chỗ bất thường thì có thể thật sự sẽ bị người thấy thân thiết, kiên nhẫn, thật là tốt trong trí nhớ kia mê hoặc, sau đó bị đối phương dắt mũi đi.</w:t>
      </w:r>
      <w:r>
        <w:br w:type="textWrapping"/>
      </w:r>
      <w:r>
        <w:br w:type="textWrapping"/>
      </w:r>
      <w:r>
        <w:rPr>
          <w:b/>
        </w:rPr>
        <w:t xml:space="preserve">“Lục Vũ, không đúng, ông căn bản không phải trà thánh Lục Vũ chân chính, không phải trà thánh Lục Vũ có quan hệ nhân quả với tôi, cần gì lôi kéo làm quen với tôi, tâm ma Lục Vũ!”. Đường Vũ cười lạnh nói, đồng thời toàn bộ khí tràng phát ra.</w:t>
      </w:r>
      <w:r>
        <w:br w:type="textWrapping"/>
      </w:r>
      <w:r>
        <w:br w:type="textWrapping"/>
      </w:r>
      <w:r>
        <w:rPr>
          <w:b/>
        </w:rPr>
        <w:t xml:space="preserve">Ông lão Hồ phục còn muốn giả bộ, kết quả bị câu cuối cùng của Đường Vũ vạch trần, dứt khoát thay đổi khí thế, đồng dạng tản mát ra khí tràng càng cường đại hơn gắt gao ngăn chặn Đường Vũ, “Ngươi phát hiện khi nào?”.</w:t>
      </w:r>
      <w:r>
        <w:br w:type="textWrapping"/>
      </w:r>
      <w:r>
        <w:br w:type="textWrapping"/>
      </w:r>
      <w:r>
        <w:rPr>
          <w:b/>
        </w:rPr>
        <w:t xml:space="preserve">Nói xong, tâm ma Lục Vũ hơi thở âm lãnh xuất hiện, cũng dần dần dung hợp cùng ông lão Hồ phục, khi hai người hoàn toàn hòa hợp nhất thể thì phát ra khí tràng cường đại làm cho Đường Vũ chỉ dựa vào linh hồn thần lực mỏng manh bản thân của bán thành phẩm thần chi xuất hiện nên khó có thể chống cự nên bị suy yếu.</w:t>
      </w:r>
      <w:r>
        <w:br w:type="textWrapping"/>
      </w:r>
      <w:r>
        <w:br w:type="textWrapping"/>
      </w:r>
      <w:r>
        <w:rPr>
          <w:b/>
        </w:rPr>
        <w:t xml:space="preserve">“Bản thể trà thánh Lục Vũ đã bị ông cắn nuốt rồi”. Giọng điệu là khẩu khí khẳng định, trước đó trong phòng cỏ tranh, ông lão Hồ phục vì kích thích linh hồn cậu gia tốc dung hợp mà nói một đống thân thế của cậu và tồn tại của thế giới thú nhân, cậu liền cảm thấy bất thường, nếu là trà thánh Lục Vũ chân chính sẽ không thể nào để trà ở thế giới thú nhân hiện tại phát triển lạc hậu như thế, khẳng định là ở giữa có sai lầm! Sau đó Đường Vũ khôi phục trí nhớ, mới có suy đoán như vậy, nhưng chỉ là suy đoán, khi để ý tâm ma và cái gọi là “bản thể” dung hợp thì cậu mới dám khẳng định.</w:t>
      </w:r>
      <w:r>
        <w:br w:type="textWrapping"/>
      </w:r>
      <w:r>
        <w:br w:type="textWrapping"/>
      </w:r>
      <w:r>
        <w:rPr>
          <w:b/>
        </w:rPr>
        <w:t xml:space="preserve">“Hừ! Cái lão nhân hiền lành muốn bảo hộ linh hồn của ngươi, muốn sáng tạo ra một cái thế giới có thể giúp ngươi có thể rất nhanh khôi phục thần khí của thần vị, cũng không phải nhi tử thân sinh của hắn, chính là thần chi nghèo túng mượn huyết mạch hoàng gia chuyển thế đầu thai tránh né đuổi giết thôi, có tất yếu tận tâm tẫn lực như vậy sao?”. Ngữ khí tâm ma Lục Vũ trở nên càng thêm âm lãnh, “Hắn đang phí tâm  phí lực sáng tạo thế giới thú nhân nên quên sự tồn tại của ta, sau đó ta tìm cơ hội giết hắn, đoạt được thánh vị của hắn”.</w:t>
      </w:r>
      <w:r>
        <w:br w:type="textWrapping"/>
      </w:r>
      <w:r>
        <w:br w:type="textWrapping"/>
      </w:r>
      <w:r>
        <w:rPr>
          <w:b/>
        </w:rPr>
        <w:t xml:space="preserve">Đường Vũ nghe vậy thì đáy lòng hiện lên một tia đau đớn, không biết có phải vì sư phụ trưởng giả hiền lành kia mà đau lòng hay không, ngoài mặt cũng không lộ thần sắc, định nói chuyện kích thích tâm ma Lục Vũ, ngầm làm tốt thủ đoạn công kích, “Nhưng mà ngươi giết bản thể thì hình như chính mình cũng có không ít phiền toái”.</w:t>
      </w:r>
      <w:r>
        <w:br w:type="textWrapping"/>
      </w:r>
      <w:r>
        <w:br w:type="textWrapping"/>
      </w:r>
    </w:p>
    <w:p>
      <w:pPr>
        <w:pStyle w:val="Heading2"/>
      </w:pPr>
      <w:bookmarkStart w:id="229" w:name="chương-100-luyện-hồn-tra-tấn"/>
      <w:bookmarkEnd w:id="229"/>
      <w:r>
        <w:t xml:space="preserve">100. Chương 100: Luyện Hồn Tra Tấn</w:t>
      </w:r>
    </w:p>
    <w:p>
      <w:pPr>
        <w:pStyle w:val="Compact"/>
      </w:pPr>
      <w:r>
        <w:br w:type="textWrapping"/>
      </w:r>
      <w:r>
        <w:br w:type="textWrapping"/>
      </w:r>
      <w:r>
        <w:rPr>
          <w:b/>
        </w:rPr>
        <w:t xml:space="preserve">Đường tu đạo, đầu tiên là người tu đạo bình thường, sau đó lực lượng và tâm cảnh đạt tới trình độ nhất định là có thể vượt qua đại đa số người trở thành chuẩn thánh. Đường Vũ đoán đối với thế giới thú nhân chính là địa vị sau thú võ giả cao cấp cấp 9, kẻ độc tài trong thú nhân đoán chừng chính là ở bên trong bí cảnh phát tiền thành chuẩn thánh, siêu thoát lực lượng thế tục, lại không thể đạt tới năng lực tiên giả bất tử bất diệt, bởi vậy tự nhiên hình thành chế độ độc tài.</w:t>
      </w:r>
      <w:r>
        <w:br w:type="textWrapping"/>
      </w:r>
      <w:r>
        <w:br w:type="textWrapping"/>
      </w:r>
      <w:r>
        <w:rPr>
          <w:b/>
        </w:rPr>
        <w:t xml:space="preserve">Phía trên chuẩn thánh là thánh giả, một khi đạt được thánh vị sẽ bất tử bất diệt, ngoại trừ có nguyên nhân đặc thù. Ví dụ như Lục Vũ đạt được trà thánh, lại bị ông lão Hồ phục đầu cơ trục lợi giết chết rồi thủ nhi đại chi cướp đoạt thánh vị. Nhưng đạt được thánh vị như vậy là không ổn định, cho nên vốn là bởi vì tâm ma tồn tại mà xuất hiện phân liệt, 1 bộ phận có ý thức độc lập càng thêm âm u.</w:t>
      </w:r>
      <w:r>
        <w:br w:type="textWrapping"/>
      </w:r>
      <w:r>
        <w:br w:type="textWrapping"/>
      </w:r>
      <w:r>
        <w:rPr>
          <w:b/>
        </w:rPr>
        <w:t xml:space="preserve">Đây cũng đại khái chính là vì sao ông lão Hồ phục khát vọng sự điều hòa âm dương của thú nhân và bầu bạn như vậy, để ổn định thánh vị, tiêu diệt ý thức phân liệt.</w:t>
      </w:r>
      <w:r>
        <w:br w:type="textWrapping"/>
      </w:r>
      <w:r>
        <w:br w:type="textWrapping"/>
      </w:r>
      <w:r>
        <w:rPr>
          <w:b/>
        </w:rPr>
        <w:t xml:space="preserve">Đối với lời nói vạch trần vừa rồi của Đường Vũ thì ông lão Hồ phục híp mắt lại, ý thức phân liệt trong cơ thể hắn rất nhanh kêu gào di chuyển hướng bên cạnh, “Ta biết ngay mà! Ngươi quả nhiên muốn hoàn toàn tiêu diệt ta! Còn nói làm lại thánh thể cấp cho ta!”.</w:t>
      </w:r>
      <w:r>
        <w:br w:type="textWrapping"/>
      </w:r>
      <w:r>
        <w:br w:type="textWrapping"/>
      </w:r>
      <w:r>
        <w:rPr>
          <w:b/>
        </w:rPr>
        <w:t xml:space="preserve">“Ngươi như thế nào liền khinh địch như vậy, tin tưởng ly gián của người khác, ngươi ta nhất thể, hiện tại ngươi đại biểu cực âm, ta đại biểu cực dương, tiêu diệt ngươi, ta liền vĩnh viễn không có biện pháp dung hợp thần vị mộc hệ!”. Ông lão Hồ phục hổn hển giải thích, lực lượng cả người chạy tán loạn, tiết ra liền làm chỗ chung quanh trở thành mảnh đất chết chóc.</w:t>
      </w:r>
      <w:r>
        <w:br w:type="textWrapping"/>
      </w:r>
      <w:r>
        <w:br w:type="textWrapping"/>
      </w:r>
      <w:r>
        <w:rPr>
          <w:b/>
        </w:rPr>
        <w:t xml:space="preserve">Đường Vũ giao cự lang màu trắng cho Ares ôm, che chở các thú nhân chậm rãi lui ra sau, “Các người đi trước!”. Hiện tại chiến đấu đã không phải cấp bậc bọn Carl có thể tham gia, tuy rằng hiện tại lực lượng của cậu còn chưa khôi phục, nhưng cũng may đối phương cũng không phải thánh giả hoàn chỉnh, nhiều ít còn có lực lượng tự bảo vệ mình, nhưng mà Courson từng trong tay đối phương nên không biết tình huống hiện tại như thế nào, cậu rất lo lắng.</w:t>
      </w:r>
      <w:r>
        <w:br w:type="textWrapping"/>
      </w:r>
      <w:r>
        <w:br w:type="textWrapping"/>
      </w:r>
      <w:r>
        <w:rPr>
          <w:b/>
        </w:rPr>
        <w:t xml:space="preserve">“Anh không đi! Đừng nghĩ anh sẽ bỏ em 1 mình đối mặt nguy hiểm, anh là bầu bạn giống đực của em!”. Carl dùng sức lắc đầu, thậm chí còn muốn đứng ở phía trước Đường Vũ.</w:t>
      </w:r>
      <w:r>
        <w:br w:type="textWrapping"/>
      </w:r>
      <w:r>
        <w:br w:type="textWrapping"/>
      </w:r>
      <w:r>
        <w:rPr>
          <w:b/>
        </w:rPr>
        <w:t xml:space="preserve">“Anh con gấu ngốc này! Lúc này khoe mẽ gì hả! Ares! Anh giúp em lôi anh ấy đi đi!”. Đường Vũ chỉ có thể ngược lại dặn dò con hổ luôn nghe lời, kết quả cư nhiên con hổ cũng kháng nghị.</w:t>
      </w:r>
      <w:r>
        <w:br w:type="textWrapping"/>
      </w:r>
      <w:r>
        <w:br w:type="textWrapping"/>
      </w:r>
      <w:r>
        <w:rPr>
          <w:b/>
        </w:rPr>
        <w:t xml:space="preserve">“Được, vậy bọn anh đều đi vào trong không gian ngốc cho em!”. Nội đấu bên ông lão Hồ phục hình như sắp chấm dứt, đã không còn thời gian dây dưa, vốn băn khoăn tới mấy tử sĩ thú nhân kia, hiện tại không quản được nhiều như vậy, Đường Vũ vung tay lên, chuẩn bị ném 3 người Carl vào không gian, thú nhân tử sĩ có thể cứu được ai thì cứu.</w:t>
      </w:r>
      <w:r>
        <w:br w:type="textWrapping"/>
      </w:r>
      <w:r>
        <w:br w:type="textWrapping"/>
      </w:r>
      <w:r>
        <w:rPr>
          <w:b/>
        </w:rPr>
        <w:t xml:space="preserve">Kết quả một màn làm cho chính Đường Vũ đều cảm thấy kinh ngạc đã xảy ra, vẫy vẫy cánh tay, chẳng những ba bầu bạn thú nhân của cậu được không gian chấp nhận biến mất không thấy, mà ngay cả thú nhân tử sĩ vốn bị không gian bài xích cũng không thấy! Cậu nghi hoặc nhìn nhìn lòng bàn tay của chính mình, không gian hư hỏng này của cậu hình như mở ra càng nhiều quyền hạn, chẳng lẽ là bởi vì do dung hợp linh hồn sao?</w:t>
      </w:r>
      <w:r>
        <w:br w:type="textWrapping"/>
      </w:r>
      <w:r>
        <w:br w:type="textWrapping"/>
      </w:r>
      <w:r>
        <w:rPr>
          <w:b/>
        </w:rPr>
        <w:t xml:space="preserve">Đối với vấn đề không có cách tìm được đáp án này thì Đường Vũ lập tức quẳng ra sau đầu, ngẩng đầu chống lại 2 người đã thảo luận xong, “Tôi còn chờ mong 2 người các ông đánh xong, tôi ngồi làm ngư ông đắc lợi”.</w:t>
      </w:r>
      <w:r>
        <w:br w:type="textWrapping"/>
      </w:r>
      <w:r>
        <w:br w:type="textWrapping"/>
      </w:r>
      <w:r>
        <w:rPr>
          <w:b/>
        </w:rPr>
        <w:t xml:space="preserve">Ông lão Hồ phục bị lời nói của Đường Vũ tức tới cười nói, “Thật đúng là thành thật a!”.</w:t>
      </w:r>
      <w:r>
        <w:br w:type="textWrapping"/>
      </w:r>
      <w:r>
        <w:br w:type="textWrapping"/>
      </w:r>
      <w:r>
        <w:rPr>
          <w:b/>
        </w:rPr>
        <w:t xml:space="preserve">“Lời thừa đừng nói nhiều, để  ta lĩnh giáo trình độ chiến đấu của Lục Long đại nhân từng là thần chi mộc hệ cao cao tại thượng đi!”. Ý thức phân liệt 1 lần nữa lấy hình thái tâm ma Lục Vũ trước đó xuất hiện, 1 trái 1 phải vây quanh Đường Vũ.</w:t>
      </w:r>
      <w:r>
        <w:br w:type="textWrapping"/>
      </w:r>
      <w:r>
        <w:br w:type="textWrapping"/>
      </w:r>
      <w:r>
        <w:rPr>
          <w:b/>
        </w:rPr>
        <w:t xml:space="preserve">“Hừ! Loại như ông cũng dám rêu rao như thế à!”. Đường Vũ hoàn toàn khôi phục thái độ và ngữ khí từng làm thần chi mộc hệ, uy áp thật sâu khắc vào linh hồn không chút nào giữ lại phóng xuất ra, tuy rằng không có bao nhiêu lực lượng nhưng cũng đủ làm cho ông lão Hồ phục và tâm ma Lục Vũ kiến thức một góc thực lực của thần chi.</w:t>
      </w:r>
      <w:r>
        <w:br w:type="textWrapping"/>
      </w:r>
      <w:r>
        <w:br w:type="textWrapping"/>
      </w:r>
      <w:r>
        <w:rPr>
          <w:b/>
        </w:rPr>
        <w:t xml:space="preserve">Đây là lực lượng của thần chi sao? Ông lão Hồ Phục lộ ra khát vọng khẩn thiết, càng thêm chờ mong đối với thần vị mộc hệ bị Lục Long che giấu!</w:t>
      </w:r>
      <w:r>
        <w:br w:type="textWrapping"/>
      </w:r>
      <w:r>
        <w:br w:type="textWrapping"/>
      </w:r>
      <w:r>
        <w:rPr>
          <w:b/>
        </w:rPr>
        <w:t xml:space="preserve">Chậm rãi lấy ra 1 cuốn trà kinh, uy áp chợt giảm, ông lão Hồ phục vui tươi hớn hở nói với Đường Vũ, “Lục Long, nhìn xem, xem có thấy quen không?”.</w:t>
      </w:r>
      <w:r>
        <w:br w:type="textWrapping"/>
      </w:r>
      <w:r>
        <w:br w:type="textWrapping"/>
      </w:r>
      <w:r>
        <w:rPr>
          <w:b/>
        </w:rPr>
        <w:t xml:space="preserve">“Pháp bảo trà kinh?”. Hơn nữa trà kinh hoàn chỉnh, Đường Vũ lộ ra vẻ mặt nghi hoặc, không phải trong đầu cậu có 1 cuốn trà kinh bị thiếu sao? Sao đối phương còn có thể lấy ra pháp bảo trà kinh hoàn chỉnh?</w:t>
      </w:r>
      <w:r>
        <w:br w:type="textWrapping"/>
      </w:r>
      <w:r>
        <w:br w:type="textWrapping"/>
      </w:r>
      <w:r>
        <w:rPr>
          <w:b/>
        </w:rPr>
        <w:t xml:space="preserve">“Đúng, đây là pháp bảo ta dùng thần khí khi ngươi rơi xuống đánh rơi luyện chế, về phần một phần bị ngươi lấy đi kia……Ha ha ha!”. Ông lão Hồ phục lộ ra tiếng cười càn rỡ mà đắc ý, “Ta chính là thần trong thế giới thú nhân, hết thảy đều ở trong khống chế của ta, ngươi nghĩ rằng ta sẽ dễ dàng cho ngươi lấy được linh kiện pháp bảo mà ta thật vất vả luyện chế ra sao?”.</w:t>
      </w:r>
      <w:r>
        <w:br w:type="textWrapping"/>
      </w:r>
      <w:r>
        <w:br w:type="textWrapping"/>
      </w:r>
      <w:r>
        <w:rPr>
          <w:b/>
        </w:rPr>
        <w:t xml:space="preserve">“Ngươi cư nhiên ngay cả ta cũng lừa!”. Tâm ma Lục Vũ bên cạnh nghe vậy thì lộ ra vẻ mặt phẫn nộ, trước đó ông lão Hồ phục nói với hắn, muốn chia pháp bảo trà kinh làm 3, tạm mượn làm phần thưởng cho thú nhân, thu hút càng nhiều thú nhân vào bí cảnh vì bọn họ cung cấp điều hòa âm dương, cho nên hắn mới trộm để Luke hỗ trợ sưu tập, muốn độc chiếm pháp bảo.</w:t>
      </w:r>
      <w:r>
        <w:br w:type="textWrapping"/>
      </w:r>
      <w:r>
        <w:br w:type="textWrapping"/>
      </w:r>
      <w:r>
        <w:rPr>
          <w:b/>
        </w:rPr>
        <w:t xml:space="preserve">Ông lão Hồ phục lộ ra vẻ mặt không kiên nhẫn, nhưng nghĩ tới sức mạnh của Lục Long, lạc đà gầy còn lớn hơn ngựa, vẫn là liên thủ cho chắc ăn trước đã, “Chuyện giữa chúng ta chờ giải quyết Lục Long xong thì nói sau!”.</w:t>
      </w:r>
      <w:r>
        <w:br w:type="textWrapping"/>
      </w:r>
      <w:r>
        <w:br w:type="textWrapping"/>
      </w:r>
      <w:r>
        <w:rPr>
          <w:b/>
        </w:rPr>
        <w:t xml:space="preserve">Tâm ma Lục Vũ không không cam lòng cười mấy tiếng, lại lần nữa nhằm vào Đường Vũ.</w:t>
      </w:r>
      <w:r>
        <w:br w:type="textWrapping"/>
      </w:r>
      <w:r>
        <w:br w:type="textWrapping"/>
      </w:r>
      <w:r>
        <w:rPr>
          <w:b/>
        </w:rPr>
        <w:t xml:space="preserve">Nghe xong lời nói của ông lão Hồ phục thì Đường Vũ thầm nghĩ không tốt, vội vàng triệu tập tinh thần lực tới trong đầu, cuốn trà kinh bị thiếu sớm đã hòa tan thành chất lỏng, hình thành một vòng tròn quay chung quanh vườn trà tùy thân và Thái Cực bát quái đồ, cẩn thận kiểm tra một phen, cũng không có phát hiện cái gì bất thường.</w:t>
      </w:r>
      <w:r>
        <w:br w:type="textWrapping"/>
      </w:r>
      <w:r>
        <w:br w:type="textWrapping"/>
      </w:r>
      <w:r>
        <w:rPr>
          <w:b/>
        </w:rPr>
        <w:t xml:space="preserve">“Đừng tìm, với thực lực hiện tại của ngươi, căn bản không có khả năng phát hiện ám tiễn của cấp bậc thánh giả, nguyên bản bản thể muốn dùng nó để đối phó ta, kết quả đúng lúc bị ta lợi dụng, ha ha ha!”. Lúc này vẻ mặt ông lão Hồ phục thoạt nhìn cực dữ tợn, hoàn toàn không có sự yên lặng điềm tĩnh khi uống trà, “Cho ngươi nếm thử chút mùi vị luyện hồn!”.</w:t>
      </w:r>
      <w:r>
        <w:br w:type="textWrapping"/>
      </w:r>
      <w:r>
        <w:br w:type="textWrapping"/>
      </w:r>
      <w:r>
        <w:rPr>
          <w:b/>
        </w:rPr>
        <w:t xml:space="preserve">Ông lão Hồ phục nháy mắt kích hoạt cuốn trà kinh bị thiếu trong tay, 1 dòng công kích cường đại bốn phương tám hướng bao vây toàn bộ Đường Vũ, làm cho Đường Vũ căn bản không có cách triệu tập 1 chút lực lượng nào.</w:t>
      </w:r>
      <w:r>
        <w:br w:type="textWrapping"/>
      </w:r>
      <w:r>
        <w:br w:type="textWrapping"/>
      </w:r>
      <w:r>
        <w:rPr>
          <w:b/>
        </w:rPr>
        <w:t xml:space="preserve">Lực lượng công kích bên ngoài làm cho làn da của Đường Vũ  đau đớn giống như bị lửa đốt, cái này cũng chưa tính cái gì, đau đớn chân chính chính là linh hồn bị tra tấn. Dòng lực lượng này hình như hô ứng lẫn nhau với dòng chất lỏng màu bạc, trong dòng chất lỏng không biết là vật chất gì cư nhiên có thể đốt cháy linh hồn của cậu.</w:t>
      </w:r>
      <w:r>
        <w:br w:type="textWrapping"/>
      </w:r>
      <w:r>
        <w:br w:type="textWrapping"/>
      </w:r>
      <w:r>
        <w:rPr>
          <w:b/>
        </w:rPr>
        <w:t xml:space="preserve">” A ——!”. Đường Vũ chống đỡ không được, phát ra tiếng rên rỉ đau đớn, cả người cuộn tròn trên mặt đất, cố gắng chống cự đau đớn cực độ ở bên trong lẫn bên ngoài.</w:t>
      </w:r>
      <w:r>
        <w:br w:type="textWrapping"/>
      </w:r>
      <w:r>
        <w:br w:type="textWrapping"/>
      </w:r>
      <w:r>
        <w:rPr>
          <w:b/>
        </w:rPr>
        <w:t xml:space="preserve">Linh hồn bị đốt cháy, thân thể bị công kích, vườn trà tùy thân của Đường Vũ cũng đã xảy ra chấn động khủng bố, thật giống như động đất, Carl và Ares ở bên trong cũng phát ra rên rĩ.</w:t>
      </w:r>
      <w:r>
        <w:br w:type="textWrapping"/>
      </w:r>
      <w:r>
        <w:br w:type="textWrapping"/>
      </w:r>
      <w:r>
        <w:rPr>
          <w:b/>
        </w:rPr>
        <w:t xml:space="preserve">Thú nhân tử sĩ khác cũng không có thời gian thán phục số lượng phong phú của ma thực cao cấp trong không gian này, chung quanh hình như tùy thời có thể sụp đổ, có thể thấy được lực lượng công kích bên ngoài đáng sợ cỡ nào.</w:t>
      </w:r>
      <w:r>
        <w:br w:type="textWrapping"/>
      </w:r>
      <w:r>
        <w:br w:type="textWrapping"/>
      </w:r>
      <w:r>
        <w:rPr>
          <w:b/>
        </w:rPr>
        <w:t xml:space="preserve">“A!”. Cự lang màu trắng hình như bởi vì dạng chấn động này mà tỉnh lại, Ares nghe được thanh âm, vội vàng vỗ vỗ bả vai của con gấu Carl đang phát điên rống lên phát tiết sự phẫn nộ, gấu ngựa dừng tiếng rống lại, nghi hoặc quay đầu lại nhìn Ares, không rõ đối phương sao lại cắt ngang mình.</w:t>
      </w:r>
      <w:r>
        <w:br w:type="textWrapping"/>
      </w:r>
      <w:r>
        <w:br w:type="textWrapping"/>
      </w:r>
      <w:r>
        <w:rPr>
          <w:b/>
        </w:rPr>
        <w:t xml:space="preserve">Ares chỉ chỉ cự lang màu trắng, Carl thấy Courson tỉnh lại thì hưng phấn nhào qua ôm chân trước của cự lang màu trắng rồi kêu khóc, “Anh hai Courson à! Anh cuối cùng tỉnh rồi! Tiểu Vũ gặp phải nguy hiểm! Nhưng mà em ấy ném bọn em vào trong vườn trà, bọn em không giúp gì được, làm sao bây giờ? Hu hu!”.</w:t>
      </w:r>
      <w:r>
        <w:br w:type="textWrapping"/>
      </w:r>
      <w:r>
        <w:br w:type="textWrapping"/>
      </w:r>
      <w:r>
        <w:rPr>
          <w:b/>
        </w:rPr>
        <w:t xml:space="preserve">Courson vừa mới tỉnh lại, đầu óc còn có chút mơ hồ, bị con gấu kia gào khóc tới đau đầu, vẫy vẫy cánh tay muốn thoát khỏi ôm ấp của Carl, kết quả mặt lộ ra vẻ hoảng sợ, lại lặp lại thử triệu tập thú nguyên lực, Courosn hoảng sợ phát hiện chính mình không có một tia thú nguyên lực!</w:t>
      </w:r>
      <w:r>
        <w:br w:type="textWrapping"/>
      </w:r>
      <w:r>
        <w:br w:type="textWrapping"/>
      </w:r>
      <w:r>
        <w:rPr>
          <w:b/>
        </w:rPr>
        <w:t xml:space="preserve">Chẳng lẽ là lúc đó?!</w:t>
      </w:r>
      <w:r>
        <w:br w:type="textWrapping"/>
      </w:r>
      <w:r>
        <w:br w:type="textWrapping"/>
      </w:r>
      <w:r>
        <w:rPr>
          <w:b/>
        </w:rPr>
        <w:t xml:space="preserve">Sắc mặt Courson khó coi, vỗ nhẹ nhẹ đầu của Carl, “Ngồi qua 1 bên đi, tôi có lời muốn hỏi”. Gấu Carl nức nở lập tức ngoan ngoãn ngồi vào bên cạnh Coursron, Courson quay đầu nhìn về phía lão hổ vẫn im lặng ngồi ở một bên, “Ares, cậu đã tới khu vực trung tâm rồi chứ”.</w:t>
      </w:r>
      <w:r>
        <w:br w:type="textWrapping"/>
      </w:r>
      <w:r>
        <w:br w:type="textWrapping"/>
      </w:r>
      <w:r>
        <w:rPr>
          <w:b/>
        </w:rPr>
        <w:t xml:space="preserve">Ares gật gật đầu, Carl thấy thế nghi hoặc hỏi, “Hai người đều tới khu vực trung tâm rồi? Tình hình nơi đó ra sao?”.</w:t>
      </w:r>
      <w:r>
        <w:br w:type="textWrapping"/>
      </w:r>
      <w:r>
        <w:br w:type="textWrapping"/>
      </w:r>
      <w:r>
        <w:rPr>
          <w:b/>
        </w:rPr>
        <w:t xml:space="preserve">Cự lang màu trắng cũng ngồi thẳng thân mình, tuy rằng còn có chút suy yếu, nhưng tư thế ngồi vẫn thẳng tắp như cũ. Gấu ngựa, lão hổ vằn vàng và cự lang màu trắng ngồi thành hình tam giác, không để ý động đất chung quanh, ba con dã thú nghiêm túc thảo luận vấn đề khu vực trung tâm với nhau, theo trực giác Courson bắt tay vào khía cạnh này có thể tìm được cách cứu Đường Vũ.</w:t>
      </w:r>
      <w:r>
        <w:br w:type="textWrapping"/>
      </w:r>
      <w:r>
        <w:br w:type="textWrapping"/>
      </w:r>
      <w:r>
        <w:rPr>
          <w:b/>
        </w:rPr>
        <w:t xml:space="preserve">Biết năng lực biểu đạt ngôn ngữ của Ares rất kém cỏi nên Courson kể lại tình huống anh gặp phải trước, “…….. Khu vực màu xanh biếc khá khác các khu vực khác, hẳn là khá nhỏ hơn, hơn nữa tôi và Simon không có dừng lại, suốt đêm chạy tới khu vực trung tâm, cho nên buổi tối ngày đầu tiên liền tới chỗ mục tiêu. Bên ngoài khu vực trung tâm quả nhiên có một tầng ngăn cản, tôi có cái chìa khóa cho nên có thể đi vào, thượng tá Simon ở lại bên ngoài chờ”. Courson vẫy vẫy đuôi tiếp tục nói, “Bên trong khu vực trung tâm chính là một tòa nhà rất kỳ quái, đại khái là như thế này”. Dùng móng vuốt trực tiếp vẽ lên trên mặt đất, nếu Đường Vũ có mặt, khẳng định sẽ phát hiện tòa nhà này là bộ dáng kết cấu của cổ mộ Trung Hoa cổ đại, nhưng là nó ở trên mặt đất.</w:t>
      </w:r>
      <w:r>
        <w:br w:type="textWrapping"/>
      </w:r>
      <w:r>
        <w:br w:type="textWrapping"/>
      </w:r>
      <w:r>
        <w:rPr>
          <w:b/>
        </w:rPr>
        <w:t xml:space="preserve">“Tôi đi tới căn phòng ở  trung tâm nhất, bên trong có 7 hộp gỗ lớn, tôi mở nó ra, bên trong cư nhiên có 1 giống cái và 1 tiểu thú nhân đang ngủ! Tôi không biết bọn họ sống hay chết, giống như là đang ngủ. Sau đó tôi mở tất cả hộp gỗ ra, quả nhiên bên trong đều là giống cái và tiểu thú nhân!”. Vẻ mặt Courson càng khó coi, “Sau đó 7 cái hộp quay chung quanh cái hộp lớn trống không, hình như nó hấp dẫn tôi đi qua, tôi cố gắng chống cự một hồi lâu, vẫn là hoàn toàn hôn mê, khi tỉnh lại liền ở trong này. Hơn nữa, thú nguyên lực của tôi đã không còn”.</w:t>
      </w:r>
      <w:r>
        <w:br w:type="textWrapping"/>
      </w:r>
      <w:r>
        <w:br w:type="textWrapping"/>
      </w:r>
      <w:r>
        <w:rPr>
          <w:b/>
        </w:rPr>
        <w:t xml:space="preserve">Lời của Courson không khác quả bom, làm Ares và tất cả thú nhân này ở bên trong khiếp sợ, hơn nữa thú nguyên lực của thú nhân như thế nào sẽ đã không còn?</w:t>
      </w:r>
      <w:r>
        <w:br w:type="textWrapping"/>
      </w:r>
      <w:r>
        <w:br w:type="textWrapping"/>
      </w:r>
      <w:r>
        <w:rPr>
          <w:b/>
        </w:rPr>
        <w:t xml:space="preserve">Carl nuốt nuốt nước miếng, “Ares, vậy còn cậu?”.</w:t>
      </w:r>
      <w:r>
        <w:br w:type="textWrapping"/>
      </w:r>
      <w:r>
        <w:br w:type="textWrapping"/>
      </w:r>
      <w:r>
        <w:rPr>
          <w:b/>
        </w:rPr>
        <w:t xml:space="preserve">Ares nghiêng đầu nhớ lại một chút, “Tôi cũng nhìn thấy thứ giống như lời anh hai Courson nói, nhưng tôi không có mở quan tài ra, chỉ lấy cái này”. Nói xong, móng vuốt hổ lục lọi trong cơ giáp, lấy ra 1 cái bình nhỏ màu đen, “Tôi thấy tiểu Vũ cũng có cái này cho nên lấy nó đi”. Nói 1 đoạn thôi mà Ares rất vất vả, gần như nhả từng chữ từng chữ, nhưng Carl và Courson đều rất có kiên nhẫn chờ Ares nói, đồng thời nghi hoặc nhìn qua cái hủ nhỏ màu đen.</w:t>
      </w:r>
      <w:r>
        <w:br w:type="textWrapping"/>
      </w:r>
      <w:r>
        <w:br w:type="textWrapping"/>
      </w:r>
      <w:r>
        <w:rPr>
          <w:b/>
        </w:rPr>
        <w:t xml:space="preserve">“Vậy sao cậu lại biết tiểu Vũ ở đâu mà tìm tới vậy?”. Carl nghi hoặc hỏi.</w:t>
      </w:r>
      <w:r>
        <w:br w:type="textWrapping"/>
      </w:r>
      <w:r>
        <w:br w:type="textWrapping"/>
      </w:r>
      <w:r>
        <w:rPr>
          <w:b/>
        </w:rPr>
        <w:t xml:space="preserve">“Tôi có thể cảm giác được, hơn nữa sau khi đi ra tôi liền thoát khỏi cái loại khống chế này”. Ares vừa rồi nói nhiều như vậy, cảm thấy được cổ họng rất đau, dứt khoát dùng móng vuốt viết chữ trên mặt đất, cuối cùng thoải mái hơn nhiều rồi.</w:t>
      </w:r>
      <w:r>
        <w:br w:type="textWrapping"/>
      </w:r>
      <w:r>
        <w:br w:type="textWrapping"/>
      </w:r>
      <w:r>
        <w:rPr>
          <w:b/>
        </w:rPr>
        <w:t xml:space="preserve">Xem ra mấu chốt ngay tại cái bình nhỏ màu đen này, Courson cẩn thận nhớ lại cảnh tượng chính mình nhìn thấy một chút, xác định chỗ anh tới không có vật trang sức này, hơn nữa thế giới thú nhân không có loại hình dạng này, nếu không phải sau này Đường Vũ đưa bức tranh vẽ trà cụ cho anh hai của Carl, làm cho gã sản xuất và mở rộng thì chỉ sợ bọn họ căn bản không biết cái bình nhỏ màu đen này.</w:t>
      </w:r>
      <w:r>
        <w:br w:type="textWrapping"/>
      </w:r>
      <w:r>
        <w:br w:type="textWrapping"/>
      </w:r>
      <w:r>
        <w:rPr>
          <w:b/>
        </w:rPr>
        <w:t xml:space="preserve">Cẩn thận suy nghĩ một lát, không gian đã càng lúc càng không ổn định, bọn họ không có bao nhiêu thời gian, Ares có thể an toàn đi ra, nói không chừng nguyên nhân thật sự ở tại cái bình nhỏ màu đen này.</w:t>
      </w:r>
      <w:r>
        <w:br w:type="textWrapping"/>
      </w:r>
      <w:r>
        <w:br w:type="textWrapping"/>
      </w:r>
      <w:r>
        <w:rPr>
          <w:b/>
        </w:rPr>
        <w:t xml:space="preserve">Courson vươn móng vuốt của anh ra, ôm lấy cái bình, nhẹ nhàng mở ra……..</w:t>
      </w:r>
      <w:r>
        <w:br w:type="textWrapping"/>
      </w:r>
      <w:r>
        <w:br w:type="textWrapping"/>
      </w:r>
    </w:p>
    <w:p>
      <w:pPr>
        <w:pStyle w:val="Heading2"/>
      </w:pPr>
      <w:bookmarkStart w:id="230" w:name="chương-101-cả-nhà-ra-trận"/>
      <w:bookmarkEnd w:id="230"/>
      <w:r>
        <w:t xml:space="preserve">101. Chương 101: Cả Nhà Ra Trận</w:t>
      </w:r>
    </w:p>
    <w:p>
      <w:pPr>
        <w:pStyle w:val="Compact"/>
      </w:pPr>
      <w:r>
        <w:br w:type="textWrapping"/>
      </w:r>
      <w:r>
        <w:br w:type="textWrapping"/>
      </w:r>
      <w:r>
        <w:rPr>
          <w:b/>
        </w:rPr>
        <w:t xml:space="preserve">Lúc Courson mở cái bình ra thì 2 “Lục Vũ” đang tra tấn Đường Vũ đồng thời phát ra một tiếng “a” khe khẽ, ông lão Hồ phục lộ ra vẻ mặt nghi hoặc, “Sao lại thế này? Vì sao ta sẽ cảm giác được tồn tại của bản thể? Không phải hắn biến mất rồi sao?”.</w:t>
      </w:r>
      <w:r>
        <w:br w:type="textWrapping"/>
      </w:r>
      <w:r>
        <w:br w:type="textWrapping"/>
      </w:r>
      <w:r>
        <w:rPr>
          <w:b/>
        </w:rPr>
        <w:t xml:space="preserve">Tâm ma Lục Vũ lắc đầu, “Năm đó thời điểm ngươi đánh lén bản thể, ta còn chỉ là 1 mạt ý thức hỗn độn, đâu biết lúc ấy đã xảy ra cái gì”. Đột nhiên ngữ khí tâm ma Lục Vũ thay đổi, chỉ vào phương hướng Đường Vũ, vui vẻ nói, “Mau nhìn!”.</w:t>
      </w:r>
      <w:r>
        <w:br w:type="textWrapping"/>
      </w:r>
      <w:r>
        <w:br w:type="textWrapping"/>
      </w:r>
      <w:r>
        <w:rPr>
          <w:b/>
        </w:rPr>
        <w:t xml:space="preserve">Nguyên bản tra tấn luyện hồn đã vượt qua sự chịu đựng cực hạn của Đường Vũ, biện pháp linh hồn tự bảo hộ bắt đầu khởi động, thần vị mộc hệ bị Đường Vũ che giấu cảm nhận được nguy hiểm của chủ thể nên chủ động xuất hiện, chỉ thấy quanh thân Đường Vũ bắt đầu tản mát ra hào quang trong suốt lên, dần dần bao phủ hoàn toàn thân thể của cậu.</w:t>
      </w:r>
      <w:r>
        <w:br w:type="textWrapping"/>
      </w:r>
      <w:r>
        <w:br w:type="textWrapping"/>
      </w:r>
      <w:r>
        <w:rPr>
          <w:b/>
        </w:rPr>
        <w:t xml:space="preserve">“Mau! Khởi động trận pháp đi! Cơ hội cướp lấy thần vị mộc hệ tới rồi!”. Ông lão Hồ phục vui tới không kiềm chế được, chuẩn bị tỉ mỉ mấy ngàn năm để chờ tới giờ khắc này! Chỉ vì thần vị! Đáng giá!</w:t>
      </w:r>
      <w:r>
        <w:br w:type="textWrapping"/>
      </w:r>
      <w:r>
        <w:br w:type="textWrapping"/>
      </w:r>
      <w:r>
        <w:rPr>
          <w:b/>
        </w:rPr>
        <w:t xml:space="preserve">Cả bí cảnh nháy mắt bị khởi động, tinh cầu cực đại bị đồ đằng trà thụ vờn quanh, tài tình tránh khỏi bát quái trận trận pháp của Lục Long để lại, nháy mắt có thể lợi dụng thu gom lực lượng mấy ngàn năm giam cầm mộc hệ thần kỳ, sau đó hắn chỉ cần dung hợp cùng nó là được! Ông lão Hồ phục kích động tới cả người run rẩy, ánh mắt không chớp lấy 1 cái nhìn chằm chằm Đường Vũ.</w:t>
      </w:r>
      <w:r>
        <w:br w:type="textWrapping"/>
      </w:r>
      <w:r>
        <w:br w:type="textWrapping"/>
      </w:r>
      <w:r>
        <w:rPr>
          <w:b/>
        </w:rPr>
        <w:t xml:space="preserve">“Thần Long mộc hệ……..”. Giống như có cái gì từ sâu trong linh hồn kêu gọi, làm cho Đường Vũ bị luyện hồn tra tấn xuất hiện một tia tỉnh táo.</w:t>
      </w:r>
      <w:r>
        <w:br w:type="textWrapping"/>
      </w:r>
      <w:r>
        <w:br w:type="textWrapping"/>
      </w:r>
      <w:r>
        <w:rPr>
          <w:b/>
        </w:rPr>
        <w:t xml:space="preserve">“Ai……..?”. Đường Vũ nhẹ giọng hỏi lại, cả người hư thoát té trên mặt đất.</w:t>
      </w:r>
      <w:r>
        <w:br w:type="textWrapping"/>
      </w:r>
      <w:r>
        <w:br w:type="textWrapping"/>
      </w:r>
      <w:r>
        <w:rPr>
          <w:b/>
        </w:rPr>
        <w:t xml:space="preserve">Và đồng thời động đất trong không gian rốt cục ngừng lại, đám người Courson kinh ngạc nhìn theo ông lão bay vút lên từ trong cái bình nhỏ màu đen, thân ảnh của đối phương như ẩn như hiện, giống như tùy thời sẽ biến mất, ông lão nhìn nhìn Courson, Carl và Ares, lộ ra tươi cười hiền lành, thanh âm vang lên ở trong đầu mọi người, “Các ngươi chính là trượng phu </w:t>
      </w:r>
      <w:r>
        <w:rPr>
          <w:i/>
          <w:b/>
        </w:rPr>
        <w:t xml:space="preserve">(chồng)</w:t>
      </w:r>
      <w:r>
        <w:rPr>
          <w:b/>
        </w:rPr>
        <w:t xml:space="preserve"> của tiểu Vũ phải không? Nga, dùng cách nói của thú nhân chính là bầu bạn khế ước”.</w:t>
      </w:r>
      <w:r>
        <w:br w:type="textWrapping"/>
      </w:r>
      <w:r>
        <w:br w:type="textWrapping"/>
      </w:r>
      <w:r>
        <w:rPr>
          <w:b/>
        </w:rPr>
        <w:t xml:space="preserve">“Đúng vậy”. Carl tiến lên chắn phía trước Courson, “Ông lão thối, giả bộ cái gì chứ! Không phải ông đang chiến đấu ở bên ngoài với tiểu Vũ sao? Như thế nào sẽ chạy tới trong vườn trà?!”.</w:t>
      </w:r>
      <w:r>
        <w:br w:type="textWrapping"/>
      </w:r>
      <w:r>
        <w:br w:type="textWrapping"/>
      </w:r>
      <w:r>
        <w:rPr>
          <w:b/>
        </w:rPr>
        <w:t xml:space="preserve">Ông lão cười cười, “Ngươi tiểu hùng này vẫn là lỗ mãng như vậy, thật giống với phụ thân </w:t>
      </w:r>
      <w:r>
        <w:rPr>
          <w:i/>
          <w:b/>
        </w:rPr>
        <w:t xml:space="preserve">(cha)</w:t>
      </w:r>
      <w:r>
        <w:rPr>
          <w:b/>
        </w:rPr>
        <w:t xml:space="preserve"> ngươi, không biết hiện tại mẫu phụ </w:t>
      </w:r>
      <w:r>
        <w:rPr>
          <w:i/>
          <w:b/>
        </w:rPr>
        <w:t xml:space="preserve">(mẹ) </w:t>
      </w:r>
      <w:r>
        <w:rPr>
          <w:b/>
        </w:rPr>
        <w:t xml:space="preserve">ngươi sống như thế nào?”.</w:t>
      </w:r>
      <w:r>
        <w:br w:type="textWrapping"/>
      </w:r>
      <w:r>
        <w:br w:type="textWrapping"/>
      </w:r>
      <w:r>
        <w:rPr>
          <w:b/>
        </w:rPr>
        <w:t xml:space="preserve">“Mẹ tôi sống tốt hay không thì liên quan gì tới ông! Muốn đánh cứ đánh!”. Nói xong Carl đấm ngực, lộ ra tư thái chiến đấu.</w:t>
      </w:r>
      <w:r>
        <w:br w:type="textWrapping"/>
      </w:r>
      <w:r>
        <w:br w:type="textWrapping"/>
      </w:r>
      <w:r>
        <w:rPr>
          <w:b/>
        </w:rPr>
        <w:t xml:space="preserve">Courson lẳng lặng nhìn một hồi, cảm giác bất thường, nâng móng vuốt lên vỗ vỗ bả vai của Carl, “Carl, trước cứ từ từ đã”. Sau đó đi tới phía trước bình nhỏ màu đen, đối diện lão giả nói, “Ông là ai?”.</w:t>
      </w:r>
      <w:r>
        <w:br w:type="textWrapping"/>
      </w:r>
      <w:r>
        <w:br w:type="textWrapping"/>
      </w:r>
      <w:r>
        <w:rPr>
          <w:b/>
        </w:rPr>
        <w:t xml:space="preserve">“Ta là hồn phách Lục Vũ còn sót lại”. Lục Vũ vẫn cười như cũ, ôn hòa nhìn ba con dã thú, lộ ra vẻ mặt vui mừng, “Xem ra hiện tại tiểu Vũ thực hạnh phúc, ta cũng liền an tâm”.</w:t>
      </w:r>
      <w:r>
        <w:br w:type="textWrapping"/>
      </w:r>
      <w:r>
        <w:br w:type="textWrapping"/>
      </w:r>
      <w:r>
        <w:rPr>
          <w:b/>
        </w:rPr>
        <w:t xml:space="preserve">Mảnh nhỏ hồn phách của Lục Vũ càng ngày càng ảm đạm, chỉ là “nói” có một chút như vậy cũng sắp chống đỡ không được, “……. Linh hồn lực của ta sắp hao hết, trước thừa dịp tâm ma không chú ý tránh ở trong bình nhỏ này, chỉ có thể miễn cưỡng bảo hộ lão hổ xông tới bên người này, mà lực lượng của bạch lang đó là bị tâm ma thiết kế cướp đi, nhưng mà không cần lo lắng……… Các ngươi phải bảo hộ tốt tiểu Vũ, cho dù là thần chi cao cao tại thượng cũng cô đơn……….”.</w:t>
      </w:r>
      <w:r>
        <w:br w:type="textWrapping"/>
      </w:r>
      <w:r>
        <w:br w:type="textWrapping"/>
      </w:r>
      <w:r>
        <w:rPr>
          <w:b/>
        </w:rPr>
        <w:t xml:space="preserve">Hồn phách của ông lão càng ngày càng ảm đạm, cho tới khi hoàn toàn biến mất, mà cái bình nhỏ màu đen Ares cầm lại thì biến thành một đống bột phấn. Courson kinh ngạc phát hiện thú nguyên lực của anh đã quay lại, thậm chí còn có cảm giác càng mạnh hơn nữa.</w:t>
      </w:r>
      <w:r>
        <w:br w:type="textWrapping"/>
      </w:r>
      <w:r>
        <w:br w:type="textWrapping"/>
      </w:r>
      <w:r>
        <w:rPr>
          <w:b/>
        </w:rPr>
        <w:t xml:space="preserve">“Lục Vũ tiền bối…….”. Courson đột nhiên tứ chi quỳ xuống đất, hướng tới chỗ bột phấn thật mạnh dập đầu tế bái, Carl và Ares thấy thế cũng làm lễ nghi con cháu tế bái bề trên đã mất này.</w:t>
      </w:r>
      <w:r>
        <w:br w:type="textWrapping"/>
      </w:r>
      <w:r>
        <w:br w:type="textWrapping"/>
      </w:r>
      <w:r>
        <w:rPr>
          <w:b/>
        </w:rPr>
        <w:t xml:space="preserve">Vườn trà ngừng động đất, 3 đầu dã thú ngược lại càng thêm lo lắng, tế bái xong hồn phách tiêu tan của Lục Vũ thì Courson nghiêm túc nói, “Chúng ta không thể ngồi chờ chết, để 1 mình tiểu Vũ ở bên ngoài đối mặt nguy hiểm!”. Nói xong nâng tay phải lên, Lục Vũ dùng một tia lực lượng linh hồn cuối cùng giúp anh khôi phục thú nguyên lực và ngưng tụ thành hình dáng đồ đằng lang tộc, “Bầu bạn khế ước! Thử  kết nối với tiểu Vũ đi!”.</w:t>
      </w:r>
      <w:r>
        <w:br w:type="textWrapping"/>
      </w:r>
      <w:r>
        <w:br w:type="textWrapping"/>
      </w:r>
      <w:r>
        <w:rPr>
          <w:b/>
        </w:rPr>
        <w:t xml:space="preserve">Carl và Ares mắt sáng ngời, đúng vậy! Bọn họ như thế nào không nghĩ tới điểm này chứ! Không hổ là anh hai Courson! Đầu óc rất thông minh nha! Ba con dã thú liền tiếp tục dùng thú hình ngồi vây quanh với nhau, dùng thú nguyên lực kích thích khế ước bầu bạn, kết nối với tiểu Vũ.</w:t>
      </w:r>
      <w:r>
        <w:br w:type="textWrapping"/>
      </w:r>
      <w:r>
        <w:br w:type="textWrapping"/>
      </w:r>
      <w:r>
        <w:rPr>
          <w:b/>
        </w:rPr>
        <w:t xml:space="preserve">“A!”. Linh hồn tranh đấu làm cho tầm mắt Đường Vũ một mảnh mơ hồ, nhưng chậm rãi dâng lên cảm giác ấm áp mà quen thuộc giúp cậu xoa dịu đau đớn, lý trí trở về, lúc này cậu mới phát hiện người gọi cậu dĩ nhiên là thần vị mộc hệ, không thể, tình huống hiện tại cậu căn bản không thể dung hợp với thần vị mộc hệ, sẽ bị tâm ma cướp đi!</w:t>
      </w:r>
      <w:r>
        <w:br w:type="textWrapping"/>
      </w:r>
      <w:r>
        <w:br w:type="textWrapping"/>
      </w:r>
      <w:r>
        <w:rPr>
          <w:b/>
        </w:rPr>
        <w:t xml:space="preserve">Đường Vũ liều mạng áp chế thần vị mộc hệ sắp xuất hiện, mỗi khi cậu thành công áp chế một chút thì đau đớn luyện hồn lại làm nó buông lỏng, làm cho thần vị tiếp tục hiện ra!</w:t>
      </w:r>
      <w:r>
        <w:br w:type="textWrapping"/>
      </w:r>
      <w:r>
        <w:br w:type="textWrapping"/>
      </w:r>
      <w:r>
        <w:rPr>
          <w:b/>
        </w:rPr>
        <w:t xml:space="preserve">Quang mang màu xanh biếc càng ngày càng loá mắt, gần như làm cho cả bí cảnh biến thành màu xanh biếc, ông lão Hồ phục phát ra cười to điên cuồng, “Tới đây! Rốt cục tới đây! Thần chi tự mình tham dự tranh đoạt thần vị mộc hệ, ai cũng sẽ không nghĩ đến cuối cùng rơi vào trong tay ta!”.</w:t>
      </w:r>
      <w:r>
        <w:br w:type="textWrapping"/>
      </w:r>
      <w:r>
        <w:br w:type="textWrapping"/>
      </w:r>
      <w:r>
        <w:rPr>
          <w:b/>
        </w:rPr>
        <w:t xml:space="preserve">Rốt cục thần vị mộc hệ hoàn toàn ngưng kết thành thực thể, xuất hiện ở trên đỉnh đầu của Đường Vũ.</w:t>
      </w:r>
      <w:r>
        <w:br w:type="textWrapping"/>
      </w:r>
      <w:r>
        <w:br w:type="textWrapping"/>
      </w:r>
      <w:r>
        <w:rPr>
          <w:b/>
        </w:rPr>
        <w:t xml:space="preserve">“Chính là bây giờ!”. Ông lão Hồ phục thả ra tất cả lực lương thánh giả, mượn đại hình trận pháp trợ giúp, từng chút từng chút  di chuyển tới chỗ thần vị, không hổ là thần vị, mới chỉ là uy áp vô ý thức lưu lại cũng sẽ làm cho hắn gần như thực lực cấp thánh giả cũng rất khó tới gần, cũng khó trách rất nhiều người cho dù có thần vị cũng vô pháp thành thần! Nhưng hắn không sợ, tiến hành nhiều năm như vậy, thậm chí dùng thân thể Đường Vũ, dùng Lục Vũ sáng tạo quy tắc của thế giới này, chính là vì giảm bớt bài xích của thần vị đối với hắn, hiện giờ tựa hồ sắp thành công!</w:t>
      </w:r>
      <w:r>
        <w:br w:type="textWrapping"/>
      </w:r>
      <w:r>
        <w:br w:type="textWrapping"/>
      </w:r>
      <w:r>
        <w:rPr>
          <w:b/>
        </w:rPr>
        <w:t xml:space="preserve">Ông lão Hồ phục mắt thấy còn thiếu 1 bước là có thể tóm lấy thần vị mộc hệ, lúc này tâm ma Lục Vũ bên cạnh mới phát hiện bất thường, ý thức của nó cư nhiên đang chậm rãi biến mất, “Không —— đây là có chuyện gì?!”.</w:t>
      </w:r>
      <w:r>
        <w:br w:type="textWrapping"/>
      </w:r>
      <w:r>
        <w:br w:type="textWrapping"/>
      </w:r>
      <w:r>
        <w:rPr>
          <w:b/>
        </w:rPr>
        <w:t xml:space="preserve">Ông lão Hồ phục cười nhạo quay đầu lại, “Sao lại thế này a! Ngươi bất quá chính là 1 tâm ma, ở trước mặt lực lượng thần thánh nào có địa phương cho loại như ngươi tồn tại!”. Theo lời nói của ông lão Hồ phục thì ma thức có ý thức kia hoàn toàn bị lực lượng thần thánh của mộc hệ tiêu diệt, “Hừ, không cần tốn nhiều sức, ngươi nghĩ rằng ta sẽ lặp lại sai lầm của bản thể,  mặc kệ tâm ma lớn dần có thể làm hại tới tồn tại của bản thể sao? Ngươi đã không có giá trị lợi dụng, vẫn là hoàn toàn tiêu tán mới tốt!”.</w:t>
      </w:r>
      <w:r>
        <w:br w:type="textWrapping"/>
      </w:r>
      <w:r>
        <w:br w:type="textWrapping"/>
      </w:r>
      <w:r>
        <w:rPr>
          <w:b/>
        </w:rPr>
        <w:t xml:space="preserve">Nói xong vừa muốn tiếp tục lấy tay cầm thần vị mộc hệ lơ lửng trên đỉnh đầu của Đường Vũ, khoảnh khắc ngay khi bàn tay sắp chạm tới thì 1 tia laser và thú nguyên lực cường đại tấn công bàn tay của ông lão Hồ phục, nhất thời ông lão Hồ phục mất miếng ăn sắp tới miệng, không tự chủ lui ra phía sau vài bước.</w:t>
      </w:r>
      <w:r>
        <w:br w:type="textWrapping"/>
      </w:r>
      <w:r>
        <w:br w:type="textWrapping"/>
      </w:r>
      <w:r>
        <w:rPr>
          <w:b/>
        </w:rPr>
        <w:t xml:space="preserve">Đột nhiên xuất hiện 3 cơ giáp dã thú chắn trước mặt Đường Vũ đang suy yếu, đỉnh đầu đại hùng màu nâu cư nhiên còn có 1 tiểu hùng màu nâu ngồi, con hùng bé tí kia nhe răng trợn mắt phát ra gầm rú uy hiếp non nớt với ông lão Hồ phục, Carl cười ha ha nói, “Ông chính là thần của thú nhân chúng tôi? Thì ra thần cũng không có lợi hại như trong tưởng tượng của tôi”.</w:t>
      </w:r>
      <w:r>
        <w:br w:type="textWrapping"/>
      </w:r>
      <w:r>
        <w:br w:type="textWrapping"/>
      </w:r>
      <w:r>
        <w:rPr>
          <w:b/>
        </w:rPr>
        <w:t xml:space="preserve">Trong miệng cự lang màu trắng bên phải ngậm 1 con tiểu lang màu trắng, hơi hơi vung lên, ném nó tới trên lưng của chính mình, miệng phun tiếng người, “Carl, xin tôn kính một chút với thần thú, tuy rằng ông ta quả thật không đáng chúng ta tôn kính!”. Vẫn lợi dụng tôn kính của thú nhân với thần thú thì không đáng bọn họ tôn kính!</w:t>
      </w:r>
      <w:r>
        <w:br w:type="textWrapping"/>
      </w:r>
      <w:r>
        <w:br w:type="textWrapping"/>
      </w:r>
      <w:r>
        <w:rPr>
          <w:b/>
        </w:rPr>
        <w:t xml:space="preserve">Đại lão hổ vằn vàng bên trái không kiên nhẫn vẫy mạnh cái đuôi, rất muốn lập tức liền tiến lên chiến đấu, trên lưng của nó cũng đồng dạng đứng một con tiểu lão hổ cả người tản ra dục vọng chiến đấu dày đặc, nhưng Courson chưa ra lệnh thì hai lão hổ không dám tùy tiện phát động công kích, chỉ có thể liều mạng nhẫn nại.</w:t>
      </w:r>
      <w:r>
        <w:br w:type="textWrapping"/>
      </w:r>
      <w:r>
        <w:br w:type="textWrapping"/>
      </w:r>
      <w:r>
        <w:rPr>
          <w:b/>
        </w:rPr>
        <w:t xml:space="preserve">Ông lão Hồ phục cười lạnh nói, “Các ngươi tự mình lại đây chịu chết? Cũng tốt, hài tử của Lục Long chính là đại bổ!”.</w:t>
      </w:r>
      <w:r>
        <w:br w:type="textWrapping"/>
      </w:r>
      <w:r>
        <w:br w:type="textWrapping"/>
      </w:r>
      <w:r>
        <w:rPr>
          <w:b/>
        </w:rPr>
        <w:t xml:space="preserve">Đường Vũ mơ mơ màng màng mở to mắt, lúc này cậu đã không đau nữa rồi, nhưng tại sao con và bầu bạn của cậu cùng xuất hiện ở trước mặt chính mình? Không phải bọn họ an toàn ở trong vườn trà tùy thân sao?</w:t>
      </w:r>
      <w:r>
        <w:br w:type="textWrapping"/>
      </w:r>
      <w:r>
        <w:br w:type="textWrapping"/>
      </w:r>
      <w:r>
        <w:rPr>
          <w:b/>
        </w:rPr>
        <w:t xml:space="preserve">Như là cảm nhận được tầm mắt của Đường Vũ, Carl cười cũng không quay đầu lại, nói, “Muốn đánh thì cả nhà chúng ta cùng tiến lên!”.</w:t>
      </w:r>
      <w:r>
        <w:br w:type="textWrapping"/>
      </w:r>
      <w:r>
        <w:br w:type="textWrapping"/>
      </w:r>
    </w:p>
    <w:p>
      <w:pPr>
        <w:pStyle w:val="Heading2"/>
      </w:pPr>
      <w:bookmarkStart w:id="231" w:name="chương-102-một-lần-nữa-giành-được-thần-vị"/>
      <w:bookmarkEnd w:id="231"/>
      <w:r>
        <w:t xml:space="preserve">102. Chương 102: Một Lần Nữa Giành Được Thần Vị</w:t>
      </w:r>
    </w:p>
    <w:p>
      <w:pPr>
        <w:pStyle w:val="Compact"/>
      </w:pPr>
      <w:r>
        <w:br w:type="textWrapping"/>
      </w:r>
      <w:r>
        <w:br w:type="textWrapping"/>
      </w:r>
      <w:r>
        <w:rPr>
          <w:b/>
        </w:rPr>
        <w:t xml:space="preserve">“A ô”. Bé gấu quay đầu lại múa may nắm tay nhỏ đầy thịt với mama nhà mình, ý bảo chính mình sẽ bảo vệ mama, Đường Vũ thấy mà ngực ấm áp. Ngọ nguậy mấy cái, trong tay truyền tới cảm giác lông xù, bé sói trắng không biết khi nào chạy tới bên người Đường Vũ, cố gắng dùng cơ thể nhỏ bé của chính mình ra sức chống đỡ Đường Vũ.</w:t>
      </w:r>
      <w:r>
        <w:br w:type="textWrapping"/>
      </w:r>
      <w:r>
        <w:br w:type="textWrapping"/>
      </w:r>
      <w:r>
        <w:rPr>
          <w:b/>
        </w:rPr>
        <w:t xml:space="preserve">“Con ngoan……..”. Đường Vũ vươn hai tay ôm chặt bé sói vào trong lòng, loạng choạng đứng lên, trước mắt chính là thần vị mộc hệ lơ lửng, tản ra uy áp thiện ý, làm cho đám người Courson cũng không sẽ cảm thấy khó chịu, cũng bởi vậy mới có thể đối kháng khi ở gần tồn tại thánh vị đáng sợ.</w:t>
      </w:r>
      <w:r>
        <w:br w:type="textWrapping"/>
      </w:r>
      <w:r>
        <w:br w:type="textWrapping"/>
      </w:r>
      <w:r>
        <w:rPr>
          <w:b/>
        </w:rPr>
        <w:t xml:space="preserve">“Đáng giận!”. Ông lão Hồ phục phát ra mắng chửi phẫn nộ, lắc lắc cái tay bị thương, miệng vết thương lấy tốc độ mắt thường có thể thấy được khôi phục, “Bất quá là mấy tiểu thú tể tử! Vọng tưởng đồng chiến cùng ta?”. Nói xong vung cánh tay, lực lượng khổng lồ đáng sợ này giống như dời núi lấp biển kéo tới chỗ Đường Vũ!</w:t>
      </w:r>
      <w:r>
        <w:br w:type="textWrapping"/>
      </w:r>
      <w:r>
        <w:br w:type="textWrapping"/>
      </w:r>
      <w:r>
        <w:rPr>
          <w:b/>
        </w:rPr>
        <w:t xml:space="preserve">Công kích chưa tới nhưng Đường Vũ có thể cảm giác được ngọn gió sắc bén làm làn da của cậu đau rát, vội vàng ôm chặt bé sói trong lòng 1 chút, dùng thân thể của chính mình ngăn trở công kích cường đại sắp tới. Ba con thú nhân đang che ở trước nhất, lúc này bọn họ trải qua lực lượng trước đó, đủ đạt tới thực lực thú võ giả cao cấp cấp 9, nếu ở thế giới thú nhân, tuyệt đối là 1 trong những tồn tại cường đại nhất, nhưng ở trước mặt ông lão Hồ phục thì không khác là con kiến ở trước mặt con voi, cho dù con kiến mạnh mẽ thì vẫn là con kiến như cũ.</w:t>
      </w:r>
      <w:r>
        <w:br w:type="textWrapping"/>
      </w:r>
      <w:r>
        <w:br w:type="textWrapping"/>
      </w:r>
      <w:r>
        <w:rPr>
          <w:b/>
        </w:rPr>
        <w:t xml:space="preserve">Ba thú nhân cũng hiểu được điểm này, liếc mắt nhìn nhìn lẫn nhau một cái, dùng khế ước bầu bạn làm môi giới, lực lượng đồng thời tập trung lại 1 chỗ, Đường Vũ cảm nhận được dòng lực lượng này, kinh ngạc nhìn qua bầu bạn và con của cậu, kể cả bé sói trong lòng cậu đều đang vươn vuốt thịt nhỏ phóng thích lực lượng trong cơ thể!</w:t>
      </w:r>
      <w:r>
        <w:br w:type="textWrapping"/>
      </w:r>
      <w:r>
        <w:br w:type="textWrapping"/>
      </w:r>
      <w:r>
        <w:rPr>
          <w:b/>
        </w:rPr>
        <w:t xml:space="preserve">Quy tắc điều hòa thật nồng đậm mà cường đại!</w:t>
      </w:r>
      <w:r>
        <w:br w:type="textWrapping"/>
      </w:r>
      <w:r>
        <w:br w:type="textWrapping"/>
      </w:r>
      <w:r>
        <w:rPr>
          <w:b/>
        </w:rPr>
        <w:t xml:space="preserve">Nhưng còn thiếu 1 chút mới có thể hoàn chỉnh, Đường Vũ không chút do dự rót lực lượng của chính mình còn lại không nhiều lắm vào trong đó, vốn lực lượng đủ mọi màu sắc theo lực lượng của cậu rót vào ngược lại biến thành màu trong suốt, hơi hơi dao động, làm không gian chung quanh xuất hiện sụp đổ.</w:t>
      </w:r>
      <w:r>
        <w:br w:type="textWrapping"/>
      </w:r>
      <w:r>
        <w:br w:type="textWrapping"/>
      </w:r>
      <w:r>
        <w:rPr>
          <w:b/>
        </w:rPr>
        <w:t xml:space="preserve">Vốn bí cảnh chính là một không gian phụ thuộc dựa vào không gian của thế giới thú nhân, có chút giống vườn trà tùy thân của Đường Vũ, chính là vườn trà là thần khí tự nhiên hình thành thế giới nhỏ, mà bí cảnh lại là bẫy rập khổng lồ ông lão Hồ Phục vì đoạt thần vị mà bố trí.</w:t>
      </w:r>
      <w:r>
        <w:br w:type="textWrapping"/>
      </w:r>
      <w:r>
        <w:br w:type="textWrapping"/>
      </w:r>
      <w:r>
        <w:rPr>
          <w:b/>
        </w:rPr>
        <w:t xml:space="preserve">Lực lượng giống đực là cực dương, lực lượng giống cái là cực âm, lực lượng của  trẻ con là quả, ba người hợp nhất đó là quy tắc điều hòa nhân quả  tương hỗ.</w:t>
      </w:r>
      <w:r>
        <w:br w:type="textWrapping"/>
      </w:r>
      <w:r>
        <w:br w:type="textWrapping"/>
      </w:r>
      <w:r>
        <w:rPr>
          <w:b/>
        </w:rPr>
        <w:t xml:space="preserve">Vốn dòng lực lượng này là ông lão Hồ phục hao hết tâm tư muốn có được, nhưng khi dòng lực lượng này thật sự xuất hiện thì hắn đột nhiên phát hiện, thì ra chính mình cũng không thể nắm nó trong tay! Nhất là Lục Long cùng bầu bạn của y cùng hài tử cùng nhau kích phát quy tắc, lại càng không là hắn người gần thánh giả có thể sử dụng!</w:t>
      </w:r>
      <w:r>
        <w:br w:type="textWrapping"/>
      </w:r>
      <w:r>
        <w:br w:type="textWrapping"/>
      </w:r>
      <w:r>
        <w:rPr>
          <w:b/>
        </w:rPr>
        <w:t xml:space="preserve">Ông lão Hồ phục không dám sơ suất, lại một lần nữa triệu tập toàn bộ lực lượng hắn có khả năng dùng tới! Nguyên bản Luke còn đang cố gắng đi tới khu vực trung tâm bí cảnh đột nhiên đau đớn té xuống đất, thú nguyên lực bị hấp thu, thân thể nháy mắt biến thành xác khô, giống cái và trẻ con bị nhốt bên trong quan tài ở khu vực trung tâm đồng thời phát ra giãy dụa đau đớn, nhưng sinh mệnh lực và lực lượng trên người bọn họ vẫn thông qua quan tài và quan tài trung tâm hình thành trận pháp như cũ, truyền lại trên người ông lão Hồ phục! Giống như chuyện xảy ra với Courson lúc ấy, chính là bởi vì lúc ấy Courson xông nhầm vào trận pháp đang bị động vận chuyển, còn chưa bị hút khô đã là may lắm rồi. Sau này khi Courson biết chuyện ấy thì cũng có chút nghĩ mà sợ, có đôi khi vận khí con người thật sự rất quan trọng</w:t>
      </w:r>
      <w:r>
        <w:br w:type="textWrapping"/>
      </w:r>
      <w:r>
        <w:br w:type="textWrapping"/>
      </w:r>
      <w:r>
        <w:rPr>
          <w:b/>
        </w:rPr>
        <w:t xml:space="preserve">Ngay khi ông lão Hồ phục chọn phương thức mổ gà lấy trứng hút khô tất cả lực lượng hắn có thể sử dụng bên trong bí cảnh, Simon vẫn canh giữ ở khu vực bên ngoài trung tâm phát hiện, trở ngại phòng ngừa người không phải người được chọn đi vào đột nhiên biến mất! Vội vàng tóm lấy cơ hội vọt vào, rất nhanh liền tới căn phòng trước đó Courson đã đi vào, thấy được 7 cái hòm lớn đang mở ra kia.</w:t>
      </w:r>
      <w:r>
        <w:br w:type="textWrapping"/>
      </w:r>
      <w:r>
        <w:br w:type="textWrapping"/>
      </w:r>
      <w:r>
        <w:rPr>
          <w:b/>
        </w:rPr>
        <w:t xml:space="preserve">“Abel”. Simon liếc mắt một cái liền thấy được giống cái của chính mình, nhiều năm trôi qua như vậy, giống cái ông mong nhớ ngày đêm cư nhiên một chút đều không có thay đổi, vẫn là bộ dáng năm đó! Mà con của bọn họ vẫn bộ dáng nhỏ xíu như cũ, cuộn tròn ở bên người mama.</w:t>
      </w:r>
      <w:r>
        <w:br w:type="textWrapping"/>
      </w:r>
      <w:r>
        <w:br w:type="textWrapping"/>
      </w:r>
      <w:r>
        <w:rPr>
          <w:b/>
        </w:rPr>
        <w:t xml:space="preserve">Simon đang muốn ôm giống cái và con của ông ra khỏi hộp gỗ lớn thoạt nhìn rất quỷ dị, kết quả trận pháp đã khởi động, giống cái và con của Simon lộ ra vẻ mặt đau đớn, thượng tá Simon thấy vậy thì vội vã túm 2 người ra bên ngoài, không biết có phải ông cứu giúp đúng lúc hay không, hai người chính là thoạt nhìn suy yếu một ít, nhưng nhìn kỹ vẫn là có hô hấp.</w:t>
      </w:r>
      <w:r>
        <w:br w:type="textWrapping"/>
      </w:r>
      <w:r>
        <w:br w:type="textWrapping"/>
      </w:r>
      <w:r>
        <w:rPr>
          <w:b/>
        </w:rPr>
        <w:t xml:space="preserve">Thật vất vả yên lòng thì lúc này Simon mới phát hiện, giống cái và trẻ con trong 6 hộp gỗ lớn mở ra khác đã biến thành xác khô…….. Trên mặt Simon tái nhợt gắt gao ôm giống cái và con của ông, liều mạng chạy ra bên ngoài, muốn rời khỏi địa phương nguy hiểm mà quỷ dị này. Giống cái và trẻ con xui xẻo bị liên tục giam cầm qua nhiều thế hệ, còn có quái vật và trùng tộc bị khống chế, chỉ là 1 lát thôi, bí cảnh vốn tràn ngập sức sống biến thành 1 nơi âm lãnh tĩnh mịch.</w:t>
      </w:r>
      <w:r>
        <w:br w:type="textWrapping"/>
      </w:r>
      <w:r>
        <w:br w:type="textWrapping"/>
      </w:r>
      <w:r>
        <w:rPr>
          <w:b/>
        </w:rPr>
        <w:t xml:space="preserve">“Lục Long, đi chết đi! Thần vị mộc hệ là của ta!”. Lực lượng hủy thiên diệt địa nháy mắt làm cho cả bí cảnh vặn vẹo, Courson, Carl và Ares đối mặt lực lượng đáng sợ như thế thì không có ý e sợ gì, phải chết thì cùng lắm cùng chết, người một nhà chết cùng một chỗ cũng là hạnh phúc.</w:t>
      </w:r>
      <w:r>
        <w:br w:type="textWrapping"/>
      </w:r>
      <w:r>
        <w:br w:type="textWrapping"/>
      </w:r>
      <w:r>
        <w:rPr>
          <w:b/>
        </w:rPr>
        <w:t xml:space="preserve">Đường Vũ hơi hơi nheo mắt lại, đột nhiên đưa tay tóm thần vị mộc hệ! Cảm giác xé rách trong tay làm cho thân mình cậu run lên, bé sói trong lòng suýt nữa rơi xuống trên mặt đất, còn hơn đau đớn khi nỗ lực mạnh mẽ dung hợp thần vị mang tới trước đó cũng không tính tính cái gì, chính là trong thời gian nháy mắt thì thất khiếu </w:t>
      </w:r>
      <w:r>
        <w:rPr>
          <w:i/>
          <w:b/>
        </w:rPr>
        <w:t xml:space="preserve">(2 tai, 2 mắt, 2 lỗ mũi và miệng)</w:t>
      </w:r>
      <w:r>
        <w:rPr>
          <w:b/>
        </w:rPr>
        <w:t xml:space="preserve">đổ máu, sắc mặt xanh tím.</w:t>
      </w:r>
      <w:r>
        <w:br w:type="textWrapping"/>
      </w:r>
      <w:r>
        <w:br w:type="textWrapping"/>
      </w:r>
      <w:r>
        <w:rPr>
          <w:b/>
        </w:rPr>
        <w:t xml:space="preserve">“Tiểu Vũ!”. Ba con dã thú dưới ảnh hưởng của bầu bạn khế ước, đồng thời cảm nhận được cổ đau đớn đáng sợ này, vốn quy tắc điều hòa cường đại chống lại ông lão Hồ phục gần thánh lực, bởi vì lực lượng quá mức cường đại ngược lại cắn nuốt tất cả thanh âm, trong nháy mắt này bí cảnh hoàn toàn sụp đổ, Simon vừa mới cứu bầu bạn và con ra không thể chống cự cổ lực lượng hủy diệt này, mang theo nước mắt hạnh phúc gắt gao ôm bầu bạn yêu dấu và con của ông biến thành tro bụi!</w:t>
      </w:r>
      <w:r>
        <w:br w:type="textWrapping"/>
      </w:r>
      <w:r>
        <w:br w:type="textWrapping"/>
      </w:r>
      <w:r>
        <w:rPr>
          <w:b/>
        </w:rPr>
        <w:t xml:space="preserve">Đại quân thú nhân luôn luôn chú ý tình huống của bí cảnh đột nhiên phát hiện bí cảnh khủng bố mà thần bí trong truyền thuyết cư nhiên đang sụp xuống!</w:t>
      </w:r>
      <w:r>
        <w:br w:type="textWrapping"/>
      </w:r>
      <w:r>
        <w:br w:type="textWrapping"/>
      </w:r>
      <w:r>
        <w:rPr>
          <w:b/>
        </w:rPr>
        <w:t xml:space="preserve">Liền ngay cả mẹ của Carl vẫn bình tĩnh cũng vẻ mặt khẩn trương tiêu sái tới rìa chiến hạm tinh tế, nhìn chăm chú bí cảnh đang sụp xuống. Tất cả chiến đội cơ giáp và quân lính chiến hạm tinh tế nhanh chóng rút lui khỏi chung quanh, đề phòng bị bí cảnh sụp xuống ảnh hưởng tới.</w:t>
      </w:r>
      <w:r>
        <w:br w:type="textWrapping"/>
      </w:r>
      <w:r>
        <w:br w:type="textWrapping"/>
      </w:r>
      <w:r>
        <w:rPr>
          <w:b/>
        </w:rPr>
        <w:t xml:space="preserve">“Mẹ nó ơi, bọn Carl sẽ không sao chứ?”. Tộc trưởng Quentin lo lắng nhìn phương hướng xa xa bởi vì sụp xuống mà làm cho không gian vặn vẹo, nhẹ giọng hỏi giống cái bầu bạn bên cạnh.</w:t>
      </w:r>
      <w:r>
        <w:br w:type="textWrapping"/>
      </w:r>
      <w:r>
        <w:br w:type="textWrapping"/>
      </w:r>
      <w:r>
        <w:rPr>
          <w:b/>
        </w:rPr>
        <w:t xml:space="preserve">“Không đúng……..Ông ta vì Lục Long trả giá nhiều như vậy, sao lại sẽ làm bị thương đối phương?”. Mẹ Carl lẩm bẩm, càng nghĩ càng không thích hợp, “Quentin, lần trước anh nhìn thấy vị đại nhân kia, có cảm giác có chỗ gì khác biệt không?”.</w:t>
      </w:r>
      <w:r>
        <w:br w:type="textWrapping"/>
      </w:r>
      <w:r>
        <w:br w:type="textWrapping"/>
      </w:r>
      <w:r>
        <w:rPr>
          <w:b/>
        </w:rPr>
        <w:t xml:space="preserve">Quentin nghi hoặc lắc đầu, “Cái gì khác hả? Mỗi lần đều là khủng bố như vậy mà?”.</w:t>
      </w:r>
      <w:r>
        <w:br w:type="textWrapping"/>
      </w:r>
      <w:r>
        <w:br w:type="textWrapping"/>
      </w:r>
      <w:r>
        <w:rPr>
          <w:b/>
        </w:rPr>
        <w:t xml:space="preserve">“Không phải cái này, anh cẩn thận nghĩ lại đi, khi em đi tới bên cạnh anh coi đoạn hình ảnh kia với anh, sau đó cảm giác khi nhìn thấy đại nhân! Anh cẩn thận nghĩ lại đi!”. Mẹ Carl khẩn trương cầm lấy ống tay áo của Quentin, 1 đáp án ngoài ý muốn làm cho gã hoảng hốt không thôi.</w:t>
      </w:r>
      <w:r>
        <w:br w:type="textWrapping"/>
      </w:r>
      <w:r>
        <w:br w:type="textWrapping"/>
      </w:r>
      <w:r>
        <w:rPr>
          <w:b/>
        </w:rPr>
        <w:t xml:space="preserve">Quentin cúi đầu cẩn thận nhớ lại một hồi lâu, “Em nói như vậy thì hình như có chút khác, anh nhớ rõ lần đầu tiên nhìn thấy đại nhân thì ngài ấy còn đặc biệt dặn dò anh phải đối đãi thật tốt với em, sau đó lại giống như không biết em là ai, bình thường chưa bao giờ nhắc tới, anh cho rằng ngài ấy thân phận tôn quý cho nên………”.</w:t>
      </w:r>
      <w:r>
        <w:br w:type="textWrapping"/>
      </w:r>
      <w:r>
        <w:br w:type="textWrapping"/>
      </w:r>
      <w:r>
        <w:rPr>
          <w:b/>
        </w:rPr>
        <w:t xml:space="preserve">“Quả nhiên! Khó trách lúc trước đại nhân thoạt nhìn suy yếu như vậy, em sao lại không nghĩ tới chứ! Bọn Carl gặp nguy hiểm rồi!”. Mẹ Carl cực sốt ruột, sự việc không còn như định liệu trước đó nữa.</w:t>
      </w:r>
      <w:r>
        <w:br w:type="textWrapping"/>
      </w:r>
      <w:r>
        <w:br w:type="textWrapping"/>
      </w:r>
      <w:r>
        <w:rPr>
          <w:b/>
        </w:rPr>
        <w:t xml:space="preserve">Quentin ôm chặt đối phương vào trong lòng ngực, “Tin tưởng Carl! Tin tưởng Đường Vũ!”.</w:t>
      </w:r>
      <w:r>
        <w:br w:type="textWrapping"/>
      </w:r>
      <w:r>
        <w:br w:type="textWrapping"/>
      </w:r>
      <w:r>
        <w:rPr>
          <w:b/>
        </w:rPr>
        <w:t xml:space="preserve">Vốn phải chống cự công kích tới từ ông lão Hồ phục cũng đã rất khó, Đường Vũ đồng thời còn phải chịu đựng tra tấn khi dung hợp thần vị, một số tinh thần lực cường đại gần như toàn bộ không còn, lọt vào trong tầm mắt đều là màu đỏ. Thần vị, ở lúc thần còn chưa xuất hiện là vị trí tự nhiên sinh ra, mỗi 1 thần vị đều được người có năng lực điều khiển tự nhiên, đây là quy tắc của nhất hệ này, đó là tồn tại cường đại hơn nhiều so với bất kỳ lực lượng gì, nắm giữ quy tắc, đặt ra quy tắc là thần.</w:t>
      </w:r>
      <w:r>
        <w:br w:type="textWrapping"/>
      </w:r>
      <w:r>
        <w:br w:type="textWrapping"/>
      </w:r>
      <w:r>
        <w:rPr>
          <w:b/>
        </w:rPr>
        <w:t xml:space="preserve">Người có được thần vị mộc hệ sớm nhất cũng không phải Lục Long đời trước của Đường Vũ, là 1 thần chi không biết tên, bị Thần Long ngũ hành đánh bại đoạt được ngũ hệ thần vị, cũng phân chia cho các long tử long tôn</w:t>
      </w:r>
      <w:r>
        <w:rPr>
          <w:i/>
          <w:b/>
        </w:rPr>
        <w:t xml:space="preserve"> (con + cháu)</w:t>
      </w:r>
      <w:r>
        <w:rPr>
          <w:b/>
        </w:rPr>
        <w:t xml:space="preserve">, bộ tộc Lục Long của bọn họ cũng là sau khi tổn thất mấy tinh anh mới tới lượt Đường Vũ, tại trải qua gần ngàn năm dung hợp thống khổ thì cuối cùng mới trở thành thần chi mộc hệ.</w:t>
      </w:r>
      <w:r>
        <w:br w:type="textWrapping"/>
      </w:r>
      <w:r>
        <w:br w:type="textWrapping"/>
      </w:r>
      <w:r>
        <w:rPr>
          <w:b/>
        </w:rPr>
        <w:t xml:space="preserve">Hiện giờ Đường Vũ phải một lần nữa dung hợp thần vị mộc hệ, tuy rằng giữa linh hồn và thần vị mộc hệ của cậu có quan hệ liên kết, trở ngại phải nhỏ hơn rất nhiều so với người bình thường, nhưng vẫn hung hiểm vạn phần như cũ.</w:t>
      </w:r>
      <w:r>
        <w:br w:type="textWrapping"/>
      </w:r>
      <w:r>
        <w:br w:type="textWrapping"/>
      </w:r>
      <w:r>
        <w:rPr>
          <w:b/>
        </w:rPr>
        <w:t xml:space="preserve">“Ha ha”. Ông lão Hồ phục cười lạnh, “Chỉ bằng bộ dáng hiện tại của ngươi mà còn muốn dung hợp thần vị? Lục Long, ngươi đã không phải thần giả năm đó rồi, muốn chết liền sớm nói, ta tự mình tiễn ngươi lên đường, đương nhiên cũng bao gồm mấy con dã thú gia nhân</w:t>
      </w:r>
      <w:r>
        <w:rPr>
          <w:i/>
          <w:b/>
        </w:rPr>
        <w:t xml:space="preserve"> (người nhà)</w:t>
      </w:r>
      <w:r>
        <w:rPr>
          <w:b/>
        </w:rPr>
        <w:t xml:space="preserve"> của ngươi………. Sao lại thế này! Tại sao có thể như vậy!”. Ngữ điệu chợt thay đổi, ông lão Hồ phục lộ ra biểu tình không dám tin.</w:t>
      </w:r>
      <w:r>
        <w:br w:type="textWrapping"/>
      </w:r>
      <w:r>
        <w:br w:type="textWrapping"/>
      </w:r>
      <w:r>
        <w:rPr>
          <w:b/>
        </w:rPr>
        <w:t xml:space="preserve">Trước mặt ông lão Hồ phục, Đường Vũ vốn đau khổ chống đỡ, mắt thấy sẽ hoàn toàn bị biến mất lại đột nhiên tản mát ra nhu hòa mà cường đại, đối mặt công kích cường thế của ông lão Hồ Phục, Đường Vũ lấy nhu thắng cương cư nhiên đang chậm rãi cắn nuốt công kích của ông lão Hồ phục chuyển thành lực lượng của chính mình!</w:t>
      </w:r>
      <w:r>
        <w:br w:type="textWrapping"/>
      </w:r>
      <w:r>
        <w:br w:type="textWrapping"/>
      </w:r>
      <w:r>
        <w:rPr>
          <w:b/>
        </w:rPr>
        <w:t xml:space="preserve">Hào quang nhu hòa màu xanh biếc lấy Đường Vũ làm trung tâm, ba bầu bạn thú nhân và 3 tiểu thú nhóc con gắn bó nhất thể, thật giống như thân cây và nhánh cây cùng với lá cây, mà thần vị mộc hệ trong truyền thuyết liền bao bọc lấy bọn họ.</w:t>
      </w:r>
      <w:r>
        <w:br w:type="textWrapping"/>
      </w:r>
      <w:r>
        <w:br w:type="textWrapping"/>
      </w:r>
      <w:r>
        <w:rPr>
          <w:b/>
        </w:rPr>
        <w:t xml:space="preserve">Đường Vũ có thể cảm giác rõ ràng linh hồn của chính mình đang được thần vị mộc hệ chữa trị và cải tạo, nhưng quá trình này lại cũng không đau đớn, thậm chí còn thoải mái hơn so với trong tưởng tượng của cậu, lực lượng từ “bộ rễ” thông qua “cành lá”, tới “ngọn cây”, tiếp tế “lá cây”, lại từ “lá cây” một lần nữa trở lại bộ rễ hoàn thành 1 vòng tuần hoàn đầy đủ.</w:t>
      </w:r>
      <w:r>
        <w:br w:type="textWrapping"/>
      </w:r>
      <w:r>
        <w:br w:type="textWrapping"/>
      </w:r>
      <w:r>
        <w:rPr>
          <w:b/>
        </w:rPr>
        <w:t xml:space="preserve">Sau khi vòng tuần hoàn đi xong chín chín tám mươi mốt lần thì đại biểu Đường Vũ hoàn toàn dung hợp thần vị mộc hệ!</w:t>
      </w:r>
      <w:r>
        <w:br w:type="textWrapping"/>
      </w:r>
      <w:r>
        <w:br w:type="textWrapping"/>
      </w:r>
      <w:r>
        <w:rPr>
          <w:b/>
        </w:rPr>
        <w:t xml:space="preserve">Vốn quá trình này cần chí ít ngàn năm, nhưng không ngờ chỉ mất 1 lát thôi, không biết có phải do Đường Vũ vốn có liên quan tới người sở hữu thần vị hay không, khi cậu một lần nữa đứng thẳng ở trước mặt ông lão Hồ phục thì bí cảnh đã hoàn toàn biến mất, quanh thân là vũ trụ trống trải, mà chung quanh nơi nơi bởi vì  lực lượng quá cường đại mà tạo thành vết nứt không gian.</w:t>
      </w:r>
      <w:r>
        <w:br w:type="textWrapping"/>
      </w:r>
      <w:r>
        <w:br w:type="textWrapping"/>
      </w:r>
      <w:r>
        <w:rPr>
          <w:b/>
        </w:rPr>
        <w:t xml:space="preserve">“Không! Thần vị là của ta! Là của ta!”. Ông lão Hồ phục lộ ra rống giận cuồng loạn, sắp đặt mấy ngàn năm thành công dã tràng, hắn căn bản không thể chấp nhận, hơi thở trở nên càng hỗn loạn, tựa hồ tùy thời có dấu hiệu tẩu hỏa nhập ma, nguyên bản hắn chính là tâm ma trộm thánh vị của bản thể, mạnh mẽ nhập đạo, hiện giờ mất đi thứ hắn chấp nhất theo đuổi, hắn lại một lần nữa phát động công kích đáng sợ, thậm chí công kích tự mình hại mình này dùng thiêu đốt sinh mệnh lực làm cơ sở.</w:t>
      </w:r>
      <w:r>
        <w:br w:type="textWrapping"/>
      </w:r>
      <w:r>
        <w:br w:type="textWrapping"/>
      </w:r>
      <w:r>
        <w:rPr>
          <w:b/>
        </w:rPr>
        <w:t xml:space="preserve">Gấu Carl và bé gấu đồng thời xoay xoay cổ, hoạt động hoạt động vai và cổ, bẻ xương tay răng rắc, “Muốn đánh nhau à? Tôi phụng bồi!”</w:t>
      </w:r>
      <w:r>
        <w:br w:type="textWrapping"/>
      </w:r>
      <w:r>
        <w:br w:type="textWrapping"/>
      </w:r>
      <w:r>
        <w:rPr>
          <w:b/>
        </w:rPr>
        <w:t xml:space="preserve">“Grao grao!”. Bé gấu phụ họa rống lên. Vừa dứt lời, trước mặt 2 cha con gấu xuất hiện 2 tia chớp màu vàng, cả 2  cha con hổ đã sớm nhẫn nại không được nữa không nói nhiều vô nghĩa, trực tiếp xông lên!</w:t>
      </w:r>
      <w:r>
        <w:br w:type="textWrapping"/>
      </w:r>
      <w:r>
        <w:br w:type="textWrapping"/>
      </w:r>
      <w:r>
        <w:rPr>
          <w:b/>
        </w:rPr>
        <w:t xml:space="preserve">“Này! Tên đáng ghét kia để lại cho tôi!”. Carl kháng nghị, vội vàng mang theo con trai bổ nhào lên, gia nhập chiến đấu.</w:t>
      </w:r>
      <w:r>
        <w:br w:type="textWrapping"/>
      </w:r>
      <w:r>
        <w:br w:type="textWrapping"/>
      </w:r>
      <w:r>
        <w:rPr>
          <w:b/>
        </w:rPr>
        <w:t xml:space="preserve">Lúc này chiến đấu căn bản là nghiêng về 1 bên ngược sát, sau khi Đường Vũ hoàn toàn dung hợp thần vị mộc hệ, kể cả 3 bầu bạn thú nhân trở thành tồn tại gần thần giả, kém một bước là có thể thành thần, 3 bé con kia cũng đạt được cộng hưởng của thần lực, trực tiếp đạt được thánh vị. Hiện giờ 1 bé con đều có thể đối mặt với ông lão Hồ phục ngay cả thánh vị đều ngồi không xong mà không yếu thế, huống chi bốn phần tử hiếu chiến cùng nhau quần ẩu chứ!</w:t>
      </w:r>
      <w:r>
        <w:br w:type="textWrapping"/>
      </w:r>
      <w:r>
        <w:br w:type="textWrapping"/>
      </w:r>
      <w:r>
        <w:rPr>
          <w:b/>
        </w:rPr>
        <w:t xml:space="preserve">Courson đi tới bên người Đường Vũ, ôm chặt Đường Vũ rồi than nhẹ, “Rốt cục đã xong…….”.</w:t>
      </w:r>
      <w:r>
        <w:br w:type="textWrapping"/>
      </w:r>
      <w:r>
        <w:br w:type="textWrapping"/>
      </w:r>
      <w:r>
        <w:rPr>
          <w:b/>
        </w:rPr>
        <w:t xml:space="preserve">Đường Vũ nhếch khóe miệng 1 cái, thả lỏng người tựa vào trong lòng ngực của Courson, “Đúng vậy, đợi bọn họ vận động xong thì chúng ta về nhà”.</w:t>
      </w:r>
      <w:r>
        <w:br w:type="textWrapping"/>
      </w:r>
      <w:r>
        <w:br w:type="textWrapping"/>
      </w:r>
      <w:r>
        <w:rPr>
          <w:b/>
        </w:rPr>
        <w:t xml:space="preserve">“Được, về nhà”. Courson gật gật đầu, thanh âm hơi khẽ run, cách đó không xa là Carl và Ares mang theo 2 bé con đánh kẻ xấu, bên người là Courson và bé cưng sói nhỏ thân thiết gắn bó tựa vào nhau, từ lúc có trí nhớ tới nay thì Đường Vũ chưa từng cảm thụ qua ấm áp như thế, có lẽ đây chính là hạnh phúc mà  thần vị cũng không thay thế được!</w:t>
      </w:r>
      <w:r>
        <w:br w:type="textWrapping"/>
      </w:r>
      <w:r>
        <w:br w:type="textWrapping"/>
      </w:r>
      <w:r>
        <w:rPr>
          <w:b/>
        </w:rPr>
        <w:t xml:space="preserve">Nơi bí cảnh biến mất thì các thú nhân căn bản không dám tới gần, nhưng thị lực của mọi người rất tốt, mọi người khiếp sợ ngẩn ngơ nhìn thấy nơi nơi đều là vết nứt không gian, tồn tại đáng sợ mà tôn quý trong cảm nhận của bọn họ đang bị 2 lớn 2 nhỏ đánh không chút nể tình.</w:t>
      </w:r>
      <w:r>
        <w:br w:type="textWrapping"/>
      </w:r>
      <w:r>
        <w:br w:type="textWrapping"/>
      </w:r>
      <w:r>
        <w:rPr>
          <w:b/>
        </w:rPr>
        <w:t xml:space="preserve">Thoạt nhìn bề ngoài thì bọn Carl cũng không có sử dụng lực lượng cường đại, chính là đang vật lộn đơn thuần, đánh ông lão Hồ phục mặt mũi bầm dập, nhưng thực tế nắm đấm của Carl, móng vuốt của Ares đều mang theo quy tắc lực lượng làm cho ông lão Hồ phục không thể phản kháng, một khi hình thành tổn thương trên thân thể thì ngoại trừ thần vị  mộc hệ “cho phép” ông ta khôi phục, nếu không ông ta liền vĩnh viễn đều chỉ có thể mang theo vết thương, đây là sự cường đại của quy tắc!</w:t>
      </w:r>
      <w:r>
        <w:br w:type="textWrapping"/>
      </w:r>
      <w:r>
        <w:br w:type="textWrapping"/>
      </w:r>
      <w:r>
        <w:rPr>
          <w:b/>
        </w:rPr>
        <w:t xml:space="preserve">“Con trai! Kính lão tôn hiền* là phải tuân thủ, nhưng nếu loại tồi tệ này thì phải đánh cho papa, hung hăng đánh! Hiểu hay không!”. Carl vừa đánh vừa nhân cơ hội giáo dục, sợ bé gấu nhà anh về sau học xấu.</w:t>
      </w:r>
      <w:r>
        <w:br w:type="textWrapping"/>
      </w:r>
      <w:r>
        <w:br w:type="textWrapping"/>
      </w:r>
      <w:r>
        <w:rPr>
          <w:b/>
        </w:rPr>
        <w:t xml:space="preserve">*Kính lão tôn hiền: kính trọng người già, tôn trọng người có tài</w:t>
      </w:r>
      <w:r>
        <w:br w:type="textWrapping"/>
      </w:r>
      <w:r>
        <w:br w:type="textWrapping"/>
      </w:r>
      <w:r>
        <w:rPr>
          <w:b/>
        </w:rPr>
        <w:t xml:space="preserve">Bé gấu ngựa vung móng vuốt nhỏ của bé ra, trực tiếp để lại vệt xanh tím trên mặt của ông lão Hồ phục, “Grao! Hiểu rồi ạ!”. Theo tiếng bé gấu rống này thì bé con kia cư nhiên vừa đánh vừa trải qua lần đầu tiên biến hình, khôi phục hình người!”.</w:t>
      </w:r>
      <w:r>
        <w:br w:type="textWrapping"/>
      </w:r>
      <w:r>
        <w:br w:type="textWrapping"/>
      </w:r>
      <w:r>
        <w:rPr>
          <w:b/>
        </w:rPr>
        <w:t xml:space="preserve">Cùng lúc đó bé hổ bên người của Ares hai phát nhảy tới trước mặt bé gấu đang biến hình, khoe khoang cánh tay, cái chân ngắn béo múp trước mặt bé gấu, đồng thời trên mặt lộ ra biểu tình đắc ý, bé hổ cư nhiên biến hình sớm hơn so với bé gấu!</w:t>
      </w:r>
      <w:r>
        <w:br w:type="textWrapping"/>
      </w:r>
      <w:r>
        <w:br w:type="textWrapping"/>
      </w:r>
      <w:r>
        <w:rPr>
          <w:b/>
        </w:rPr>
        <w:t xml:space="preserve">Điều này khiến cho bé gấu lo lắng, biến hình tới 1 nửa thì chừa lại cái lổ tai và cái đuôi gấu ngắn ngủn, thu lại không được, lần này càng làm bé hổ vui muốn chết luôn, mông trần trở lại bên người cự hổ Ares tự động tự phát trèo lên trên người hổ thú lắc lư.</w:t>
      </w:r>
      <w:r>
        <w:br w:type="textWrapping"/>
      </w:r>
      <w:r>
        <w:br w:type="textWrapping"/>
      </w:r>
      <w:r>
        <w:rPr>
          <w:b/>
        </w:rPr>
        <w:t xml:space="preserve">Bé sói trắng vẫn ngoan ngoãn ở trên người Đường Vũ khinh thường liếc mắt nhìn anh em nhà mình, thật sự là thô lỗ, không phải chỉ là biến hóa thôi sao, cần gì làm như vậy, nói xong lắc lắc cái đuôi, chờ lúc Đường Vũ chưa kịp phản ứng thì bé sói nhỏ lông xù trong lòng biến thành bé con cởi truồng, mà bên cạnh chân là bé gấu mới biến hóa được 1 nửa, bàn tay thịt nhỏ cầm ống quần của Đường Vũ ngửa mặt lên trời khóc lớn, “Mama! Hu hu! Thối lão hổ bắt nạt tiểu hùng!”.</w:t>
      </w:r>
      <w:r>
        <w:br w:type="textWrapping"/>
      </w:r>
      <w:r>
        <w:br w:type="textWrapping"/>
      </w:r>
      <w:r>
        <w:rPr>
          <w:b/>
        </w:rPr>
        <w:t xml:space="preserve">Các chiến sĩ cơ giáp thú nhân xung quanh xem hết thảy ở trong mắt thì đầu đầy hắc tuyến, vừa rồi khi tiểu hùng này đánh vị đại nhân đáng sợ kia thì ra tay chính là một chút cũng không nể tình!</w:t>
      </w:r>
      <w:r>
        <w:br w:type="textWrapping"/>
      </w:r>
      <w:r>
        <w:br w:type="textWrapping"/>
      </w:r>
      <w:r>
        <w:rPr>
          <w:b/>
        </w:rPr>
        <w:t xml:space="preserve">Đường Vũ cười ôm bé gấu vào trong lòng, hôn hôn cái lổ tai nhỏ của bé, “Không sao, mama thích bé gấu như vậy”. Nói xong lạnh lùng nhìn về phía ông lão Hồ phục tê liệt ngã xuống ở giữa vết nứt không gian, “Tôi sẽ không giết ông, nhưng tôi sẽ thu hồi lực lượng mộc hệ của ông”. Theo 3 chữ này tới thì sắc mặt ông lão Hồ phục chợt trở nên xanh mét, mất đi lực lượng cận thánh vị thì hắn căn bản không thể không có đồ vũ trụ để đứng ở trong vũ trụ, nhưng hắn chung quy là người thay thế của người từng sáng tạo thế giới này, vẫn có một chút thủ đoạn bảo mạng, cư nhiên không chờ đám người tướng quân Hardman chạy tới thì biến mất bỏ chạy.</w:t>
      </w:r>
      <w:r>
        <w:br w:type="textWrapping"/>
      </w:r>
      <w:r>
        <w:br w:type="textWrapping"/>
      </w:r>
      <w:r>
        <w:rPr>
          <w:b/>
        </w:rPr>
        <w:t xml:space="preserve">Đường Vũ không có để ý tới ông ta, người này đã không còn làm được trò trống gì nữa, hơn nữa hiện giờ cậu đạt được thần vị mộc hệ, cấp bậc thánh giả của thế giới này thì trong mắt cậu bất quá là nháy mắt có thể phá hỏng hoặc là sáng tạo tồn tại, ông lão Hồ phục ở đây sẽ không thoát khỏi lòng bàn tay của cậu. Giết chết bản thể Lục Vũ, cậu không muốn dễ dàng tha thứ tâm ma đáng giận này!</w:t>
      </w:r>
      <w:r>
        <w:br w:type="textWrapping"/>
      </w:r>
      <w:r>
        <w:br w:type="textWrapping"/>
      </w:r>
      <w:r>
        <w:rPr>
          <w:b/>
        </w:rPr>
        <w:t xml:space="preserve">Tiếp đón Carl và Ares lại đây, một nhà 7 người cùng  chào đón các các chiến sĩ cơ giáp thú nhân vây qua đây.</w:t>
      </w:r>
      <w:r>
        <w:br w:type="textWrapping"/>
      </w:r>
      <w:r>
        <w:br w:type="textWrapping"/>
      </w:r>
    </w:p>
    <w:p>
      <w:pPr>
        <w:pStyle w:val="Heading2"/>
      </w:pPr>
      <w:bookmarkStart w:id="232" w:name="chương-103-bảo-hộ-cực-mạnh"/>
      <w:bookmarkEnd w:id="232"/>
      <w:r>
        <w:t xml:space="preserve">103. Chương 103: Bảo Hộ Cực Mạnh</w:t>
      </w:r>
    </w:p>
    <w:p>
      <w:pPr>
        <w:pStyle w:val="Compact"/>
      </w:pPr>
      <w:r>
        <w:br w:type="textWrapping"/>
      </w:r>
      <w:r>
        <w:br w:type="textWrapping"/>
      </w:r>
      <w:r>
        <w:rPr>
          <w:b/>
        </w:rPr>
        <w:t xml:space="preserve">Đường Vũ lẳng lặng ngồi ở trong chiến hạm tinh tế trở về nhà, ngẩn người nhìn sao trời ngoài cửa sổ, 3 bé con mập ú vừa mới có thể biến thành nhân hình đang ngồi ở trên thảm chơi món đồ chơi chuyên môn thiết kế cho trẻ em. Hiện giờ thân phận địa vị của ba người Courson đã khác ngày xưa, lúc này tướng quân Hardman, công hội ma thực sư, gia tộc George đang chờ nhân sĩ chính quyền tụ tập cùng một chỗ thương thảo vận mệnh tương lai của thế giới thú nhân, vốn bọn họ kỳ vọng Đường Vũ cũng có thể tham gia, nhưng lấy cảnh giới hiện giờ của Đường Vũ sao lại sẽ coi trọng chính quyền của một cái tinh cầu nho nhỏ? Còn không bằng ở cùng các con còn có ý nghĩa hơn.</w:t>
      </w:r>
      <w:r>
        <w:br w:type="textWrapping"/>
      </w:r>
      <w:r>
        <w:br w:type="textWrapping"/>
      </w:r>
      <w:r>
        <w:rPr>
          <w:b/>
        </w:rPr>
        <w:t xml:space="preserve">Từng võ giả trong vị diện không gian, bình thường cấp bậc cao nhất sẽ bị bị quản chế bởi vị diện cấp bậc của tất cả người thân mình, đây cũng chính là vì sao trong lịch sử thú nhân, thú võ giả cao cấp cấp 9 chính là cao nhất, khi chuẩn thánh cấp xuất hiện liền cần phải có đặc thù kỳ ngộ, càng kéo gần cấp bậc thánh giả và thánh giả. Bởi vậy cho dù thế giới thú nhân có khoa học kỹ thuật phát triển nhưng dưới sự khống chế vô số vị diện không gian của thánh giả thì nó vẫn chỉ có thể phát triển trơ trọi như cũ.</w:t>
      </w:r>
      <w:r>
        <w:br w:type="textWrapping"/>
      </w:r>
      <w:r>
        <w:br w:type="textWrapping"/>
      </w:r>
      <w:r>
        <w:rPr>
          <w:b/>
        </w:rPr>
        <w:t xml:space="preserve">Nhưng hiện giờ thế giới thú nhân sau khi bị Đường Vũ tiếp nhận thì hàm ngư phiên thân*, vị diện không gian tàn lụi theo cấp bậc thánh giả đã lên tới vị diện thần vị, hơn nữa thân mình cậu là thần chi danh tiếng, thậm chí có thể dung nạp tồn tại gần thần giả! Thú võ giả của thế giới thú nhân sẽ nghênh đón một cái phát triển vượt bậc!</w:t>
      </w:r>
      <w:r>
        <w:br w:type="textWrapping"/>
      </w:r>
      <w:r>
        <w:br w:type="textWrapping"/>
      </w:r>
      <w:r>
        <w:rPr>
          <w:b/>
        </w:rPr>
        <w:t xml:space="preserve">*hàm ngư phiên thân (cá muối trở mình/ cá đã chết rồi không thể trở mình): tình thế xấu chuyển biến tốt đẹp hơn. </w:t>
      </w:r>
      <w:r>
        <w:br w:type="textWrapping"/>
      </w:r>
      <w:r>
        <w:br w:type="textWrapping"/>
      </w:r>
      <w:r>
        <w:rPr>
          <w:b/>
        </w:rPr>
        <w:t xml:space="preserve">“Mama! Mau tới, mau tới!”. Đồng âm </w:t>
      </w:r>
      <w:r>
        <w:rPr>
          <w:i/>
          <w:b/>
        </w:rPr>
        <w:t xml:space="preserve">(tiếng nói của trẻ con)</w:t>
      </w:r>
      <w:r>
        <w:rPr>
          <w:b/>
        </w:rPr>
        <w:t xml:space="preserve"> non nớt của bé con cắt đứt suy nghĩ của Đường Vũ, “Mama thấy ai lắp ráp tốt nhất nào!”.</w:t>
      </w:r>
      <w:r>
        <w:br w:type="textWrapping"/>
      </w:r>
      <w:r>
        <w:br w:type="textWrapping"/>
      </w:r>
      <w:r>
        <w:rPr>
          <w:b/>
        </w:rPr>
        <w:t xml:space="preserve">Đường Vũ cười, đứng dậy đi tới bên cạnh các con, đùa nghịch món đồ chơi cơ giáp của bọn nó, không nghĩ qua là bắn ra tia laser trực tiếp bắn thủng 1 lỗ trên chiến hạm tinh tế! Không khí lập tức từ lỗ nhỏ bị hút ra ngoài,  thay đổi áp khí làm cho hệ thống của chiến hạm tinh tế phát ra cảnh báo đèn đỏ.</w:t>
      </w:r>
      <w:r>
        <w:br w:type="textWrapping"/>
      </w:r>
      <w:r>
        <w:br w:type="textWrapping"/>
      </w:r>
      <w:r>
        <w:rPr>
          <w:b/>
        </w:rPr>
        <w:t xml:space="preserve">“Đây là tình huống gì vậy?”. Đường Vũ kinh ngạc nhìn “món đồ chơi” trong tay, nên biết rằng chiến hạm tinh tế là trải qua chế tạo bằng chất liệu đặc thù, trên mức độ nhất định có thể chống cự vũ khí công kích của thú nhân, mà món đồ chơi cơ giáp trong tay cậu cư nhiên có thể nháy mắt bắn thủng chiến hạm tinh tế rắn chắc!</w:t>
      </w:r>
      <w:r>
        <w:br w:type="textWrapping"/>
      </w:r>
      <w:r>
        <w:br w:type="textWrapping"/>
      </w:r>
      <w:r>
        <w:rPr>
          <w:b/>
        </w:rPr>
        <w:t xml:space="preserve">Bé trai thoạt nhìn lịch sự  đẹp trai kia ngượng ngùng gãi gãi đầu: “Con chỉ là hơi cải tạo nó lại 1 chút……..”.</w:t>
      </w:r>
      <w:r>
        <w:br w:type="textWrapping"/>
      </w:r>
      <w:r>
        <w:br w:type="textWrapping"/>
      </w:r>
      <w:r>
        <w:rPr>
          <w:b/>
        </w:rPr>
        <w:t xml:space="preserve">Ngay khi Đường Vũ đang nói chuyện với bé sói thì áp khí hạ thấp lại nhanh hơn, mà cảnh báo màu đỏ cũng nháy mắt bay lên tới cảnh báo màu đen. Cậu  bất đắc dĩ nhìn bé gấu đứng ở bên cạnh cái lỗ to, “Con lại làm chuyện tốt gì rồi hả?”.</w:t>
      </w:r>
      <w:r>
        <w:br w:type="textWrapping"/>
      </w:r>
      <w:r>
        <w:br w:type="textWrapping"/>
      </w:r>
      <w:r>
        <w:rPr>
          <w:b/>
        </w:rPr>
        <w:t xml:space="preserve">“Con, con chỉ muốn giúp đỡ lấp lỗ nhỏ, ai biết nó yếu ớt như vậy…….”. Bé gấu nhìn nhìn nắm tay của chính mình, lại nhìn nhìn cái lỗ to đã bị phá hoại lớn gần bằng nửa người nó, vô tội giải thích. Lỗ to như thế sinh ra lực hút, đối với thú nhân bình thường mà nói đều có chút khó có thể chống cự, nhưng đứa bé mập ú mềm nhũn này cư nhiên có thể vững vàng đứng ở bên cạnh lỗ to, không bị ảnh hưởng gì.</w:t>
      </w:r>
      <w:r>
        <w:br w:type="textWrapping"/>
      </w:r>
      <w:r>
        <w:br w:type="textWrapping"/>
      </w:r>
      <w:r>
        <w:rPr>
          <w:b/>
        </w:rPr>
        <w:t xml:space="preserve">Đường Vũ đỡ trán, đứng dậy ôm lấy 3 bé con định rời khỏi cái phòng đã bị lực hút hoàn toàn hủy diệt, “Đây là chiến hạm tinh tế thứ mấy mà gần đây các con phá hỏng hả? Hả?”.</w:t>
      </w:r>
      <w:r>
        <w:br w:type="textWrapping"/>
      </w:r>
      <w:r>
        <w:br w:type="textWrapping"/>
      </w:r>
      <w:r>
        <w:rPr>
          <w:b/>
        </w:rPr>
        <w:t xml:space="preserve">Bọn họ mới đi ra thì nhìn thấy ba người Courson lo lắng chạy tới, chung quanh là chiến sĩ cơ giáp khẩn trương cứu giúp, may mắn từ sau ngày đầu tiên 3 bé con thể hiện lực phá hoại cường đại của bọn nó thì Courson quyết đoán an bài cái loại chiến hạm tinh tế tùy thời có thể rời đi vứt bỏ này, nhưng cho dù như thế, từ lúc hết chiếc này tới chiếc khác bị phá hỏng cho tới nay thì cho dù là ông nội tướng quân Hardman, ông nội Quentin thổ hào cũng đều có chút chịu không thấu, chiến hạm tinh tế không rẻ nha!</w:t>
      </w:r>
      <w:r>
        <w:br w:type="textWrapping"/>
      </w:r>
      <w:r>
        <w:br w:type="textWrapping"/>
      </w:r>
      <w:r>
        <w:rPr>
          <w:b/>
        </w:rPr>
        <w:t xml:space="preserve">“Xem ra phải phong ấn lực lượng của bọn nó, đợi bọn nó lớn lên thì trả lại cho bọn nó”. Đường Vũ giơ bé hổ từ đầu tới đuôi đều đang ngủ say lên cao, bé con này có thể do cảm thấy thú hình ngủ thoải mái hơn, tứ chi lông xù mềm nhũn rủ xuống, tùy ý cho Đường Vũ vuốt ve, chính là không tỉnh, động tĩnh vừa rồi lớn như vậy cũng không làm cho bé hổ này tỉnh lại 1 chút, “Con sao lại thích ngủ như vậy chứ, Ares, trước đây anh cũng như vậy sao?”.</w:t>
      </w:r>
      <w:r>
        <w:br w:type="textWrapping"/>
      </w:r>
      <w:r>
        <w:br w:type="textWrapping"/>
      </w:r>
      <w:r>
        <w:rPr>
          <w:b/>
        </w:rPr>
        <w:t xml:space="preserve">Không đợi Ares trả lời thì thanh âm hơi hơi xa lạ của một người vang lên, vốn đám người Đường Vũ vừa rồi sau khi chiến hạm tinh tế kia bị phá hủy thì bị Courson sắp xếp tới trên chiến hạm của nhà Quentin, người tới là 1 trung niên giống cái hơi hơi gầy yếu, thoạt nhìn rất thanh tú, khí chất cực đặc biệt, “Tiểu lão hổ hẳn là giống cậu, Tiểu Vũ”.</w:t>
      </w:r>
      <w:r>
        <w:br w:type="textWrapping"/>
      </w:r>
      <w:r>
        <w:br w:type="textWrapping"/>
      </w:r>
      <w:r>
        <w:rPr>
          <w:b/>
        </w:rPr>
        <w:t xml:space="preserve">Đường Vũ nghi hoặc nhìn về phía đối phương, cẩn thận lục soát trí nhớ, cậu xác định chính mình kể cả một đời kia cũng không biết đối phương, nhưng lại cảm thấy quen thuộc khó hiểu, “Ông là ai?”.</w:t>
      </w:r>
      <w:r>
        <w:br w:type="textWrapping"/>
      </w:r>
      <w:r>
        <w:br w:type="textWrapping"/>
      </w:r>
      <w:r>
        <w:rPr>
          <w:b/>
        </w:rPr>
        <w:t xml:space="preserve">Carl cười hì hì kéo Đường Vũ qua, đi tới bên cạnh giống cái gầy yếu, “Tiểu Vũ, anh vẫn chưa giới thiệu với em, ông ấy là mẹ của anh, làm đồ ăn rất ngon nha!”.</w:t>
      </w:r>
      <w:r>
        <w:br w:type="textWrapping"/>
      </w:r>
      <w:r>
        <w:br w:type="textWrapping"/>
      </w:r>
      <w:r>
        <w:rPr>
          <w:b/>
        </w:rPr>
        <w:t xml:space="preserve">Đường Vũ nghe vậy thì lộ ra biểu tình xấu hổ, vội vàng muốn chào hỏi, lại không biết mở miệng như thế nào, lúc này cậu mới phát hiện cậu đều đã sinh con với Carl rồi nhưng hai người lại còn chưa chính thức kết hôn và ra mắt cha mẹ!</w:t>
      </w:r>
      <w:r>
        <w:br w:type="textWrapping"/>
      </w:r>
      <w:r>
        <w:br w:type="textWrapping"/>
      </w:r>
      <w:r>
        <w:rPr>
          <w:b/>
        </w:rPr>
        <w:t xml:space="preserve">Giống cái gầy yếu quan tâm nhìn ra Đường Vũ xấu hổ nên nhã nhặn cười, “Cậu cũng gọi tôi là mẹ như Carl đi, lại nói tiếp có thể khiến mộc thần đại nhân gọi tôi là mẹ thì cũng là tôi chiếm tiện nghi”.</w:t>
      </w:r>
      <w:r>
        <w:br w:type="textWrapping"/>
      </w:r>
      <w:r>
        <w:br w:type="textWrapping"/>
      </w:r>
      <w:r>
        <w:rPr>
          <w:b/>
        </w:rPr>
        <w:t xml:space="preserve">Đối với mẹ của Carl cư nhiên biết thân phận thật của chính mình thì Đường Vũ hơi hơi nhướn mày, đi tới lại lắc lắc đầu, “Mẹ, đừng nói như vậy, nếu mẹ biết tồn tại của Lục Long, tự nhiên hẳn là cũng biết cái gọi là thần chi cũng bất quá chính là tu giả càng cường đại hơn mà thôi”.</w:t>
      </w:r>
      <w:r>
        <w:br w:type="textWrapping"/>
      </w:r>
      <w:r>
        <w:br w:type="textWrapping"/>
      </w:r>
      <w:r>
        <w:rPr>
          <w:b/>
        </w:rPr>
        <w:t xml:space="preserve">Mẹ Carl tiếp nhận tiểu lão hổ từ trong tay Đường Vũ, chậm rãi vuốt lông cho nó, ánh mắt lộ ra thần sắc hoài niệm, “Khi đó con cũng mê ngủ như vậy. Ta biết con khẳng định rất tò mò, đi thôi, ta mang con đi coi mấy thứ đồ vật”. Sau đó quay đầu nói với 3 người Carl, “Các con đừng đi theo”. Nói xong giao lại tiểu lão hổ, chủ động kéo Đường Vũ đi khỏi.</w:t>
      </w:r>
      <w:r>
        <w:br w:type="textWrapping"/>
      </w:r>
      <w:r>
        <w:br w:type="textWrapping"/>
      </w:r>
      <w:r>
        <w:rPr>
          <w:b/>
        </w:rPr>
        <w:t xml:space="preserve">Chiến hạm tinh tế này là 1 trong những chiếm hạm lớn nhất của nhà Quentin, nghe nói là tộc trưởng Quentin vì giống cái yêu dấu của ông đặc biệt tạo ra, khi Đường Vũ đi theo mẹ Carl tiến vào 1 cái khu vực thì cậu mới hiểu được cái gì gọi là đặc biệt xây dựng!</w:t>
      </w:r>
      <w:r>
        <w:br w:type="textWrapping"/>
      </w:r>
      <w:r>
        <w:br w:type="textWrapping"/>
      </w:r>
      <w:r>
        <w:rPr>
          <w:b/>
        </w:rPr>
        <w:t xml:space="preserve">Sau khi cửa cách ly mở ra thì Đường Vũ bị chấn kinh, bên trong cư nhiên là phong cách kiến trúc đời Đường, tuy rằng sẽ không quá mức hoa lệ, lại nơi nơi lộ ra ấm áp thoải mái, có thể thấy được người sinh hoạt tại nơi này dụng tâm nhiều ra sao.</w:t>
      </w:r>
      <w:r>
        <w:br w:type="textWrapping"/>
      </w:r>
      <w:r>
        <w:br w:type="textWrapping"/>
      </w:r>
      <w:r>
        <w:rPr>
          <w:b/>
        </w:rPr>
        <w:t xml:space="preserve">“Mẹ cũng là người địa cầu?”. Đường Vũ kinh ngạc nói, xem tình hình này thì chẳng lẽ là xuyên qua từ thời Đường sao?</w:t>
      </w:r>
      <w:r>
        <w:br w:type="textWrapping"/>
      </w:r>
      <w:r>
        <w:br w:type="textWrapping"/>
      </w:r>
      <w:r>
        <w:rPr>
          <w:b/>
        </w:rPr>
        <w:t xml:space="preserve">Mẹ Carl gật gật đầu lại lắc đầu, “Nói chính xác thì ta hẳn là coi như là người của thế giới thú nhân, cha ta là 1 trong những người được chọn trước đó, bởi vậy ta từng tiến vào bên trong bí cảnh, thậm chí bởi vì cha ta chết mà bị nhốt trong đó”.</w:t>
      </w:r>
      <w:r>
        <w:br w:type="textWrapping"/>
      </w:r>
      <w:r>
        <w:br w:type="textWrapping"/>
      </w:r>
      <w:r>
        <w:rPr>
          <w:b/>
        </w:rPr>
        <w:t xml:space="preserve">“Vậy mẹ……..”. Sau này Đường Vũ lại từ trong miệng Courson nghe nói kết cục bi thảm của giống cái và trẻ con bị biến mất, không rõ mẹ Carl vì sao có thể thoát khỏi nơi đó.</w:t>
      </w:r>
      <w:r>
        <w:br w:type="textWrapping"/>
      </w:r>
      <w:r>
        <w:br w:type="textWrapping"/>
      </w:r>
      <w:r>
        <w:rPr>
          <w:b/>
        </w:rPr>
        <w:t xml:space="preserve">“Lục đại nhân đã cứu ta, hiện tại nghĩ lại, đó hẳn là mảnh nhỏ linh hồn của Lục đại nhân, ông ấy đã cứu ta, cũng kích hoạt trí nhớ của 1 phần linh hồn. Con không biết ta là bình thường, bởi vì từ trước khi con sinh ra thì ta cũng đã chết rồi. Lúc ấy tình thế rất khẩn trương, tất cả mọi người đổ tội khó khăn của quốc gia tới trên người quý phi, nhưng quý phi đã có thai, đứa bé kia chính là con, mà ta là 1 tiểu thái giám bên cạnh của quý phi, mạng không đáng tiền, cho nên ta và Lục đại nhân dùng treo đầu dê bán thịt chó, cứu quý phi đi ra ngoài”. Mẹ Carl rất bình tĩnh trình bày, dù sao đối với ông mà nói, đây chính là những gì đã trải qua ở kiếp trước.</w:t>
      </w:r>
      <w:r>
        <w:br w:type="textWrapping"/>
      </w:r>
      <w:r>
        <w:br w:type="textWrapping"/>
      </w:r>
      <w:r>
        <w:rPr>
          <w:b/>
        </w:rPr>
        <w:t xml:space="preserve">“Vậy mẹ sao lại biết chuyện trước đây của con………?”. Đường Vũ nghi hoặc hỏi lại, liền ngay cả trí nhớ của chính cậu đối với một đời chuyển thế ở đời Đường kia cũng không quá khắc sâu.</w:t>
      </w:r>
      <w:r>
        <w:br w:type="textWrapping"/>
      </w:r>
      <w:r>
        <w:br w:type="textWrapping"/>
      </w:r>
      <w:r>
        <w:rPr>
          <w:b/>
        </w:rPr>
        <w:t xml:space="preserve">“Lục đại nhân đã là tồn tại chuẩn thánh cấp, nhưng lúc ấy còn có càng nhiều người lợi hại hơn so với ông ấy, ví dụ như tam thái tử là chuyển thế của Hồng Long có hỏa hệ thần vị, cho nên sau khi ta chết thay cho quý phi thì hắn thu thập linh hồn của ta, cũng dưỡng tại bên người, thông qua thủ đoạn dưỡng hồn kéo dài sinh mệnh của ta, chờ đợi thời cơ tìm kiếm thân thể thích hợp, cũng chính là khi đó ta bởi vì đi theo bên người Lục đại nhân mà thấy được lúc con sinh ra cùng với lớn dần sau đó. Đại khái bởi vì linh hồn con quá mức cường đại, thân thể không thể chịu đựng được, cho nên trước đây con cũng vẫn rất thích ngủ, tựa như tiểu lão hổ bây giờ. Ta suy đoán nó hẳn là kế thừa năng lực của con, hơn nữa thân mình Ares cũng quả thật là thú nhân có căn cơ cực tốt, cho nên đứa bé này tương lai chỉ sợ sẽ càng trở thành tồn tại đáng sợ”. Giọng điệu của Mẹ Carl vẫn thản nhiên như cũ, không có kích động gì.</w:t>
      </w:r>
      <w:r>
        <w:br w:type="textWrapping"/>
      </w:r>
      <w:r>
        <w:br w:type="textWrapping"/>
      </w:r>
      <w:r>
        <w:rPr>
          <w:b/>
        </w:rPr>
        <w:t xml:space="preserve">Đường Vũ nghe xong giải thích của đối phương thì nhẹ nhàng cười cười, “Con không cần bọn nó trở thành tồn tại lợi hại ra sao, chỉ cần sống vui vẻ là tốt rồi. Mẹ, cám ơn mẹ”. Cậu không có nhắc lại chuyện quá khứ, chính là trịnh trọng nói lời cảm ơn, không riêng vì người này năm đó cứu chính mình mà cũng vì người này đã sinh hạ Carl.</w:t>
      </w:r>
      <w:r>
        <w:br w:type="textWrapping"/>
      </w:r>
      <w:r>
        <w:br w:type="textWrapping"/>
      </w:r>
      <w:r>
        <w:rPr>
          <w:b/>
        </w:rPr>
        <w:t xml:space="preserve">Mẹ Carl lẳng lặng nhếch khóe miệng lên, giọng nói trở nên thận trọng, “Hiện giờ con trở thành người được tôn sùng của thế giới thú nhân, ngồi vững mộc hệ thần vị, về sau con sẽ gặp phải kẻ thù càng cường đại hơn hơn, Carl liền giao cho con”.</w:t>
      </w:r>
      <w:r>
        <w:br w:type="textWrapping"/>
      </w:r>
      <w:r>
        <w:br w:type="textWrapping"/>
      </w:r>
      <w:r>
        <w:rPr>
          <w:b/>
        </w:rPr>
        <w:t xml:space="preserve">Khi Đường Vũ đi ra khỏi cửa cách ly thì 3 thú nhân bầu bạn đang ôm bé cưng của bọn họ chờ đợi cậu, sáu cặp mắt chấp nhất nhìn chằm chằm cậu, tràn đầy đều là tình yêu. Cậu đột nhiên hiểu ra, có lẽ đây mới là ý nghĩa đích  thật khi cậu đi vào thế giới này, cũng là mục đích chân chính khi trà thánh Lục Vũ tạo ra thế giới này!</w:t>
      </w:r>
      <w:r>
        <w:br w:type="textWrapping"/>
      </w:r>
      <w:r>
        <w:br w:type="textWrapping"/>
      </w:r>
      <w:r>
        <w:rPr>
          <w:b/>
        </w:rPr>
        <w:t xml:space="preserve">Lực lượng cường đại chân chính là lực lượng  bảo hộ!</w:t>
      </w:r>
      <w:r>
        <w:br w:type="textWrapping"/>
      </w:r>
      <w:r>
        <w:br w:type="textWrapping"/>
      </w:r>
      <w:r>
        <w:rPr>
          <w:b/>
        </w:rPr>
        <w:t xml:space="preserve">Bước nhanh đi lên phía trước, Đường Vũ giang hai cánh tay ôm chặt lấy mọi người, “Em yêu mọi người!”.</w:t>
      </w:r>
      <w:r>
        <w:br w:type="textWrapping"/>
      </w:r>
      <w:r>
        <w:br w:type="textWrapping"/>
      </w:r>
      <w:r>
        <w:rPr>
          <w:b/>
        </w:rPr>
        <w:t xml:space="preserve">Notes: Dzậy là ta đã hoàn thành bộ truyện đầu tiên trong sự nghiệp tập tành edit của mình, mừng quá đi, tung bông ăn mừng nào</w:t>
      </w:r>
      <w:r>
        <w:br w:type="textWrapping"/>
      </w:r>
      <w:r>
        <w:br w:type="textWrapping"/>
      </w:r>
    </w:p>
    <w:p>
      <w:pPr>
        <w:pStyle w:val="Heading2"/>
      </w:pPr>
      <w:bookmarkStart w:id="233" w:name="chương-104-tiệc-trà-lần-đầu-tiên-1"/>
      <w:bookmarkEnd w:id="233"/>
      <w:r>
        <w:t xml:space="preserve">104. Chương 104: Tiệc Trà Lần Đầu Tiên 1</w:t>
      </w:r>
    </w:p>
    <w:p>
      <w:pPr>
        <w:pStyle w:val="Compact"/>
      </w:pPr>
      <w:r>
        <w:br w:type="textWrapping"/>
      </w:r>
      <w:r>
        <w:br w:type="textWrapping"/>
      </w:r>
      <w:r>
        <w:rPr>
          <w:b/>
        </w:rPr>
        <w:t xml:space="preserve">Chủ tinh vẫn sầm uất náo nhiệt như trước kia, cũng không có bởi vì cấp tối cao chiến đấu mà bị ảnh hưởng gì. Dưới sự sản xuất chế biến ma thực chất lượng cao của anh hai của Carl, gấu hoàng kim Malone, Marcy đương nhiệm gia tộc Lauren dốc sức thực hiện mở rộng, hiện giờ “uống trà” đã trở thành một trong những hoạt động tất cả nhân sĩ xã hội thượng lưu thích nhất, đáng tiếc ma thực chế biến được gọi là “lá trà” không thể phục chế, số lượng lại rất ít ỏi, tự nhiên giá cả bị đẩy lên rất cao, người bình thường thật đúng là uống không được.</w:t>
      </w:r>
      <w:r>
        <w:br w:type="textWrapping"/>
      </w:r>
      <w:r>
        <w:br w:type="textWrapping"/>
      </w:r>
      <w:r>
        <w:rPr>
          <w:b/>
        </w:rPr>
        <w:t xml:space="preserve">Đường Vũ lẳng lặng ngồi ở trong xe cơ giáp chờ 3 bé cưng tan học, trẻ con giống đực thú nhân 2 tuổi sẽ đi nhà trẻ, tham dự các loại huấn luyện nghiêm khắc, điểm này cho dù các thú nhân cực quý trọng yêu thương con mình cũng tuyệt không sẽ nể tình mà nương tay.</w:t>
      </w:r>
      <w:r>
        <w:br w:type="textWrapping"/>
      </w:r>
      <w:r>
        <w:br w:type="textWrapping"/>
      </w:r>
      <w:r>
        <w:rPr>
          <w:b/>
        </w:rPr>
        <w:t xml:space="preserve">Sau sự kiện kia, Courson từ bỏ trở thành kẻ độc tài, kể cả Carl, Ares, tuy rằng bọn họ khát khao thực lực càng mạnh nhưng đối quyền lực cũng không cảm thấy hứng thú, thậm chí cảm thấy phiền phức, cho nên ngay lúc đó sau khi đa phương hội đàm, vẫn quyết định duy trì thế lực phân chia nguyên bản, ngoại trừ thế lực vốn lệ thuộc tướng quân Luke bị tướng quân Hardman, công hội ma thực sư và thế lực quân bộ mới trỗi dậy chia cắt, mà chuyện Đường Vũ bị liệt vào cơ mật cao nhất mà phong tỏa toàn diện.</w:t>
      </w:r>
      <w:r>
        <w:br w:type="textWrapping"/>
      </w:r>
      <w:r>
        <w:br w:type="textWrapping"/>
      </w:r>
      <w:r>
        <w:rPr>
          <w:b/>
        </w:rPr>
        <w:t xml:space="preserve">Mấy năm gần đây Đường Vũ đã dần dần ít  xuất hiện trước công chúng, bởi vì hiện tại địa vị của cậu đã khác, muốn mở rộng lá trà gì đó hoặc là cái gì liên quan, cực thuận tiện, từ đầu tới đuôi, liên tiếp không ngừng sửa cũ thành mới, chẳng những làm cho độ trung thành của các thú nhân với chính phủ rất cao, cậu từng chờ mong không thôi được thản nhiên uống trà đã trở thành sự thật.</w:t>
      </w:r>
      <w:r>
        <w:br w:type="textWrapping"/>
      </w:r>
      <w:r>
        <w:br w:type="textWrapping"/>
      </w:r>
      <w:r>
        <w:rPr>
          <w:b/>
        </w:rPr>
        <w:t xml:space="preserve">Tiếng chuông tan học mới vừa vang không bao lâu, 1 con sói nhỏ màu trắng lớn không ít, 1 đầu gấu nhỏ màu nâu mập không ít, cùng với tiểu lão hổ vằn vàng ngủ không tỉnh như cũ vọt ra từ vườn trường, Đường Vũ cười từ trong xe cơ giáp khiêm tốn nhưng phối trí cực cao đi tới đứng lại, chờ 3 bé con kia bổ nhào vào trên người chính mình. Dào dạt ôm một đống lông xù, thật là thoải mái, cậu cảm thán cọ cọ các con của chính mình, sau đó thả bọn nó xuống mặt đất.</w:t>
      </w:r>
      <w:r>
        <w:br w:type="textWrapping"/>
      </w:r>
      <w:r>
        <w:br w:type="textWrapping"/>
      </w:r>
      <w:r>
        <w:rPr>
          <w:b/>
        </w:rPr>
        <w:t xml:space="preserve">Bên cạnh có phụ huynh cũng tới đón con tò mò hỏi người bên cạnh, “Giống cái kia là ai? Cư nhiên có thể thoải mái ôm 3 thú nhân trẻ con!”.</w:t>
      </w:r>
      <w:r>
        <w:br w:type="textWrapping"/>
      </w:r>
      <w:r>
        <w:br w:type="textWrapping"/>
      </w:r>
      <w:r>
        <w:rPr>
          <w:b/>
        </w:rPr>
        <w:t xml:space="preserve">“Anh lần đầu tiên tới đón con?”. Phụ huynh thú nhân bị hỏi đánh giá đối phương một chút, sau khi đạt được khẳng định thì lộ ra biểu tình “Tôi biết ngay mà”, “Người kia là Trà Trà!”.</w:t>
      </w:r>
      <w:r>
        <w:br w:type="textWrapping"/>
      </w:r>
      <w:r>
        <w:br w:type="textWrapping"/>
      </w:r>
      <w:r>
        <w:rPr>
          <w:b/>
        </w:rPr>
        <w:t xml:space="preserve">“Trà Trà! Anh nói anh ta chính là Trà Trà Đường Vũ 5 năm trước đột nhiên biến mất ở trước mặt đại chúng?”. Phụ huynh mới tới lộ ra vẻ mặt kinh ngạc, mặc dù dưới năng lực thao tác của Courson thì tiếng tăm của Đường Vũ đã không khủng bố như lúc trước nữa rồi, nhưng vẫn không hề ít dư vị, hơn nữa dù sao qua 5 năm, Đường Vũ đã qua 23 tuổi nên bề ngoài thay đổi nhiều, càng lạnh nhạt xuất trần.</w:t>
      </w:r>
      <w:r>
        <w:br w:type="textWrapping"/>
      </w:r>
      <w:r>
        <w:br w:type="textWrapping"/>
      </w:r>
      <w:r>
        <w:rPr>
          <w:b/>
        </w:rPr>
        <w:t xml:space="preserve">Biểu hiện mất bình tĩnh của phụ huynh thú nhân này đã bị nhóm phụ huynh khác chung quanh khinh bỉ, nhà trẻ này của bọn họ chính là kiểu mẫu khá cao, cho dù biết 3 đứa con của Trà Trà Đường Vũ học ở đây thì cũng chỉ là lén bảo con mình giao tiếp nhiều cùng đối phương, hơn nữa phải khen con tiểu lão hổ kia nhiều lên. Ở mặt ngoài vẫn là làm bộ như bộ dáng cũng không để ý, dù sao bọn họ chính là nghe nói qua, tướng quân Hardman không thích bầu bạn của con trai nhà mình rất nổi bật, tuy rằng Trà Trà Đường Vũ rất thần kỳ, nhưng hiện giờ tướng quân Hardman nắm trong tay quyền lưc lớn nhất, đối với bọn họ mà nói càng khủng bố.</w:t>
      </w:r>
      <w:r>
        <w:br w:type="textWrapping"/>
      </w:r>
      <w:r>
        <w:br w:type="textWrapping"/>
      </w:r>
      <w:r>
        <w:rPr>
          <w:b/>
        </w:rPr>
        <w:t xml:space="preserve">“Mama! Nhìn nà! Đây là kế hoạch con viết nà!”. Bé sói trắng đã 5 tuổi Rhea Garfield hưng phấn đưa ra tờ giấy truyền thống, mặt trên viết rất nhiều chữ viết quy củ, Đường Vũ nghi hoặc cầm lên coi. Bởi vì cá nhân cậu yêu thích giấy truyền thống, thế cho nên Carl vì lấy lòng cậu, làm ra không ít giấy dùng trùng tộc hợp thành cho cậu sử dụng, vừa không phá hoại cây cối, lại rất có cảm giác khí chất, dần dần cả xã hội thượng lưu cũng bắt đầu lưu hành sử dụng giấy truyền thống, 3 bé con đi nhà trẻ được xưng nhà trẻ cấp bậc cao nhất, tự nhiên cũng thuận theo lưu hành làm ra không ít giấy dạy nhóm trẻ nhỏ sử dụng.</w:t>
      </w:r>
      <w:r>
        <w:br w:type="textWrapping"/>
      </w:r>
      <w:r>
        <w:br w:type="textWrapping"/>
      </w:r>
      <w:r>
        <w:rPr>
          <w:b/>
        </w:rPr>
        <w:t xml:space="preserve">Tuy rằng chữ viết trên giấy rất non nớt, nhưng làm cho Đường Vũ rất kinh ngạc, “Cái này là con nghĩ ra hả?”.</w:t>
      </w:r>
      <w:r>
        <w:br w:type="textWrapping"/>
      </w:r>
      <w:r>
        <w:br w:type="textWrapping"/>
      </w:r>
      <w:r>
        <w:rPr>
          <w:b/>
        </w:rPr>
        <w:t xml:space="preserve">Sói trắng nhỏ Rhea hưng phấn lắc đầu, “Còn có gấu Kim Bảo suy nghĩ cùng với con! Mama, mama nói cái này có thể thực hiện hay không, con muốn để bọn bạn trong nhà trẻ cùng nhau tham dự”. Lúc ấy sau khi chấm dứt hết thảy rồi trở lại chủ tinh, nhóm cha mẹ sơ ý mới nhớ tới bọn họ còn chưa đặt tên cho các con, Đường Vũ đạt được quyền đặt tên đầu tiên, vì thế căn cứ lòng tôn kính đối ngũ trảo kim long, Đường Vũ đặt tên cho bé sói cưng là Kim Bối, bé hổ cưng là Kim Ngọc, bé gấu cưng là Kim Bảo, vốn muốn dùng làm tên chính, kết quả bị 3 gia trưởng nghiêm túc gạt bỏ, kết quả chỉ có thể bị mọi người coi là nhủ danh </w:t>
      </w:r>
      <w:r>
        <w:rPr>
          <w:i/>
          <w:b/>
        </w:rPr>
        <w:t xml:space="preserve">(tên thân mật, tên gọi ở nhà)</w:t>
      </w:r>
      <w:r>
        <w:rPr>
          <w:b/>
        </w:rPr>
        <w:t xml:space="preserve">.</w:t>
      </w:r>
      <w:r>
        <w:br w:type="textWrapping"/>
      </w:r>
      <w:r>
        <w:br w:type="textWrapping"/>
      </w:r>
      <w:r>
        <w:rPr>
          <w:b/>
        </w:rPr>
        <w:t xml:space="preserve">Bé gấu nâu khờ khạo tiêu sái lại đây, động tác lại cực nhanh chóng, trực tiếp đạp 1 chân qua, ồm ồm kháng nghị, “Không cần gọi anh là gấu Kim Bảo! Anh gọi là Jonas! Con sói Kim Bối đáng ghét này!”.</w:t>
      </w:r>
      <w:r>
        <w:br w:type="textWrapping"/>
      </w:r>
      <w:r>
        <w:br w:type="textWrapping"/>
      </w:r>
      <w:r>
        <w:rPr>
          <w:b/>
        </w:rPr>
        <w:t xml:space="preserve">Đường Vũ phụt một tiếng, suýt nữa cười ra tiếng, mỗi khi bé gấu cường điệu tên của chính mình thì cậu liền cảm thấy vẫn gọi bé gấu là Kim Bảo thì tốt hơn, bằng không cậu luôn nghĩ tới tên của hiệu kem đánh răng ở địa cầu, tên của 3 bé là papa của bọn nó đặt, tên Carl kia có thể nghĩ ra tên này thì coi như không tồi.</w:t>
      </w:r>
      <w:r>
        <w:br w:type="textWrapping"/>
      </w:r>
      <w:r>
        <w:br w:type="textWrapping"/>
      </w:r>
      <w:r>
        <w:rPr>
          <w:b/>
        </w:rPr>
        <w:t xml:space="preserve">Nhẹ nhàng túm túm bé hổ ở trong lòng chính mình không muốn đi xuống, mấy năm gần đây bé con này càng mượt mà, may mắn di truyền bề ngoài xinh đẹp của Ares, nếu không Đường Vũ thật lo lắng vấn đề ký kết khế ước sau này của nó, “Luo, con thích hoạt động này không? Có rất nhiều món ngon ma thực!”.</w:t>
      </w:r>
      <w:r>
        <w:br w:type="textWrapping"/>
      </w:r>
      <w:r>
        <w:br w:type="textWrapping"/>
      </w:r>
      <w:r>
        <w:rPr>
          <w:b/>
        </w:rPr>
        <w:t xml:space="preserve">Bé hổ lắc lắc cái đuôi, vốn định tiếp tục vùi đầu ngủ, nhưng lúc nghe tới  đồ ăn ma thực thì 2 cái lổ tai hổ tròn tròn đầy thịt giật giật 1 chút, bỗng nhiên mở cặp mắt xanh xinh đẹp giống Ares, thẳng ngoắc ngoắc nhìn chằm chằm Đường Vũ, trong ánh mắt lộ ra chờ mong.</w:t>
      </w:r>
      <w:r>
        <w:br w:type="textWrapping"/>
      </w:r>
      <w:r>
        <w:br w:type="textWrapping"/>
      </w:r>
      <w:r>
        <w:rPr>
          <w:b/>
        </w:rPr>
        <w:t xml:space="preserve">Đường Vũ thấy bé hổ cũng mắc câu, vì thế vỗ vỗ 3 đứa con để bọn nó ngồi chồm hổm ở trước mặt chính mình, nghiêm túc nói với 3 bé con lông xù kia, “Vậy bây giờ mama giao cho các con 1 nhiệm vụ, chấp hành kế hoạch trên giấy, tổ chức [tiệc trà] lần đầu tiên!”.</w:t>
      </w:r>
      <w:r>
        <w:br w:type="textWrapping"/>
      </w:r>
      <w:r>
        <w:br w:type="textWrapping"/>
      </w:r>
      <w:r>
        <w:rPr>
          <w:b/>
        </w:rPr>
        <w:t xml:space="preserve">“Graooo!”. Ba nhóc chào theo nghi thức quân đội học trong nhà trẻ, móng vuốt nhỏ giơ lên đấm vai trái, thoạt nhìn tựa hồ cực có nhiệt tình.</w:t>
      </w:r>
      <w:r>
        <w:br w:type="textWrapping"/>
      </w:r>
      <w:r>
        <w:br w:type="textWrapping"/>
      </w:r>
      <w:r>
        <w:rPr>
          <w:b/>
        </w:rPr>
        <w:t xml:space="preserve">Đường Vũ nhịn không được thở dài, khi sự vật phát triển tới trình độ nhất định, luôn sẽ đi lên cùng loại con đường, không ngờ văn hóa trà ở thế giới thú nhân phát triển nhanh chóng như thế, “tiệc trà” có thể xúc tiến văn hóa trà phát triển cư nhiên từ trong miệng con của cậu đưa ra, nhớ tới số lượng và chủng loại đa dạng của “tiệc trà”, cậu nhịn không được chờ mong nhóm bé con kia một tay chuẩn bị kế hoạch mở tiệc trà sẽ mở thành bộ dáng gì nữa.</w:t>
      </w:r>
      <w:r>
        <w:br w:type="textWrapping"/>
      </w:r>
      <w:r>
        <w:br w:type="textWrapping"/>
      </w:r>
      <w:r>
        <w:rPr>
          <w:b/>
        </w:rPr>
        <w:t xml:space="preserve">“Cố lên! Nếu có thể nghĩ tới, lại có chuẩn bị kế hoạch tỉ mỉ, vậy cố gắng thao tác thực hiện nó!”. Đường Vũ không để ý hình tượng đại nhân, ngồi chồm hổm trịnh trọng tiến hành “giao hẹn” với 3 đứa con.</w:t>
      </w:r>
      <w:r>
        <w:br w:type="textWrapping"/>
      </w:r>
      <w:r>
        <w:br w:type="textWrapping"/>
      </w:r>
      <w:r>
        <w:rPr>
          <w:b/>
        </w:rPr>
        <w:t xml:space="preserve">Đạt được ủng hộ của mama, 3 bé cực hưng phấn, sau khi lên xe cơ giáp liền châu đầu líu ríu bàn bạc, không khó nhìn ra sói Kim Bối thông minh trong 3 bé làm địa vị lãnh đạo, kẻ trộm ngốc gấu Kim Bảo hỗ trợ bổ sung chỗ thiếu sót, hổ Kim Ngọc hiếu chiến lực chấp hành rất mạnh, hơn nữa Đường Vũ theo đuổi phương châm giáo dục tự nhiên, 3 bé con này quả thật làm cho không ít thầy giáo và phụ huynh đau đầu không thôi, lại không dám nhiều lời, nhóm ông nội thương cháu sau lưng 3 bé càng cưng chiều cháu trai so với Đường Vũ.</w:t>
      </w:r>
      <w:r>
        <w:br w:type="textWrapping"/>
      </w:r>
      <w:r>
        <w:br w:type="textWrapping"/>
      </w:r>
      <w:r>
        <w:rPr>
          <w:b/>
        </w:rPr>
        <w:t xml:space="preserve">Có Đường Vũ toàn lực ủng hộ, trong mắt người bình thường đồ ăn ma thực và lá trà  rất khó có được và thì 3 bé mới 5 tuổi kia cực thoải mái có số lượng cực khủng bố, sau khi sự tình truyền ra thì đừng nói nhóm trẻ con của nhà trẻ mà ngay cả đám người lớn đều muốn mặt dày tham dự.</w:t>
      </w:r>
      <w:r>
        <w:br w:type="textWrapping"/>
      </w:r>
      <w:r>
        <w:br w:type="textWrapping"/>
      </w:r>
      <w:r>
        <w:rPr>
          <w:b/>
        </w:rPr>
        <w:t xml:space="preserve">Đây cũng là lần đầu tiên sói Kim Bối mang theo 2  người anh em thao tác hoạt động lớn như vậy, nếu không phải tinh thần lực của bé đã được thần lực gột rửa qua thì trẻ nhỏ bình thường chỉ sợ cũng không thể chống đỡ.</w:t>
      </w:r>
      <w:r>
        <w:br w:type="textWrapping"/>
      </w:r>
      <w:r>
        <w:br w:type="textWrapping"/>
      </w:r>
      <w:r>
        <w:rPr>
          <w:b/>
        </w:rPr>
        <w:t xml:space="preserve">Nửa tháng sau, trong biệt thự theo kiểu cổ xưa ở địa cầu mà 3 bầu bạn thú nhân đặc biệt xây dựng vì Đường Vũ, tổ chức tiệc trà lần đầu tiên ở tinh cầu thú nhân, người tham dự…..là 1 đám động vật nhỏ lông xù.</w:t>
      </w:r>
      <w:r>
        <w:br w:type="textWrapping"/>
      </w:r>
      <w:r>
        <w:br w:type="textWrapping"/>
      </w:r>
    </w:p>
    <w:p>
      <w:pPr>
        <w:pStyle w:val="Heading2"/>
      </w:pPr>
      <w:bookmarkStart w:id="234" w:name="chương-105-tiệc-trà-lần-đầu-tiên-2"/>
      <w:bookmarkEnd w:id="234"/>
      <w:r>
        <w:t xml:space="preserve">105. Chương 105: Tiệc Trà Lần Đầu Tiên 2</w:t>
      </w:r>
    </w:p>
    <w:p>
      <w:pPr>
        <w:pStyle w:val="Compact"/>
      </w:pPr>
      <w:r>
        <w:br w:type="textWrapping"/>
      </w:r>
      <w:r>
        <w:br w:type="textWrapping"/>
      </w:r>
      <w:r>
        <w:rPr>
          <w:b/>
        </w:rPr>
        <w:t xml:space="preserve">Ở thế giới thú nhân, thời gian tiểu thú nhân có thể biến hóa thành hình người, quyết định phát triển sau này của nó, nhưng phần lớn tiểu thú nhân là sau 6 tuổi học tiểu học mới có thể biến hóa, sau đó lấy hình người đi tới trường. Cho nên lúc ở nhà trẻ, vì để không đối xử phân biệt, bình thường yêu cầu tiểu thú nhân lấy hình thú đi học.</w:t>
      </w:r>
      <w:r>
        <w:br w:type="textWrapping"/>
      </w:r>
      <w:r>
        <w:br w:type="textWrapping"/>
      </w:r>
      <w:r>
        <w:rPr>
          <w:b/>
        </w:rPr>
        <w:t xml:space="preserve">Bởi vậy khi tiệc trà chính thức mời tham dự, khi các tiểu thiếu gia thú hóa cách cửa chính còn có một đoạn đường đã đi xuống xe cơ giáp, nhón 4 tiểu móng vuốt vui vẻ tiêu sái tới cái sân tổ chức tiệc trà —— phía sau biệt thự cổ xưa của Đường Vũ là rừng trúc.</w:t>
      </w:r>
      <w:r>
        <w:br w:type="textWrapping"/>
      </w:r>
      <w:r>
        <w:br w:type="textWrapping"/>
      </w:r>
      <w:r>
        <w:rPr>
          <w:b/>
        </w:rPr>
        <w:t xml:space="preserve">Theo thời gian trôi qua, càng ngày càng nhiều các tiểu thú nhân thú hóa mang theo quà nhỏ tới. Trong đó hùng tộc thú nhân phù hợp nhất, thú hình của bọn họ cực thích hợp đứng thẳng đi lại, vốn bọn họ thân hình cao lớn ôm mật ong Cocao đặc sản của bản tộc lảo đảo tiêu sái, nhìn mà Đường Vũ đều sợ nhóm nhóc con hùng tộc này đánh nát bình mật.</w:t>
      </w:r>
      <w:r>
        <w:br w:type="textWrapping"/>
      </w:r>
      <w:r>
        <w:br w:type="textWrapping"/>
      </w:r>
      <w:r>
        <w:rPr>
          <w:b/>
        </w:rPr>
        <w:t xml:space="preserve">Còn có mấy nhóc hổ tộc và sư tộc ngậm quà đi tới ngồi chồm hổm bên cạnh tiểu lão hổ Luo đang trợn mắt ngủ, nhìn ra bọn nó rất sùng bái Luo, tựa như cúng bái Hổ vương, tha quà thả bên người tiểu lão hổ Luo, cũng liếm da lông, cổ của Luo, mới đi tới sân nhà.</w:t>
      </w:r>
      <w:r>
        <w:br w:type="textWrapping"/>
      </w:r>
      <w:r>
        <w:br w:type="textWrapping"/>
      </w:r>
      <w:r>
        <w:rPr>
          <w:b/>
        </w:rPr>
        <w:t xml:space="preserve">Lấy lang tộc cầm đầu thì nhân số của đám nhóc đó nhiều nhất, tựa hồ tụ tập tốt ở bên ngoài trước, mới sắp xếp đội hình cùng nhau lại đây, tiểu móng vuốt đạp trên mặt đất đều rất chỉnh tề, làm cho mặt và cơ thể Đường Vũ run rẩy chính là ngay cả hướng cái đuôi nhỏ lông xù của bọn nó đong đưa và tần suất đều cực đồng loạt! Không hổ là chủng tộc gần như toàn tộc là binh sĩ.</w:t>
      </w:r>
      <w:r>
        <w:br w:type="textWrapping"/>
      </w:r>
      <w:r>
        <w:br w:type="textWrapping"/>
      </w:r>
      <w:r>
        <w:rPr>
          <w:b/>
        </w:rPr>
        <w:t xml:space="preserve">Nhóm nhóc con kia ở nhà trẻ đã bị giáo dục nghiêm khắc, hiểu được hành động tới trễ của 1 thú nhân là khuyết điểm khiến người khác cực chán ghét, cho nên không mất bao lâu tất cả tiểu thú nhân tham dự cơ bản tới đến đông đủ, sói trắng nhỏ Rhea liếm liếm móng vuốt, trên quang não kiểm tra nhân số tới dự, quả nhiên con tiểu tượng </w:t>
      </w:r>
      <w:r>
        <w:rPr>
          <w:i/>
          <w:b/>
        </w:rPr>
        <w:t xml:space="preserve">(voi)</w:t>
      </w:r>
      <w:r>
        <w:rPr>
          <w:b/>
        </w:rPr>
        <w:t xml:space="preserve"> kia còn chưa tới. Đang nghĩ tới, thú nhân trưởng thành bảo hộ ở một bên có thể cảm nhận được chấn động, một một đầu tiểu tượng trắng xanh giống chiến xa cơ giáp hạng nặng vọt lại đây!</w:t>
      </w:r>
      <w:r>
        <w:br w:type="textWrapping"/>
      </w:r>
      <w:r>
        <w:br w:type="textWrapping"/>
      </w:r>
      <w:r>
        <w:rPr>
          <w:b/>
        </w:rPr>
        <w:t xml:space="preserve">“A a a! Tránh ra! Mau tránh ra!”. Tiểu tượng trắng xanh thở hổn hển vừa hô to vừa muốn dừng 2 chân lại, mông ma xát mặt đất bốc lên 1 cuộn khói, nhưng với thể tích và tốc độ chạy băng băng vừa rồi của nó thì căn bản không dừng lại được!</w:t>
      </w:r>
      <w:r>
        <w:br w:type="textWrapping"/>
      </w:r>
      <w:r>
        <w:br w:type="textWrapping"/>
      </w:r>
      <w:r>
        <w:rPr>
          <w:b/>
        </w:rPr>
        <w:t xml:space="preserve">Đang lúc thủ vệ thú nhân trưởng thành ở một bên muốn đi lên giúp thì gấu nhỏ Jonas vẻ mặt khinh bỉ, giữ chặt quần của thú nhân trưởng thành, vỗ vỗ móng vuốt, đứng ở lộ tuyến tiểu tượng đi tới, sau đó nhảy lên đá 1 phát, cư nhiên trực tiếp đá bay con tiểu tượng kia thể tích còn lớn hơn tiểu hùng 1 vòng bay tới 1 bên, tứ chi tiểu tượng chổng lên trời, cố gắng giãy dụa muốn đứng dậy lại chỉ có thể chân nhỏ loạn quơ ở không trung, không thể động đậy.</w:t>
      </w:r>
      <w:r>
        <w:br w:type="textWrapping"/>
      </w:r>
      <w:r>
        <w:br w:type="textWrapping"/>
      </w:r>
      <w:r>
        <w:rPr>
          <w:b/>
        </w:rPr>
        <w:t xml:space="preserve">Nhìn thấy gấu nhỏ Jonas tới gần, mắt to ướt át của tiểu tượng lên án, trong miệng cũng liên tục dữ tợn nói, “Cậu con gấu ngu thích ăn đồ ăn của giống cái này! Có gan chúng ta một chọi một đánh! Đánh lén tính thú nhân tốt gì chứ!”. Nhìn ra được là Enemies lớn hơn gấu nhỏ 2 tuổi.</w:t>
      </w:r>
      <w:r>
        <w:br w:type="textWrapping"/>
      </w:r>
      <w:r>
        <w:br w:type="textWrapping"/>
      </w:r>
      <w:r>
        <w:rPr>
          <w:b/>
        </w:rPr>
        <w:t xml:space="preserve">Tiểu hùng lông xù Jonas nhấc chân lên, đôi chân chống xuống đất, đầu nhỏ từ trên cao nhìn xuống tiểu tượng, “Thú nhân tới muộn không có quyền nói! Đánh liền đánh! Có gan anh đứng lên đi!”.</w:t>
      </w:r>
      <w:r>
        <w:br w:type="textWrapping"/>
      </w:r>
      <w:r>
        <w:br w:type="textWrapping"/>
      </w:r>
      <w:r>
        <w:rPr>
          <w:b/>
        </w:rPr>
        <w:t xml:space="preserve">“Được rồi! 2 người đừng náo loạn nữa!”. Sói nhỏ Rhea đi tới bên cạnh tiểu tượng, miệng nhẹ nhàng cắn chân sau của tiểu tượng, sau đó dùng sức đẩy mạnh về phía sau, cuối cùng làm cho đầu tiểu tượng này có thể nằm nghiêng cũng dựa vào chính mình đứng dậy. Cũng khó trách động tác của đầu tiểu tượng này không quá linh hoạt, đoán chừng cha mẹ nó rất chiều nó, một đầu tiểu tượng tốt đẹp biến thành tiểu mập mạp giống trùng vương mập nhà Đường Vũ.</w:t>
      </w:r>
      <w:r>
        <w:br w:type="textWrapping"/>
      </w:r>
      <w:r>
        <w:br w:type="textWrapping"/>
      </w:r>
      <w:r>
        <w:rPr>
          <w:b/>
        </w:rPr>
        <w:t xml:space="preserve">Sói nhỏ Rhea thúc giục hổ nhỏ Luo buồn ngủ, mang theo cả 2 không ngừng đấu võ mồm là gấu nhỏ Jonas và tiểu tượng siêu mập đi vào hội trường chính, tiệc trà còn chưa bắt đầu, sói nhỏ Rhea liền cảm thấy có chút mỏi mệt, giống như papa cũng thường xuyên sẽ có loại cảm giác này, chẳng lẽ là di truyền?</w:t>
      </w:r>
      <w:r>
        <w:br w:type="textWrapping"/>
      </w:r>
      <w:r>
        <w:br w:type="textWrapping"/>
      </w:r>
      <w:r>
        <w:rPr>
          <w:b/>
        </w:rPr>
        <w:t xml:space="preserve">Rừng trúc bao quanh cái sân tổ chức tiệc trà có một đám nhóc con lông xù ngồi chồm hổm, trong mắt chờ mong nhìn sói nhỏ Rhea, mũi không ngừng bị kích thích, trong không khí tất cả đều là mùi ma thực dễ ngửi! Có mấy thú nhân nhỏ hơn 1 chút thì nước miếng trực tiếp đều chảy ra, một đám cái đuôi lắc vui vẻ!</w:t>
      </w:r>
      <w:r>
        <w:br w:type="textWrapping"/>
      </w:r>
      <w:r>
        <w:br w:type="textWrapping"/>
      </w:r>
      <w:r>
        <w:rPr>
          <w:b/>
        </w:rPr>
        <w:t xml:space="preserve">Không cần lãnh đạo nói chuyện, xác định nhân số tới đến đông đủ, sói nhỏ Rhea trực tiếp tru 1 tiếng non nớt, bồi bàn chờ đợi ở chung quanh liền bưng chén đĩa đi tới, sắp đầy 1 loạt bàn trống bên cạnh, tràn đầy các loại món mặn phối hợp đồ ăn ma thực, còn có món bánh ngọt ma thực ngon lành, quan trọng nhất là còn có nước trà mê người!</w:t>
      </w:r>
      <w:r>
        <w:br w:type="textWrapping"/>
      </w:r>
      <w:r>
        <w:br w:type="textWrapping"/>
      </w:r>
      <w:r>
        <w:rPr>
          <w:b/>
        </w:rPr>
        <w:t xml:space="preserve">Tiểu thú nhân có thể tới nơi này đều có gia cảnh không kém, nhưng rất ít nhìn thấy nhiều đồ ăn ma thực như vậy, một đám đứng thẳng người lên, kích động vạn phần. Đừng nói nhóm nhóc con này, cho dù là quân nhân bị Couson cử tới đây bảo hộ tiểu thú nhân cũng không ngừng nuốt nước miếng, mũi cố gắng ngửi mùi năng lượng ma thực bay bay trong trong không khí.</w:t>
      </w:r>
      <w:r>
        <w:br w:type="textWrapping"/>
      </w:r>
      <w:r>
        <w:br w:type="textWrapping"/>
      </w:r>
      <w:r>
        <w:rPr>
          <w:b/>
        </w:rPr>
        <w:t xml:space="preserve">“Papa tôi nói, chỉ có thú nhân cường đại mới có ma thực ăn!”. Sói nhỏ Rhea vì tăng thêm giọng điệu mà dùng sức cào cào móng vuốt lên mặt đất, “Tôi tuyên bố, hỗn chiến bắt đầu! 10 thú nhân cuối cùng đứng vững mới có tư cách hưởng thụ đồ ăn ngon ma thực!”.</w:t>
      </w:r>
      <w:r>
        <w:br w:type="textWrapping"/>
      </w:r>
      <w:r>
        <w:br w:type="textWrapping"/>
      </w:r>
      <w:r>
        <w:rPr>
          <w:b/>
        </w:rPr>
        <w:t xml:space="preserve">Vừa dứt lời hổ nhỏ Luo chờ mong đã lâu liền đi đầu vọt tới bên trong tiểu thú nhân, muốn cắn cổ gấu ngựa hùng tộc thoạt nhìn lùn hơn nhiều so với gấu nhỏ Jonas, kết quả bị đối phương nhanh chóng tránh thoát.</w:t>
      </w:r>
      <w:r>
        <w:br w:type="textWrapping"/>
      </w:r>
      <w:r>
        <w:br w:type="textWrapping"/>
      </w:r>
      <w:r>
        <w:rPr>
          <w:b/>
        </w:rPr>
        <w:t xml:space="preserve">Tất cả đám nhóc loạn chiến thành một đoàn, nơi nơi là lông thú bay lả tả. Đường Vũ cười khổ lắc đầu, không hổ là tiệc trà của thú nhân, đủ bạo lực. Cái này đại khái là tiệc trà nhiệt huyết nhất mà cậu từng gặp qua, cậu nhịn không được ảo tưởng nếu cậu có thể có 1 tiểu giống cái yên tĩnh, tới lúc đó tổ chức tiệc trà đoán chừng sẽ bình thường một ít, nghĩ vậy cậu trừng mắt nhìn, tiểu giống cái…….</w:t>
      </w:r>
      <w:r>
        <w:br w:type="textWrapping"/>
      </w:r>
      <w:r>
        <w:br w:type="textWrapping"/>
      </w:r>
      <w:r>
        <w:rPr>
          <w:b/>
        </w:rPr>
        <w:t xml:space="preserve">Một đám nhóc con lông xù không bao lâu liền phân thắng bại, bên miêu tộc ngoại trừ  hổ nhỏ Luo và tiểu hắc báo giảo hoạt còn có thể đứng vững, mấy đứa khác đều co đuôi tới giữa cặp mông, mà hùng tộc vốn hẳn là dũng mãnh nhất, sức chiến đấu cực mạnh, đáng tiếc bọn nó cũng đều không hiểu phối hợp một chút nào, không một con nào “may mắn còn sống sót”!. Gấu nhỏ Jonas cũng không biết không nên cắn tay nhưng không cam lòng cắn cắn, không ngờ một bàn ma thực ngon như vậy cư nhiên chính mình cũng không có phần, quay đầu lại suy nghĩ nên làm nũng với mama hay không, để mama cho mình 1 bàn đồ ăn ha?</w:t>
      </w:r>
      <w:r>
        <w:br w:type="textWrapping"/>
      </w:r>
      <w:r>
        <w:br w:type="textWrapping"/>
      </w:r>
      <w:r>
        <w:rPr>
          <w:b/>
        </w:rPr>
        <w:t xml:space="preserve">8 người thắng còn lại tất cả đều là lang tộc, có sói xám, sói trắng, và sói đen, nhìn mà Đường Vũ lắc đầu, sói nhỏ Rhea nhà cậu quả nhiên di truyền giảo hoạt của cha nó, nhỏ như vậy đã biết áp dụng phương thức chiến đấu có lợi nhất cho chính mình. Đoán chừng “hỗn chiến” chính là sói nhỏ Rhea nói ra, chỉ sợ tới bây giờ các nhóc con kia cũng không có không có cách nào nhìn ra ẩn ý trong đó.</w:t>
      </w:r>
      <w:r>
        <w:br w:type="textWrapping"/>
      </w:r>
      <w:r>
        <w:br w:type="textWrapping"/>
      </w:r>
      <w:r>
        <w:rPr>
          <w:b/>
        </w:rPr>
        <w:t xml:space="preserve">Lang tộc sở trường chiến đấu đồng đội, ở trong hỗn chiến có lợi nhất, hùng tộc đơn thể thì sức chiến đấu cường hãn, tộc đại miêu có phối hợp chút ít, kết quả như thế chỉ có thể nói bé con này ngay cả anh em của chính mình đều tính kế. Đường Vũ sờ sờ cằm, xem ra cần phải làm cho sói nhỏ Rhea hiểu được khái niệm gọi là “Đả hổ thân huynh đệ, thượng trận phụ tử binh”*, con nít không quan tâm dạy dỗ lớn lên sẽ lệch lạch.</w:t>
      </w:r>
      <w:r>
        <w:br w:type="textWrapping"/>
      </w:r>
      <w:r>
        <w:br w:type="textWrapping"/>
      </w:r>
      <w:r>
        <w:rPr>
          <w:b/>
        </w:rPr>
        <w:t xml:space="preserve">*Đả hổ thân huynh đệ, thượng trận phụ tử binh: “đánh hổ” phải do anh em ruột thịt đồng tâm hiệp lực là thích hợp nhất; “ra trận” chỉ có cha con xông pha mới giành được chiến thắng, tỷ như Dương gia tướng. Ý nói tùy trường hợp mà có hướng giải quyết khác nhau –</w:t>
      </w:r>
      <w:r>
        <w:br w:type="textWrapping"/>
      </w:r>
      <w:r>
        <w:br w:type="textWrapping"/>
      </w:r>
      <w:r>
        <w:rPr>
          <w:b/>
        </w:rPr>
        <w:t xml:space="preserve">Không ngờ kết quả ngoài dự kiến của Đường Vũ, sói nhỏ Rhea đạt được thắng lợi cũng không có lập tức hưởng thụ thành quả thắng lợi, mà là ngậm 1 miếng bánh ngọt mật ong gấu nhỏ Jonas thích nhất đặt trước mặt gấu nhỏ mặt xám mày tro, “Papa tôi còn nói, cùng anh em bạn bè cùng nhau chia xẻ thành quả thắng lợi là hạnh phúc nhất!”.</w:t>
      </w:r>
      <w:r>
        <w:br w:type="textWrapping"/>
      </w:r>
      <w:r>
        <w:br w:type="textWrapping"/>
      </w:r>
      <w:r>
        <w:rPr>
          <w:b/>
        </w:rPr>
        <w:t xml:space="preserve">10 nhóc con đạt được thắng lợi cũng không có tốt hơn bọn nhóc thua trận, một đám mặt mũi bầm dập, bộ dáng bộ lông không trọn vẹn thê thảm, cố gắng ngậm các loại món ngon ma thực nước trà đưa tới bên người tiểu thú nhân thua trận, nhìn mà Đường Vũ rung động không thôi.</w:t>
      </w:r>
      <w:r>
        <w:br w:type="textWrapping"/>
      </w:r>
      <w:r>
        <w:br w:type="textWrapping"/>
      </w:r>
      <w:r>
        <w:rPr>
          <w:b/>
        </w:rPr>
        <w:t xml:space="preserve">Rất nhanh không khí khôi phục náo nhiệt, 1 đám nhóc con khôi phục rất nhanh, ăn như hổ đói ăn món ngon uống nước trà, chơi đùa đùa giỡn, tiệc trà trẻ con thú giới thành công tốt đẹp, đêm đó tất cả tiểu thú nhân này ưỡn bụng, một đường rụng lông đi về nhà, cảm thấy mỹ mãn, nhưng thật ra cha mẹ bọn nó lại sợ hãi, không rõ vì sao tham gia cái tiệc trà sẽ làm chính mình có bộ dáng thê thảm như thế.</w:t>
      </w:r>
      <w:r>
        <w:br w:type="textWrapping"/>
      </w:r>
      <w:r>
        <w:br w:type="textWrapping"/>
      </w:r>
      <w:r>
        <w:rPr>
          <w:b/>
        </w:rPr>
        <w:t xml:space="preserve">Rất nhanh tiệc trà như vậy được giống đực thú nhân nhiệt huyết thích đánh nhau hoan nghênh, các trường lớn, vừa, nhỏ thường xuyên tổ chức, tuy rằng tiệc trà không có món ngon ma thực phong phú như 3 anh em Rhea mở, nhưng càng nhiều thú nhân càng coi trọng luận võ hỗn chiến trong đó, lúc sau thậm chí diễn biến thành sự kiện luận võ của đơn vị giáo viện, phần thưởng món ngon ma thực cũng càng ngày càng phong phú!</w:t>
      </w:r>
      <w:r>
        <w:br w:type="textWrapping"/>
      </w:r>
      <w:r>
        <w:br w:type="textWrapping"/>
      </w:r>
    </w:p>
    <w:p>
      <w:pPr>
        <w:pStyle w:val="Heading2"/>
      </w:pPr>
      <w:bookmarkStart w:id="235" w:name="chương-106-chơi-mạt-chược-1"/>
      <w:bookmarkEnd w:id="235"/>
      <w:r>
        <w:t xml:space="preserve">106. Chương 106: Chơi Mạt Chược 1</w:t>
      </w:r>
    </w:p>
    <w:p>
      <w:pPr>
        <w:pStyle w:val="Compact"/>
      </w:pPr>
      <w:r>
        <w:br w:type="textWrapping"/>
      </w:r>
      <w:r>
        <w:br w:type="textWrapping"/>
      </w:r>
      <w:r>
        <w:rPr>
          <w:b/>
        </w:rPr>
        <w:t xml:space="preserve">Từ trong cái tủ trưng bày lấy ra 1 bánh trà Phổ Nhĩ chín lâu năm, hương vị trong giây lát có mùi đất cổ xưa, nhưng ngửi kỹ lại tràn đầy đều là trà hương. Đường Vũ dùng dao cắt bánh trà, dễ dàng liền cắt bánh trà thành mấy miếng, lấy 1 miếng để vào trong ấm trà tử sa, rót nước sôi 100 độ vào, hơi hơi lắc nhẹ thân ấm, lại đổ bỏ nước trà đầu tiên.</w:t>
      </w:r>
      <w:r>
        <w:br w:type="textWrapping"/>
      </w:r>
      <w:r>
        <w:br w:type="textWrapping"/>
      </w:r>
      <w:r>
        <w:rPr>
          <w:b/>
        </w:rPr>
        <w:t xml:space="preserve">Một lần nữa rót nước sôi vào, từ mép bình rót vào, sau đó đậy ấm lại, cũng rót nước sôi còn dư quanh thân ấm, trong ngoài đồng thời bị nóng, khoảng 30 giây sau lọc qua vòi ấm rót tới cái chén vừa phải, cuối cùng sẽ  có được nước trà ngon rót vào trong chén trà đã hâm nóng rồi.</w:t>
      </w:r>
      <w:r>
        <w:br w:type="textWrapping"/>
      </w:r>
      <w:r>
        <w:br w:type="textWrapping"/>
      </w:r>
      <w:r>
        <w:rPr>
          <w:b/>
        </w:rPr>
        <w:t xml:space="preserve">Kỳ thật uống trà đạo không nhất định phải hoàn toàn dựa theo cái gọi là lễ nghi, giữa bạn bè thân thích có thể càng thêm tùy ý, chỉ cần nhớ rõ tráng trà lần đầu, ngâm 30 giây, lọc nước trà, qua 3 quá trình chính này thì có thể dùng để uống rồi.</w:t>
      </w:r>
      <w:r>
        <w:br w:type="textWrapping"/>
      </w:r>
      <w:r>
        <w:br w:type="textWrapping"/>
      </w:r>
      <w:r>
        <w:rPr>
          <w:b/>
        </w:rPr>
        <w:t xml:space="preserve">Lấy thực lực hiện giờ đã trở lại nguyên trạng của Đường Vũ thì không cần phương pháp trà đạo phức tạp, vô cùng đơn giản chỉ cần tâm tình thoải mái là có thể hình thành lĩnh vực ở chung quanh. Thú nhân chỉ cần đang ở bên trong lĩnh vực của cậu, tự mình lĩnh hội quá trình pha trà, có thể đạt được tác dụng xúc tiến thú nguyên lực, hơn nữa hiệu quả rất tốt với thú võ giả bị vây kì bình cảnh.</w:t>
      </w:r>
      <w:r>
        <w:br w:type="textWrapping"/>
      </w:r>
      <w:r>
        <w:br w:type="textWrapping"/>
      </w:r>
      <w:r>
        <w:rPr>
          <w:b/>
        </w:rPr>
        <w:t xml:space="preserve">Đương nhiên cái này chủ yếu đối với thú nhân bình thường, đã không có tác dụng gì đối với ba bầu bạn thú nhân của cậu, bây giờ Đường Vũ mới có thể thoải mái tự do tự tay vì bọn họ pha chế 4 loại hưởng thụ mạnh là thính giác, thị giác, vị giác và khứu giác.</w:t>
      </w:r>
      <w:r>
        <w:br w:type="textWrapping"/>
      </w:r>
      <w:r>
        <w:br w:type="textWrapping"/>
      </w:r>
      <w:r>
        <w:rPr>
          <w:b/>
        </w:rPr>
        <w:t xml:space="preserve">Ra hiệu 3 thú nhân thừa dịp đồ uống nóng thì uống đi, Đường Vũ đi tới bên cạnh Carl đang nghiên cứu khối vuông nhỏ, vỗ nhẹ nhẹ bả vai của Carl, “Đừng mãi chơi mạt chược nữa, trước ăn uống 1 chút gì cái đã, cho mắt nghỉ ngơi một chút”. Người này gần đây say mê trò chơi nhỏ cậu đưa ra, luôn vừa nghiên cứu vừa cười đáng khinh, không biết trong đầu con tiện hùng này lại đang có kế hoạch gì.</w:t>
      </w:r>
      <w:r>
        <w:br w:type="textWrapping"/>
      </w:r>
      <w:r>
        <w:br w:type="textWrapping"/>
      </w:r>
      <w:r>
        <w:rPr>
          <w:b/>
        </w:rPr>
        <w:t xml:space="preserve">Carl nghe lời bỏ mạt chược xuống, cầm bánh một ngụm nuốt vào, cảm giác có chút bị nghẹn rồi, liền thuận tay cầm chén nước trà uống luôn, Courson nhìn mà lắc đầu.</w:t>
      </w:r>
      <w:r>
        <w:br w:type="textWrapping"/>
      </w:r>
      <w:r>
        <w:br w:type="textWrapping"/>
      </w:r>
      <w:r>
        <w:rPr>
          <w:b/>
        </w:rPr>
        <w:t xml:space="preserve">“Carl, đây chính là bánh trà 10 năm, cả thế giới thú nhân chỉ có 1 bánh này, vẫn là trong vườn trà của tiểu Vũ dự trữ, cậu liền ngưu ẩm, không đúng là hùng ẩm, thật đúng là phung phí của trời”. Hiện tại lang đại nhân tao nhã đã trở thành Nguyên soái đại nhân trên danh nghĩa, khi cần thiết thì đứng ở phía sau chỉ đạo, công tác chủ yếu ở quan bộ vẫn là tướng quân Hardman đang phụ trách.</w:t>
      </w:r>
      <w:r>
        <w:br w:type="textWrapping"/>
      </w:r>
      <w:r>
        <w:br w:type="textWrapping"/>
      </w:r>
      <w:r>
        <w:rPr>
          <w:b/>
        </w:rPr>
        <w:t xml:space="preserve">Vì 3 đứa con nên bọn họ cũng không định tách rời cuộc sống hằng ngày của thế giới thú nhân, mà Đường Vũ cũng vô cùng ủng hộ, sau khi cậu làm mộc hệ thần chi thì cái loại cảm giác cô độc cao cao tại thượng không hề gì, ai nói thần sẽ đoạn tuyệt với nhân thế? Quy ẩn xa lánh trần tục chứ?!</w:t>
      </w:r>
      <w:r>
        <w:br w:type="textWrapping"/>
      </w:r>
      <w:r>
        <w:br w:type="textWrapping"/>
      </w:r>
      <w:r>
        <w:rPr>
          <w:b/>
        </w:rPr>
        <w:t xml:space="preserve">“Tôi thấy uống nó cũng đâu có cái vị gì khác đâu, nhưng mà trà này ẩn chứa năng lượng ma lại càng tinh thuần 1 chút”. Carl chép miệng mấy cái, lại lập tức ngồi vào bên cạnh bàn mạt chược tự động, tiếp tục tự mình chơi mạt chược với mình, nghiên cứu đường đi nước bước trong đó, thật đúng là đừng nói trò chơi này thoạt nhìn giống như rất đơn giản, nhưng miệt mài nghiên cứu kỹ, đường ngang ngõ tắt thật đúng là nhiều, “Tiểu Vũ, anh hai Courson, đánh 1 ván với tôi đi”.</w:t>
      </w:r>
      <w:r>
        <w:br w:type="textWrapping"/>
      </w:r>
      <w:r>
        <w:br w:type="textWrapping"/>
      </w:r>
      <w:r>
        <w:rPr>
          <w:b/>
        </w:rPr>
        <w:t xml:space="preserve">Vốn Ares bị Đường Vũ kêu tới ngồi bên cạnh nghe được lời của Carl thì cư nhiên lập tức đi qua ngồi xuống, nhìn mà Đường Vũ cực tò mò, không ngờ Ares luôn luôn không thấy hứng thú gì ngoài đánh đấm lại sẽ cảm thấy hứng thú với mạt chược, thật không uổng công trước đó cậu tốn công sức làm ra một bộ mạt chược hảo hạng và bàn mạt chược tự động cho thú nhân dùng này!</w:t>
      </w:r>
      <w:r>
        <w:br w:type="textWrapping"/>
      </w:r>
      <w:r>
        <w:br w:type="textWrapping"/>
      </w:r>
      <w:r>
        <w:rPr>
          <w:b/>
        </w:rPr>
        <w:t xml:space="preserve">Hiếm khi Ares cảm thấy hứng thú với thứ gì đó, vốn Đường Vũ muốn từ chối lại bỏ cuốn sách trên tay xuống rồi đi qua, ngồi xuống cái vị trí còn lại kia.</w:t>
      </w:r>
      <w:r>
        <w:br w:type="textWrapping"/>
      </w:r>
      <w:r>
        <w:br w:type="textWrapping"/>
      </w:r>
      <w:r>
        <w:rPr>
          <w:b/>
        </w:rPr>
        <w:t xml:space="preserve">“Nếu muốn chơi mạt chược thì dù sao cũng phải có chút tiền, cược chút mới vui phải không tiểu Vũ?”. Courson cười cực tao nhã thảnh thơi, thoạt nhìn tựa như một vị thân sĩ lễ độ, đột nhiên phun ra 1 câu như vậy.</w:t>
      </w:r>
      <w:r>
        <w:br w:type="textWrapping"/>
      </w:r>
      <w:r>
        <w:br w:type="textWrapping"/>
      </w:r>
      <w:r>
        <w:rPr>
          <w:b/>
        </w:rPr>
        <w:t xml:space="preserve">Đường Vũ vốn nghĩ tùy tiện đánh mấy ván thôi, cậu vốn định tiếp tục sao chép trà kinh, thông qua gia tộc Lauren phổ biến toàn diện, hơn nữa cậu phát hiện dùng bút lông cổ của Trung Quốc viết trà kinh thì đối thú nhân, thậm chí là ma thực sư giống cái đều có tác dụng xúc tiến rất tốt, cho nên cậu gắng đạt tới mỗi một bút mỗi chữ đều tận lực làm hoàn mỹ. Nếu chơi cược 1 chút tiền thì đoán chừng trưa hôm nay đều phải lãng phí rồi, nhưng mà nhìn thấy ánh mắt mong đợi của Ares và Carl cùng lúc nhìn phía chính mình thì lời từ chối căn bản không nói ra được.</w:t>
      </w:r>
      <w:r>
        <w:br w:type="textWrapping"/>
      </w:r>
      <w:r>
        <w:br w:type="textWrapping"/>
      </w:r>
      <w:r>
        <w:rPr>
          <w:b/>
        </w:rPr>
        <w:t xml:space="preserve">“Ừ……..”. Đường Vũ giữ chặt trái tim bé nhỏ của mình, không hề chống cự mà đồng ý.</w:t>
      </w:r>
      <w:r>
        <w:br w:type="textWrapping"/>
      </w:r>
      <w:r>
        <w:br w:type="textWrapping"/>
      </w:r>
      <w:r>
        <w:rPr>
          <w:b/>
        </w:rPr>
        <w:t xml:space="preserve">Carl thấy Đường Vũ đã đồng ý thì khẩn cấp lấy ra 1 đĩa quay lớn mà anh lén lút chế tạo, trên đĩa quay có 2 mặt, trên mặt nhỏ nhất đều bị chia thành gần 10 phần, lần lượt là chữ viết các loại địa điểm vị trí, mà trên mặt lớn hơn một chút viết rất nhiều chữ chi chít, nhìn kỹ cư nhiên là các loại yêu cầu táo bạo! Mà bộ dáng 2 tên còn lại tựa hồ cũng không cảm thấy bất ngờ 1 chút nào!</w:t>
      </w:r>
      <w:r>
        <w:br w:type="textWrapping"/>
      </w:r>
      <w:r>
        <w:br w:type="textWrapping"/>
      </w:r>
      <w:r>
        <w:rPr>
          <w:b/>
        </w:rPr>
        <w:t xml:space="preserve">“Người thua phải quay cái này à?!”. Gấu Carl hưng phấn tới 2 mắt lóe sáng, càng không ngừng xoa xoa tay.</w:t>
      </w:r>
      <w:r>
        <w:br w:type="textWrapping"/>
      </w:r>
      <w:r>
        <w:br w:type="textWrapping"/>
      </w:r>
      <w:r>
        <w:rPr>
          <w:b/>
        </w:rPr>
        <w:t xml:space="preserve">Đường Vũ nhìn vòng quay lớn này thì rất muốn đạp Carl 1 phát, “Các anh thua cũng phải quay à?!”. Nghĩ tới Carl và Courson hoặc là Ares cùng một chỗ…… thì khóe miệng cậu run rẩy không thôi, thật sự không đành lòng nhìn thẳng hình ảnh như vậy.</w:t>
      </w:r>
      <w:r>
        <w:br w:type="textWrapping"/>
      </w:r>
      <w:r>
        <w:br w:type="textWrapping"/>
      </w:r>
      <w:r>
        <w:rPr>
          <w:b/>
        </w:rPr>
        <w:t xml:space="preserve">Yêu cầu của đĩa quay lớn này còn có 1 bộ phận do chính anh cung cấp nữa, vì khiến Đường Vũ đồng ý  mà Courson cố ý lộ ra cái gọi là biểu tình thông cảm, “Bọn anh thua thì tùy em đưa ra yêu cầu, bọn anh đều tuân theo, ngược lại em thua phải quay món đồ chơi này, tính ra vẫn là bọn anh lỗ rồi, chẳng lẽ dưới tình huống như vậy em còn không có tự tin đồng ý sao?”.</w:t>
      </w:r>
      <w:r>
        <w:br w:type="textWrapping"/>
      </w:r>
      <w:r>
        <w:br w:type="textWrapping"/>
      </w:r>
      <w:r>
        <w:rPr>
          <w:b/>
        </w:rPr>
        <w:t xml:space="preserve">Ares bên cạnh cũng đổ dầu vào lửa tiêu sái đi tới bên người Đường Vũ, khuôn mặt than điển trai nhìn thẳng Đường Vũ chằm chằm, đồng thời còn nắm chặt một bàn tay của Đường Vũ, người rất ít làm nũng, một khi đưa ra một chút yêu cầu, người bình thường không nhẫn tâm thật sự rất khó từ chối như vậy, hơn nữa Đường Vũ vốn liền quen cưng chiều Ares.</w:t>
      </w:r>
      <w:r>
        <w:br w:type="textWrapping"/>
      </w:r>
      <w:r>
        <w:br w:type="textWrapping"/>
      </w:r>
      <w:r>
        <w:rPr>
          <w:b/>
        </w:rPr>
        <w:t xml:space="preserve">Carl chơi xấu, Courson kích tướng, Ares làm nũng, dưới sự hợp tác 3 người thì Đường Vũ đồng ý…….. Chơi mạt chược thôi, chẳng lẽ cậu là người địa cầu chính tông còn có thể thua bởi con dã thú vừa mới tiếp xúc với mạt chược sao? Có khi đây là dịp để cậu ra tay dạy cho 3 tên trước mặt này 1 bài học ấy chứ.</w:t>
      </w:r>
      <w:r>
        <w:br w:type="textWrapping"/>
      </w:r>
      <w:r>
        <w:br w:type="textWrapping"/>
      </w:r>
      <w:r>
        <w:rPr>
          <w:b/>
        </w:rPr>
        <w:t xml:space="preserve">“Nhất đồng! Thính bài!”. Trước đó đánh mấy ván đều có thắng nhỏ, xem ra vận may hôm nay không tồi, Đường Vũ  suy nghĩ tự đắc, đợi lát nữa bắt bọn họ làm gì ha?</w:t>
      </w:r>
      <w:r>
        <w:br w:type="textWrapping"/>
      </w:r>
      <w:r>
        <w:br w:type="textWrapping"/>
      </w:r>
      <w:r>
        <w:rPr>
          <w:b/>
        </w:rPr>
        <w:t xml:space="preserve">Ảo tưởng thật tốt đẹp nhưng sự thật lại tương phản, Đường Vũ vừa mới đánh ra thính bài thì Carl lập tức hưng phấn đẩy mạt chược, “Điểm pháo! Ù! Hơn 1000 phiên, tiểu Vũ, em thua hết”.</w:t>
      </w:r>
      <w:r>
        <w:br w:type="textWrapping"/>
      </w:r>
      <w:r>
        <w:br w:type="textWrapping"/>
      </w:r>
      <w:r>
        <w:rPr>
          <w:b/>
        </w:rPr>
        <w:t xml:space="preserve">“A? Nhanh như vậy! Anh không kêu bài thính mà!”. Đường Vũ buồn bực đi qua coi, cư nhiên vẫn là ù thuần một màu!</w:t>
      </w:r>
      <w:r>
        <w:br w:type="textWrapping"/>
      </w:r>
      <w:r>
        <w:br w:type="textWrapping"/>
      </w:r>
      <w:r>
        <w:rPr>
          <w:b/>
        </w:rPr>
        <w:t xml:space="preserve">Carl cười hì hì, “Chúng ta tính tiền đi, không cho nợ à”. Nói xong bằng tốc độ rất nhanh khiêng đĩa quay cao bằng 1 người tới, đặt ở trước mặt Đường Vũ, “Tiểu Vũ, không cần lo lắng, tới đây đi!”.</w:t>
      </w:r>
      <w:r>
        <w:br w:type="textWrapping"/>
      </w:r>
      <w:r>
        <w:br w:type="textWrapping"/>
      </w:r>
      <w:r>
        <w:rPr>
          <w:b/>
        </w:rPr>
        <w:t xml:space="preserve">Đường Vũ đột nhiên cảm thấy chính mình có phải bị lừa hay không, nhưng đã đồng ý thì không thể đổi ý, nếu không có hại cho tu đạo, mắt nhìn yêu cầu trên đĩa quay, may mắn vẫn là có mấy cái bình thường, lúc này tinh thần lực cường đại phát huy công dụng của nó, cậu cẩn thận quan sát chất liệu của đĩa quay, phỏng đoán lực ma sát của nó, tính toán lực đạo mà mình phải  dùng, làm cho kim đồng hồ dừng ở vị trí khá an toàn.</w:t>
      </w:r>
      <w:r>
        <w:br w:type="textWrapping"/>
      </w:r>
      <w:r>
        <w:br w:type="textWrapping"/>
      </w:r>
      <w:r>
        <w:rPr>
          <w:b/>
        </w:rPr>
        <w:t xml:space="preserve">Nhìn thấy Đường Vũ tự suy nghĩ như vậy thì Carl lặng lẽ giơ ngón tay cái với Courson, Courson hơi hơi nhướn mày, khóe miệng tươi cười đắc ý.</w:t>
      </w:r>
      <w:r>
        <w:br w:type="textWrapping"/>
      </w:r>
      <w:r>
        <w:br w:type="textWrapping"/>
      </w:r>
      <w:r>
        <w:rPr>
          <w:b/>
        </w:rPr>
        <w:t xml:space="preserve">Nhanh chóng tính toán tốt tất cả chi tiết, Đường Vũ giơ tay bắt đầu quay, mặt nhỏ ngừng lại trước, cậu vừa thấy là “phòng tập thể thao”, là vị trí vừa rồi cậu tính toán tốt, xem ra hẳn là không thành vấn đề, kế tiếp mặt lớn hẳn là dừng ở khu “hôn trán”.</w:t>
      </w:r>
      <w:r>
        <w:br w:type="textWrapping"/>
      </w:r>
      <w:r>
        <w:br w:type="textWrapping"/>
      </w:r>
      <w:r>
        <w:rPr>
          <w:b/>
        </w:rPr>
        <w:t xml:space="preserve">Carl cười tới càng xấu xa, Đường Vũ chuyên chú nhìn chằm chằm đĩa quay lớn nên căn bản không có nhìn thấy, nếu không nhất định sẽ phát hiện bất thường! Cuối cùng mặt lớn cũng ngừng lại, cậu đi qua, sắc mặt khó coi lên, cư nhiên là “kiểu cưỡi ngồi! Còn phải trói chặt 2 tay lại!”.</w:t>
      </w:r>
      <w:r>
        <w:br w:type="textWrapping"/>
      </w:r>
      <w:r>
        <w:br w:type="textWrapping"/>
      </w:r>
      <w:r>
        <w:rPr>
          <w:b/>
        </w:rPr>
        <w:t xml:space="preserve">“Carl!”. Phương diện này tuyệt đối có lừa đảo, Đường Vũ tức giận, khí thế trừng mắt nhìn qua.</w:t>
      </w:r>
      <w:r>
        <w:br w:type="textWrapping"/>
      </w:r>
      <w:r>
        <w:br w:type="textWrapping"/>
      </w:r>
      <w:r>
        <w:rPr>
          <w:b/>
        </w:rPr>
        <w:t xml:space="preserve">Carl vô tội buông tay, “Đồng ý cược thì phải chấp nhận thua”. Ares bên cạnh đồng ý gật đầu.</w:t>
      </w:r>
      <w:r>
        <w:br w:type="textWrapping"/>
      </w:r>
      <w:r>
        <w:br w:type="textWrapping"/>
      </w:r>
      <w:r>
        <w:rPr>
          <w:b/>
        </w:rPr>
        <w:t xml:space="preserve">“Nhưng mà Tiểu Vũ, em cũng không thể nói không tính à, sẽ để lại gương xấu cho các con đó”. Courson đổ thêm dầu vào lửa, anh đã sớm động tay vào đĩa quay lớn này, kể cả tính tới Đường Vũ sẽ thông qua tính toán khống chế vị trí dừng lại của kim đồng hồ.</w:t>
      </w:r>
      <w:r>
        <w:br w:type="textWrapping"/>
      </w:r>
      <w:r>
        <w:br w:type="textWrapping"/>
      </w:r>
      <w:r>
        <w:rPr>
          <w:b/>
        </w:rPr>
        <w:t xml:space="preserve">Biết rõ bọn họ khẳng định có động tay vào nhưng Đường Vũ lại tìm không thấy điểm phản bác, đành phải chuẩn bị đi nhận trừng phạt. Bốn người đang đi vào phòng trà ngoài trời của phòng tập thể thao, nói là phòng tập thể thao nhưng thật ra dụng cụ bên trong đều là trải qua cường hóa đặc thù, có thể để 3 con dã thú gần thần cấp rèn luyện.</w:t>
      </w:r>
      <w:r>
        <w:br w:type="textWrapping"/>
      </w:r>
      <w:r>
        <w:br w:type="textWrapping"/>
      </w:r>
      <w:r>
        <w:rPr>
          <w:b/>
        </w:rPr>
        <w:t xml:space="preserve">Carl ngồi vào trên dụng cụ cùng loại kiểu dáng xe hơi, cái này bình thường là dùng tay nắm tay lái kéo xuống thân thể, mà ghế nằm dưới thân sẽ tự nhiên nâng cao tiến tới rèn luyện cánh tay của cơ thể, anh đã sớm muốn thử xem cảm thụ lửa nóng của Đường Vũ tại trên đài máy móc này!</w:t>
      </w:r>
      <w:r>
        <w:br w:type="textWrapping"/>
      </w:r>
      <w:r>
        <w:br w:type="textWrapping"/>
      </w:r>
      <w:r>
        <w:rPr>
          <w:b/>
        </w:rPr>
        <w:t xml:space="preserve">Hai dã thú khác cực tự giác giúp Carl buộc chặt 2 tay của Đường Vũ, sau đó treo lên cao, làm cho Đường Vũ chỉ có thể chân chạm đất, cũng rất khó khống chế tốt thân thể của chính mình, hai chân mở ra khóa đứng ở hai bên dụng cụ, đưa lưng về phía Carl, mà đối diện hoa cúc lại là bộ vị đã cực sục sôi của Carl.</w:t>
      </w:r>
      <w:r>
        <w:br w:type="textWrapping"/>
      </w:r>
      <w:r>
        <w:br w:type="textWrapping"/>
      </w:r>
      <w:r>
        <w:rPr>
          <w:b/>
        </w:rPr>
        <w:t xml:space="preserve">“Tiểu Vũ, trừng phạt này là muốn em dùng chính bộ vị kia của em làm cho anh bắn ra”. Carl nhanh chóng cởi quần áo của chính mình, lộ ra thân hình với đường cong cơ thể xinh đẹp cân xứng, mà cự vật giữa háng vẫn đứng sừng sững như cũ, Đường Vũ nhìn mà thẳng nuốt nước miếng, tim đập nhanh hơn.</w:t>
      </w:r>
      <w:r>
        <w:br w:type="textWrapping"/>
      </w:r>
      <w:r>
        <w:br w:type="textWrapping"/>
      </w:r>
      <w:r>
        <w:rPr>
          <w:b/>
        </w:rPr>
        <w:t xml:space="preserve">Hôm nay Đường Vũ mặc chính là áo tắm đối xứng, rất sát người, vì tránh cho quần áo xuất hiện vệt hằn của quần lót cho nên cậu căn bản không có mặc quần lót!</w:t>
      </w:r>
      <w:r>
        <w:br w:type="textWrapping"/>
      </w:r>
      <w:r>
        <w:br w:type="textWrapping"/>
      </w:r>
      <w:r>
        <w:rPr>
          <w:b/>
        </w:rPr>
        <w:t xml:space="preserve">Khi Carl cởi bỏ quần áo của Đường Vũ và nhìn thấy cảnh đẹp như vậy thì cười ha ha, “Thì ra tiểu Vũ đã sớm chuẩn bị tốt!”. Nói ra khiến cho Đường Vũ rất ngượng ngùng, muốn phản bác, kết quả con gấu Carl cư nhiên cũng không có làm tiền diễn gì, trực tiếp bôi trơn cho chỗ non mềm phía sau của cậu, sau khi lấy ngón tay mở rộng thì trực tiếp cầm súng tiến vào, hại cậu căn bản không kịp phản ứng lại, hít 1 hơi thật sâu!</w:t>
      </w:r>
      <w:r>
        <w:br w:type="textWrapping"/>
      </w:r>
      <w:r>
        <w:br w:type="textWrapping"/>
      </w:r>
      <w:r>
        <w:rPr>
          <w:b/>
        </w:rPr>
        <w:t xml:space="preserve">Sau khi Carl tiến vào trong cơ thể của Đường Vũ thì buông lỏng cái tay đang giữ eo của Đường Vũ ra, “Tốt lắm, kế tiếp em phải chính mình động”. Trong giọng nói tràn đầy hưng phấn, tính cách Đường Vũ thiên về hướng nội, thẹn thùng, rất ít chủ động trong chuyện giường chiếu, tuy rằng cậu như vậy cũng rất đáng yêu, nhưng mà Carl thật đúng là muốn nhìn một chút bộ dáng chủ động mà mê loạn của cậu.</w:t>
      </w:r>
      <w:r>
        <w:br w:type="textWrapping"/>
      </w:r>
      <w:r>
        <w:br w:type="textWrapping"/>
      </w:r>
      <w:r>
        <w:rPr>
          <w:b/>
        </w:rPr>
        <w:t xml:space="preserve">Hiện giờ tên đã lên dây, không thể không bắn, còn không bằng tốc chiến tốc thắng, Đường Vũ kiềm chế sự ngượng ngùng, chủ động đong đưa vòng eo, dùng hoa cúc non mềm ma xát qua lại cự vật trong cơ thể, cố gắng hầu hạ đầu cự hùng đáng giận phía sau này.</w:t>
      </w:r>
      <w:r>
        <w:br w:type="textWrapping"/>
      </w:r>
      <w:r>
        <w:br w:type="textWrapping"/>
      </w:r>
      <w:r>
        <w:rPr>
          <w:b/>
        </w:rPr>
        <w:t xml:space="preserve">Lúc này bộ dáng chủ động của Đường Vũ làm cho yết hầu của Ares và Courson đứng bên cạnh quan sát khô khốc, nhưng bọn họ cũng không sốt ruột tiến lên gia nhập, thời gian của hôm nay còn rất nhiều, có thể chậm rãi chơi đùa.</w:t>
      </w:r>
      <w:r>
        <w:br w:type="textWrapping"/>
      </w:r>
      <w:r>
        <w:br w:type="textWrapping"/>
      </w:r>
      <w:r>
        <w:rPr>
          <w:b/>
        </w:rPr>
        <w:t xml:space="preserve">Tuy rằng Carl liều mạng nhẫn nại, muốn kéo dài đoạn thời gian tốt đẹp này, nghĩ muốn nhìn lâu bộ dáng hiếm có của Đường Vũ, nhưng cảm giác thoải mái làm cho anh trộm dùng tới thú nguyên lực tới áp chế, vẫn là lại một lần đầu hàng trước hoa cúc chặt chẽ của Đường Vũ.</w:t>
      </w:r>
      <w:r>
        <w:br w:type="textWrapping"/>
      </w:r>
      <w:r>
        <w:br w:type="textWrapping"/>
      </w:r>
      <w:r>
        <w:rPr>
          <w:b/>
        </w:rPr>
        <w:t xml:space="preserve">Sau khi kết thúc, Đường Vũ hơi run rẩy cởi bỏ dây thừng trói 2 tay của chính mình, thu dọn quần áo, sắc mặt ửng đỏ khẽ nói với Carl, “Đủ rồi, em đi tắm trước, giờ cơm chiều gặp……..”. Nhưng còn chưa đi được bước nào thì Courson và Ares liền vẻ mặt tủi thân vây quanh cậu.</w:t>
      </w:r>
      <w:r>
        <w:br w:type="textWrapping"/>
      </w:r>
      <w:r>
        <w:br w:type="textWrapping"/>
      </w:r>
      <w:r>
        <w:rPr>
          <w:b/>
        </w:rPr>
        <w:t xml:space="preserve">Đường Vũ vẫn đành chịu với 3 tên này, nửa bị bắt buộc kéo qua tiếp tục “chơi mạt chược”, tuy rằng cậu thật sự không muốn thừa nhận nội tâm của chính mình tựa hồ cũng có một chút chờ mong như vậy………</w:t>
      </w:r>
      <w:r>
        <w:br w:type="textWrapping"/>
      </w:r>
      <w:r>
        <w:br w:type="textWrapping"/>
      </w:r>
      <w:r>
        <w:rPr>
          <w:b/>
        </w:rPr>
        <w:t xml:space="preserve">Ưhm, chuyện này thật sự là 1 cuộc vận động rất tốt.</w:t>
      </w:r>
      <w:r>
        <w:br w:type="textWrapping"/>
      </w:r>
      <w:r>
        <w:br w:type="textWrapping"/>
      </w:r>
    </w:p>
    <w:p>
      <w:pPr>
        <w:pStyle w:val="Heading2"/>
      </w:pPr>
      <w:bookmarkStart w:id="236" w:name="chương-107-chơi-mạt-chược-2"/>
      <w:bookmarkEnd w:id="236"/>
      <w:r>
        <w:t xml:space="preserve">107. Chương 107: Chơi Mạt Chược 2</w:t>
      </w:r>
    </w:p>
    <w:p>
      <w:pPr>
        <w:pStyle w:val="Compact"/>
      </w:pPr>
      <w:r>
        <w:br w:type="textWrapping"/>
      </w:r>
      <w:r>
        <w:br w:type="textWrapping"/>
      </w:r>
      <w:r>
        <w:rPr>
          <w:b/>
        </w:rPr>
        <w:t xml:space="preserve">Trò chơi mạt trượt tiếp tục ở trên cỏ, bởi vì không có rửa sạch nên Đường Vũ cố gắng buộc chặt hoa cúc, đề phòng chất lỏng của Carl chảy ra, đột nhiên thiếu chút cái gì, cảm giác hư không càng thêm rõ ràng, trận trò chơi vừa rồi chẳng những không có làm cho cậu thỏa mãn mà ngược lại càng thêm khát vọng.</w:t>
      </w:r>
      <w:r>
        <w:br w:type="textWrapping"/>
      </w:r>
      <w:r>
        <w:br w:type="textWrapping"/>
      </w:r>
      <w:r>
        <w:rPr>
          <w:b/>
        </w:rPr>
        <w:t xml:space="preserve">Nhìn thấy Ares vừa mới đánh ra con bài nhị điều thì Đường Vũ cũng đánh ra theo, không ngờ trong nháy mắt Đường Vũ đánh ra thì con lão hổ mặt than liền cấp tốc lật bài, “Ù”. Con lão hổ này vì thắng Đường Vũ mà thậm chí bỏ 3 lần cơ hội bốc bài!</w:t>
      </w:r>
      <w:r>
        <w:br w:type="textWrapping"/>
      </w:r>
      <w:r>
        <w:br w:type="textWrapping"/>
      </w:r>
      <w:r>
        <w:rPr>
          <w:b/>
        </w:rPr>
        <w:t xml:space="preserve">Đường Vũ đột nhiên đứng lên, chỉ vào Ares, “Anh, anh, anh…….Anh đầu lão hổ hư hỏng này, học xấu lúc nào vậy hả?!”.</w:t>
      </w:r>
      <w:r>
        <w:br w:type="textWrapping"/>
      </w:r>
      <w:r>
        <w:br w:type="textWrapping"/>
      </w:r>
      <w:r>
        <w:rPr>
          <w:b/>
        </w:rPr>
        <w:t xml:space="preserve">Ares theo bản năng mắt ngắm đĩa quay lớn, vươn tay chỉ chỉ, trong mắt tràn đầy chờ mong. Đường Vũ bất đắc dĩ tiêu sái đi tới bên cạnh đĩa quay lớn, qua lần quay vừa rồi thì cậu có lợi thế chọn vị trí dừng. Địa điểm đĩa quay lớn chọn lần này là bãi cỏ này, cậu thấy hơi chút thở phào, ít nhất không phải địa điểm biến thái, nhưng mặt lớn dừng ở khu bên trên có yêu cầu làm đổi mới tam quan của cậu, rốt cuộc ba con dã thú này nghĩ ra trò chơi này như thế nào!</w:t>
      </w:r>
      <w:r>
        <w:br w:type="textWrapping"/>
      </w:r>
      <w:r>
        <w:br w:type="textWrapping"/>
      </w:r>
      <w:r>
        <w:rPr>
          <w:b/>
        </w:rPr>
        <w:t xml:space="preserve">Yêu cầu lúc này là Đường Vũ khỏa thân hoàn thành công tác tại vị trí địa điểm như bình thường, ví dụ như địa điểm là ở phòng học thì sẽ giả bộ là thầy giáo dạy học sinh, nếu là ở bãi cỏ thì phải giả bộ làm người làm vườn, tưới nước cho hoa cỏ, cắt cỏ dại. Trong quá trình hoàn thành những việc này, mặc kệ Ares làm cái gì thì Đường Vũ cũng không được để ý tới, phải cố gắng hoàn thành công tác người làm vườn.</w:t>
      </w:r>
      <w:r>
        <w:br w:type="textWrapping"/>
      </w:r>
      <w:r>
        <w:br w:type="textWrapping"/>
      </w:r>
      <w:r>
        <w:rPr>
          <w:b/>
        </w:rPr>
        <w:t xml:space="preserve">Carl vác 1 cái túi lớn ra, bên trong đầy đạo cụ mà trò chơi có thể đề cập tới, lấy ra kéo làm vườn, thùng tưới, cái liềm, cùng với một cái tạp dề màu xanh da trời đưa cho Đường Vũ. Đường Vũ không thể không ở dưới ánh mắt hưng phấn của 3 con dã thú mà cởi sạch trơn, sau đó đeo tạp dề làm vườn lên, phía trước còn đỡ, mặt sau hoàn toàn lỏa lồ, hơn nữa hoa cúc vừa mới bị yêu thương qua đang chảy mật hoa </w:t>
      </w:r>
      <w:r>
        <w:rPr>
          <w:i/>
          <w:b/>
        </w:rPr>
        <w:t xml:space="preserve">(e hèm là tinh dịch của anh gấu đó)</w:t>
      </w:r>
      <w:r>
        <w:rPr>
          <w:b/>
        </w:rPr>
        <w:t xml:space="preserve">, Ares nhìn mà hô hấp nặng thêm.</w:t>
      </w:r>
      <w:r>
        <w:br w:type="textWrapping"/>
      </w:r>
      <w:r>
        <w:br w:type="textWrapping"/>
      </w:r>
      <w:r>
        <w:rPr>
          <w:b/>
        </w:rPr>
        <w:t xml:space="preserve">Đường Vũ đầu tiên cầm kéo làm vườn đi tới trước bụi cây thấp, bắt đầu lung tung cắt sửa lá cây, thật ra nơi này sẽ có chuyên gia định kỳ chăm sóc, căn bản không cần cậu thật sự cắt sửa gì cả, không biết Ares sẽ chơi đùa chính mình như thế nào, cậu nhịn không được bắt đầu ảo tưởng, cậu bé không thể khống chế mà đội tạp dề lên.</w:t>
      </w:r>
      <w:r>
        <w:br w:type="textWrapping"/>
      </w:r>
      <w:r>
        <w:br w:type="textWrapping"/>
      </w:r>
      <w:r>
        <w:rPr>
          <w:b/>
        </w:rPr>
        <w:t xml:space="preserve">Courson và Carl ở bên cạnh quan sát thấy rõ rành rành, tiểu Vũ nhà bọn họ luôn chính nhân bát kinh </w:t>
      </w:r>
      <w:r>
        <w:rPr>
          <w:i/>
          <w:b/>
        </w:rPr>
        <w:t xml:space="preserve">(đứng đắn, nghiêm túc)</w:t>
      </w:r>
      <w:r>
        <w:rPr>
          <w:b/>
        </w:rPr>
        <w:t xml:space="preserve"> tựa hồ rất thích trò chơi này!</w:t>
      </w:r>
      <w:r>
        <w:br w:type="textWrapping"/>
      </w:r>
      <w:r>
        <w:br w:type="textWrapping"/>
      </w:r>
      <w:r>
        <w:rPr>
          <w:b/>
        </w:rPr>
        <w:t xml:space="preserve">Đột nhiên 1 cỗ cảm giác ẩm ướt trơn trượt từ hoa cúc truyền tới, Đường Vũ run lên, suýt nữa làm rơi kéo làm vườn, rất muốn quay đầu lại nhìn xem là chuyện gì xảy ra, nhưng trò chơi yêu cầu cậu phải làm như đều không có phát hiện chuyện gì, còn nghiêm túc “công tác”!</w:t>
      </w:r>
      <w:r>
        <w:br w:type="textWrapping"/>
      </w:r>
      <w:r>
        <w:br w:type="textWrapping"/>
      </w:r>
      <w:r>
        <w:rPr>
          <w:b/>
        </w:rPr>
        <w:t xml:space="preserve">Đột nhiên móng vuốt lông xù vịn 2 bên hông của Đường Vũ, hoa văn vàng trắng nhìn cực nhìn quen mắt, sắc mặt Đường Vũ khẽ biến, Ares cư nhiên biến thành dã thú! Quả nhiên cảm giác rõ ràng của phía sau làm cho cậu dễ dàng nhận ra cái cự vật nóng bỏng để ở giữa 2 chân của cậu!</w:t>
      </w:r>
      <w:r>
        <w:br w:type="textWrapping"/>
      </w:r>
      <w:r>
        <w:br w:type="textWrapping"/>
      </w:r>
      <w:r>
        <w:rPr>
          <w:b/>
        </w:rPr>
        <w:t xml:space="preserve">Bởi vì có bôi trơn trước đó nên quái vật lớn của Ares thoáng dùng sức liền trượt vào, hai người đồng thời thở dốc nặng thêm, Đường Vũ không thể không chống tay vịn rào chắn bằng đá cao bằng nửa người kia, vểnh mông chờ đợi lễ rửa tội của Ares.</w:t>
      </w:r>
      <w:r>
        <w:br w:type="textWrapping"/>
      </w:r>
      <w:r>
        <w:br w:type="textWrapping"/>
      </w:r>
      <w:r>
        <w:rPr>
          <w:b/>
        </w:rPr>
        <w:t xml:space="preserve">Lực kéo dài của thú hình hổ tộc cũng không tính rất tốt, lâu nhất cũng cũng liền mấy phút thời gian, nhưng bọn họ có thể nhanh chóng cương lên, một ngày có thể bắn hơn 100 phát!</w:t>
      </w:r>
      <w:r>
        <w:br w:type="textWrapping"/>
      </w:r>
      <w:r>
        <w:br w:type="textWrapping"/>
      </w:r>
      <w:r>
        <w:rPr>
          <w:b/>
        </w:rPr>
        <w:t xml:space="preserve">Chất lỏng màu trắng nồng đậm theo đùi của Đường Vũ chảy xuôi xuống, cậu phải làm như cái gì cũng đều không có xảy ra, tiếp tục công tác tưới hoa cắt cỏ. Ares thỉnh thoảng lấy hình người ngồi ở trên bàn đá, để Đường Vũ khóa ngồi ở trên người chính mình, như vậy vừa hưởng thụ trước ngực trắng mịn trước ngực của Đường Vũ, lại có thể cảm nhận được sự chặt chẽ của phía sau. Mới vừa hoàn thành một nửa công tác thì Đường Vũ liền bị hành vi không chút nào tiết chế của Ares làm cho cả người bủn rủn.</w:t>
      </w:r>
      <w:r>
        <w:br w:type="textWrapping"/>
      </w:r>
      <w:r>
        <w:br w:type="textWrapping"/>
      </w:r>
      <w:r>
        <w:rPr>
          <w:b/>
        </w:rPr>
        <w:t xml:space="preserve">Courson thấy tình huống không đúng, nhanh chóng ngăn cản Ares, anh còn chưa chơi mà, cũng không thể cứ tiêu hao sạch sẽ thể lực của Đường Vũ như vậy. Đút chút nước trà cho Đường Vũ, Đường Vũ được Courson ôm trong lòng tới không muốn động, “Không chơi……. Không đánh…….”.</w:t>
      </w:r>
      <w:r>
        <w:br w:type="textWrapping"/>
      </w:r>
      <w:r>
        <w:br w:type="textWrapping"/>
      </w:r>
      <w:r>
        <w:rPr>
          <w:b/>
        </w:rPr>
        <w:t xml:space="preserve">“Tốt, nếu tiểu Vũ trực tiếp nhận thua thì vậy lại đi quay một chút đi, nhìn xem trừng phạt cuối cùng là cái gì?”. Courson ra vẻ rất rộng lượng, trực tiếp ôm Đường Vũ tới bên cạnh đĩa quay lớn.</w:t>
      </w:r>
      <w:r>
        <w:br w:type="textWrapping"/>
      </w:r>
      <w:r>
        <w:br w:type="textWrapping"/>
      </w:r>
      <w:r>
        <w:rPr>
          <w:b/>
        </w:rPr>
        <w:t xml:space="preserve">Nhìn ra được hôm nay 3 con dã thú sẽ không đơn giản buông tha chính mình như vậy, Đường Vũ  nhận mệnh xuống khỏi lòng ngực của Courson, không có giả bộ suy yếu, dù sao lấy thân thể thần cấp hiện tại của cậu thì chút vận động ấy thật đúng là không tính cái gì. Đĩa quay lớn lại chuyển động, chơi đùa hai lần nên cậu đã có thể khống chế điểm mà Courson đã động tay động chân rồi, lúc này địa điểm dừng lại và nội dung trò chơi tự nhiên là chọn lựa của chính cậu.</w:t>
      </w:r>
      <w:r>
        <w:br w:type="textWrapping"/>
      </w:r>
      <w:r>
        <w:br w:type="textWrapping"/>
      </w:r>
      <w:r>
        <w:rPr>
          <w:b/>
        </w:rPr>
        <w:t xml:space="preserve">Phòng ngủ đại hỗn chiến!</w:t>
      </w:r>
      <w:r>
        <w:br w:type="textWrapping"/>
      </w:r>
      <w:r>
        <w:br w:type="textWrapping"/>
      </w:r>
      <w:r>
        <w:rPr>
          <w:b/>
        </w:rPr>
        <w:t xml:space="preserve">Đường Vũ nhướn mày với 3 con dã thú, hứng thú cười nói, “Tới đây đi, nếu không làm cho em thỏa mãn thì 1 tháng sau cũng không cho chạm vào em!”.</w:t>
      </w:r>
      <w:r>
        <w:br w:type="textWrapping"/>
      </w:r>
      <w:r>
        <w:br w:type="textWrapping"/>
      </w:r>
      <w:r>
        <w:rPr>
          <w:b/>
        </w:rPr>
        <w:t xml:space="preserve">Carl trực tiếp tiến lên khiêng Đường Vũ lên đi tới phương hướng phòng ngủ của 3 bọn họ, vừa đi vừa xoa mông của Đường Vũ, “Giống cái nhà mình chưa thỏa mãn là sỉ nhục của giống đực! Tiểu Vũ, em  khẳng định như vậy sao?”.</w:t>
      </w:r>
      <w:r>
        <w:br w:type="textWrapping"/>
      </w:r>
      <w:r>
        <w:br w:type="textWrapping"/>
      </w:r>
      <w:r>
        <w:rPr>
          <w:b/>
        </w:rPr>
        <w:t xml:space="preserve">Đường Vũ ghé vào trên vai của Carl, hơi khiêu khích nhìn Courson và Ares đi ở phía sau, đầu lưỡi khẽ liếm khóe miệng, “Đương nhiên…….. Thỏa mãn em………”. Biểu tình và giọng điệu như vậy trực tiếp làm cho hai dã thú ở phía sau Carl điên cuồng lên, hai người đồng thời bước nhanh hơn đuổi kịp Carl và Đường Vũ, vài bước liền vọt vào phòng ngủ.</w:t>
      </w:r>
      <w:r>
        <w:br w:type="textWrapping"/>
      </w:r>
      <w:r>
        <w:br w:type="textWrapping"/>
      </w:r>
      <w:r>
        <w:rPr>
          <w:b/>
        </w:rPr>
        <w:t xml:space="preserve">Courson vẫn chỉ mới nhìn mà một chút đều không có hưởng thụ tới, lúc này nghẹn vô cùng tàn nhẫn, ngược lại với câu nệ ngày thường, là người thứ nhất áp tới trên người Đường Vũ, liều mạng gặm cắn, lưu lại một cái dấu hôn màu tím và dấu răng, hơn nữa vật nhỏ hồng nhạt trước ngực kia tức thì bị Courson mút thành màu đỏ sẫm.</w:t>
      </w:r>
      <w:r>
        <w:br w:type="textWrapping"/>
      </w:r>
      <w:r>
        <w:br w:type="textWrapping"/>
      </w:r>
      <w:r>
        <w:rPr>
          <w:b/>
        </w:rPr>
        <w:t xml:space="preserve">Mà nửa người dưới của Đường Vũ cũng không có bỏ không, bị Carl một ngụm ngậm vào miệng mút mát hầu hạ, Ares thì tại bên cạnh hôn cổ Đường Vũ, vị trí mẫn cảm phía sau lưng của cậu, làm cho cậu không tự chủ được mà run rẩy từng trận.</w:t>
      </w:r>
      <w:r>
        <w:br w:type="textWrapping"/>
      </w:r>
      <w:r>
        <w:br w:type="textWrapping"/>
      </w:r>
      <w:r>
        <w:rPr>
          <w:b/>
        </w:rPr>
        <w:t xml:space="preserve">Bởi vì Đường Vũ đốt lửa nên phải cam chịu, 3 con dã thú hoàn toàn điên cuồng, làm cho 3 bé con suốt hai ngày không gặp mama của bọn nó. Một tháng sau cậu kinh ngạc phát hiện cậu lại mang thai!</w:t>
      </w:r>
      <w:r>
        <w:br w:type="textWrapping"/>
      </w:r>
      <w:r>
        <w:br w:type="textWrapping"/>
      </w:r>
      <w:r>
        <w:rPr>
          <w:b/>
        </w:rPr>
        <w:t xml:space="preserve">Được bác sĩ khẳng định hết lần này tới lần khác, Đường Vũ đã thật lâu chưa thụ thai rồi, lần này trong bụng có một tiểu giống cái, nhưng mà bởi vì giống cái không có đặc thù rõ ràng của papa mình, không thử máu thì bác sĩ cũng không có cách biết đứa bé là con của ai, nhưng mà không sao cả, Đường Vũ từ chối đề nghị thử máu của bác sĩ.</w:t>
      </w:r>
      <w:r>
        <w:br w:type="textWrapping"/>
      </w:r>
      <w:r>
        <w:br w:type="textWrapping"/>
      </w:r>
      <w:r>
        <w:rPr>
          <w:b/>
        </w:rPr>
        <w:t xml:space="preserve">Trong tay bé gấu Jonas kéo 1 cọng dây thừng, dắt trùng vương mập đáng thương ghé vào bên người Đường Vũ, nhìn chằm chằm bụng của Đường Vũ, “Mama, nơi này có em trai giống cái sao? Như thế nào nhỏ như vậy, nó không biết là chật chội sao?”.</w:t>
      </w:r>
      <w:r>
        <w:br w:type="textWrapping"/>
      </w:r>
      <w:r>
        <w:br w:type="textWrapping"/>
      </w:r>
      <w:r>
        <w:rPr>
          <w:b/>
        </w:rPr>
        <w:t xml:space="preserve">Đường Vũ nghe vậy suýt chút nữa cười nghiêng ngã, nhéo nhéo khuôn mặt mập ú của bé gấu Jonas, “Chính là năm đó tiểu hùng và các em trai đều cùng nhau ở trong này 10 tháng đó!”.</w:t>
      </w:r>
      <w:r>
        <w:br w:type="textWrapping"/>
      </w:r>
      <w:r>
        <w:br w:type="textWrapping"/>
      </w:r>
      <w:r>
        <w:rPr>
          <w:b/>
        </w:rPr>
        <w:t xml:space="preserve">Bé gấu Jonas gãi gãi đầu, không nghĩ ra, khổ người chính mình lớn như vậy, 1 mình đều cảm thấy rất chật rồi!</w:t>
      </w:r>
      <w:r>
        <w:br w:type="textWrapping"/>
      </w:r>
      <w:r>
        <w:br w:type="textWrapping"/>
      </w:r>
      <w:r>
        <w:rPr>
          <w:b/>
        </w:rPr>
        <w:t xml:space="preserve">Bé sói Rhea bên cạnh đặt mông chen bé gấu ra, đổi chính mình ghé vào trên bụng mama, thật cẩn thận nói chuyện với cái bụng của Đường Vũ: “Em ơi, anh là anh trai Rhea của em, em phải thích anh nha!”.</w:t>
      </w:r>
      <w:r>
        <w:br w:type="textWrapping"/>
      </w:r>
      <w:r>
        <w:br w:type="textWrapping"/>
      </w:r>
      <w:r>
        <w:rPr>
          <w:b/>
        </w:rPr>
        <w:t xml:space="preserve">Đột nhiên một cái đuôi thật dài trắng đen vàng xen kẽ nhẹ nhàng khoác lên bụng Đường Vũ, một bộ dáng điệu bảo vệ, mà chủ nhân của cái đuôi bé hổ Luo thích dùng hình thú hoạt động coi như cũng không phải không để ý em bé giống cái mới rớt xuống nhà của bọn nó, nhưng khi bé sói Rhea muốn lấy đuôi cọp vướng víu ra thì cái đuôi kia lại cố chấp một lần nữa bao trùm tới bụng của Đường Vũ.</w:t>
      </w:r>
      <w:r>
        <w:br w:type="textWrapping"/>
      </w:r>
      <w:r>
        <w:br w:type="textWrapping"/>
      </w:r>
      <w:r>
        <w:rPr>
          <w:b/>
        </w:rPr>
        <w:t xml:space="preserve">Ba bầu bạn thú nhân của Đường Vũ tới tối muộn mới biết được tin tức làm bọn họ cực kinh hỉ này, cuối cùng không cần lại hâm mộ, ghen tị, oán hận khi nhìn thấy ông bố chơi đùa với đứa con tiểu giống cái của nhà người ta nữa! Đường Vũ cười, tùy ý 3 con dã thú nổi điên, tay phải lúc có lúc không vuốt ve bụng, chờ mong đứa bé này ra đời.</w:t>
      </w:r>
      <w:r>
        <w:br w:type="textWrapping"/>
      </w:r>
      <w:r>
        <w:br w:type="textWrapping"/>
      </w:r>
    </w:p>
    <w:p>
      <w:pPr>
        <w:pStyle w:val="Heading2"/>
      </w:pPr>
      <w:bookmarkStart w:id="237" w:name="chương-108-bị-lừa-bán-1"/>
      <w:bookmarkEnd w:id="237"/>
      <w:r>
        <w:t xml:space="preserve">108. Chương 108: Bị Lừa Bán 1</w:t>
      </w:r>
    </w:p>
    <w:p>
      <w:pPr>
        <w:pStyle w:val="Compact"/>
      </w:pPr>
      <w:r>
        <w:br w:type="textWrapping"/>
      </w:r>
      <w:r>
        <w:br w:type="textWrapping"/>
      </w:r>
      <w:r>
        <w:rPr>
          <w:b/>
        </w:rPr>
        <w:t xml:space="preserve">Tuy rằng mùa đông của chủ tinh cầu thú nhân ngắn ngủi, chỉ chưa tới 2 tháng nhưng lại cực rét lạnh, đại tuyết sẽ bao trùm 2/3 diện tích tinh cầu, nhóm giống cái rất hoan nghênh khu suối nước nóng địa nhiệt liên hợp, mà giống cái thích thì thú nhân tự nhiên sẽ thích. Mỗi khi tới mùa đông thì nơi nơi là gia đình thú nhân mang cả nhà đi ngâm suối nước nóng và trượt tuyết.</w:t>
      </w:r>
      <w:r>
        <w:br w:type="textWrapping"/>
      </w:r>
      <w:r>
        <w:br w:type="textWrapping"/>
      </w:r>
      <w:r>
        <w:rPr>
          <w:b/>
        </w:rPr>
        <w:t xml:space="preserve">Trong tuyết địa có một con sói trắng nhỏ mặc trang phục màu cam chuyên dụng cho thú hình trượt tuyết cẩn thận đi trước dẫn đường, dò xét có vị trí nào tuyết đọng quá dày hay không, sẽ bảo tiểu đồng bọn ở phía sau tránh đi. Đi ở phía sau sói nhỏ chính là một con gấu nâu nhỏ mặc trang phục trượt tuyết màu cam cùng loại, trong tay cư nhiên còn ôm một đứa bé nhân loại,  hình người vẫn nhỏ xíu, rất rõ ràng là cái tiểu giống cái. Đi ở phía sau cùng chính là lão hổ nhỏ vằn vàng xinh đẹp, phía sau lưng là một cái túi nhỏ, bên trong hình như là vật phẩm đồ ăn linh tinh.</w:t>
      </w:r>
      <w:r>
        <w:br w:type="textWrapping"/>
      </w:r>
      <w:r>
        <w:br w:type="textWrapping"/>
      </w:r>
      <w:r>
        <w:rPr>
          <w:b/>
        </w:rPr>
        <w:t xml:space="preserve">“Rhea, chúng ta trộm mang theo em trai đi ra, mama có thể sẽ tức giận hay không? Anh có chút sợ hãi…….”. Gấu nhỏ Jonas dùng chính khuôn mặt gấu lông xù của mình cọ cọ tiểu giống cái đáng yêu trong lòng ngực, cái đuôi nhỏ phía sau không tự giác run run.</w:t>
      </w:r>
      <w:r>
        <w:br w:type="textWrapping"/>
      </w:r>
      <w:r>
        <w:br w:type="textWrapping"/>
      </w:r>
      <w:r>
        <w:rPr>
          <w:b/>
        </w:rPr>
        <w:t xml:space="preserve">Cẩn thận đạp lên mặt tuyết, gấu nhỏ ôm chặt em trai thận trọng bước đi, sói nhỏ Rhea hít hít cái mũi màu đen bị đông lạnh tới đóng băng, “Không sợ, em thấy 3 papa đi theo mama đi vào suối nước nóng lộ thiên, đoán chừng trong khoảng thời gian ngắn cũng sẽ không phát hiện chúng ta không ở đó, chỉ cần chúng ta nắm chặt thời gian, là có thể làm cho em trai nhìn tới cảnh đẹp của nơi đó! Chúng ta đi nhanh chút đi, kia chính là căn cứ bí mật của chúng ta, không thể để mama biết”.</w:t>
      </w:r>
      <w:r>
        <w:br w:type="textWrapping"/>
      </w:r>
      <w:r>
        <w:br w:type="textWrapping"/>
      </w:r>
      <w:r>
        <w:rPr>
          <w:b/>
        </w:rPr>
        <w:t xml:space="preserve">Gấu nhỏ nghiêng nghiêng đầu, ôm sát tiểu giống cái 1 chút, đồng thời dùng thân mình của chính mình ngăn cản gió lạnh của ngọn núi, “Ừ! Chúng ta đi nhanh chút đi!”.</w:t>
      </w:r>
      <w:r>
        <w:br w:type="textWrapping"/>
      </w:r>
      <w:r>
        <w:br w:type="textWrapping"/>
      </w:r>
      <w:r>
        <w:rPr>
          <w:b/>
        </w:rPr>
        <w:t xml:space="preserve">Vừa dứt lời thì hổ nhỏ Luo đột nhiên nhe răng nhếch miệng khẽ gầm lên với địa phương không xa ở phía sau, trong tuyết địa truyền đến thanh âm vật nặng đạp lên tuyết lạo xa lạo xạo, sói nhỏ Rhea vội vàng nhảy vọt tới trên cây, tầm mắt vươn xa, có 1 đám người đang đi trong tuyết địa, phía sau xe trượt tuyết của bọn họ cư nhiên kéo lồng sắt giam giữ một con tiểu động vật, trên người tiểu động vật này hoặc nhiều hoặc ít có dấu vết bị đánh.</w:t>
      </w:r>
      <w:r>
        <w:br w:type="textWrapping"/>
      </w:r>
      <w:r>
        <w:br w:type="textWrapping"/>
      </w:r>
      <w:r>
        <w:rPr>
          <w:b/>
        </w:rPr>
        <w:t xml:space="preserve">“Không tốt! Là bọn buôn người tinh tế!”. Sói nhỏ Rhea từ trên cây xuống dưới, vội vàng kêu mọi người chạy trốn ngược hướng đi tới của bọn buôn người, nhưng rất rõ ràng là thân hình của bọn nó đã sớm bị phát hiện, có 3 người trưởng thành lập tức thú hóa thành cự lang chắn trước mặt 3 nhóc con.</w:t>
      </w:r>
      <w:r>
        <w:br w:type="textWrapping"/>
      </w:r>
      <w:r>
        <w:br w:type="textWrapping"/>
      </w:r>
      <w:r>
        <w:rPr>
          <w:b/>
        </w:rPr>
        <w:t xml:space="preserve">“Vận may thật tốt! Cư nhiên có cái tiểu giống cái!”. Cự lang ngăn cản bọn Rhea hướng tới đội ngũ lớn tiếng gọi, nhếch miệng lộ ra mỉm cười đặc biệt khủng bố của lang tộc, “Bọn nhóc con, ngoan ngoãn nghe lời, bằng không cho bọn mày nếm mùi đau khổ!”.</w:t>
      </w:r>
      <w:r>
        <w:br w:type="textWrapping"/>
      </w:r>
      <w:r>
        <w:br w:type="textWrapping"/>
      </w:r>
      <w:r>
        <w:rPr>
          <w:b/>
        </w:rPr>
        <w:t xml:space="preserve">“Húuuuu ——!”. Sói nhỏ Rhea phát ra một tiếng sói tru non nớt, cùng lúc đó cùng hổ nhỏ Luo đồng loạt phát động công kích, hung hãn cắn da lông của đối phương, muốn ngăn cản 3 đầu dã thú trưởng thành lớn hơn bọn nó rất nhiều này. Mà gấu nhỏ Jonas ôm em trai giống cái cực dứt khoát chạy trốn hướng trong rừng rậm, tuyệt đối không thể để em trai rơi vào trong tay của bọn buôn người!</w:t>
      </w:r>
      <w:r>
        <w:br w:type="textWrapping"/>
      </w:r>
      <w:r>
        <w:br w:type="textWrapping"/>
      </w:r>
      <w:r>
        <w:rPr>
          <w:b/>
        </w:rPr>
        <w:t xml:space="preserve">Hiện giờ 3 anh em sắp 7 tuổi, đương nhiên nghe qua không ít tin tức về bọn buôn người tinh tế, những người này dụ dỗ, thậm chí cướp trẻ con vị thành niên bán tới tinh cầu xa xôi lấy 1 món tiền lời kếch xù, các thú nhân sinh đẻ khó khăn, thị trường “làm ăn” như vậy cực khổng lồ, nhưng là bị phần lớn thú nhân chán ghét, những kẻ buôn người này 1 khi bị bắt thì đều không ngoại lệ sẽ bị lập tức xử tử, cũng bởi vậy những kẻ buôn người này cực hung ác, còn đáng sợ hơn so với trùng tộc tàn bạo.</w:t>
      </w:r>
      <w:r>
        <w:br w:type="textWrapping"/>
      </w:r>
      <w:r>
        <w:br w:type="textWrapping"/>
      </w:r>
      <w:r>
        <w:rPr>
          <w:b/>
        </w:rPr>
        <w:t xml:space="preserve">Ba anh em vì đưa em trai tới căn cứ bí mật mà bọn nó vừa mới phát hiện, đặc biệt gạt người lớn chạy tới, thậm chí ngay cả trùng vương mập chân chó</w:t>
      </w:r>
      <w:r>
        <w:rPr>
          <w:i/>
          <w:b/>
        </w:rPr>
        <w:t xml:space="preserve">(nịnh hót)</w:t>
      </w:r>
      <w:r>
        <w:rPr>
          <w:b/>
        </w:rPr>
        <w:t xml:space="preserve"> cũng không mang theo, chỉ sợ nó để lộ bí mật, không ngờ lúc này gặp bọn buôn người tinh tế đáng sợ, 3 anh em bị phong ấn lực lượng nên hiện giờ chỉ là 3 đứa con nít thú nhân bình thường, căn bản không có năng lực chống lại đối phương.</w:t>
      </w:r>
      <w:r>
        <w:br w:type="textWrapping"/>
      </w:r>
      <w:r>
        <w:br w:type="textWrapping"/>
      </w:r>
      <w:r>
        <w:rPr>
          <w:b/>
        </w:rPr>
        <w:t xml:space="preserve">Những người này hẳn là cực có kinh nghiệm, lập tức lại xuất hiện mấy con thú nhân báo tộc loại hình tốc độ, quây 3 con tiểu thú lại cùng nhau, sói nhỏ Rhea và hổ nhỏ Luo vì để gấu nhỏ và em trai thuận lợi chạy trốn nên dùng hết toàn lực, lúc này tê liệt ngã xuống ở trên mặt tuyết không ngừng hộc máu, máu nhuộm tuyết trắng thành màu đỏ.</w:t>
      </w:r>
      <w:r>
        <w:br w:type="textWrapping"/>
      </w:r>
      <w:r>
        <w:br w:type="textWrapping"/>
      </w:r>
      <w:r>
        <w:rPr>
          <w:b/>
        </w:rPr>
        <w:t xml:space="preserve">“Oa oa…….”. Tiểu giống cái trong lòng ngực của gấu nhỏ vẫn rất im lặng hình như cảm nhận các canh trai gặp nguy hiểm nên khóc lên, bàn tay nhỏ bé muốn vuốt ve sói nhỏ, hổ nhỏ đã ngã xuống đất. Gấu nhỏ Jonas cố gắng che chở bọn em trai ở sau người của mình, cảnh giác nhìn bọn buôn người,  bọn nhóc con vẫn đều là được papa cưng chiều nuôi lớn làm sao gặp qua chuyện như thế này, sợ tới mức chân nhỏ không ngừng run rẩy, nhưng vẫn cố gắng đứng thẳng người đối mặt người xấu như cũ.</w:t>
      </w:r>
      <w:r>
        <w:br w:type="textWrapping"/>
      </w:r>
      <w:r>
        <w:br w:type="textWrapping"/>
      </w:r>
      <w:r>
        <w:rPr>
          <w:b/>
        </w:rPr>
        <w:t xml:space="preserve">“Ha ha ha! Ba tiểu thú nhân này thoạt nhìn không tồi, đáng tiếc chính là tuổi hơi lớn, bán cho đoàn thể lính đánh thuê hẳn là có thể có giá cả không tồi. Về phần tiểu giống cái kia, xem ra còn chưa được 1 tuổi, một chuyến này có thể gặp được món hàng tốt bậc này thì tuyệt đối kiếm được 1 mớ to!”. Cự lang vây kín 3 anh em cười lớn, đi lên trước muốn chia nhau bắt lấy bọn nó ném vào lồng sắt, không ngờ bọn nhóc con này không muốn sống vẫn phản kháng ngược lại làm lỡ không ít thời gian.</w:t>
      </w:r>
      <w:r>
        <w:br w:type="textWrapping"/>
      </w:r>
      <w:r>
        <w:br w:type="textWrapping"/>
      </w:r>
      <w:r>
        <w:rPr>
          <w:b/>
        </w:rPr>
        <w:t xml:space="preserve">Thú nhân hình như là thủ lĩnh của đội ngũ không kiên nhẫn nói với 3 thú nhân kia, “Trực tiếp nhốt bọn nó trong 1 cái lồng sắt đi, mau rời khỏi nơi này, nghe nói tướng quân Hardman mang cháu trai của ông ta tới phụ cận này ngâm suối nước nóng, chúng ta ngàn vạn lần không thể để bọn họ phát hiện”.</w:t>
      </w:r>
      <w:r>
        <w:br w:type="textWrapping"/>
      </w:r>
      <w:r>
        <w:br w:type="textWrapping"/>
      </w:r>
      <w:r>
        <w:rPr>
          <w:b/>
        </w:rPr>
        <w:t xml:space="preserve">“Vâng!”. Cự lang không hề trêu đùa 3 nhóc con rất ương ngạnh kia nữa, trực tiếp chụp một cái lồng sắt thật lớn xuống, 3 nhóc con và em trai giống cái trong lòng đều bị nhốt lại hết.</w:t>
      </w:r>
      <w:r>
        <w:br w:type="textWrapping"/>
      </w:r>
      <w:r>
        <w:br w:type="textWrapping"/>
      </w:r>
      <w:r>
        <w:rPr>
          <w:b/>
        </w:rPr>
        <w:t xml:space="preserve">Đội ngũ này di chuyển thật lâu, sói nhỏ Rhea và hổ nhỏ Luo bị thương nghiêm trọng, sau khi bị nhốt vào trong lồng sắt liền chỉ có thể mềm nhũn tựa vào trên người gấu nhỏ mà thở dốc, trên người cực lạnh buốt, 1 tay gấu nhỏ ôm hổ nhỏ, tay kia thì ôm lấy sói nhỏ, trong lòng là em trai giống cái, “Ô ô, Rhea, Luo……Các em không được chết nha……..”</w:t>
      </w:r>
      <w:r>
        <w:br w:type="textWrapping"/>
      </w:r>
      <w:r>
        <w:br w:type="textWrapping"/>
      </w:r>
      <w:r>
        <w:rPr>
          <w:b/>
        </w:rPr>
        <w:t xml:space="preserve">Đội ngũ này di chuyển thật lâu, càng tới gần ở sâu trong rừng rậm thì sắc trời dần dần tối tăm, những người này cũng chỉ đành dừng lại, bắt đầu thuần thục hạ trại, trò chuyện với nhau lần này thu hoạch lớn so với lần trước. Nhưng mà bốn anh em Rhea bị nhốt cùng khoảng hơn 20 đứa trẻ con, phần nhiều là trẻ con không thể biến thành nhân hình, cả người đều là thương, một đám vô lực ghé vào trong lồng sắt, không có khí lực để giãy dụa kêu gào.</w:t>
      </w:r>
      <w:r>
        <w:br w:type="textWrapping"/>
      </w:r>
      <w:r>
        <w:br w:type="textWrapping"/>
      </w:r>
      <w:r>
        <w:rPr>
          <w:b/>
        </w:rPr>
        <w:t xml:space="preserve">Em trai của bọn Rhea là giống cái duy nhất, vốn trẻ con của thế giới thú nhân liền ít ỏi, giống cái bởi vì thân thể mảnh mai nên được gia đình tuyệt đối chú ý.</w:t>
      </w:r>
      <w:r>
        <w:br w:type="textWrapping"/>
      </w:r>
      <w:r>
        <w:br w:type="textWrapping"/>
      </w:r>
      <w:r>
        <w:rPr>
          <w:b/>
        </w:rPr>
        <w:t xml:space="preserve">“Đừng khóc, đừng khóc ~”. Gấu nhỏ vẫn là bộ dáng thú hình như cũ, như vậy da lông sẽ ấm áp hơn, hơn nữa nếu để bọn buôn người biết 3 đứa nó đã có thể biến thành hình người thì sẽ càng trông giữ bọn nó nghiêm ngặt, không có lợi để bọn nó tóm lấy cơ hội chạy trốn. Nhẹ nhàng dỗ em trai giống cái đói khát, gấu nhỏ Jonas không ngừng hối hận vì sao phải trốn người lớn đi, thời tiết lạnh như vậy, nếu em trai giống cái bị bệnh rồi chết thì phải làm sao đây, gấu nhỏ dỗ dành 1 hồi thì ngược lại chính mình lại muốn khóc.</w:t>
      </w:r>
      <w:r>
        <w:br w:type="textWrapping"/>
      </w:r>
      <w:r>
        <w:br w:type="textWrapping"/>
      </w:r>
      <w:r>
        <w:rPr>
          <w:b/>
        </w:rPr>
        <w:t xml:space="preserve">Sói nhỏ Rhea nghỉ ngơi thời gian dài như vậy nên khôi phục không ít khí lực, hơi hơi ngẩng đầu hướng tới người lớn ngoài lồng sắt cầu xin, “Em trai tôi đói bụng rồi, có thể cho nó chút đồ ăn nóng gì hay không? Cầu xin các người……..”</w:t>
      </w:r>
      <w:r>
        <w:br w:type="textWrapping"/>
      </w:r>
      <w:r>
        <w:br w:type="textWrapping"/>
      </w:r>
      <w:r>
        <w:rPr>
          <w:b/>
        </w:rPr>
        <w:t xml:space="preserve">“Ha ha! Xin tao? Không phải mới vừa rất kiên cường sao, tay của ông mày đều bị cắn bị thương! Quỳ xuống cho ông mày!”. Đứng ở bên cạnh lồng sắt trông giữ tiểu thú nhân chính là mấy lang tộc ngay từ đầu muốn bắt bọn nó, các tiểu thú nhân khác bị đói tới không có khí lực, cũng chấp nhận số phận, cả ngày chết lặng ngồi phịch ở trong lồng sắt, một chút cũng chơi không vui, may mà hôm nay vừa mới bắt được 3 đứa không tồi, còn làm cho mấy người anh em của bọn họ trầy trụa.</w:t>
      </w:r>
      <w:r>
        <w:br w:type="textWrapping"/>
      </w:r>
      <w:r>
        <w:br w:type="textWrapping"/>
      </w:r>
      <w:r>
        <w:rPr>
          <w:b/>
        </w:rPr>
        <w:t xml:space="preserve">Tính tình hổ nhỏ Luo kiêu ngạo nhất, thà rằng chính mình đói chết cũng không nguyện ý ăn đồ của bọn người xấu này, nhưng nhìn nhìn em trai giống cái đói tới khóc thì tiểu lão hổ ở trong lồng quỳ nằm sấp xuống, “Van xin các người…….”.</w:t>
      </w:r>
      <w:r>
        <w:br w:type="textWrapping"/>
      </w:r>
      <w:r>
        <w:br w:type="textWrapping"/>
      </w:r>
      <w:r>
        <w:rPr>
          <w:b/>
        </w:rPr>
        <w:t xml:space="preserve">Gấu nhỏ Jonas cũng ôm em trai giống cái hai chân quỳ xuống, “Cầu xin các người…….”.</w:t>
      </w:r>
      <w:r>
        <w:br w:type="textWrapping"/>
      </w:r>
      <w:r>
        <w:br w:type="textWrapping"/>
      </w:r>
      <w:r>
        <w:rPr>
          <w:b/>
        </w:rPr>
        <w:t xml:space="preserve">Đám người lớn nay càng cười tới vui vẻ, cầm lấy cái chén nước trong tay liền ném vào trong lồng sắt, nước rất nóng, tiểu lão hổ sợ nóng bị nước nóng bắn lên người, “Nếu bọn mày không uống thì tao sẽ không cho gì  nữa! Chỉ có nước chứ không có đồ ăn, chờ rời khỏi chủ tinh mới cho bọn mày ăn”.</w:t>
      </w:r>
      <w:r>
        <w:br w:type="textWrapping"/>
      </w:r>
      <w:r>
        <w:br w:type="textWrapping"/>
      </w:r>
      <w:r>
        <w:rPr>
          <w:b/>
        </w:rPr>
        <w:t xml:space="preserve">“Uống! Chúng tôi muốn uống!”. Tiểu lang Rhea đẩy Luo sợ nóng ra, cố gắng lấy tay và miệng cầm chén nước sôi, sau đó chờ nước không nóng như vậy nữa mới ôm đút cho em trai trong lòng gấu nhỏ uống. Tiểu giống cái đại khái thật sự khát quá rồi, lập tức liền uống hết nước ấm do sói nhỏ đút, sau đó thật cũng yên tĩnh lại.</w:t>
      </w:r>
      <w:r>
        <w:br w:type="textWrapping"/>
      </w:r>
      <w:r>
        <w:br w:type="textWrapping"/>
      </w:r>
      <w:r>
        <w:rPr>
          <w:b/>
        </w:rPr>
        <w:t xml:space="preserve">Mấy người trưởng thành kia thấy không chơi đùa được nữa thì nhàm chán tản đi.</w:t>
      </w:r>
      <w:r>
        <w:br w:type="textWrapping"/>
      </w:r>
      <w:r>
        <w:br w:type="textWrapping"/>
      </w:r>
      <w:r>
        <w:rPr>
          <w:b/>
        </w:rPr>
        <w:t xml:space="preserve">Hổ nhỏ Luo khổ sở liếm miệng và móng vuốt bị phỏng của sói nhỏ, “Anh, em nhớ mama……..”. Hổ nhỏ mặt than giống Ares hiếm khi lộ ra bộ dáng bi thương, trong giọng nói tràn đầy nghẹn ngào.</w:t>
      </w:r>
      <w:r>
        <w:br w:type="textWrapping"/>
      </w:r>
      <w:r>
        <w:br w:type="textWrapping"/>
      </w:r>
      <w:r>
        <w:rPr>
          <w:b/>
        </w:rPr>
        <w:t xml:space="preserve">“Anh cũng vậy……”. Sói nhỏ Rhea bởi vì đầu lưỡi và miệng bị phỏng nên không dám loạn liếm, chỉ có thể dùng đầu xoay qua cọ cọ hổ nhỏ và gấu nhỏ, “Không sao hết, chúng ta nhất định sẽ chạy trốn được!”.</w:t>
      </w:r>
      <w:r>
        <w:br w:type="textWrapping"/>
      </w:r>
      <w:r>
        <w:br w:type="textWrapping"/>
      </w:r>
      <w:r>
        <w:rPr>
          <w:b/>
        </w:rPr>
        <w:t xml:space="preserve">Gấu nhỏ Jonas trộm lau nước mắt, trong 3 anh em thì nó coi như hoàn hảo, lúc sau phải nhờ vào nó! Nó phải kiên cường!</w:t>
      </w:r>
      <w:r>
        <w:br w:type="textWrapping"/>
      </w:r>
      <w:r>
        <w:br w:type="textWrapping"/>
      </w:r>
      <w:r>
        <w:rPr>
          <w:b/>
        </w:rPr>
        <w:t xml:space="preserve">Đêm dần dần sâu, ngoại trừ mấy thú nhân gác đêm thì phần lớn mọi người đều ngủ, bọn nó vẫn bị nhốt trong lồng sắt như cũ, ở ban đêm mùa đông rét lạnh lạnh run. May mắn bọn buôn người này cũng sợ bọn trẻ con bị chết cóng nên vẫn vây quanh một tầng lều trại chắn gió cho bọn nó, lúc này ngoại trừ thú nhân canh giữ ở bên ngoài lều trại ra thì trong lều trại chỉ còn lại có bọn trẻ con bị lừa bán.</w:t>
      </w:r>
      <w:r>
        <w:br w:type="textWrapping"/>
      </w:r>
      <w:r>
        <w:br w:type="textWrapping"/>
      </w:r>
    </w:p>
    <w:p>
      <w:pPr>
        <w:pStyle w:val="Heading2"/>
      </w:pPr>
      <w:bookmarkStart w:id="238" w:name="chương-109-bị-lừa-bán-2"/>
      <w:bookmarkEnd w:id="238"/>
      <w:r>
        <w:t xml:space="preserve">109. Chương 109: Bị Lừa Bán 2</w:t>
      </w:r>
    </w:p>
    <w:p>
      <w:pPr>
        <w:pStyle w:val="Compact"/>
      </w:pPr>
      <w:r>
        <w:br w:type="textWrapping"/>
      </w:r>
      <w:r>
        <w:br w:type="textWrapping"/>
      </w:r>
      <w:r>
        <w:rPr>
          <w:b/>
        </w:rPr>
        <w:t xml:space="preserve">Bởi vì lồng sắt của bọn buôn người tinh tế khá lớn, bọn họ dụ dỗ phần lớn trẻ con chỉ thú hóa hình thái ấu thú </w:t>
      </w:r>
      <w:r>
        <w:rPr>
          <w:i/>
          <w:b/>
        </w:rPr>
        <w:t xml:space="preserve">(thú con)</w:t>
      </w:r>
      <w:r>
        <w:rPr>
          <w:b/>
        </w:rPr>
        <w:t xml:space="preserve">, một đám nhóc con lông xù lạnh run chen chúc cùng một chỗ, thoạt nhìn cực đáng thương, bọn nó có đứa nào không phải là bảo bối trong lòng bàn tay của cha mẹ chứ, cho dù là con của gia đình nhà nghèo thì cũng không có bậc khổ sở này!</w:t>
      </w:r>
      <w:r>
        <w:br w:type="textWrapping"/>
      </w:r>
      <w:r>
        <w:br w:type="textWrapping"/>
      </w:r>
      <w:r>
        <w:rPr>
          <w:b/>
        </w:rPr>
        <w:t xml:space="preserve">“Mama…..Ô ô……..”. Theo tiếng khóc yếu ớt của 1 đứa nhỏ thì càng ngày càng nhiều đứa nhỏ bị ảnh hưởng, nhưng phần lớn đều là ngay cả khí lực để khóc cũng không có, chỉ có thể ô ô rên rỉ.</w:t>
      </w:r>
      <w:r>
        <w:br w:type="textWrapping"/>
      </w:r>
      <w:r>
        <w:br w:type="textWrapping"/>
      </w:r>
      <w:r>
        <w:rPr>
          <w:b/>
        </w:rPr>
        <w:t xml:space="preserve">Sói nhỏ Rhea chờ thương thế đỡ nhiều thì bắt đầu cẩn thận quan sát chú ý lồng sắt của bọn nó, chất liệu rất rắn chắc, cảm giác trung cấp thú võ giả tới đây thì cũng không nhất định có thể đánh gãy, ổ khóa là khóa vân tay, cũng không phải dễ dàng mở ra như vậy. Hơn nữa khe hở giữa lồng sắt rất nhỏ, em trai giống cái của bọn Rhea nhỏ như vậy cũng không có cách đi ra ngoài.</w:t>
      </w:r>
      <w:r>
        <w:br w:type="textWrapping"/>
      </w:r>
      <w:r>
        <w:br w:type="textWrapping"/>
      </w:r>
      <w:r>
        <w:rPr>
          <w:b/>
        </w:rPr>
        <w:t xml:space="preserve">Nhưng mà thân là con của mấy người có quyền thế cao nhất của tinh cầu thú nhân thì trên người của bọn Rhea không có khả năng không có công cụ tự bảo vệ mình, thật cẩn thận từ giữa vòng cổ trên cổ lấy ra 1 vật chất dạng sợi tơ dài nhỏ, ghì lên 1 thanh sắt bắt đầu ma xát qua lại, vật dạng sợi tơ rất sắc bén, sói nhỏ ma xát qua lại vài cái liền nhìn thấy lồng sắt bị cắt đứt 1 bộ phận.</w:t>
      </w:r>
      <w:r>
        <w:br w:type="textWrapping"/>
      </w:r>
      <w:r>
        <w:br w:type="textWrapping"/>
      </w:r>
      <w:r>
        <w:rPr>
          <w:b/>
        </w:rPr>
        <w:t xml:space="preserve">Gấu nhỏ và hổ nhỏ thấy vậy thì cũng vội vàng lôi ra vòng cổ của chính mình, học động tác của sói nhỏ bắt đầu cắt rào chắn của lồng sắt. Ba đứa phân công hợp tác, bận rộn hơn 1 giờ thì mới  tạo ra 1 khoảng trống vừa cho sói nhỏ leo ra, nếu là gấu nhỏ thì còn cần lại cắt đứt 2 thanh sắt nữa.</w:t>
      </w:r>
      <w:r>
        <w:br w:type="textWrapping"/>
      </w:r>
      <w:r>
        <w:br w:type="textWrapping"/>
      </w:r>
      <w:r>
        <w:rPr>
          <w:b/>
        </w:rPr>
        <w:t xml:space="preserve">Động tác rất rõ rệt như vậy, làm ở ban ngày thì rất dễ dàng bị phát hiện, cuối cùng tìm được lúc không ai trông coi bọn nó. Theo động tác của ba người thì nhóm trẻ con trong lồng sắt tựa như  nhìn thấy hy vọng, đều nhìn qua chỗ của bọn Rhea.</w:t>
      </w:r>
      <w:r>
        <w:br w:type="textWrapping"/>
      </w:r>
      <w:r>
        <w:br w:type="textWrapping"/>
      </w:r>
      <w:r>
        <w:rPr>
          <w:b/>
        </w:rPr>
        <w:t xml:space="preserve">Khi gấu nhỏ Jonas cũng có thể đi ra thì bọn tiểu động vật khác không nói gì nhìn chằm chằm 4 anh em, nước mắt ươn ướt con mắt sáng lòe lòe của bọn nó, 3 tiểu thú nhân chuẩn bị rời đi nhìn mà khó có thể bước đi. Làm sao bây giờ? 3 đứa nó phải bảo vệ em trai giống cái cũng đã rất khó, hơn nữa nhiều nhóc con rất rõ ràng không có sức chiến đấu gì như vậy, cái này không phù hợp nguyên tắc lui binh của papa Courson dạy rồi.</w:t>
      </w:r>
      <w:r>
        <w:br w:type="textWrapping"/>
      </w:r>
      <w:r>
        <w:br w:type="textWrapping"/>
      </w:r>
      <w:r>
        <w:rPr>
          <w:b/>
        </w:rPr>
        <w:t xml:space="preserve">Ba nhóc nhìn nhau, không có cách hạ quyết tâm, cho tới khi em trai giống cái nhu thuận của bọn nó vươn tay với con báo hoa nhỏ cách bọn nó gần nhất, nhẹ giọng kêu “nha nha”, hình như đau lòng bộ dáng thê thảm một móng vuốt bị gãy của báo hoa nhỏ.</w:t>
      </w:r>
      <w:r>
        <w:br w:type="textWrapping"/>
      </w:r>
      <w:r>
        <w:br w:type="textWrapping"/>
      </w:r>
      <w:r>
        <w:rPr>
          <w:b/>
        </w:rPr>
        <w:t xml:space="preserve">“Nắm chặt thời gian!”. Sói nhỏ Rhea khẽ cắn môi, đi đầu đi tới 1 trong những lồng sắt giam giữ 5 con tiểu thú nhân, vì tiết kiệm thời gian nên sói nhỏ cưa 2 thanh sắt cùng 1 lúc, may mắn mấy đứa bé này tuổi đều rất nhỏ, không cần không gian quá lớn là có thể leo ra, hơn nữa cái lồng sắt giam giữ 3 con tiểu thú nhân đại miêu tộc chỉ cần cưa 4 thanh sắt liền cũng đủ bọn nó lợi dụng thiên phú của chủng tộc leo ra được.</w:t>
      </w:r>
      <w:r>
        <w:br w:type="textWrapping"/>
      </w:r>
      <w:r>
        <w:br w:type="textWrapping"/>
      </w:r>
      <w:r>
        <w:rPr>
          <w:b/>
        </w:rPr>
        <w:t xml:space="preserve">Cái sợi tơ này là mama dùng thần lực ngưng kết ra, cực rắn chắc, bình thường cho bọn nó đeo ở trên cổ dùng bảo vệ bọn nó, cho nên khi sói nhỏ nghĩ tới dùng loại phương pháp này chạy trốn thì Đường Vũ đột nhiên bừng tỉnh, ngồi ở trên giường liền trực tiếp phóng thích tinh thần lực, tra xét tung tích của mấy đứa con, kết quả làm cho cậu cực đau lòng.</w:t>
      </w:r>
      <w:r>
        <w:br w:type="textWrapping"/>
      </w:r>
      <w:r>
        <w:br w:type="textWrapping"/>
      </w:r>
      <w:r>
        <w:rPr>
          <w:b/>
        </w:rPr>
        <w:t xml:space="preserve">Bé sói Rhea có hơi khiết phích </w:t>
      </w:r>
      <w:r>
        <w:rPr>
          <w:i/>
          <w:b/>
        </w:rPr>
        <w:t xml:space="preserve">(thích sạch sẽ)</w:t>
      </w:r>
      <w:r>
        <w:rPr>
          <w:b/>
        </w:rPr>
        <w:t xml:space="preserve"> môi sưng đỏ, rất rõ ràng là kết quả của bị phỏng, da lông màu trắng tràn đầy các loại dơ bẩn, bé hổ Luo luôn thong dong ngủ  thì cái đuôi mất tự nhiên rủ xuống, hình như tựa hồ là bị ai một cước trực tiếp đạp đứt, cái đuôi là điểm mẫn cảm nhất của bé con, cái này rất đau! Còn có bé gấu mập mạp nhà cậu, răng sữa đều gãy mất 1 cái, trên bộ lông còn có vết máu mờ mờ đã khô. Ngược lại là tiểu giống cái nhỏ yếu nhất lại lẳng lặng ngủ ở trong lòng bé gấu, ngoại trừ bởi vì đói khát mà yếu ớt 1 chút thì cũng không có vấn đề lớn.</w:t>
      </w:r>
      <w:r>
        <w:br w:type="textWrapping"/>
      </w:r>
      <w:r>
        <w:br w:type="textWrapping"/>
      </w:r>
      <w:r>
        <w:rPr>
          <w:b/>
        </w:rPr>
        <w:t xml:space="preserve">“Ai! Ai dám làm hại con của tôi!”. Đường Vũ tức giận, uy áp không tự giác lan ra toàn tinh cầu, tất cả thú võ giả ngoài cấp 9 đều có thể cảm nhận được tức giận của Đường Vũ, những người bọn họ nhiều ít đều nhận biết Đường Vũ, biết tính cách của Đường Vũ, có thể làm cho thần thú ôn hòa lạnh nhạt như thế tức giận, rất rõ ràng là người nhà của Đường Vũ đã xảy ra chuyện, mà 3 bầu bạn thú nhân của đại nhân thần chi cũng đều là tồn tại cấp truyền thuyết, căn bản không có khả năng có người làm cho bọn họ bị thương, ngoại trừ …..4 đứa bé kia!</w:t>
      </w:r>
      <w:r>
        <w:br w:type="textWrapping"/>
      </w:r>
      <w:r>
        <w:br w:type="textWrapping"/>
      </w:r>
      <w:r>
        <w:rPr>
          <w:b/>
        </w:rPr>
        <w:t xml:space="preserve">Nghĩ tới nhất điểm này! Ông nội của mấy đứa nhỏ đứng ngồi không yên! Tộc trưởng Quentin giận tới ngay cả lông gấu của đỉnh đầu đều dựng thẳng lên, tướng quân Hardman quyền khuynh thế giới thú nhân đang tuần tra chiến đội cơ giáp kiểu mới, đầu tiên là bị tức giận của Đường Vũ dọa tới, ngay sau đó lại bị suy đoán của chính mình tức tới thực lực của thú võ giả cấp 9 toàn bộ khai hỏa, các chiến sĩ cơ giáp tinh anh chung quanh tự cho là đã muốn rất cường đại mới chính thức hiểu được sự cường đại của thú võ giả cấp cao, một đám không tự chủ được quỳ xuống, lạnh run.</w:t>
      </w:r>
      <w:r>
        <w:br w:type="textWrapping"/>
      </w:r>
      <w:r>
        <w:br w:type="textWrapping"/>
      </w:r>
      <w:r>
        <w:rPr>
          <w:b/>
        </w:rPr>
        <w:t xml:space="preserve">Hiện giờ tộc trưởng gia tộc Garfield đã là gia tộc đứng đầu 9 đại gia tộc ma thực và bầu bạn giống cái  Mang Lâm của ông 4 mắt nhìn nhau, “Tra!”. Nếu luận năng lực phương diện thu thập tin tức bù trừ lẫn nhau mà nói, 9 đại gia tộc ma thực rắc rối phức tạp, thế giới thú nhân nghị lực nhiều năm như vậy, tốc độ sưu tập tin tức tuyệt đối là tướng quân Hardman cũng không có cách sánh bằng.</w:t>
      </w:r>
      <w:r>
        <w:br w:type="textWrapping"/>
      </w:r>
      <w:r>
        <w:br w:type="textWrapping"/>
      </w:r>
      <w:r>
        <w:rPr>
          <w:b/>
        </w:rPr>
        <w:t xml:space="preserve">Tin tức vừa ra, không tới nửa giờ, vợ chồng tộc trưởng Garfield trước mặt cũng đã bày bản ghi chép tỉ mỉ, chính là bối cảnh của bọn buôn người tinh tế, tuyến đường hành động.</w:t>
      </w:r>
      <w:r>
        <w:br w:type="textWrapping"/>
      </w:r>
      <w:r>
        <w:br w:type="textWrapping"/>
      </w:r>
      <w:r>
        <w:rPr>
          <w:b/>
        </w:rPr>
        <w:t xml:space="preserve">“Cư nhiên bắt cóc nhóm cháu nội của ta! Bọn họ thật to gan!”. Mang Lâm tức giận tới tay đều run lên, hơn nữa nhìn tới đám người kia cư nhiên còn dùng nước sôi hất sói nhỏ của nhà ông, ông liền cảm thấy tim co rút co rút đau đớn, năm đó bởi vì trách nhiệm gia tộc, ông căn bản không có cách yêu thương đứa con của chính mình, hiện giờ phần áy náy này tất cả đều đặt ở trên người đứa con Rhea của Courson, nhìn thấy đứa nhỏ này lớn dần từng chút, ông ngay cả lúc mùa đông bé con thay lông, rụng nhiều lông 1 chút đều sẽ lo lắng, hơn nữa bé con cư nhiên bị trói gô không nói mà còn bị ngược đãi!</w:t>
      </w:r>
      <w:r>
        <w:br w:type="textWrapping"/>
      </w:r>
      <w:r>
        <w:br w:type="textWrapping"/>
      </w:r>
      <w:r>
        <w:rPr>
          <w:b/>
        </w:rPr>
        <w:t xml:space="preserve">Đám người kia đương nhiên không biết việc này, Đường Vũ đang vừa tức lại đau lòng, sau đó khôi phục lý trí, Ares nhanh chóng thông qua quang não của chính mình kết nối vệ tinh quân dụng, trực tiếp dùng nhiều cái vệ tinh hướng về chỗ của các con, mỗi một chỗ chi tiết đều rõ ràng hiện ra trên quang bình lơ lửng ở trong phòng, 360 độ không có góc chết.</w:t>
      </w:r>
      <w:r>
        <w:br w:type="textWrapping"/>
      </w:r>
      <w:r>
        <w:br w:type="textWrapping"/>
      </w:r>
      <w:r>
        <w:rPr>
          <w:b/>
        </w:rPr>
        <w:t xml:space="preserve">Courson nhẹ nhàng vuốt ve lưng của Đường Vũ, “Đừng có gấp, có em, có anh ở đây, bọn nó sẽ không lại bị thương. Muốn lập tức mang bọn nó về không?”.</w:t>
      </w:r>
      <w:r>
        <w:br w:type="textWrapping"/>
      </w:r>
      <w:r>
        <w:br w:type="textWrapping"/>
      </w:r>
      <w:r>
        <w:rPr>
          <w:b/>
        </w:rPr>
        <w:t xml:space="preserve">Đường Vũ thẳng tắp nhìn chằm chằm quang bình, lắc đầu, nói: “Bọn nhóc kia đang tự cứu, hơn nữa lần này bọn nó cư nhiên còn mang em trai giống cái lén đi, cho bọn nó 1 chút bài học”.</w:t>
      </w:r>
      <w:r>
        <w:br w:type="textWrapping"/>
      </w:r>
      <w:r>
        <w:br w:type="textWrapping"/>
      </w:r>
      <w:r>
        <w:rPr>
          <w:b/>
        </w:rPr>
        <w:t xml:space="preserve">Rất nhanh hơn 20 tiểu thú nhân được cứu ra, còn có chút khí lực có thể đi có thể nhảy, hoặc dìu hoặc cõng bọn nhóc con tình huống gay go kia, còn lại liền cùng gấu nhỏ cùng nhau làm xung phong. Sói nhỏ nhẹ nhàng nói: “Đợi  sau khi đi ra ngoài liền hướng trong rừng rậm chạy, phân tán chạy trốn, chạy trốn chậm liền tận lực khoan hành động, tìm một chỗ trốn đi, mấy người yên tâm, chờ chúng tôi tìm được papa mama, nhất định sẽ cứu các ngươi ra!”.</w:t>
      </w:r>
      <w:r>
        <w:br w:type="textWrapping"/>
      </w:r>
      <w:r>
        <w:br w:type="textWrapping"/>
      </w:r>
      <w:r>
        <w:rPr>
          <w:b/>
        </w:rPr>
        <w:t xml:space="preserve">“Papa, mama các cậu thật sự sẽ tìm được chúng tôi sao?”. Một tiểu thú nhân hồ tộc trong đó chớp chớp mắt, gắt gao túm lấy da lông của tiểu thú nhân bạch hùng bên người nó, trong mắt tràn đầy khát cầu.</w:t>
      </w:r>
      <w:r>
        <w:br w:type="textWrapping"/>
      </w:r>
      <w:r>
        <w:br w:type="textWrapping"/>
      </w:r>
      <w:r>
        <w:rPr>
          <w:b/>
        </w:rPr>
        <w:t xml:space="preserve">Ba anh em Rhea dùng sức gật đầu, “Phải! Papa và mama chúng tôi cực lợi hại! Không có gì mà bọn họ không làm được! Nhất định sẽ cứu mấy người rồi đưa trở về nhà!”.</w:t>
      </w:r>
      <w:r>
        <w:br w:type="textWrapping"/>
      </w:r>
      <w:r>
        <w:br w:type="textWrapping"/>
      </w:r>
      <w:r>
        <w:rPr>
          <w:b/>
        </w:rPr>
        <w:t xml:space="preserve">Thời gian chắc sắp tảng sáng, đại khái là bóng tối trước bình minh, ngoại trừ đèn chiếu sáng cùng với thiết bị sưởi ấm ra còn có chút ánh sáng le lói, một chút ánh sáng khác đều không có, cũng là lúc người ta ngủ say nhất, cho dù là thú nhân đại miêu tộc ban đêm tinh thần cảnh giác cao độ đều đi vào giấc ngủ sâu.</w:t>
      </w:r>
      <w:r>
        <w:br w:type="textWrapping"/>
      </w:r>
      <w:r>
        <w:br w:type="textWrapping"/>
      </w:r>
      <w:r>
        <w:rPr>
          <w:b/>
        </w:rPr>
        <w:t xml:space="preserve">“Đi!”. Thanh âm dứt khoát khe khẽ của sói nhỏ vang lên, 1 đám nhóc con nối đuôi nhau mà ra, bắt đầu hướng tới bốn phương tám hướng tản đi. Mảnh rừng rậm này khá an toàn, dã thú quá mức nguy hiểm đã bị quân đội chính phủ cách ly lại, nhưng bởi vì diện tích quá mức rộng lớn, cho nên ngoại trừ định kỳ thanh lý mãnh thú ra, cũng không có quân đội kiểm tra tỉ mỉ, cũng bởi vậy thành thiên đường của bọn buôn người, ở sâu trong rừng rậm không biết là ai xây dựng 1 cái bệ phóng cỡ nhỏ, dùng để trợ giúp bọn buôn người nhập cư trái phép.</w:t>
      </w:r>
      <w:r>
        <w:br w:type="textWrapping"/>
      </w:r>
      <w:r>
        <w:br w:type="textWrapping"/>
      </w:r>
      <w:r>
        <w:rPr>
          <w:b/>
        </w:rPr>
        <w:t xml:space="preserve">Lúc bọn nhóc con kia đang nhao nhao chạy trốn tứ tán thì bệ phóng ở nơi này đã bị tướng quân Hardman nhận được tin tức từ gia tộc Garfied cử người đi phá huỷ, biết được Đường Vũ định nhân cơ hội dạy dỗ bọn nhóc con kia 1 chút thì tướng quân Hardman dứt khoát ngồi chờ ở trong phòng của bệ phóng này, chờ đợi đám cá không biết sống chết này chui đầu vô lưới.</w:t>
      </w:r>
      <w:r>
        <w:br w:type="textWrapping"/>
      </w:r>
      <w:r>
        <w:br w:type="textWrapping"/>
      </w:r>
      <w:r>
        <w:rPr>
          <w:b/>
        </w:rPr>
        <w:t xml:space="preserve">Khi nhóm nhóc con kia chạy ra chưa tới 100m thì thú nhân đứng chợp mắt kia đã bị thanh âm xào xa xào xạc kia làm bừng tỉnh, “Mau đứng lên! Mau đứng lên! Bọn nhóc con đều chạy rồi!”. Nói xong cầm lấy súng liền đuổi theo.</w:t>
      </w:r>
      <w:r>
        <w:br w:type="textWrapping"/>
      </w:r>
      <w:r>
        <w:br w:type="textWrapping"/>
      </w:r>
      <w:r>
        <w:rPr>
          <w:b/>
        </w:rPr>
        <w:t xml:space="preserve">Những kẻ buôn người khác phản ứng cũng không chậm, lập tức đứng dậy, ngay cả áo khoác cũng chưa kịp mặc, liền đuổi theo, đây là toàn bộ thành quả của chuyến đi này của bọn họ, nếu chạy thì sẽ tổn thất nặng nề, nhưng lại có mấy người đã đặt mua người trước rồi, đoàn thể này cũng không tốt đắc tội!”.</w:t>
      </w:r>
      <w:r>
        <w:br w:type="textWrapping"/>
      </w:r>
      <w:r>
        <w:br w:type="textWrapping"/>
      </w:r>
      <w:r>
        <w:rPr>
          <w:b/>
        </w:rPr>
        <w:t xml:space="preserve">Dù sao bọn buôn người cũng là thú nhân trưởng thành, tốc độ rất nhanh, có mấy tiểu thú nhân động tác chậm bị đuổi theo, nhóm nhóc con kia bất chấp xuất ra sự hung kính </w:t>
      </w:r>
      <w:r>
        <w:rPr>
          <w:i/>
          <w:b/>
        </w:rPr>
        <w:t xml:space="preserve">(tinh thần ngoan cường + hung ác)</w:t>
      </w:r>
      <w:r>
        <w:rPr>
          <w:b/>
        </w:rPr>
        <w:t xml:space="preserve"> trong xương của tiểu thú nhân, liều mạng né tránh chạy trốn, hơn nữa do vấn đề tầm nhìn nên nhất thời làm cho bọn buôn lậu khó mà tóm được bọn nó.</w:t>
      </w:r>
      <w:r>
        <w:br w:type="textWrapping"/>
      </w:r>
      <w:r>
        <w:br w:type="textWrapping"/>
      </w:r>
      <w:r>
        <w:rPr>
          <w:b/>
        </w:rPr>
        <w:t xml:space="preserve">Những tên buôn lậu này càng lúc càng không có kiên nhẫn, có mấy người dứt khoát giơ súng, chuẩn bị cho đám nhóc con giảo hoạt này mấy phát, không bắn trúng chỗ yếu hại, không chết được là được, thể chất của thú nhân chính là rất tốt, không dễ dàng chết như vậy.</w:t>
      </w:r>
      <w:r>
        <w:br w:type="textWrapping"/>
      </w:r>
      <w:r>
        <w:br w:type="textWrapping"/>
      </w:r>
      <w:r>
        <w:rPr>
          <w:b/>
        </w:rPr>
        <w:t xml:space="preserve">Nhưng sự tình kỳ quái đã xảy ra, viên đạn của những kẻ buôn lậu như thế nào đều không thể bắn tới trên người tiểu thú nhân, nếu một hai người xuất hiện ngoài ý muốn như vậy thì không nói nhưng tất cả mọi người đều xuất hiện tình huống như vậy, làm cho thủ lĩnh của bọn buôn lậu cảm giác được bất thường, vội vàng ra lệnh, “Không cần quản bọn nhóc con này, nhanh chạy đi! Rời khỏi chủ tinh!”.</w:t>
      </w:r>
      <w:r>
        <w:br w:type="textWrapping"/>
      </w:r>
      <w:r>
        <w:br w:type="textWrapping"/>
      </w:r>
      <w:r>
        <w:rPr>
          <w:b/>
        </w:rPr>
        <w:t xml:space="preserve">Không có bọn buôn người đuổi giết thì các tiểu thú nhân đều tìm được chỗ trốn thích hợp, lạnh run cùng đợi cứu viện của papa, mama lợi hại theo như lời của 3 anh em tiểu lang kia.</w:t>
      </w:r>
      <w:r>
        <w:br w:type="textWrapping"/>
      </w:r>
      <w:r>
        <w:br w:type="textWrapping"/>
      </w:r>
      <w:r>
        <w:rPr>
          <w:b/>
        </w:rPr>
        <w:t xml:space="preserve">Lưng hổ nhỏ Luo cõng em trai giống cái liều mạng chạy, không dám quay đầu lại, sợ làm lỡ cơ hội chạy trốn, liều mạng chạy trốn, không biết khi nào 2 người anh bên người đã mất tung tích, lão hổ nhỏ thở hổn hển dừng lại, liếm liếm em trai giống cái phía sau lưng, ngồi phịch ở trên tuyết, cái đuôi mất tự nhiên vẫy vẫy, rất đau.</w:t>
      </w:r>
      <w:r>
        <w:br w:type="textWrapping"/>
      </w:r>
      <w:r>
        <w:br w:type="textWrapping"/>
      </w:r>
      <w:r>
        <w:rPr>
          <w:b/>
        </w:rPr>
        <w:t xml:space="preserve">Tìm 1 cái cây thật lớn trèo lên, Luo che chở em trai giống cái giữa thân mình để sưởi ấm cho nó, quang não trên người đã sớm bị những kẻ buôn người tịch thu, phá hủy, Luo cũng không biết tình huống của 2 người anh khác như thế nào, liếm liếm khuôn mặt của bé con, tận lực che lông hổ lên trên người em trai, Luo chịu đựng mí mắt mỏi mệt muốn sụp xuống, “Mama…….Luo rất đau…….”.</w:t>
      </w:r>
      <w:r>
        <w:br w:type="textWrapping"/>
      </w:r>
      <w:r>
        <w:br w:type="textWrapping"/>
      </w:r>
      <w:r>
        <w:rPr>
          <w:b/>
        </w:rPr>
        <w:t xml:space="preserve">Đường vũ xuyên thấu qua hư không, nhẹ nhàng vuốt ve Luo và đứa con giống cái đang dựa vào lẫn nhau, ánh mắt chua xót.</w:t>
      </w:r>
      <w:r>
        <w:br w:type="textWrapping"/>
      </w:r>
      <w:r>
        <w:br w:type="textWrapping"/>
      </w:r>
      <w:r>
        <w:rPr>
          <w:b/>
        </w:rPr>
        <w:t xml:space="preserve">Sói nhỏ Rhea hung hăng cắn rớt một miếng thịt trên vai của bọn buôn người truy đuổi bọn nó, trong miệng phát ra tiếng ô ô uy hiếp, cùng gấu nhỏ hợp lực ngăn trở thú nhân lang tộc trưởng thành trước mắt. Thấy Luo thành công mang theo em trai chạy đi, mới kêu gấu nhỏ Jonas nhanh chạy đi, lúc này đúng lúc tên thú nhân kia nghi hoặc nhận được tín hiệu thủ lĩnh yêu cầu rút lui, không thể không buông tha việc truy đuổi.</w:t>
      </w:r>
      <w:r>
        <w:br w:type="textWrapping"/>
      </w:r>
      <w:r>
        <w:br w:type="textWrapping"/>
      </w:r>
      <w:r>
        <w:rPr>
          <w:b/>
        </w:rPr>
        <w:t xml:space="preserve">Thương thế của sối nhỏ Rhea càng nghiêm trọng, trên da lông tuyết trắng tràn đầy máu tươi màu đỏ và bùn đất màu đen, tình huống gấu nhỏ Jonas cũng thật không xong, vì ngăn trở tên trưởng thành thú nhân tên kia mà gấu nhỏ lấy thân hình trẻ nhỏ hung hăng đâm qua, đoán chừng lục phủ ngũ tạng đều xuất hiện tổn hại, bằng không cạnh khóe miệng sẽ không vẫn không ngừng hộc máu.</w:t>
      </w:r>
      <w:r>
        <w:br w:type="textWrapping"/>
      </w:r>
      <w:r>
        <w:br w:type="textWrapping"/>
      </w:r>
      <w:r>
        <w:rPr>
          <w:b/>
        </w:rPr>
        <w:t xml:space="preserve">Chạy đi không được bao xa thì 2 nhóc con kia sẽ không còn khí lực để chạy trốn, sói nhỏ chỉ có thể đi trước tìm 1 sơn động rất nhỏ hẹp, cùng gấu nhỏ cùng nhau trốn vào, sau đó dùng cành trúc che khuất. Đoán chừng tránh né như vậy rất nhanh sẽ bị phát hiện, nhưng bọn nó thật sự không có khí lực chạy trốn.</w:t>
      </w:r>
      <w:r>
        <w:br w:type="textWrapping"/>
      </w:r>
      <w:r>
        <w:br w:type="textWrapping"/>
      </w:r>
      <w:r>
        <w:rPr>
          <w:b/>
        </w:rPr>
        <w:t xml:space="preserve">Hai nhóc con kia ôm lấy nhau, vì đối phương liếm lông cho cho nhau, “Rhea, lúc nào mama có thể tìm được chúng ta? Anh thật nhớ mama!”. Nói xong khóe miệng lại tràn ra một chút máu tươi.</w:t>
      </w:r>
      <w:r>
        <w:br w:type="textWrapping"/>
      </w:r>
      <w:r>
        <w:br w:type="textWrapping"/>
      </w:r>
      <w:r>
        <w:rPr>
          <w:b/>
        </w:rPr>
        <w:t xml:space="preserve">Rhea vươn đầu lưỡi liếm sạch máu tươi của khóe miệng cho gấu nhỏ, móng vuốt nhỏ vỗ nhẹ trên đầu của đối phương, “Sẽ nhanh thôi, mama rất lợi hại! Mama nhất định có thể tìm thấy chúng ta”.</w:t>
      </w:r>
      <w:r>
        <w:br w:type="textWrapping"/>
      </w:r>
      <w:r>
        <w:br w:type="textWrapping"/>
      </w:r>
      <w:r>
        <w:rPr>
          <w:b/>
        </w:rPr>
        <w:t xml:space="preserve">“Rhea, lần sau anh không dám chạy trốn như vậy nữa, nếu mama biết có thể sẽ tức giận không?”. Thanh âm của gấu nhỏ càng ngày càng suy yếu.</w:t>
      </w:r>
      <w:r>
        <w:br w:type="textWrapping"/>
      </w:r>
      <w:r>
        <w:br w:type="textWrapping"/>
      </w:r>
      <w:r>
        <w:rPr>
          <w:b/>
        </w:rPr>
        <w:t xml:space="preserve">Rhea cảm giác được bất thường, cố gắng liếm mặt của gấu nhỏ, hy vọng có thể ngăn cản đối phương mê man, nếu không giữa trời băng đất tuyết mà gấu nhỏ ngủ rồi thì sẽ rất khó tỉnh lại, “Jonas không được ngủ, nếu anh ngủ thì em sẽ gọi nhũ danh Kim Bảo của anh, Kim Bảo! Mau tỉnh lại! Đừng ngủ chứ!”.</w:t>
      </w:r>
      <w:r>
        <w:br w:type="textWrapping"/>
      </w:r>
      <w:r>
        <w:br w:type="textWrapping"/>
      </w:r>
      <w:r>
        <w:rPr>
          <w:b/>
        </w:rPr>
        <w:t xml:space="preserve">Gấu nhỏ giật giật khóe miệng, “Đừng gọi anh là Kim Bảo, rất chướng tai…….”.</w:t>
      </w:r>
      <w:r>
        <w:br w:type="textWrapping"/>
      </w:r>
      <w:r>
        <w:br w:type="textWrapping"/>
      </w:r>
      <w:r>
        <w:rPr>
          <w:b/>
        </w:rPr>
        <w:t xml:space="preserve">“Kim Bảo! Oa ô ô!”. Sau khi gấu nhỏ Jonas hoàn toàn mê man thì sói nhỏ chín chắn bình tĩnh rốt cuộc nhịn không được khóc lên, “Mama! Mama ở đâu vậy! Sói nhỏ sai rồi, mama, ô ô…… gấu nhỏ sắp chết rồi, papa, papa mau tới đi!”.</w:t>
      </w:r>
      <w:r>
        <w:br w:type="textWrapping"/>
      </w:r>
      <w:r>
        <w:br w:type="textWrapping"/>
      </w:r>
      <w:r>
        <w:rPr>
          <w:b/>
        </w:rPr>
        <w:t xml:space="preserve">Sói nhỏ Rhea khóc tới nỗi liên tục nấc cụt trong mơ hồ thế nhưng thấy được bóng dáng của mama, trong mũi còn ngửi được mùi ma thực thơm ngát làm người khác an tâm trên người của mama, ôm gấu nhỏ, Rhea bấu chặt quần áo của mama, móng vuốt thậm chí đều đâm vào trong quần áo của Đường Vũ, “Oa ô ô! Mama, sói nhỏ đau quá…… Trời mưa sao? Mama, con rất nhớ mama……”.</w:t>
      </w:r>
      <w:r>
        <w:br w:type="textWrapping"/>
      </w:r>
      <w:r>
        <w:br w:type="textWrapping"/>
      </w:r>
      <w:r>
        <w:rPr>
          <w:b/>
        </w:rPr>
        <w:t xml:space="preserve">Đường Vũ nhẹ nhàng ôm hai nhóc con đầy người là vết thương kia, mắt không ngừng lặng lẽ rơi nước mắt, bên cạnh là Courosn ôm 2 nhóc con đang hôn mê kia.</w:t>
      </w:r>
      <w:r>
        <w:br w:type="textWrapping"/>
      </w:r>
      <w:r>
        <w:br w:type="textWrapping"/>
      </w:r>
      <w:r>
        <w:rPr>
          <w:b/>
        </w:rPr>
        <w:t xml:space="preserve">Nhanh chóng đem các con quay về đi bệnh viện cấp cứu, trong đó tình huống của bé gấu nguy hiểm nhất, quả nhiên lục phủ ngũ tạng xuất hiện tổn hại, nếu không có Đường Vũ dùng thần lực bảo hộ một chút thì chỉ sợ chỉ có thể nhặt xác cho nhóc con này.</w:t>
      </w:r>
      <w:r>
        <w:br w:type="textWrapping"/>
      </w:r>
      <w:r>
        <w:br w:type="textWrapping"/>
      </w:r>
      <w:r>
        <w:rPr>
          <w:b/>
        </w:rPr>
        <w:t xml:space="preserve">Y học kỹ thuật của thế giới thú nhân quả thật rất phát triển, 3 nhóc con bị thú nhân trưởng thành thương tổn thân mình, căn bản không thể xem như bị thương nhẹ nhưng sau khi phẫu thuật đơn giản liền khôi phục khỏe mạnh, bọn nhóc con đều mệt muốn chết rồi.</w:t>
      </w:r>
      <w:r>
        <w:br w:type="textWrapping"/>
      </w:r>
      <w:r>
        <w:br w:type="textWrapping"/>
      </w:r>
      <w:r>
        <w:rPr>
          <w:b/>
        </w:rPr>
        <w:t xml:space="preserve">Vuốt ve khuôn mặt của mấy đứa con, bọn nó làm anh trai rất tuyệt, em trai giống cái một chút đều không có bị thương, Đường Vũ cảm thấy rất tự hào.</w:t>
      </w:r>
      <w:r>
        <w:br w:type="textWrapping"/>
      </w:r>
      <w:r>
        <w:br w:type="textWrapping"/>
      </w:r>
      <w:r>
        <w:rPr>
          <w:b/>
        </w:rPr>
        <w:t xml:space="preserve">Đúng lúc này Courson vẫn đi theo bên người Đường Vũ đi tới, ý bảo Đường Vũ đi ra, “Carl và Ares đã tóm hết toàn bộ bọn buôn người rồi, kể cả hang ổ sau lưng bọn họ cũng tận diệt, em muốn đi qua xem không?”.</w:t>
      </w:r>
      <w:r>
        <w:br w:type="textWrapping"/>
      </w:r>
      <w:r>
        <w:br w:type="textWrapping"/>
      </w:r>
      <w:r>
        <w:rPr>
          <w:b/>
        </w:rPr>
        <w:t xml:space="preserve">Đường Vũ gật gật đầu, đáy mắt xẹt qua lạnh lùng, đối với cậu mà nói, hết thảy việc này bất quá là thời gian trong nháy mắt, hai người cũng đã tới cái bệ phóng cung cấp cho bọn nhập cư trái phép kia, vừa mới tới thì cậu đã nghe tới một cỗ mùi máu tươi dày đặc, tất cả thú nhân lần này tham dự buôn người không có một cái hoàn hảo. Tướng quân Hardman thậm chí tự mình động thủ đánh gãy xương cốt của tên thủ lĩnh kia.</w:t>
      </w:r>
      <w:r>
        <w:br w:type="textWrapping"/>
      </w:r>
      <w:r>
        <w:br w:type="textWrapping"/>
      </w:r>
      <w:r>
        <w:rPr>
          <w:b/>
        </w:rPr>
        <w:t xml:space="preserve">“Xin ngươi……..Xin các người giết tôi đi!”. Tên thủ lĩnh kia cực hối hận, ai biết trong rừng rậm tùy tiện gặp được bọn nhóc con cư nhiên chính là cháu  nội của tướng quân Hardman, vua lính đánh thuê Quentin chứ, nếu sớm biết thì đánh chết bọn họ cũng không dám!</w:t>
      </w:r>
      <w:r>
        <w:br w:type="textWrapping"/>
      </w:r>
      <w:r>
        <w:br w:type="textWrapping"/>
      </w:r>
      <w:r>
        <w:rPr>
          <w:b/>
        </w:rPr>
        <w:t xml:space="preserve">Đường Vũ xuất hiện kích khởi khát vọng của những người này, tuy rằng qua nhiều năm như vậy, bọn họ vẫn là nhiều ít nhớ rõ sự tích của Trà Trà, đều khát cầu đối phương làm cho chính mình sớm chết, dù sao giống cái đều là khá mềm lòng.</w:t>
      </w:r>
      <w:r>
        <w:br w:type="textWrapping"/>
      </w:r>
      <w:r>
        <w:br w:type="textWrapping"/>
      </w:r>
      <w:r>
        <w:rPr>
          <w:b/>
        </w:rPr>
        <w:t xml:space="preserve">Đường Vũ đi tới trước mặt tên thủ lĩnh, lộ ra tươi cười thản nhiên, làm cho tên thủ lĩnh buôn người nhất thời quên đau đớn, nhưng ngay sau đó càng thêm tra tấn đau đớn làm cho tên thủ lĩnh ngay cả tinh lực hối hận đều không có. Đường Vũ trực tiếp đập nát xương cốt của tất cả bọn buôn người, lại dùng một tia thần lực duy trì mạng sống của bọn họ, đồng thời còn gây ra tra tấn tinh thần khủng bố, làm cho những tên này không có lúc nào là không bị vây trong ảo giác khủng bố nhất.</w:t>
      </w:r>
      <w:r>
        <w:br w:type="textWrapping"/>
      </w:r>
      <w:r>
        <w:br w:type="textWrapping"/>
      </w:r>
      <w:r>
        <w:rPr>
          <w:b/>
        </w:rPr>
        <w:t xml:space="preserve">Thủ đoạn lãnh khốc của Đường Vũ xuất ra làm cho tất cả  thú nhân đang ở bên trong sự cảm kích với 3 bầu bạn thú nhân nhịn không được lưng rét run, quả nhiên đáng sợ nhất không phải thú nhân cường đại mà là mẹ của đứa bé bị uy hiếp!</w:t>
      </w:r>
      <w:r>
        <w:br w:type="textWrapping"/>
      </w:r>
      <w:r>
        <w:br w:type="textWrapping"/>
      </w:r>
      <w:r>
        <w:rPr>
          <w:b/>
        </w:rPr>
        <w:t xml:space="preserve">Tiểu thú nhân bị bắt cóc đều từng đứa được tìm về, đưa tới bên người cha mẹ, phía chính phủ ra mặt hoàn toàn trấn áp vấn đề bọn buôn người, đồng thời người đại diện gia tộc Quentin cũng xuất ra toàn lực, địa phương phía chính phủ vô pháp can thiệp tới đều bị bọn họ diệt sạch sẽ hết, trong lúc nhất thời những kẻ buôn người nổi tiếng nghe hai chữ này thì biến sắc.</w:t>
      </w:r>
      <w:r>
        <w:br w:type="textWrapping"/>
      </w:r>
      <w:r>
        <w:br w:type="textWrapping"/>
      </w:r>
      <w:r>
        <w:rPr>
          <w:b/>
        </w:rPr>
        <w:t xml:space="preserve">Sau khi 3 tiểu thú nhân khôi phục tinh thần thì nằm sấp trên thảm của phòng bệnh trêu đùa em trai giống cái bi bô tập nói, nhìn thấy đám người Đường Vũ đi vào thì cực ngoan ngoãn tiêu sái đi tới bên người bọn họ, chủ động bóp vai cho bọn họ, đấm chân và vân vân, một bộ dáng dấp chân chó lấy lòng mười phần, Đường Vũ nhìn mà không nỡ lại trách mắng bọn nó.</w:t>
      </w:r>
      <w:r>
        <w:br w:type="textWrapping"/>
      </w:r>
      <w:r>
        <w:br w:type="textWrapping"/>
      </w:r>
      <w:r>
        <w:rPr>
          <w:b/>
        </w:rPr>
        <w:t xml:space="preserve">Giang hai tay ôm 3 nhóc con lông xù kia vào trong lòng, hôn mỗi đứa 1 cái, Đường Vũ cười nói, “Cũng biết sai rồi sao?”.</w:t>
      </w:r>
      <w:r>
        <w:br w:type="textWrapping"/>
      </w:r>
      <w:r>
        <w:br w:type="textWrapping"/>
      </w:r>
      <w:r>
        <w:rPr>
          <w:b/>
        </w:rPr>
        <w:t xml:space="preserve">Ba nhóc con đồng thời gật đầu, “Biết sai rồi ạ! Thực lực của bọn con còn rất yếu, cho nên còn cần cha mẹ bảo hộ, mama, bọn con sẽ mau mau lớn lên, sau đó dựa vào thực lực của chính mình đi ra ngoài rèn luyện!”.</w:t>
      </w:r>
      <w:r>
        <w:br w:type="textWrapping"/>
      </w:r>
      <w:r>
        <w:br w:type="textWrapping"/>
      </w:r>
      <w:r>
        <w:rPr>
          <w:b/>
        </w:rPr>
        <w:t xml:space="preserve">Đường Vũ lắc đầu, xoa xoa cái đầu lông xù của bé gấu, thuận tiện vuốt vuốt bộ lông bóng loáng trên lưng của bé sói, lại gãi gãi cằm nhỏ đầy thịt của bé hổ, “Được, mama chờ các con lớn lên”.</w:t>
      </w:r>
      <w:r>
        <w:br w:type="textWrapping"/>
      </w:r>
      <w:r>
        <w:br w:type="textWrapping"/>
      </w:r>
    </w:p>
    <w:p>
      <w:pPr>
        <w:pStyle w:val="Heading2"/>
      </w:pPr>
      <w:bookmarkStart w:id="239" w:name="chương-110-du-lịch-vị-diện-1"/>
      <w:bookmarkEnd w:id="239"/>
      <w:r>
        <w:t xml:space="preserve">110. Chương 110: Du Lịch Vị Diện 1</w:t>
      </w:r>
    </w:p>
    <w:p>
      <w:pPr>
        <w:pStyle w:val="Compact"/>
      </w:pPr>
      <w:r>
        <w:br w:type="textWrapping"/>
      </w:r>
      <w:r>
        <w:br w:type="textWrapping"/>
      </w:r>
      <w:r>
        <w:rPr>
          <w:b/>
        </w:rPr>
        <w:t xml:space="preserve">Từ sau khi Đường Vũ được xác định mang thai thì khẩu vị liền trở nên rất nặng, không ngừng nhớ nhung các loại đồ ăn cay trên địa cầu, thế giới thú nhân về điểm đồ ăn cay này căn bản không thể thỏa mãn cậu, vật liệu trong tay không đủ, cậu muốn tự mình làm thì cũng không có cách.</w:t>
      </w:r>
      <w:r>
        <w:br w:type="textWrapping"/>
      </w:r>
      <w:r>
        <w:br w:type="textWrapping"/>
      </w:r>
      <w:r>
        <w:rPr>
          <w:b/>
        </w:rPr>
        <w:t xml:space="preserve">Phát ngốc 1 hồi thì sáng kiến của Đường Vũ chợt lóe, 1 cái ý tưởng có chút khoa trương nhưng lại cũng không tính quá khó thực hiện xẹt qua trong óc, vì thế cậu lập tức bắt đầu hành động. Ưỡn cái bụng không lớn không nhỏ, hơi cải trang 1 chút, thoạt nhìn tựa như người đàn ông hơi mập mạp, cậu để lại đoạn video thư thoại, liền lưng đeo bọc nhỏ đi vị diện địa cầu.</w:t>
      </w:r>
      <w:r>
        <w:br w:type="textWrapping"/>
      </w:r>
      <w:r>
        <w:br w:type="textWrapping"/>
      </w:r>
      <w:r>
        <w:rPr>
          <w:b/>
        </w:rPr>
        <w:t xml:space="preserve">Hiện tại cậu khôi phục địa vị mộc hệ thần chi, có được thực lực xuyên qua các đại vị diện, trước mắt ngoại trừ vị diện thú nhân ra, mấy cái vị diện khác đã ở trong quá trình cậu liên tục chuyển thế bị thần chi tân nhậm</w:t>
      </w:r>
      <w:r>
        <w:rPr>
          <w:i/>
          <w:b/>
        </w:rPr>
        <w:t xml:space="preserve">(mới nhậm chức)</w:t>
      </w:r>
      <w:r>
        <w:rPr>
          <w:b/>
        </w:rPr>
        <w:t xml:space="preserve"> hoặc là các thần chi lão làng cướp đi, hiện giờ tâm tình Đường Vũ đã thay đổi rồi, đều không phải là vị thần chi cô đơn cao cao tại thượng trước kia, ngoại trừ hưởng thụ tín ngưỡng của người thường ở vị diện tương ứng ra thì cũng chỉ còn lại lạc thú cùng thần chi khác đoạt địa bàn, hiện giờ cuộc sống của cậu cực hạnh phúc, trông coi vị diện thú nhân cũng đã đủ rồi, tâm tình trở nên càng thêm bình thản, ngược lại thực lực vô tình càng thêm cường hãn.</w:t>
      </w:r>
      <w:r>
        <w:br w:type="textWrapping"/>
      </w:r>
      <w:r>
        <w:br w:type="textWrapping"/>
      </w:r>
      <w:r>
        <w:rPr>
          <w:b/>
        </w:rPr>
        <w:t xml:space="preserve">Muốn đi du lịch vị diện khác thì tự nhiên là phải chú ý tới tính cách của thần chi quản lý vị diện kia, cùng trình độ quan hệ với đối phương, bằng không bất cẩn sẽ diễn biến thành cuộc chiến thần chi, may mắn vị diện địa cầu bởi vì tình huống đặc thù,  xưa nay thuộc loại mảnh đất không ai quản lí, lần này Đường Vũ liều lĩnh đi qua cũng không sợ đắc tội ai.</w:t>
      </w:r>
      <w:r>
        <w:br w:type="textWrapping"/>
      </w:r>
      <w:r>
        <w:br w:type="textWrapping"/>
      </w:r>
      <w:r>
        <w:rPr>
          <w:b/>
        </w:rPr>
        <w:t xml:space="preserve">Cười tủm tỉm nghĩ tới gà cay, gà khẩu thủy, mì cay Thành Đô, bò khô ướp cay, đậu hủ Ma Bà*……. Liền một bộ dáng điệu nước miếng sắp chảy xuống, căn bản không có chú ý tới 3 cái đuôi nhỏ phía sau.</w:t>
      </w:r>
      <w:r>
        <w:br w:type="textWrapping"/>
      </w:r>
      <w:r>
        <w:br w:type="textWrapping"/>
      </w:r>
      <w:r>
        <w:rPr>
          <w:b/>
        </w:rPr>
        <w:t xml:space="preserve">Khu vực này là cấm địa, người không có quyền hạn căn bản không thể đi vào, đương nhiên 3 nhóc con này và 3 papa của chúng nó đang bận công tác là ngoại lệ. Bé gấu nâu lông xù cúi đầu hỏi bé sói trắng, “Rhea, mama là muốn đi ăn cái gì ăn ngon sao?”.</w:t>
      </w:r>
      <w:r>
        <w:br w:type="textWrapping"/>
      </w:r>
      <w:r>
        <w:br w:type="textWrapping"/>
      </w:r>
      <w:r>
        <w:rPr>
          <w:b/>
        </w:rPr>
        <w:t xml:space="preserve">Bé sói trắng lắc lắc cái đuôi, “Theo em thấy thì mỗi lần mama nhhĩ tới món ngon gì liền có vẻ mặt này!”.</w:t>
      </w:r>
      <w:r>
        <w:br w:type="textWrapping"/>
      </w:r>
      <w:r>
        <w:br w:type="textWrapping"/>
      </w:r>
      <w:r>
        <w:rPr>
          <w:b/>
        </w:rPr>
        <w:t xml:space="preserve">Bé hổ vằn vàng đã trực tiếp đuổi theo, 2 nhóc kia vội vàng chạy tới, ở lúc thân hình mama bắt đầu khi có khi không thì đột nhiên cùng nhau lao ra trực tiếp bám trên người của Đường Vũ, lúc này Đường Vũ mới phát hiện 3 nhóc cư nhiên tiền trảm hậu tấu </w:t>
      </w:r>
      <w:r>
        <w:rPr>
          <w:i/>
          <w:b/>
        </w:rPr>
        <w:t xml:space="preserve">(hành động trước, báo cáo sau),</w:t>
      </w:r>
      <w:r>
        <w:rPr>
          <w:b/>
        </w:rPr>
        <w:t xml:space="preserve"> nhưng mà lúc này tên đã trên dây, không thể không bắn, vượt qua vị diện đối Đường Vũ mà nói tuy rằng đơn giản nhưng một khi tính toán xong tọa độ sẽ rất khó ngừng lại, chỉ có thể mang theo 3 đứa con cùng nhau xuyên qua vị diện.</w:t>
      </w:r>
      <w:r>
        <w:br w:type="textWrapping"/>
      </w:r>
      <w:r>
        <w:br w:type="textWrapping"/>
      </w:r>
      <w:r>
        <w:rPr>
          <w:b/>
        </w:rPr>
        <w:t xml:space="preserve">Bởi vì do sức nặng thay đổi nên làm cho tọa độ có chút xảy ra nhầm lẫn, khi Đường Vũ thành công tới vị diện khác mới phát hiện, nơi này không phải vị diện địa cầu năm đó cậu sống, mà là một cái vị diện cùng loại cổ võ của địa cầu, đồng dạng là nơi không có thần chi quản lý.</w:t>
      </w:r>
      <w:r>
        <w:br w:type="textWrapping"/>
      </w:r>
      <w:r>
        <w:br w:type="textWrapping"/>
      </w:r>
      <w:r>
        <w:rPr>
          <w:b/>
        </w:rPr>
        <w:t xml:space="preserve">Nơi này cùng địa cầu cực tương tự, nhưng hình như chỗ này trên đường phát triển xuất hiện sự khác biệt thật lớn, tuy rằng trình độ phát triển khoa học kỹ thuật cùng địa cầu giống nhau như đúc, nhưng phương diện cổ võ lại đạt tới trình độ toàn dân đều hảo võ, phong cách quần áo cũng càng thêm thiên về phong phạm Trung Quốc cổ một ít. Nhưng là không phải không có cái loại phong cách quần áo bình thường của địa cầu, trước khi đi Đường Vũ đặc biệt thay quần áo trên người, khi ở chỗ này cũng không kỳ quái, chính là loại quần áo kia phần lớn người có thu nhập thấp mới mặc, người có chút thu nhập cao vẫn là mặc Đường phục tinh xảo, xa hoa, Hán phục** vinh quang.</w:t>
      </w:r>
      <w:r>
        <w:br w:type="textWrapping"/>
      </w:r>
      <w:r>
        <w:br w:type="textWrapping"/>
      </w:r>
      <w:r>
        <w:rPr>
          <w:b/>
        </w:rPr>
        <w:t xml:space="preserve">Đường Vũ vừa mới tới thế giới cổ võ này thì lập tức tìm 1 nơi không người bảo 3 đứa con khôi phục bộ dáng con người, nơi này cũng không có dã thú có thể nói chuyện, cũng không có dã thú có thể biến thành con người.</w:t>
      </w:r>
      <w:r>
        <w:br w:type="textWrapping"/>
      </w:r>
      <w:r>
        <w:br w:type="textWrapping"/>
      </w:r>
      <w:r>
        <w:rPr>
          <w:b/>
        </w:rPr>
        <w:t xml:space="preserve">“Các con cần phải chú ý, nơi này cũng không phải tinh cầu thú nhân, ngàn vạn lần không thể để người khác phát hiện thân phận đích thực của các con, hiểu chưa?”. Thấy 3 đứa con gật đầu thì Đường Vũ lại cho bọn nó hơi khôi phục một chút thần lực, đề phòng bọn nó tại cái vị diện chính cậu cũng không thể khống chế gặp phải nguy hiểm, sau đó liền mang theo ba đứa con khỏa thân đi 1 cửa hàng thời trang trẻ em.</w:t>
      </w:r>
      <w:r>
        <w:br w:type="textWrapping"/>
      </w:r>
      <w:r>
        <w:br w:type="textWrapping"/>
      </w:r>
      <w:r>
        <w:rPr>
          <w:b/>
        </w:rPr>
        <w:t xml:space="preserve">Nhân viên cửa hàng thấy có khách tới liền vội vàng đón tiếp, không ngờ một hơi nhìn thấy 3 đứa trẻ không có mặc quần áo, nét mặt nhất thời có chút cứng đờ, cho tới khi Đường Vũ nói muốn mua quần áo, mới nhiệt tình lấy ra mất bộ thời trang trẻ em giá phải chăng giới  thiệu cho cậu. Ngoại trừ hành vi kỳ quái không mặc quần áo của 3 đứa bé ra, nhìn thoáng qua khuôn mặt kia thì tuyệt đối là các bé con đáng yêu nhất xinh đẹp nhất mà thời gian gần đây nhân viên cửa hàng gặp qua, hơn nữa đứa bé mắt xanh kia, bộ dáng nho nhỏ đẹp trai kia làm cho người lớn như cô đều cảm thấy tim đập nhanh hơn.</w:t>
      </w:r>
      <w:r>
        <w:br w:type="textWrapping"/>
      </w:r>
      <w:r>
        <w:br w:type="textWrapping"/>
      </w:r>
      <w:r>
        <w:rPr>
          <w:b/>
        </w:rPr>
        <w:t xml:space="preserve">Quần áo nhân viên cửa hàng giới thiệu cũng không phải là hàng đẹp nhất trong tiệm, từ chối đề cử của nhân viên cửa hàng, Đường Vũ tia đám quần áo mắc tiền nhưng cực đẹp, đáng yêu gấp mấy lần, mới giúp 3 đứa con mặc thử, một đám thoạt nhìn càng thêm phấn điêu ngọc mài </w:t>
      </w:r>
      <w:r>
        <w:rPr>
          <w:i/>
          <w:b/>
        </w:rPr>
        <w:t xml:space="preserve">(gương mặt đẹp như tượng điêu khắc, làn da mịn như viên ngọc đã mài giũa)</w:t>
      </w:r>
      <w:r>
        <w:rPr>
          <w:b/>
        </w:rPr>
        <w:t xml:space="preserve">, hấp dẫn không ít sự chú ý cha mẹ tới mua trang phục trẻ em và người đi đường đi ngang qua.</w:t>
      </w:r>
      <w:r>
        <w:br w:type="textWrapping"/>
      </w:r>
      <w:r>
        <w:br w:type="textWrapping"/>
      </w:r>
      <w:r>
        <w:rPr>
          <w:b/>
        </w:rPr>
        <w:t xml:space="preserve">Đứa bé vóc dáng cao nhất kia thật thích cười, ánh mắt đều cười thành hình trăng khuyết, thoạt nhìn khiến cho người ta nghĩ muốn xoa bóp khuôn mặt nhỏ nhắn của nó, đứa bé tính cách khí chất tương đối lạnh lùng một chút thoạt nhìn có chút lười biếng, bộ dáng nho nhỏ xinh đẹp nhất, nhưng lại sẽ không làm cho người ta cảm thấy giống bé gái, mà đứa bé cuối cùng thoạt nhìn rất chững chạc, bộ dáng cực nhu thuận, luôn giúp đỡ đưa quần áo hoặc là quần cho người lớn bên cạnh bé, hiểu chuyện tới nỗi làm cho lòng người ta yêu thương.</w:t>
      </w:r>
      <w:r>
        <w:br w:type="textWrapping"/>
      </w:r>
      <w:r>
        <w:br w:type="textWrapping"/>
      </w:r>
      <w:r>
        <w:rPr>
          <w:b/>
        </w:rPr>
        <w:t xml:space="preserve">Người trẻ tuổi hơi mập kia hình như là papa của bọn nó, nhưng bề ngoài của 3 đứa bé này rõ ràng không giống, chẳng lẽ mẹ của bọn nó cũng không phải là cùng 1 người? Nghĩ tới suy đoán như vậy, hơn nữa bề ngoài xuất sắc của bọn nhóc, các nam nhân chung quanh đột nhiên có chút ghen tị người đàn ông mập Đường Vũ thoạt nhìn cũng không tính rất có tiền.</w:t>
      </w:r>
      <w:r>
        <w:br w:type="textWrapping"/>
      </w:r>
      <w:r>
        <w:br w:type="textWrapping"/>
      </w:r>
      <w:r>
        <w:rPr>
          <w:b/>
        </w:rPr>
        <w:t xml:space="preserve">“Mama, bộ dạng người vừa rồi lấy quần áo cho cho chúng ta sao lại kỳ quái như vậy chứ?”. Bé gấu Jonas mặc vào 1 bộ phong cách thiên về nguyên thủy liền nón, trên nón là cái tai gấu, còn lông xù, sau khi mặc giống như là bé gấu biến thân tới 1 nửa.</w:t>
      </w:r>
      <w:r>
        <w:br w:type="textWrapping"/>
      </w:r>
      <w:r>
        <w:br w:type="textWrapping"/>
      </w:r>
      <w:r>
        <w:rPr>
          <w:b/>
        </w:rPr>
        <w:t xml:space="preserve">Nghe được câu hỏi của bé gấu thì Đường Vũ nhớ tới tới các con chưa từng gặp qua loại sinh vật “nữ giới” này, giải thích, nói: “Nơi này cũng không phải là thế giới thú nhân, còn nhớ rõ mama từng nói qua về vị diện với các con không?”. Thấy 3 đứa con gật đầu thì cậu tiếp tục nói: “Nơi này chính là cái vị diện khác, nhân viên cửa hàng vừa rồi lấy quần áo chính là [nữ giới], cùng loại giống cái bên kia của chúng ta, là có thể sinh baby, mà [nam giới] nơi này tương đương với giống đực bên kia chúng ta, nhưng mà cũng không thể thú hóa, cho nên các con ngàn vạn lần không thể bại lộ chuyện chính mình có thể thú hóa, nếu không sẽ bị bắt lại để nghiên cứu, tới lúc đó mama cũng không nhất định có thể cứu các con được”.</w:t>
      </w:r>
      <w:r>
        <w:br w:type="textWrapping"/>
      </w:r>
      <w:r>
        <w:br w:type="textWrapping"/>
      </w:r>
      <w:r>
        <w:rPr>
          <w:b/>
        </w:rPr>
        <w:t xml:space="preserve">Ba nhóc lập tức thận trọng gật đầu, Đường Vũ nhìn mà trong lòng trực tiếp cười nghiêng ngả, tuy rằng hiện nay bởi vì cậu mang thai mà thần lực có chút suy giảm, nhưng cái này cũng chỉ là tương đối với thời kì toàn thịnh của chính mình mà thôi, vị diện này quả thật có 3 thần chi cùng quản lý, nhưng thực lực đều cực yếu, cậu thoáng thi triển lực lượng che đậy một chút, tới bây giờ 3 người kia cũng không biết địa bàn của chính mình dư ra 4 du khách của vị diện khác.</w:t>
      </w:r>
      <w:r>
        <w:br w:type="textWrapping"/>
      </w:r>
      <w:r>
        <w:br w:type="textWrapping"/>
      </w:r>
      <w:r>
        <w:rPr>
          <w:b/>
        </w:rPr>
        <w:t xml:space="preserve">Bốn cha con đối thoại chính là dùng ngôn ngữ của tinh cầu thú nhân, cái nhân viên cửa hàng kia căn bản nghe không hiểu, chỉ có thể chờ ở một bên. Đường Vũ cuối cùng lại chọn 1 bộ Đường phục đối thân cho bé sói Rhea, bên trên thêu hình tròn màu bạc, làn da của bé rất trắng, mặc bộ đồ này thoạt nhìn cực nổi bật, chọn cho bé hổ Luo 1 bộ Hán phục màu đen tinh xảo viền bạc, phụ trợ cho bé hổ càng đẹp trai, cậu nhìn mà thẳng cảm thán gen nhà Ares thật là tốt.</w:t>
      </w:r>
      <w:r>
        <w:br w:type="textWrapping"/>
      </w:r>
      <w:r>
        <w:br w:type="textWrapping"/>
      </w:r>
      <w:r>
        <w:rPr>
          <w:b/>
        </w:rPr>
        <w:t xml:space="preserve">Chọn lựa quần áo xong thì Đường Vũ mới nghĩ đến một cái vấn đề cực nghiêm túc, cậu không có tiền…….</w:t>
      </w:r>
      <w:r>
        <w:br w:type="textWrapping"/>
      </w:r>
      <w:r>
        <w:br w:type="textWrapping"/>
      </w:r>
      <w:r>
        <w:rPr>
          <w:b/>
        </w:rPr>
        <w:t xml:space="preserve">Đường đường mộc hệ thần chi cư nhiên không có tiền, nếu truyền ra ngoài thì cũng quá mất mặt, Đường Vũ không thể không thả ra thần lực quét nhìn tình huống của cả tinh cầu, kinh động 3 tiểu thần ẩn tu kia, bọn họ đều thật cẩn thận phát ra thần thức ân cần thăm hỏi, tìm hiểu thần chi cường đại đột nhiên xuất hiện này gọi bọn họ có chuyện gì, sợ cậu nhìn trúng vị diện này, muốn động thủ tranh đoạt.</w:t>
      </w:r>
      <w:r>
        <w:br w:type="textWrapping"/>
      </w:r>
      <w:r>
        <w:br w:type="textWrapping"/>
      </w:r>
      <w:r>
        <w:rPr>
          <w:b/>
        </w:rPr>
        <w:t xml:space="preserve">Kết quả cường đại thần chi này cư nhiên muốn…….tới vay tiền! Đúng vậy! Là tới vay tiền!</w:t>
      </w:r>
      <w:r>
        <w:br w:type="textWrapping"/>
      </w:r>
      <w:r>
        <w:br w:type="textWrapping"/>
      </w:r>
      <w:r>
        <w:rPr>
          <w:b/>
        </w:rPr>
        <w:t xml:space="preserve">Tuy rằng biết nơi này cũng giống như địa cầu, vàng, kim cương là vật phẩm quý báu hiếm có, lấy thần lực của Đường Vũ tùy tiện ngưng kết một ít là đủ rồi, nhưng còn phải lại đi đổi tiền thông dụng của nơi này, vậy rất phiền toái, lại hoặc là trực tiếp ngưng kết tiền của nơi này, làm một cái chi phiếu giả, cái này càng phiền phức, còn không bằng trực tiếp”mượn” của thần chi nơi này.</w:t>
      </w:r>
      <w:r>
        <w:br w:type="textWrapping"/>
      </w:r>
      <w:r>
        <w:br w:type="textWrapping"/>
      </w:r>
      <w:r>
        <w:rPr>
          <w:b/>
        </w:rPr>
        <w:t xml:space="preserve">Hiện giờ Đường Vũ đang ngốc ở tại chỗ, thần chi hoả tốc đưa tới 1 tờ chi phiếu với số tiền lớn, cúi đầu khom lưng hỏi nếu cần gì thì tùy ý sai bảo, cậu cầm lấy tờ chi phiếu liền đuổi đối phương đi, mà hết thảy chuyện này chỉ xảy ra trong nháy mắt, lòng bàn tay cậu vừa chuyển, liền xuất hiện cái thẻ màu đen thông dụng mà ngân hàng thế giới này phát hành, cơ sở tiền gởi đều là lấy đơn vị “triệu”,  thuận tiện phục vụ tài chính cao nhất cho siêu cấp đại khách hàng.</w:t>
      </w:r>
      <w:r>
        <w:br w:type="textWrapping"/>
      </w:r>
      <w:r>
        <w:br w:type="textWrapping"/>
      </w:r>
      <w:r>
        <w:rPr>
          <w:b/>
        </w:rPr>
        <w:t xml:space="preserve">Nhân viên cửa hàng kia nhận ra cái thẻ màu đen này chính là cái thẻ màu đen giá trị cao nhất trong truyền thuyết, sau khi cầm nó từ trong tay Đường Vũ liền đi bên quầy thu ngân quẹt thẻ tính tiền, còn bởi vì Đường Vũ một hơi mua luôn 3 bộ đồ trẻ em mắc tiền nên tặng thêm 3 cái khăn tay nhỏ. Cũng không cần đóng gói, áo, quần, giầy đều trực tiếp mặc, Đường Vũ cầm 3 cái khăn tay chia ra xếp để trong túi áo của các con, trong lòng nhịn không được nói thầm tiệm này cũng biết làm ăn quá chớ, liền tặng món đồ nhỏ này, hoàn toàn thấu hiểu trạng thái tâm lý cuồng mua sắm.</w:t>
      </w:r>
      <w:r>
        <w:br w:type="textWrapping"/>
      </w:r>
      <w:r>
        <w:br w:type="textWrapping"/>
      </w:r>
      <w:r>
        <w:rPr>
          <w:b/>
        </w:rPr>
        <w:t xml:space="preserve">“Đi! Mama mang các con đi ăn ngon! Cái loại hương vị này tuyệt đối làm các con nếm qua thì muốn ăn nữa! Cực dư vị (sau khi ăn)!”. Đường Vũ cười tủm tỉm đi đầu, dù sao đã quấy nhiễu thần chi của vị diện này rồi, cậu dứt khoát liền lợi dụng thần lực tìm kiếm, cuối đường dành riêng cho người đi bộ đúng lúc có 1 quán món ngon món cay Tứ Xuyên!</w:t>
      </w:r>
      <w:r>
        <w:br w:type="textWrapping"/>
      </w:r>
      <w:r>
        <w:br w:type="textWrapping"/>
      </w:r>
      <w:r>
        <w:rPr>
          <w:b/>
        </w:rPr>
        <w:t xml:space="preserve">Quán món cay Tứ Xuyên của nhà này làm ăn hình như cực tốt, còn xíu nữa mới tới giữa trưa, cũng đã ngồi đầy người, Đường Vũ đợi một hồi mới tới lượt, trong đại sảnh có 1 cái bàn, mang theo 3 nhóc con có chút không quen đi vào trước bàn ăn, Đường Vũ một hơi gọi một bàn lớn món ngon, đúng lúc 3 nhóc cũng tới đây, cậu có thể nếm thử nhiều 1 chút đồ ăn khẩu vị khác nhau, cũng không sợ ăn không hết, lãng phí.</w:t>
      </w:r>
      <w:r>
        <w:br w:type="textWrapping"/>
      </w:r>
      <w:r>
        <w:br w:type="textWrapping"/>
      </w:r>
      <w:r>
        <w:rPr>
          <w:b/>
        </w:rPr>
        <w:t xml:space="preserve">Gọi món xong, lúc ngồi ở bàn ăn hình tròn chờ đợi, chung quanh ồn ào và tầm mắt mọi người luôn bay qua làm cho bé sói Rhea hơi mẫn cảm rất khó chịu, “Mama, chẳng lẽ không có ghế lô*** sao? Cảm giác như vậy rất không thoải mái”.</w:t>
      </w:r>
      <w:r>
        <w:br w:type="textWrapping"/>
      </w:r>
      <w:r>
        <w:br w:type="textWrapping"/>
      </w:r>
      <w:r>
        <w:rPr>
          <w:b/>
        </w:rPr>
        <w:t xml:space="preserve">Đường Vũ theo thói quen vuốt ve cái bụng, “Rhea, đây cũng là một loại sinh hoạt đáng giá trải nghiệm, đợi đồ ăn bưng lên thì con liền biết sự tuyệt vời khi ăn cơm trong đại sảnh”.</w:t>
      </w:r>
      <w:r>
        <w:br w:type="textWrapping"/>
      </w:r>
      <w:r>
        <w:br w:type="textWrapping"/>
      </w:r>
      <w:r>
        <w:rPr>
          <w:b/>
        </w:rPr>
        <w:t xml:space="preserve">Bề ngoài và khí chất xuất sắc của ba nhóc con đưa tới người chung quanh nhỏ giọng nghị luận, thậm chí có mấy tiểu nữ sinh còn nhịn không được cầm di động lại đây xin chụp ảnh chung, từ trước đến nay bé gấu hoàn toàn là quen rồi, hình như rất hưởng thụ vuốt ve của nhân loại nữ tính còn mềm mại hơn so với giống cái, tùy các cô giở trò, rất có tư thế 1 đại tình thánh, Đường Vũ nhìn mà lắc đầu.</w:t>
      </w:r>
      <w:r>
        <w:br w:type="textWrapping"/>
      </w:r>
      <w:r>
        <w:br w:type="textWrapping"/>
      </w:r>
      <w:r>
        <w:rPr>
          <w:b/>
        </w:rPr>
        <w:t xml:space="preserve">Bé hổ Luo là bé con được hoan nghênh nhất, nhưng bởi vì tính cách bé rất lạnh lùng, ngược lại nhóm nữ sinh không dám đụng chạm bé giống đối đãi bé gấu, chính là đơn giản chụp ảnh chung ảnh liền buông tha khuôn mặt nhỏ nhắn luôn 1 biểu tình của Luo, mà bé sói Rhea di truyền khí chất tao nhã của papa, hơn nữa ngôn ngữ không thông, thoạt nhìn giống như là tiểu vương tử tới từ quốc gia xa xôi, cũng thành công cách ly sinh vật nữ tính có chút kỳ quái tới gần Rhea.</w:t>
      </w:r>
      <w:r>
        <w:br w:type="textWrapping"/>
      </w:r>
      <w:r>
        <w:br w:type="textWrapping"/>
      </w:r>
      <w:r>
        <w:rPr>
          <w:b/>
        </w:rPr>
        <w:t xml:space="preserve">Khi đồ ăn ngon liên tiếp bưng lên thì đám nữ sinh này đã đi khỏi, mùi cay kích thích mà thơm ngon bay bay ở trong mũi Đường Vũ, làm cho khoang miệng của cậu nhanh chóng tràn ra nước miếng, khẩn cấp cầm lấy chiếc đũa gắp 1 miếng thịt gà khẩu thủy, tỉ mỉ thưởng thức, cảm giác cay tê tràn lan ở trong miệng, uhm, ăn quá ngon!</w:t>
      </w:r>
      <w:r>
        <w:br w:type="textWrapping"/>
      </w:r>
      <w:r>
        <w:br w:type="textWrapping"/>
      </w:r>
      <w:r>
        <w:rPr>
          <w:b/>
        </w:rPr>
        <w:t xml:space="preserve">Đường Vũ cư nhiên có chút cảm động, cậu sao lại không nhớ tới đến chính mình có thể đi đi vị diện khác sớm 1 chút, tuy rằng món ngon của tinh cầu thú nhân cũng ăn rất ngon, nhưng món ngon địa cầu không thể thay thế được!</w:t>
      </w:r>
      <w:r>
        <w:br w:type="textWrapping"/>
      </w:r>
      <w:r>
        <w:br w:type="textWrapping"/>
      </w:r>
      <w:r>
        <w:rPr>
          <w:b/>
        </w:rPr>
        <w:t xml:space="preserve">Bé sói Rhea hít hít mũi một chút, nghi hoặc nhìn vẻ mặt hưởng thụ của mama, có chút chịu không nổi cái loại này mùi gay mũi này, “Mama, thứ này thật sự ăn ngon sao? Ngửi mùi thấy cứ là lạ”.</w:t>
      </w:r>
      <w:r>
        <w:br w:type="textWrapping"/>
      </w:r>
      <w:r>
        <w:br w:type="textWrapping"/>
      </w:r>
      <w:r>
        <w:rPr>
          <w:b/>
        </w:rPr>
        <w:t xml:space="preserve">Đường Vũ gắp 1 miếng thịt bò ướp cay đưa tới bên miệng của bé sói, “Nào, nếm thử chút đi! Tuyệt đối làm con ăn rồi lại muốn ăn nữa!”.</w:t>
      </w:r>
      <w:r>
        <w:br w:type="textWrapping"/>
      </w:r>
      <w:r>
        <w:br w:type="textWrapping"/>
      </w:r>
      <w:r>
        <w:rPr>
          <w:b/>
        </w:rPr>
        <w:t xml:space="preserve">Thịt bò tươi ngon, kèm theo hạt mè, hơn nữa phối liệu cay tê kích thích, bé sói Rhea rất ít khi ăn cay nháy mắt liền chảy nước mắt, nhưng nó không nỡ nhổ ra, vẫn là nhai mấy cái liền nuốt vào trong bụng, vừa khóc vừa nói: “Mama, ăn rất ngon! Nhưng mà thứ này sẽ cắn đầu lưỡi nè! Đầu lưỡi đau quá à!”.</w:t>
      </w:r>
      <w:r>
        <w:br w:type="textWrapping"/>
      </w:r>
      <w:r>
        <w:br w:type="textWrapping"/>
      </w:r>
      <w:r>
        <w:rPr>
          <w:b/>
        </w:rPr>
        <w:t xml:space="preserve">Gấu nhỏ Jonas bên cạnh tò mò chuẩn bị dùng cái nĩa xiên 1 miếng thịt cá chép cay vội vàng dừng tay, chờ mong lại sợ hãi nhìn phía Đường Vũ, “Mama? Đồ ăn này sẽ cắn người à?”.</w:t>
      </w:r>
      <w:r>
        <w:br w:type="textWrapping"/>
      </w:r>
      <w:r>
        <w:br w:type="textWrapping"/>
      </w:r>
      <w:r>
        <w:rPr>
          <w:b/>
        </w:rPr>
        <w:t xml:space="preserve">Đường Vũ bị lời nói của bọn nó chọc cười, chọt chọt mũi của bé gấu và bé sói, vừa rồi nhân viên cửa hàng tặng khăn tay đúng lúc dùng tới, lau nước mắt của bé sói, cậu chỉ chỉ mấy món ăn trên bàn cơm, “Loại hương vị này gọi là vị cay, có điểm tương tự hương vị thịt chim cuốc, chim cuốc thích ăn một loại trái cây màu đỏ, cái trái cây đó làm hương vị đồ ăn phóng đại gấp 10 lần, kêu là vị cay, đương nhiên đồ ăn của nơi này còn có một loại tên là gia vị tiêu, sẽ sinh ra vị tê tê, phối hợp cùng lại là cực hạn hưởng thụ, các con có thể chậm rãi trải nghiệm”.</w:t>
      </w:r>
      <w:r>
        <w:br w:type="textWrapping"/>
      </w:r>
      <w:r>
        <w:br w:type="textWrapping"/>
      </w:r>
      <w:r>
        <w:rPr>
          <w:b/>
        </w:rPr>
        <w:t xml:space="preserve">Ngay lúc bọn họ đang nói chuyện thì bé hổ Luo di truyền mặt than của papa đã ăn không ít món thịt cay tê, cay tới nước mắt nước mũi tèm lem, nhưng vẻ mặt vẫn duy trì trạng thái mặt than như cũ, Đường Vũ nhìn mà lại thở dài, bị cay thành như vậy mà biểu cảm còn không thay đổi, không thể không nói con tiểu lão hổ này theo 1 cái góc độ mà nói là kỳ quái đáng sợ.</w:t>
      </w:r>
      <w:r>
        <w:br w:type="textWrapping"/>
      </w:r>
      <w:r>
        <w:br w:type="textWrapping"/>
      </w:r>
      <w:r>
        <w:rPr>
          <w:b/>
        </w:rPr>
        <w:t xml:space="preserve">Đường Vũ dỗ dành 3 đứa con xong, cầm lấy đôi đũa bắt đầu càn quét! Nguyên một bàn món cay Tứ Xuyên ngon lành!</w:t>
      </w:r>
      <w:r>
        <w:br w:type="textWrapping"/>
      </w:r>
      <w:r>
        <w:br w:type="textWrapping"/>
      </w:r>
    </w:p>
    <w:p>
      <w:pPr>
        <w:pStyle w:val="Heading2"/>
      </w:pPr>
      <w:bookmarkStart w:id="240" w:name="chương-111-du-lịch-vị-diện-2"/>
      <w:bookmarkEnd w:id="240"/>
      <w:r>
        <w:t xml:space="preserve">111. Chương 111: Du Lịch Vị Diện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ộ ngon của món cay Tứ Xuyên được hoan nghênh vượt quá tưởng tượng, 3 nhóc con ăn tới miệng sưng thành môi lạp xưởng, liên tục ngậm đồ uống lạnh làm bớt lại cảm giác cay. Bé gấu Jonas vừa khóc vừa hút khí vừa nói, “Mama, lần sau chúng ta lại đi ăn nữa ha! Rất, rất ăn ngon!”. Người không biết tình hình còn tưởng nhóc bị bắt nạt.</w:t>
      </w:r>
    </w:p>
    <w:p>
      <w:pPr>
        <w:pStyle w:val="BodyText"/>
      </w:pPr>
      <w:r>
        <w:t xml:space="preserve">“Con cảm thấy mama có thể đem đồ ăn này về bên kia chúng ta, để chú Malone hỗ trợ mở rộng, khẳng định rất được hoan nghênh! Sau này chúng ta muốn ăn thì cũng càng tiện hơn!”. Bé sói Rhea nghiêm trang tính toán, rất có cảm giác người lớn. Bé hổ Luo lại im lặng tựa vào bên người Đường Vũ, tinh tế hiểu rõ loại vị “cay” này.</w:t>
      </w:r>
    </w:p>
    <w:p>
      <w:pPr>
        <w:pStyle w:val="BodyText"/>
      </w:pPr>
      <w:r>
        <w:t xml:space="preserve">“Hử? Rhea cảm thấy cụ thể phải mở rộng như thế nào?”. Đường Vũ cười cổ vũ các con tự hỏi tự trả lời nhiều hơn nữa.</w:t>
      </w:r>
    </w:p>
    <w:p>
      <w:pPr>
        <w:pStyle w:val="BodyText"/>
      </w:pPr>
      <w:r>
        <w:t xml:space="preserve">Bé sói Rhea quả nhiên còn nghiêm túc nhướn mày suy nghĩ một hồi lâu mới nói, “Đầu tiên lấy hạt giống và thành phẩm của loại vị “cay” này, trở về thử trồng, nếu có thể trồng……..”. Đường Vũ chăm chú nghe nhóc con nói thỏa thích, liên tục gật đầu, hoàn toàn lấy thái độ ngang hàng tôn trọng đối mặt 3 đứa con, ngoại trừ khi cần thiết phải tạo uy nghiêm của cha mẹ, phần lớn tình huống cậu cảm thấy ngang hàng ở chung cũng có lợi cho các con bồi dưỡng tính cách độc lập tự tin.</w:t>
      </w:r>
    </w:p>
    <w:p>
      <w:pPr>
        <w:pStyle w:val="BodyText"/>
      </w:pPr>
      <w:r>
        <w:t xml:space="preserve">Ngay khi Đường Vũ câu được câu không thoải mái nói chuyện cùng các con thi có 2 thằng nhóc bàn bên cạnh cư nhiên anh chạy em đuổi vui đùa ầm ĩ ở đại sảnh đông nghịt người, rước lấy một mảnh tiếng kinh hô, ngược lại làm 2 thằng nhóc kia càng vui vẻ, mà cha mẹ người thân của 2 đứa bé kia cư nhiên gì cũng không quản tiếp tục ăn uống.</w:t>
      </w:r>
    </w:p>
    <w:p>
      <w:pPr>
        <w:pStyle w:val="BodyText"/>
      </w:pPr>
      <w:r>
        <w:t xml:space="preserve">Một thằng nhóc trong đó vừa cười ha ha vừa chạy lung tung, lần này trực tiếp đụng vào cái ghế của bé gấu Jonas, làm hại cái nĩa trong tay của bé gấu lung lay rơi xuống đất, quần áo mới mua cũng bị dơ. Bé gấu siêu cấp thích bộ quần áo rất giống da lông của chính mình, còn định mặc trở về cho ông nội tướng quân xem, kết quả dầu ớt màu đỏ dính lên trên quần áo, lập tức liền làm dơ đám lông xinh đẹp, bé gấu tức điên, tay duỗi ra, trực tiếp túm lấy đứa bé trai gây họa không biết xin lỗi mà còn tiếp tục chơi đùa kia, “Anh phải xin lỗi đi, làm dơ quần áo của tôi rồi!”.</w:t>
      </w:r>
    </w:p>
    <w:p>
      <w:pPr>
        <w:pStyle w:val="BodyText"/>
      </w:pPr>
      <w:r>
        <w:t xml:space="preserve">Kết quả thằng nhóc kia 1 chưởng đẩy bé gấu ra, mà 1 thằng bé tóc đỏ đuổi theo tiến lên từng bước muốn kéo bé gấu xuống đất đánh, dù sao bé gấu nhỏ tuổi, cao tới đâu cũng cản không nổi thằng bé khoảng hơn 10 tuổi, nhất thời bị túm lấy cổ áo, nhưng bé gấu làm sao dễ dàng bị bắt nạt như vậy chứ, trước không đề cập tới nó là con của thú nhân từ nhỏ nhận huấn luyện nghiêm khắc, cho dù là Đường Vũ vì bảo vệ bọn nó an toàn, cho bọn nó khôi phục chút thần lực này cũng đủ để bé gấu đối mặt 1 người trưởng thành cũng không dễ dàng rơi vào thế yếu.</w:t>
      </w:r>
    </w:p>
    <w:p>
      <w:pPr>
        <w:pStyle w:val="BodyText"/>
      </w:pPr>
      <w:r>
        <w:t xml:space="preserve">Rất nhanh thằng bé tóc đỏ gây chuyện bị bé gấu đè xuống dưới mông đánh, “Oa oa! Mama! Cứu con với! Con sắp bị đánh chết rồi!”.</w:t>
      </w:r>
    </w:p>
    <w:p>
      <w:pPr>
        <w:pStyle w:val="BodyText"/>
      </w:pPr>
      <w:r>
        <w:t xml:space="preserve">Thật ra bé gấu căn bản không có dùng thần lực, Đường Vũ sợ tai nạn chết người, nhanh chóng đã khống chế, nắm đấm đánh vào trên người thằng bé tóc đỏ chính là sức mạnh tự thân đơn thuần của bé gấu tiểu thú nhân Jonas 5 tuổi, hơn nữa đối phương lại là thằng bé tu luyện cổ võ, có căn cơ, lẽ ra căn bản không có thê thảm như nó biểu hiện ra như vậy, lại gầm rú giống như thật sắp bị bé gấu đánh chết.</w:t>
      </w:r>
    </w:p>
    <w:p>
      <w:pPr>
        <w:pStyle w:val="BodyText"/>
      </w:pPr>
      <w:r>
        <w:t xml:space="preserve">Bé gấu Jonas thật nghi hoặc với phản ứng của đối phương, rõ ràng là thằng này khiêu khích trước, muốn thi đấu, vì sao vừa mới ra tay liền gọi cứu mạng? Giống đực thú nhân mới vừa biết đi cũng sẽ không làm ra chuyện mất mặt như thế.</w:t>
      </w:r>
    </w:p>
    <w:p>
      <w:pPr>
        <w:pStyle w:val="BodyText"/>
      </w:pPr>
      <w:r>
        <w:t xml:space="preserve">Phụ huynh vẫn mặc kệ 2 đứa con làm ầm ĩ, rốt cục chịu không nổi con của mình bị bắt nạt, vội vàng đi qua, 1 người phụ nữ trang điểm đậm trong đó vừa đi vừa kêu thảm, “Trời ơi, đứa con đáng thương của tôi, đây là trêu ai chọc ai chứ, cư nhiên ăn bữa cơm đều chẳng biết tại sao bị đánh thành như vậy! Cha mẹ kiểu gì thế, sao lại không trông coi con mình vậy!”.</w:t>
      </w:r>
    </w:p>
    <w:p>
      <w:pPr>
        <w:pStyle w:val="BodyText"/>
      </w:pPr>
      <w:r>
        <w:t xml:space="preserve">Đường Vũ thấy người lớn ra mặt vì thế kêu bé gấu quay về, vững vàng ngồi ở trên ghế chờ đối phương kêu gào. Quả nhiên người phụ nữ kia và chồng mình chạy tới sau, liền mở miệng mắng Đường Vũ, mắng tới nỗi mồ hôi lạnh của ba vị thần chi vẫn chú ý cha con 4 người chảy ròng, sợ chọc giận cường đại thần chi xa lạ này, tới lúc đó ngay cả 3 bọn họ có lẽ đều không giữ được vị diện này.</w:t>
      </w:r>
    </w:p>
    <w:p>
      <w:pPr>
        <w:pStyle w:val="BodyText"/>
      </w:pPr>
      <w:r>
        <w:t xml:space="preserve">Đường Vũ chậm rãi lấy ra khăn ướt tiêu độc dùng 1 lần lau sạch chung quanh miệng và hai tay, 3 đứa con bên người cậu cũng học làm theo, cho tới khi cha mẹ che chở 2 đứa bé đang khóc mắng cậu đủ rồi, mới cười cười đối quản lí khách sạn nghe tin tới, “Tính tiền”.</w:t>
      </w:r>
    </w:p>
    <w:p>
      <w:pPr>
        <w:pStyle w:val="BodyText"/>
      </w:pPr>
      <w:r>
        <w:t xml:space="preserve">“Cậu đừng nghĩ tới có thể chạy trốn nhé!”. Người phụ nữ kia chống nạnh rống với Đường Vũ, “Cậu và con của cậu phải xin lỗi con của tôi! Nếu không chúng tôi không để yên đâu!”.</w:t>
      </w:r>
    </w:p>
    <w:p>
      <w:pPr>
        <w:pStyle w:val="BodyText"/>
      </w:pPr>
      <w:r>
        <w:t xml:space="preserve">Đường Vũ lạnh lùng liếc mắt nhìn người phụ nữ, “Con của cô ở chỗ đông người chơi đùa ảnh hưởng tới người khác, làm sai, cô làm mẹ không ngăn cấm, làm sai, con của cô chủ động khiêu khích hạ chiến thư, con của tôi nhận khiêu chiến, có gì sai chứ?”.</w:t>
      </w:r>
    </w:p>
    <w:p>
      <w:pPr>
        <w:pStyle w:val="BodyText"/>
      </w:pPr>
      <w:r>
        <w:t xml:space="preserve">“Nó đánh con của tôi chính là làm sai rồi! Coi đi, mặt của tiểu Phi đáng thương của tôi đều bị đánh sưng lên!”. Người phụ nữ vẫn không nói lý như cũ, căn bản không phân tốt xấu, chỉ cần là bắt nạt con nhà cô ta thì chính là có lỗi rồi.</w:t>
      </w:r>
    </w:p>
    <w:p>
      <w:pPr>
        <w:pStyle w:val="BodyText"/>
      </w:pPr>
      <w:r>
        <w:t xml:space="preserve">Đường Vũ lười lại dong dài cùng người như thế, nới với người đàn ông phía sau người phụ nữ, “Chuyện của trẻ con thì để bọn nó tự giải quyết, nếu đã nói không rõ được thì tôi đại diện con của tôi hạ thư khiêu chiến với con của anh”.</w:t>
      </w:r>
    </w:p>
    <w:p>
      <w:pPr>
        <w:pStyle w:val="BodyText"/>
      </w:pPr>
      <w:r>
        <w:t xml:space="preserve">Tại thế giới cổ võ tương tự địa cầu, cực thịnh hành khiêu chiến cổ võ, khác với thế giới thú nhân, chỉ cần là ai chủ động ra tay liền coi là khiêu chiến, nơi này cần công khai yêu cầu chính thức, có thể từ chối, nhưng nếu người rõ ràng mạnh hơn 1 chút từ chối người khiêu chiến yếu hơn 1 chút thì sẽ bị xem thường. Lúc này bộ dáng của 3 đứa con của Đường Vũ thoạt nhìn mới hơn 5 tuổi, vẫn là nhỏ xíu xiu, mà 2 thằng nhóc bất phân trường hợp mà chơi đùa kia tựa hồ khoảng hơn 10 tuổi, người sáng suốt vừa nhìn thì biết bọn nó còn đã luyện cổ võ, thoạt nhìn mạnh hơn cấp nhất đẳng rồi.</w:t>
      </w:r>
    </w:p>
    <w:p>
      <w:pPr>
        <w:pStyle w:val="BodyText"/>
      </w:pPr>
      <w:r>
        <w:t xml:space="preserve">Đôi cha mẹ không phân phải trái kia vẫn biết chút thường thức ấy, không dám lấy tiền đồ của con mình giỡn chơi, hơn nữa bọn họ cũng biết con của chính mình sẽ không thua, vừa rồi thất thủ đoán chừng là công kích của đối phương rất đột nhiên, mà do hoàn cảnh xung quanh không tốt thi thố, vì thế thoáng tự hỏi một lát liền đáp ứng.</w:t>
      </w:r>
    </w:p>
    <w:p>
      <w:pPr>
        <w:pStyle w:val="BodyText"/>
      </w:pPr>
      <w:r>
        <w:t xml:space="preserve">Thế giới cổ võ quả thật cực hảo võ, hơn nữa người xung quanh cực chán ghét sở tác sở vi (hành động đã thực hiện) của 1 nhà này, chính là không muốn quá mức so đo với 1 đứa nít ranh, mà 3 đứa nhỏ nhà Đường Vũ khiến người ta rất thích, dáng dấp ngoan ngoãn trước lúc ăn cơm, hơn nữa mặt mũi lại xinh đẹp, liền ngay cả quản lí khách sạn đều đứng về phía 3 nhóc con.</w:t>
      </w:r>
    </w:p>
    <w:p>
      <w:pPr>
        <w:pStyle w:val="BodyText"/>
      </w:pPr>
      <w:r>
        <w:t xml:space="preserve">“Nếu không ngại, không bằng sử dụng đài đấu võ của khách sạn chúng tôi đi!”. Quản lí khách sạn đứng ra chủ động cung cấp sân thi đấu, làm 1 khách sạn rất được hoan nghênh, bọn họ cũng sẽ định kỳ tổ chức luận võ cỡ nhỏ, lấy đồ ăn ngon thu hút khách hàng.</w:t>
      </w:r>
    </w:p>
    <w:p>
      <w:pPr>
        <w:pStyle w:val="BodyText"/>
      </w:pPr>
      <w:r>
        <w:t xml:space="preserve">Quản lí khách sạn cực quen thuộc đối với quá trình luận võ, đơn giản giới thiệu 2 bên luận võ, “Cậu bé mặc đồ gấu nhỏ đáng yêu nói tiếng nước ngoài và cậu bé tóc đỏ của gia đình cổ võ, trong hai người bọn họ thì ai lợi hại hơn? Trận đấu đáng yêu mà chúng ta mong chờ sắp bắt đấu, 3, 2, 1! Bắt đầu!”.</w:t>
      </w:r>
    </w:p>
    <w:p>
      <w:pPr>
        <w:pStyle w:val="BodyText"/>
      </w:pPr>
      <w:r>
        <w:t xml:space="preserve">Không ít khách đều đi qua xem tại sân khấu bên trong của quán món cay Tứ Xuyên, ngoại trừ nơi này quả thật cực thượng võ ra, phần lớn mọi người cũng muốn đi qua coi đứa bé trong cơ thể rõ ràng không có vũ lực lượng cổ võ làm sao đánh nhau cùng đối phương, nếu cha của đứa bé mặc đồ gấu nhỏ chủ động hạ thư khiêu chiến thì cậu ta khẳng định có tự tin riêng, con của chính mình có thể thắng thiếu niên cổ võ hơn 10 tuổi kia.</w:t>
      </w:r>
    </w:p>
    <w:p>
      <w:pPr>
        <w:pStyle w:val="BodyText"/>
      </w:pPr>
      <w:r>
        <w:t xml:space="preserve">Thần lực của bé gấu vẫn là bị mama trói buộc, hơn nữa nó còn không có thể thú hóa, nếu chỉ dựa vào lực lượng cơ thể và chút ít thú nguyên lực, bé gấu Jonas càng cần nữa chính là kỹ xảo phương pháp chiến đấu lấy nhu thắng cương (lấy yếu thắng mạnh), cái này đối bé gấu từ trước đến nay tôn trọng mỹ học bạo lực mà nói thật đúng là cái thách thức.</w:t>
      </w:r>
    </w:p>
    <w:p>
      <w:pPr>
        <w:pStyle w:val="BodyText"/>
      </w:pPr>
      <w:r>
        <w:t xml:space="preserve">“Grào!”. Theo thói quen hùng rống lên một tiếng, bé gấu Jonas chủ động phát động công kích, xiết chặt nắm đấm, trong nháy mắt liền đánh tới phần eo của đối phương.</w:t>
      </w:r>
    </w:p>
    <w:p>
      <w:pPr>
        <w:pStyle w:val="BodyText"/>
      </w:pPr>
      <w:r>
        <w:t xml:space="preserve">Thằng nhóc tóc đỏ vừa rồi bị bé gấu đè ở trên mặt đất đánh, thật ra đáy lòng là có chút sợ hãi, nhưng nghĩ lại thì cảm thấy mất mặt, cho rằng chính mình hẳn là xuất phát từ do không chuẩn bị và không có chỗ phát huy, lần này không thể thua được, nếu không truyền ra thì nó sẽ không có măt mũi để lăn lộn nữa, bởi vậy thằng nhóc tam quan không tốt này cư nhiên vừa lên tới liền tính toán sát chiêu, trực tiếp khóa cổ họng gấu nhỏ Jonas, khiến cho người xem phía dưới kinh hô, đều ở trong lòng càng thêm khinh bỉ cặp cha mẹ kia, thật không biết bọn họ dạy con như thế nào!</w:t>
      </w:r>
    </w:p>
    <w:p>
      <w:pPr>
        <w:pStyle w:val="BodyText"/>
      </w:pPr>
      <w:r>
        <w:t xml:space="preserve">Bé gấu Jonas mạo hiểm tránh công kích, lại càng hưng phấn! Xiết chặt nắm đấm nho nhỏ bắt đầu đánh qua đánh lại với thằng nhóc tóc đỏ.</w:t>
      </w:r>
    </w:p>
    <w:p>
      <w:pPr>
        <w:pStyle w:val="BodyText"/>
      </w:pPr>
      <w:r>
        <w:t xml:space="preserve">“Không tốt!”. Đường Vũ đột nhiên nhíu mày nhẹ giọng nói, bé gấu Jonas cư nhiên đánh tới hưng phấn, bắt đầu có khuynh hướng thú hóa, nhưng cũng may nó còn nhớ rõ lời dặn của cậu, liều mạng áp chế không thú hóa, trong khi đánh nhau không thể phân tâm, kết quả 1 cặp lổ tai gấu thịt múp míp hình trăng khuyết xông ra, may mắn che ở bên trong cái nón nên không bị người khác phát hiện, nhưng nếu không cẩn thận nón bị rớt ra thì thân phận của bé gấu cũng rất có thể bị phát hiện.</w:t>
      </w:r>
    </w:p>
    <w:p>
      <w:pPr>
        <w:pStyle w:val="BodyText"/>
      </w:pPr>
      <w:r>
        <w:t xml:space="preserve">Nhưng mà Đường Vũ không có lên tiếng ngăn cản thi đấu, bị phát hiện cũng không sao, cùng lắm thì trốn về nhà là được, dù sao bọn cậu cũng ăn đủ rồi.</w:t>
      </w:r>
    </w:p>
    <w:p>
      <w:pPr>
        <w:pStyle w:val="BodyText"/>
      </w:pPr>
      <w:r>
        <w:t xml:space="preserve">Theo công kích liên hoàn tài tình của bé gấu, đầu tiên là dẫn dụ đối phương tới công kích bên trái của chính mình, tiếp theo nhanh chóng vòng tới phía sau đối phương, tiếp theo một kích thật mạnh, kết thúc trận đấu. Một chuỗi công kích này thật không giống đứa bé hơn 5 tuổi làm được, cho dù là người trưởng thành cũng rất khó nắm chắc tiết tấu chiến đấu chính xác như vậy, đứa bé này thật sự là cái thiên tài võ đấu! Đáng tiếc, không có học cổ võ, nếu không tiền đồ vô hạn, đoán chừng là gia cảnh đứa nhỏ này không tốt lắm, không có cách mời được thầy cổ võ.</w:t>
      </w:r>
    </w:p>
    <w:p>
      <w:pPr>
        <w:pStyle w:val="BodyText"/>
      </w:pPr>
      <w:r>
        <w:t xml:space="preserve">Đoán chừng cặp vợ chồng kia cũng là nghĩ như vậy, tuy rằng quần áo của 3 đứa nhóc kia thoạt nhìn còn rất mắc tiền, nhưng là không phải mắc tới phẩm bài siêu cấp xa xỉ thái quá, thấy con mình thua, cặp vợ chồng tức điên, liếc nhau, mang theo đứa con đang khóc hu hu rời đi trước.</w:t>
      </w:r>
    </w:p>
    <w:p>
      <w:pPr>
        <w:pStyle w:val="BodyText"/>
      </w:pPr>
      <w:r>
        <w:t xml:space="preserve">Đường Vũ hiển nhiên biết rõ tâm tư xấu xa của 2 vợ chồng này, nhịn không được lắc đầu thở dài, hành vi của cha mẹ ảnh hưởng rất lớn với con cái, bọn họ như vậy sao có thể dạy ra đứa con tốt được. Quả nhiên vừa đi khỏi quán món cay Tứ Xuyên, cậu liền cảm giác chính mình bị theo dõi, giống ánh mắt ác độc của rắn độc khiến người khác khó chịu.</w:t>
      </w:r>
    </w:p>
    <w:p>
      <w:pPr>
        <w:pStyle w:val="BodyText"/>
      </w:pPr>
      <w:r>
        <w:t xml:space="preserve">“Chuẩn bị sẵn sàng, đợi 1 chút có bọn người xấu đưa lên tận cửa cho các con luyện tập, mama sẽ giải phóng một chút thần lực cho các con, các con đúng lúc làm quen cách dùng thần lực 1 chút”. Đường Vũ mang theo 3 đứa con đi tới 1 nơi càng vắng vẻ, cho tới khi đi vào một cái ngõ nhỏ rất ít người đi qua, phía trước xuất hiện ba cổ võ giả trưởng thành, mà 4 cái đuôi phía sau của bọn họ cũng lộ rõ thân hình.</w:t>
      </w:r>
    </w:p>
    <w:p>
      <w:pPr>
        <w:pStyle w:val="BodyText"/>
      </w:pPr>
      <w:r>
        <w:t xml:space="preserve">“Các con, chăm sóc bọn họ đi”. Đường Vũ thản nhiên đắc ý tìm bậc thềm đá hơi sạch sẽ ngồi xuống, đối mặt 7 người trưởng thành, cậu cư nhiên chỉ để 3 đứa bé 5 tuổi ra mặt!</w:t>
      </w:r>
    </w:p>
    <w:p>
      <w:pPr>
        <w:pStyle w:val="BodyText"/>
      </w:pPr>
      <w:r>
        <w:t xml:space="preserve">Trên khuôn mặt nhỏ nhắn của bé hổ mặt than Luo tràn đầy ngọn lửa ham muốn khát cầu chiến đấu, vừa rồi lúc bé gấu Jonas luận võ thì nó liền cảm thấy ngứa tay, hơn nữa lực lượng cường đại trở về gợi lại thời kì kia ức trẻ con phủ đầy bụi nhiều năm, khẩn cấp muốn có người để nó luyện tập, đúng lúc có người tự động đưa tới cửa!</w:t>
      </w:r>
    </w:p>
    <w:p>
      <w:pPr>
        <w:pStyle w:val="BodyText"/>
      </w:pPr>
      <w:r>
        <w:t xml:space="preserve">Duy nhất bé sói chó chút cảm xúc phiền chán hoạt động tứ chi, nó vốn đang nghĩ muốn lôi kéo mama mua một ít đặc sản mới lạ thú vị mang về cho nhóm ông nội, các chú, hơn nữa đánh nhau sẽ làm quần áo kiểu tóc lộn xộn, trên người chảy mồ hôi, cảm giác cả người dơ dáy, rất khó chịu, nhưng nó cũng không sợ thi đấu, lúc này mang theo 2 người anh em che ở đằng trước mama, đột nhiên có loại cảm giác bảo vệ mama, làm cho nó rất tự hào, còn phát ra lời nói khiêu khích với đối phương, đương nhiên người của thế giới cổ võ tự nhiên nghe không hiểu.</w:t>
      </w:r>
    </w:p>
    <w:p>
      <w:pPr>
        <w:pStyle w:val="BodyText"/>
      </w:pPr>
      <w:r>
        <w:t xml:space="preserve">Đánh nhau không cần phiên dịch.</w:t>
      </w:r>
    </w:p>
    <w:p>
      <w:pPr>
        <w:pStyle w:val="BodyText"/>
      </w:pPr>
      <w:r>
        <w:t xml:space="preserve">Ba đứa nhóc trong ánh mắt hoảng hốt của 7 cổ võ giả trưởng thành bộc phát ra thực lực cường đại, Đường Vũ đặc biệt duy trì thực lực của 3 đứa con ở mức có thể ngăn cản, nhưng lại không phải trình độ dễ dàng thắng đối phương như vậy, phải rèn luyện tốt kỹ xảo và sự khống chế lực lượng của bọn nó.</w:t>
      </w:r>
    </w:p>
    <w:p>
      <w:pPr>
        <w:pStyle w:val="BodyText"/>
      </w:pPr>
      <w:r>
        <w:t xml:space="preserve">Rất nhanh 7 cổ võ giả kia đã ướt đẫm mồ hôi, liên tục thở hổn hển, trong lòng tràn đầy đều là khiếp sợ, 3 thằng bé hoàn toàn không có dao động cổ võ cư nhiên có thể cho làm cho 7 người lớn bọn họ lép vế! Bốn cha con này rốt cuộc có lai lịch gì!</w:t>
      </w:r>
    </w:p>
    <w:p>
      <w:pPr>
        <w:pStyle w:val="BodyText"/>
      </w:pPr>
      <w:r>
        <w:t xml:space="preserve">Đôi vợ chồng cũng không có đi xa đứng bên cạnh thấy một màn như vậy thì hoàn toàn sợ ngây người, 3 đứa bé kia thật sự là thật đáng sợ, có thể thấy được vừa rồi rõ ràng là nương tay, có thể bồi dưỡng ra đứa con sợ khủng bố như vậy thì phải là gia tộc cường đại cỡ nào mới có thể làm được chứ! Nghĩ đến đây, răng của 2 vợ chồng này đều run lập cập, lại trộm ngắm 1 hồi, thấy bại cục 7 người bọn họ phái đi đã định, chạy như điên trốn đi.</w:t>
      </w:r>
    </w:p>
    <w:p>
      <w:pPr>
        <w:pStyle w:val="BodyText"/>
      </w:pPr>
      <w:r>
        <w:t xml:space="preserve">“Mama, cần đuổi theo không?”. Bé sói Rhea đứng ở bên cạnh Đường Vũ nhìn theo hướng rời đi của 2 vợ chồng kia.</w:t>
      </w:r>
    </w:p>
    <w:p>
      <w:pPr>
        <w:pStyle w:val="BodyText"/>
      </w:pPr>
      <w:r>
        <w:t xml:space="preserve">Đường Vũ lắc đầu, cậu tới vị diện này, căn bản sẽ không so đo với một người bình thường, hơn nữa ít nhiều cũng phải chừa lại một chút mặt mũi cho thần chi của vị diện này, vừa rồi tùy ý 3 đứa con so đấu với người khác, chính là muốn thuận tay rèn luyện bọn nó một chút, “Chơi đủ rồi chứ? Chúng ta trở về đi”.</w:t>
      </w:r>
    </w:p>
    <w:p>
      <w:pPr>
        <w:pStyle w:val="BodyText"/>
      </w:pPr>
      <w:r>
        <w:t xml:space="preserve">Theo 4 tôn đại thần rời đi, thần chi vị diện cổ võ tinh cầu hiếm khi tụ tập ở tại cùng nhau, 1 người trong đó lau mồ hôi không có trên trán, cảm thán với ông lão áo trắng, “Tín đồ bên ngươi thật là có dũng khí, dám mắng thần chi cường đại ngay cả chúng ta cũng không dám đắc tội, may mắn đối phương không có so đo”.</w:t>
      </w:r>
    </w:p>
    <w:p>
      <w:pPr>
        <w:pStyle w:val="BodyText"/>
      </w:pPr>
      <w:r>
        <w:t xml:space="preserve">Ông lão áo trắng này còn chưa thở phào được, chỉ có thể lắc đầu nói, “Bọn họ cũng đừng tới đây nữa……..”. Những lời này kéo theo 2 thần chi khác mãnh liệt đồng ý.</w:t>
      </w:r>
    </w:p>
    <w:p>
      <w:pPr>
        <w:pStyle w:val="BodyText"/>
      </w:pPr>
      <w:r>
        <w:t xml:space="preserve">Đáng tiếc cầu nguyện của bọn họ đã định trước thất bại, 3 đứa nhóc ăn uống no đủ, còn sảng khoái đánh một trận trở về, đêm đó đắc ý khoe ra với papa của bọn nó, khiến cho 3 tên người lớn tham ăn bất mãn, Đường Vũ không thể không ngày hôm sau liền mang theo một nhà 7 miệng ăn lại đi tới vị diện cổ võ, ba vị thần chi sợ tới mức còn tưởng rằng Đường Vũ dẫn người đến đòi công bằng, kết quả chính là cả nhà này tới đây hưởng thụ đồ ăn ngon.</w:t>
      </w:r>
    </w:p>
    <w:p>
      <w:pPr>
        <w:pStyle w:val="BodyText"/>
      </w:pPr>
      <w:r>
        <w:t xml:space="preserve">Sau đó lại thông qua bọn thằng nhóc tiểu thú ra sức tuyên truyền, 3 ông nội, các chú, các bác cũng nghe nói món ngon vị “cay”, Đường Vũ dẫn theo mọi người tổ chức thành đoàn thể đi vị diện cổ võ, khiến 3 vị thần chi đáng thương sợ tới mức muốn trao lại vị diện này luôn, nhưng người ta còn không muốn!</w:t>
      </w:r>
    </w:p>
    <w:p>
      <w:pPr>
        <w:pStyle w:val="BodyText"/>
      </w:pPr>
      <w:r>
        <w:t xml:space="preserve">Nhưng mà lại sau đó, bởi vì một nhà gấu hoàng kim cố gắng, Đường Vũ hết sức phối hợp, đồ ăn cay có thể mở rộng ở thế giới thú nhân, hiện tượng tổ chức thành đoàn thể du lịch vị diện tìm món ngon giảm bớt rất nhiều, ba vị thần chi rốt cục có thể thả lỏng tinh thần, khóc muốn hôn một nhà gấu thổ hào lóng lánh, thật sự là người làm ăn có tâm à!</w:t>
      </w:r>
    </w:p>
    <w:p>
      <w:pPr>
        <w:pStyle w:val="BodyText"/>
      </w:pPr>
      <w:r>
        <w:t xml:space="preserve">*gà cay</w:t>
      </w:r>
    </w:p>
    <w:p>
      <w:pPr>
        <w:pStyle w:val="BodyText"/>
      </w:pPr>
      <w:r>
        <w:t xml:space="preserve">*gà khẩu thủy (tên TA: saliva chicken)</w:t>
      </w:r>
    </w:p>
    <w:p>
      <w:pPr>
        <w:pStyle w:val="BodyText"/>
      </w:pPr>
      <w:r>
        <w:t xml:space="preserve">*bò khô ướp cay (nguyên văn: 灯影牛肉):</w:t>
      </w:r>
    </w:p>
    <w:p>
      <w:pPr>
        <w:pStyle w:val="BodyText"/>
      </w:pPr>
      <w:r>
        <w:t xml:space="preserve">*đậu hũ Ma Bà</w:t>
      </w:r>
    </w:p>
    <w:p>
      <w:pPr>
        <w:pStyle w:val="BodyText"/>
      </w:pPr>
      <w:r>
        <w:t xml:space="preserve">*mì cay Thành Đô</w:t>
      </w:r>
    </w:p>
    <w:p>
      <w:pPr>
        <w:pStyle w:val="BodyText"/>
      </w:pPr>
      <w:r>
        <w:t xml:space="preserve">**Hán phục:</w:t>
      </w:r>
    </w:p>
    <w:p>
      <w:pPr>
        <w:pStyle w:val="Compact"/>
      </w:pPr>
      <w:r>
        <w:t xml:space="preserve">***ghế lô: gian phòng riêng kiểu zầy nè</w:t>
      </w:r>
    </w:p>
    <w:p>
      <w:pPr>
        <w:pStyle w:val="Compact"/>
      </w:pPr>
      <w:r>
        <w:drawing>
          <wp:inline>
            <wp:extent cx="5334000" cy="3604617"/>
            <wp:effectExtent b="0" l="0" r="0" t="0"/>
            <wp:docPr descr="" title="" id="1" name="Picture"/>
            <a:graphic>
              <a:graphicData uri="http://schemas.openxmlformats.org/drawingml/2006/picture">
                <pic:pic>
                  <pic:nvPicPr>
                    <pic:cNvPr descr="http://sstruyen.com/images/data/15260/chuong-111-du-lich-vi-dien-2-1513139896.9443.jpg" id="0" name="Picture"/>
                    <pic:cNvPicPr>
                      <a:picLocks noChangeArrowheads="1" noChangeAspect="1"/>
                    </pic:cNvPicPr>
                  </pic:nvPicPr>
                  <pic:blipFill>
                    <a:blip r:embed="rId243"/>
                    <a:stretch>
                      <a:fillRect/>
                    </a:stretch>
                  </pic:blipFill>
                  <pic:spPr bwMode="auto">
                    <a:xfrm>
                      <a:off x="0" y="0"/>
                      <a:ext cx="5334000" cy="3604617"/>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260/chuong-111-du-lich-vi-dien-2-1513139898.1394.jpg" id="0" name="Picture"/>
                    <pic:cNvPicPr>
                      <a:picLocks noChangeArrowheads="1" noChangeAspect="1"/>
                    </pic:cNvPicPr>
                  </pic:nvPicPr>
                  <pic:blipFill>
                    <a:blip r:embed="rId246"/>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3810000" cy="2959100"/>
            <wp:effectExtent b="0" l="0" r="0" t="0"/>
            <wp:docPr descr="" title="" id="1" name="Picture"/>
            <a:graphic>
              <a:graphicData uri="http://schemas.openxmlformats.org/drawingml/2006/picture">
                <pic:pic>
                  <pic:nvPicPr>
                    <pic:cNvPr descr="http://sstruyen.com/images/data/15260/chuong-111-du-lich-vi-dien-2-1513139898.7769.jpg" id="0" name="Picture"/>
                    <pic:cNvPicPr>
                      <a:picLocks noChangeArrowheads="1" noChangeAspect="1"/>
                    </pic:cNvPicPr>
                  </pic:nvPicPr>
                  <pic:blipFill>
                    <a:blip r:embed="rId249"/>
                    <a:stretch>
                      <a:fillRect/>
                    </a:stretch>
                  </pic:blipFill>
                  <pic:spPr bwMode="auto">
                    <a:xfrm>
                      <a:off x="0" y="0"/>
                      <a:ext cx="3810000" cy="2959100"/>
                    </a:xfrm>
                    <a:prstGeom prst="rect">
                      <a:avLst/>
                    </a:prstGeom>
                    <a:noFill/>
                    <a:ln w="9525">
                      <a:noFill/>
                      <a:headEnd/>
                      <a:tailEnd/>
                    </a:ln>
                  </pic:spPr>
                </pic:pic>
              </a:graphicData>
            </a:graphic>
          </wp:inline>
        </w:drawing>
      </w:r>
    </w:p>
    <w:p>
      <w:pPr>
        <w:pStyle w:val="Compact"/>
      </w:pPr>
      <w:r>
        <w:drawing>
          <wp:inline>
            <wp:extent cx="2743200" cy="1975104"/>
            <wp:effectExtent b="0" l="0" r="0" t="0"/>
            <wp:docPr descr="" title="" id="1" name="Picture"/>
            <a:graphic>
              <a:graphicData uri="http://schemas.openxmlformats.org/drawingml/2006/picture">
                <pic:pic>
                  <pic:nvPicPr>
                    <pic:cNvPr descr="http://sstruyen.com/images/data/15260/chuong-111-du-lich-vi-dien-2-1513139899.3854.jpg" id="0" name="Picture"/>
                    <pic:cNvPicPr>
                      <a:picLocks noChangeArrowheads="1" noChangeAspect="1"/>
                    </pic:cNvPicPr>
                  </pic:nvPicPr>
                  <pic:blipFill>
                    <a:blip r:embed="rId252"/>
                    <a:stretch>
                      <a:fillRect/>
                    </a:stretch>
                  </pic:blipFill>
                  <pic:spPr bwMode="auto">
                    <a:xfrm>
                      <a:off x="0" y="0"/>
                      <a:ext cx="2743200" cy="1975104"/>
                    </a:xfrm>
                    <a:prstGeom prst="rect">
                      <a:avLst/>
                    </a:prstGeom>
                    <a:noFill/>
                    <a:ln w="9525">
                      <a:noFill/>
                      <a:headEnd/>
                      <a:tailEnd/>
                    </a:ln>
                  </pic:spPr>
                </pic:pic>
              </a:graphicData>
            </a:graphic>
          </wp:inline>
        </w:drawing>
      </w:r>
    </w:p>
    <w:p>
      <w:pPr>
        <w:pStyle w:val="Compact"/>
      </w:pPr>
      <w:r>
        <w:drawing>
          <wp:inline>
            <wp:extent cx="2743200" cy="2057400"/>
            <wp:effectExtent b="0" l="0" r="0" t="0"/>
            <wp:docPr descr="" title="" id="1" name="Picture"/>
            <a:graphic>
              <a:graphicData uri="http://schemas.openxmlformats.org/drawingml/2006/picture">
                <pic:pic>
                  <pic:nvPicPr>
                    <pic:cNvPr descr="http://sstruyen.com/images/data/15260/chuong-111-du-lich-vi-dien-2-1513139900.0133.jpg" id="0" name="Picture"/>
                    <pic:cNvPicPr>
                      <a:picLocks noChangeArrowheads="1" noChangeAspect="1"/>
                    </pic:cNvPicPr>
                  </pic:nvPicPr>
                  <pic:blipFill>
                    <a:blip r:embed="rId255"/>
                    <a:stretch>
                      <a:fillRect/>
                    </a:stretch>
                  </pic:blipFill>
                  <pic:spPr bwMode="auto">
                    <a:xfrm>
                      <a:off x="0" y="0"/>
                      <a:ext cx="2743200" cy="2057400"/>
                    </a:xfrm>
                    <a:prstGeom prst="rect">
                      <a:avLst/>
                    </a:prstGeom>
                    <a:noFill/>
                    <a:ln w="9525">
                      <a:noFill/>
                      <a:headEnd/>
                      <a:tailEnd/>
                    </a:ln>
                  </pic:spPr>
                </pic:pic>
              </a:graphicData>
            </a:graphic>
          </wp:inline>
        </w:drawing>
      </w:r>
    </w:p>
    <w:p>
      <w:pPr>
        <w:pStyle w:val="Compact"/>
      </w:pPr>
      <w:r>
        <w:drawing>
          <wp:inline>
            <wp:extent cx="2486025" cy="1905000"/>
            <wp:effectExtent b="0" l="0" r="0" t="0"/>
            <wp:docPr descr="" title="" id="1" name="Picture"/>
            <a:graphic>
              <a:graphicData uri="http://schemas.openxmlformats.org/drawingml/2006/picture">
                <pic:pic>
                  <pic:nvPicPr>
                    <pic:cNvPr descr="http://sstruyen.com/images/data/15260/chuong-111-du-lich-vi-dien-2-1513139900.4973.jpg" id="0" name="Picture"/>
                    <pic:cNvPicPr>
                      <a:picLocks noChangeArrowheads="1" noChangeAspect="1"/>
                    </pic:cNvPicPr>
                  </pic:nvPicPr>
                  <pic:blipFill>
                    <a:blip r:embed="rId258"/>
                    <a:stretch>
                      <a:fillRect/>
                    </a:stretch>
                  </pic:blipFill>
                  <pic:spPr bwMode="auto">
                    <a:xfrm>
                      <a:off x="0" y="0"/>
                      <a:ext cx="2486025" cy="1905000"/>
                    </a:xfrm>
                    <a:prstGeom prst="rect">
                      <a:avLst/>
                    </a:prstGeom>
                    <a:noFill/>
                    <a:ln w="9525">
                      <a:noFill/>
                      <a:headEnd/>
                      <a:tailEnd/>
                    </a:ln>
                  </pic:spPr>
                </pic:pic>
              </a:graphicData>
            </a:graphic>
          </wp:inline>
        </w:drawing>
      </w:r>
    </w:p>
    <w:p>
      <w:pPr>
        <w:pStyle w:val="Compact"/>
      </w:pPr>
      <w:r>
        <w:drawing>
          <wp:inline>
            <wp:extent cx="5334000" cy="6155436"/>
            <wp:effectExtent b="0" l="0" r="0" t="0"/>
            <wp:docPr descr="" title="" id="1" name="Picture"/>
            <a:graphic>
              <a:graphicData uri="http://schemas.openxmlformats.org/drawingml/2006/picture">
                <pic:pic>
                  <pic:nvPicPr>
                    <pic:cNvPr descr="http://sstruyen.com/images/data/15260/chuong-111-du-lich-vi-dien-2-1513139900.6927.jpg" id="0" name="Picture"/>
                    <pic:cNvPicPr>
                      <a:picLocks noChangeArrowheads="1" noChangeAspect="1"/>
                    </pic:cNvPicPr>
                  </pic:nvPicPr>
                  <pic:blipFill>
                    <a:blip r:embed="rId261"/>
                    <a:stretch>
                      <a:fillRect/>
                    </a:stretch>
                  </pic:blipFill>
                  <pic:spPr bwMode="auto">
                    <a:xfrm>
                      <a:off x="0" y="0"/>
                      <a:ext cx="5334000" cy="615543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62" w:name="chương-112-nỗi-lòng-khó-giãi-bày-của-báo-tử"/>
      <w:bookmarkEnd w:id="262"/>
      <w:r>
        <w:t xml:space="preserve">112. Chương 112: Nỗi Lòng Khó Giãi Bày Của Báo Tử</w:t>
      </w:r>
    </w:p>
    <w:p>
      <w:pPr>
        <w:pStyle w:val="Compact"/>
      </w:pPr>
      <w:r>
        <w:br w:type="textWrapping"/>
      </w:r>
      <w:r>
        <w:br w:type="textWrapping"/>
      </w:r>
      <w:r>
        <w:rPr>
          <w:b/>
        </w:rPr>
        <w:t xml:space="preserve">Ôn Nhạc là mỹ nhân có tiếng trong trường học, bản thân lại là ma thực sư lợi hại,  không chỉ được các thầy giáo thích, trong đám học sinh cũng có nhiều giống đực thú nhân theo đuổi anh. Trước đó mọi người vẫn cho rằng thầy Ôn Nhạc là bầu bạn của hiệu trưởng trẻ tuổi có triển vọng của bọn họ, thế nhưng sau lại phát hiện trên người thầy Ôn Nhạc vẫn đều không có hình xăm khế ước báo tộc, hơn nữa 1 đoạn thời gian dài gần đây hai người cũng không có cùng xuất hiện, vì thế dần dần bắt đầu có giống đực thú nhân thử theo đuổi thầy Ôn Nhạc, kết quả sau khi không có bị từ chối rõ ràng thì càng ngày càng xuất hiện nhiều người theo đuổi.</w:t>
      </w:r>
      <w:r>
        <w:br w:type="textWrapping"/>
      </w:r>
      <w:r>
        <w:br w:type="textWrapping"/>
      </w:r>
      <w:r>
        <w:rPr>
          <w:b/>
        </w:rPr>
        <w:t xml:space="preserve">Trốn ở sau cái cây bảo vệ giống cái xinh đẹp ngủ say ở phía trước, con báo đen đã đuổi đi không biết bao nhiêu thú nhân ý đồ nhìn trộm Ôn Nhạc, nhưng các thú nhân vẫn như cũ, người trước ngã xuống người sau tiến lên, báo đen thấy Ôn Nhạc ngủ rất say, dứt khoát nhân cơ hội đi tới bên người đối phương nằm sấp xuống, cái đuôi màu đen thật dài nhẹ nhàng quấn lấy giống cái ngủ say, thú nhân chung quanh tự biết đánh không lại đối phương nên không thể không rút đi.</w:t>
      </w:r>
      <w:r>
        <w:br w:type="textWrapping"/>
      </w:r>
      <w:r>
        <w:br w:type="textWrapping"/>
      </w:r>
      <w:r>
        <w:rPr>
          <w:b/>
        </w:rPr>
        <w:t xml:space="preserve">Báo đen cảm nhận được chung quanh đã không có hơi thở của thú nhân khác, lúc này nó mới thả lỏng, không chớp mắt nhìn chằm chằm Ôn Nhạc, giống như thật lâu không có nhìn đối phương gần như vậy, trong mắt của nó tràn đầy si tình và nhớ nhung, nhìn lâu còn nhịn không được lấy đầu cọ cọ chỗ cổ của đối phương.</w:t>
      </w:r>
      <w:r>
        <w:br w:type="textWrapping"/>
      </w:r>
      <w:r>
        <w:br w:type="textWrapping"/>
      </w:r>
      <w:r>
        <w:rPr>
          <w:b/>
        </w:rPr>
        <w:t xml:space="preserve">Ôn Nhạc bị da lông kích thích nên muốn hắt xì, nhưng hiếm khi người này sẵn lòng tới gần chính mình, anh cố gắng giả bộ ngủ, nghĩ muốn hưởng thụ đoạn thời gian thân mật này nhiều một chút, kết quả da lông rất ấm áp thoải mái, không ngờ anh thật sự ngủ, lúc anh tỉnh lại đã sắp chập tối, trên người còn có hơi thở ấm áp, nhìn ra được là đối phương ở lúc anh sắp tỉnh thì đi khỏi.</w:t>
      </w:r>
      <w:r>
        <w:br w:type="textWrapping"/>
      </w:r>
      <w:r>
        <w:br w:type="textWrapping"/>
      </w:r>
      <w:r>
        <w:rPr>
          <w:b/>
        </w:rPr>
        <w:t xml:space="preserve">Làm bộ như lơ đãng sửa sang lại quần áo, Ôn Nhạc cầm mấy cọng lông báo màu đen lên, trong lòng nhịn cười, người này không biết chính mình lúc mùa thu thay lông, lông rất dễ dính vào trên quần áo người khác sao? Đút lông báo vào trong túi quần, định trở về bỏ vào trong túi, anh làm bộ như chuyện gì cũng không biết, đứng dậy rời đi, trên đường còn chào hỏi với thầy giáo thú nhân thích anh, hẹn buổi tối liên hoan, con báo đen ở xa xa tức giận đến tới nỗi cái đuôi trực tiếp bự lên 1 vòng, tạc mao*.</w:t>
      </w:r>
      <w:r>
        <w:br w:type="textWrapping"/>
      </w:r>
      <w:r>
        <w:br w:type="textWrapping"/>
      </w:r>
      <w:r>
        <w:rPr>
          <w:b/>
        </w:rPr>
        <w:t xml:space="preserve">*tạc mao: là chỉ người thường nổi khùng, giãy nãy lên nếu như bị chọc vào</w:t>
      </w:r>
      <w:r>
        <w:br w:type="textWrapping"/>
      </w:r>
      <w:r>
        <w:br w:type="textWrapping"/>
      </w:r>
      <w:r>
        <w:rPr>
          <w:b/>
        </w:rPr>
        <w:t xml:space="preserve">Theo hiểu biết của Ôn Nhạc với báo đen nhà anh thì đoán chừng tên kia đã tạc mao rồi, thích nhất cảm giác vuốt ve bộ lông báo đen khi xù lên, còn nhớ rõ hồi nhỏ báo đen bị chính mình mạnh mẽ kéo vào phòng tắm tắm rửa, cái đuôi kia trực tiếp bự lên 1 vòng, nghĩ vậy anh nhịn không được nở nụ cười, tươi cười cực mê người, khiến thú nhân đi ngang qua say mê tới nỗi tim hồng bay phấp phới, làm hại báo đen khó chịu rủ đuôi xuống, nghĩ đến thầy giáo thú nhân thích Ôn Nhạc hẹn hò với Ôn Nhạc cho nên Ôn Nhạc mới sẽ cao hứng thành như vậy.</w:t>
      </w:r>
      <w:r>
        <w:br w:type="textWrapping"/>
      </w:r>
      <w:r>
        <w:br w:type="textWrapping"/>
      </w:r>
      <w:r>
        <w:rPr>
          <w:b/>
        </w:rPr>
        <w:t xml:space="preserve">Vào lúc ban đêm, Ôn Nhạc uống không ít rượu, hình như thật sự uống say rồi, bắt đầu không ngừng làm ầm ĩ.</w:t>
      </w:r>
      <w:r>
        <w:br w:type="textWrapping"/>
      </w:r>
      <w:r>
        <w:br w:type="textWrapping"/>
      </w:r>
      <w:r>
        <w:rPr>
          <w:b/>
        </w:rPr>
        <w:t xml:space="preserve">“Anh thích tôi không? Ha ha, thích không?”. Ôn Nhạc túm cổ áo của thầy giáo thú nhân, nói năng lộn xộn, vừa hỏi vừa cười ngây ngô, con ngươi mê mang không có tiêu cự, trên mặt bị rượu nhuộm đỏ ửng, dụ hoặc tới nỗi thầy giáo thú nhân kia thẳng nuốt nước miếng, không ngừng gật đầu đối với câu hỏi của Ôn Nhạc, vui vẻ vô cùng.</w:t>
      </w:r>
      <w:r>
        <w:br w:type="textWrapping"/>
      </w:r>
      <w:r>
        <w:br w:type="textWrapping"/>
      </w:r>
      <w:r>
        <w:rPr>
          <w:b/>
        </w:rPr>
        <w:t xml:space="preserve">“Vậy vì sao anh vứt bỏ tôi? Chẳng lẽ anh thích người khác rồi hả? Hả? Anh nói đi!”. Ôn Nhạc đột nhiên lớn tiếng lên án, nội dung lời nói làm cho người chung quanh hiểu lầm thầy giáo thú nhân đá một giống cái đại mỹ nhân như vậy, thật sự là tội không thể tha, một đám đao mắt bay qua, làm cho thầy giáo thú nhân vô tội rất là đáng thương.</w:t>
      </w:r>
      <w:r>
        <w:br w:type="textWrapping"/>
      </w:r>
      <w:r>
        <w:br w:type="textWrapping"/>
      </w:r>
      <w:r>
        <w:rPr>
          <w:b/>
        </w:rPr>
        <w:t xml:space="preserve">Mắt thấy ánh mắt của thú nhân chung quanh nhìn mình càng ngày càng không tốt, thầy giáo thú nhân này quyết đoán gọi tính tiền, kết quả trước khi đi còn bị ông chủ quán bar khinh bỉ, lạnh lùng châm biêm mấy câu, xem ra  sau này gã không thể  lại tới quán bar này nữa.</w:t>
      </w:r>
      <w:r>
        <w:br w:type="textWrapping"/>
      </w:r>
      <w:r>
        <w:br w:type="textWrapping"/>
      </w:r>
      <w:r>
        <w:rPr>
          <w:b/>
        </w:rPr>
        <w:t xml:space="preserve">Nhưng mà nhìn đại mỹ nhân trong lòng thì thầy giáo thú nhân đắc ý cười, nếu hiểu lầm này có thể đổi lấy 1 giống cái vĩ đại như vậy thì cũng đáng! Đang chuẩn bị ôm Ôn Nhạc lên xe taxi cơ giáp đậu lại kế tiếp rồi trở về nhà, hai người ở cùng phòng 1 đêm, cho dù không có chuyện gì xảy ra thì cũng thân mật hơn rất nhiều so với người bình thường, về sau nói không chừng thật đúng là có thể theo đuổi được đóa hoa lạnh lùng cao ngạo này.</w:t>
      </w:r>
      <w:r>
        <w:br w:type="textWrapping"/>
      </w:r>
      <w:r>
        <w:br w:type="textWrapping"/>
      </w:r>
      <w:r>
        <w:rPr>
          <w:b/>
        </w:rPr>
        <w:t xml:space="preserve">Thú nhân này càng nghĩ càng hưng phấn, không có chú ý tới con báo đen cả người tản ra hơi thở không hờn giận đang thật cẩn thận ẩn nấp, bắt lấy cơ hội nhảy ra, khi thầy giáo thú nhân chưa kịp phản ứng thì đã đoạt lấy Ôn Nhạc cõng trên lưng rồi bỏ chạy.</w:t>
      </w:r>
      <w:r>
        <w:br w:type="textWrapping"/>
      </w:r>
      <w:r>
        <w:br w:type="textWrapping"/>
      </w:r>
      <w:r>
        <w:rPr>
          <w:b/>
        </w:rPr>
        <w:t xml:space="preserve">“Hiệu, hiệu trưởng?”. Thầy giáo thú nhân giật mình nhìn bóng dáng báo đen đi xa, gã đương nhiên biết bộ dáng hiệu trưởng nhà mình sau khi thú hóa, cùng với hương vị cường hãn kia, chính mình cũng không phải là đối thủ, nhớ tới lời đồn giữa hiệu trưởng và thầy Ôn Nhạc thì gã lắc đầu, xem ra lời đồn kia là thật rồi, gã cũng không có can đảm tranh đoạt giống cái với hiệu trưởng đáng sợ, giày vò cả đêm, còn bị nhiều thú nhân hiểu lầm là người bạc tình, cuối cùng vẫn là công dã tràng, xe tắc xi đã dừng lại rồi nên gã kẻ đáng thương này đành phải chấp nhận số phận đi về nhà.</w:t>
      </w:r>
      <w:r>
        <w:br w:type="textWrapping"/>
      </w:r>
      <w:r>
        <w:br w:type="textWrapping"/>
      </w:r>
      <w:r>
        <w:rPr>
          <w:b/>
        </w:rPr>
        <w:t xml:space="preserve">Ôn Nhạc ghé vào trên lưng quen thuộc của báo đen, chung quanh đều là hương vị của báo đen, làm cho người ta cực an tâm, vươn tay gắt gao ôm cổ của báo đen, anh vùi mặt vào trong da lông của báo đen, đêm nay anh cố ý biểu hiện rất thân mật với thầy giáo thú nhân kia, chính là muốn kích thích tên ghen tuông rõ ràng ham muốn chiếm hữu mãnh liệt lại còn trốn tránh chính mình, vứt bỏ chính mình này, tiến tới ra mặt cướp chính mình đi, trước mắt xem ra rất thuận lợi, kế tiếp……Khà khà, anh nhếch khóe miệng, lặng lẽ nhét 1 vật vào miệng mình rồi nuốt xuống.</w:t>
      </w:r>
      <w:r>
        <w:br w:type="textWrapping"/>
      </w:r>
      <w:r>
        <w:br w:type="textWrapping"/>
      </w:r>
      <w:r>
        <w:rPr>
          <w:b/>
        </w:rPr>
        <w:t xml:space="preserve">Khi báo đen đưa Ôn Nhạc về nhà của Ôn Nhạc, cũng quen thuộc tiến vào từ ban công, móng vuốt sắc nhọn dễ dàng liền mở cửa ban công nhà của Ôn Nhạc ra, Ôn Nhạc híp mắt nhìn lén thấy thế thì trong lòng tính toán người này rốt cuộc làm qua bao nhiêu lần hành vi trộm vào phòng rồi!</w:t>
      </w:r>
      <w:r>
        <w:br w:type="textWrapping"/>
      </w:r>
      <w:r>
        <w:br w:type="textWrapping"/>
      </w:r>
      <w:r>
        <w:rPr>
          <w:b/>
        </w:rPr>
        <w:t xml:space="preserve">Mở của nhà Ôn Nhạc ra, báo đen thật cẩn thận nâng Ôn Nhạc tới trên giường, liền giúp đối phương cởi áo khoác, còn tìm khăn nóng đơn giản lau lau thân mình của Ôn Nhạc, làm cho đối phương ngủ càng thoải mái. Mà lúc làm động tác này thì từ đầu tới đuôi báo đen đều dùng thú hình làm, Ôn Nhạc giả say nhìn mà cực nghi hoặc, cho dù là ở bên ngoài báo đen thích dùng thú hình xuất hiện, nhưng giờ ở trong nhà rồi, dùng hình người giúp chính mình xử lý sẽ càng tiện hơn chứ?</w:t>
      </w:r>
      <w:r>
        <w:br w:type="textWrapping"/>
      </w:r>
      <w:r>
        <w:br w:type="textWrapping"/>
      </w:r>
      <w:r>
        <w:rPr>
          <w:b/>
        </w:rPr>
        <w:t xml:space="preserve">Trộm mở một con mắt trộm ngắm bộ dáng báo đen khó khăn dùng móng vuốt báo thịt thịt vắt khăn, nghi hoặc này càng thêm mãnh liệt, nhớ tới chuyện đối phương vứt bỏ chính mình, một cái ý tưởng quá mức vớ vẩn xẹt qua trong lòng, chẳng lẽ đối phương……..</w:t>
      </w:r>
      <w:r>
        <w:br w:type="textWrapping"/>
      </w:r>
      <w:r>
        <w:br w:type="textWrapping"/>
      </w:r>
      <w:r>
        <w:rPr>
          <w:b/>
        </w:rPr>
        <w:t xml:space="preserve">Hiệu quả của thuốc bắt đầu phát tác, Ôn Nhạc đã không có cách lại đi nghĩ tới việc này, mất tự nhiên vặn vẹo rên rỉ, báo đen nghe thấy nên nhảy lại đây, phát hiện vẻ mặt Ôn Nhạc ửng hồng mất tự nhiên, thân mình bởi vì chà lau mà trần truồng, lúc này in lại một mạt phấn hồng mê người, báo đen nhìn mà thẳng nuốt nước miếng.</w:t>
      </w:r>
      <w:r>
        <w:br w:type="textWrapping"/>
      </w:r>
      <w:r>
        <w:br w:type="textWrapping"/>
      </w:r>
      <w:r>
        <w:rPr>
          <w:b/>
        </w:rPr>
        <w:t xml:space="preserve">Ngay khi báo đen sững sờ thì giống cái xinh đẹp tứ chi trắng mịn bò lên thân mình của báo đen, nửa khóc nói, “Tôi muốn…….. Thật là khó chịu……Người ngứa quá………”. Thật rõ ràng là uống thuốc kích dục rồi.</w:t>
      </w:r>
      <w:r>
        <w:br w:type="textWrapping"/>
      </w:r>
      <w:r>
        <w:br w:type="textWrapping"/>
      </w:r>
      <w:r>
        <w:rPr>
          <w:b/>
        </w:rPr>
        <w:t xml:space="preserve">Chẳng lẽ là thú nhân kia làm việc này?! Báo đen bốc khói nghĩ, nhưng rất nhanh lại bị giống cái liên tục cọ tới cọ lui trên người chính mình kích thích tới suýt nữa mất đi lý trí, không được, hiện tại anh đã thành như vậy rồi, xem như một phế nhân, rất khó trải qua cuộc sống của người bình thường, không thể làm lỡ tương lai của Ôn Nhạc.</w:t>
      </w:r>
      <w:r>
        <w:br w:type="textWrapping"/>
      </w:r>
      <w:r>
        <w:br w:type="textWrapping"/>
      </w:r>
      <w:r>
        <w:rPr>
          <w:b/>
        </w:rPr>
        <w:t xml:space="preserve">“Ô ô……Cho tôi đi……..”. Động tác của Ôn Nhạc càng khoa trương, ngoại trừ do dược tính gây ra, còn có chính bản thân anh tính kế, đêm nay nói gì đều phải làm ra bước kia đã, một khi báo đen có được thân thể của chính mình, nói không chừng chính mình có thể sẽ thụ thai, tới lúc đó mặc kệ lý do gì, báo đen cũng không có thể lại vứt bỏ chính mình!</w:t>
      </w:r>
      <w:r>
        <w:br w:type="textWrapping"/>
      </w:r>
      <w:r>
        <w:br w:type="textWrapping"/>
      </w:r>
      <w:r>
        <w:rPr>
          <w:b/>
        </w:rPr>
        <w:t xml:space="preserve">Báo đen bị Ôm Nhạc ôm gắt gao, bị giống cái trong lòng cọ nên cự vật dưới háng dĩ nhiên dựng lên, làm hại cả người chính mình run rẩy, lấy điểm lực đạo này của giống cái thì báo đen thật sự muốn tránh thoát vẫn là rất dễ dàng, nhưng báo đen không có cách nào buông ra Ôn Nhạc mê người như thế, hơn nữa chính mình từ lúc còn rất nhỏ đã bắt đầu thích người này, vô số đêm đều là nhớ tới đối phương mà tự sướng, hiện giờ ngay tại trong lòng chính mình, báo đen từ sinh lý tới tâm lý đều không thể từ chối.</w:t>
      </w:r>
      <w:r>
        <w:br w:type="textWrapping"/>
      </w:r>
      <w:r>
        <w:br w:type="textWrapping"/>
      </w:r>
      <w:r>
        <w:rPr>
          <w:b/>
        </w:rPr>
        <w:t xml:space="preserve">Khi giống cái trong lòng chủ động đem cửa vào dưới người chính mình đã cực ướt át nhắm ngay cự vật bừng bừng của báo đen thì một điểm lý trí cuối cùng của báo đen đã sụp đổ, thuận thế đĩnh 1 cái, song phương phát ra tiếng thở dài thỏa mãn.</w:t>
      </w:r>
      <w:r>
        <w:br w:type="textWrapping"/>
      </w:r>
      <w:r>
        <w:br w:type="textWrapping"/>
      </w:r>
      <w:r>
        <w:rPr>
          <w:b/>
        </w:rPr>
        <w:t xml:space="preserve">Khi cánh cửalớn bị mở ra, lúc dã thú bị thả ra, hết thảy cũng đã vượt qua khống chế của Ôn Nhạc, mềm nhũn hư thoát ghé vào trên giường, dưới bụng lót 2 cái gối để nâng phần dưới lên, con dã thú chân chính sau lưng kia còn đang di chuyển, bụng của Ôn Nhạc đã đầy rồi, bên trong tràn đầy đều là chất lỏng của dã thú bắn vào, không biết có thể làm cho anh thuận lợi mang thai hay không, cho dù không thể mang thai cũng không sao, thân thể đều cho báo đen rồi, tên kia nếu còn muốn vứt bỏ chính mình thì chính mình sẽ chết cho hắn xem.</w:t>
      </w:r>
      <w:r>
        <w:br w:type="textWrapping"/>
      </w:r>
      <w:r>
        <w:br w:type="textWrapping"/>
      </w:r>
      <w:r>
        <w:rPr>
          <w:b/>
        </w:rPr>
        <w:t xml:space="preserve">“A…….. Còn muốn…….. Thật nhanh……..”. Tác dụng của thuốc quả thật đủ mạnh, Ôn Nhạc đã mệt chết rồi, ở trong thân thể vẫn cảm thấy hư không, một khắc cũng không muốn con báo nhà anh rời đi, may mắn thể lực của giống đực thú nhân khá dũng mãnh, điểm ấy nhu cầu của giống cái chỉ sẽ làm đối phương sung sướng thoải mái thôi.</w:t>
      </w:r>
      <w:r>
        <w:br w:type="textWrapping"/>
      </w:r>
      <w:r>
        <w:br w:type="textWrapping"/>
      </w:r>
      <w:r>
        <w:rPr>
          <w:b/>
        </w:rPr>
        <w:t xml:space="preserve">Lúc tất cả chấm dứt thì Ôn Nhạc gắt gao ôm báo đen lông xù nhà anh, không muốn để đối phương rời đi, nửa làm nũng cọ cọ da lông trên ngực của báo đen, “Đừng đi mà, phải chặn lại, nếu không sẽ chảy ra rất nhiều……..”.</w:t>
      </w:r>
      <w:r>
        <w:br w:type="textWrapping"/>
      </w:r>
      <w:r>
        <w:br w:type="textWrapping"/>
      </w:r>
      <w:r>
        <w:rPr>
          <w:b/>
        </w:rPr>
        <w:t xml:space="preserve">Lời này cư nhiên lại kích thích tới báo đen, Ôn Nhạc cảm nhận được vật thể trong cơ thể lại bành trướng, nhịn không được cảm thán sức chiến đấu khủng bố của giống đực thú nhân, chính mình đích thật đã thỏa mãn, dược hiệu hoàn toàn giải, nhưng báo đen lần đầu tiên xé tem, căn bản không có cách khống chế.</w:t>
      </w:r>
      <w:r>
        <w:br w:type="textWrapping"/>
      </w:r>
      <w:r>
        <w:br w:type="textWrapping"/>
      </w:r>
      <w:r>
        <w:rPr>
          <w:b/>
        </w:rPr>
        <w:t xml:space="preserve">Đột nhiên rút ra, chất lỏng màu trắng ngà rốt cục có lối ra, chảy ra từ cái miệng nhỏ bị ma xát hơi sưng đỏ, thoạt nhìn khá dâm đãng, báo đen rõ ràng lại to thêm 1 vòng, cái này cũng không phải là xù lông, cơ thể lại dán lên, 1 vòng chiến đấu mới lại bắt đầu.</w:t>
      </w:r>
      <w:r>
        <w:br w:type="textWrapping"/>
      </w:r>
      <w:r>
        <w:br w:type="textWrapping"/>
      </w:r>
      <w:r>
        <w:rPr>
          <w:b/>
        </w:rPr>
        <w:t xml:space="preserve">Hai người cũng không biết làm bao nhiêu lần, từ đầu tới đuôi báo đen đều là thú hình, tuy rằng Ôn Nhạc là lần đầu tiên, nhưng vừa mới bắt đầu đã dùng thuốc, sau lại bị khai phá rất tốt, phối hợp thật cũng hài hòa với thú hình của báo đen.</w:t>
      </w:r>
      <w:r>
        <w:br w:type="textWrapping"/>
      </w:r>
      <w:r>
        <w:br w:type="textWrapping"/>
      </w:r>
      <w:r>
        <w:rPr>
          <w:b/>
        </w:rPr>
        <w:t xml:space="preserve">Xụi lơ ở trên sô pha, Ôn Nhạc đã được báo đen hầu hạ rửa qua, nhìn thấy đối phương linh hoạt đổi ga giường thì nhịn không được lên tiếng hỏi: “Báo tử, rốt cuộc có chuyện gì, chẳng lẽ anh không thể khôi phục hình người?”.</w:t>
      </w:r>
      <w:r>
        <w:br w:type="textWrapping"/>
      </w:r>
      <w:r>
        <w:br w:type="textWrapping"/>
      </w:r>
      <w:r>
        <w:rPr>
          <w:b/>
        </w:rPr>
        <w:t xml:space="preserve">Một câu đánh báo đen tâm tình đang tốt rơi vào đáy vực, lúc này anh mới nhớ tới vấn đề của chính mình, nhưng hai người đã là loại quan hệ này, thậm chí trong bụng của đối phương nói không chừng thai nghén con của bọn họ, báo đen đi đến nằm sấp bên người Ôn Nhạc, cái đuôi màu đen thật dài quấn ở trên người Ôn Nhạc, giọng nói thật lâu chưa nói chuyện có chút khàn khàn, “Anh đã bị thương nghiêm trọng, hình như tổn hại tới thú nguyên lực rồi, ngoại trừ về sau rất khó tiến giai ra thì rốt cuộc không có cách khôi phục hình người”.</w:t>
      </w:r>
      <w:r>
        <w:br w:type="textWrapping"/>
      </w:r>
      <w:r>
        <w:br w:type="textWrapping"/>
      </w:r>
      <w:r>
        <w:rPr>
          <w:b/>
        </w:rPr>
        <w:t xml:space="preserve">“Cho nên anh liền vứt bỏ em?”. Ôn Nhạc lạnh lùng trừng báo đen, trong  đôi mắt xinh đẹp tràn đầy lửa giận.</w:t>
      </w:r>
      <w:r>
        <w:br w:type="textWrapping"/>
      </w:r>
      <w:r>
        <w:br w:type="textWrapping"/>
      </w:r>
      <w:r>
        <w:rPr>
          <w:b/>
        </w:rPr>
        <w:t xml:space="preserve">Báo đen thấy thế có chút chần chờ, vẫn là gật đầu, nói: “Anh đã là một phế nhân, em xứng với người tốt hơn”.</w:t>
      </w:r>
      <w:r>
        <w:br w:type="textWrapping"/>
      </w:r>
      <w:r>
        <w:br w:type="textWrapping"/>
      </w:r>
      <w:r>
        <w:rPr>
          <w:b/>
        </w:rPr>
        <w:t xml:space="preserve">Ôn Nhạc híp mắt lại, khẽ hỏi: “Hiện tại anh cũng nghĩ như vậy?”. Nếu báo đen trả lời là phải thì Ôn Nhạc suy xét có có bao nhiêu cách có thể trực tiếp thuốc đối phương, lúc trước anh vì báo đen mới đi học chế thuốc, hiện giờ đúng lúc dùng trên người đối phương.</w:t>
      </w:r>
      <w:r>
        <w:br w:type="textWrapping"/>
      </w:r>
      <w:r>
        <w:br w:type="textWrapping"/>
      </w:r>
      <w:r>
        <w:rPr>
          <w:b/>
        </w:rPr>
        <w:t xml:space="preserve">Báo đen không có phát hiện suy nghĩ trong lòng của Ôn Nhạc, nhưng vẫn là rất có chính kiến mà lắc đầu, “Hiện tại em đã là giống cái của anh, anh không bao giờ …sẽ rời khỏi em nữa, ngoại trừ em không cần anh”.</w:t>
      </w:r>
      <w:r>
        <w:br w:type="textWrapping"/>
      </w:r>
      <w:r>
        <w:br w:type="textWrapping"/>
      </w:r>
      <w:r>
        <w:rPr>
          <w:b/>
        </w:rPr>
        <w:t xml:space="preserve">“Đồ ngốc…….”. Ôn Nhạc đột nhiên ôm lấy báo đen, nước mắt tràn mi, “Em sao lại sẽ vứt bỏ anh chứ? Năm đó anh vẫn là báo đen nhỏ cô đơn lưu lạc, em liền thề vĩnh viễn phải cùng một chỗ với anh! Tên của anh là em đặt, anh là của em!”.</w:t>
      </w:r>
      <w:r>
        <w:br w:type="textWrapping"/>
      </w:r>
      <w:r>
        <w:br w:type="textWrapping"/>
      </w:r>
      <w:r>
        <w:rPr>
          <w:b/>
        </w:rPr>
        <w:t xml:space="preserve">Báo đen vươn đầu lưỡi liếm nước mắt trên mặt của Ôn Nhạc, gật gật đầu, khế ước bầu bạn đặc biệt của báo tộc xuất hiện ở giữa 2 người……</w:t>
      </w:r>
      <w:r>
        <w:br w:type="textWrapping"/>
      </w:r>
      <w:r>
        <w:br w:type="textWrapping"/>
      </w:r>
    </w:p>
    <w:p>
      <w:pPr>
        <w:pStyle w:val="Heading2"/>
      </w:pPr>
      <w:bookmarkStart w:id="263" w:name="chương-113-kẻ-quấy-rối-ở-trên-đoàn-tàu"/>
      <w:bookmarkEnd w:id="263"/>
      <w:r>
        <w:t xml:space="preserve">113. Chương 113: Kẻ Quấy Rối Ở Trên Đoàn Tàu</w:t>
      </w:r>
    </w:p>
    <w:p>
      <w:pPr>
        <w:pStyle w:val="Compact"/>
      </w:pPr>
      <w:r>
        <w:br w:type="textWrapping"/>
      </w:r>
      <w:r>
        <w:br w:type="textWrapping"/>
      </w:r>
      <w:r>
        <w:rPr>
          <w:b/>
        </w:rPr>
        <w:t xml:space="preserve">Gần đây tinh cầu Waterfolk rất náo nhiệt, rất nhiều đại nhân vật lấy danh nghĩa du lịch thường xuyên tới, cư nhiên kéo tinh cầu Waterfolk phát triển theo, tuy rằng ở mặt ngoài vẫn là duy trì đặc sắc từ xưa, nhưng bên trong đã thay đổi không thua gì phối trí của chủ tinh phát triển. Gabi tộc gấu trắng mỗi ngày ngồi đoàn tàu lơ lửng lên xuống, người trong đoàn tàu rất nhiều, gấu trắng Gabi vẫn chú ý tới giống cái mỗi ngày mặc tây trang cao cấp nghiêm chỉnh kia, đối phương còn đeo mắt kính tinh tế, thoạt nhìn hơi thở cấm dục càng thêm nồng đậm, làm cho người ta càng muốn đụng chạm.</w:t>
      </w:r>
      <w:r>
        <w:br w:type="textWrapping"/>
      </w:r>
      <w:r>
        <w:br w:type="textWrapping"/>
      </w:r>
      <w:r>
        <w:rPr>
          <w:b/>
        </w:rPr>
        <w:t xml:space="preserve">Đại khái có không ít người đều có ý tưởng giống như gấu trắng Gabi, mỗi ngày đều có thú nhân chen tới bên người đối phương, trộm sờ anh ta, sau đó đối phương bởi vì tức giận mà đỏ mặt lên làm cho hơi thở cấm dục càng thêm mê người.</w:t>
      </w:r>
      <w:r>
        <w:br w:type="textWrapping"/>
      </w:r>
      <w:r>
        <w:br w:type="textWrapping"/>
      </w:r>
      <w:r>
        <w:rPr>
          <w:b/>
        </w:rPr>
        <w:t xml:space="preserve">Hôm nay gấu trắng Gabi cực trùng hợp đứng ở không xa giống cái kia, nghĩ đến mộng xuân tối hôm qua, chính mình cư nhiên bởi vì mơ thấy đối phương mà mộng tinh! Lúc này đối tượng mộng tinh liền gần bên người, gấu trắng Gabi không thể khống chế ác niệm của chính mình, nội tâm rục rịch, rốt cục cậu lợi dụng ưu thế dáng người của chính mình, chen tới bên người giống cái kia.</w:t>
      </w:r>
      <w:r>
        <w:br w:type="textWrapping"/>
      </w:r>
      <w:r>
        <w:br w:type="textWrapping"/>
      </w:r>
      <w:r>
        <w:rPr>
          <w:b/>
        </w:rPr>
        <w:t xml:space="preserve">Đối phương hình như không có phản ứng quá lớn với việc mình tới bên cạnh, chính là nhích lại gần bên trong, bởi vì người nọ đứng ở gần góc tường, Gabi vừa đứng hướng kia thì đúng lúc hình thành một cái không gian tam giác. Giống cái đeo kính kia đang đọc hình chiếu báo sớm, căn bản không có chú ý tới vẻ mặt kích động mà sợ hãi của Gabi.</w:t>
      </w:r>
      <w:r>
        <w:br w:type="textWrapping"/>
      </w:r>
      <w:r>
        <w:br w:type="textWrapping"/>
      </w:r>
      <w:r>
        <w:rPr>
          <w:b/>
        </w:rPr>
        <w:t xml:space="preserve">Nhịn vài trạm, mắt thấy chặng đường đã qua một nửa, Gabi biết nếu không ra tay, liền bỏ phí cơ hội thật là tốt của hôm nay như vậy, nhưng cậu không dám………</w:t>
      </w:r>
      <w:r>
        <w:br w:type="textWrapping"/>
      </w:r>
      <w:r>
        <w:br w:type="textWrapping"/>
      </w:r>
      <w:r>
        <w:rPr>
          <w:b/>
        </w:rPr>
        <w:t xml:space="preserve">Giống cái đứng dựa vào góc tường, bởi vì thoáng cúi đầu, Gabi có thể từ trên cao rất dễ dàng nhìn đến phong cảnh trong cổ áo của đối phương, Gabi nhìn mà cổ họng xiết lại 1 trận, thân thể trẻ tuổi không chịu được kích thích, cậu bé sáng sớm đã bắn rồi lại tinh thần phấn chấn đứng thẳng lên, theo đoàn tàu dao động mãnh liệt thì Gabi không cẩn thận đè lên trên người đối phương, JJ (cái ấy ấy của đàn ông) trực tiếp cọ trên eo của giống cái kia, còn nhẹ nhàng đè ép vài cái, thoải mái làm cho Gabi thiếu chút nữa rên rỉ ra tiếng.</w:t>
      </w:r>
      <w:r>
        <w:br w:type="textWrapping"/>
      </w:r>
      <w:r>
        <w:br w:type="textWrapping"/>
      </w:r>
      <w:r>
        <w:rPr>
          <w:b/>
        </w:rPr>
        <w:t xml:space="preserve">Đoán chừng giống cái kia cho rằng Gabi là không cẩn thận, không có phản ứng quá lớn, cái này lại kích thích lá gan Gabi to thêm, rốt cục bàn tay kia bao trùm tới trên đùi của giống cái hệ cấm dục!</w:t>
      </w:r>
      <w:r>
        <w:br w:type="textWrapping"/>
      </w:r>
      <w:r>
        <w:br w:type="textWrapping"/>
      </w:r>
      <w:r>
        <w:rPr>
          <w:b/>
        </w:rPr>
        <w:t xml:space="preserve">Giống cái đang đọc báo sớm đột nhiên đứng thẳng người, né tránh vuốt ve của Gabi, nhưng không có không có lên tiếng mắng chửi Gabi, điều này làm cho động tác của Gabi càng lớn mật, tay không chỉ trộm vuốt ve đùi của đối phương mà còn bắt đầu sờ soạng trên cái mông vểnh kia, mà 1 bàn tay khác thì vuốt ve lung tung trên ngực của đối phương, bộ vị dưới người thì toàn tâm toàn ý đè ép cọ xát qua lại tại phần eo của giống cái.</w:t>
      </w:r>
      <w:r>
        <w:br w:type="textWrapping"/>
      </w:r>
      <w:r>
        <w:br w:type="textWrapping"/>
      </w:r>
      <w:r>
        <w:rPr>
          <w:b/>
        </w:rPr>
        <w:t xml:space="preserve">Gấu trắng Gabi là lần đầu tiên làm ra loại sự tình này, chột dạ sợ hãi cùng với kích thích khi ở trước đám đông, làm cho dục vọng của Gabi càng thêm mãnh liệt, cả người đều đè ở trên người giống cái coi như cao cao, ồ ồ thở dốc ở bên tai của đối phương.</w:t>
      </w:r>
      <w:r>
        <w:br w:type="textWrapping"/>
      </w:r>
      <w:r>
        <w:br w:type="textWrapping"/>
      </w:r>
      <w:r>
        <w:rPr>
          <w:b/>
        </w:rPr>
        <w:t xml:space="preserve">Giống cái kia nghe được tiếng hít thở của Gabi, ngược lại không hề giãy dụa, tùy ý Gabi giở trò, cho tới khi sắp tới địa điểm giống cái kia xuống tàu thì đối phương mới dùng sức giãy dụa cũng kéo quần áo ngay ngắn lại, khi đối phương bước ra đoàn tàu, cả người Gabi tránh ở một bên không ngừng run rẩy, không biết là bởi vì kích động hay là sợ hãi, mặt trong quần đã một mảnh ướt át, trong nháy mắt đối phương xuống tàu thì Gabi đã bị dọa tới bắn luôn.</w:t>
      </w:r>
      <w:r>
        <w:br w:type="textWrapping"/>
      </w:r>
      <w:r>
        <w:br w:type="textWrapping"/>
      </w:r>
      <w:r>
        <w:rPr>
          <w:b/>
        </w:rPr>
        <w:t xml:space="preserve">Nhưng là loại cảm giác kích thích này làm cho Gabi đêm đó lại mộng tinh 2 phát, trong xoang mũi giống như đều là hương vị dễ ngửi của phương.</w:t>
      </w:r>
      <w:r>
        <w:br w:type="textWrapping"/>
      </w:r>
      <w:r>
        <w:br w:type="textWrapping"/>
      </w:r>
      <w:r>
        <w:rPr>
          <w:b/>
        </w:rPr>
        <w:t xml:space="preserve">Sáng sớm hôm sau Gabi ôm tâm tình bất an lên tàu vào đúng thời gian kia, không biết có thể gặp được người kia hay không, buổi sáng ngày hôm qua hành vi của chính mình hình như rất quá trớn, Gabi không biết đối phương vì sao phải chịu đựng, bình thường anh ta đều sẽ lập tức bắt lấy tay của tên quấy rối cũng lớn tiếng mắng chửi, Gabi nghĩ tới, nếu chính mình cũng bị tóm, vậy chỉ có thể giải thích, nhưng mà cậu tình nguyện giải thích, cũng nhịn không được muốn vuốt ve đối phương…….</w:t>
      </w:r>
      <w:r>
        <w:br w:type="textWrapping"/>
      </w:r>
      <w:r>
        <w:br w:type="textWrapping"/>
      </w:r>
      <w:r>
        <w:rPr>
          <w:b/>
        </w:rPr>
        <w:t xml:space="preserve">Cực may mắn! Giống cái kia vẫn còn ở đây! Gabi cảm giác chính mình sẽ khóc nếu không nhìn thấy đối phương.</w:t>
      </w:r>
      <w:r>
        <w:br w:type="textWrapping"/>
      </w:r>
      <w:r>
        <w:br w:type="textWrapping"/>
      </w:r>
      <w:r>
        <w:rPr>
          <w:b/>
        </w:rPr>
        <w:t xml:space="preserve">Giống cái kia không có nhận ra chính mình, Gabi thấy may mắn lại cảm thấy mất mát, nhưng vẫn là thật cẩn thận đến gần đối phương, thừa dịp lúc nhiều người chen chúc bắt đầu vuốt ve đối phương, liên tiếp vài ngày đều là như thế, nhưng Gabi vẫn chính là cách quần áo, không vói vào bên trong.</w:t>
      </w:r>
      <w:r>
        <w:br w:type="textWrapping"/>
      </w:r>
      <w:r>
        <w:br w:type="textWrapping"/>
      </w:r>
      <w:r>
        <w:rPr>
          <w:b/>
        </w:rPr>
        <w:t xml:space="preserve">Hôm nay lại là đoạn thời gian buổi sáng mà Gabi thích nhất, đại khái liên tiếp vài ngày đều không có bị đối phương mắng chửi, lá gan của Gabi càng lúc càng lớn, khi đang vuốt ve ngực của đối phương thì đoàn tàu đột nhiên dừng lại, tay của Gabi không cẩn thận liền vói vào trong quần áo, trực tiếp đụng chạm da thịt, làm cho Gabi càng thêm hưng phấn, trong nháy mắt mở ra cánh của mới cho Gabi.</w:t>
      </w:r>
      <w:r>
        <w:br w:type="textWrapping"/>
      </w:r>
      <w:r>
        <w:br w:type="textWrapping"/>
      </w:r>
      <w:r>
        <w:rPr>
          <w:b/>
        </w:rPr>
        <w:t xml:space="preserve">Gabi đã không còn thỏa mãn khi đụng chạm cách quần áo, tay không chỉ không ngừng vuốt ve không riêng điểm nhô ra trước ngực đối phương, tay vuốt ve phía dưới cũng kéo khóa kéo quần của đối phương ra, cũng vói tay vào.</w:t>
      </w:r>
      <w:r>
        <w:br w:type="textWrapping"/>
      </w:r>
      <w:r>
        <w:br w:type="textWrapping"/>
      </w:r>
      <w:r>
        <w:rPr>
          <w:b/>
        </w:rPr>
        <w:t xml:space="preserve">Cảm giác cực nóng thật tốt, bởi vì hôm nay hành vi của Gabi càng thêm lớn mật, đối phương chưa kịp bảo vệ bộ vị trọng điểm của chính mình, cư nhiên bị tay của Gabi nắm giữ, kết quả làm cho Gabi cực hưng phấn, thì ra đối phương cũng có cảm giác!</w:t>
      </w:r>
      <w:r>
        <w:br w:type="textWrapping"/>
      </w:r>
      <w:r>
        <w:br w:type="textWrapping"/>
      </w:r>
      <w:r>
        <w:rPr>
          <w:b/>
        </w:rPr>
        <w:t xml:space="preserve">Đối phương hình như cũng bởi vì bị phát hiện chuyện chính mình bị sắc lang vuốt ve cư nhiên cảm giác cảm giác, ngược lại cam chịu, bắt đầu hơi vặn vẹo theo vuốt ve của Gabi, chủ động đặt vật nhỏ của chính mình ma xát ở trong tay của Gabi.</w:t>
      </w:r>
      <w:r>
        <w:br w:type="textWrapping"/>
      </w:r>
      <w:r>
        <w:br w:type="textWrapping"/>
      </w:r>
      <w:r>
        <w:rPr>
          <w:b/>
        </w:rPr>
        <w:t xml:space="preserve">Gabi ôm chặt người kia, giở trò dùng sức vuốt ve, thậm chí sau khi đối phương bắn ra, thông qua ngón tay bỏ chất lỏng trơn tuột kia vào địa phương phía sau của đối phương làm Gabi mê muội nhất, cũng lặp lại ra vào khuếch trương.</w:t>
      </w:r>
      <w:r>
        <w:br w:type="textWrapping"/>
      </w:r>
      <w:r>
        <w:br w:type="textWrapping"/>
      </w:r>
      <w:r>
        <w:rPr>
          <w:b/>
        </w:rPr>
        <w:t xml:space="preserve">Thời gian qua thật sự mau, đột nhiên thanh âm thông báo đã tới nơi vang lên làm cho hai người lấy lại tinh thần, người chung quanh đã bắt đầu đi lại, nếu không mặc tốt quần áo thì sẽ bị phát hiện, ngón tay của Gabi còn cắm ở bên trong, càng sốt ruột lại càng không rút ra được, may mắn giống cái kia cái khó ló cái khôn, tựa vào trong lòng Gabi, làm bộ như bộ dáng thân thể không thoải mái, để cho Gabi ôm đối phương, đúng lúc tình cảm mãnh liệt trên mặt của đối phương chưa rút đi, hơi hơi lộ ra đỏ ửng tựa như phát sốt.</w:t>
      </w:r>
      <w:r>
        <w:br w:type="textWrapping"/>
      </w:r>
      <w:r>
        <w:br w:type="textWrapping"/>
      </w:r>
      <w:r>
        <w:rPr>
          <w:b/>
        </w:rPr>
        <w:t xml:space="preserve">Người kia đưa Gabi đã bị dọa tới ngốc vào WC, sau đó mới đỏ mặt trừng mắt nhìn Gabi, “Còn chưa rút ngón tay ra nữa hả?!”.</w:t>
      </w:r>
      <w:r>
        <w:br w:type="textWrapping"/>
      </w:r>
      <w:r>
        <w:br w:type="textWrapping"/>
      </w:r>
      <w:r>
        <w:rPr>
          <w:b/>
        </w:rPr>
        <w:t xml:space="preserve">Gabi a 1 tiếng, vội vàng rút tay ra, sau đó không biết làm thế nào mới tốt ngơ ngác nhìn đối phương, hồi lâu mới nói: “Đúng, rất xin lỗi! Nếu anh muốn báo cảnh sát, muốn tôi ngồi tù………”. Dâm loạn giống cái ít nhất cũng bị phán xử tạm giữ một tháng, hơn nữa chính mình làm hành động không phải quá trớn bình thường, ngồi tù một năm đều có thể, nghĩ đến một năm có thể không gặp được đối phương thì cả người Gabi đều tản ra hơi thở bi thương mãnh liệt.</w:t>
      </w:r>
      <w:r>
        <w:br w:type="textWrapping"/>
      </w:r>
      <w:r>
        <w:br w:type="textWrapping"/>
      </w:r>
      <w:r>
        <w:rPr>
          <w:b/>
        </w:rPr>
        <w:t xml:space="preserve">Người kia cuối cùng cũng khôi phục bình tĩnh, lau lau mắt kính, “Cậu tên là gì?”.</w:t>
      </w:r>
      <w:r>
        <w:br w:type="textWrapping"/>
      </w:r>
      <w:r>
        <w:br w:type="textWrapping"/>
      </w:r>
      <w:r>
        <w:rPr>
          <w:b/>
        </w:rPr>
        <w:t xml:space="preserve">“Gabi…….”. Hiện tại cả đầu óc của gấu trắng Gabi đều là bi thương khi không được nhìn thấy đối phương nữa, không có chú ý tới đáy mắt giống cái kia xẹt qua ý cười, trên gương mặt đột nhiên truyền đến cảm giác mềm mại, Gabi càng ngu người hơn, “Anh, anh, anh….Anh hôn tôi?!”.</w:t>
      </w:r>
      <w:r>
        <w:br w:type="textWrapping"/>
      </w:r>
      <w:r>
        <w:br w:type="textWrapping"/>
      </w:r>
      <w:r>
        <w:rPr>
          <w:b/>
        </w:rPr>
        <w:t xml:space="preserve">“Ngu ngốc!”. Giống cái kia đi qua Gabi, xoay người rời đi, bỏ lại tộc gấu trắng Gabi không biết là vui tới choáng váng hay là bị dọa tới choáng váng.</w:t>
      </w:r>
      <w:r>
        <w:br w:type="textWrapping"/>
      </w:r>
      <w:r>
        <w:br w:type="textWrapping"/>
      </w:r>
      <w:r>
        <w:rPr>
          <w:b/>
        </w:rPr>
        <w:t xml:space="preserve">Tiếp đó cả ngày Gabi đều hốt hoảng, gấp đến độ mama anh lúc trao đổi cách nấu ăn qua màn hình với Đường Vũ đều yêu cầu đối phương giới thiệu bác sĩ giỏi, Đường Vũ vừa nhìn vẻ mặt của tiểu Gabi liền phụt cười, vội vàng an ủi mẹ Gabi, “Không sao, người trẻ tuổi đều sẽ trải qua thời kì như vậy, qua đoạn thời gian thì tốt rồi”. Chả trách thú nhân hùng tộc đều ngu ngốc giống nhau, vẻ mặt kia Đường Vũ thường xuyên nhìn thấy trên người tiểu hùng và đại hùng nhà cậu.</w:t>
      </w:r>
      <w:r>
        <w:br w:type="textWrapping"/>
      </w:r>
      <w:r>
        <w:br w:type="textWrapping"/>
      </w:r>
      <w:r>
        <w:rPr>
          <w:b/>
        </w:rPr>
        <w:t xml:space="preserve">Cuối cùng tới ngày hôm sau, Gabi mang theo hai mắt thâm quầng đi ra ngoài từ rất sớm, chờ đoàn tàu kia, khi cửa đoàn tàu mở ra trong nháy mắt, bộ dáng đối phương lộ ra mỉm cười với chính mình nháy mắt khiến cho nước mắt Gabi tuôn trào, phòng tuyến tâm lý hoàn toàn sụp đổ, ngay cả hình người đều khống chế không tốt, trực tiếp xé nát quần áo thú hóa thành gấu trắng, ngồi dưới đất khóc lớn lên.</w:t>
      </w:r>
      <w:r>
        <w:br w:type="textWrapping"/>
      </w:r>
      <w:r>
        <w:br w:type="textWrapping"/>
      </w:r>
      <w:r>
        <w:rPr>
          <w:b/>
        </w:rPr>
        <w:t xml:space="preserve">Trên khuôn mặt giống cái nghiêm trang cấm dục kia hiện lên ý cười, không để ý tầm mắt của người chung quanh, chủ động kéo gấu trắng lớn lông xù vào trong lòng, nhẹ giọng nói ở bên tai đối phương, “Thằng nhóc kia, anh đã sớm coi trọng chú rồi!”.</w:t>
      </w:r>
      <w:r>
        <w:br w:type="textWrapping"/>
      </w:r>
      <w:r>
        <w:br w:type="textWrapping"/>
      </w:r>
      <w:r>
        <w:rPr>
          <w:b/>
        </w:rPr>
        <w:t xml:space="preserve">Mẹ Gabi phát hiện đứa con ngốc của ông gần đây lại bắt đầu đắc ý, tất cả hùng tộc đều có chung 1 câu ngạn ngữ từ xưa, “Vừa đắc ý liền rụng lông”! Mẹ Gabi thật lo lắng Gabi biến thành gấu trọc lông, nghe nói gần đây tiểu hùng nhà Đường Vũ cuồng ăn quả hạch đào, chính là bởi vì nó đang theo đuổi giống cái ghét bỏ nó rụng lông, khó coi.</w:t>
      </w:r>
      <w:r>
        <w:br w:type="textWrapping"/>
      </w:r>
      <w:r>
        <w:br w:type="textWrapping"/>
      </w:r>
      <w:r>
        <w:rPr>
          <w:b/>
        </w:rPr>
        <w:t xml:space="preserve">Gần đây Gabi rất vui vẻ, mỗi buổi sáng đều hạnh phúc tắm rửa. Sau khi lên tàu, Gabi đi thẳng tới 1 cái góc, nơi đó luôn có 1 giống cái tinh anh cực có hơi thở cấm dục đứng, sau đó hai người sẽ cực thân mật tựa vào cùng nhau, không dấu vết nhích tới nhích lui…….</w:t>
      </w:r>
      <w:r>
        <w:br w:type="textWrapping"/>
      </w:r>
      <w:r>
        <w:br w:type="textWrapping"/>
      </w:r>
    </w:p>
    <w:p>
      <w:pPr>
        <w:pStyle w:val="Heading2"/>
      </w:pPr>
      <w:bookmarkStart w:id="264" w:name="chương-114-mập-mạp-bỏ-nhà-đi-1"/>
      <w:bookmarkEnd w:id="264"/>
      <w:r>
        <w:t xml:space="preserve">114. Chương 114: Mập Mạp Bỏ Nhà Đi 1</w:t>
      </w:r>
    </w:p>
    <w:p>
      <w:pPr>
        <w:pStyle w:val="Compact"/>
      </w:pPr>
      <w:r>
        <w:br w:type="textWrapping"/>
      </w:r>
      <w:r>
        <w:br w:type="textWrapping"/>
      </w:r>
      <w:r>
        <w:rPr>
          <w:b/>
        </w:rPr>
        <w:t xml:space="preserve">Ở chủ tinh phồn hoa, có 1 kiến trúc kỳ quái, nó chỉ dùng cây trúc và gỗ dựng thành, luôn tản ra mùi ma thực nồng đậm nhất toàn bộ vũ trụ. Mà ở trong đình viện của kiến trúc này có 1 con trùng tộc ve xanh mập quá mức, khác với phần lớn trùng tộc ve xanh có bề ngoài màu cà phê, nó có một thân ngoại xác xanh biếc xinh đẹp giống như bảo thạch, ánh mắt xinh đẹp như hắc diệu thạch, cánh trong suốt như tinh linh……. Cùng với thân thể và khuôn mặt béo múp.</w:t>
      </w:r>
      <w:r>
        <w:br w:type="textWrapping"/>
      </w:r>
      <w:r>
        <w:br w:type="textWrapping"/>
      </w:r>
      <w:r>
        <w:rPr>
          <w:b/>
        </w:rPr>
        <w:t xml:space="preserve">Trùng vương mập lảo đảo bay tới 1 đầu hành lang, nhìn một khoảng cách xa xa thật dài, quyết đoán xếp cánh ép chặt thân mình, thật ra cũng không cần đặc biệt xoay người, nó cũng đã có thể dễ dàng lăn đi, tựa như 1 quả banh màu xanh. “Quả banh màu xanh” nảy 2 cái ở trên tường, hai mắt trực tiếp biến thành mắt nhang muỗi, quay mấy vòng mới khôi phục bình thường, trùng vương mập lắc lắc đầu, tiếp tục đi tới chỗ tô cơm của mình.</w:t>
      </w:r>
      <w:r>
        <w:br w:type="textWrapping"/>
      </w:r>
      <w:r>
        <w:br w:type="textWrapping"/>
      </w:r>
      <w:r>
        <w:rPr>
          <w:b/>
        </w:rPr>
        <w:t xml:space="preserve">Bây giờ chính là thời gian ăn trưa, nó chính là ngửi thấy trong không khí có mùi ma thực cực nồng đậm, hẳn là chủ nhân tự nấu món ngon ma thực cho tiểu chủ nhân! Trùng vương mập hút nước miếng chảy xuống, tiếp tục cố gắng đi tới, đồng thời ảo tưởng trong tô cơm của nó sẽ có đồ ăn ngon nào.</w:t>
      </w:r>
      <w:r>
        <w:br w:type="textWrapping"/>
      </w:r>
      <w:r>
        <w:br w:type="textWrapping"/>
      </w:r>
      <w:r>
        <w:rPr>
          <w:b/>
        </w:rPr>
        <w:t xml:space="preserve">Phịch —— trùng vương mập đáp xuống từ không trung, nó không thể tin được, tô của nó cư nhiên lại là trống không! Ọt ọt, tiếng đói bụng tuyền tới từ bụng của mập mạp, đói quá đi. Trùng vương mập ngậm tô cơm bay tới cửa sổ, chờ mong có người sẽ phát hiện nó, không ngừng làm các loại động tác, hoặc là bay vòng vòng, hoặc là nhảy lên nhảy xuống, thế nhưng không ai để ý tới nó!</w:t>
      </w:r>
      <w:r>
        <w:br w:type="textWrapping"/>
      </w:r>
      <w:r>
        <w:br w:type="textWrapping"/>
      </w:r>
      <w:r>
        <w:rPr>
          <w:b/>
        </w:rPr>
        <w:t xml:space="preserve">Ít nhất tiểu chủ nhân ngồi ở trong xe búp bê tựa hồ nhìn thấy nó, bi bô ê a mấy câu, làm hại mập mạp cực hưng phấn, vội vàng lại ngậm tô cơm trống không. Kết quả mới vừa bay lên tới liền phát hiện, tiểu chủ nhân đã hướng tầm mắt qua chỗ khác.</w:t>
      </w:r>
      <w:r>
        <w:br w:type="textWrapping"/>
      </w:r>
      <w:r>
        <w:br w:type="textWrapping"/>
      </w:r>
      <w:r>
        <w:rPr>
          <w:b/>
        </w:rPr>
        <w:t xml:space="preserve">Đường Vũ bưng đồ ăn qua lại, nhìn nhìn 4 đứa con, nghi hoặc hỏi Carl ngồi ở một bên chơi trò chơi, “Em vẫn cảm thấy giống như quên chưa làm chuyện gì đó, anh có biết là chuyện gì không?”.</w:t>
      </w:r>
      <w:r>
        <w:br w:type="textWrapping"/>
      </w:r>
      <w:r>
        <w:br w:type="textWrapping"/>
      </w:r>
      <w:r>
        <w:rPr>
          <w:b/>
        </w:rPr>
        <w:t xml:space="preserve">Trùng vương mập nghe vậy thì hưng phấn ghé vào phía bên ngoài cửa sổ, đập cánh, miệng ngậm tô cơm, ánh mắt sáng choang, chờ mong nhìn Đường Vũ.</w:t>
      </w:r>
      <w:r>
        <w:br w:type="textWrapping"/>
      </w:r>
      <w:r>
        <w:br w:type="textWrapping"/>
      </w:r>
      <w:r>
        <w:rPr>
          <w:b/>
        </w:rPr>
        <w:t xml:space="preserve">Carl cũng không ngẩng đầu lên, nói: “Courson mong em đưa cơm cho anh ta? Ares đi vị diện khác đánh nhau, dặn cậu ta thuận tiện mang đặc sản?”.</w:t>
      </w:r>
      <w:r>
        <w:br w:type="textWrapping"/>
      </w:r>
      <w:r>
        <w:br w:type="textWrapping"/>
      </w:r>
      <w:r>
        <w:rPr>
          <w:b/>
        </w:rPr>
        <w:t xml:space="preserve">Đường Vũ nghiêng đầu nghĩ nghĩ, “Cơm của Courson đã đưa qua rồi, bên Ares cũng nói rồi…..A, nghĩ không ra, vậy hẳn là cũng không phải chuyện quan trọng lắm, bỏ đi, ăn cơm trước đi, Các con ăn cơm thôi! Nhớ rõ rửa móng vuốt trước! Luo! Đầu lưỡi liếm thì không tính!”.</w:t>
      </w:r>
      <w:r>
        <w:br w:type="textWrapping"/>
      </w:r>
      <w:r>
        <w:br w:type="textWrapping"/>
      </w:r>
      <w:r>
        <w:rPr>
          <w:b/>
        </w:rPr>
        <w:t xml:space="preserve">Cùng với tiếng hoan hô của nhóm tiểu thú, trùng vương mập tuyệt vọng đáp xuống từ không trung. Đây là lần thứ mấy rồi! Lại quên cho nó đồ ăn nữa rồi! Nước mắt trong suốt chảy xuống từ khóe mắt, xuyên thấu qua cửa sổ, phản chiếu thân hình mập mạp quá mức của nó.</w:t>
      </w:r>
      <w:r>
        <w:br w:type="textWrapping"/>
      </w:r>
      <w:r>
        <w:br w:type="textWrapping"/>
      </w:r>
      <w:r>
        <w:rPr>
          <w:b/>
        </w:rPr>
        <w:t xml:space="preserve">Chẳng lẽ? Chẳng lẽ chủ nhân ghét bỏ nó? Cũng đúng, hiện tại nó vừa mập vừa xấu, công hiệu duy nhất của trùng dịch đối với chủ nhân cường đại mà nói cũng không có tác dụng gì.</w:t>
      </w:r>
      <w:r>
        <w:br w:type="textWrapping"/>
      </w:r>
      <w:r>
        <w:br w:type="textWrapping"/>
      </w:r>
      <w:r>
        <w:rPr>
          <w:b/>
        </w:rPr>
        <w:t xml:space="preserve">Trùng vương mập thương tâm lại phẫn nộ quơ cánh nhỏ, trở lại ổ nhỏ của chính mình,  tìm kiếm 1 trận, moi ra 1 cái bao vải nhỏ, bên trong có lá trà hảo hạng nó cất kỹ, đều là cọ tới một chút từ chủ nhân.</w:t>
      </w:r>
      <w:r>
        <w:br w:type="textWrapping"/>
      </w:r>
      <w:r>
        <w:br w:type="textWrapping"/>
      </w:r>
      <w:r>
        <w:rPr>
          <w:b/>
        </w:rPr>
        <w:t xml:space="preserve">Đeo tốt bao vải, trùng vương mập bi phẫn quyết định: bỏ nhà đi bụi!</w:t>
      </w:r>
      <w:r>
        <w:br w:type="textWrapping"/>
      </w:r>
      <w:r>
        <w:br w:type="textWrapping"/>
      </w:r>
      <w:r>
        <w:rPr>
          <w:b/>
        </w:rPr>
        <w:t xml:space="preserve">Nó muốn tìm 1 chủ nhân đối xử dịu dàng với nó, sau đó kính dâng trùng dịch của chính mình cho đối phương! Ảo tưởng sau khi chính mình bỏ nhà đi bụi, dáng vẻ lo lắng của chủ nhân và tiểu chủ nhân, mắt của tiểu mập mạp vốn là mập tới híp lại cười thành 1 đường chỉ, thoạt nhìn càng xấu.</w:t>
      </w:r>
      <w:r>
        <w:br w:type="textWrapping"/>
      </w:r>
      <w:r>
        <w:br w:type="textWrapping"/>
      </w:r>
      <w:r>
        <w:rPr>
          <w:b/>
        </w:rPr>
        <w:t xml:space="preserve">Tại rừng núi bên kia đại dương có 1 tiểu mập mạp, nó đáng yêu lại nghe lời, nó có cảm giác mình không tồn tại! Có một ngày nó chịu không nổi, nó bỏ nhà đi bụi, hy vọng có người truy tìm! A~ tiểu trùng vương đáng yêu ~a~ tiểu mập mạp đáng yêu ~~</w:t>
      </w:r>
      <w:r>
        <w:br w:type="textWrapping"/>
      </w:r>
      <w:r>
        <w:br w:type="textWrapping"/>
      </w:r>
      <w:r>
        <w:rPr>
          <w:b/>
        </w:rPr>
        <w:t xml:space="preserve">Tiểu mập mạp hát 1 bài tự biên tự diễn, đột nhiên trước mắt tối sầm, chợt nghe tới bên ngoài có tiếng kêu hưng phấn của  trẻ con, “Mau coi nè! Mình bắt được trùng tộc đáng ghét nè!”.</w:t>
      </w:r>
      <w:r>
        <w:br w:type="textWrapping"/>
      </w:r>
      <w:r>
        <w:br w:type="textWrapping"/>
      </w:r>
      <w:r>
        <w:rPr>
          <w:b/>
        </w:rPr>
        <w:t xml:space="preserve">Một đứa trẻ cười nhạo nói, “Tuy rằng trùng tộc đáng hận, nhưng cha tui nói, chúng nó vừa lớn vừa đáng sợ, làm sao có thể bị bạn bắt chứ, khoác loác!”.</w:t>
      </w:r>
      <w:r>
        <w:br w:type="textWrapping"/>
      </w:r>
      <w:r>
        <w:br w:type="textWrapping"/>
      </w:r>
      <w:r>
        <w:rPr>
          <w:b/>
        </w:rPr>
        <w:t xml:space="preserve">Đứa trẻ thứ nhất nóng nảy, vội vàng kéo cái vợt lên, “Các bạn coi đi! Nó có phải trùng tộc hay không!”.</w:t>
      </w:r>
      <w:r>
        <w:br w:type="textWrapping"/>
      </w:r>
      <w:r>
        <w:br w:type="textWrapping"/>
      </w:r>
      <w:r>
        <w:rPr>
          <w:b/>
        </w:rPr>
        <w:t xml:space="preserve">“Ha ha ha!”. Chợt tiếng cười bùng nổ, mọi người chỉ vào trùng vương mập, cười lăn cười bò, “Nó mà là trùng tộc hả? Mập thành như vậy?”.</w:t>
      </w:r>
      <w:r>
        <w:br w:type="textWrapping"/>
      </w:r>
      <w:r>
        <w:br w:type="textWrapping"/>
      </w:r>
      <w:r>
        <w:rPr>
          <w:b/>
        </w:rPr>
        <w:t xml:space="preserve">Đứa trẻ bị cười nhạo nước mắt lưng tròng ôm lấy trùng vương mập, vừa chạy vừa la, “Mình trở về đưa cho cha mình coi, cha mình từng giết trùng tộc rồi!”.</w:t>
      </w:r>
      <w:r>
        <w:br w:type="textWrapping"/>
      </w:r>
      <w:r>
        <w:br w:type="textWrapping"/>
      </w:r>
      <w:r>
        <w:rPr>
          <w:b/>
        </w:rPr>
        <w:t xml:space="preserve">Tiểu mập mạp đã lâu không được cưng chiều ôm vào trong ngực như vậy, chẳng lẽ vận may của nó tốt như vậy? Vừa mới đi liền tìm thấy đối tượng thích hợp?</w:t>
      </w:r>
      <w:r>
        <w:br w:type="textWrapping"/>
      </w:r>
      <w:r>
        <w:br w:type="textWrapping"/>
      </w:r>
      <w:r>
        <w:rPr>
          <w:b/>
        </w:rPr>
        <w:t xml:space="preserve">A! Không tồi, tuy rằng sức lực hơi nhỏ, nhưng mà cảm giác ôm nó thật thích hợp, hơn nữa sẽ không giống các tiểu chủ nhân như vậy, luôn đùa bỡn thân thể của nó.</w:t>
      </w:r>
      <w:r>
        <w:br w:type="textWrapping"/>
      </w:r>
      <w:r>
        <w:br w:type="textWrapping"/>
      </w:r>
      <w:r>
        <w:rPr>
          <w:b/>
        </w:rPr>
        <w:t xml:space="preserve">Tiểu thú nhân tuổi không tính lớn, đoán chừng cũng liền khoảng 10 tuổi, ăn mặc thoạt nhìn có chút cũ kĩ, không gọn gàng giống phần lớn trẻ con như vậy. Tiểu thú nhân khóc, ôm trùng vương mập về tới nhà, trực tiếp vọt vào, bổ nhào vào trong lòng thú nhân trưởng thành ở trong phòng đang làm thủ công, “Cha ơi,  hu hu, cha xem xem, nó có phải trùng tộc đáng ghét hay không?”. Nói xong liền giơ trùng vương mập lên trước mặt.</w:t>
      </w:r>
      <w:r>
        <w:br w:type="textWrapping"/>
      </w:r>
      <w:r>
        <w:br w:type="textWrapping"/>
      </w:r>
      <w:r>
        <w:rPr>
          <w:b/>
        </w:rPr>
        <w:t xml:space="preserve">Lúc thú nhân trưởng thành nghe được hai chữ trùng tộc thì tay run lên một chút, lại nhìn kỹ trùng vương mập mạp, bật cười nói, “Đúng, nó là trùng tộc”. Hẳn là sâu nhỏ bình thường của chủ tinh, thật đúng là mập mà.</w:t>
      </w:r>
      <w:r>
        <w:br w:type="textWrapping"/>
      </w:r>
      <w:r>
        <w:br w:type="textWrapping"/>
      </w:r>
      <w:r>
        <w:rPr>
          <w:b/>
        </w:rPr>
        <w:t xml:space="preserve">Tiểu thú nhân nín khóc, cười lên, “Con đã nói rồi mà, nó là trùng tộc!”. Nói xong đứng lên từ trong lòng của cha mình, ôm trùng vương mập ngồi trước cửa chơi đùa.</w:t>
      </w:r>
      <w:r>
        <w:br w:type="textWrapping"/>
      </w:r>
      <w:r>
        <w:br w:type="textWrapping"/>
      </w:r>
      <w:r>
        <w:rPr>
          <w:b/>
        </w:rPr>
        <w:t xml:space="preserve">Thú nhân trưởng thành ngồi ở trong phòng hình như hành động có chút bất tiện, tuy rằng không cụt tay què chân, nhưng tứ chi đã có dấu hiệu héo rút rõ ràng, chỉ có thể miễn cưỡng dựa vào thủ công nuôi sống chính mình và con trai, thú nhân tựa hồ thật sự rất nỗ lực, tuy rằng cuộc sống của con trai gã khá nghèo khó, nhưng tổng thể mà nói vẫn là có một thời thơ ấu vui vẻ.</w:t>
      </w:r>
      <w:r>
        <w:br w:type="textWrapping"/>
      </w:r>
      <w:r>
        <w:br w:type="textWrapping"/>
      </w:r>
      <w:r>
        <w:rPr>
          <w:b/>
        </w:rPr>
        <w:t xml:space="preserve">Tiểu thú nhân phát hiện trùng vương mập rất ôn hòa, hơn nữa càng nhìn càng đáng yêu, vốn lòng còn căm hận trùng tộc chậm rãi thay đổi, bởi vì trong nhà đều nghèo hơn nhiều so với phần lớn trẻ con, rất ít có người sẵn lòng chơi cùng nó, trùng vương mập thông minh làm cho tiểu thú nhân phát hiện niềm vui khác, 2 đứa đã trở thành bạn tốt, chụm đầu ngủ cùng nhau.</w:t>
      </w:r>
      <w:r>
        <w:br w:type="textWrapping"/>
      </w:r>
      <w:r>
        <w:br w:type="textWrapping"/>
      </w:r>
      <w:r>
        <w:rPr>
          <w:b/>
        </w:rPr>
        <w:t xml:space="preserve">Thú nhân trưởng thành chống gậy chậm rãi di chuyển lại đây, đắp chăn kỹ cho 2 đứa, thời tiết càng ngày càng lạnh, buổi tối càng lạnh hơn nữa.</w:t>
      </w:r>
      <w:r>
        <w:br w:type="textWrapping"/>
      </w:r>
      <w:r>
        <w:br w:type="textWrapping"/>
      </w:r>
      <w:r>
        <w:rPr>
          <w:b/>
        </w:rPr>
        <w:t xml:space="preserve">Khi chuẩn bị đi khỏi phòng của tiểu thú nhân thì một đạo cảm giác quen thuộc xẹt qua trong óc, thú nhân trưởng thành giống như nhớ tới cái gì, nhưng cũng không túm được gì cả, lắc đầu, tiếp tục quay về phòng chính mình làm thủ công.</w:t>
      </w:r>
      <w:r>
        <w:br w:type="textWrapping"/>
      </w:r>
      <w:r>
        <w:br w:type="textWrapping"/>
      </w:r>
      <w:r>
        <w:rPr>
          <w:b/>
        </w:rPr>
        <w:t xml:space="preserve">Lần trước độc tính trùng tộc phát tác, không thể không hỏi vay nặng lãi, mượn chút tiền mua thuốc giảm đau, kết quả vẫn chưa trả hết, đối phương đã ra kỳ hạn cuối cùng, nếu còn không trả thì cha con bọn họ có thể sẽ không còn nhà để ở nữa.</w:t>
      </w:r>
      <w:r>
        <w:br w:type="textWrapping"/>
      </w:r>
      <w:r>
        <w:br w:type="textWrapping"/>
      </w:r>
      <w:r>
        <w:rPr>
          <w:b/>
        </w:rPr>
        <w:t xml:space="preserve">Thở dài, thú nhân trưởng thành tiếp tục công việc một ngày một đêm, tấm ảnh treo trên tường cho thấy trước kia thú nhân này là khỏe mạnh cường tráng cỡ nào.</w:t>
      </w:r>
      <w:r>
        <w:br w:type="textWrapping"/>
      </w:r>
      <w:r>
        <w:br w:type="textWrapping"/>
      </w:r>
      <w:r>
        <w:rPr>
          <w:b/>
        </w:rPr>
        <w:t xml:space="preserve">Đối với tiểu mập mạp mà nói, cuộc sống mấy ngày tiếp theo quả thực như thần tiên, tuy rằng đồ ăn không ngon lắm, thậm chí căn bản ăn không đủ no, nhưng nó đã có được mong ước từ lâu, tiểu thú nhân gần như cả ngày đều kề cận nó, tựa như trước khi tiểu giống cái chủ nhân sinh ra!</w:t>
      </w:r>
      <w:r>
        <w:br w:type="textWrapping"/>
      </w:r>
      <w:r>
        <w:br w:type="textWrapping"/>
      </w:r>
      <w:r>
        <w:rPr>
          <w:b/>
        </w:rPr>
        <w:t xml:space="preserve">“Chít chít”. Tiểu mập mạp bay ra, tiếp được cái đĩa tiểu thú nhân ném ra, hưng phấn ngậm trở về, đổi lấy vuốt ve cùng hôn hôn.</w:t>
      </w:r>
      <w:r>
        <w:br w:type="textWrapping"/>
      </w:r>
      <w:r>
        <w:br w:type="textWrapping"/>
      </w:r>
      <w:r>
        <w:rPr>
          <w:b/>
        </w:rPr>
        <w:t xml:space="preserve">Đột nhiên, 1 đám người vọt vào, bắt đầu đập phá đồ dạc trong nhà của bọn nó, tiểu thú nhân thét chói tai muốn ngăn cản, nhưng chút sức lực của nó không đáng gì!</w:t>
      </w:r>
      <w:r>
        <w:br w:type="textWrapping"/>
      </w:r>
      <w:r>
        <w:br w:type="textWrapping"/>
      </w:r>
      <w:r>
        <w:rPr>
          <w:b/>
        </w:rPr>
        <w:t xml:space="preserve">“Cha ơi! Có người xấu! Đám người xấu mấy người! Cút đi! Cút đi!” Tiểu thú nhân liều mạng giãy dụa, trùng vương mập còn chưa kịp phản ứng đã bị nhóm người xấu tóm lấy đôi cánh.</w:t>
      </w:r>
      <w:r>
        <w:br w:type="textWrapping"/>
      </w:r>
      <w:r>
        <w:br w:type="textWrapping"/>
      </w:r>
      <w:r>
        <w:rPr>
          <w:b/>
        </w:rPr>
        <w:t xml:space="preserve">Tiểu thú nhân nhìn thấy trùng vương mập bị tóm thì cực hoảng hốt, la lên, “Mập mạp, chạy mau!”.</w:t>
      </w:r>
      <w:r>
        <w:br w:type="textWrapping"/>
      </w:r>
      <w:r>
        <w:br w:type="textWrapping"/>
      </w:r>
    </w:p>
    <w:p>
      <w:pPr>
        <w:pStyle w:val="Heading2"/>
      </w:pPr>
      <w:bookmarkStart w:id="265" w:name="chương-115-mập-mạp-bỏ-nhà-đi-2"/>
      <w:bookmarkEnd w:id="265"/>
      <w:r>
        <w:t xml:space="preserve">115. Chương 115: Mập Mạp Bỏ Nhà Đi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ừ lúc trùng vương mập theo Đường Vũ, tuy rằng luôn bị xem nhẹ, bỏ quên, nhưng chung quy không chịu qua nguy hiểm và thương tổn chân chính, phản ứng càng ngày càng trì độn đối với nguy hiểm, nó cư nhiên đều bị người ta tóm cánh rồi mới phát hiện mình gặp nguy hiểm.</w:t>
      </w:r>
    </w:p>
    <w:p>
      <w:pPr>
        <w:pStyle w:val="BodyText"/>
      </w:pPr>
      <w:r>
        <w:t xml:space="preserve">Tiểu mập mạp cảm thấy rất tức giận, nhà này đối chính mình rất tốt, cư nhiên bị người khác khi dễ như vậy, còn không có sức chống cự lại! Nó còn nhìn đến sản phẩm thủ công mà ông chú thú nhân thức đêm làm đều bị những người này đạp hỏng, mà ông chú chỉ có thể cố gắng dùng thân thể của chính mình bảo vệ sản phẩm thủ công đặt trên mặt đất, đây đều là thứ để kiếm tiền ăn cơm, nếu bị đạp hỏng thì con của gã sẽ đói bụng!</w:t>
      </w:r>
    </w:p>
    <w:p>
      <w:pPr>
        <w:pStyle w:val="BodyText"/>
      </w:pPr>
      <w:r>
        <w:t xml:space="preserve">Tình hình của tiểu thú nhân bị tóm là nguy hiểm nhất, những người này tựa hồ chính là tới bắt tiểu thú nhân, nói muốn bắt tiểu thú nhân để trừ nợ. Ông chú thú nhân nghe vậy, cũng bất chấp sản phẩm thủ công trên mặt đất, kéo thân thể tàn phá muốn công kích mấy thú nhân cường tráng tóm tiểu thú nhân này, nhưng bị đối phương đẩy nhẹ đã ngã gục không dậy nổi, thân thể gã và chân đã bị độc tố xâm hại quá mức lợi hại, ngay cả chống đỡ thân thể của chính mình đều rất khó.</w:t>
      </w:r>
    </w:p>
    <w:p>
      <w:pPr>
        <w:pStyle w:val="BodyText"/>
      </w:pPr>
      <w:r>
        <w:t xml:space="preserve">“Ha ha ha! Liền bộ dáng này mà mày còn sống ở trên đời này làm gì hả? Sớm chết 1 chút đi, đỡ phải lãng phí lương thực, con của mày nhưng thật ra bộ dáng không tệ. Chậc chậc, vận may thật tốt, liền bộ dáng này của mày cư nhiên còn có thể sinh con!”. Tên cầm đầu xấu xa cười lạnh kéo tay của tiểu thú nhân, sau đó lôi tiểu thú nhân đi hướng ngoài cửa.</w:t>
      </w:r>
    </w:p>
    <w:p>
      <w:pPr>
        <w:pStyle w:val="BodyText"/>
      </w:pPr>
      <w:r>
        <w:t xml:space="preserve">Tiểu thú nhân liều mạng phản kháng, thậm chí còn thú hóa, biến thành một con khỉ mông trắng da lông hơi xơ xác muốn cắn xé cánh tay của người xấu, kết quả bị một cái tát đánh qua.</w:t>
      </w:r>
    </w:p>
    <w:p>
      <w:pPr>
        <w:pStyle w:val="BodyText"/>
      </w:pPr>
      <w:r>
        <w:t xml:space="preserve">“Chít chít”. Rốt cục trùng vương mập từ trong khiếp sợ phản ứng lại, phát ra tiếng côn trùng kêu vang thê lương, chấn tới những người đứng gần đó cực ù tai, đột nhiên giãy khỏi tay của người xấu, thú nhân bắt lấy nó trực tiếp bị đá nội thương hộc máu.</w:t>
      </w:r>
    </w:p>
    <w:p>
      <w:pPr>
        <w:pStyle w:val="BodyText"/>
      </w:pPr>
      <w:r>
        <w:t xml:space="preserve">Thú nhân hầu (khỉ) tộc vốn là tới dạy dỗ tên khất nợ vay nặng lãi này, đồng thời lấy thứ có giá trị nhất của nhà bọn họ để gán nợ, nhưng gia đình một nghèo hai trắng tay này ngay cả cơm ăn đều thành vấn đề, có giá trị nhất chỉ sợ chỉ có tiểu thú nhân 7, 8 tuổi kia. Liền giá trị nhận nuôi mà nói đã muốn qua, khó có thể sinh ra tình cảm với cha mẹ nuôi, bán không được giá tốt, nhưng nếu là bán cho một ít tổ chức thì giá cả cũng coi như không tồi.</w:t>
      </w:r>
    </w:p>
    <w:p>
      <w:pPr>
        <w:pStyle w:val="BodyText"/>
      </w:pPr>
      <w:r>
        <w:t xml:space="preserve">Đoạn thời gian này còn chưa tới lúc 4 đứa con nhà Đường Vũ xảy ra chuyện, số người mua hàng cấm đông đúc, vẫn có thị trường rất lớn.</w:t>
      </w:r>
    </w:p>
    <w:p>
      <w:pPr>
        <w:pStyle w:val="BodyText"/>
      </w:pPr>
      <w:r>
        <w:t xml:space="preserve">Nhưng những người này thật không ngờ, gia đình này chỉ có một kẻ tàn phế, 1 đứa con nít cư nhiên kỳ quái nhiều ra một con côn trùng, mà con trùng có hình thù kỳ quái này cư nhiên có thể tạo thành thương tổn nghiêm trọng như thế với thú nhân trưởng thành của bọn họ, như vậy kết quả chỉ có một!</w:t>
      </w:r>
    </w:p>
    <w:p>
      <w:pPr>
        <w:pStyle w:val="BodyText"/>
      </w:pPr>
      <w:r>
        <w:t xml:space="preserve">Đó là trùng tộc chân chính!</w:t>
      </w:r>
    </w:p>
    <w:p>
      <w:pPr>
        <w:pStyle w:val="BodyText"/>
      </w:pPr>
      <w:r>
        <w:t xml:space="preserve">“Là trùng tộc! Thú hóa! Mau thú hóa!”. Thủ lĩnh của đám người xấu từng làm hải tặc tinh tế, tuy rằng chỉ là tiểu thủy thủ, đều không phải là đám người chiến đấu chính diện kia, trở lại tinh cầu cũng đủ làm cho dân bản xứ kính ngưỡng, bởi vậy ở trong vũ trụ gã từng gặp qua trùng tộc đáng sợ này, mỗi một con đều có thể dễ dàng làm cho thú nhân không có phòng bị bị thương tổn nghiêm trọng.</w:t>
      </w:r>
    </w:p>
    <w:p>
      <w:pPr>
        <w:pStyle w:val="BodyText"/>
      </w:pPr>
      <w:r>
        <w:t xml:space="preserve">Trùng vương mập bay tới chỗ người bắt tiểu thú nhân, miệng trùng sắc nhọn tản ra quang mang khủng bố, cho dù nó thoạt nhìn rất nhỏ, nhưng khí thế đáng sợ của nó lại làm cho ngay cả nhóm côn đồ không có lấy 1 cái cơ giáp cực sợ hãi.</w:t>
      </w:r>
    </w:p>
    <w:p>
      <w:pPr>
        <w:pStyle w:val="BodyText"/>
      </w:pPr>
      <w:r>
        <w:t xml:space="preserve">Khi trùng vương mập dễ dàng cứu tiểu thú nhân trở về, người xấu bắt nó trực tiếp chân nhũn ngồi phịch ở trên mặt đất, tuy rằng thú hóa nhưng không cách nào chiến đấu, chỉ có rụt đuôi vào mông mà run rẩy.</w:t>
      </w:r>
    </w:p>
    <w:p>
      <w:pPr>
        <w:pStyle w:val="BodyText"/>
      </w:pPr>
      <w:r>
        <w:t xml:space="preserve">Duy nhất tiểu thủ lĩnh còn có thể phản kháng vài cái thành giáo tài (tài liệu giảng dạy) phản diện, bị trùng vương mập 2 ba cước đạp tới hộc máu, trong máu tựa hồ có nội tạng vỡ vụn, nếu không phải Đường Vũ từng luôn mãi dặn dò trùng vương mập không cho phép giết người thì bọn người kia làm sao còn có cơ hội sống sót, đây đã muốn là kết quả nó nương tay rồi đó!</w:t>
      </w:r>
    </w:p>
    <w:p>
      <w:pPr>
        <w:pStyle w:val="BodyText"/>
      </w:pPr>
      <w:r>
        <w:t xml:space="preserve">Không biết là tên thú nhân nào báo cảnh sát, dù sao động tĩnh bên này kinh động hàng xóm chung quanh, trùng tộc đột nhiên xuất hiện ở chủ tinh, đối với giống cái và phần lớn thú nhân bình thường nghe đồn đãi khủng bố về trùng tộc mà nói là tồn tại cực đáng sợ, một ít thú nhân dũng cảm tạo thành tổ chức che ở phía trước, đề phòng trùng tộc bạo động, mà đội cảnh vệ nhận được thông báo đang bằng tốc độ rất nhanh triệu tập đủ đội viên cớ giáp để đánh 1 trận.</w:t>
      </w:r>
    </w:p>
    <w:p>
      <w:pPr>
        <w:pStyle w:val="BodyText"/>
      </w:pPr>
      <w:r>
        <w:t xml:space="preserve">“Tiểu Cole, mau dẫn cha cháu lại đây, đừng chọc giận trùng tộc!”. Có thú nhân có quan hệ coi như không tồi với nhà tiểu thú nhân, lặng lẽ thông qua quang não liên hệ 2 cha con này, hiện tại tất cả mọi người cho rằng là trùng tộc lấy bọn họ làm con tin, hơn nữa thương tổn rất nhiều thú nhân, nằm trên mặt đất chính là chứng cớ!</w:t>
      </w:r>
    </w:p>
    <w:p>
      <w:pPr>
        <w:pStyle w:val="BodyText"/>
      </w:pPr>
      <w:r>
        <w:t xml:space="preserve">Tiểu thú nhân đỡ cha ngồi thẳng người lên, bởi vì nó hiểu được niềm kiêu hãnh của cha nó là không cho phép chính mình mất mặt tại trước mặt nhiều người như vậy, sau khi nâng cha dậy thì nó chạy tới phía trước trùng vương mập, giang hai cánh tay, hô lớn, “Nó không phải trùng tộc! Nó chính là 1 con sâu nhỏ bình thường! Các người đừng thương tổn nó!”.</w:t>
      </w:r>
    </w:p>
    <w:p>
      <w:pPr>
        <w:pStyle w:val="BodyText"/>
      </w:pPr>
      <w:r>
        <w:t xml:space="preserve">Trong đám người phát ra tiếng ồn ào bất đắc dĩ, nhưng không ai dám tới gần, chỉ có tiểu Cole không hiểu chuyện, ngay cả trùng tộc đều phân không rõ. Lúc này, người của đội cảnh vệ rốt cục đến đây, chiến sĩ cơ giáp tinh anh này bao quanh, vây quanh trùng vương mập, tìm kiếm cơ hội công kích.</w:t>
      </w:r>
    </w:p>
    <w:p>
      <w:pPr>
        <w:pStyle w:val="BodyText"/>
      </w:pPr>
      <w:r>
        <w:t xml:space="preserve">Bọn họ căn bản không để cho trùng vương mập có cơ hội giải thích, đương nhiên cũng không ai sẽ cho rằng trùng tộc cũng có chỉ số thông minh có thể câu thông với bọn họ. Khi chiến sĩ cơ giáp bắt đầu dương đông kích tây công kích trùng vương mập, mặt khác cũng phái ra chiến sĩ cơ giáp loại tốc độ cứu cha con Cole, tiểu mập mạp còn tưởng rằng những người này cũng cùng 1 phe với đám người xấu, muốn bắt Cole mang bán đi!</w:t>
      </w:r>
    </w:p>
    <w:p>
      <w:pPr>
        <w:pStyle w:val="BodyText"/>
      </w:pPr>
      <w:r>
        <w:t xml:space="preserve">Trùng vương mập phẫn nộ dần dần bành trướng thân thể của nó, trong ánh mắt hoảng sợ của mọi người khôi phục lại hình thể vốn có của nó, gần như cao bằng tòa nhà 3 tầng!</w:t>
      </w:r>
    </w:p>
    <w:p>
      <w:pPr>
        <w:pStyle w:val="BodyText"/>
      </w:pPr>
      <w:r>
        <w:t xml:space="preserve">Cẩn thận để cha con Cole tới phía sau, trùng vương mập giang cánh xoãi chân, bày ra tư thế nghênh chiến đội cơ giáp thú nhân! Chiến đội cơ giáp của chủ tinh tự nhiên không yếu, phần lớn là tinh anh trong tinh anh, bình thường một mình đối mặt trùng tộc bình thường cũng không yếu thế, hiện giờ một cái chiến đội thú nhân thú nhân dùng vũ khí cực mạnh công kích một cái trùng tộc, cư nhiên còn xuất hiện bại thế (tình thế thất bại) rõ ràng!</w:t>
      </w:r>
    </w:p>
    <w:p>
      <w:pPr>
        <w:pStyle w:val="BodyText"/>
      </w:pPr>
      <w:r>
        <w:t xml:space="preserve">“Mau! Báo tin cho quân bộ! Đây là một con trùng vương cao cấp của trùng tộc!”. Đội trưởng chiến đội cơ giáp phụ thuộc đội cảnh vệ tinh cầu vừa chống cự lại công kích của trùng vương mập vừa thông qua máy liên lạc bảo cấp dưới nhanh chóng thông báo cho quân bộ.</w:t>
      </w:r>
    </w:p>
    <w:p>
      <w:pPr>
        <w:pStyle w:val="BodyText"/>
      </w:pPr>
      <w:r>
        <w:t xml:space="preserve">Việc này càng ngày càng nghiêm trọng, truyền thông nhận được thông tin thì rất sớm ngay tại vị trí cự ly xa đặt camera, thông qua vệ tinh thu lại cảnh tượng trăm ngàn hiếm gặp này, dưới tình huống bình thường căn bản sẽ không có trùng tộc thành công tới tinh cầu cư trú của thú nhân, hơn nữa vẫn là chủ tinh có hệ thống phòng ngự cường đại nhất!</w:t>
      </w:r>
    </w:p>
    <w:p>
      <w:pPr>
        <w:pStyle w:val="BodyText"/>
      </w:pPr>
      <w:r>
        <w:t xml:space="preserve">Rốt cuộc con trùng vương của trùng tộc mờ ảo này là như thế nào tới chủ tinh!</w:t>
      </w:r>
    </w:p>
    <w:p>
      <w:pPr>
        <w:pStyle w:val="BodyText"/>
      </w:pPr>
      <w:r>
        <w:t xml:space="preserve">Trong biệt thự của Đường Vũ, một nhà 8 miệng ăn đang ăn cơm trưa, đột nhiên trên TV tiếp sóng tin tức làm cho mọi người phun cơm ra, kể cả tiểu giống cái còn đang uống sữa cũng phun sữa ngon lành của nó ra, quơ cái tay nhỏ bé chỉ vào TV lơ lửng kêu ê a, nghe phát âm có chút giống Trùng Trùng.</w:t>
      </w:r>
    </w:p>
    <w:p>
      <w:pPr>
        <w:pStyle w:val="BodyText"/>
      </w:pPr>
      <w:r>
        <w:t xml:space="preserve">“Tiểu mập mạp khi nào thì chạy ra ngoài vậy?”. Đường Vũ kinh ngạc hỏi, nghĩ nghĩ nhíu mày với bé gấu Jonas, “Jonas, gần đây có phải tới lượt con cho tiểu mập mạp ăn hay không hả? Lần cuối cùng con cho nó ăn là lúc nào?”.</w:t>
      </w:r>
    </w:p>
    <w:p>
      <w:pPr>
        <w:pStyle w:val="BodyText"/>
      </w:pPr>
      <w:r>
        <w:t xml:space="preserve">Bé gấu Jonas vươn tay bắt đầu đếm ngón tay, càng đếm mặt càng trắng bệch, “Mama, con, con không nhớ nữa………”.</w:t>
      </w:r>
    </w:p>
    <w:p>
      <w:pPr>
        <w:pStyle w:val="BodyText"/>
      </w:pPr>
      <w:r>
        <w:t xml:space="preserve">Lúc này Courson đã lau sạch miệng rồi đứng lên, nói với Đường Vũ, “Không cần lo lắng, người của đội cảnh vệ căn bản không phải đối thủ của tiểu mập mạp, hẳn là sẽ báo tin cho quân bộ, anh sẽ đi tới đó!”.</w:t>
      </w:r>
    </w:p>
    <w:p>
      <w:pPr>
        <w:pStyle w:val="BodyText"/>
      </w:pPr>
      <w:r>
        <w:t xml:space="preserve">Đường Vũ cởi tạp dề, đuổi kịp, “Em cũng đi!”. Từ khi trong nhà nhiều thêm con nít thì cậu quả thật càng ngày càng ít chú ý tiểu mập mạp, hơn nữa nó gây ra phiền toái lớn như vậy, cậu làm chủ nhân cần phải ra mặt phụ trách.</w:t>
      </w:r>
    </w:p>
    <w:p>
      <w:pPr>
        <w:pStyle w:val="BodyText"/>
      </w:pPr>
      <w:r>
        <w:t xml:space="preserve">“Mama! Con cũng muốn đi!”. Bé gấu Jonas áy náy, buông bánh mật nó thích nhất, cầm lấy tay áo của Đường Vũ, những người khác cũng đều tỏ vẻ đó chính là tiểu mập mạp nhà bọn họ.</w:t>
      </w:r>
    </w:p>
    <w:p>
      <w:pPr>
        <w:pStyle w:val="BodyText"/>
      </w:pPr>
      <w:r>
        <w:t xml:space="preserve">Vì thế đoàn người chậm rãi đi tới nơi đó, chiến sĩ cơ giáp tinh tế đã xuất hiện, tuy rằng tiểu mập mạp cường đại, những người này cơ hồ đều là thú võ giả cấp 7 cao cấp hợp thành chiến đội cơ giáp nên cũng không yếu, làm cho tiểu mập mạp ăn không ít khổ. Mà lúc này mọi người cũng phát hiện bất thường, trước đó người của đội cảnh vệ quá yếu còn nhìn không ra, nhưng những chiến sĩ cơ giáp tinh tế này mấy lần bắn ra công kích, rõ ràng con trùng tộc kia có thể né tránh, nhưng nó không có di chuyển, nhìn kỹ liền có thể phát hiện con trùng tộc này cư nhiên đang che chở cha con thú nhân mà bọn họ tưởng là con tin!</w:t>
      </w:r>
    </w:p>
    <w:p>
      <w:pPr>
        <w:pStyle w:val="BodyText"/>
      </w:pPr>
      <w:r>
        <w:t xml:space="preserve">Ngay khi đội trưởng của chiến đội cơ giáp tinh tế do dự nên ngừng công kích hay không thì một nhà Đường Vũ xuất hiện.</w:t>
      </w:r>
    </w:p>
    <w:p>
      <w:pPr>
        <w:pStyle w:val="BodyText"/>
      </w:pPr>
      <w:r>
        <w:t xml:space="preserve">Ba thằng thú con nhà Đường Vũ nhìn trùng vương mập mà bọn nó từ nhỏ chơi đùa tới lớn cư nhiên cả người thương tích, cực chật vật, sau đó đều thú hóa rồi nhào qua, thành viên của chiến đội cơ giáp đương nhiên nhận ra người nhà của chỉ huy tối cao của bọn họ, nhìn thấy 3 đứa trẻ quý báu kia chạy hướng trùng tộc nguy hiểm thì muốn ngăn trở, kết quả bị Courson phất tay ngăn cản.</w:t>
      </w:r>
    </w:p>
    <w:p>
      <w:pPr>
        <w:pStyle w:val="BodyText"/>
      </w:pPr>
      <w:r>
        <w:t xml:space="preserve">Hình ảnh kế tiếp làm cho mọi người khiếp sợ, trùng tộc đáng sợ mà cường đại kia cư nhiên dưới vuốt ve của 3 con tiểu thú kia chậm rãi nhỏ đi, cuối cùng chỉ lớn bằng 2 bàn tay của thú nhân trưởng thành, sau đó giống như món đồ chơi bình thường bị 2 tiểu thú nhân ôm vào trong ngực.</w:t>
      </w:r>
    </w:p>
    <w:p>
      <w:pPr>
        <w:pStyle w:val="BodyText"/>
      </w:pPr>
      <w:r>
        <w:t xml:space="preserve">Courson và Đường Vũ vẻ mặt áy náy, ra mặt giải thích, “Thật xin lỗi, mang tới phiền toái cho mọi người rồi, chúng tôi sẽ bồi thường gấp đôi tất cả tổn thất. Con trùng tộc này đã được thuần hóa rồi, hiện nay là 1 thành viên trong gia tộc của chúng tôi, có chỉ số thông minh không thua gì đứa trẻ 10 tuổi, tôi tin nó sẽ không tùy tiện công kích thú nhân, hy vọng mọi người cho chúng tôi một chút thời gian, tra rõ chân tướng”.</w:t>
      </w:r>
    </w:p>
    <w:p>
      <w:pPr>
        <w:pStyle w:val="BodyText"/>
      </w:pPr>
      <w:r>
        <w:t xml:space="preserve">Những người khác nghe được giải thích của Đường Vũ thì kinh ngạc, gia đình này không hổ là đệ nhất gia đình, cư nhiên nuôi trùng tộc làm thú cưng, mà đối với tiểu thú nhân Cole mà nói, chính là khiếp sợ và xấu hổ, không ngờ nó cho rằng con sâu nhỏ bị người khác bắt nạt giống như nó cư nhiên là thú cưng của gia đình cao cao tại thượng kia, hơn nữa theo tình hình tất cả thành viên của gia đình này đồng loạt ra mặt mà xem thì sâu nhỏ hẳn là rất được bọn họ cưng chiều và quan tâm, chính mình khẳng định không thể cho nó cuộc sống rất tốt……..</w:t>
      </w:r>
    </w:p>
    <w:p>
      <w:pPr>
        <w:pStyle w:val="BodyText"/>
      </w:pPr>
      <w:r>
        <w:t xml:space="preserve">Tiểu Cole im lặng đỡ cha nó, chuẩn bị đi khỏi, nơi này đã hoàn toàn nát bét trong trận chiến mới nãy, bọn họ chuẩn bị đi trạm cứu tế ở tạm một đoạn thời gian trước.</w:t>
      </w:r>
    </w:p>
    <w:p>
      <w:pPr>
        <w:pStyle w:val="BodyText"/>
      </w:pPr>
      <w:r>
        <w:t xml:space="preserve">“Từ từ!”. Không biết khi nào Đường Vũ đã đứng ở trước mặt cha con đáng thương này, “Cám ơn 2 cha con đã chăm sóc mập mạp nhà tôi lâu như vậy, nó còn mang tới nhiều phiền toái như vậy cho 2 cha con, nếu có thể tôi muốn mời 2 cha con tới nhà tôi ở mấy ngày, cho tới khi nhà cửa sửa xong”.</w:t>
      </w:r>
    </w:p>
    <w:p>
      <w:pPr>
        <w:pStyle w:val="BodyText"/>
      </w:pPr>
      <w:r>
        <w:t xml:space="preserve">Tiểu Cole nhìn cha nó, đối phương tựa hồ để nó toàn quyền làm chủ, nó nhìn nhìn trùng vương mập bị 3 tiểu thú nhân cường tráng ôm vào trong ngực chơi đùa thì lắc đầu nói, “Không cần, cháu không chăm sóc nó được gì hết, ngược lại là nó giúp cháu, tránh cho cháu bị người xấu mang đi”.</w:t>
      </w:r>
    </w:p>
    <w:p>
      <w:pPr>
        <w:pStyle w:val="BodyText"/>
      </w:pPr>
      <w:r>
        <w:t xml:space="preserve">Đối với lời nói của tiểu Cole thì Đường Vũ nhíu nhíu mày, nhìn về phía Courson, Courson hiểu ý gật gật đầu, lập tức cử người đi ra ngoài xử lý.</w:t>
      </w:r>
    </w:p>
    <w:p>
      <w:pPr>
        <w:pStyle w:val="BodyText"/>
      </w:pPr>
      <w:r>
        <w:t xml:space="preserve">“Có lẽ chú có cách khôi phục hai chân của cha cháu!”. Đường Vũ nhìn liền phát hiện thú nhân này bị độc tố của trùng tộc ve xanh bình thường thương tổn qua, xem tình huống hẳn là ít nhất hơn 10 năm rồi, đoán chừng là chuyện trước khi cậu đi vào thế giới thú nhân, hơn nữa bởi vì một chi trùng tộc ve xanh lớn nhất bị tiêu diệt, lại không có thể phát hiện con biến dị ve xanh thứ 2 có thể giải độc tố này, tiểu mập mạp nhà cậu trở thành tồn tại quý hiếm duy nhất có thể giải độc.</w:t>
      </w:r>
    </w:p>
    <w:p>
      <w:pPr>
        <w:pStyle w:val="BodyText"/>
      </w:pPr>
      <w:r>
        <w:t xml:space="preserve">Năm đó chuyện này cũng không có được tuyên dương ra ngoài, hơn nữa lúc ấy tất cả thú nhân trúng độc sau đó đều được cứu, hơn nữa trùng tộc ve xanh gần như diệt tộc, số ít trùng tộc ve xanh bình thường từ bỏ trùng vương biến dị của chúng nó, trở về vũ trụ sâu thẳm chậm rãi phát triển, lúc trước bởi vì thú nhân trúng độc mà bị bắt xuất ngũ dần dần bị lãng quên, mà cha của tiểu Cole chính là một trong số đó.</w:t>
      </w:r>
    </w:p>
    <w:p>
      <w:pPr>
        <w:pStyle w:val="BodyText"/>
      </w:pPr>
      <w:r>
        <w:t xml:space="preserve">Gã không có bối cảnh thâm hậu để nghe được chuyện giải độc, hơn nữa càng ngày càng ít liên hệ với chiến hữu, thậm chí cuối cùng mất liên hệ, cho dù là chiến hữu của gã có biết tin tức độc tố trùng tộc ve xanh có thể giải thì cũng không có cách báo cho gã biết, lần này bởi vì trùng hợp, nhặt được nhân tố then chốt có thể giải độc, sau khi Đường Vũ biết rõ tiền căn hậu quả thì cực cảm thán.</w:t>
      </w:r>
    </w:p>
    <w:p>
      <w:pPr>
        <w:pStyle w:val="BodyText"/>
      </w:pPr>
      <w:r>
        <w:t xml:space="preserve">Courson cũng từ đó phát hiện chế độ tệ hại đối với quân nhân bị thương xuất ngũ, những người này vì bảo vệ quê hương mà bị thương, cuộc sống sau đó lại phần lớn cực thê thảm, thật sự làm cho người ta khó sống. Bởi vì Courson và Đường Vũ tự mình đẩy mạnh cải cách, phúc lợi của quân nhân bị thương xuất ngũ thay đổi trên diện rộng, trong nhất thời danh khí của quân bộ cao hơn rất nhiều, vốn thú nhân dũng cảm sẽ không sợ chết càng thêm trung thành với quân bộ, không cần lo lắng cho cuộc sống sau này.</w:t>
      </w:r>
    </w:p>
    <w:p>
      <w:pPr>
        <w:pStyle w:val="BodyText"/>
      </w:pPr>
      <w:r>
        <w:t xml:space="preserve">Ở trong đình viện tràn ngập mùi hương ma thực của chủ tinh, 4 tiểu thú nhân và 1 con sâu mập đang chơi trốn tìm, tiểu mập mạp bị bịt mắt, nhưng nó vẫn phát hiện ra con khỉ nhỏ mông trắng đáng yêu kia như cũ, 1 sâu 1 khỉ ôm nhau gọi tới gọi lui, muốn bao nhiêu náo nhiệt thì có bấy nhiêu náo nhiệt.</w:t>
      </w:r>
    </w:p>
    <w:p>
      <w:pPr>
        <w:pStyle w:val="BodyText"/>
      </w:pPr>
      <w:r>
        <w:t xml:space="preserve">Đường Vũ cười, lắc đầu, tiếp tục chuẩn bị bữa tối đêm nay, 1,2, 3…9, ừm…… Tiểu Cole ăn cơm ở nhà cậu, cho nên chuẩn bị bữa tối cho 9 người là được, a, sao lại cảm giác đã quên cái gì vậy?</w:t>
      </w:r>
    </w:p>
    <w:p>
      <w:pPr>
        <w:pStyle w:val="BodyText"/>
      </w:pPr>
      <w:r>
        <w:t xml:space="preserve">Đêm đó một nhà 8 miệng ăn và tiểu thú nhân hầu tộc ở trong phòng ăn bữa tối ngon lành nóng hầm hập thì tiểu mập mạp đáng thương ngậm tô cơm của nó, tuyệt vọng bám ở trên cửa sổ, chảy nước miếng đối với món ngon trong phòng, hình như nó lại bị người ta quên mất nữa rồi!</w:t>
      </w:r>
    </w:p>
    <w:p>
      <w:pPr>
        <w:pStyle w:val="BodyText"/>
      </w:pPr>
      <w:r>
        <w:t xml:space="preserve">Notes: Em trùng vương siêu kute, muốn có thú cưng như ẻm quá, iu e lắm lắm lun, về nhà chị, chị cho em ăn no hết lết nổi luôn nha kưng</w:t>
      </w:r>
    </w:p>
    <w:p>
      <w:pPr>
        <w:pStyle w:val="BodyText"/>
      </w:pPr>
      <w:r>
        <w:t xml:space="preserve">mắt em trùng vương giống vầy nè</w:t>
      </w:r>
    </w:p>
    <w:p>
      <w:pPr>
        <w:pStyle w:val="Compact"/>
      </w:pPr>
      <w:r>
        <w:drawing>
          <wp:inline>
            <wp:extent cx="3289300" cy="2463800"/>
            <wp:effectExtent b="0" l="0" r="0" t="0"/>
            <wp:docPr descr="" title="" id="1" name="Picture"/>
            <a:graphic>
              <a:graphicData uri="http://schemas.openxmlformats.org/drawingml/2006/picture">
                <pic:pic>
                  <pic:nvPicPr>
                    <pic:cNvPr descr="http://sstruyen.com/images/data/15260/chuong-115-map-map-bo-nha-di-2-1513139902.3992.jpg" id="0" name="Picture"/>
                    <pic:cNvPicPr>
                      <a:picLocks noChangeArrowheads="1" noChangeAspect="1"/>
                    </pic:cNvPicPr>
                  </pic:nvPicPr>
                  <pic:blipFill>
                    <a:blip r:embed="rId268"/>
                    <a:stretch>
                      <a:fillRect/>
                    </a:stretch>
                  </pic:blipFill>
                  <pic:spPr bwMode="auto">
                    <a:xfrm>
                      <a:off x="0" y="0"/>
                      <a:ext cx="3289300" cy="2463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69" w:name="chương-116-bị-bắt-cóc-ở-cuối-đường"/>
      <w:bookmarkEnd w:id="269"/>
      <w:r>
        <w:t xml:space="preserve">116. Chương 116: Bị Bắt Cóc Ở Cuối Đường</w:t>
      </w:r>
    </w:p>
    <w:p>
      <w:pPr>
        <w:pStyle w:val="Compact"/>
      </w:pPr>
      <w:r>
        <w:br w:type="textWrapping"/>
      </w:r>
      <w:r>
        <w:br w:type="textWrapping"/>
      </w:r>
      <w:r>
        <w:rPr>
          <w:b/>
        </w:rPr>
        <w:t xml:space="preserve">Trên đường tan học về nhà, Đường Hoa vẫn cảm thấy hình như có người đang đi theo chính mình, nhưng quay đầu ra sau lại cũng không phát hiện gì hết, coi như thần kinh chính mình quá nhạy cảm, cái loại cảm giác này lại sẽ biến mất thôi. Cậu quay đầu lại nắm tay, thật sự chịu không nổi cảm giác sợ hãi sau lưng, liều mạng chạy tới căn nhà mình thuê.</w:t>
      </w:r>
      <w:r>
        <w:br w:type="textWrapping"/>
      </w:r>
      <w:r>
        <w:br w:type="textWrapping"/>
      </w:r>
      <w:r>
        <w:rPr>
          <w:b/>
        </w:rPr>
        <w:t xml:space="preserve">Trở lại trong nhà, nhanh chóng đóng cửa nhà lại, có 4 vách tường bảo vệ, Đường Hoa cảm thấy an toàn hơn rất nhiều. Nhìn thấy ảnh gia đình để trên bàn thì cậu khẽ cắn môi, tuyệt đối không thể nói cho mama và papa, càng không thể để các anh trai biết, nếu không cậu lại bị cả nhà cả nhìn chằm chằm và bảo hộ.</w:t>
      </w:r>
      <w:r>
        <w:br w:type="textWrapping"/>
      </w:r>
      <w:r>
        <w:br w:type="textWrapping"/>
      </w:r>
      <w:r>
        <w:rPr>
          <w:b/>
        </w:rPr>
        <w:t xml:space="preserve">Đường Hoa cuộn mình ở trên sô pha, tóc mái thật dài che khuất khuôn mặt thanh tú, làm cho cậu thoạt nhìn có chút âm trầm và  không được yêu thích, so sánh với 7 thành viên khác trong nhà thì cậu quả thật diện mạo bình thường, ngũ quan đều khá bình thường. Không có xinh đẹp như papa Ares và anh trai Luo, không có tao nhã như papa Courson và anh trai Rhea, cũng không có điển trai như papa Carl và anh trai Jonas, thậm chí cũng không di truyền ngay cả khí chất ôn hòa mê người của mama, cậu không chỉ 1 lần hoài nghi chính mình thật ra là nhặt được, nhưng người nhà che chở yêu thương cậu, lại làm cho cậu thực sự cảm nhận được tình yêu của mọi người.</w:t>
      </w:r>
      <w:r>
        <w:br w:type="textWrapping"/>
      </w:r>
      <w:r>
        <w:br w:type="textWrapping"/>
      </w:r>
      <w:r>
        <w:rPr>
          <w:b/>
        </w:rPr>
        <w:t xml:space="preserve">Từ nhỏ đến lớn, cậu không chỉ 1 lần vì vậy mà bị bạn học trong trường học châm chọc, nói cậu không xứng hưởng thụ sự cưng chiều này, Đường Hoa không biết phản bác như thế nào, rốt cục sau khi thi đậu học viện cao đẳng của tinh cầu khác thì cậu chủ động yêu cầu rời nhà, 1 mình 1 người sinh sống, cũng không cho phép người nhà đi tới tìm cậu.</w:t>
      </w:r>
      <w:r>
        <w:br w:type="textWrapping"/>
      </w:r>
      <w:r>
        <w:br w:type="textWrapping"/>
      </w:r>
      <w:r>
        <w:rPr>
          <w:b/>
        </w:rPr>
        <w:t xml:space="preserve">Không ai trong trường học mới nhận ra cậu, càng không ai biết cậu có một đống người nhà khủng bố nổi tiếng, cậu chính là 1 giống cái bình thường tính cách hơi hơi yên lặng, tuy rằng vẫn là không nhiều bạn bè lắm, ít nhất cũng không ai lại cười nhạo Đường Hoa là đứa con được nhặt về.</w:t>
      </w:r>
      <w:r>
        <w:br w:type="textWrapping"/>
      </w:r>
      <w:r>
        <w:br w:type="textWrapping"/>
      </w:r>
      <w:r>
        <w:rPr>
          <w:b/>
        </w:rPr>
        <w:t xml:space="preserve">Đường Hoa tùy tiện ăn chút bánh mì, rửa mặt xong liền mơ mơ màng màng ngủ, trong mộng đều là bị người không nhìn thấy mặt khủng bố, làm cho cậu ngủ rất không an ổn. Sáng sớm hôm sau, mang đôi mắt gấu mèo thật to đi học, may mắn cậu có tóc mái rất dài che đi, nhìn không ra có gì khác, chính là hơi thở âm trầm khiến người không thích kia càng dày đặc.</w:t>
      </w:r>
      <w:r>
        <w:br w:type="textWrapping"/>
      </w:r>
      <w:r>
        <w:br w:type="textWrapping"/>
      </w:r>
      <w:r>
        <w:rPr>
          <w:b/>
        </w:rPr>
        <w:t xml:space="preserve">“Tối hôm qua ngủ không ngon hả?”. Một gã giống cái thú nhân cao gần 1 m 95 đi tới bên người Đường Hoa, ngũ quan điển trai của đối phương thoạt nhìn không hề kém với Jonas, nếu đứng chung một chỗ cùng giống đực thú nhân thì còn nam tính hơn so với giống đực, diện mạo xuất sắc như vậy lại sinh trưởng ở trên người giống cái thì đúng là một hồi bi ai, hơn nữa không biết vì sao trên người của gã còn có một chút mùi giống đực, bởi vì do bề ngoài nhã nhặn của Rex nên gã không có bạn bè, sau khi gặp Đường Hoa ở học viện cao đẳng thì hai người ăn ý trở thành bạn bè.</w:t>
      </w:r>
      <w:r>
        <w:br w:type="textWrapping"/>
      </w:r>
      <w:r>
        <w:br w:type="textWrapping"/>
      </w:r>
      <w:r>
        <w:rPr>
          <w:b/>
        </w:rPr>
        <w:t xml:space="preserve">“Rex……..”. Đường Hoa mơ mơ màng màng ngẩng đầu, liếc mắt nhìn đối phương một cái lại tiếp tục nằm ngủ, “Tối hôm qua mình gặp ác mộng, không ngủ ngon”. Nói xong cả người cơ hồ đều dựa sát vào trong lòng của Rex, ở trong mắt người ngoài không rõ chân tướng thì bọn họ giống như một đôi tình nhân cảm tình rất tốt.</w:t>
      </w:r>
      <w:r>
        <w:br w:type="textWrapping"/>
      </w:r>
      <w:r>
        <w:br w:type="textWrapping"/>
      </w:r>
      <w:r>
        <w:rPr>
          <w:b/>
        </w:rPr>
        <w:t xml:space="preserve">Tan trường có chút muộn, trên đường Đường Hoa về nhà, cảm giác khó chịu  bị người theo dõi lại tới nữa, đột nhiên quay đầu lại hô to, “Ai? Rốt cuộc là ai?”. Thanh âm chậm rãi phân tán ở ngã tư đường vắng vẻ, ban đêm màu đen giống như đang vặn vẹo biến dạng, cậu khẩn trương tới lông tơ đều dựng thẳng lên, ôm chặt lấy túi sách trong lòng, hy vọng có thể cho chính mình một chút dũng khí.</w:t>
      </w:r>
      <w:r>
        <w:br w:type="textWrapping"/>
      </w:r>
      <w:r>
        <w:br w:type="textWrapping"/>
      </w:r>
      <w:r>
        <w:rPr>
          <w:b/>
        </w:rPr>
        <w:t xml:space="preserve">Cùng thời gian đó trên chủ tinh cầu, Đường Vũ rót 1 chén trà nóng hổi cho Ôn Nhạc, đối phương nhẹ nhàng thổi thổi rồi uống, “Tiểu Vũ à, quả nhiên vẫn là trà nhà em ngon nhất”.</w:t>
      </w:r>
      <w:r>
        <w:br w:type="textWrapping"/>
      </w:r>
      <w:r>
        <w:br w:type="textWrapping"/>
      </w:r>
      <w:r>
        <w:rPr>
          <w:b/>
        </w:rPr>
        <w:t xml:space="preserve">Ôn Nhạc đang nói chuyện thoạt nhìn vẫn trẻ tuổi như vậy, tuy rằng ma thực sư đẳng cấp cao không có lực lượng chiến đấu gì, nhưng lại có thể ảnh hưởng tuổi thọ và vẻ ngoài, con của bọn họ đã lớn rồi, nhưng bọn họ vẫn trẻ trung như cũ. Nhất là Đường Vũ, từ khi thần lực quay lại, tựa như ngừng phát triển lên, bây giờ nếu Đường Vũ đi ra ngoài cùng 3 thằng nhóc thú thì chỉ sợ đều sẽ bị hiểu lầm cậu là em trai giống cái rất ít lộ mặt của bọn họ.</w:t>
      </w:r>
      <w:r>
        <w:br w:type="textWrapping"/>
      </w:r>
      <w:r>
        <w:br w:type="textWrapping"/>
      </w:r>
      <w:r>
        <w:rPr>
          <w:b/>
        </w:rPr>
        <w:t xml:space="preserve">“Thầy Ôn Nhạc thích là tốt rồi”. Đường Vũ cười cười, trở tay lại rót trà, “Báo đen nhỏ nhà thầy giống như đuổi theo tới tinh cầu Sark, nếu nó thích tiểu giống cái nhà em thì  sao không quang minh chính đại theo đuổi?”.</w:t>
      </w:r>
      <w:r>
        <w:br w:type="textWrapping"/>
      </w:r>
      <w:r>
        <w:br w:type="textWrapping"/>
      </w:r>
      <w:r>
        <w:rPr>
          <w:b/>
        </w:rPr>
        <w:t xml:space="preserve">Ôn Nhạc biết mục đích Đường Vũ mời chính mình tới uống trà là đứa con không bớt lo của nhà mình, cười khổ nói,: “Thầy cũng nói chuyện này với nó mấy lần nhưng vô dụng, hiện tại thầy cũng không biết trong đầu nó suy nghĩ cái gì”.</w:t>
      </w:r>
      <w:r>
        <w:br w:type="textWrapping"/>
      </w:r>
      <w:r>
        <w:br w:type="textWrapping"/>
      </w:r>
      <w:r>
        <w:rPr>
          <w:b/>
        </w:rPr>
        <w:t xml:space="preserve">Đường Vũ cười, lắc đầu, “Kệ đi, con cháu đều có phúc của con cháu”. Nghĩ tới đầu giường con nhà mình trộm giấu tấm ảnh của tiểu thú nhân tộc báo đen, cậu không định nhúng tay, có chút tò mò 2 đứa nhóc kia muốn xoắn xuýt tới khi nào.</w:t>
      </w:r>
      <w:r>
        <w:br w:type="textWrapping"/>
      </w:r>
      <w:r>
        <w:br w:type="textWrapping"/>
      </w:r>
      <w:r>
        <w:rPr>
          <w:b/>
        </w:rPr>
        <w:t xml:space="preserve">Trở lại 1 góc đường rất ít người đi qua của tinh cầu Sark, Đường Hoa thật sự chịu không nổi cái loại không khí quỷ dị này, mở quang não ra muốn liên hệ Rex, không nghĩ tới vừa mới lôi dãy số của Rex ra thì 1  ngọn gió thổi qua bên người, quang não của cậu liền bị cởi ra, đèn đường chung quanh hình như bị phá hỏng, cậu có thể cảm giác được phía trước có tồn tại của người khác, nhưng là nhìn không rõ.</w:t>
      </w:r>
      <w:r>
        <w:br w:type="textWrapping"/>
      </w:r>
      <w:r>
        <w:br w:type="textWrapping"/>
      </w:r>
      <w:r>
        <w:rPr>
          <w:b/>
        </w:rPr>
        <w:t xml:space="preserve">“Anh rốt cuộc là ai? Vì sao phải theo dõi tôi?!”. Thanh âm Đường Hoa run rẩy hỏi, đồng thời chầm chậm lùi ra phía sau.</w:t>
      </w:r>
      <w:r>
        <w:br w:type="textWrapping"/>
      </w:r>
      <w:r>
        <w:br w:type="textWrapping"/>
      </w:r>
      <w:r>
        <w:rPr>
          <w:b/>
        </w:rPr>
        <w:t xml:space="preserve">Động tác của bóng đen rất nhanh, trong nháy mắt đã ở phía sau Đường Hoa và dùng áo khoác che tầm mắt của Đường Hoa, tiếp theo Đường Hoa bị bóng đen bế lên, gió rít ở bên tai, Đường Hoa khẩn trương tóm lấy quần áo của đối phương, muốn nhấn máy kêu cứu đeo ở cổ tay, đó là các papa trang bị riêng cho cậu, mặc kệ cậu ở đâu, các papa và mama đều sẽ lập tức chạy tới cứu cậu, nhưng trong nháy mắt trước khi nhấn xuống thì hương vị quen thuộc xông vào trong mũi, đây là………?!</w:t>
      </w:r>
      <w:r>
        <w:br w:type="textWrapping"/>
      </w:r>
      <w:r>
        <w:br w:type="textWrapping"/>
      </w:r>
      <w:r>
        <w:rPr>
          <w:b/>
        </w:rPr>
        <w:t xml:space="preserve">Đường Hoa không có lại giãy dụa, cậu muốn biết người kia rốt cuộc muốn làm cái gì, khi nào thì người kia khi nào  cũng tới tinh cầu Sark. Nghĩ nghĩ thì cảm giác sợ hãi biến mất hầu như không còn, chẳng lẽ cảm giác bị theo dõi trước đó đều là người này làm? Đáy lòng cậu chẳng hiểu sao lại xuất hiện cảm giác ngọt ngào.</w:t>
      </w:r>
      <w:r>
        <w:br w:type="textWrapping"/>
      </w:r>
      <w:r>
        <w:br w:type="textWrapping"/>
      </w:r>
      <w:r>
        <w:rPr>
          <w:b/>
        </w:rPr>
        <w:t xml:space="preserve">Đường Hoa bị thú nhân kia đưa tới bên trong 1 căn phòng, cậu vừa định nói chuyện xác nhận đối phương có phải  người mình biết kia hay không, đã bị người kia bịt miệng lại, tiếp theo tay của chính mình cũng bị trói tại đầu giường, cậu ô ô giãy dụa, không rõ đối phương muốn làm cái gì.</w:t>
      </w:r>
      <w:r>
        <w:br w:type="textWrapping"/>
      </w:r>
      <w:r>
        <w:br w:type="textWrapping"/>
      </w:r>
      <w:r>
        <w:rPr>
          <w:b/>
        </w:rPr>
        <w:t xml:space="preserve">Đột nhiên cảm giác ấm áp truyền tới, người kia tóm lấy chính mình, kéo cả người chính mình vào trong lòng, không hề nhúc nhích, ngay khi thời điểm Đường Hoa cho rằng đối phương ngủ say thì bên tai truyền đến thanh âm trầm tĩnh, “Em là của anh……Anh không cho phép em ở cùng 1 chỗ với người khác………”.</w:t>
      </w:r>
      <w:r>
        <w:br w:type="textWrapping"/>
      </w:r>
      <w:r>
        <w:br w:type="textWrapping"/>
      </w:r>
      <w:r>
        <w:rPr>
          <w:b/>
        </w:rPr>
        <w:t xml:space="preserve">Khi thanh âm này truyền tới thì Đường Hoa cơ bản xác định được người bắt cóc chính mình là ai. Còn nhớ rõ lần đầu tiên gặp mặt đối phương là lúc mama tổ chức hội trà, anh ta đi theo mama của anh ta cùng tới đó, cực im lặng, khác với anh trai Luo lười nhác ít nói, sự im lặng của người kia rất dễ dàng làm cho người ta xem nhẹ cảm giác tồn tại của người này, giống như chính cậu……… Đại khái chính là khi đó Đường Hoa bắt đầu chú ý con báo đen nhỏ im lặng kia.</w:t>
      </w:r>
      <w:r>
        <w:br w:type="textWrapping"/>
      </w:r>
      <w:r>
        <w:br w:type="textWrapping"/>
      </w:r>
      <w:r>
        <w:rPr>
          <w:b/>
        </w:rPr>
        <w:t xml:space="preserve">Nhưng bọn họ chung quy là người của 2 thế giới khác nhau, báo đen nhỏ càng lớn càng đẹp trai khí phách, rất nhiều giống cái thích anh ta, không còn chỗ cho cậu có thể tới gần nữa. Đường Hoa liền đè ép tâm tư của chính mình, không hề đi chú ý người kia, vốn tưởng rằng về sau bọn họ chính là 2 đường thẳng song song, không nghĩ tới anh ta lại làm chuyện như vậy với chính mình!</w:t>
      </w:r>
      <w:r>
        <w:br w:type="textWrapping"/>
      </w:r>
      <w:r>
        <w:br w:type="textWrapping"/>
      </w:r>
      <w:r>
        <w:rPr>
          <w:b/>
        </w:rPr>
        <w:t xml:space="preserve">Cảm giác 2 người ôm nhau rất thoải mái, Đường Hoa bị kinh hách nhiều ngày như vậy, cuối cùng có thể an ổn ngủ 1 giấc, tuy rằng chính mình cũng là bởi vì đối phương mà bị dọa tới ngủ không ngon, ngay thời điểm cậu mơ mơ màng màng thì đột nhiên cảm giác ướt át ấm áp truyền tới từ cổ, hô hấp của thú nhân phía sau bắt đầu nặng thêm, hạ thể hai người dính sát vào nhau làm cho cậu phát hiện tình huống hiện tại của đối phương coi bộ thật không tốt, cảm giác ngượng ngùng xẹt qua trong lòng, vừa vui sướng lại tự ti, dáng vẻ tự kỷ này cũng sẽ làm cho đối phương phát tình sao?</w:t>
      </w:r>
      <w:r>
        <w:br w:type="textWrapping"/>
      </w:r>
      <w:r>
        <w:br w:type="textWrapping"/>
      </w:r>
      <w:r>
        <w:rPr>
          <w:b/>
        </w:rPr>
        <w:t xml:space="preserve">Động tác của đối phương càng lúc càng lớn mật, Đường Hoa bị trói cổ tay, ánh mặt bị bịt kín, miệng bị bịt lại, cậu phát ra  tiếng “ô ô” rất nhỏ, ngược lại càng thêm kích thích thú nhân phía sau.</w:t>
      </w:r>
      <w:r>
        <w:br w:type="textWrapping"/>
      </w:r>
      <w:r>
        <w:br w:type="textWrapping"/>
      </w:r>
      <w:r>
        <w:rPr>
          <w:b/>
        </w:rPr>
        <w:t xml:space="preserve">Ánh mắt thú nhân tộc báo đen hừng hực nhìn giống cái trong lòng mình thích mười mấy năm, đôi mắt xếch xinh đẹp nhất của đối phương bị bịt kín, có chút đáng tiếc, cúi đầu cách mảnh vải hôn hôn miệng của đối phương, trên khuôn mặt trẻ trung của báo đen hiện lên kích động và ửng đỏ, nhớ tới ban ngày tiểu giống cái chính mình bảo hộ mười mấy năm cư nhiên bị giống đực khác không coi ai ra gì ôm vào trong ngực như vậy thì tim của báo đen khó chịu tựa như bị roi xước mang rô quật qua.</w:t>
      </w:r>
      <w:r>
        <w:br w:type="textWrapping"/>
      </w:r>
      <w:r>
        <w:br w:type="textWrapping"/>
      </w:r>
      <w:r>
        <w:rPr>
          <w:b/>
        </w:rPr>
        <w:t xml:space="preserve">Sau khi đi vào tinh cầu Sark, cũng tìm được giống cái thì báo đen liền vẫn đi theo bên người lặng lẽ bảo hộ Đường Hoa, hiện giờ anh rốt cuộc không khống chế được lòng đố kị thiêu đốt hừng hực của chính mình, tuy rằng biết rõ hành vi như vậy là trái pháp luật, anh cảm giác nếu mất đi tiểu giống cái thì không bằng bị pháp luật nghiêm trị cho chết luôn đi.</w:t>
      </w:r>
      <w:r>
        <w:br w:type="textWrapping"/>
      </w:r>
      <w:r>
        <w:br w:type="textWrapping"/>
      </w:r>
      <w:r>
        <w:rPr>
          <w:b/>
        </w:rPr>
        <w:t xml:space="preserve">Ngày hôm sau cùng ngày tiếp theo đều là cuối tuần, không ai phát hiện Đường Hoa mất tích. Cậu vẫn bị báo đen cột vào trên giường như cũ, ngoại trừ bị hôn môi liên tục ra thì đối phương cũng không có làm chuyện khác với chính mình.</w:t>
      </w:r>
      <w:r>
        <w:br w:type="textWrapping"/>
      </w:r>
      <w:r>
        <w:br w:type="textWrapping"/>
      </w:r>
      <w:r>
        <w:rPr>
          <w:b/>
        </w:rPr>
        <w:t xml:space="preserve">Đường Hoa cảm giác được mảnh vải bịt miệng mình bị cởi ra, nước ấm áp để bên miệng, cậu quả thật rất khát, vội vàng há mồm uống, bởi vì uống khá vội nên không ít bọt nước từ bên miệng của cậu trượt vào trong áo, chợt nghe tới bên thú nhân đỡ cậu truyền tới tiếng nuốt nước miếng.</w:t>
      </w:r>
      <w:r>
        <w:br w:type="textWrapping"/>
      </w:r>
      <w:r>
        <w:br w:type="textWrapping"/>
      </w:r>
      <w:r>
        <w:rPr>
          <w:b/>
        </w:rPr>
        <w:t xml:space="preserve">Đường Hoa vội vàng thừa dịp lúc chính mình có thể nói chuyện, vội vã mở miệng, “Thả em ra! Hắc………A a!”. Kết quả bị đối phương dùng miệng hoả tốc bịt miệng lại………</w:t>
      </w:r>
      <w:r>
        <w:br w:type="textWrapping"/>
      </w:r>
      <w:r>
        <w:br w:type="textWrapping"/>
      </w:r>
      <w:r>
        <w:rPr>
          <w:b/>
        </w:rPr>
        <w:t xml:space="preserve">Môi lưỡi quấn quít, Đường Hoa từ kinh ngạc lúc vừa mới bắt đầu tới mê muội sau đó, bởi vì mắt bị bịt kín nên các loại cảm quan càng thêm rõ ràng, ngay khi hai người càng ngày càng không thể khống chế thì thú nhân kia đột nhiên đẩy Đường Hoa ra, vội chạy đi.</w:t>
      </w:r>
      <w:r>
        <w:br w:type="textWrapping"/>
      </w:r>
      <w:r>
        <w:br w:type="textWrapping"/>
      </w:r>
      <w:r>
        <w:rPr>
          <w:b/>
        </w:rPr>
        <w:t xml:space="preserve">Đường Hoa đần mặt sửng sốt một lát, đáy lòng xẹt qua cảm giác khổ sở, quả nhiên đối phương là chướng mắt cậu, nếu cậu không có người nhà xuất sắc như vậy thì chỉ sợ ngay cả cơ hội quen báo đen đều không có.</w:t>
      </w:r>
      <w:r>
        <w:br w:type="textWrapping"/>
      </w:r>
      <w:r>
        <w:br w:type="textWrapping"/>
      </w:r>
      <w:r>
        <w:rPr>
          <w:b/>
        </w:rPr>
        <w:t xml:space="preserve">Khi báo đen đi ra từ nhà vệ sinh liền nhìn đến tiểu giống cái ngơ ngác nằm ở trên giường, miếng bịt mắt đều đã ươn ướt, không biết có phải bởi vì nguyên nhân bị trói bị xâm phạm hay không, báo đen có chút áy náy, nhưng nhớ tới một màn ban ngày ngày hôm qua thì một tia áy náy liền biến mất hầu như không còn, không được! Đường Hoa là của anh! Tuyệt đối không nhường cho bất cứ kẻ nào!</w:t>
      </w:r>
      <w:r>
        <w:br w:type="textWrapping"/>
      </w:r>
      <w:r>
        <w:br w:type="textWrapping"/>
      </w:r>
      <w:r>
        <w:rPr>
          <w:b/>
        </w:rPr>
        <w:t xml:space="preserve">Hai ngày tiếp theo, mỗi ngày báo đen đều đút thức ăn cho Đường Hoa, còn giúp Đường Hoa đi WC, thậm chí tắm rửa, nhưng chính là không thả Đường Hoa ra, sau đó Đường Hoa cũng không muốn nói gì nữa, đỡ phải bại lộ tâm tình của mình, tự tìm mất mặt. Chính là  lúc báo đen giúp Đường Hoa tắm rửa thì cậu vẫn là kháng nghị yếu ớt 1 chút, đáng tiếc kháng nghị không có hiệu quả.</w:t>
      </w:r>
      <w:r>
        <w:br w:type="textWrapping"/>
      </w:r>
      <w:r>
        <w:br w:type="textWrapping"/>
      </w:r>
      <w:r>
        <w:rPr>
          <w:b/>
        </w:rPr>
        <w:t xml:space="preserve">Chính mình bị bịt mắt, hai tay vẫn bị trói như cũ, mảnh vải trên miệng được cởi ra, một đôi bàn tay to xoa tới xoa lui trên làn da của chính mình, Đường Hoa khẩn trương tới run rẩy, mấy lần chính mình bị kéo vào trong bờ ngực cường tráng, cậu bé dưới thân dựng đứng lên, cũng không biết đối phương có nhìn thấy không.</w:t>
      </w:r>
      <w:r>
        <w:br w:type="textWrapping"/>
      </w:r>
      <w:r>
        <w:br w:type="textWrapping"/>
      </w:r>
      <w:r>
        <w:rPr>
          <w:b/>
        </w:rPr>
        <w:t xml:space="preserve">Khi bàn tay của đối phương bao trùm ở tại cậu bé của chính mình thì đầu Đường Hoa bốc khói, kế tiếp cậu không nhớ rõ rốt cuộc đã xảy ra chuyện gì, chỉ cảm thấy có một đôi tay đầy ma lực không ngừng chạy ở trên người, chính mình chỉ có thể xụi lơ thở dốc trong lòng của đối phương.</w:t>
      </w:r>
      <w:r>
        <w:br w:type="textWrapping"/>
      </w:r>
      <w:r>
        <w:br w:type="textWrapping"/>
      </w:r>
      <w:r>
        <w:rPr>
          <w:b/>
        </w:rPr>
        <w:t xml:space="preserve">Lúc chấm dứt hết thảy thì địa phương quý giá nhất ở phía sau của Đường Hoa cũng không có bị tiến vào, tựa hồ đối phương đã đang cố gắng kiềm chế chính mình, nhưng lấy phát triển hiện tại của 2 người họ, nếu người kia lại giam cầm chính mình thì rất khó cam đoan hai người sẽ không xảy ra cái gì, Đường Hoa có chút không muốn, cho dù chính mình đã nhận ra báo đen nhưng cậu không hy vọng lần đầu tiên của chính mình cho đi dưới loại tình huống này.</w:t>
      </w:r>
      <w:r>
        <w:br w:type="textWrapping"/>
      </w:r>
      <w:r>
        <w:br w:type="textWrapping"/>
      </w:r>
      <w:r>
        <w:rPr>
          <w:b/>
        </w:rPr>
        <w:t xml:space="preserve">Được báo đen lau khô hơi nước, Đường Hoa phát tiết qua không chỉ 1 lần, suy yếu nằm ở trên giường, trải qua việc vừa rồi trong phòng tắm, hơn nữa bị giam cầm hơn 2 ngày, cậu từ bắt đầu tự mừng thầm, tới mờ mịt bây giờ, cậu không biết đối phương rốt cuộc là muốn làm gì, rất sợ hãi kết quả không phải cái mà mình muốn, có xúc động trốn tránh, “Hắc Phong, em biết là anh…….Thả em ra……..”.</w:t>
      </w:r>
      <w:r>
        <w:br w:type="textWrapping"/>
      </w:r>
      <w:r>
        <w:br w:type="textWrapping"/>
      </w:r>
      <w:r>
        <w:rPr>
          <w:b/>
        </w:rPr>
        <w:t xml:space="preserve">Theo lời nói của Đường Hoa, cả người báo đen tiến vào trạng thái phòng bị, đột nhiên tiến lên ôm lấy Đường Hoa, “Anh không thả! Em là của anh! Anh chính là không thả!”. Ở lúc Đường Hoa muốn câu thông cùng đối phương thì đối phương lại một lần nữa trói Đường Hoa lại, cũng bịt miệng Đường Hoa lại, sợ cái miệng kia mở ra và nói những lời anh không muốn nghe.</w:t>
      </w:r>
      <w:r>
        <w:br w:type="textWrapping"/>
      </w:r>
      <w:r>
        <w:br w:type="textWrapping"/>
      </w:r>
      <w:r>
        <w:rPr>
          <w:b/>
        </w:rPr>
        <w:t xml:space="preserve">Giam cầm như vậy cũng không có duy trì lâu lắm,  1 tuần Đường Hoa không đi học, Rex lo lắng lập tức báo cảnh sát, điều tra mới phát hiện Đường Hoa không quay về nhà thuê từ tối hôm thứ 5. Tập hợp camera theo dõi ở đầu đường, rất nhanh liền tìm được nơi ở tạm thời của báo đen, giải cứu Đường Hoa bị trói gần 4 ngày.</w:t>
      </w:r>
      <w:r>
        <w:br w:type="textWrapping"/>
      </w:r>
      <w:r>
        <w:br w:type="textWrapping"/>
      </w:r>
      <w:r>
        <w:rPr>
          <w:b/>
        </w:rPr>
        <w:t xml:space="preserve">Đột nhiên cởi bịt mắt ra làm cho Đường Hoa cảm giác rất khó chịu, lâu lắm không có nhìn thấy ánh sáng, ánh mắt trong khoảng thời gian ngắn rất khó thích ứng, trong mũi có mùi máu, cậu theo mùi nhìn qua, con báo đen bộ dáng thê thảm, bị đánh tới cả người là máu té xuống đất không dậy nổi.</w:t>
      </w:r>
      <w:r>
        <w:br w:type="textWrapping"/>
      </w:r>
      <w:r>
        <w:br w:type="textWrapping"/>
      </w:r>
      <w:r>
        <w:rPr>
          <w:b/>
        </w:rPr>
        <w:t xml:space="preserve">Ngực Đường Hoa đau đớn, vội vàng không để ý ngăn cản của Rex, đi tới chỗ báo đen, giơ tay ôm đối phương, khẽ gọi: “Hắc Phong……..”. Tâm tình rất phức tạp.</w:t>
      </w:r>
      <w:r>
        <w:br w:type="textWrapping"/>
      </w:r>
      <w:r>
        <w:br w:type="textWrapping"/>
      </w:r>
      <w:r>
        <w:rPr>
          <w:b/>
        </w:rPr>
        <w:t xml:space="preserve">Cuối cùng báo đen vẫn bị bị đưa đi cảnh cục, chờ đợi tuyên án, dù sao bắt cóc giống cái là trọng tội, Ôn Nhạc và Báo tử biết tin liền chạy tới, tức giận tới thiếu chút nữa đánh đứa con ngốc xít bị tạm giam ở cảnh cục 1 trận. Bọn Đường Vũ cũng chạy tới, đương nhiên vì tôn trọng tâm nguyện của đứa con giống cái nhà cậu, cực khiêm tốn khi tới đây, đối với chuyện hai người con trai thì Đường Vũ đương nhiên biết, hy vọng hai người tự mình xử lý tốt chuyện tình cảm, không nghĩ tới cuối cùng cư nhiên nháo tới cục cảnh sát, thậm chí 1 đứa có thể bị phán trọng hình.</w:t>
      </w:r>
      <w:r>
        <w:br w:type="textWrapping"/>
      </w:r>
      <w:r>
        <w:br w:type="textWrapping"/>
      </w:r>
      <w:r>
        <w:rPr>
          <w:b/>
        </w:rPr>
        <w:t xml:space="preserve">Lắc đầu, Đường Vũ sờ sờ đầu của đứa con giống cái, “Con à, tình yêu cần chủ động cùng câu thông, mặc kệ kết quả như thế nào, quan trọng là cần cố gắng một chút”.</w:t>
      </w:r>
      <w:r>
        <w:br w:type="textWrapping"/>
      </w:r>
      <w:r>
        <w:br w:type="textWrapping"/>
      </w:r>
      <w:r>
        <w:rPr>
          <w:b/>
        </w:rPr>
        <w:t xml:space="preserve">Đường Hoa ôm mền ngồi yên ở trên giường, suy nghĩ sâu xa với lời nói của mama, một hồi lâu mới hỏi: “Mama, con có tư cách được người xuất sắc như vậy thích không?”.</w:t>
      </w:r>
      <w:r>
        <w:br w:type="textWrapping"/>
      </w:r>
      <w:r>
        <w:br w:type="textWrapping"/>
      </w:r>
      <w:r>
        <w:rPr>
          <w:b/>
        </w:rPr>
        <w:t xml:space="preserve">Đường Vũ nghe vậy thì ôm chặt đứa con tính cách hướng nội của mình, “Tiểu Hoa của mama đương nhiên là có tư cách! Con là độc nhất vô nhị, bất kỳ ai đều có tư cách yêu và được yêu!”.</w:t>
      </w:r>
      <w:r>
        <w:br w:type="textWrapping"/>
      </w:r>
      <w:r>
        <w:br w:type="textWrapping"/>
      </w:r>
      <w:r>
        <w:rPr>
          <w:b/>
        </w:rPr>
        <w:t xml:space="preserve">Ngày hôm sau, lần đầu Đường Hoa chải tóc mái thật dài của chính mình ra sau đầu, thoạt nhìn cực tinh thần, sưu tập đầy đủ chứng cứ, cậu cố gắng bào chữa tội danh của báo đen lỗ mãng, tuy rằng cuối cùng vẫn là bị phán xử 1 năm án tù, phạt đi biên giới, phụ trách ngăn cản tiến công của trùng khủng bố nhất.</w:t>
      </w:r>
      <w:r>
        <w:br w:type="textWrapping"/>
      </w:r>
      <w:r>
        <w:br w:type="textWrapping"/>
      </w:r>
      <w:r>
        <w:rPr>
          <w:b/>
        </w:rPr>
        <w:t xml:space="preserve">Ở một ngày trước khi báo đen đi thì Đường Hoa rốt cục gặp được báo đen, nhớ tới lời của mama thì Đường Hoa ngẩng đầu hỏi đối phương, “Anh còn nhớ rõ lời anh nói trong mấy ngày kia không?”.</w:t>
      </w:r>
      <w:r>
        <w:br w:type="textWrapping"/>
      </w:r>
      <w:r>
        <w:br w:type="textWrapping"/>
      </w:r>
      <w:r>
        <w:rPr>
          <w:b/>
        </w:rPr>
        <w:t xml:space="preserve">Báo đen ngước đôi mắt hơi lạnh lùng lên, lúc nhìn về phía Đường Hoa lại mang theo sự dịu dàng khó phát hiện, sau đó gật gật đầu, thanh âm khô khốc khẽ trả lời, “Có, em là của anh!”.</w:t>
      </w:r>
      <w:r>
        <w:br w:type="textWrapping"/>
      </w:r>
      <w:r>
        <w:br w:type="textWrapping"/>
      </w:r>
      <w:r>
        <w:rPr>
          <w:b/>
        </w:rPr>
        <w:t xml:space="preserve">Lần đầu Đường Hoa tươi cười rực rỡ trước mặt người khác, “Được, em chờ anh trở về”.</w:t>
      </w:r>
      <w:r>
        <w:br w:type="textWrapping"/>
      </w:r>
      <w:r>
        <w:br w:type="textWrapping"/>
      </w:r>
      <w:r>
        <w:rPr>
          <w:b/>
        </w:rPr>
        <w:t xml:space="preserve">Báo đen mở to hai mắt nhìn, không dám tin mà nhìn Đường Hoa, tiếp theo bị người của quân bộ áp giải vào chiến hạm tinh tế. Đại khái vì câu nói kia của Đường Hoa, trong lúc thú nhân tộc báo đen Hắc Phong đi tù cực dũng mãnh, giết chết không ít trùng tộc, cuối cùng chẳng những chấm dứt thời hạn thi hành án trước thời gian, còn bởi vì biểu hiện vĩ đại mà được đặc cách gia nhập quân bộ, trở thành 1 chiến sĩ cơ giáp, đáng tiếc bởi vì có nhiệm vụ khẩn cấp nên báo đen không thể không trễ mất nửa năm trở lại trở lại tinh cầu Sark.</w:t>
      </w:r>
      <w:r>
        <w:br w:type="textWrapping"/>
      </w:r>
      <w:r>
        <w:br w:type="textWrapping"/>
      </w:r>
      <w:r>
        <w:rPr>
          <w:b/>
        </w:rPr>
        <w:t xml:space="preserve">Hôm nay đã gần tới mùa thu, trong không khí tràn đầy mùi hoa của mùa thu, Đường Hoa vẫn một bộ dáng vẻ tóc mái thật dài che mặt, nhưng khí chất cả người đã thay đổi, càng lúc càng giống mama Đường Vũ ngày thường nhã nhặn thanh nhã của cậu, vừa đi vừa trò chuyện với Rex, cho tới khi 1 thú nhân cao lớn đứng ở trước mặt cậu, mà thú nhân quen thuộc này đột nhiên ôm lấy Đường Hoa muốn đi khỏi, trước khi đi còn hung hăng trừng mắt nhìn Rex.</w:t>
      </w:r>
      <w:r>
        <w:br w:type="textWrapping"/>
      </w:r>
      <w:r>
        <w:br w:type="textWrapping"/>
      </w:r>
      <w:r>
        <w:rPr>
          <w:b/>
        </w:rPr>
        <w:t xml:space="preserve">Đường Hoa lại bị bắt cóc ở cửa vườn trường của chính mình, ghé vào trong lòng báo đen, Đường Hoa nghĩ, vẫn là trước đừng nói cho đối phương kỳ thật Rex là giống cái.</w:t>
      </w:r>
      <w:r>
        <w:br w:type="textWrapping"/>
      </w:r>
      <w:r>
        <w:br w:type="textWrapping"/>
      </w:r>
    </w:p>
    <w:p>
      <w:pPr>
        <w:pStyle w:val="Heading2"/>
      </w:pPr>
      <w:bookmarkStart w:id="270" w:name="chương-117-hùng-thụ-gấu-thụ-phấn-hồng"/>
      <w:bookmarkEnd w:id="270"/>
      <w:r>
        <w:t xml:space="preserve">117. Chương 117: Hùng Thụ (gấu Thụ) Phấn Hồng</w:t>
      </w:r>
    </w:p>
    <w:p>
      <w:pPr>
        <w:pStyle w:val="Compact"/>
      </w:pPr>
      <w:r>
        <w:br w:type="textWrapping"/>
      </w:r>
      <w:r>
        <w:br w:type="textWrapping"/>
      </w:r>
      <w:r>
        <w:rPr>
          <w:b/>
        </w:rPr>
        <w:t xml:space="preserve">Tiệm vải vóc nghệ thuật hồng nhạt đáng yêu, 2 học sinh 1 cao 1 lùn mặc đồng phục đứng đó, trong đó 1 người thoạt nhìn cao lớn  đẹp trai, giống cái đi ngang qua ánh mắt không tự chủ được liền bay tới trên người đối phương, mà học sinh lùn hơn một chút là 1 giống cái có chút âm u, phía dưới tóc mái thật dài thật ra là khuôn mặt cực sạch sẽ tao nhã.</w:t>
      </w:r>
      <w:r>
        <w:br w:type="textWrapping"/>
      </w:r>
      <w:r>
        <w:br w:type="textWrapping"/>
      </w:r>
      <w:r>
        <w:rPr>
          <w:b/>
        </w:rPr>
        <w:t xml:space="preserve">Người cao lớn coi bộ đang đi cùng xem tác phẩm thủ công vải nghệ thuật, hai người nhỏ giọng nói chuyện, thoạt nhìn tựa như một đôi tình nhân tình cảm cực tốt, nhưng nếu có người tiếp cận bọn họ, sẽ phát hiện sự thật căn bản không phải như thế, người cao lớn đẹp trai đang mê muội nhìn tác phẩm do các loại vải làm thành trong tủ kính, “Tiểu Hoa, cậu xem cái đó kìa! Là chủ tiệm dùng vải vụn ghép lại, phối hợp màu sắc đẹp, màu lạnh xen màu ấm, 2 màu đối lập lại hài hòa như thế, thật sự làm cho người ta rất khâm phục! Hơn nữa đường may thủ công cũng rất ngay ngắn tỉ mỉ!”.</w:t>
      </w:r>
      <w:r>
        <w:br w:type="textWrapping"/>
      </w:r>
      <w:r>
        <w:br w:type="textWrapping"/>
      </w:r>
      <w:r>
        <w:rPr>
          <w:b/>
        </w:rPr>
        <w:t xml:space="preserve">Đường Hoa lẳng lặng nhìn về phía ngón tay của Rex chỉ, gật gật đầu với lời nói của đối phương, đôi mắt xếch bị tóc mái che khuất hiện lên một tia mê mang, thật ra cậu nghe không hiểu lắm lời của người bạn tốt, bởi vì cậu căn bản không có hứng thú với thứ này, nhưng mà bạn tốt thích nên cậu vẫn đi cùng đối phương, bởi vì cậu biết Rex không phải rất sẵn lòng để người khác biết sở thích của mình.</w:t>
      </w:r>
      <w:r>
        <w:br w:type="textWrapping"/>
      </w:r>
      <w:r>
        <w:br w:type="textWrapping"/>
      </w:r>
      <w:r>
        <w:rPr>
          <w:b/>
        </w:rPr>
        <w:t xml:space="preserve">Nhờ Đường Hoa che dấu, Rex một hơi mua nhiều búp bê vải thủ công, cùng với vải vóc đáng yêu, định về nhà tự mình làm. Lúc mua, nhân viên cửa hàng quả nhiên cho rằng Rex là giống đực đẹp trai hào phóng, rất là hâm mộ ghen tị đối với giống cái “xấu xí” bên người giống đực đẹp trai, cho dù hiện tại tỉ lệ sinh đẻ nâng cao hơn nhiều, giống cái vẫn rất thưa thớt như cũ, đối phương cũng không cần thiết ủy khuất chính mình cùng 1 chỗ cùng 1 giống cái bề ngoài bình thường như thế, tin tưởng sẽ có rất nhiều giống cái xinh đẹp nhào tới, nghĩ vậy, nhân viên đáng yêu của tiệm nhỏ cư nhiên chớp chớp mắt, phóng thích điện lưu với Rex.</w:t>
      </w:r>
      <w:r>
        <w:br w:type="textWrapping"/>
      </w:r>
      <w:r>
        <w:br w:type="textWrapping"/>
      </w:r>
      <w:r>
        <w:rPr>
          <w:b/>
        </w:rPr>
        <w:t xml:space="preserve">Đáng tiếc mục đích của cậu ta cuối cùng thất bại, Rex sao có thể sẽ cảm thấy hứng thú đối giống cái. Bỏ vật nhỏ, vải vóc nghệ thuật vào trong ba lô, Rex đẹp trai đeo bao lô ra sau người, thỏa mãn nói với Đường Hoa, “Mình về nhà trước, tiểu Hoa cậu phải mau đọc xong sách dạy may vá đi, ngày mai mình tới đón cậu đi học”. Nói xong vẫy tay liền leo lên xe cơ giáp rời đi.</w:t>
      </w:r>
      <w:r>
        <w:br w:type="textWrapping"/>
      </w:r>
      <w:r>
        <w:br w:type="textWrapping"/>
      </w:r>
      <w:r>
        <w:rPr>
          <w:b/>
        </w:rPr>
        <w:t xml:space="preserve">Giống đực thú nhân phổ biến cao từ 1 m 9 tới 2 m 10, Rex không tính là thấp, lên xe cơ giáp liền rất dễ dàng tìm được chỗ đứng, đại khái ngày mai là cuối tuần, hôm nay người đi ra ngoài cực nhiều,  1 lát  sau xe cơ giáp liền chật ních người, 1 “giống cái” xinh đẹp cao ước chừng khoảng 1 m 8 rất vất vả theo xe xóc nảy mà ngã trái ngã phải, tựa hồ tìm không được tay vịn thích hợp.</w:t>
      </w:r>
      <w:r>
        <w:br w:type="textWrapping"/>
      </w:r>
      <w:r>
        <w:br w:type="textWrapping"/>
      </w:r>
      <w:r>
        <w:rPr>
          <w:b/>
        </w:rPr>
        <w:t xml:space="preserve">Rex nhìn thấy thì cảm thấy đối phương đáng thương, liền chủ động vươn cánh tay của mình ra, đối phương cảm nhận được ý tốt của Rex, vịn cánh tay của Rex, cũng lộ ra tươi cười cảm kích, ngũ quan xinh đẹp giống như là đóa hoa nháy mắt nở rộ, liền ngay cả Rex bề ngoài như giống đực, thật ra nội tâm là giống cái tinh khiết đều cảm thấy tim đập nhanh hơn, nhưng giống đực thú nhân chung quanh lại không có biểu tình si mê mấy, này thật là có chút kỳ quái, có giống cái xinh đẹp mà lại không ai nhìn nhiều mấy cái.</w:t>
      </w:r>
      <w:r>
        <w:br w:type="textWrapping"/>
      </w:r>
      <w:r>
        <w:br w:type="textWrapping"/>
      </w:r>
      <w:r>
        <w:rPr>
          <w:b/>
        </w:rPr>
        <w:t xml:space="preserve">Lúc sau khoảng cách của hai người càng ngày càng gần, từ khi nhân số trên xe cơ giáp chật ních thì “giống cái” xinh đẹp cơ hồ cả người dán vào trong ngực Rex, làm cho Rex có chút xấu hổ, bởi vì tính đặc thù của thân thể chính mình nên Rex cũng không thích tiếp xúc thân thể nhiều cùng người khác.</w:t>
      </w:r>
      <w:r>
        <w:br w:type="textWrapping"/>
      </w:r>
      <w:r>
        <w:br w:type="textWrapping"/>
      </w:r>
      <w:r>
        <w:rPr>
          <w:b/>
        </w:rPr>
        <w:t xml:space="preserve">Mà “giống cái” xinh đẹp kia tựa hồ cũng hiểu được không thích hợp lắm, cố gắng muốn tạo ra khoảng cách giữa hai người, kết quả mới duy trì chưa tới mấy giây đã bị quần chúng chung quanh chen trở về, giờ cao điểm chính là khủng bố như vậy! Khi “giống cái” xinh đẹp hoàn toàn dán tại cạnh cổ của Rex thì hơi thở của Rex hoàn toàn tiến vào mũi của chính mình, “giống cái” kia bỗng nhiên mở to hai mắt, sau đó hít hít mũi cẩn thận ngửi mấy lần, ánh mắt chớp lại chớp, cuối cùng bắt đầu chủ động dán tại trên người của Rex.</w:t>
      </w:r>
      <w:r>
        <w:br w:type="textWrapping"/>
      </w:r>
      <w:r>
        <w:br w:type="textWrapping"/>
      </w:r>
      <w:r>
        <w:rPr>
          <w:b/>
        </w:rPr>
        <w:t xml:space="preserve">Khi Rex chịu đựng tình cảnh xấu hổ, rốt cuộc xuống ở trạm dừng thì “giống cái” xinh đẹp đã cùng xuống ở trạm dừng này.</w:t>
      </w:r>
      <w:r>
        <w:br w:type="textWrapping"/>
      </w:r>
      <w:r>
        <w:br w:type="textWrapping"/>
      </w:r>
      <w:r>
        <w:rPr>
          <w:b/>
        </w:rPr>
        <w:t xml:space="preserve">“Xin chào, tôi gọi là Mosey, vừa rồi thật cám ơn anh, gần đây có 1 nhà hàng ăn rất ngon, tôi mời anh ăn cơm chiều!”. “Giống cái” Mosey xinh đẹp rất tích cực, rõ ràng biểu hiện ra hứng thú đối với Rex.</w:t>
      </w:r>
      <w:r>
        <w:br w:type="textWrapping"/>
      </w:r>
      <w:r>
        <w:br w:type="textWrapping"/>
      </w:r>
      <w:r>
        <w:rPr>
          <w:b/>
        </w:rPr>
        <w:t xml:space="preserve">Rex liên tục gặp phải tình cảnh này, khứu giác giống cái kém, chỉ có thể dựa theo bề ngoài phân chia giống đực và giống cái, dáng vẻ thô kệch cao lớn chính là giống đực, nhã nhặn thấp bé chính là giống cái, thường xuyên có giống cái cho rằng anh là giống đực thú nhân nên tỏ tình với anh hoặc là theo đuổi mãnh liệt, làm cho anh cảm thấy cực xấu hổ.</w:t>
      </w:r>
      <w:r>
        <w:br w:type="textWrapping"/>
      </w:r>
      <w:r>
        <w:br w:type="textWrapping"/>
      </w:r>
      <w:r>
        <w:rPr>
          <w:b/>
        </w:rPr>
        <w:t xml:space="preserve">“Không cần, tôi còn có việc, đi trước………”. Rex từ chối rất dứt khoát, anh không muốn nhấn mạnh thân phận của chính mình, cũng không muốn yêu đương cùng 1 giống cái.</w:t>
      </w:r>
      <w:r>
        <w:br w:type="textWrapping"/>
      </w:r>
      <w:r>
        <w:br w:type="textWrapping"/>
      </w:r>
      <w:r>
        <w:rPr>
          <w:b/>
        </w:rPr>
        <w:t xml:space="preserve">Mosey không có ép buộc, nhưng những ngày tiếp theo Rex phát hiện,  “giống cái” xinh đẹp kêu Mosey kia luôn không ngừng xuất hiện ở bên người chính mình, mà “giống cái” này khác với phần lớn giống cái theo đuổi mấy ngày không thành công sẽ từ bỏ, dù sao giống cái đều có giá, ngoại trừ loại không đực không cái mới không ai thích.</w:t>
      </w:r>
      <w:r>
        <w:br w:type="textWrapping"/>
      </w:r>
      <w:r>
        <w:br w:type="textWrapping"/>
      </w:r>
      <w:r>
        <w:rPr>
          <w:b/>
        </w:rPr>
        <w:t xml:space="preserve">“Này, hôm nay tôi mua bánh xốp mạt trà ăn ngon lắm, muốn nếm thử không? Nghe nói là gia tộc Quentin cung ứng có hạn!”. Mosey theo đuổi Rex nhiều ngày, biết không ít sở thích của đối phương, trong đó điểm chuộng đồ ngọt rất dễ dàng có thể phát hiện.</w:t>
      </w:r>
      <w:r>
        <w:br w:type="textWrapping"/>
      </w:r>
      <w:r>
        <w:br w:type="textWrapping"/>
      </w:r>
      <w:r>
        <w:rPr>
          <w:b/>
        </w:rPr>
        <w:t xml:space="preserve">Rex nhíu mày không thèm nhìn Mosey, xoay người liền đi hướng khác, đương nhiên anh cũng biết như vậy căn bản không cắt đuôi Mosey được, không nghĩ tới chính là anh đi ra rất xa cư nhiên không lại nghe được thanh âm líu ríu của Mosey, nhìn lại không thấy bóng người, anh sờ sờ ngực, cảm giác có chút khó chịu……..không nói nên lời………</w:t>
      </w:r>
      <w:r>
        <w:br w:type="textWrapping"/>
      </w:r>
      <w:r>
        <w:br w:type="textWrapping"/>
      </w:r>
      <w:r>
        <w:rPr>
          <w:b/>
        </w:rPr>
        <w:t xml:space="preserve">Lắc lắc đầu, Rex tự nói với chính mình hẳn là thở phào nhẹ nhõm mới đúng, tên làm phiền anh lâu như vậy cuối cùng đã từ bỏ, thật sự nếu không buông tha cho anh thì anh chính mình nói với đối phương rằng chính mình thật ra là 1 giống cái, anh tự nói với chính mình như vậy, đột nhiên phía trước xuất hiện 1 người, anh sợ tới mức lui về phía sau mấy bước, cư nhiên là Mosey vừa mới biến mất tăm.</w:t>
      </w:r>
      <w:r>
        <w:br w:type="textWrapping"/>
      </w:r>
      <w:r>
        <w:br w:type="textWrapping"/>
      </w:r>
      <w:r>
        <w:rPr>
          <w:b/>
        </w:rPr>
        <w:t xml:space="preserve">Lúc này Mosey thoạt nhìn cực thê thảm, tựa hồ là đánh một trận với người khác, quần áo rách bươm, miễn cưỡng treo ở trên người, khuôn mặt xinh đẹp cũng bị bầm dập, trên người cũng có không ít vết sưng đỏ, đoán chừng lát nữa sẽ xanh tím.</w:t>
      </w:r>
      <w:r>
        <w:br w:type="textWrapping"/>
      </w:r>
      <w:r>
        <w:br w:type="textWrapping"/>
      </w:r>
      <w:r>
        <w:rPr>
          <w:b/>
        </w:rPr>
        <w:t xml:space="preserve">Ngực Rex co rút, nhíu mày hỏi, “Tại sao anh lại có bộ dạng này?”. Chẳng lẽ còn có người đánh giống cái?</w:t>
      </w:r>
      <w:r>
        <w:br w:type="textWrapping"/>
      </w:r>
      <w:r>
        <w:br w:type="textWrapping"/>
      </w:r>
      <w:r>
        <w:rPr>
          <w:b/>
        </w:rPr>
        <w:t xml:space="preserve">Mosey nhếch miệng cười, kết quả không cẩn thận kéo tới miệng vết thương trên mặt, đau tới gã hít khí, “Tôi không sao, chính là có chút đau, bôi thuốc giúp tôi được không?”. Vẻ mặt đáng thương hề hề.</w:t>
      </w:r>
      <w:r>
        <w:br w:type="textWrapping"/>
      </w:r>
      <w:r>
        <w:br w:type="textWrapping"/>
      </w:r>
      <w:r>
        <w:rPr>
          <w:b/>
        </w:rPr>
        <w:t xml:space="preserve">Nhà Rex ngay tại gần đây, anh do dự nhưng không có từ chối, vẫn quyết định mang đối phương đi nhà mình. Đi ở trên đường, tâm tình Mosey thoạt nhìn thật tốt, căn bản không giống bộ dáng vừa mới bị người đánh, “Rex, tôi đau quá, anh xoa xoa giùm tôi được không?”.</w:t>
      </w:r>
      <w:r>
        <w:br w:type="textWrapping"/>
      </w:r>
      <w:r>
        <w:br w:type="textWrapping"/>
      </w:r>
      <w:r>
        <w:rPr>
          <w:b/>
        </w:rPr>
        <w:t xml:space="preserve">“Rex, tôi không bị hủy dung chứ </w:t>
      </w:r>
      <w:r>
        <w:rPr>
          <w:i/>
          <w:b/>
        </w:rPr>
        <w:t xml:space="preserve">(tàn phai nhan sắc)</w:t>
      </w:r>
      <w:r>
        <w:rPr>
          <w:b/>
        </w:rPr>
        <w:t xml:space="preserve">, về sau không ai thích tôi thì làm sao đây? Anh có thể thích tôi hay không?”. Mosey thấy Rex không để ý tới chính mình thì tiếp tục nói: “Rex, nhà anh ở đâu, cha mẹ anh có ở nhà không, tôi đi qua như vậy có bất tiện hay không, nếu không anh mua giùm tôi 1 chút quà trước đi?”. Mosey nói Đông nói Tây, thậm chí còn lặng lẽ kéo tay của Rex, vóc dáng của gã khoảng 1 m 80, đứng chung một chỗ với Rex còn rất hài hòa.</w:t>
      </w:r>
      <w:r>
        <w:br w:type="textWrapping"/>
      </w:r>
      <w:r>
        <w:br w:type="textWrapping"/>
      </w:r>
      <w:r>
        <w:rPr>
          <w:b/>
        </w:rPr>
        <w:t xml:space="preserve">“Oa! Rex, đây là nhà anh hả? Rất nhiều búp bê vải! Anh thích cái này? Lần sau tôi nhìn thấy nó thì sẽ mua cho anh”. Mosey hưng phấn, hết nhìn đông tới nhìn tây, không có chú ý tới vẻ mặt khẩn trương của Rex.</w:t>
      </w:r>
      <w:r>
        <w:br w:type="textWrapping"/>
      </w:r>
      <w:r>
        <w:br w:type="textWrapping"/>
      </w:r>
      <w:r>
        <w:rPr>
          <w:b/>
        </w:rPr>
        <w:t xml:space="preserve">Rex nghe thấy lời nói của Mosey thì không tự chủ được thả lỏng thân mình, nơi nơi trong nhà của anh đều là búp bê vải hoặc mua hoặc tự may, còn có vải nghệ thuật tinh xảo, đây là tồn tại ngoại trừ Đường Hoa thì không có bất luận kẻ nào biết tới, anh cũng không hiểu mình bị gì, cư nhiên để Mosey xâm nhập thế giới riêng của chính mình.</w:t>
      </w:r>
      <w:r>
        <w:br w:type="textWrapping"/>
      </w:r>
      <w:r>
        <w:br w:type="textWrapping"/>
      </w:r>
      <w:r>
        <w:rPr>
          <w:b/>
        </w:rPr>
        <w:t xml:space="preserve">“Cha mẹ tôi không ở đây, nhà này là tôi thuê, anh ngồi đại đi, tôi đi lấy hộp thuốc”. Rex vội vội vàng vàng tiêu sái vào phòng trong.</w:t>
      </w:r>
      <w:r>
        <w:br w:type="textWrapping"/>
      </w:r>
      <w:r>
        <w:br w:type="textWrapping"/>
      </w:r>
      <w:r>
        <w:rPr>
          <w:b/>
        </w:rPr>
        <w:t xml:space="preserve">Mosey cười tủm tỉm ngồi vào trên sô pha, ánh mắt xinh đẹp hiện lên tia giảo hoạt, tựa như một con tiểu hồ ly, mà gã cũng quả thật là một con hồ ly màu trắng, hiện giờ chủng tộc gần như tuyệt chủng, nhưng mà mấy năm nay có chút chuyển biến tốt đẹp, tỉ lệ sinh đẻ cao lên không ít. Giống đực của tộc chồn bạc bởi vì bề ngoài thoạt nhìn giống giống cái nhỏ xinh, rất khó theo đuổi tới giống cái thích hợp, đa số đều là lão quang côn </w:t>
      </w:r>
      <w:r>
        <w:rPr>
          <w:i/>
          <w:b/>
        </w:rPr>
        <w:t xml:space="preserve">( ông chú ế)</w:t>
      </w:r>
      <w:r>
        <w:rPr>
          <w:b/>
        </w:rPr>
        <w:t xml:space="preserve">, tỉ lệ sinh đẻ vốn thấp liền càng thấp.</w:t>
      </w:r>
      <w:r>
        <w:br w:type="textWrapping"/>
      </w:r>
      <w:r>
        <w:br w:type="textWrapping"/>
      </w:r>
      <w:r>
        <w:rPr>
          <w:b/>
        </w:rPr>
        <w:t xml:space="preserve">Giữa giống đực thú nhân chủ yếu là dựa vào mùi phán đoán, cho dù bộ dạng Mosey xinh đẹp, mùi giống đực nồng đậm của gã cũng sẽ không làm giống đực thú nhân sinh ra hứng thú và XXOO với gã. Nhưng giống cái Rex này có chút kỳ quái, trên người lại tản ra mùi giống đực nhàn nhạt, ngày đó nếu không phải hai người đứng cực gần thì gã cũng sẽ không phát hiện thân phận đích thực của Rex, tiếp theo phát hiện chính mình lại sinh ra ham muốn với giống cái kỳ quái này.</w:t>
      </w:r>
      <w:r>
        <w:br w:type="textWrapping"/>
      </w:r>
      <w:r>
        <w:br w:type="textWrapping"/>
      </w:r>
      <w:r>
        <w:rPr>
          <w:b/>
        </w:rPr>
        <w:t xml:space="preserve">Không biết là ai nói, phán đoán chính mình có yêu đối phương hay không thì chỉ cần 4 giây, lúc Mosey ngửi được hương vị chân chính của Rex thì gã liền say mê loại mùi này, ở trong tiếp xúc sau đó, gã phát hiện chính mình càng ngày thích giống cái kỳ quái bề ngoài lạnh lùng, thật ra tâm địa cực tốt kia.</w:t>
      </w:r>
      <w:r>
        <w:br w:type="textWrapping"/>
      </w:r>
      <w:r>
        <w:br w:type="textWrapping"/>
      </w:r>
      <w:r>
        <w:rPr>
          <w:b/>
        </w:rPr>
        <w:t xml:space="preserve">Rex cầm hộp thuốc đi ra bôi thuốc cho Mosey, lúc này mới phát hiện vết thương của Mosey còn nặng hơn so với suy nghĩ của anh, “Tại sao có thể như vậy, là ai cư nhiên xuống tay tàn nhẫn với giống cái như vậy!”. Rex cảm thấy chính mình biến thái mất rồi, anh cư nhiên bởi vì nhìn tới nửa thân thể cởi trần của Mosey mà thẹn thùng………</w:t>
      </w:r>
      <w:r>
        <w:br w:type="textWrapping"/>
      </w:r>
      <w:r>
        <w:br w:type="textWrapping"/>
      </w:r>
      <w:r>
        <w:rPr>
          <w:b/>
        </w:rPr>
        <w:t xml:space="preserve">Mosey ngoan ngoãn đưa cánh tay của mình cho Rex bôi thuốc, bên trên có móng vuốt của thú nhân cắt ra 1 vết thương, da thịt mở ra sâu tới có thể nhìn thấy xương, khi Rex bởi vì bôi thuốc mà hoàn toàn ôm Mosey vào trong lòng, Mosey làm bộ miệng vết thương đau nên tránh né nước tiêu độc, không cẩn thận đè lên Rex, trở tay ôm thân thể của Rex, Mosey phát ra tiếng thở dài khe khẽ, “Rex, tôi rất thích em…….”.</w:t>
      </w:r>
      <w:r>
        <w:br w:type="textWrapping"/>
      </w:r>
      <w:r>
        <w:br w:type="textWrapping"/>
      </w:r>
      <w:r>
        <w:rPr>
          <w:b/>
        </w:rPr>
        <w:t xml:space="preserve">Rex đột nhiên giãy dụa, cậu là 1 nửa giống đực lại giãy không ra áp chế của Mosey, “Mosey, anh buông, chúng ta là không có khả năng, tôi……….Thật ra là 1 giống cái!”.</w:t>
      </w:r>
      <w:r>
        <w:br w:type="textWrapping"/>
      </w:r>
      <w:r>
        <w:br w:type="textWrapping"/>
      </w:r>
      <w:r>
        <w:rPr>
          <w:b/>
        </w:rPr>
        <w:t xml:space="preserve">“Đúng lúc ghê, tôi thật ra là 1 giống đực”. Mosey rất bình tĩnh nói ra lời nói làm cho Rex khiếp sợ, vẫn như cũ gắt gao ngăn chặn Rex, không ngừng ngửi mùi của đối phương làm cho gã mê muội, thừa dịp lúc người gã thích ngẩn người, tiểu hồ ly giảo hoạt nhanh tay cởi quần áo của Rex……..</w:t>
      </w:r>
      <w:r>
        <w:br w:type="textWrapping"/>
      </w:r>
      <w:r>
        <w:br w:type="textWrapping"/>
      </w:r>
      <w:r>
        <w:rPr>
          <w:b/>
        </w:rPr>
        <w:t xml:space="preserve">Mấy giờ sau, Rex cao lớn mà đẹp trai bị Mosey xinh đẹp đặt ở dưới thân, bất lực rên rỉ thở dốc, “Không……. Không cần…….Dừng, dừng lại……..”.</w:t>
      </w:r>
      <w:r>
        <w:br w:type="textWrapping"/>
      </w:r>
      <w:r>
        <w:br w:type="textWrapping"/>
      </w:r>
      <w:r>
        <w:rPr>
          <w:b/>
        </w:rPr>
        <w:t xml:space="preserve">Mosey động động thân mình, tinh thần sáng láng gật gật đầu, “Được, không dừng”.</w:t>
      </w:r>
      <w:r>
        <w:br w:type="textWrapping"/>
      </w:r>
      <w:r>
        <w:br w:type="textWrapping"/>
      </w:r>
    </w:p>
    <w:p>
      <w:pPr>
        <w:pStyle w:val="Heading2"/>
      </w:pPr>
      <w:bookmarkStart w:id="271" w:name="chương-118-thú-tộc-dị-giới-1"/>
      <w:bookmarkEnd w:id="271"/>
      <w:r>
        <w:t xml:space="preserve">118. Chương 118: Thú Tộc Dị Giới 1</w:t>
      </w:r>
    </w:p>
    <w:p>
      <w:pPr>
        <w:pStyle w:val="Compact"/>
      </w:pPr>
      <w:r>
        <w:br w:type="textWrapping"/>
      </w:r>
      <w:r>
        <w:br w:type="textWrapping"/>
      </w:r>
      <w:r>
        <w:rPr>
          <w:b/>
        </w:rPr>
        <w:t xml:space="preserve">Từ sau lần trước lữ hành vị diện hưởng thụ đồ ăn cực ngon thì 3 thằng nhóc luôn nhớ mãi không quên, nhưng lực lượng của bọn nó bị mama thu hồi, nếu mama không mang bọn nó theo thì bọn nó căn bản không có cách đi vị diện khác chơi. Nhưng mà thượng có chính sách thì hạ có đối sách, dưới kế hoạch do bé sói trắng Rhea giảo hoạt bày ra thì 3 đứa nó cuối cùng tìm được cơ hội thích hợp.</w:t>
      </w:r>
      <w:r>
        <w:br w:type="textWrapping"/>
      </w:r>
      <w:r>
        <w:br w:type="textWrapping"/>
      </w:r>
      <w:r>
        <w:rPr>
          <w:b/>
        </w:rPr>
        <w:t xml:space="preserve">“Rhea, mama vừa mới đi ra từ căn phòng kia”. Bé gấu ngựa Jonas thật thà ngu ngơ mở quang não nhỏ giọng nói, rất nhanh Rhea và lão hổ nhỏ Luo chạy tới, trên tay Rhea còn cầm 1 miếng bảo thạch trong suốt sáng lóng lánh.</w:t>
      </w:r>
      <w:r>
        <w:br w:type="textWrapping"/>
      </w:r>
      <w:r>
        <w:br w:type="textWrapping"/>
      </w:r>
      <w:r>
        <w:rPr>
          <w:b/>
        </w:rPr>
        <w:t xml:space="preserve">Ba đứa len lén đi vào căn phòng Đường Vũ mỗi lần dùng để tiến hành xuyên qua vị diện, bên trong vẽ tọa độ trận pháp phức tạp, chỉ cần dùng đủ thần lực kích hoạt nó là có thể tiến hành lữ hành vị diện.</w:t>
      </w:r>
      <w:r>
        <w:br w:type="textWrapping"/>
      </w:r>
      <w:r>
        <w:br w:type="textWrapping"/>
      </w:r>
      <w:r>
        <w:rPr>
          <w:b/>
        </w:rPr>
        <w:t xml:space="preserve">Nhìn thấy bé sói Rhea đặt bảo thạch tới một chỗ trống không thì bé gấu Jonas nhịn không được hỏi, “Em xác định khối đá nát này có thể thay thế thần lực của mama hả? Anh cảm thấy không thể nào đâu”.</w:t>
      </w:r>
      <w:r>
        <w:br w:type="textWrapping"/>
      </w:r>
      <w:r>
        <w:br w:type="textWrapping"/>
      </w:r>
      <w:r>
        <w:rPr>
          <w:b/>
        </w:rPr>
        <w:t xml:space="preserve">Bé sói Rhea nghe được câu hỏi của bé gấu thì cổ tay run lên một chút, vội vàng dừng lại, trước đạp một cước bé hổ Luo ngủ gà ngủ gật, mới quay đầu giải thích với bé gấu Jonas: “Yên tâm, lần trước em thấy mama dùng thứ này luyện tập khống chế thần lực, còn nhờ mama chỉ dạy, được rồi, cụ thể thì chính anh đi hỏi mama đi, đừng làm phiền em, nếu chúng ta đi sai chỗ liền thảm”. Thong thả nói chuyện, thật cẩn thận đặt bảo thạch vào trong khoảng không, hào quang đột nhiên sáng lên, ba đứa nhóc biến mất ở tại bên trong trận pháp.</w:t>
      </w:r>
      <w:r>
        <w:br w:type="textWrapping"/>
      </w:r>
      <w:r>
        <w:br w:type="textWrapping"/>
      </w:r>
      <w:r>
        <w:rPr>
          <w:b/>
        </w:rPr>
        <w:t xml:space="preserve">Ba đứa nó đã đi thật lâu ở nơi giống như rừng rậm nguyên thủy, động thực vật quái dị chung quanh rõ ràng khác với tinh cầu thú nhân, làm cho bọn nó hiểu được chính mình đã ở thế giới khác. Còn nhớ rõ chỗ có rất nhiều đồ ăn ngon kia tuy rằng lạc hậu so với tinh cầu thú nhân, nhưng là không tới mức nguyên thủy như vầy!</w:t>
      </w:r>
      <w:r>
        <w:br w:type="textWrapping"/>
      </w:r>
      <w:r>
        <w:br w:type="textWrapping"/>
      </w:r>
      <w:r>
        <w:rPr>
          <w:b/>
        </w:rPr>
        <w:t xml:space="preserve">Xem ra sắp tới giữa trưa rồi, bé sói Rhea sờ sờ cái bụng kêu ọt ọt, gọi Luo và Jonas làm cơm trưa, bên cạnh chính là 1 con sông, “Jonas, anh đi bắt cá, Luo, em đi phụ cận kiếm củi khô, thuận tiện nhìn xem có thực vật có dấu vết động vật nếm qua hay không”.</w:t>
      </w:r>
      <w:r>
        <w:br w:type="textWrapping"/>
      </w:r>
      <w:r>
        <w:br w:type="textWrapping"/>
      </w:r>
      <w:r>
        <w:rPr>
          <w:b/>
        </w:rPr>
        <w:t xml:space="preserve">Jonas hoan hô một tiếng, cởi ba lô trên người, trực tiếp nhảy vào trong sông bắt đầu bắt cá, động tác bắt cá của đầu gấu ngựa nhỏ lông xù rất thô lỗ, cũng không biết nó vì cơm trưa hay là cảm thấy chơi vui. Luo và Rhea cũng đều là trạng thái thú hóa, thứ nhất là bọn nó chỉ có một bộ quần áo trên người, tại rừng rậm nguyên thủy nếu không cẩn thận làm hỏng thì đợi khi tìm được xã hội văn minh liền phiền toái, thứ hai là ba đứa nó cảm thấy phiền toái, vẫn là trạng thái thú hóa tiện nhất, tự do hoạt động.</w:t>
      </w:r>
      <w:r>
        <w:br w:type="textWrapping"/>
      </w:r>
      <w:r>
        <w:br w:type="textWrapping"/>
      </w:r>
      <w:r>
        <w:rPr>
          <w:b/>
        </w:rPr>
        <w:t xml:space="preserve">Phân công nhiệm vụ xong, Rhea ngậm mấy nhánh cây khô héo và một ít cỏ khô, sau đó móng vuốt linh hoạt lấy ra kính lúp trong ba lô, ánh mặt trời tập trung tại 1 điểm sản sinh nhiệt độ cực cao, rất nhanh nhen thành đống lửa. Bé gấu ướt nhẹp phía sau đã dùng móng vuốt tát mấy con cá lên bờ, Rhea móng vuốt giẫm đuôi cá, miệng ngậm nhánh cây lớn, thuần thục xiên cá nướng trên đống lửa.</w:t>
      </w:r>
      <w:r>
        <w:br w:type="textWrapping"/>
      </w:r>
      <w:r>
        <w:br w:type="textWrapping"/>
      </w:r>
      <w:r>
        <w:rPr>
          <w:b/>
        </w:rPr>
        <w:t xml:space="preserve">Tiếp theo Rhea dùng móng vuốt đập nát trái cây có vị mặn trước đó tìm được, bôi nước lên trên thân cá, mùi cá nướng rất nhanh bốc lên. Bé sói trắng vừa lòng gật gật đầu, cành khô không còn nhiều lắm, không biết Luo có thể gom được bao nhiêu, nhưng mà giữa trưa hôm nay ba đứa nó hẳn là sẽ không đói bụng.</w:t>
      </w:r>
      <w:r>
        <w:br w:type="textWrapping"/>
      </w:r>
      <w:r>
        <w:br w:type="textWrapping"/>
      </w:r>
      <w:r>
        <w:rPr>
          <w:b/>
        </w:rPr>
        <w:t xml:space="preserve">Bờ sông đã có 2 con cá bị đánh bay lên, mỗi một con đều bị hùng chưởng đập hôn mê bất tỉnh, chờ Jonas chơi đủ rồi, mới từ trong sông lên bờ, giũ lông mới ngồi vào bên người bé sói trắng,  2 đứa nó thường thường trở cá nướng một chút, theo cành khô tiêu hao hầu như không còn thì Luo vẫn không thấy bóng dáng như cũ, Rhea lo lắng đứng lên phát ra phát ra tiếng sói tru với hướng Luo rời đi nhưng vẫn không có đáp lại như cũ.</w:t>
      </w:r>
      <w:r>
        <w:br w:type="textWrapping"/>
      </w:r>
      <w:r>
        <w:br w:type="textWrapping"/>
      </w:r>
      <w:r>
        <w:rPr>
          <w:b/>
        </w:rPr>
        <w:t xml:space="preserve">Bé gấu Jonas cũng không có tâm tình ăn cá nướng, 2 đứa nó đang định đi tìm Luo, đột nhiên một cái bóng lớn xuất hiện, Jonas và Rhea đồng thời lùi từng bước, 1 gấu 1 sói phát ra tiếng ô ô uy hiếp.</w:t>
      </w:r>
      <w:r>
        <w:br w:type="textWrapping"/>
      </w:r>
      <w:r>
        <w:br w:type="textWrapping"/>
      </w:r>
      <w:r>
        <w:rPr>
          <w:b/>
        </w:rPr>
        <w:t xml:space="preserve">Khi cái bóng hoàn toàn rõ nét thì Rhea và Jonas đồng thời hô một tiếng, “Luo!”. Em trai Luo của bọn nó cư nhiên bị một con đại lão hổ vằn đen vàng khổng lồ ngậm trong miệng.</w:t>
      </w:r>
      <w:r>
        <w:br w:type="textWrapping"/>
      </w:r>
      <w:r>
        <w:br w:type="textWrapping"/>
      </w:r>
      <w:r>
        <w:rPr>
          <w:b/>
        </w:rPr>
        <w:t xml:space="preserve">Sau khi đại lão hổ nhìn thấy rõ Rhea và Jonas thì đáy mắt lộ ra thần sắc giật mình, vững vàng thả Bé hổ Luo xuống mặt đất, còn thuận thế liếm liếm tiểu lão hổ, mới mở miệng nói, “Cư nhiên là tiểu hài tử của hùng tộc cùng lang tộc? Vì sao hài tử trân quý sẽ xuất hiện ở trong rừng rậm nguy hiểm?”.</w:t>
      </w:r>
      <w:r>
        <w:br w:type="textWrapping"/>
      </w:r>
      <w:r>
        <w:br w:type="textWrapping"/>
      </w:r>
      <w:r>
        <w:rPr>
          <w:b/>
        </w:rPr>
        <w:t xml:space="preserve">Jonas và Rhea liếc nhau, lão hổ có thể nói, vậy khẳng định đây không phải địa cầu mà mama nói hoặc là cái tinh cầu lần trước đi, 2 cái vị diện kia không có lão hổ có thể nói, bọn nó quả nhiên đi sai chỗ rồi, nhưng mà có thể gặp được 1 vị diện có thú nhân thì thật đúng là may mắn.</w:t>
      </w:r>
      <w:r>
        <w:br w:type="textWrapping"/>
      </w:r>
      <w:r>
        <w:br w:type="textWrapping"/>
      </w:r>
      <w:r>
        <w:rPr>
          <w:b/>
        </w:rPr>
        <w:t xml:space="preserve">Đầu tiên Rhea lễ phép hành lễ, “Chú ơi, nơi này là chỗ nào? Ba anh em bọn cháu lạc đường, có thể để bọn cháu tạm thời ở lại nhà của chú hay không, chờ cha mẹ chúng cháu tới đây đón bọn cháu”. Từ lúc bọn nó  phát hiện chính mình tựa hồ chạy sai chỗ, lại không có cách về nhà thì 3 đứa liền làm chuẩn bị tốt tâm lý bị phê bình, kích hoạt bùa hộ mệnh mama cho bọn nó, chính là không biết papa và mama mất bao lâu mới có thể tới đây.</w:t>
      </w:r>
      <w:r>
        <w:br w:type="textWrapping"/>
      </w:r>
      <w:r>
        <w:br w:type="textWrapping"/>
      </w:r>
      <w:r>
        <w:rPr>
          <w:b/>
        </w:rPr>
        <w:t xml:space="preserve">Đại lão hổ lắc lắc da lông trên người, nháy mắt khôi phục bộ dáng người trưởng thành, nhưng khác với tinh cầu thú nhân, cho dù thú nhân của nơi này khôi phục thân thể người trưởng thành vẫn có đặc thù thú tộc rõ ràng, cái lổ tai trên đỉnh đầu và cái đuôi phía sau đều còn lại, thoạt nhìn có chút giống thân thể thú nhân xảy ra vấn đề của tinh cầu thú nhân.</w:t>
      </w:r>
      <w:r>
        <w:br w:type="textWrapping"/>
      </w:r>
      <w:r>
        <w:br w:type="textWrapping"/>
      </w:r>
      <w:r>
        <w:rPr>
          <w:b/>
        </w:rPr>
        <w:t xml:space="preserve">Thú nhân bản địa tiến lên sờ sờ đầu của Rhea và Jonas, “Đương nhiên không có vấn đề, tiểu thú trân quý đã được các tộc thú nhân cộng đồng bảo hộ”.</w:t>
      </w:r>
      <w:r>
        <w:br w:type="textWrapping"/>
      </w:r>
      <w:r>
        <w:br w:type="textWrapping"/>
      </w:r>
      <w:r>
        <w:rPr>
          <w:b/>
        </w:rPr>
        <w:t xml:space="preserve">Bộ dạng lớn lên của gã rất đẹp, nhưng  vẫn không có đẹp bằng papa Ares, 3 bát quái </w:t>
      </w:r>
      <w:r>
        <w:rPr>
          <w:i/>
          <w:b/>
        </w:rPr>
        <w:t xml:space="preserve">(bà 8)</w:t>
      </w:r>
      <w:r>
        <w:rPr>
          <w:b/>
        </w:rPr>
        <w:t xml:space="preserve"> tiểu thú nhân ở đáy lòng yên lặng so sánh một chút, tiếp tục cơm trưa của bọn nó, mà thú nhân bản địa lại lẳng lặng chờ ở một bên không nói gì.</w:t>
      </w:r>
      <w:r>
        <w:br w:type="textWrapping"/>
      </w:r>
      <w:r>
        <w:br w:type="textWrapping"/>
      </w:r>
      <w:r>
        <w:rPr>
          <w:b/>
        </w:rPr>
        <w:t xml:space="preserve">Thông qua phương pháp thú nhân bản địa không biết thì 3 anh em lén trao đổi, chủ yếu là hướng Luo xác nhận thân phận và tính nguy hiểm của đối phương, biết được vừa rồi Luo cư nhiên gặp mãng xà khổng lồ đáng sợ, kết quả được thú nhân kia cứu, hai đứa còn lại ra một thân mồ hôi lạnh.</w:t>
      </w:r>
      <w:r>
        <w:br w:type="textWrapping"/>
      </w:r>
      <w:r>
        <w:br w:type="textWrapping"/>
      </w:r>
      <w:r>
        <w:rPr>
          <w:b/>
        </w:rPr>
        <w:t xml:space="preserve">“Em không dùng súng laser à?”. Rhea khẽ hỏi, “Nếu em gặp nguy hiểm thì mama sẽ thương tâm chết mất”.</w:t>
      </w:r>
      <w:r>
        <w:br w:type="textWrapping"/>
      </w:r>
      <w:r>
        <w:br w:type="textWrapping"/>
      </w:r>
      <w:r>
        <w:rPr>
          <w:b/>
        </w:rPr>
        <w:t xml:space="preserve">Luo lắc đầu, “Em còn chưa có cơ hội dùng tới thì chú thú nhân kia xuất hiện và đánh bại đầu mãng xà kia, yên tâm, em không sao”. Nghe được giải thích của Luo thì Rhea yên tâm rất nhiều, mất đi không ít lòng phòng bị đối với thú nhân bản địa kia.</w:t>
      </w:r>
      <w:r>
        <w:br w:type="textWrapping"/>
      </w:r>
      <w:r>
        <w:br w:type="textWrapping"/>
      </w:r>
      <w:r>
        <w:rPr>
          <w:b/>
        </w:rPr>
        <w:t xml:space="preserve">Sau khi 3 đứa nó hoàn toàn ăn no thì thú nhân bản địa trực tiếp ôm lấy bọn họ, linh hoạt xuyên qua trong núi rừng, tốc độ cực mau.</w:t>
      </w:r>
      <w:r>
        <w:br w:type="textWrapping"/>
      </w:r>
      <w:r>
        <w:br w:type="textWrapping"/>
      </w:r>
      <w:r>
        <w:rPr>
          <w:b/>
        </w:rPr>
        <w:t xml:space="preserve">“Hai người coi kìa!”. Rhea bị ôm vào trong ngực nhàn tới nhàm chán, liền quay đầu nhìn nơi nơi, đột nhiên phát hiện 1 chỗ bất thường, vội vàng gọi 2 anh em của nó nhìn qua. Chỉ thấy trên cánh tay của thú nhân này cư nhiên rải rác phát ban!</w:t>
      </w:r>
      <w:r>
        <w:br w:type="textWrapping"/>
      </w:r>
      <w:r>
        <w:br w:type="textWrapping"/>
      </w:r>
      <w:r>
        <w:rPr>
          <w:b/>
        </w:rPr>
        <w:t xml:space="preserve">Phát ban ngay tại bên cạnh đầu bé hổ, bé hổ vươn đầu qua nhìn kỹ, sau đó gật gật đầu với Rhea, là ở thế giới thú nhân đã có thể hoàn toàn chữa khỏi phát ban. Sở dĩ bọn nó biết cái này, chủ yếu là vì bệnh này cực nổi tiếng, từng tàn sát cả thế giới thú nhân, làm phần lớn thú nhân chết vì bệnh này, sau khi vượt qua liền ghi vào sử sách, trong nhà trẻ đều có dạy. Mà hiện tại, một gã rõ ràng bị bênh này ngay tại trước mặt bọn nó, 3 đứa nó rất kích động, nhưng lại sợ là chính mình nhìn lầm, dù sao vị diện cũng khác nhau, có lẽ chính là bệnh trạng giống thôi.</w:t>
      </w:r>
      <w:r>
        <w:br w:type="textWrapping"/>
      </w:r>
      <w:r>
        <w:br w:type="textWrapping"/>
      </w:r>
      <w:r>
        <w:rPr>
          <w:b/>
        </w:rPr>
        <w:t xml:space="preserve">“Chú lão hổ, trên người chú này”. Rhea chọt chọt bả vai của thú nhân, sau khi khiến cho đối phương chú ý thì lại chỉ vào trên cánh tay phát ban của thú nhân, “Có phải bên cạnh chú có rất nhiều người  đều có, thậm chí  rất nghiêm trọng hay không?”.</w:t>
      </w:r>
      <w:r>
        <w:br w:type="textWrapping"/>
      </w:r>
      <w:r>
        <w:br w:type="textWrapping"/>
      </w:r>
      <w:r>
        <w:rPr>
          <w:b/>
        </w:rPr>
        <w:t xml:space="preserve">Khi thú nhân nhìn thấy bé soi Rhea sắp đụng tới phát ban kỳ quái trên cánh tay gã thì sợ tới mức ngừng đi, nhanh chóng thả 3 anh em Rhea xuống mặt đất, cũng nhảy tới khoảng cách nhất định.</w:t>
      </w:r>
      <w:r>
        <w:br w:type="textWrapping"/>
      </w:r>
      <w:r>
        <w:br w:type="textWrapping"/>
      </w:r>
      <w:r>
        <w:rPr>
          <w:b/>
        </w:rPr>
        <w:t xml:space="preserve">“Các ngươi không thể chạm cái này! Đây là nguyền rủa của thú nhân!”. Lão hổ thú nhân tức giận rống to.</w:t>
      </w:r>
      <w:r>
        <w:br w:type="textWrapping"/>
      </w:r>
      <w:r>
        <w:br w:type="textWrapping"/>
      </w:r>
    </w:p>
    <w:p>
      <w:pPr>
        <w:pStyle w:val="Heading2"/>
      </w:pPr>
      <w:bookmarkStart w:id="272" w:name="chương-119-thú-tộc-dị-giới-2"/>
      <w:bookmarkEnd w:id="272"/>
      <w:r>
        <w:t xml:space="preserve">119. Chương 119: Thú Tộc Dị Giới 2</w:t>
      </w:r>
    </w:p>
    <w:p>
      <w:pPr>
        <w:pStyle w:val="Compact"/>
      </w:pPr>
      <w:r>
        <w:br w:type="textWrapping"/>
      </w:r>
      <w:r>
        <w:br w:type="textWrapping"/>
      </w:r>
      <w:r>
        <w:rPr>
          <w:b/>
        </w:rPr>
        <w:t xml:space="preserve">Lão hổ thú nhân thấy bộ dáng 3 đứa nhóc có chút sững sờ thì lo lắng tiến lên ôm lấy 3 đứa đi tới bờ sông, trực tiếp ném đám Rhea vào trong sông, 1 tay khống chế 2 đứa, 1 tay khác túm lấy 1 đứa rửa rửa trong sông, sau đó lại đổi đứa khác. Cho tới khi 3 đứa đều bị rửa sạch sẽ, lão hổ thú nhân mới yên tâm, luôn mãi dặn 3 đứa nhóc không cần loạn chạm, mới tiếp tục đi tới hướng thôn xóm.</w:t>
      </w:r>
      <w:r>
        <w:br w:type="textWrapping"/>
      </w:r>
      <w:r>
        <w:br w:type="textWrapping"/>
      </w:r>
      <w:r>
        <w:rPr>
          <w:b/>
        </w:rPr>
        <w:t xml:space="preserve">Tốc độ của lão hổ thú nhân rất nhanh, không bao lâu, 3 đứa nhóc có thể xuyên thấu qua cánh tay của thú nhân  nhìn đến kiến trúc thôn xóm mờ mờ ảo ảo từ rất xa, xem ra văn minh của thế giới này còn lạc hậu hơn so với  trong tưởng tượng của bọn nó, nhà gỗ cổ kính chỉ có ở trong sách, đài viễn vọng cao cao dựng thẳng lên, cùng với thú nhân trang bị vũ khí lạnh.</w:t>
      </w:r>
      <w:r>
        <w:br w:type="textWrapping"/>
      </w:r>
      <w:r>
        <w:br w:type="textWrapping"/>
      </w:r>
      <w:r>
        <w:rPr>
          <w:b/>
        </w:rPr>
        <w:t xml:space="preserve">Tất cả hình người của thú nhân đều còn lại cái lổ tai và cái đuôi. Nhưng mà trạng thái tinh thần của các thú nhân không tốt lắm, hơn nữa thôn xóm to lớn như vậy thế nhưng không có tiếng con nít vui đùa ầm ĩ, 3 tiểu thú nhân đưa mắt nhìn nhau, đáy lòng có chút dự cảm không tốt.</w:t>
      </w:r>
      <w:r>
        <w:br w:type="textWrapping"/>
      </w:r>
      <w:r>
        <w:br w:type="textWrapping"/>
      </w:r>
      <w:r>
        <w:rPr>
          <w:b/>
        </w:rPr>
        <w:t xml:space="preserve">Ba đứa nó bị đưa tới trong căn phòng ở trung tâm nhất của thôn xóm, bên trong có 5 thú nhân cường tráng ngồi, thoạt nhìn có chút giống với thú nhân đưa bọn nó tới.</w:t>
      </w:r>
      <w:r>
        <w:br w:type="textWrapping"/>
      </w:r>
      <w:r>
        <w:br w:type="textWrapping"/>
      </w:r>
      <w:r>
        <w:rPr>
          <w:b/>
        </w:rPr>
        <w:t xml:space="preserve">“Phụ thân </w:t>
      </w:r>
      <w:r>
        <w:rPr>
          <w:i/>
          <w:b/>
        </w:rPr>
        <w:t xml:space="preserve">(cha)</w:t>
      </w:r>
      <w:r>
        <w:rPr>
          <w:b/>
        </w:rPr>
        <w:t xml:space="preserve">, có 3 hài tử lạc đường, 1 đứa trong đó là hài tử của hổ tộc chúng ta, chắc là đi lạc từ bộ lạc gần đây, 2 đứa khác là hài tử của tuyết lang tộc cùng cự hùng tộc, vừa rồi ta phát hiện bọn nó ở rừng rậm hoang vu”. Lão hổ thú nhân đơn giản nói chuyện đã xảy ra vừa rồi nói cho thú nhân trung niên, cuối cùng còn bổ sung một câu, “Hơn nữa bọn nó thực khỏe mạnh!”.</w:t>
      </w:r>
      <w:r>
        <w:br w:type="textWrapping"/>
      </w:r>
      <w:r>
        <w:br w:type="textWrapping"/>
      </w:r>
      <w:r>
        <w:rPr>
          <w:b/>
        </w:rPr>
        <w:t xml:space="preserve">Nghe được hai chữ khỏe mạnh thì thú nhân trung niên kích động đứng lên, đi tới trước mặt bọn Rhea, sau khi cẩn thận quan sát một phen mới kinh hỉ nói: “Thật là hài tử khỏe mạnh, thần thú phù hộ! Lông bọn nó sao lại ướt như vậy, mau đi lấy vải lau khô, nếu sinh bệnh thì làm sao đây!”.</w:t>
      </w:r>
      <w:r>
        <w:br w:type="textWrapping"/>
      </w:r>
      <w:r>
        <w:br w:type="textWrapping"/>
      </w:r>
      <w:r>
        <w:rPr>
          <w:b/>
        </w:rPr>
        <w:t xml:space="preserve">Rất nhanh 3 đứa nó được hưởng thụ chiêu đãi cao nhất, rất nhiều đồ ăn, đồ chơi tinh xảo nhất đều đưa tới trước mặt bọn Rhea. Mà thú nhân trung niên là thôn trưởng của bộ lạc hổ tộc lại  hỏi bọn nó đi lạc đi như thế nào, bộ tộc của bọn nó ở đâu, cần giúp đỡ không?</w:t>
      </w:r>
      <w:r>
        <w:br w:type="textWrapping"/>
      </w:r>
      <w:r>
        <w:br w:type="textWrapping"/>
      </w:r>
      <w:r>
        <w:rPr>
          <w:b/>
        </w:rPr>
        <w:t xml:space="preserve">Loại chuyện ứng phó câu thông cùng người ngoài thì Luo và Jonas trực tiếp giao cho Rhea là được, 1 gấu 1 hổ tự cố mục ăn món ngon, tuy rằng không giống lần trước cùng mama cùng nhau ăn đồ ăn tinh xảo, nhưng hương vị thiên nhiên có một phen mùi vị khác, hơn nữa hoa quả của nơi này ăn quá ngon! Bé gấu Jonas tay trái 1 trái cây màu đỏ, tay phải 1 quả ngân hạnh, gặm tới cả người đều là nước, lông gấu đều dính bết lại.</w:t>
      </w:r>
      <w:r>
        <w:br w:type="textWrapping"/>
      </w:r>
      <w:r>
        <w:br w:type="textWrapping"/>
      </w:r>
      <w:r>
        <w:rPr>
          <w:b/>
        </w:rPr>
        <w:t xml:space="preserve">Bé hổ Luo tựa hồ cảm thấy hứng thú thật lớn với trái cây da xanh, nước của trái cây kia rất nhiều, có chút giống dưa hấu, Luo ăn tới bụng tròn vo, trực tiếp nằm ngủ ở bên trong trái cây lớn da xanh, mà  nhóm “nữ nhân” bên cạnh hầu hạ nhóm nhóc con kia ăn uống lại nước mắt sắp rớt xuống, một đám vây quanh ở bên người bé hổ, không ngừng lau lông cho nó hoặc là bóp người, trình độ được hoan nghênh vượt xa bé gấu.</w:t>
      </w:r>
      <w:r>
        <w:br w:type="textWrapping"/>
      </w:r>
      <w:r>
        <w:br w:type="textWrapping"/>
      </w:r>
      <w:r>
        <w:rPr>
          <w:b/>
        </w:rPr>
        <w:t xml:space="preserve">Đã bao lâu không có tiểu lão hổ có thể ăn có thể ngủ như vậy, hài tử của các nàng……….</w:t>
      </w:r>
      <w:r>
        <w:br w:type="textWrapping"/>
      </w:r>
      <w:r>
        <w:br w:type="textWrapping"/>
      </w:r>
      <w:r>
        <w:rPr>
          <w:b/>
        </w:rPr>
        <w:t xml:space="preserve">“Không ——!”. Đúng lúc này bên ngoài truyền đến tiếng thét chói tai của nữ nhân, thôn trưởng đang nói chuyện phiếm cùng Rhea thì sắc mặt chợt khó coi lên, đứng dậy liền muốn đi ra ngoài. Ba đứa nhóc cũng muốn đi ra ngoài, kết quả bị nữ nhân vừa mới phục vụ bọn nó ăn uống ngăn cản lại, “Đừng đi ra ngoài, bên ngoài có nguyền rủa, rất nguy hiểm”.</w:t>
      </w:r>
      <w:r>
        <w:br w:type="textWrapping"/>
      </w:r>
      <w:r>
        <w:br w:type="textWrapping"/>
      </w:r>
      <w:r>
        <w:rPr>
          <w:b/>
        </w:rPr>
        <w:t xml:space="preserve">Lại là nguyền rủa! Ba đứa nhóc nhăn mặt nhìn nhau, xuyên thấu qua cửa sổ nhìn về phía bên ngoài, lúc này 1 nữ nhân dường như điên cuồng ôm 1 ấu tể </w:t>
      </w:r>
      <w:r>
        <w:rPr>
          <w:i/>
          <w:b/>
        </w:rPr>
        <w:t xml:space="preserve">(thú con)</w:t>
      </w:r>
      <w:r>
        <w:rPr>
          <w:b/>
        </w:rPr>
        <w:t xml:space="preserve"> lão hổ lông rụng rất nhiều xuất hiện ở trong tầm mắt mọi người, trên làn da của ấu tể tất cả đều là bọc mủ đáng sợ, không ít chỗ trên da đã biến đen, mà 4 chân của ấu tể lão hổ vô lực rủ xuống, dĩ nhiên không còn nhiều khí lực.</w:t>
      </w:r>
      <w:r>
        <w:br w:type="textWrapping"/>
      </w:r>
      <w:r>
        <w:br w:type="textWrapping"/>
      </w:r>
      <w:r>
        <w:rPr>
          <w:b/>
        </w:rPr>
        <w:t xml:space="preserve">Nữ nhân ôm ấu tể điên cuồng dập đầu với căn phòng mà thôn trưởng ở, miệng không ngừng cầu xin, “Cứu hài tử của ta! Hắn mới 7 tuổi! Cầu ngài cứu hài tử của ta!”.</w:t>
      </w:r>
      <w:r>
        <w:br w:type="textWrapping"/>
      </w:r>
      <w:r>
        <w:br w:type="textWrapping"/>
      </w:r>
      <w:r>
        <w:rPr>
          <w:b/>
        </w:rPr>
        <w:t xml:space="preserve">Jonas và Rhea cùng trao đổi ánh mắt, quả nhiên là căn bệnh đã tuyệt tích của thế giới thú nhân —— bệnh đậu mùa! Ở trong lịch sử thú nhân, bệnh này từng mang tới nguy hại gần như diệt tộc cho thú nhân! Vừa rồi nhìn tới phát ban màu đỏ trên người chú lão hổ kia thì còn có chút hoài nghi là bệnh trạng ban đầu của bệnh đậu mùa, giờ lại nhìn thấy đứa bé kia, thời kì cuối của bệnh đậu mùa, rất rõ ràng là hết cứu được rồi, đều đã chảy máu dưới da làm cho làn da biến đen đen, nhớ rõ thầy giáo nhà trẻ từng nói qua, loại tình huống này nếu là xã hội hiện tại thì còn có cơ hội cứu sống, nhưng nếu là cái niên đại trước kia thì chỉ có thể chấp nhận số phận.</w:t>
      </w:r>
      <w:r>
        <w:br w:type="textWrapping"/>
      </w:r>
      <w:r>
        <w:br w:type="textWrapping"/>
      </w:r>
      <w:r>
        <w:rPr>
          <w:b/>
        </w:rPr>
        <w:t xml:space="preserve">Thôn trưởng vội vàng gọi thú nhân trẻ tuổi mang nước ấm tới, cũng cầm cái túi bên hông, lấy ra vài miếng lá cây ném vào trong nước, “Mau, thả hài tử vào trong nước thánh, hy vọng thần thú phù hộ! Thật sự là nghiệp chướng a! Hài tử của chúng ta còn lại được mấy a! Thần thú a! Ngài là muốn làm cho con dân của ngài diệt sạch sao?!”.</w:t>
      </w:r>
      <w:r>
        <w:br w:type="textWrapping"/>
      </w:r>
      <w:r>
        <w:br w:type="textWrapping"/>
      </w:r>
      <w:r>
        <w:rPr>
          <w:b/>
        </w:rPr>
        <w:t xml:space="preserve">Khoảng nửa năm trước, trong bộ lạc bắt đầu xuất hiện bệnh đậu mùa mà các thú nhân gọi là “nguyền rủa của thần thú”. Bởi vì thể chất thú nhân cường tráng, bình thường thú nhân thông thường nhiễm bệnh đậu mùa hơn 1 tháng sau mới xuất hiện mụn nước, hoặc là chết, kéo dài gấp ba thời gian so với nhân loại </w:t>
      </w:r>
      <w:r>
        <w:rPr>
          <w:i/>
          <w:b/>
        </w:rPr>
        <w:t xml:space="preserve">(loài người, con người)</w:t>
      </w:r>
      <w:r>
        <w:rPr>
          <w:b/>
        </w:rPr>
        <w:t xml:space="preserve">. Mới đầu các thú nhân còn tìm kiếm phương pháp trị liệu, vu y thú nhân không thể trị liệu, liền tiêu tốn bì thảo mấy năm tuổi của bộ lạc để mời mục sư nhân loại, cuối cùng bởi vì càng ngày càng nhiều bộ lạc thú nhân bị nhiễm bệnh này, ngay cả thú tộc hoàng giả Long đế đô ra mặt tìm kiếm trợ giúp của các tộc, cường giả của quang hệ </w:t>
      </w:r>
      <w:r>
        <w:rPr>
          <w:i/>
          <w:b/>
        </w:rPr>
        <w:t xml:space="preserve">(hệ ánh sáng)</w:t>
      </w:r>
      <w:r>
        <w:rPr>
          <w:b/>
        </w:rPr>
        <w:t xml:space="preserve">, thủy hệ </w:t>
      </w:r>
      <w:r>
        <w:rPr>
          <w:i/>
          <w:b/>
        </w:rPr>
        <w:t xml:space="preserve">(hệ nước)</w:t>
      </w:r>
      <w:r>
        <w:rPr>
          <w:b/>
        </w:rPr>
        <w:t xml:space="preserve">, hệ tự nhiên đều thử qua, kết quả vẫn là thất bại. Các thú nhân chỉ có thể chống chọi qua đi, dù sao vẫn có nhiều thú nhân cường tráng có thể sống sót, đồng thời cầu nguyện thần thú tha thứ.</w:t>
      </w:r>
      <w:r>
        <w:br w:type="textWrapping"/>
      </w:r>
      <w:r>
        <w:br w:type="textWrapping"/>
      </w:r>
      <w:r>
        <w:rPr>
          <w:b/>
        </w:rPr>
        <w:t xml:space="preserve">Cái lá cây kia có chút giống lá cây ngải, hẳn là dùng sát trùng tiêu độc, hơn nữa trên sách cũng có nói qua, nước có thể giảm xác suất truyền nhiễm bệnh đậu mùa. Bệnh tình của đứa bé kia đã hết đường cứu chữa, cứu trị như vậy căn bản không có khả năng tạo thành hiệu quả, chỉ 1 lát thì hô hấp của tiểu lão hổ càng thêm nặng nề, mắt thấy sẽ không xong rồi, bầu không khí chung quanh càng thêm nặng nề, nếu hài tử này cũng chết thì bộ lạc bọn họ cũng chỉ còn lại 3 hài tử còn sống, trong đó 2 đứa cũng đã bị nguyền rủa, không biết có thể sống sót hay không.</w:t>
      </w:r>
      <w:r>
        <w:br w:type="textWrapping"/>
      </w:r>
      <w:r>
        <w:br w:type="textWrapping"/>
      </w:r>
      <w:r>
        <w:rPr>
          <w:b/>
        </w:rPr>
        <w:t xml:space="preserve">Luo cũng là hổ tộc nên cảm động lây, hiếm khi không có mơ mơ màng màng muốn ngủ, mà là lẳng lặng ngồi chồm hổm bên người bé sói trắng.</w:t>
      </w:r>
      <w:r>
        <w:br w:type="textWrapping"/>
      </w:r>
      <w:r>
        <w:br w:type="textWrapping"/>
      </w:r>
      <w:r>
        <w:rPr>
          <w:b/>
        </w:rPr>
        <w:t xml:space="preserve">Rhea cảm nhận được bả vai của chính mình tựa hồ bị ai đó vỗ 1 cái, nhìn lại, là ánh mắt chấp nhất của bé hổ Luo và vẻ mặt nước mũi của bé gấu Jonas, “Rhea, cứu bọn họ đi! Ô ô! Rất thảm!”.</w:t>
      </w:r>
      <w:r>
        <w:br w:type="textWrapping"/>
      </w:r>
      <w:r>
        <w:br w:type="textWrapping"/>
      </w:r>
      <w:r>
        <w:rPr>
          <w:b/>
        </w:rPr>
        <w:t xml:space="preserve">Thật ra Rhea cũng là nghĩ như vậy, đặt ba lô lên phía trước, từ bên trong tìm ra 1 con dao găm sắc bén, “Các anh em, có sợ đau không?”. Thấy hai đứa khác là vẻ mặt bị sỉ nhục thì Rhea tiếp tục nói, “Mama có liên hệ huyết thống với chúng ta, nếu chúng ta bị thương thì mama hẳn là sẽ nhanh chạy tới đây hơn 1 chút! Tới đây đi!”.</w:t>
      </w:r>
      <w:r>
        <w:br w:type="textWrapping"/>
      </w:r>
      <w:r>
        <w:br w:type="textWrapping"/>
      </w:r>
      <w:r>
        <w:rPr>
          <w:b/>
        </w:rPr>
        <w:t xml:space="preserve">Ba nhóc không có phát hiện không gian trên không của thôn xóm đang xảy ra vặn vẹo một chút, cắn răng đem móng vuốt chính mình hướng trên dao găm quẹt qua, nói là không đau nhưng trong mắt bọn nó vẫn là đọng nước mắt.</w:t>
      </w:r>
      <w:r>
        <w:br w:type="textWrapping"/>
      </w:r>
      <w:r>
        <w:br w:type="textWrapping"/>
      </w:r>
      <w:r>
        <w:rPr>
          <w:b/>
        </w:rPr>
        <w:t xml:space="preserve">Đường Vũ thu được tin xin giúp đỡ của bọn nhóc thì vừa tức giận vừa tức cười, truyền tống trận mỗi lần đều cần điều chỉnh một lần nữa, bọn nó tùy tiện chạy loạn cũng không sợ chạy tới luyện ngục nguy hiểm sao, may mắn kết quả tìm kiếm là 1 vị diện hỗn hợp nhiều chủng tộc có long tộc, tinh linh, thú tộc, nhân loại, tính nguy hiểm không có lớn như chỗ luyện ngục.</w:t>
      </w:r>
      <w:r>
        <w:br w:type="textWrapping"/>
      </w:r>
      <w:r>
        <w:br w:type="textWrapping"/>
      </w:r>
      <w:r>
        <w:rPr>
          <w:b/>
        </w:rPr>
        <w:t xml:space="preserve">Nhưng là Đường Vũ không nghĩ tới, khi cũng sắp tới mục tiêu thì ngực của cậu đột nhiên truyền tới cảm giác đau đớn, là các con của cậu bị thương! Mắt nhìn Carl, Courson và Ares theo tới, 3 bọn họ cũng đều xuất hiện tình huống ngực đau, xem ra 3 đứa nhóc gặp chuyện không may! Dưới sự nóng vội thì thần lực của Đường Vũ triển khai toàn bộ thần lực, hoả tốc xé mở ranh giới không gian, trực tiếp đáp xuống trên không chỗ 3 đứa nhóc đang ở.</w:t>
      </w:r>
      <w:r>
        <w:br w:type="textWrapping"/>
      </w:r>
      <w:r>
        <w:br w:type="textWrapping"/>
      </w:r>
      <w:r>
        <w:rPr>
          <w:b/>
        </w:rPr>
        <w:t xml:space="preserve">Nhóm hổ tộc đang bi thương vì sắp mất đi hài tử cảm nhận được uy hiếp tới từ không trung, ngẩng đầu nhìn! Cư nhiên có 1 gã nhân loại nho nhã thân hình hơi mập xuất hiện ở trước mặt bọn họ, mà đứng phía sau nhân loại hơi thở cường đại này là 3 con dã thú càng thêm đáng sợ, một con cự hùng cường tráng, một lão hổ nguy hiểm cùng một con bạch lang hung ác.</w:t>
      </w:r>
      <w:r>
        <w:br w:type="textWrapping"/>
      </w:r>
      <w:r>
        <w:br w:type="textWrapping"/>
      </w:r>
      <w:r>
        <w:rPr>
          <w:b/>
        </w:rPr>
        <w:t xml:space="preserve">Các thú nhân hổ tộc theo phản xạ có điều kiện tụ tập đứng lên, đề phòng nhân loại cùng thú tộc đột nhiên xuất hiện từ không trung hơn nữa tản ra địch ý.</w:t>
      </w:r>
      <w:r>
        <w:br w:type="textWrapping"/>
      </w:r>
      <w:r>
        <w:br w:type="textWrapping"/>
      </w:r>
      <w:r>
        <w:rPr>
          <w:b/>
        </w:rPr>
        <w:t xml:space="preserve">Đường Vũ hừ lạnh một tiếng, cậu chỉ cần phất tay là có thể giải quyết thú tộc dị thế nhỏ yếu này, cho dù là mấy tiểu thần của vị diện này cũng không phải quá cường đại, cậu cũng không có lập tức ra tay giải quyết những thú nhân rất có thể tổn thương các con của cậu, “Các con của tôi đâu?”.</w:t>
      </w:r>
      <w:r>
        <w:br w:type="textWrapping"/>
      </w:r>
      <w:r>
        <w:br w:type="textWrapping"/>
      </w:r>
      <w:r>
        <w:rPr>
          <w:b/>
        </w:rPr>
        <w:t xml:space="preserve">Thôn trưởng cầm vũ khí tương tự quyền trượng dẫn dắt tộc nhân đứng ở phía trước, mặc dù Đường Vũ không có ra tay, hơi thở tự thân của cậu liền đủ để khiến các thú nhân này cần phóng xuất toàn bộ lực lượng để chống lại, “Vị đại nhân này, ta không biết ngài đang nói cái gì? Vì sao ngài muốn tập kích thôn xóm của chúng ta!”. Tuy rằng thôn trưởng mạnh miệng nhưng đáy lòng lại cực lo lắng, những người này lai giả bất thiện (người tới ko có ý tốt), bọn họ căn bản không phải đối thủ của đối phương, khi nào thì bên nhân loại xuất hiện nhân vật cường đại như vậy, hơn nữa nếu không có nhìn lầm thì 3 con dã thú phía sau hắn hẳn là cũng là thú tộc a! Vì sao phải  trợ giúp nhân loại ức hiếp đồng bào?</w:t>
      </w:r>
      <w:r>
        <w:br w:type="textWrapping"/>
      </w:r>
      <w:r>
        <w:br w:type="textWrapping"/>
      </w:r>
      <w:r>
        <w:rPr>
          <w:b/>
        </w:rPr>
        <w:t xml:space="preserve">Đúng lúc này, ba con tiểu động vật lông xù tung tẩy chạy ra, vừa chạy vừa khóc, “Mama! Ô ô! Mama rốt cục tới đây rồi!”.</w:t>
      </w:r>
      <w:r>
        <w:br w:type="textWrapping"/>
      </w:r>
      <w:r>
        <w:br w:type="textWrapping"/>
      </w:r>
      <w:r>
        <w:rPr>
          <w:b/>
        </w:rPr>
        <w:t xml:space="preserve">Đường Vũ vội vàng đáp xuống trên mặt đất, ôm lấy 3 đứa con, cẩn thận quan sát, “Các con không sao chứ? Sao lại bị thương hả?”. Hơi thở khủng bố trước đó lập tức biến mất, chiến sĩ thú nhân chung quanh của hổ tộc cuối cùng có thể thở phào.</w:t>
      </w:r>
      <w:r>
        <w:br w:type="textWrapping"/>
      </w:r>
      <w:r>
        <w:br w:type="textWrapping"/>
      </w:r>
      <w:r>
        <w:rPr>
          <w:b/>
        </w:rPr>
        <w:t xml:space="preserve">“Mama, bọn con không sao, cũng không biết lúc nào mama mới tới, muốn mama mau tới đây!”. Rhea lấy lòng liếm liếm hai má của Đường Vũ, “Mama mau cứu đứa bé kia đi, nó sắp chết rồi!”. Nói xong, mang theo 2 người anh em cùng nhau mắt long lanh nhìn mama.</w:t>
      </w:r>
      <w:r>
        <w:br w:type="textWrapping"/>
      </w:r>
      <w:r>
        <w:br w:type="textWrapping"/>
      </w:r>
      <w:r>
        <w:rPr>
          <w:b/>
        </w:rPr>
        <w:t xml:space="preserve">Đường Vũ bị ánh mắt cầu xin của 3 đứa con manh</w:t>
      </w:r>
      <w:r>
        <w:rPr>
          <w:i/>
          <w:b/>
        </w:rPr>
        <w:t xml:space="preserve"> (= moe = kute)</w:t>
      </w:r>
      <w:r>
        <w:rPr>
          <w:b/>
        </w:rPr>
        <w:t xml:space="preserve"> tới, cơn tức tiêu tan,  bất đắc dĩ cười khổ, tạm thời không tính toán truy cứu sai lầm của 3 đứa nó, sinh mệnh lực kia yếu tới gần như nhìn không tới do đó đứa bé càng nguy hiểm, cậu giao 3 đứa con cho 3 papa, chính mình lại đi tới phía trước thú nhân nữ tính gắt gao ôm lấy tiểu lão hổ, đại khái là nhìn tới Đường Vũ tựa hồ là người thân của 3 tiểu thú nhân, địch ý song phương tiêu tán, mà khi 3 tiểu thú nhân cầu xin nhân loại này cứu người, mà nhân loại kia cũng không có từ chối, trong lòng tất cả thú nhân nhịn không được dâng lên hy vọng.</w:t>
      </w:r>
      <w:r>
        <w:br w:type="textWrapping"/>
      </w:r>
      <w:r>
        <w:br w:type="textWrapping"/>
      </w:r>
      <w:r>
        <w:rPr>
          <w:b/>
        </w:rPr>
        <w:t xml:space="preserve">Đường vũ ôm lấy tiểu lão hổ bị bệnh từ trong tay nữ nhân, mà nữ nhân kia căn bản không có biện pháp phản kháng, chỉ có thể trơ mắt nhìn nhân loại ôm đi hài tử của chính mình, thiếu chút nữa muốn phát điên, lại bị một cỗ lực lượng vô danh khống chế, không nói nên lời.</w:t>
      </w:r>
      <w:r>
        <w:br w:type="textWrapping"/>
      </w:r>
      <w:r>
        <w:br w:type="textWrapping"/>
      </w:r>
      <w:r>
        <w:rPr>
          <w:b/>
        </w:rPr>
        <w:t xml:space="preserve">Thì ra là bệnh đậu mùa. Đường Vũ cẩn thận quan sát tiểu lão hổ một chút, lại ý bảo thú nhân hổ tộc bên cạnh tới gần chính mình, “Anh lại đây”.</w:t>
      </w:r>
      <w:r>
        <w:br w:type="textWrapping"/>
      </w:r>
      <w:r>
        <w:br w:type="textWrapping"/>
      </w:r>
      <w:r>
        <w:rPr>
          <w:b/>
        </w:rPr>
        <w:t xml:space="preserve">Tên thú nhân kia cảnh giác tới gần một chút, ngừng lại ở vị trí cách Đường Vũ khoảng 2 mét. Đường Vũ tiến lên tóm lấy thú nhân cẩn thận kiểm tra, quả nhiên thú nhân này cũng nhiễm bệnh đậu mùa, trên người đã có bệnh trạng phát ban, đại khái là các hạng cơ năng của thân thể thú nhân trưởng thành cực cường hãn, kì phát bệnh của bệnh đậu mùa bị kéo dài.</w:t>
      </w:r>
      <w:r>
        <w:br w:type="textWrapping"/>
      </w:r>
      <w:r>
        <w:br w:type="textWrapping"/>
      </w:r>
      <w:r>
        <w:rPr>
          <w:b/>
        </w:rPr>
        <w:t xml:space="preserve">Chính là trẻ con thì lại không xong, sức đề kháng kém, tựa như tiểu lão hổ trước mặt này, bởi vì bệnh  nên bộ lông sắp rụng hết, Đường Vũ nghĩ tới nếu là Luo nhà cậu rụng lông thành dáng vẻ thê thảm này thì không biết lòng đau đớn tới cỡ nào, nhịn không được cũng nổi lên lòng trắc ẩn, hơn nữa lại là các con của cậu không quản tự hại mình cũng muốn cứu người, cậu quyết định nhúng tay nhàn sự </w:t>
      </w:r>
      <w:r>
        <w:rPr>
          <w:i/>
          <w:b/>
        </w:rPr>
        <w:t xml:space="preserve">(việc ko liên quan tới mình)</w:t>
      </w:r>
      <w:r>
        <w:rPr>
          <w:b/>
        </w:rPr>
        <w:t xml:space="preserve"> ở  vị diện của người khác, tuy rằng hành vi này có chút cấm kỵ, nhưng có ý kiến thì chiến thôi, cũng phải đánh thắng được cậu hẵng nói!</w:t>
      </w:r>
      <w:r>
        <w:br w:type="textWrapping"/>
      </w:r>
      <w:r>
        <w:br w:type="textWrapping"/>
      </w:r>
      <w:r>
        <w:rPr>
          <w:b/>
        </w:rPr>
        <w:t xml:space="preserve">Đường Vũ vươn tay thong thả di chuyển trên người tiểu lão hổ, đứa bé này sắp không xong, nếu dùng thuốc khẳng định không kịp, cậu trực tiếp dùng thần lực cứu chữa!</w:t>
      </w:r>
      <w:r>
        <w:br w:type="textWrapping"/>
      </w:r>
      <w:r>
        <w:br w:type="textWrapping"/>
      </w:r>
      <w:r>
        <w:rPr>
          <w:b/>
        </w:rPr>
        <w:t xml:space="preserve">Kỳ tích đã xảy ra! Vốn tiểu lão hổ đã bị phán tử hình thì khí sắc càng ngày càng tốt, tiểu thú nhân đã hôn mê mấy ngày rốt cục nhẹ nhàng nhúc nhích, tiếp theo mụn nước trên người lấy tốc độ mắt thường có thể thấy kết vảy tróc ra! Cuối cùng tiểu thú nhân mở to đôi mắt mê mang, vết sẹo trên người đã cực mờ, hơn nữa màu da thú nhân vốn đậm, nếu nhìn kỹ thì gần như nhìn không ra tới từng bị bệnh nặng như thế!</w:t>
      </w:r>
      <w:r>
        <w:br w:type="textWrapping"/>
      </w:r>
      <w:r>
        <w:br w:type="textWrapping"/>
      </w:r>
      <w:r>
        <w:rPr>
          <w:b/>
        </w:rPr>
        <w:t xml:space="preserve">Mẫu thân của tiểu thú nhân đã không nhẫn nại được nữa, ôm lấy hài tử chính mình gào khóc lớn. Phụ thân của hài tử cũng không dằn xuống kích động được, hướng về Đường Vũ thế nhưng quỳ xuống lạy! Thú nhân chung quanh cũng đều quỳ lạy, chờ mong nhìn Đường Vũ, tất cả mọi người đồng dạng nói 1 câu, “Sứ giả đại nhân của thần thú! Cầu ngài cứu chúng ta!”.</w:t>
      </w:r>
      <w:r>
        <w:br w:type="textWrapping"/>
      </w:r>
      <w:r>
        <w:br w:type="textWrapping"/>
      </w:r>
      <w:r>
        <w:rPr>
          <w:b/>
        </w:rPr>
        <w:t xml:space="preserve">Ngay cả tộc trưởng hổ tộc đều quỳ một gối với đám người Đường Vũ, “Sứ giả đại nhân tôn kính của thần thú, ngài nhất định là thần thú phái tới cứu giúp chúng ta!”.</w:t>
      </w:r>
      <w:r>
        <w:br w:type="textWrapping"/>
      </w:r>
      <w:r>
        <w:br w:type="textWrapping"/>
      </w:r>
      <w:r>
        <w:rPr>
          <w:b/>
        </w:rPr>
        <w:t xml:space="preserve">Cuối cùng Đường Vũ để lại để lại mấy lọ thuốc cường thân kiện thể và biện pháp ngăn ngừa bệnh đậu mùa, dưới các thú nhân hổ tộc 3 dập đầu 9 lạy thì xách các con nhà mình rời đi, mà vài vị thần của vị diện này chỉ dám nơm nớp lo sợ đứng ở một bên, bốn vị thần chi cường đại này không biết toát ra từ đâu, nếu 1 người khó chịu mà giải quyết bọn họ thì làm sao đây.</w:t>
      </w:r>
      <w:r>
        <w:br w:type="textWrapping"/>
      </w:r>
      <w:r>
        <w:br w:type="textWrapping"/>
      </w:r>
      <w:r>
        <w:rPr>
          <w:b/>
        </w:rPr>
        <w:t xml:space="preserve">Đường Vũ lười phản ứng với tiểu thần của vị diện khác này, đây vốn chính là một cái thế giới cá lớn nuốt cá bé, nhưng mà lần này chuyện 3 đứa con lén lút đi, cậu cười cười dịu dàng với 3 đứa con, thẳng tới dọa 3 đứa nó lạnh run, lông đuôi của bé hổ Luo đều dựng lên.</w:t>
      </w:r>
      <w:r>
        <w:br w:type="textWrapping"/>
      </w:r>
      <w:r>
        <w:br w:type="textWrapping"/>
      </w:r>
      <w:r>
        <w:rPr>
          <w:b/>
        </w:rPr>
        <w:t xml:space="preserve">“Mama…….Tha cho con đi………. Lần sau không dám nữa…….Ô ô!”.</w:t>
      </w:r>
      <w:r>
        <w:br w:type="textWrapping"/>
      </w:r>
      <w:r>
        <w:br w:type="textWrapping"/>
      </w:r>
      <w:r>
        <w:rPr>
          <w:i/>
          <w:b/>
        </w:rPr>
        <w:t xml:space="preserve"> Notes: Chính thức kết thúc bộ nà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gioi-tra-c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9c62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243" Target="media/rId243.jpg" /><Relationship Type="http://schemas.openxmlformats.org/officeDocument/2006/relationships/image" Id="rId246" Target="media/rId246.jpg" /><Relationship Type="http://schemas.openxmlformats.org/officeDocument/2006/relationships/image" Id="rId249" Target="media/rId249.jpg" /><Relationship Type="http://schemas.openxmlformats.org/officeDocument/2006/relationships/image" Id="rId252" Target="media/rId252.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268" Target="media/rId268.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214" Target="media/rId214.jpg" /><Relationship Type="http://schemas.openxmlformats.org/officeDocument/2006/relationships/image" Id="rId224" Target="media/rId224.jpg" /><Relationship Type="http://schemas.openxmlformats.org/officeDocument/2006/relationships/hyperlink" Id="rId195" Target="http://vi.wikipedia.org/wiki/%C4%90%E1%BB%91i_l%C6%B0u" TargetMode="External" /><Relationship Type="http://schemas.openxmlformats.org/officeDocument/2006/relationships/hyperlink" Id="rId210" Target="http://vi.wikipedia.org/wiki/L%E1%BB%97_%C4%91en" TargetMode="External" /><Relationship Type="http://schemas.openxmlformats.org/officeDocument/2006/relationships/hyperlink" Id="rId194" Target="http://vi.wikipedia.org/wiki/Ng%C6%B0%E1%BB%9Di_H%E1%BB%93" TargetMode="External" /></Relationships>
</file>

<file path=word/_rels/footnotes.xml.rels><?xml version="1.0" encoding="UTF-8"?>
<Relationships xmlns="http://schemas.openxmlformats.org/package/2006/relationships"><Relationship Type="http://schemas.openxmlformats.org/officeDocument/2006/relationships/hyperlink" Id="rId195" Target="http://vi.wikipedia.org/wiki/%C4%90%E1%BB%91i_l%C6%B0u" TargetMode="External" /><Relationship Type="http://schemas.openxmlformats.org/officeDocument/2006/relationships/hyperlink" Id="rId210" Target="http://vi.wikipedia.org/wiki/L%E1%BB%97_%C4%91en" TargetMode="External" /><Relationship Type="http://schemas.openxmlformats.org/officeDocument/2006/relationships/hyperlink" Id="rId194" Target="http://vi.wikipedia.org/wiki/Ng%C6%B0%E1%BB%9Di_H%E1%BB%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ú Giới Trà Chủ</dc:title>
  <dc:creator/>
  <dcterms:created xsi:type="dcterms:W3CDTF">2017-12-13T04:48:54Z</dcterms:created>
  <dcterms:modified xsi:type="dcterms:W3CDTF">2017-12-13T04:48:54Z</dcterms:modified>
</cp:coreProperties>
</file>